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E05D9" w14:textId="77777777" w:rsidR="000954F5" w:rsidRDefault="00456B5D" w:rsidP="000954F5">
      <w:pPr>
        <w:spacing w:after="0"/>
        <w:jc w:val="center"/>
        <w:rPr>
          <w:b/>
          <w:lang w:val="es-419"/>
        </w:rPr>
      </w:pPr>
      <w:r>
        <w:rPr>
          <w:b/>
          <w:lang w:val="es-419"/>
        </w:rPr>
        <w:t>Técnicas de programaci</w:t>
      </w:r>
      <w:r w:rsidR="00DE3C96">
        <w:rPr>
          <w:b/>
          <w:lang w:val="es-419"/>
        </w:rPr>
        <w:t>ó</w:t>
      </w:r>
      <w:r>
        <w:rPr>
          <w:b/>
          <w:lang w:val="es-419"/>
        </w:rPr>
        <w:t>n</w:t>
      </w:r>
    </w:p>
    <w:p w14:paraId="79232ED8" w14:textId="33E79577" w:rsidR="000954F5" w:rsidRDefault="000954F5" w:rsidP="000954F5">
      <w:pPr>
        <w:jc w:val="center"/>
        <w:rPr>
          <w:b/>
          <w:lang w:val="es-419"/>
        </w:rPr>
      </w:pPr>
      <w:r>
        <w:rPr>
          <w:b/>
          <w:lang w:val="es-419"/>
        </w:rPr>
        <w:t>GIT – TAREA</w:t>
      </w:r>
    </w:p>
    <w:p w14:paraId="565DB731" w14:textId="19BB399A" w:rsidR="00EC7D6E" w:rsidRDefault="00EC7D6E" w:rsidP="000954F5">
      <w:pPr>
        <w:jc w:val="center"/>
        <w:rPr>
          <w:b/>
          <w:lang w:val="es-419"/>
        </w:rPr>
      </w:pPr>
      <w:proofErr w:type="spellStart"/>
      <w:r>
        <w:rPr>
          <w:b/>
          <w:lang w:val="es-419"/>
        </w:rPr>
        <w:t>By</w:t>
      </w:r>
      <w:proofErr w:type="spellEnd"/>
      <w:r>
        <w:rPr>
          <w:b/>
          <w:lang w:val="es-419"/>
        </w:rPr>
        <w:t xml:space="preserve"> Steban Marín Ramón</w:t>
      </w:r>
      <w:bookmarkStart w:id="0" w:name="_GoBack"/>
      <w:bookmarkEnd w:id="0"/>
    </w:p>
    <w:p w14:paraId="3F1996F4" w14:textId="11D9639E" w:rsidR="004A458A" w:rsidRPr="000954F5" w:rsidRDefault="00585468">
      <w:pPr>
        <w:rPr>
          <w:lang w:val="es-419"/>
        </w:rPr>
      </w:pP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70D68E58" wp14:editId="4FDC6A8D">
                <wp:simplePos x="0" y="0"/>
                <wp:positionH relativeFrom="column">
                  <wp:posOffset>3175</wp:posOffset>
                </wp:positionH>
                <wp:positionV relativeFrom="paragraph">
                  <wp:posOffset>834390</wp:posOffset>
                </wp:positionV>
                <wp:extent cx="922020" cy="610295"/>
                <wp:effectExtent l="57150" t="38100" r="30480" b="56515"/>
                <wp:wrapNone/>
                <wp:docPr id="35" name="Entrada de lápiz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922020" cy="6102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71B9DB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trada de lápiz 35" o:spid="_x0000_s1026" type="#_x0000_t75" style="position:absolute;margin-left:-.45pt;margin-top:65pt;width:74pt;height:49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UC9eeAQAAPAMAAA4AAABkcnMvZTJvRG9jLnhtbJxSy44TMRC8I/EP&#10;Vt/JPBKinVEmeyAg7YElB/gA40fGYuwetZ1Mlr/hW/gxeiYJyYIQ0l4st8uqrurq1f3Rd+JgKDoM&#10;DRSzHIQJCrULuwa+fP7w5g5ETDJo2WEwDTyZCPfr169WQ1+bElvstCHBJCHWQ99Am1JfZ1lUrfEy&#10;zrA3gUGL5GXiknaZJjkwu++yMs+X2YCke0JlYuTXzQmE9cRvrVHpk7XRJNE1cLecL0Ck8bIoQBBf&#10;qmoO4msDVb4sIVuvZL0j2bdOnSXJFyjy0gUW8JtqI5MUe3J/UXmnCCPaNFPoM7TWKTP5YWdF/oez&#10;h/BtdFUs1J5qhSGZkLaS0mV2E/CSFr7jCQwfUXM6cp8Qzow8nv+HcRK9QbX3rOeUCJlOJl6H2Lo+&#10;8phrpxugB11c9YfDu6uDLV19PR62JMb/87cggvSs6X1IJLUU2oju54/efReMcVSXUTw+52IkO0P/&#10;6nK05Md8WLw4NsAr+zSeU/zmmITix6os85IRxdCyyMtq6nlhPjFcqps0uPmz3G/rUdjN0q9/AQAA&#10;//8DAFBLAwQUAAYACAAAACEARtNBs4wYAAAWXgAAEAAAAGRycy9pbmsvaW5rMS54bWy0XF2PHElu&#10;fDfg/9BoP8yLalTf3SWcdPDDLWDAxhm+M2A/6qRZaXDSaDEarXb/vSPIYDKru3ok2WPcnro6SQaD&#10;TFZmVlb2/OGPv338sPv15v7z7ae7l/vuut3vbu7efHp7e/fu5f4///pTc9zvPj+8vnv7+sOnu5uX&#10;+99vPu//+Oof/+EPt3d///jhBf7dAeHuM68+fni5f//w8MuL58+/fv16/XW4/nT/7nnftsPzf7n7&#10;+7/96/6VrN7e/Hx7d/sAl5+j6c2nu4eb3x4I9uL27cv9m4ff2qIP7L98+nL/5qaI2XL/JjUe7l+/&#10;ufnp0/3H1w8F8f3ru7ubD7u71x/B+7/2u4fff8HFLfy8u7nf7z7eIuCmv+7Gw3j804KG17+93Fff&#10;v4DiZzD5uH++jfnf/w+YP51jktbQH+bDfidKb29+vcTpz/98AWBGzxbzdxfN/7RtvpxZP7cOf3E5&#10;8f9+/+mXm/uH25vsY+8RCX7fvfHv1jneS/c3nz99+MLC2O9+ff3hC/qra9v03T3f6I1zPHTMk+Kh&#10;Uy7i1eS2+uWcHbvoItxJuG9vzrtqAxG99oOI6j51gSCtryQp91zU/sPtxxuMBB9/KTfhw2cEz+a/&#10;PNzbeNG3fdu0QzO0f+3bF8P0Yhqv++PCYgt/fpsH5t/uv3x+X/D+dp83tElKpB7c19u3D+9LYbTX&#10;7VRKui6LLdP3N7fv3j88ZiuCZlzobgxUVvA7DVf/cfPzy/0/2Vi1M0tvsEC647Lr+r7d9UO/a3ft&#10;s6vmcNVNV4fD3F+1V+2z/bxvunHfHIZl2Lf79lm766gI1a7B/+zKPvwyxa0LoWjqblKMw5Y4jzfC&#10;Wm74WRwWFhAP82LwVDhO8iSvzypPIHcGtUUYbqRnxqeRSQjqruW+iw3FZzQzGxAVcOi55iakhOYn&#10;okC2xLh2/iOamRfyNu4rSgFvxExcRfkNTQGuM7NtE6AMQ64YW6am8LigKe5MTKNO7+em63dd13sN&#10;NN1xh5b2aPjPgF2je+jJOHsoHCIMih+xhmbh3tgNxNBBQUZdMzTjGEkcm+Dl3A0/VEGuFz25XLmn&#10;qIiD00ljRuSUN8UGInnfHHbOjllrBiOaaaKbQHLfoJQRR5PCkPd1kt08A7LvkQ/lfrsCGG0435XU&#10;Ikk7pzmgschDFQ3Oqhpz5OU0m1ELeedluDARTJBg4N6kaN31SjHCMZGnEv+GYvgT8gomaVf+UpEQ&#10;DoMuGrzOmDQkYAz4cL6VaslWGUDGPB7eFiTLCN2LqHkbvOEWkhvUL26prjv4cIt6FQY+uqmB4GhA&#10;SzPOu8GVmnHX4z/MM3SR9NSldFsR6Juhdwz0dLsr4QVFkvWQ8a+cSwakACKox7SCD9vLYovZxLK3&#10;7Nh1Nd2hBJvIyIxb6ODZC+9ez24EjoXlOSRFRRy++SnjIg1oMT/FzqxmftAmaLmAbQ1dSx2PZCL3&#10;LC5oV/2VyJusLc7ACewIXhl1MRvFDLWsaj40c9OP8glpqK4z4K0LCg01FSqoyUPT9/61A80Bk8Ds&#10;w9rSHJupH3zEgNIOS7+um2aLrRkNCA9W/nXCWNgvqFwEHktBW0jFQvB7V1W23Pzzzz9/vnnAs1rX&#10;9tf9/tWAOarrBixQZnYDVlpYXl11Y6yzsLbaQ641VttIC5pY3rgFr0HQrHndjdk++dRizV6PR6Sx&#10;n3VH9gPGCkyFB01GPaTIfTd77GbmuCX5q6JSh9mHMk31pBJXWbohLb1NwOi00sgGbxScl+lj/iiT&#10;HCE0Rw+JIEPMrwV+7VOU0n4dT3GKi+AUpWqI3kin8tSxhsq0KXiH4ZdqFqob47qe+BQRbOAJa3KV&#10;LIhg+BWWfRK1Bqh6Qf4Rs0wq0orI8QMIanGpT5M7Di97jN4meTZgGiicwuem0aofk1JcFe41TQjd&#10;zSZisox+ZRIK9W2HwdEGGGeOeyAnz5BvW4tHNTdVuUqTFd3KpuQfJK15GyjNq2iqBCXHgp19o05G&#10;Kur8FHliAxADHwXPMIEfdp3BWgLFrRQMK6u0ORSXsxgsvJVLgd2igi+xAU8BE1n2JQwgSmofLgad&#10;80YTGc9EZJubwEAmAwiJRINVB8ZVj25lH+yzMa8sAe7IIVf1FE3MbFxvl9uWtGqTm9q2xEAyRmh7&#10;EKgYeiDGMAHPrzK68LEKahOw4irzamzZLsktvehKWEShTBgYtQCEhfthpOe8JQRZrgU0ow0zFljN&#10;cBw1oANqxN27xMzNZfCwSLmZMXF349GnPT5Ejd1srljvWA1MPus94Zw+L8fr4YBJfcDtxEl90oLj&#10;qunwX381HYbZ90+aYb/sm3HBPhC3T7h2nBELElGvLb0W0FZ1XmarStz/phG+1ANMvzKTpZ3DR/bF&#10;dudDrnU8lmvWH37jTbsZ96DGCCyjmklPCFzfYdk1ebwr7vryHQXnhOFbQeBjyxiTMjqCeUU12FOK&#10;LwzwlNSMWP9QAgiBUNO1MRxiAXmY/BsCw2jSa8Xl00WAYpmpdqhgUanFE2LHABnr0f7QoBK1HOXw&#10;BI9Dr2chFOPYjEOrUuXA1Q9H9gp6HvCHZhk19SMCLAPagy9en652h3nApiQWpPMM4i3WxIejLwKv&#10;uvZquTq246TKnVC3+2aaBl+Vcq2DJaPuMyPtxJVT5hc5VVZLzXnCTTMVqz7MxoTM8qNUPYOPqvOU&#10;NJOdgFfWMBliN4hPztF/ZU4i5AZ+NGbV0Z8r4ko8NtsKIPTP9UoBEk14pY3fz8hsOimKUJcTQxFi&#10;eq7YhOKW58edZMQogGbyYsajFgY/PUppYYUSUAS8irunnuI63hIy4jI3M1TCyNi8ifcGchWavIYK&#10;PZ1HFKk8EUdaa5NoCyeXTejNSaTDtOamiMnxaOcRr8Y0szVs0+JVeKxyteIdivo017WNXzP+zIQ4&#10;ypv5C89QL4gF5puNDmi+y2Wi19QK+lZgW20r42CZ2IpqlSmjqzVsmtPGvp3UgmFZnl2a1RPxA5xZ&#10;cTGT74KqERhqq5k95o9gAViMrYEJrLoLuLHVy1kUL19mnxDoyRGScd0WjACAeSSsJswb+B5zrDxW&#10;ZcY4FAtT6B6IQV7MhAtxFReWnrBZMZDJWrFqdAHyGH7MxbmbyrdM7MO5ccqOgKxrcg9dcCeci9fo&#10;UnFX2s2ICZEeubmnC+y+P/RCHhcOmXkNf55NJQkev9MGfRUvD7A5hnnYspiRGYx8hqu6B1OTUboi&#10;9eR+xTP20rEQ2k1aN1GzHWKAR4lNu2PrXw3M6XhYZ7XjzSs6hURyiKSxn5yW9Zjgv9HGQPrB+xZL&#10;kwUZOvg3vHXBDu100ICBVwXt7rD4Pt/TraRG7HdfL8f9qwWPJwtWv12nmQ3rp2buro5Tq6VUu587&#10;vEOFYuzv7WI/vN2Vnbtd2YwDlGWX23Zkr1U3nmOw8dS1KgXeJljdaPtyOTTjEf/lUOLJIJKjMdue&#10;5W9kdnV/hIX3qPWPAT/a5e4Q/xZrvq+BHfeUsAKwS/E6AXKh+VGJooo2qjYLBhYGCBvF55Bhnta1&#10;x+InrcPLynlahwX9lGxUzpMRxR4jbdzO5hbVZ9JUKk8hI8P8dKDEqWh8yzrI0bdYbFtHK29Y8ydC&#10;7rvKP+mocQAk1tRefvhAzeoQQZVHgTGjxUf2QvJPaWVRkrylV6EUZHJzdsDzVpt3zb66Sh9huuqA&#10;dLetGEZAlMK6IGRfNSbi1hVBDIgUH6Ud7iI60OZLlNjVxz3mo0kmouq7bFy7OXcdWUQORQcfpXHF&#10;MYxDkS8FtWsDg0bPyLIF3UC0hMe0U/dWhli6X00wqbO3oUg8eURW8FAST9rzbsFrFB0TaFi5eFsw&#10;jHqSKaEx2EfyX3vXdcXIDI0UO/4RGBcxuqpC0BgBMZWOQ03X3taUcJUY2oZ1JLtiidUmZnhtQBF9&#10;fuodhqkbl+tx2r/qBmz8cMnQxe6YvfIajp1vMNgrr8NsUyJmzmU3z4dgPmGWOBznqOaN+6MkKW9C&#10;RFOyFUnINhM5fqaV3eht2bkAEYz5kEndGDZcog0Kzp79tAOVTrM30OYFXS+KtoiEIyuPYELrU57J&#10;mNAObzNgKNoniyMg3bWLJXRxMguHFLtiGK+qDL7DYaXoMCSO20+5WLClpsXO1oYA0G1hQKOChB07&#10;LYYwlsTztflzSnXkQa+OrZYXomzcikhxVPC4NEXPzZYce2G+nIFmeUHnipamyGL6VLogrdClpkY5&#10;yjREaA7pyT2ZIk7zUUde+FTPm/ToNorQfctsNU5ktpBCj5ZN8ljApWYcKxgFkwkIAyim68o45JYf&#10;WVNR/jx6suUg743ckYxLvuQy90SXuX24qv1LBYSo6/oqMo22ak4SINoCkKtYPG0TR54N0Rx7mzTZ&#10;ctlzZev6J3iFYZGCVXCg0KEVsVEIE2hxI9kocrt5d4xCLSQLKC7CTJ8n0eDtulsjP9jUzucTw7Il&#10;nTMBUKEXqMxQaSQf45QFSD3JsxFKaVPIUdWsEbnEVIu2MJEPS2bkiGqPmEgGE8M7ReR3byOGcJCS&#10;WPZyHtX+cspNza1W8GFPkYsd0CKDpuBr8+LTpG60ivLcRl68J8/FhmEeCSl5MuLArYDwDq6s5MoY&#10;LeZEL20Aib6oMJPHiPE/loRQxOkw+eeHXa5JlX4NegllrmTj3L3nAoj0PEsVkxq9uJSFpUkKVT0T&#10;2/GrwSocmkvs3HkYWHEqCkKG81J0isH8BMsKaDt1DgObtIZNoVn8gKNYVv3ynSGCzLltMFtNUt/p&#10;rmJIVp6J7/dSmURQ0YRE8EUBdqMY28kkZUn9kTYgBUpeOYoyDB+uVBQfEW/afKNxu6Dp7cQjvnMT&#10;zlr5PvC4W3RKLj0kGEZ7vkH0IRtv9mDRa8cOy1R77DnEjcj3nHjDrj0yYDRju2iwxztKvJqUKnZr&#10;MMbN8UbU3vXOfgrt6fbS8L68u54XPDPMJI2XsRNOjSJ6/CDheNUsOCgXTw3jHi8l8RJTO2lRK8yC&#10;5eS0dD2lq/5U7p7ZPuEx3vwy+IPC5LmB4eibnQZQ+sV9WL9YW7gFVYoKBfWKFVIz6NzdzOXDEk+d&#10;0M7NOoWLwwxY785IOf73jLnA45qOuGE85gGc1mU9jj1ge3BWdXADFM+1U+wNos+wDuhi/sYbapz1&#10;1u8kEPfULHJhr6+HeGE/YDOB5ynovcqZMkZK0QpxGX2YuoycxtA8IIcBhIUajjTmnqcrQ8vRbOR1&#10;KwJJWuAFDszs5cdtgSDkAKHxJrS5hTTiwiX9n3LgElABTHy2wWvQyRnjcAc6dTcctOqC5+K7ABmc&#10;pYXScznKDV2tYwo4houXOi0Ol8DD091kcztP1wtvMu5YTy0Odqncr5oRP/sZrqaxW8rLfxxGxe5A&#10;7zcaSsne1vY6gjOgR5GSKDc+7PVLs+gowYQ5HhWmzXkej8AosmgXm2dwUcfHcloTWzHYyD/4vYAH&#10;f+zM2J33hJEPy+F6woEdRI7jQdim7PVi42rAeR1s1Y+9turHfYdzD8M4dDbALBhRhz7Ob/AwB9nP&#10;moiiZlg86uHqBlFlWeVtVVmxTsVoUhGaoJrbonIM8tzhpjjB+VYEJz68CvlAEdNpIOWSLu+4mlHg&#10;+71iVhW5dBR6K5q6IVfZODEJPjypAVF9S9aEgtL20iwxeVVIulFFFyTjnQTu7A0xKRiN7NuMITiA&#10;pbLnfCOVusXXQSRQlaFvm8uMg59obgJliqoUwCBSEMY19SLmhQuqFK2oRTb46ZD4VyYBg3AzRfTs&#10;iuQtTTVZXryJNqnJ88b5mOnmEMu6Cqz0Tt1m+gDkZ9gGxy29bEsLuipkpcBKHMuPI8BxCY7mRR5N&#10;2YpW9pvTYmYgUyW2TIWbGmJgA7ciZK3wUhTtFzoixGa8UfRpN9MKeyHUEQd+CE8SV0yKpzS+dOXk&#10;1oRNt76X5RfuzLPbIC1nFDMZtb+oqq2gaj1dWz2f8apiwlTu+cJqCi+xfBoiM/GhbXAMzBCyx0rv&#10;UFgceX1W92zdGza8wdZ2dWIRyPc4Modnv+JF0PDPddYAKnGVKxrRPe8rSatEr/mS86ofUszVmwgN&#10;2ObGQ0GcqsWDCPYJZqxA3Zhpw/w++E3BlSYWMuMUv/kqxDf5GNUTumSVqeA3HyR0FdmvBg6TSE+p&#10;sHupJIIyQylSfA+prC/0JVcMHiqixLJHCxcY4Yu/SnnCpcrSt9cHnCroBxy4wFr8qGPOdqgAZzSx&#10;WrEfZuNMwR5HTXt/fVJyHJ3PWOO6KgRFf5rPkp1SOqscK3fFiTInH5Iim6XPXNP657JtVZQwDZMN&#10;J8EF/ujjspewpWJcc+QxC7MufR6Yp2KnG9KVRyI66nrOR6POunPzDMv4ONGL+wcHix0R7VDTLXGR&#10;XKTSPuFcnydXkSuGpWR4B57ogVgcS+aTJH6TqafMHktBLH/auGE3kprYVdik4w4zp0xVlRUXX7CJ&#10;9Jl+AG00ws9jkJvcNhtrwgF5wTmanRFC3HQe90gVbphQXzaVx6Jo0AFeFK0V6qxpGduHFIs1U35q&#10;TANv44WsiRyKaPOJDMfR8eB2ebmiDmXlOIzVUEBiCwFV60i2Xp60MsfLWgx++XqWYa/LNbmUiJ0d&#10;Iy6ucIFJ0IzR6M31sOFJd04luADEQgwkNGFzc0ETueEZJgD15eSWddzTxip7Zr4CshBPgoy2iIex&#10;FY8Som0l3rBJzXV3OB8G4QinfM3uwiARbvj2Ko70YWmtPYxkGdv4lyLTWsXEkcvoqZUNaSqtlRyt&#10;U+z8oJbG8iYg1JkwRWdmHnPehBUWRS6mgYwYp2xC1QooFDcaYVoZK4loCRMQyvleP+WAlmxom5qK&#10;eA0pPi5jkiqHaex4EENd2Pbh1vYvESrrlVgKXEQjsaZJbL/yBm8szq0RG4oExc+teRBv1NFa2w6I&#10;3UL8dguLvfhJNTYIUTV+rObp1jnHw3H0UyI9xhTsM+H3NNpbumqwKYP/5lF/gwa/jMYfl+qOttTh&#10;cIGZS2MSN8rwM2blCRtz4+KDEoui19ybqVS/M35kSllj8j1rqiR2SUka2yKnbkAxHbrT0nepqN6E&#10;XnY8QQKmGKMrsM/nHYKodoNW2EmTJmG2ouTeqehijoXDrL7FeWG8LUmVQtU9r8ajEpMpUaEaUEK4&#10;DjlaTxWdSaYuyNG62JhY3JgoLZ3M1rxHmEZEzSzyuMwrw3enmegMo7ZBouUIT1l6kt/UNEyTVBNi&#10;hZQlsmoUVp3ZGt7zjohqI7jKBRiPvMDCnCqkUlkVJwbvYl7g/2ubqtFEmdDALDYQRZvqtSZPkYsr&#10;SOqFTcEpbZWiKcl3AWI+fIcPmm15tUw1/o/zgK6qJLHRXZqRX8piVSCKYd1WEFNqdB0G/xJ0beIt&#10;aMNFnKbkvmhsqXD4MZMgaby9jbYFMfIH/mqzD9dcK1o81aSF74/AUNtRoFX0HuNV65mlhRwoNZdI&#10;dlpkByQrpAOHAywNPL2lh4q0IbIz3MIG58J6i0O2FT3on+OlHjwbGf4wPF6hYG6L91gSe9BnrgET&#10;bcVNhkpgB3clDzr7p5jwwlVscnCbrZRss4kAa4vwDCwh20eBJhcElY4rMbhs2BQguouwXI9AtU3I&#10;LzkXOkFECOBeE5iSyw+FSVHy4iezaw7TvFyFSeHLBLgUUzxeg/u4iSVMzxdL+psouLKf4uIHq5EY&#10;flqK7JNX0MecM8VTA38pDL786yxU5O4pxP5a7OkWOwsOiV73fP8083ciPY65HrRJ4L8Yv8IvlGNb&#10;x1642V/aC9L6BL/VlbqAbZk506j0TKLY+GGX+mQ+Sq9Ehr2x/GTaXnhhKDzoKZCvoHHG2pdfeMGH&#10;+y3eIiKqGX9xJ1J7wN9G4s9vy155VcXRmyCiKHh0odNvWfj3CLmA8XKyl4cDzjUoCrzEwvtr7T3y&#10;NSTfgwPIgi6JECwjfbSNlm77JBZx12XBAn0L+Yn9po+SWvf6Y7E9AdNwyzraDn3LSWn7P9E/S6rB&#10;ev//AJkzmM0qAnZUln1+M9NrMlhdsPC4ZYizlesaJJ5je15cXIZnOg5xKFTTwKr2aGrMNiuzSKN+&#10;0rMYkCJ3frTLgpsPI2hZtmJ72uDTLAcUcyypsQUUpE64ulklo9TpOF1Ro28/NwJD7ogbYkQtIzO0&#10;5avQ2eCNYFF5jGRsS90C/8rikpeIgZ9uwwsZ6VNBnJEoJqAgi0wU5s14DGAXe4WsIwjAYuwgF9xR&#10;uzCMsNgUMKWtwGCsj7/iglzXdCzzazaez4jJSCga1iMN0BbQ68tNORaT6mGM/9iD8N7mIxuebQMN&#10;o/8OfzXDv64jlEc0ulP37cGKzimLb2oK6ZKjEmQpbUbmLqvI0VAo4cLl6xyEoyKOi3Veix8TO5Dl&#10;wpKNuhBOLfYmwwkxPwtLu6B4Q5Ft53SLm6qaamOlBcbeihs+YC456XXODX+GEOu6zTNA+XefX/0P&#10;AAAA//8DAFBLAwQUAAYACAAAACEAxm0I5t8AAAAJAQAADwAAAGRycy9kb3ducmV2LnhtbEyPwU7D&#10;MBBE70j8g7VI3Fq7oYI2xKkgiA8gRW2PTmziqPE6id028PVsT3DcmdHsm2wzuY6dzRhajxIWcwHM&#10;YO11i42Ez+37bAUsRIVadR6NhG8TYJPf3mQq1f6CH+ZcxoZRCYZUSbAx9innobbGqTD3vUHyvvzo&#10;VKRzbLge1YXKXccTIR65Uy3SB6t6U1hTH8uTk3A4VH4/7Mvl8LMrirfjYMVu+yrl/d308gwsmin+&#10;heGKT+iQE1PlT6gD6yTM1hQk+UHQpKu/fFoAqyQkyWoNPM/4/wX5L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3VAvXngEAADwDAAAOAAAAAAAAAAAAAAAA&#10;ADwCAABkcnMvZTJvRG9jLnhtbFBLAQItABQABgAIAAAAIQBG00GzjBgAABZeAAAQAAAAAAAAAAAA&#10;AAAAAAYEAABkcnMvaW5rL2luazEueG1sUEsBAi0AFAAGAAgAAAAhAMZtCObfAAAACQEAAA8AAAAA&#10;AAAAAAAAAAAAwBwAAGRycy9kb3ducmV2LnhtbFBLAQItABQABgAIAAAAIQB5GLydvwAAACEBAAAZ&#10;AAAAAAAAAAAAAAAAAMwdAABkcnMvX3JlbHMvZTJvRG9jLnhtbC5yZWxzUEsFBgAAAAAGAAYAeAEA&#10;AMIeAAAAAA==&#10;">
                <v:imagedata r:id="rId6" o:title=""/>
              </v:shape>
            </w:pict>
          </mc:Fallback>
        </mc:AlternateContent>
      </w:r>
      <w:r w:rsidR="00456B5D">
        <w:rPr>
          <w:lang w:val="es-419"/>
        </w:rPr>
        <w:t>1</w:t>
      </w:r>
      <w:r w:rsidR="000954F5">
        <w:rPr>
          <w:lang w:val="es-419"/>
        </w:rPr>
        <w:t>)</w:t>
      </w:r>
      <w:r w:rsidR="000954F5" w:rsidRPr="000954F5">
        <w:rPr>
          <w:noProof/>
          <w:lang w:val="es-419"/>
        </w:rPr>
        <w:t xml:space="preserve"> </w:t>
      </w:r>
      <w:r w:rsidR="000954F5">
        <w:rPr>
          <w:noProof/>
        </w:rPr>
        <w:drawing>
          <wp:inline distT="0" distB="0" distL="0" distR="0" wp14:anchorId="012C31F5" wp14:editId="17852C3F">
            <wp:extent cx="5612130" cy="2838450"/>
            <wp:effectExtent l="0" t="0" r="7620" b="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0D778" w14:textId="390C16AC" w:rsidR="00F7654C" w:rsidRPr="000954F5" w:rsidRDefault="00585468">
      <w:pPr>
        <w:rPr>
          <w:lang w:val="es-419"/>
        </w:rPr>
      </w:pP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6BA3EC36" wp14:editId="7752DAE2">
                <wp:simplePos x="0" y="0"/>
                <wp:positionH relativeFrom="column">
                  <wp:posOffset>3479800</wp:posOffset>
                </wp:positionH>
                <wp:positionV relativeFrom="paragraph">
                  <wp:posOffset>2172335</wp:posOffset>
                </wp:positionV>
                <wp:extent cx="118110" cy="355310"/>
                <wp:effectExtent l="57150" t="38100" r="34290" b="45085"/>
                <wp:wrapNone/>
                <wp:docPr id="67" name="Entrada de lápiz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18110" cy="3553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4DC09F" id="Entrada de lápiz 67" o:spid="_x0000_s1026" type="#_x0000_t75" style="position:absolute;margin-left:273.3pt;margin-top:170.35pt;width:10.7pt;height:29.4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wXt6dAQAAPAMAAA4AAABkcnMvZTJvRG9jLnhtbJxSy27bMBC8F8g/&#10;ELzHsuJHbcFyDnUC5NDUh/QDNnxYREWusKQtp3/Tb+mPdeVHbDcIAuRCLDnE7MzOzm63vhYbQ9Fh&#10;KGXe60thgkLtwqqUP5/urydSxARBQ43BlPLFRHk7v/oya5vC3GCFtTYkmCTEom1KWaXUFFkWVWU8&#10;xB42JjBokTwkvtIq0wQts/s6u+n3x1mLpBtCZWLk18UelPMdv7VGpR/WRpNEXcrJaMryEhfjIRfE&#10;xXTI+p5LOR0MRzKbz6BYETSVUwdJ8AlFHlxgAa9UC0gg1uTeUHmnCCPa1FPoM7TWKbPzw87y/n/O&#10;HsKvzlU+VGsqFIZkQloCpePsdsBnWviaJ9B+R83pwDqhPDDyeD4OYy96gWrtWc8+ETI1JF6HWLkm&#10;8pgLp0tJDzo/6Q+bbycHSzr5etwsSXT/x1+lCOBZ011IBBqENqL++6dxvwVjHNVxFI+XXIxkB+i9&#10;LltLvsuHxYttKXkVXrpzF7/ZJqH4Mc8nec6IYmgwGg24PmPeMxz7nKXBzS9yP793ws6Wfv4PAAD/&#10;/wMAUEsDBBQABgAIAAAAIQCHzAF/OgYAAEkUAAAQAAAAZHJzL2luay9pbmsxLnhtbLRYTW8bNxC9&#10;F+h/ILYHXUSZH7vcXSNy0EMCFGiRoEmB9qhYa1uIJRnSOnb+fR+Hww9bUpqiLgRYXA7nzZuZR3Ll&#10;V68f17fiy7Dbr7abeaVnqhLD5nK7XG2u59UfH9/KrhL7cbFZLm63m2FefR321euLH394tdp8Xt+e&#10;468AwmbvR+vbeXUzjnfnZ2cPDw+zBzvb7q7PjFL27JfN599+rS7YazlcrTarESH3cepyuxmHx9GD&#10;na+W8+pyfFRpPbA/bO93l0My+5ndZV4x7haXw9vtbr0YE+LNYrMZbsVmsQbvPysxfr3DYIU418Ou&#10;EusVEpZmpuu27t70mFg8zqvi+R4U92Cyrs6OY/71P2C+PcT0tKxpXVsJprQcvpzi9O7nEwAOnU3u&#10;1yfd3xx37w+8z6jh56cL/363vRt242rIPQ4dYcNXcRmeqTmhS7thv72998KoxJfF7T36pZXKsfXZ&#10;kW4c4qExL4qHppzEK8kd68shO9+ik3DP0l0Oh606goiu/UtEbh+3gCGpV2xJey5qf1ytB5wE67u0&#10;Ccc9kvfTH8YdnRdGGSWVlVZ9NOrctufazZxtvNhivLDNI+an3f3+JuF92uUNTZaUaUjuYbUcb5Iw&#10;1Ew1SdKlLI653gyr65vxW75MkJwT3SMHFQle8HH1+3A1r36is0qQZ5igRExjhO6E7p1QQk0n9UTW&#10;k041EzVR00rWlcWfWleqUlPtl9Ay/oaDzJN5lM3liO1TFX2m/82a8DKtArmwhlmiT7Ml6ZICjwta&#10;WC6tqylnaWqhhXY9PRlhGBZfRawwRqzCHHFlK2qpXUcAWstaNAxdN8JYqWvXkM0paTphTGALJNk0&#10;BOKpSWMDBT9jg4MfMnDUMCkgKvh75UD75N3V1X4Y51WtzKzpqwvd9eDiRNOyRvREmontDGtEVySP&#10;kwJJTXlSKK4eMaek/Yg+Rf2/PUfd6Qx519IJ23KVpG5FL41rAmEUGjX0Sgeeb37sF008n0QlmUde&#10;yDNPvaUVVuiG29lIrfxOCXCdaKXuTWiUk0Ya3YRW1VCB1WgvuLxcr1rbzWxbXVgrTOeENi6UEi1q&#10;Jq5VXeiVqnRL+zlsaCXBsmnD0rwtc7Z5RGsoNy/t1rQhT9TVCi4slqSmcume7nW2elAuU1FhiDxM&#10;ehAeiTSXXDIPrEuA0SNOoVGAiICAy9Ap2UOrT8l/POsDK7Qik4LQUJ3UFLNBFPYi9xCyoBGMUUNs&#10;TpGilahHwt4ameA7Qsa5wgcKQ9eJfW2laWXLCkAuaHPHKvXHB+4/WofWC93imQUgLQ41I2rdWG9/&#10;OXEa17Wz3qvTiBaXja1DmSeym0gLfbpWB33qyjjos3WGLhwnOqk7HXYRpx/qRwC+VLEE5bZ+scl8&#10;FMQ2UHdi8BNm6hIWsv78yNeTav7URfZhFr3DSVLjgsGzz6QXteLjQjjcCypYfAmSbhiRoz0jFuPB&#10;GipElQq+mQPufStrHO0+LMTQ+5OJOThZQys9SQEJHAb2uIyN3cC84sDTiTWb4p7DYRhwO4mWxtMD&#10;dyAOypCoxEMLPrQMysThGjSb6eaC5qQ5UcTLo9z/zBu+TLbwDTPky7PlO05hzeWMiR7FC0XweMlX&#10;+31JOXkMTrygml38orAwOydrQRprImBMKYfjYKAQQTB86hyCcB6UewzsZIOTgzigFa10QQsNLrr4&#10;1uKXhugZFJEiEe8QzL3Eq45iMP+CiSXxnojUSFY554gbweIy4sjhnm/46MMVKLPmrCj/6E2Q7JME&#10;gUlK1MeJMQs1FRpKgs/YlDEnBvmi3XW6JbAtUJoub96ADpIYBBYA4kkuHJOI1lyL5JKrHTPgAnFe&#10;CfFJmAzk++s/T0+EklowQ63C1bxtcTjg/dSF15uXuxmssvVM4WbQfSs6fzWosOkn/kKwXR1fW/Dz&#10;g26EskGU77Omfd9crCUXIeZL31xMngtlwVwceJdUQXYI5hiaK33KpwDK7vCRyJbaQgdG3m8RNmfO&#10;2qEAEa3cSpnecWuYJYUTeKF6mGI8/kaUTPOfRkiDf91IpwWOEPyugc+0wds5XkhCNBz5Rlo+3HO8&#10;o6GxFjcB/0rCuwpeZRpsKAKFIPGi2+Gq8CFaf0jZcJU902f+V8HF3wAAAP//AwBQSwMEFAAGAAgA&#10;AAAhAJXNt+biAAAACwEAAA8AAABkcnMvZG93bnJldi54bWxMj8FOwzAMhu9IvENkJC6IpSttt5am&#10;04Q0cdiFrYxz1oSmonGqJt3K22NOcLT96ff3l5vZ9uyiR985FLBcRMA0Nk512Ap4r3ePa2A+SFSy&#10;d6gFfGsPm+r2ppSFclc86MsxtIxC0BdSgAlhKDj3jdFW+oUbNNLt041WBhrHlqtRXinc9jyOooxb&#10;2SF9MHLQL0Y3X8fJCng9PJgk7sZ4Wu1P+f6jPmH9thPi/m7ePgMLeg5/MPzqkzpU5HR2EyrPegFp&#10;kmWECnhKohUwItJsTe3OtMnzFHhV8v8dq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ObBe3p0BAAA8AwAADgAAAAAAAAAAAAAAAAA8AgAAZHJzL2Uyb0Rv&#10;Yy54bWxQSwECLQAUAAYACAAAACEAh8wBfzoGAABJFAAAEAAAAAAAAAAAAAAAAAAFBAAAZHJzL2lu&#10;ay9pbmsxLnhtbFBLAQItABQABgAIAAAAIQCVzbfm4gAAAAsBAAAPAAAAAAAAAAAAAAAAAG0KAABk&#10;cnMvZG93bnJldi54bWxQSwECLQAUAAYACAAAACEAeRi8nb8AAAAhAQAAGQAAAAAAAAAAAAAAAAB8&#10;CwAAZHJzL19yZWxzL2Uyb0RvYy54bWwucmVsc1BLBQYAAAAABgAGAHgBAAByDAAAAAA=&#10;">
                <v:imagedata r:id="rId9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41AD020" wp14:editId="7D433E52">
                <wp:simplePos x="0" y="0"/>
                <wp:positionH relativeFrom="column">
                  <wp:posOffset>3464560</wp:posOffset>
                </wp:positionH>
                <wp:positionV relativeFrom="paragraph">
                  <wp:posOffset>1853565</wp:posOffset>
                </wp:positionV>
                <wp:extent cx="167215" cy="230760"/>
                <wp:effectExtent l="38100" t="57150" r="23495" b="55245"/>
                <wp:wrapNone/>
                <wp:docPr id="60" name="Entrada de lápiz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67215" cy="23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A73EEE" id="Entrada de lápiz 60" o:spid="_x0000_s1026" type="#_x0000_t75" style="position:absolute;margin-left:272.1pt;margin-top:145.25pt;width:14.55pt;height:19.5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3WzieAQAAPAMAAA4AAABkcnMvZTJvRG9jLnhtbJxSy27bMBC8F8g/&#10;ELzHeiRxbMFyDnUK5NDUh/YDtnxYREWusKQtp3/Tb+mPdWXZtdOiKJALwd0hZmd2uHjY+1bsDEWH&#10;oZbFJJfCBIXahU0tv3z+cD2TIiYIGloMppYvJsqH5dW7Rd9VpsQGW21IMEmIVd/Vskmpq7IsqsZ4&#10;iBPsTGDQInlIXNIm0wQ9s/s2K/N8mvVIuiNUJkburkZQLg/81hqVPlkbTRJtLWfT27kUqZbzPGed&#10;xJey4M5XhmbzO5ktF1BtCLrGqaMkeIMiDy6wgN9UK0ggtuT+ovJOEUa0aaLQZ2itU+bgh50V+R/O&#10;nsK3wVVxq7ZUKQzJhLQGSqfdHYC3jPAtb6D/iJrTgW1CeWTk9fw/jFH0CtXWs54xETItJP4OsXFd&#10;5DVXTteSnnRx1h92788O1nT29bxbkxjeTzmgAJ41PYZEoEFoI9qfPzr3XTDGUZ1W8fyai5HsCP1r&#10;yt6SH/Jh8WJfS570MpyH+M0+CcXNYnpfFndSKIbKm/x+nHliHhlO1UUaPPxV7pf1IOzi0y9/AQAA&#10;//8DAFBLAwQUAAYACAAAACEA1StBl70GAAAXGAAAEAAAAGRycy9pbmsvaW5rMS54bWy0WElvGzcU&#10;vhfofyCmB19EeUjOIhmRgx4SoECLFE0KtEfFGttCtBjSOHb+fd9KUtIo7pJCsMV5y/e+t5BD+9Xr&#10;5/XKfO52++V2MyvcuCxMt7nZLpabu1nx+4e3dlKYfT/fLOar7aabFV+6ffH6+vvvXi03n9arK/ht&#10;AGGzx9V6NSvu+/7h6vLy6elp/BTG293dpS/LcPnT5tMvPxfX4rXobpebZQ8h9yq62W767rlHsKvl&#10;Ylbc9M9ltAfs99vH3U0X1SjZ3SSLfje/6d5ud+t5HxHv55tNtzKb+Rp4/1GY/ssDLJYQ567bFWa9&#10;hIStH7uqrSZvpiCYP8+K7PkRKO6Bybq4HMb883/AfHuKibSCb5u2MEJp0X0+x+ndj2cAGuhsdL87&#10;6/5m2H164n1JDb86X/hfd9uHbtcvu9Rj7ogovpgbfqbmcJd23X67esTBKMzn+eoR+uXKMsV2lwPd&#10;OMWDxnxTPGjKWbyc3FBfTtlhi87CHaW76E5bNYAIXfuHiNI+aYFAUq9EE/eczn6/XHdwEqwf4ibs&#10;95A8it/3OzovfOlLWwYbyg++vArtlavGPkxw2DQeb3PF/Lh73N9HvI+7tKFJEzPl5J6Wi/4+DkY5&#10;Lus40vlYDLned8u7+/5rvkKQnCPdgYOKBt7IcfVbdzsrfqCzypAnCyiRaWuCq8wkeFOacnRRX1h/&#10;UdWT8gI+o8I2RShsVYWygM/IWYdmYAgLXQ4L2Q4sy6/7lBGHgAU8+qQwSZ0Qh5z/k9aAd80ZlqY2&#10;tec1pMqMIG/NfHRATdRoTnUZeROsuttgW9M2lFuiJ/XDEsUaILxAoZqhNCJYplpn5UBcxn5pdcJy&#10;CCXxYnOG1nVGFgwFMKtKyiVxVV9MIFIEoTxkWaGllUqh1rUcPXql8g36p+hgyGF5VClUFiglzlYU&#10;RvhQR7Smg+pMmAilfAbVB9Q4H6ilhoFvK8m6KWw4W9dEyTpvfGVqHh7bGNfALIH1oe8JHlJgGmTI&#10;6R+EE5ds4pDhsWGWSqqO9TYYYQRVtm5KjIKZwoe4qVs2LalQoBSsrCH/SpglFNs9lEVmx2m/WL/k&#10;oakcDO+BejAZsTg8JbKayzKVwuIJ7MhtZCtIp+ZaZhYYiIJhT5lX1l0wFFlWSzRjlwO14oAq4pAZ&#10;ZEkC9VE1NNwbYVRB/3U6o3+imWpzuDqBTC4SWrrChinFpNVksBe6xgpLDlBCnctgJyKEVGWFOIyt&#10;w0I9FfispmTPluJLzDJD6V7iiKmyh1SMoH2UeVvxtmUu6J+lkDgmb8QTxFjkXIsRESWz07RoKJKW&#10;V6lgSEFKQiqBiQmc0SrggJ0mRdPOpLMgGFmydx5mx5eBa0GWFF2ZUz5CKrs5gFtrohselLBB6gmh&#10;6KWNrjx6Zfu79x+6GL67vd13/axoQxg3rrgOHt78cNKW5YTIwVXIhouqcXwnKgtXWHd6H9K65NWN&#10;LdQEX2gX2g/Wj4UQQhpHXyzM42npwMxWDXfMwd6dNBHAhJbveiB2E3jPxCeY0WimQHQqKQ5hQItA&#10;qEsYpFNG4oyWFXTKyy3KOmf8xHg95HxrmtJ6fpF4OFMATC5f1OKpDZVMR2l8Y5uGH6sWkKb4w1pv&#10;JrYpAz00MF9tNWXG3rqJad2UIny7OXGhdOOqhkEp4ZIIP5PAOeB8XLimbnhQfFEVAaaIRgUOJhvw&#10;qg3URjUe9DDA9GAd5A2nVR34GUvL3cLKSnWlyrQ/dEQASbSp4Lhi50zLVoe+sW+Chs3CIOwM3wKt&#10;dqBHlWK/oB4gFrFxIeCERkVAh2NsASHep5GTNvFCWIHOSjIEjUEpMFCxDW8BxMlvNaxnWlQedkE+&#10;HERqwkAqEroslCiHMrU8upmymF+/wi0GVJdDoKjOwsDfGvxuruENqG9pdc9eDLA34FpJKYIZbide&#10;BwO7i5b0m4W4FD18nehTeA10vjKCSiVkSPDW4KI89lYfGRtQg4MKUy+Q4zFkopZWgyQH1XT68XAk&#10;lmlFLDgi/JYkEIhlKIhCEmFi5ARGlIOokbf66IY78y7FhuCH54SdwDnG0eBgMiBTOzz74UKHOBg5&#10;pijYFIG0Agd2SSapHMiSXWoSHNqKx1QomtKCV4Ne0WDiPPxpg2zQUHjnYWSdbbxEJ1+pXU5CZVpY&#10;ZiHMpO4UOZJMiA4ulPLnFt7J4Y2FJOFHOOI34eN7XXlHGS5E+KKhIiKaIqqMAFkIeCeIpCbOeESr&#10;OuEkF0AW7Cgbxk7OQ4ADMmSl5YGrE5RqKkPFfLBqMSZyjTnCGj4jeDsCgDiBK7wS+Z5w9N5O//i7&#10;/gsAAP//AwBQSwMEFAAGAAgAAAAhAEJ8q3XhAAAACwEAAA8AAABkcnMvZG93bnJldi54bWxMj8tO&#10;wzAQRfdI/IM1SGwQdUiaPkImFSpiAysKXXTn2iaOiMcmdtrw95gVLEf36N4z9WayPTvpIXSOEO5m&#10;GTBN0qmOWoT3t6fbFbAQBSnRO9II3zrAprm8qEWl3Jle9WkXW5ZKKFQCwcToK86DNNqKMHNeU8o+&#10;3GBFTOfQcjWIcyq3Pc+zbMGt6CgtGOH11mj5uRstwrP52j9u/YsxXN6U8jB6ke8PiNdX08M9sKin&#10;+AfDr35ShyY5Hd1IKrAeoZzP84Qi5OusBJaIclkUwI4IRb5eAG9q/v+H5g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nt1s4ngEAADwDAAAOAAAAAAAAAAAA&#10;AAAAADwCAABkcnMvZTJvRG9jLnhtbFBLAQItABQABgAIAAAAIQDVK0GXvQYAABcYAAAQAAAAAAAA&#10;AAAAAAAAAAYEAABkcnMvaW5rL2luazEueG1sUEsBAi0AFAAGAAgAAAAhAEJ8q3XhAAAACwEAAA8A&#10;AAAAAAAAAAAAAAAA8QoAAGRycy9kb3ducmV2LnhtbFBLAQItABQABgAIAAAAIQB5GLydvwAAACEB&#10;AAAZAAAAAAAAAAAAAAAAAP8LAABkcnMvX3JlbHMvZTJvRG9jLnhtbC5yZWxzUEsFBgAAAAAGAAYA&#10;eAEAAPUMAAAAAA==&#10;">
                <v:imagedata r:id="rId11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76EF0CB8" wp14:editId="370FBB9E">
                <wp:simplePos x="0" y="0"/>
                <wp:positionH relativeFrom="column">
                  <wp:posOffset>3424555</wp:posOffset>
                </wp:positionH>
                <wp:positionV relativeFrom="paragraph">
                  <wp:posOffset>1635760</wp:posOffset>
                </wp:positionV>
                <wp:extent cx="179470" cy="177800"/>
                <wp:effectExtent l="38100" t="38100" r="30480" b="50800"/>
                <wp:wrapNone/>
                <wp:docPr id="56" name="Entrada de lápiz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79470" cy="17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06D428" id="Entrada de lápiz 56" o:spid="_x0000_s1026" type="#_x0000_t75" style="position:absolute;margin-left:268.95pt;margin-top:128.1pt;width:15.55pt;height:15.4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J1aqfAQAAPAMAAA4AAABkcnMvZTJvRG9jLnhtbJxSy47TQBC8I/EP&#10;o7kT20tIYivOHghIe2DJYfmAZh7xCM+01TOJs/wN38KP0XYSkmW1QtqLNd1lVVd19fL24FuxNxQd&#10;hloWk1wKExRqF7a1/Pbw+d1CipggaGgxmFo+mihvV2/fLPuuMjfYYKsNCSYJseq7WjYpdVWWRdUY&#10;D3GCnQkMWiQPiUvaZpqgZ3bfZjd5Pst6JN0RKhMjd9dHUK5GfmuNSl+tjSaJtpaL2bSUIg2P9yyL&#10;allOCxb8nTtluZDZagnVlqBrnDpJglco8uACC/hLtYYEYkfuGZV3ijCiTROFPkNrnTKjH3ZW5P84&#10;uws/BlfFVO2oUhiSCWkDlM67G4HXjPAtb6D/gprTgV1CeWLk9fw/jKPoNaqdZz3HRMi0kPgcYuO6&#10;yGuunK4l3enioj/sP14cbOji636/ITH8/2EmRQDPmj6FRKBBaCPa378691MwxlGdV3H/lIuR7AS9&#10;NOVgyQ/5sHhxqCVfwOPwHeM3hyQUN4t5OZ0zohgq5vNFPuJn5iPDubpKg4c/yf26HoRdHf3qDwAA&#10;AP//AwBQSwMEFAAGAAgAAAAhAFInvNw7BQAAaBAAABAAAABkcnMvaW5rL2luazEueG1stFfbbttG&#10;EH0v0H9YsA958Uq7y7sROehDDBRokaBJgfZRkWhbiEQZFB07f98zlyVlmyocwEUScTmzc+bMbZd5&#10;++5htzXfmu6w2beLxM9cYpp2tV9v2utF8tfnS1sl5tAv2/Vyu2+bRfK9OSTvLn7+6e2m/brbnuPX&#10;AKE90Gq3XSQ3fX97Pp/f39/P7tPZvrueB+fS+W/t1z9+Ty7Uat1cbdpND5eHKFrt27556AnsfLNe&#10;JKv+wQ37gf1pf9etmkFNkm417ui75aq53He7ZT8g3izbttmadrkD778T03+/xWIDP9dNl5jdBgHb&#10;MPNZmVXvawiWD4vk6P0OFA9gskvm05j//A+Yl88xiVYayqJMjFJaN99Ocfrw6wmAApUdzK9Pmr+f&#10;Nq+fWc+54OenE/+x2982Xb9pxhpLRVTx3azknYsjVeqaw357R42RmG/L7R3q5Z0bffv5RDWe46Ew&#10;r4qHopzEOyY3VZfn7KhEJ+GehLtunpdqAhFV+0FELZ+WQCG5VqoZZi72fr/ZNTgJdrfDEPYHBE/i&#10;T33H50VwwVmX2tR9Du48Lc9dMctKT80W/cmYR8wv3d3hZsD70o0DzZohUgnufrPub4bGcDOXDy19&#10;3BZTpjfN5vqm/y9bJcjGA92Jg4ob3uhx9WdztUh+4bPKsKUIOJBQpKbyJisy44w7e+PwB2chPc8S&#10;l1ifeDzcmTPeet5CT1nRQoWwVaGzo4y3ARWyqB0tTsgIid2NTsichKPnkY3qHpmMFNiHGpsIQ0+R&#10;jTDi4bSXITyKLtIRFHYdoydVVOMpbmgRheSC3ZDAItP8QoxzWeE3DRWvbWVTE1wqb4WprE/rQlTB&#10;lDbktbwQPurIOaJfXulTMyMypUG5HMiDSGqLTMyt96bKTUgzgfbOFrn1VVoqJjh4oRCGSIPJbVoL&#10;f1sCzfta2qmyOXrLSQA+s4Uti1yoBARjQigBAzrW58Y7k4WSDeMgchvHMXxpT/Owf7i6OjT9Iil8&#10;NXNZcpEFKlGumeU294UvY5+HJC+zUjvd2bzATEReyH+dCU0fbJrakFaSLewY6hqLTaUUW+0JSjYk&#10;g2ywOOqZzAb1QDtLk8W05CZ1pkBmiAxSiay5Srhk1AFVKblluQlViG4iMbbU2umaZjnSOSI7aiMx&#10;SIZQjrW8BsrUPvYPrmT5Mi5TKMfeIsqQVuFEPiiuIba4b5rzUy2/sy3DRfXrOhkJnnD3Mq4jzLgi&#10;QCFN/CUlP5SQp4kjsFymHFNqMbRyAmSYU/wt9dypTWXSSob99abUh6qYhQpjWqNt6J8OAObT+jeh&#10;8jKofB3JhYRKTUTNKTnZflEbTXmmYh7xjIDyhBaLaENKXrNQd6oF92LcyOCyExa68ZHHiZ2jc1Wy&#10;czFmlkfOcW3oEWBDwLUR8iJeCrWpcSs4PSAyXB+5k5OYDmJUVc9ub8IwnXyUsQ/UWSYipTM8VxQc&#10;/zieWIGtOH9kD22V7eBDIkmCQpBMwUoscKuQ3tc2tZWSBS+ceqkgA9XbVO+z2gRbqYmlIxf3RMWt&#10;+YodV1bZrCyo49DQASS1w7Xjcu04h+8f/QKKNeTzUwNGuJqEYQijiOKNa5rMmBkxgHayUXQbqylx&#10;krfBdQR8An6izbQC0D5zzioGf0IjaN1t8LjL8SaR2lDjlvdZJtXD50KwhVzWZzZHw5iijJmIHWXx&#10;1YDvBacK3JvYBgiJydXoMesL/e4RhohL2+rRCsgagS2AEbRpcpvZHI3NvYX+Qe/HTsPnPa7qTHT0&#10;dZHiG7fg1ydNNP5P4uJfAAAA//8DAFBLAwQUAAYACAAAACEAOJcTZ98AAAALAQAADwAAAGRycy9k&#10;b3ducmV2LnhtbEyPwU7DMAyG70i8Q2QkbiylqN3WNZ1QEXBEDHbPGreN1iRVkq6Fp8ec4Gj70+/v&#10;L/eLGdgFfdDOCrhfJcDQNk5p2wn4/Hi+2wALUVolB2dRwBcG2FfXV6UslJvtO14OsWMUYkMhBfQx&#10;jgXnoenRyLByI1q6tc4bGWn0HVdezhRuBp4mSc6N1JY+9HLEusfmfJiMgPFFHufXSednXdf82/n2&#10;qX3jQtzeLI87YBGX+AfDrz6pQ0VOJzdZFdggIHtYbwkVkGZ5CoyILN9SuxNtNusEeFXy/x2qH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fCdWqnwEAADwD&#10;AAAOAAAAAAAAAAAAAAAAADwCAABkcnMvZTJvRG9jLnhtbFBLAQItABQABgAIAAAAIQBSJ7zcOwUA&#10;AGgQAAAQAAAAAAAAAAAAAAAAAAcEAABkcnMvaW5rL2luazEueG1sUEsBAi0AFAAGAAgAAAAhADiX&#10;E2ffAAAACwEAAA8AAAAAAAAAAAAAAAAAcAkAAGRycy9kb3ducmV2LnhtbFBLAQItABQABgAIAAAA&#10;IQB5GLydvwAAACEBAAAZAAAAAAAAAAAAAAAAAHwKAABkcnMvX3JlbHMvZTJvRG9jLnhtbC5yZWxz&#10;UEsFBgAAAAAGAAYAeAEAAHILAAAAAA==&#10;">
                <v:imagedata r:id="rId13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660A12E1" wp14:editId="06340F69">
                <wp:simplePos x="0" y="0"/>
                <wp:positionH relativeFrom="column">
                  <wp:posOffset>3466465</wp:posOffset>
                </wp:positionH>
                <wp:positionV relativeFrom="paragraph">
                  <wp:posOffset>1108710</wp:posOffset>
                </wp:positionV>
                <wp:extent cx="160655" cy="463405"/>
                <wp:effectExtent l="38100" t="57150" r="0" b="51435"/>
                <wp:wrapNone/>
                <wp:docPr id="44" name="Entrada de lápiz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60655" cy="463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F0588B" id="Entrada de lápiz 44" o:spid="_x0000_s1026" type="#_x0000_t75" style="position:absolute;margin-left:272.25pt;margin-top:86.6pt;width:14.05pt;height:37.9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Yi1ahAQAAPAMAAA4AAABkcnMvZTJvRG9jLnhtbJxSy27bMBC8B8g/&#10;EHuPRTmykgiWc6gTIIckPrQfwPJhERVJYUlbTv4m35Ify8qP2mlRFMiFwO6Qw5mdnd5uXMvWGqMN&#10;voZ8xIFpL4OyflnDj+/3F9fAYhJeiTZ4XcOLjnA7Oz+b9l2lx6EJrdLIiMTHqu9qaFLqqiyLstFO&#10;xFHotCfQBHQiUYnLTKHoid212ZjzMusDqg6D1DFSd74DYbblN0bL9GxM1Im1NVyX/ApYquGG8zEw&#10;pM5NOQH2kzr5ZQ7ZbCqqJYqusXIvSXxBkRPWk4DfVHORBFuh/YvKWYkhBpNGMrgsGGOl3vohZzn/&#10;w9mD/zW4ygu5wkoGn7RPC4HpMLst8JUvXEsT6B+DonTEKgXYM9J4/h/GTvQ8yJUjPbtEULci0TrE&#10;xnaRxlxZVQM+qPyo36+/HR0s8Ojrab1ANtwvCmBeONJ05xMKJZjSrH1/6+wrI4yiOozi6TMXIdke&#10;+tcvG4NuyIfEs00NtLIvw7mNX28Sk9TMS15OaDckQUV5WfDJgB+YdwyH6iQNuvIp99N6eH6y9LMP&#10;AAAA//8DAFBLAwQUAAYACAAAACEAp/62+5wGAAAVFgAAEAAAAGRycy9pbmsvaW5rMS54bWy0WMtu&#10;20YU3RfoPwzYhTcemzNDkaIRO+giAQq0SNGkQLtUbdoWYkmGRMfO3/fcxzxsUU1TpHAgje7j3HMf&#10;Mxzm1eun1Z35NGx3y836vHIndWWG9eXmarm+Oa9+//DWziuzGxfrq8XdZj2cV5+HXfX64vvvXi3X&#10;H1d3Z/g0QFjvaLW6O69ux/H+7PT08fHx5DGcbLY3p76uw+lP64+//FxdqNfVcL1cL0eE3EXR5WY9&#10;Dk8jgZ0tr86ry/GpTvbAfr952F4OSU2S7WW2GLeLy+HtZrtajAnxdrFeD3dmvViB9x+VGT/fY7FE&#10;nJthW5nVEglbf+Karpm/6SFYPJ1Xxe8HUNyByao6ncb883/AfLuPSbSC79quMkrpavh0iNO7Hw8A&#10;tOhscr856P5m2r3f8z7lhp8dLvyv2839sB2XQ+6xdEQVn82l/ObmSJe2w25z90CDUZlPi7sH9MvV&#10;dY7tTie6sY+HxnxTPDTlIF5Jbqov++yoRQfhXqR7Ney3agIRXftKRG2ftkAhuVeqSXsuzv64XA04&#10;CVb3aROOOyRP4vfjls8LX/va1sGG+oOvz0J71tQnHqOD/RPjyTaPmH9tH3a3Ce+vbd7QrEmZSnKP&#10;y6vxNg1GfVLP0kiXYzHlejssb27Hf/JVguyc6E4cVDzwRo+r34br8+oHPqsMe4qAE2nq1uDsMy64&#10;1tSmPj6yzZH17qh17fyoPqqPK9tVXWVD531VV/VxZ5y33s97NneG/sixtvyNFRZOfrBQ1FnGKvUh&#10;T/FOLjZYeM86FluPL+cb/nEAIsUiUzVUMkwl8jNRSIxT/Eg0OZNAhT4Z2pkBLeWBhZkbPxNWmgHy&#10;dobY4g9hQcXZaOJ761vjZqJrTW9C4LVDJGcbyVXZExDiC8GCTFYTvZf8VcKxJ9TZWavFhuDw1Tia&#10;LpKNzhSOeCrxWIGkhyCqyYgNWbAfe0INI/WWL3ZXO4qI34JDarVkwVfGAWT0joHK6SFw7u7xbG4b&#10;08lmsU2DnnfSv1yGCMD8lMwzsGA8RlxmwLoO9s7JNLEruyC1WFZKUWQFciac1ViJBaIRKNegHEsW&#10;w/PYmwajpzE7OzczrqmwlGUGo8oIFmtiZWOsHCraIQAslQr5THhHNalELfaM/t9iKzvEjtSelYGj&#10;gBoJJ7hFNYjtaQtqWAabq+VN4LAvzj/KgqoQHamwkV5eFfRILzZUuuieV9H/y0A9Whs4Bu0OO5Ol&#10;jq90JhV8IlUYKo8YEj5UEcEhD9UXPJO6KF6SWddg72jJPE5OzH7it5epgJOYNzcHKZ4jube5tgWR&#10;VDDOIsYJGIhG91s2LqqP7DQpJsbRY55cMhVzIYRSTO9ZdaBSnGdpTHorkaLdZMam3OQ9Qpn51Epj&#10;gA47Cg4+p/jsh9bAnAzOBq1VS61zPe4I8Ii3I75bxLvRv71o8A3s3fX1bhjPqzaEE99WF65tDO4R&#10;Hb6Aj6uHw7/uKIS6l6tHXbmAt5953fHVI6eYC1AmGztGRychxlrIMntLSVifhbTiX2XxcxyosOvl&#10;EeBsb3yjFyY8DZwzjRcVMDDeTS23o8Y0OC16iU/bSgLoNQH06FZg3dyLBV19SKIXBUxtkUXsIy4l&#10;cNHLBwWfzWw/V+bYaG2P+8lcr2c42HFZQYHlWTMzPpgmNN+4n50PvroIrjc9oFtsceRzfBTQzRku&#10;kk3Qi6Sv3Kyybd303M7YLtjm8csVp5WkVRwqqSRaGm5xKiwctEwFjEg0iAKmbVEeIgrJG/Jw4Clk&#10;JiAu+IwUngVmtxJ6wo5hxJDAlMOXDfewY2VplDGs8WphMVHS+5czHkOl8kUq1BnJY/pYodDiLFbc&#10;eQjVhyY+qhMp8ogBo2Ehi0BUrBwaLBrZFxSylxHL5MgyYvI39zv6f4GGOvAspZgkFESCViL0LUJV&#10;PguDp5y3vb654HKFG7/HDRGEi1wUADJ6vaBkyvHPUXFtK4KKHfDVAyq8hem2plcNgOmhI16Mq/gH&#10;IlBDYoiCCoeCi+qeOdf0GqRxahwuIV19c61S0YEttaJFDJSEB3qndmU/EyDgImDBPLYJvNWZv8QS&#10;nxERFREZJEkWETVpSXsfJpMl10giYZNgT4hW4a2Z+4B3Zn17gFVCT0iZeQkkHsQoVY+JS6CcBF4u&#10;jRzv3tvWNq08ro/DnJ4m6adtMT3w6uJzCw8GvMjMdVzxSoLDQXCIYk6HMmAWmXlKl61YLVnxskin&#10;BFJbusuJcXEa0qh38/jcs3jAdWHqIZX/2+fibwAAAP//AwBQSwMEFAAGAAgAAAAhABG8r3bgAAAA&#10;CwEAAA8AAABkcnMvZG93bnJldi54bWxMj01PhDAURfcm/ofmmbhzCsiHg5SJIboxceGo+0KflJG2&#10;SMsM8+99rnT5ck/uPa/arWZkR5z94KyAeBMBQ9s5NdhewPvb080dMB+kVXJ0FgWc0cOuvryoZKnc&#10;yb7icR96RiXWl1KADmEqOfedRiP9xk1oKft0s5GBzrnnapYnKjcjT6Io50YOlha0nLDR2H3tFyPg&#10;0ecvh+z5kPCPuPleFl00520rxPXV+nAPLOAa/mD41Sd1qMmpdYtVno0CsjTNCKWguE2AEZEVSQ6s&#10;FZCk2xh4XfH/P9Q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BBYi1ahAQAAPAMAAA4AAAAAAAAAAAAAAAAAPAIAAGRycy9lMm9Eb2MueG1sUEsBAi0AFAAG&#10;AAgAAAAhAKf+tvucBgAAFRYAABAAAAAAAAAAAAAAAAAACQQAAGRycy9pbmsvaW5rMS54bWxQSwEC&#10;LQAUAAYACAAAACEAEbyvduAAAAALAQAADwAAAAAAAAAAAAAAAADTCgAAZHJzL2Rvd25yZXYueG1s&#10;UEsBAi0AFAAGAAgAAAAhAHkYvJ2/AAAAIQEAABkAAAAAAAAAAAAAAAAA4AsAAGRycy9fcmVscy9l&#10;Mm9Eb2MueG1sLnJlbHNQSwUGAAAAAAYABgB4AQAA1gwAAAAA&#10;">
                <v:imagedata r:id="rId15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1BDC55D4" wp14:editId="4343BD2F">
                <wp:simplePos x="0" y="0"/>
                <wp:positionH relativeFrom="column">
                  <wp:posOffset>3499485</wp:posOffset>
                </wp:positionH>
                <wp:positionV relativeFrom="paragraph">
                  <wp:posOffset>901700</wp:posOffset>
                </wp:positionV>
                <wp:extent cx="164160" cy="143280"/>
                <wp:effectExtent l="38100" t="38100" r="7620" b="47625"/>
                <wp:wrapNone/>
                <wp:docPr id="39" name="Entrada de lápiz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64160" cy="14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AB39E5" id="Entrada de lápiz 39" o:spid="_x0000_s1026" type="#_x0000_t75" style="position:absolute;margin-left:274.85pt;margin-top:70.3pt;width:14.35pt;height:12.7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ODIeeAQAAPAMAAA4AAABkcnMvZTJvRG9jLnhtbJxSy47TQBC8I/EP&#10;o7kT21kTEivOHghIe2DJYfmAZh7xCM+01TOJs/wN38KP0XYSkmW1QtqL1T1lVVd19fL24FuxNxQd&#10;hloWk1wKExRqF7a1/Pbw+d1cipggaGgxmFo+mihvV2/fLPuuMlNssNWGBJOEWPVdLZuUuirLomqM&#10;hzjBzgQGLZKHxC1tM03QM7tvs2mez7IeSXeEysTIr+sjKFcjv7VGpa/WRpNEW8tFnrO8VMv5rOSC&#10;uFh84OI7Q2X+XmarJVRbgq5x6iQJXqHIgwss4C/VGhKIHblnVN4pwog2TRT6DK11yox+2FmR/+Ps&#10;LvwYXBWl2lGlMCQT0gYonXc3Aq8Z4VveQP8FNacDu4TyxMjr+X8YR9FrVDvPeo6JkGkh8TnExnWR&#10;11w5XUu608VFf9h/vDjY0MXX/X5DYvj/ZiFFAM+aPoVEoEFoI9rfvzr3UzDGUZ1Xcf+Ui5HsBL00&#10;5WDJD/mweHGoJV/A4/Ad4zeHJBQ/FrOymDGiGCrKm+l8xM/MR4Zzd5UGD3+S+3U/CLs6+tUfAAAA&#10;//8DAFBLAwQUAAYACAAAACEASJogAlcFAABmEgAAEAAAAGRycy9pbmsvaW5rMS54bWy0V0uP2zYQ&#10;vhfofyDUgy+mTVFvI96ghyxQoEWKJgXao2Nr10JseSHL+/j3Hc4MH7LlTTdosYBMzXC++ebBEffd&#10;++f9TjzW3bE5tMsonqlI1O36sGna+2X05+dbWUbi2K/azWp3aOtl9FIfo/c3P/7wrmm/7ncLeApA&#10;aI9mtd8to23fPyzm86enp9lTMjt093OtVDL/pf3626/RDVtt6rumbXpwebSi9aHt6+fegC2azTJa&#10;98/K7QfsT4dTt66d2ki6td/Rd6t1fXvo9qveIW5XbVvvRLvaA++/ItG/PMCiAT/3dReJfQMBSz2L&#10;0yItP1QgWD0vo+D9BBSPwGQfzccx//4fMG8vMQ2tRBd5EQmmtKkfr3H6+PMVgBwq68zvr5p/GDev&#10;LqznWPDF9cT/3h0e6q5val9jqggrXsSa3rE4VKWuPh52J9MYkXhc7U5Qr1gp7zuej1TjEg8K85/i&#10;QVGu4oXkxupyyc6U6CrcWbib+rJUI4hQtTcicvm4BAyJtWKNO3O29/tmX8Mk2D+4Q9gfIXgj/tR3&#10;OC+00kqqRCbqs1aLJF8k2SzWiWk264+OucX80p2OW4f3pfMHGjUuUgruqdn0W9cYaqYy19JhW4yZ&#10;buvmftu/ZssE0djRHRlU2PCCx9Uf9d0y+glnlUBLEmAgVSbyRMSpUgL+phMZT9QkjRU81TRS9m+q&#10;ZGw2wBYl3CqQoe6bWraEfWD6Gsxgo8e2q1E1CImQAWeWUyOEcJC5jFMZFyKuqhzfYwi8AAnIYANs&#10;jQUpZCkqEedao1yJLBc65rc4l3EmdalSVJYiU7Io6EVWMi3hjexkKlMtdYX7pJbAwmrAFVMN8xpy&#10;xggpECJvniT0xpJRMO9ePUgDWfuEGL/Wt2GG7L5HjWTQmuBwGbK0bsbVlvugEwADYbFstAqtYW3V&#10;Nn+h2lmDZ5JjTSlEFJA1CFjNv9y3FttqLcpAfc1YF1RoaA8ldVFST0loFZEqVNnpgmfTzpZ/e1Bx&#10;gn28uzvW/TKqknxWFdENdCYcX+7ESQaHN56URVHS4S0iHcksLhJziKday0ImRWqzmopSxEqXXMFU&#10;ZLLQlCooQpA+zplNBtXrPFVct0EjGgzGgUNnzhn6Mtg6Tdiv2aMT0qB3lAdwhMAlYH5jMufL7LF4&#10;+Au2ljwsWTQAtHgDtRGSAkaehfTWgc3rvGGjS6dZc+C0uPBotMiNQdH3iMwxg7nCkDB1YHCxtdNb&#10;5kbAwrMgyByUzsazdEKziTbCLreTLICvTISGmWmcG3VGNLyaEU1kgTBAD10aY4OpwSMhwSjNeTbD&#10;0FbwwmEyJ3gj2NF0WY9IzoYxjJc84tNBkwyNKXJ4Xnqx4PhdpH2vs/EJMFTeZgHOrMkYGQSj3JkS&#10;WWxXLqM6C48lXJg3WgAWW7hKsoRTTd4wRRb6Wyn0BMkCnpTi848hbSxkJYIvM7Qh9UYCQSfckTLN&#10;BYwYnm6QFwYc5N9nhrU+1SSwibswHjD0WefMTjMBk5e/BgX0dElxAQwuTOZ9HgNuLrcuAYwIFsiB&#10;cHw4Q5q2Mh7ResQJTpuD42LQmBmcO1anIpWWbwanjs815YqZUx08t7GVdW1MCPrM2KbC9hGofX4C&#10;oW8vj2MBv9uGGWNeKDTDklNglJSXgUdLmH/Bt7XAyKzagPA0lOYTa2c1oFt8+MXdg7I4oXcKRNgE&#10;f8gm4OlM4ETAxZYxc/jKw5VE59SB5ljAnbRkdQYXYiWSPOMbMLDii4v3FiTAMTAy/Bv0ruUXaB0p&#10;SCKzDyOyoQdhjCCbHLoUvebYuOCN5gqeKb7dpHD1icsK385uYf7/yJt/AAAA//8DAFBLAwQUAAYA&#10;CAAAACEAqeOKCN8AAAALAQAADwAAAGRycy9kb3ducmV2LnhtbEyPwU7DMAyG70i8Q2QkLoilQ21X&#10;StMJgXbhxgYHblnjNR2NU5qsK2+POcHR/j/9/lytZ9eLCcfQeVKwXCQgkBpvOmoVvO02twWIEDUZ&#10;3XtCBd8YYF1fXlS6NP5MrzhtYyu4hEKpFdgYh1LK0Fh0Oiz8gMTZwY9ORx7HVppRn7nc9fIuSXLp&#10;dEd8weoBnyw2n9uTU/D8gu8fm2jk4Subju7GHpeF2yl1fTU/PoCIOMc/GH71WR1qdtr7E5kgegVZ&#10;er9ilIM0yUEwka2KFMSeN3megKwr+f+H+g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pDgyHngEAADwDAAAOAAAAAAAAAAAAAAAAADwCAABkcnMvZTJvRG9j&#10;LnhtbFBLAQItABQABgAIAAAAIQBImiACVwUAAGYSAAAQAAAAAAAAAAAAAAAAAAYEAABkcnMvaW5r&#10;L2luazEueG1sUEsBAi0AFAAGAAgAAAAhAKnjigjfAAAACwEAAA8AAAAAAAAAAAAAAAAAiwkAAGRy&#10;cy9kb3ducmV2LnhtbFBLAQItABQABgAIAAAAIQB5GLydvwAAACEBAAAZAAAAAAAAAAAAAAAAAJcK&#10;AABkcnMvX3JlbHMvZTJvRG9jLnhtbC5yZWxzUEsFBgAAAAAGAAYAeAEAAI0LAAAAAA==&#10;">
                <v:imagedata r:id="rId17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0A9F2361" wp14:editId="25814349">
                <wp:simplePos x="0" y="0"/>
                <wp:positionH relativeFrom="column">
                  <wp:posOffset>3556245</wp:posOffset>
                </wp:positionH>
                <wp:positionV relativeFrom="paragraph">
                  <wp:posOffset>684145</wp:posOffset>
                </wp:positionV>
                <wp:extent cx="161640" cy="171000"/>
                <wp:effectExtent l="57150" t="38100" r="48260" b="57785"/>
                <wp:wrapNone/>
                <wp:docPr id="36" name="Entrada de lápiz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61640" cy="17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D3F7D1" id="Entrada de lápiz 36" o:spid="_x0000_s1026" type="#_x0000_t75" style="position:absolute;margin-left:279.3pt;margin-top:53.15pt;width:14.15pt;height:14.8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qhqvGdAQAAPAMAAA4AAABkcnMvZTJvRG9jLnhtbJxSy27bMBC8F+g/&#10;ELzXkpzEdQTLOdQtkEMSH9IP2PBhERW5wpK2nPxNv6U/lpVs106CIEAuxJJDzM7s7Oxq6xuxMRQd&#10;hkoWo1wKExRqF1aV/H3/69tUipggaGgwmEo+miiv5l+/zLq2NGOssdGGBJOEWHZtJeuU2jLLoqqN&#10;hzjC1gQGLZKHxFdaZZqgY3bfZOM8n2Qdkm4JlYmRXxc7UM4HfmuNSnfWRpNEU8np5JzlpUpe5jkX&#10;xMXZBRcPDE3HFzKbz6BcEbS1U3tJ8AlFHlxgAf+pFpBArMm9ofJOEUa0aaTQZ2itU2bww86K/JWz&#10;6/Cnd1WcqzWVCkMyIS2B0mF2A/CZFr7hCXQ3qDkdWCeUe0Yez8dh7EQvUK0969klQqaBxOsQa9dG&#10;HnPpdCXpWhdH/WHz4+hgSUdft5slif7/2USKAJ41/QyJQIPQRjT//rbuSTDGUR1GcfuSi5FsD73X&#10;ZWvJ9/mweLGtJG/AY38O8ZttEoofi0kxbItiqPhe9AtzwrxjOPQ5SYObv8j99N4LO1n6+TMAAAD/&#10;/wMAUEsDBBQABgAIAAAAIQDmSQVAawQAABoOAAAQAAAAZHJzL2luay9pbmsxLnhtbLRWTY/bNhC9&#10;F+h/GKgHX0ybHxIlGfEGPWSBAi1aNAmQHh1bsYXY8kKW9+PfdzgcUnItbxu0hYEVxZl58zhvOKs3&#10;b58Pe3is2lN9bJaJmskEqmZ93NTNdpl8/HAvigRO3arZrPbHplomL9UpeXv3/Xdv6ubrYb/Av4AI&#10;zcmtDvtlsuu6h8V8/vT0NHsys2O7nWspzfyn5usvPyd3HLWpvtRN3WHKU9haH5uueu4c2KLeLJN1&#10;9yyjP2K/P57bdRXNbqdd9x5du1pX98f2sOoi4m7VNNUemtUBeX9KoHt5wEWNebZVm8ChxgMLPVNp&#10;nhbvStxYPS+TwfsZKZ6QySGZj2P+8T9g3l9jOlpG5zZPgCltqsdbnH798QaARWVj+PZm+Lvx8PIq&#10;ek6CL24X/rf2+FC1XV31GntF2PACa/9O4niV2up03J9dYyTwuNqfUS8lZZ9bzUfUuMZDYf5TPBTl&#10;Jt6Q3Jgu1+ycRDfh/nLcTXUt1QgiqvaNiCwfS8CQpBVb4p0Lvd/VhwonweEhXsLuhId32++7luaF&#10;lloKaYSRH7RcGLswclZo65ot5PPXPGB+bs+nXcT73PYXmizxpP5wT/Wm28XGkDOZxZYetsVY6K6q&#10;t7vutVgmSMGR7sigooYHHle/V1+WyQ80q4Ai/QYdRNkMlMqgSEGCnE60nohUTpRUykzkRE5x+Ogk&#10;lYlAzTOZ4G+KjqDIXQn80QoftEAM6bfcCve8GUPYsbf2EWRix4jIORgwwIR8PczAL/JCa0h3Qevb&#10;UBwIw/Rc+8O7JNaXzXEwhgrh7PSb+lDa7IEuSsKO4yERpzePrQJFrNMlSU9iPCRiU0GI4r9y7IPx&#10;0Iw55dpRH7ADtQ6tB6thnSKxHnG4CtAXh34Neyx42BzcPBdaDTiEfMNuez3daITg3hAqB52DMkVG&#10;Nc+F0nivLAXRbSHwqY41HHLVwmjfY8JkkJegTU4whVCl0KagF1ymVmifAOG1Be+FSbiZh0UJBUDZ&#10;2HpRW1YTWysEo5cB7XkaJC9MSXkHoAGBGtKfLWz5oRB44NOb6S/BuK0r8wDbOYV8wQ/fPcyFH1vp&#10;4c1Ya2C22mDBhC59zbB+oArQqSXoUbK0ecVWezZ0+foKYZ5AiJ7u1MJARt5TlYnCiKwIyVLIFaSS&#10;sYWmkYIhmVsq5Y8rNMoNhgsvrOObp15lhNZapGXQ2YqUewHnOp6q4LwYb4XFQITEjnf42JE2vIOr&#10;jzMVoFKRpT4xUrDAPqi3P++UXdG5X2FTmkJEOGxJJJV5UiLNhTWQGk8FoTmXS+KzUjrKz9UjkkEL&#10;mhfXjgGGKs7mSLJHHOaL2kQ/jGM29AhZ6Ikk2OhW0dFBj/gxzA0r1+5vUf6p3zVppkxUB/RHaDmK&#10;+HNDJ8LgAqeF28W5BHg9eEwJ/F6y2Dv+fx1KiJobdiytKMB6VV3b4WDyL7kVGY4H7d9sDqUo+pSF&#10;Hxouo8hL6w2FSMHI1EdgejC5/ywJ32X0VRM/e/Db7+5PAAAA//8DAFBLAwQUAAYACAAAACEAMGUo&#10;yeAAAAALAQAADwAAAGRycy9kb3ducmV2LnhtbEyPQU+DQBCF7yb+h82YeDHtoqSkIktjTDUmnkBb&#10;9bZlR0DZWcIuBf+940mP896XN+9lm9l24oiDbx0puFxGIJAqZ1qqFbw83y/WIHzQZHTnCBV8o4dN&#10;fnqS6dS4iQo8lqEWHEI+1QqaEPpUSl81aLVfuh6JvQ83WB34HGppBj1xuO3kVRQl0uqW+EOje7xr&#10;sPoqR6tgVUxvj+N7eC1324tYbp8ePnfFXqnzs/n2BkTAOfzB8Fufq0POnQ5uJONFxxmrdcIoG1ES&#10;g2CChWsQB1biJAKZZ/L/hvw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mqGq8Z0BAAA8AwAADgAAAAAAAAAAAAAAAAA8AgAAZHJzL2Uyb0RvYy54bWxQSwEC&#10;LQAUAAYACAAAACEA5kkFQGsEAAAaDgAAEAAAAAAAAAAAAAAAAAAFBAAAZHJzL2luay9pbmsxLnht&#10;bFBLAQItABQABgAIAAAAIQAwZSjJ4AAAAAsBAAAPAAAAAAAAAAAAAAAAAJ4IAABkcnMvZG93bnJl&#10;di54bWxQSwECLQAUAAYACAAAACEAeRi8nb8AAAAhAQAAGQAAAAAAAAAAAAAAAACrCQAAZHJzL19y&#10;ZWxzL2Uyb0RvYy54bWwucmVsc1BLBQYAAAAABgAGAHgBAAChCgAAAAA=&#10;">
                <v:imagedata r:id="rId19" o:title=""/>
              </v:shape>
            </w:pict>
          </mc:Fallback>
        </mc:AlternateContent>
      </w:r>
      <w:r w:rsidR="006B0234"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AB628B3" wp14:editId="56859053">
                <wp:simplePos x="0" y="0"/>
                <wp:positionH relativeFrom="column">
                  <wp:posOffset>9665085</wp:posOffset>
                </wp:positionH>
                <wp:positionV relativeFrom="paragraph">
                  <wp:posOffset>677665</wp:posOffset>
                </wp:positionV>
                <wp:extent cx="84600" cy="65160"/>
                <wp:effectExtent l="38100" t="38100" r="48895" b="49530"/>
                <wp:wrapNone/>
                <wp:docPr id="1" name="Entrada de lápiz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84600" cy="6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EB55A6" id="Entrada de lápiz 1" o:spid="_x0000_s1026" type="#_x0000_t75" style="position:absolute;margin-left:760.35pt;margin-top:52.65pt;width:8.05pt;height:6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bD4qcAQAAOAMAAA4AAABkcnMvZTJvRG9jLnhtbJxSy27bMBC8F+g/&#10;ELzXklJHdQTLOdQJkENTH5IP2PJhERW5wpK2nP5Nv6U/1pVsx06DoEAuApdDzc7s7Px651uxNRQd&#10;hloWk1wKExRqF9a1fHy4/TSTIiYIGloMppZPJsrrxccP876rzAU22GpDgklCrPqulk1KXZVlUTXG&#10;Q5xgZwKDFslD4pLWmSbomd232UWel1mPpDtCZWLk2+UelIuR31qj0ndro0mireVVnrO8VMtZOeUD&#10;8eHL7FKKHwx9vspltphDtSboGqcOkuAdijy4wAKeqZaQQGzIvaLyThFGtGmi0GdorVNm9MPOivwf&#10;Z3fh5+CqmKoNVQpDMiGtgNJxdiPwnha+5Qn031BzOrBJKA+MPJ7/h7EXvUS18axnnwiZFhKvQ2xc&#10;F3nMldO1pDtdnPSH7deTgxWdfN1vVySG94UUATxLugmJQIPQRrR/fnfulyiGoI6DuH/JxEh2gN7q&#10;sbPkh3RYutjVkhfhafiO4ZtdEoovZ9NyWBXFSHlZlCN65N3/f6zOkuDWLzI/rwdZZwu/+AsAAP//&#10;AwBQSwMEFAAGAAgAAAAhAJmYMHVYAgAAWAYAABAAAABkcnMvaW5rL2luazEueG1stFRNi9swEL0X&#10;+h+EesgliiX5KzbrLD1soNCypbuF9ui1tbFZWw6y8vXvO5ZsJzROodBiMCPNvKcZvdHc3R/rCu2F&#10;astGJpgtKEZCZk1eyk2Cvz+vyRKjVqcyT6tGigSfRIvvV+/f3ZXyra5i+CNgkG1n1VWCC623seMc&#10;DofFwV00auNwSl3nk3z78hmvelQuXktZajiyHbayRmpx1B1ZXOYJzvSRjvHA/dTsVCZGd7ejsnOE&#10;Vmkm1o2qUz0yFqmUokIyrSHvHxjp0xaMEs7ZCIVRXULBhC+YF3rLhwg20mOCL9Y7SLGFTGrsTHP+&#10;/A+c62vOLi2Xh0GIUZ9SLva3cnr8eIMgAGVH+OYm/GEaHl2hHSN4fPviv6pmK5QuxVljq0jvOKHM&#10;ro04ViUl2qbadY2B0T6tdqAXo/R8NnMm1LjmA2H+KR+IcpPvMrkpXa6z6yS6Sfdbubm4lmqCEVT7&#10;S8Zevl6CntJo1XvGNzf0vi5rAZOg3o6PULdQfLf9pJWZF5xySqhLXPrMacz8mLNFsKRdsw3n2Wc+&#10;cL6oXVuMfC/q/KCNZ6zUFncoc12MjUEX1B9b+rItpqCFKDeF/hO2T9CAx3QnBpVpeNSPq2/iNcEf&#10;zKxCBmk3TCEUcRcFAUXwzWduNCPMnTGX0hl8cwyD1cOMcUwxnZMQRYSxwMQShijxvNAsrB1ZR4Q8&#10;wrllZMgnrLcp8UngDTEM0EsLJgEJrElRQBjtbcII810bvwROFvlmsUSM8JCfHdy3ixCC3D67EPkI&#10;urQLGlQ1dzJeGnTO6hcAAAD//wMAUEsDBBQABgAIAAAAIQDj+Aoz4QAAAA0BAAAPAAAAZHJzL2Rv&#10;d25yZXYueG1sTI/BTsMwEETvSPyDtUjcqN0WlxLiVFEluIAqaNr7NjZJ1NhOY6cNf8/2BLcZ7dPs&#10;TLoabcvOpg+NdwqmEwHMuNLrxlUKdsXrwxJYiOg0tt4ZBT8mwCq7vUkx0f7ivsx5GytGIS4kqKCO&#10;sUs4D2VtLIaJ74yj27fvLUayfcV1jxcKty2fCbHgFhtHH2rszLo25XE7WAXH4lTkz34z5CjX+zc8&#10;yc+Pd6nU/d2YvwCLZox/MFzrU3XIqNPBD04H1pKXM/FELCkh58CuiJwvaM6B1HT5CDxL+f8V2S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UNsPipwBAAA4&#10;AwAADgAAAAAAAAAAAAAAAAA8AgAAZHJzL2Uyb0RvYy54bWxQSwECLQAUAAYACAAAACEAmZgwdVgC&#10;AABYBgAAEAAAAAAAAAAAAAAAAAAEBAAAZHJzL2luay9pbmsxLnhtbFBLAQItABQABgAIAAAAIQDj&#10;+Aoz4QAAAA0BAAAPAAAAAAAAAAAAAAAAAIoGAABkcnMvZG93bnJldi54bWxQSwECLQAUAAYACAAA&#10;ACEAeRi8nb8AAAAhAQAAGQAAAAAAAAAAAAAAAACYBwAAZHJzL19yZWxzL2Uyb0RvYy54bWwucmVs&#10;c1BLBQYAAAAABgAGAHgBAACOCAAAAAA=&#10;">
                <v:imagedata r:id="rId21" o:title=""/>
              </v:shape>
            </w:pict>
          </mc:Fallback>
        </mc:AlternateContent>
      </w:r>
      <w:r w:rsidR="000954F5">
        <w:rPr>
          <w:lang w:val="es-419"/>
        </w:rPr>
        <w:t>3)</w:t>
      </w:r>
      <w:r w:rsidR="000954F5" w:rsidRPr="000954F5">
        <w:rPr>
          <w:noProof/>
        </w:rPr>
        <w:t xml:space="preserve"> </w:t>
      </w:r>
      <w:r w:rsidR="000954F5">
        <w:rPr>
          <w:noProof/>
        </w:rPr>
        <w:drawing>
          <wp:inline distT="0" distB="0" distL="0" distR="0" wp14:anchorId="6AFF25C0" wp14:editId="59581EA8">
            <wp:extent cx="5612130" cy="3192145"/>
            <wp:effectExtent l="0" t="0" r="7620" b="8255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705B7" w14:textId="77777777" w:rsidR="00F7654C" w:rsidRDefault="000954F5">
      <w:pPr>
        <w:rPr>
          <w:lang w:val="es-419"/>
        </w:rPr>
      </w:pPr>
      <w:r>
        <w:rPr>
          <w:lang w:val="es-419"/>
        </w:rPr>
        <w:t>4)</w:t>
      </w:r>
    </w:p>
    <w:p w14:paraId="1642FF45" w14:textId="77777777" w:rsidR="00B437A1" w:rsidRDefault="00B437A1">
      <w:pPr>
        <w:rPr>
          <w:lang w:val="es-419"/>
        </w:rPr>
      </w:pPr>
    </w:p>
    <w:p w14:paraId="2347BFFA" w14:textId="77777777" w:rsidR="00B437A1" w:rsidRDefault="00B437A1">
      <w:pPr>
        <w:rPr>
          <w:lang w:val="es-419"/>
        </w:rPr>
      </w:pPr>
    </w:p>
    <w:p w14:paraId="129C9F5B" w14:textId="2511E6B8" w:rsidR="00B437A1" w:rsidRDefault="00585468">
      <w:pPr>
        <w:rPr>
          <w:lang w:val="es-419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273BB2CB" wp14:editId="28B716DF">
                <wp:simplePos x="0" y="0"/>
                <wp:positionH relativeFrom="column">
                  <wp:posOffset>962660</wp:posOffset>
                </wp:positionH>
                <wp:positionV relativeFrom="paragraph">
                  <wp:posOffset>2473960</wp:posOffset>
                </wp:positionV>
                <wp:extent cx="346580" cy="380560"/>
                <wp:effectExtent l="57150" t="38100" r="53975" b="57785"/>
                <wp:wrapNone/>
                <wp:docPr id="115" name="Entrada de lápiz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46580" cy="38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CEC524" id="Entrada de lápiz 115" o:spid="_x0000_s1026" type="#_x0000_t75" style="position:absolute;margin-left:75.1pt;margin-top:194.1pt;width:28.75pt;height:31.3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sRtigAQAAPgMAAA4AAABkcnMvZTJvRG9jLnhtbJxS247TMBB9R+If&#10;rHmnSXqJulHTfaAg7QNLH9gPGHxpLGI7GrtNl7/hW/gxJmlLuyCEtC+Wx8c6c86cWd0fXSsOmqIN&#10;voZikoPQXgZl/a6Gpy8f3y1BxIReYRu8ruFZR7hfv32z6rtKT0MTWqVJMImPVd/V0KTUVVkWZaMd&#10;xknotGfQBHKYuKRdpgh7ZndtNs3zMusDqY6C1DHy6+YEwnrkN0bL9NmYqJNoa1iWM1aThsu8AEE1&#10;3C3yKYivfCnuSsjWK6x2hF1j5VkSvkKRQ+tZwG+qDSYUe7J/UTkrKcRg0kQGlwVjrNSjH3ZW5H84&#10;e/DfBlfFXO6pksEn7dMWKV1mNwKvaeFankD/KShOB/cpwJmRx/P/ME6iN0HuHes5JUK6xcTrEBvb&#10;RR5zZVUN9KCKq35/eH91sKWrr8fDlsTwvygWIDw6FvXBJ0KFQmnR/vzR2e9iADmsyzAeX7Ixkp2h&#10;f/U5GnJDQixfHGvgpX0eznEB9DEJyY+zeblYMiIZmi3zRTniF+YTw6W6yYObv0j+th6E3az9+hcA&#10;AAD//wMAUEsDBBQABgAIAAAAIQCo0FJ1pwgAAAMfAAAQAAAAZHJzL2luay9pbmsxLnhtbLRZ2W7j&#10;RhZ9H2D+geA86EVls7jTiB3kIQ0EmEGCLEDm0bHZthBLakh0u/vv59ytqihRnQTIwA2xdJdzz12q&#10;SKq/+vrT9iX7OB6Om/3uNvdXRZ6Nu4f942b3dJv/8vM71+fZcbrfPd6/7Hfjbf55POZf3/3zH19t&#10;dr9vX27wmQFhd6TV9uU2f56mDzfX129vb1dv1dX+8HRdFkV1/d3u9//8O79Tr8fx/Wa3mRDyaKKH&#10;/W4aP00EdrN5vM0fpk9FsAf2T/vXw8MY1CQ5PESL6XD/ML7bH7b3U0B8vt/txpdsd78F71/zbPr8&#10;AYsN4jyNhzzbbpCwK6983dX9twME959u8+T7KygewWSbXy9j/vf/gPnuHJNoVWXXdnmmlB7Hj5c4&#10;ff/NBYAWnQ3uTxfdv112H868r7nhN5cL/8Nh/2E8TJsx9lg6oorP2YN85+ZIlw7jcf/ySoORZx/v&#10;X17RL18UMba/XujGOR4a87fioSkX8VJyS305Z0ctugh3ku7jeN6qBUR07S8iavu0BQrJvVJN2HM2&#10;+9NmO+Ik2H4Im3A6InkS/zQd+Lwoi7JwReWq4ueyuKn6m8ZfdV1Nw2bxZJsb5m+H1+NzwPvtEDc0&#10;a0Kmktzb5nF6DoNRXBVNGOl0LJZcn8fN0/P0JV8lyM6B7sJBxQOf6XH14/j+Nv8Xn1UZe4qAE/FZ&#10;XWa+7PusyIr1qlu5qll1VeNXxapY50VeDrlrmqrGsli7Jmtd7Vs2dnXWuWYo5YvPvGu85y9Y0xWA&#10;/HmyUp1qzaNwsko9DMWLDh4+K105CFkIyzpra0Moe+f7joNVgUAVXIes8q5uajZwvnF9kYl16TQA&#10;6Cr1tdJByC7z3omh84UrkaaknDLV9ToyRdxAn0Jy2IiaOpvdklZ14GGJaN0EcDmemXI+lyObGddV&#10;CSWJx2JUIN9ImV2NYlWFdIB8VBx5xpVCMneLhQ6qAc2GSJEaFgIU1dYUZmc+M6FRNmzJI2AGcpFR&#10;YhnJUfCq0A6XNGDlIFPCDEvKXibZJ50vW54COzJ4w9mB8Wd3Hx9L379/fxyn27ypqquiz+/KZsjq&#10;rqfZprgr36/KbtXXuPKWdHXuvM9diy7IpsRYO18VuhE7h11ZNYE0J8obUSrMSbE21oUaIdoa27js&#10;dJP0rjIas0FjSKq21ZOGU9FOhQILS7FlIkLJnKVtxIjKbNJ03iP4bFJm4yPusHRaOPRRc8KQWnBc&#10;hdAsTkJdDfmilsLslNtf9imdnkXrBh2SoXJD5ptM17Gaio2QMx5pFlotcAsslTprpJaRebCjAqoh&#10;CmQuuAoMCUwYfICoMrbTgAFnHtBwcKsQjvDhvTVrM+EpJoUOTrygUotIiq6GuJilmlmBJFCEZAfB&#10;TMlFcJWuUQHeNfOIoWwcUcFtTdQYf3YiKzEmtGAZWcQckk4k2YbY5CIpwOU8YETEbdhywBIHNUHQ&#10;MRudlF169obu4SaqceBmLtj2jFWsB/Sx/AIPrakWUAwBo0AxMdKoNoRJtGLP5UubrDAxCNrVuJKT&#10;X1fYPefHnNrOjyGtFgpgqxhbk+YMotZW0QNczrHV7ILzknYGGKKE/IkXm9BBqemnDI1ClC0DhkQN&#10;GRSjZULM9GuMgexZssOTzsBzRJbsNzuPg1MCFCLC2YgH5yU7tZKmaz7pgZfQXYhHWq/PIT3dAHt9&#10;QomVQVAjgqtlEbBqHMLBC4OF03Bo+c73993Ufe/9VVnld21TZHXbZL3d1ku/ct2q68pab+t+yNvc&#10;1UXX8l29xbZzZVMo7c55/MN7F5UZVQpZILGFJMmKLZfUqptNBGEYDhwlKn8yDFxUy5fLajITrYIg&#10;irrSaoHsjM15kJlak6L01ZKiKBuRcHVCGHq0r+V1hezCY6t6k6d4k8CEuJ4LlyxjstFbQKxokZuC&#10;EyF7mZBsmLB58R49Dx7UtpAstTbJxk70adWDoTx3wBvvSniXYZrOY+s3xlSuc/wlqHl7zyjT/UOE&#10;yBg94Eg4utvwtIP9oK9pJ+MsZZlNjfFHegwKepFTlNlUkDoaAk+YwEXqQ6eM4eh1nnAijE8I5KT+&#10;xEcwE8u4TILPQ576aF4SXP3l+OV6sbP4RMhIndSBkIovzILUlOuihYOhuQgGR4yEYjZJ3piY6AS5&#10;tBWiQMM6FSsE5mdaAre8jE/MMPU1rYa1NokzPhWav0vN8JOAPl3XuJ/Js3VUUxRxhmtwVj3dc+Uv&#10;WaW+f06LB15lgBgWJGkWMQgcYryEjWiNIJKGQNV8ET1/ctLgpWpiKNooIwoiswUhGrpsBkUUlNmc&#10;zBCNbXCe1VO1iKZs2OyMTqBoKJyg+eC8kAdaJqaHZWwWJWqI5pLK0kIQdToKzkuy5MGcQx00A3UF&#10;zGIuf4RtDJNMowtiaZQkNFmqlBI1Po3+VoUdWDm5oUWgOcnAPElbOwOX84iEw384U/F4Tet15/Cz&#10;RyvBEQ6/nDUhaMA3dnAwGa7ihNgmA6DKQmYkMTvzZXMR4tOcFwDnhkqdhOpDGIKTCGNEqq8mSXeg&#10;St++sWVbPG9x9upPsyOYWDEia2OkMut1PnGz85k8MbsBMHg14TJmKGP4tZKLzJMUGdJTt5BFRQYn&#10;tvAZsrILeN6DWs3utCkMR6+ESHdygYFQAa3aElHdeIxdJdD87if50y9IeCRg1ilECBbDJrixUIkw&#10;tYy0zCC5M5toVt00P1snpzEx/EKiJ7FDPpJG+lKIWxdXTc9WsbSAYMQCcktmIE4D5FplslNC5p34&#10;pnyCWjvOQaz7BHcKQz/k4R2HSfg6G9wQ9qDmwzohKRIqZYhDkPKFp1fgZ0VXekmK5kxAQmhegRBm&#10;MXSoCsNoPsFFowFwFkWRkqotYc9kmhXJzoIYNgWx/C5ENvWsr0IXZSwzrXfjWtzH9T860pihuhYK&#10;NQu/xUCpNLG3cDyov+/x+wX9gi7EHRqLJtct53fy4hn/k+vufwAAAP//AwBQSwMEFAAGAAgAAAAh&#10;AIGGK3zfAAAACwEAAA8AAABkcnMvZG93bnJldi54bWxMj8FOwzAMhu9IvENkJG4soTDWlaYTICbO&#10;65gmbl4b2kLjVEm6FZ4ec4Kbf/nT78/5arK9OBofOkcarmcKhKHK1R01Gl6366sURIhINfaOjIYv&#10;E2BVnJ/lmNXuRBtzLGMjuIRChhraGIdMylC1xmKYucEQ796dtxg5+kbWHk9cbnuZKHUnLXbEF1oc&#10;zFNrqs9ytBq++0dcUhil3w7r3Ud4eynxea/15cX0cA8imin+wfCrz+pQsNPBjVQH0XOeq4RRDTdp&#10;ygMTiVosQBw03M7VEmSRy/8/FD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A+xG2KABAAA+AwAADgAAAAAAAAAAAAAAAAA8AgAAZHJzL2Uyb0RvYy54bWxQ&#10;SwECLQAUAAYACAAAACEAqNBSdacIAAADHwAAEAAAAAAAAAAAAAAAAAAIBAAAZHJzL2luay9pbmsx&#10;LnhtbFBLAQItABQABgAIAAAAIQCBhit83wAAAAsBAAAPAAAAAAAAAAAAAAAAAN0MAABkcnMvZG93&#10;bnJldi54bWxQSwECLQAUAAYACAAAACEAeRi8nb8AAAAhAQAAGQAAAAAAAAAAAAAAAADpDQAAZHJz&#10;L19yZWxzL2Uyb0RvYy54bWwucmVsc1BLBQYAAAAABgAGAHgBAADfDgAAAAA=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3609642C" wp14:editId="5AA48B74">
                <wp:simplePos x="0" y="0"/>
                <wp:positionH relativeFrom="column">
                  <wp:posOffset>431800</wp:posOffset>
                </wp:positionH>
                <wp:positionV relativeFrom="paragraph">
                  <wp:posOffset>2404745</wp:posOffset>
                </wp:positionV>
                <wp:extent cx="317735" cy="453390"/>
                <wp:effectExtent l="57150" t="38100" r="0" b="41910"/>
                <wp:wrapNone/>
                <wp:docPr id="111" name="Entrada de lápiz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17735" cy="4533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66840A" id="Entrada de lápiz 111" o:spid="_x0000_s1026" type="#_x0000_t75" style="position:absolute;margin-left:33.3pt;margin-top:188.65pt;width:26.4pt;height:37.1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tOAehAQAAPgMAAA4AAABkcnMvZTJvRG9jLnhtbJxSy27bMBC8F+g/&#10;ELzXsuTED8FyDnUL5NDUh/QDtnxYREWusKQtp3/Tb+mPdSXbtdMgKJCLsMsRZmd2dnl38I3YG4oO&#10;QyXz0VgKExRqF7aV/Pb4+cNcipggaGgwmEo+mSjvVu/fLbu2NAXW2GhDgklCLLu2knVKbZllUdXG&#10;QxxhawKDFslD4pa2mSbomN03WTEeT7MOSbeEysTIr+sjKFcDv7VGpa/WRpNEU8n5YjGVIvXFvJCC&#10;uJjPcim+czEtCpmtllBuCdraqZMkeIMiDy6wgL9Ua0ggduReUHmnCCPaNFLoM7TWKTP4YWf5+B9n&#10;9+FH7yq/UTsqFYZkQtoApfPuBuAtI3zDG+i+oOZ0YJdQnhh5Pf8P4yh6jWrnWc8xETINJD6HWLs2&#10;8ppLpytJ9zq/6A/7jxcHG7r4ethvSPT/5zkHE8CzqE8hEWgQ2ojm96/W/RQ9yGGdl/HwnI2R7AS9&#10;NudgyfcJsXxxqCQf7VP/HQ7AHJJQ/DjJZ7PJrRSKoZvbyWQx4GfmI8O5u8qDhz9L/rrvhV2d/eoP&#10;AAAA//8DAFBLAwQUAAYACAAAACEA8qoQn7wIAACAHgAAEAAAAGRycy9pbmsvaW5rMS54bWy0Wctu&#10;JLcV3QfwPxDlhTZNifWuEiwZXngAAwkcxA4QL2WpRmpYag26W6OZv8+5L5Klqh7bgQMN1NR9nHvu&#10;g6xqzjfffnp6dB+n/WH7vLsqyvNQuGl3+3y33d1fFf/++Z0fCnc43uzubh6fd9NV8Xk6FN9ef/W3&#10;b7a7354eL/HbAWF3oNXT41XxcDx+uLy4eH19PX+tz5/39xdVCPXFD7vf/vH34lq97qb32932iJAH&#10;E90+747TpyOBXW7vrorb46cQ7YH90/PL/naKapLsb5PFcX9zO7173j/dHCPiw81uNz263c0TeP+n&#10;cMfPH7DYIs79tC/c0xYJ++q8bPpm+H6E4ObTVZH9/QKKBzB5Ki7WMX/5P2C+W2ISrbrqu75wSulu&#10;+niK04/fnQDo0Nnofn/S/ft193HhfcENvzxd+H/unz9M++N2Sj2Wjqjis7uVv7k50qX9dHh+fKHB&#10;KNzHm8cX9KsMIcUuL1a6scRDY/5SPDTlJF5Obq0vS3bUopNwb9K9m5atWkFE1/4korZPW6CQ3CvV&#10;xD1ns3/cPk04CZ4+xE14PCB5Ev903PN5UYUq+FD7Ovxchct6uGzG86rtaNgsnmxzw/x1/3J4iHi/&#10;7tOGZk3MVJJ73d4dH+JghPPQxpHOx2LN9WHa3j8cv+SrBNk50l05qHjgnR5X/5reXxVf81nl2FME&#10;nEgZStc1gytDFxx+Nme+PhvP+rbvzsJZ2BS+LqrCN7ApQhE2tR887XK2rVyJH/LypecFlkFEWCUZ&#10;lKZOwmTIkRkHMl92Fa9LX7mhFvEKejBQiij6jQaZE0qxmaUQhlB9CEdSn9HQxKBdwRYHShFmAkh2&#10;C8sc2wwRxSJjpQmSa9NIrrFUc2/hqDE4w4yF1hJ9SOgSRUmKt1FkoabLPloBrQTUFUyVUAultCFz&#10;z7ll+aSqKaIGYb4ZoTy2iDetb9FwKDa+Ts0RGHFnLZZpcOaEFIjUqSfKI7fMMFO1IFw4lb43YevK&#10;UaGIu5lG/1Q5ZiF6WEZOlnHyBopp5ZNTW9qRUg1XoyQ1rNRiQx68RrVWvaPaKjOfA8OB1spuiAua&#10;TDnrisabdWpNJklRVWnjyl9EN1XXWGRTT2eOBPRlEpMPy4lGhiSWqSy+rGWWKSbNm+y5PHwCSpRM&#10;9r/ZCYmUGFZKMT9Ao5CCWS5mSH+bLM9PZOiQAlJG2D6IsOko1+gTV2ZJn1G7rNiKVowYmxzVOY5P&#10;3gILwjbswWbigriLeCfV6hKjGC8aLltn02Miaq+tsx2w1gOS8U82eoCGN6Q0TgstdKqVDzYkM3Eh&#10;oerRX101WPEBMn9UmmHyTnQoinpn6igjwxRQSabQqTqCwSRp4pUFnbGdrJUEZ6vhubi8nh8LxjcA&#10;qFd971o/DIyvfIGUBQVNTSNx0jAS0rQxoaSd1cAGNsOeBfxymKU2x4kcub5SV/7NebFQc2x8Wfmu&#10;6kSBvrauHd4eIwy9RIlRUiXyIHFuqADinUqB1RcK9ee1s+wTdCqyGWTbK/EyJToIokqMPyxrTYzn&#10;XfXk3uirBF4w8IYxyARiGEvXdvSmMdtyK8OuhaG4xoGGbdldCsY/+R6OgJSmMDXRLDLglDNhWy9i&#10;QJXAhezUkphZ8hbalEQ3cmR7tYyQWFjF8KmQ7G6Ypga272X8yKesY5bRC4mblzHRT6YcK5NHij7J&#10;UiOKTwxvOckelziVq/G4ESKjK3EkdLIl6D2yqsUoAeP0SClSDsSIz1+BaF2F72e1jkrtO+wyfg2h&#10;d8MVTySOx52ZtL62BzvBCTjVZlmfjFLSp0ZSqtEJC+OZhBm+GEoe6pSFTxmTs3LKXmboUSHz3/uS&#10;jlf4Zo+4RFSz0KZooAxTwdWb/da3aALSGjFkTJgoWr4aPesQxV3Gpp5ratjYvpQZEDtOSAvH5DT5&#10;DeeKdxVKuKwcJiYIa42qmUQuFjbFAqoKkwuZv3VhMxHid4Yj8TK1b3zjRjmcBtf7qpVU5jVT/BPR&#10;DTQSQWeMpvSXMhOSvFoSTukEDL6RKFGjNsgJkFkgjoRMRUY45kiVjercJWqFGOxsMXOZCZNP5YxG&#10;Nfq6xS1BkJKhhfR9qQ41l83uVfhWwm5V/ugVBd/d/Pj+/WE6XhVt2543VXHd4o6gHTrXYWCQz+as&#10;PPPNWV2VemnRFLhGKPph6PjWgurQ+L6pmPsGpaxdY8+b3jH7oK8w+CKOIytIKXFytRjIurbH/YA/&#10;el83ArRa6TQjWimpaiqbNiV/bCWgte4kxFkj1JR3pfCBRCyydmcuCZsoSG/oCVb5qtEDJwKwm2a5&#10;OjoWiUBjdLEkRspjTZsxgqMZ4tNg+BNVy2Ci1hY0n9nGi84Ctyi5iLlUlb6C4IsSnhm4+0IYqoL2&#10;gEsnTMjJHPEZhdEyCml7RqwGNxnlUDLwXzf6ZTl25+NYXHdd7UZ679TRbzD67dlQNrUMf6ALu7bE&#10;VTpd2OHuBg+U0V7WGzwox8bOjmUiki6XJB1NaiZFpY5SxaDW2tBnqo2pDYlrHl2S1pzhas6/52LO&#10;MTJ1R5wTWe2YMDSPHFkDk4f5Bq83mhCV+GIjM5EwudKExcejArRu9H2IN6GN63VH4fDD+9kwyuOc&#10;J4MuNeVobFw1uFa8MH5oRnzeYWwanC/h7VYklsKUfzMPcFEaSctFZi1kpsWn+JK2bJQTBhSXW8Ji&#10;VsSFGwlUmOqRXJKWA2mo2V5iWly4yCSfnBW1BSQ0QSRwZaGfNowaMZKc+eRAiziwVEj+WAP6Yz7k&#10;aS/kOFLo6THK6wy6iX+9/kW3icij1kc33890rsJ1OjcNwZQPhRU6ImB1yjv1YVUNITvTDjADXtVB&#10;XmLwdR1fYBkUr5yj64JMhXqdqiwXw5haK2Ons6j0QGntex5exYOr7PvygOMH568Ep3gxTTxlGZvI&#10;ywrKhYwEKkSh8WJW4iQEMYwXXp+xyxqZaTzCez9KGLTEjZWYlXQrhpcnrYQfcAFYjz0bvjmq0/8w&#10;Xf8XAAD//wMAUEsDBBQABgAIAAAAIQAaiOZP3gAAAAoBAAAPAAAAZHJzL2Rvd25yZXYueG1sTI9B&#10;bsIwEEX3lbiDNZW6K04ICSWNg1ApEiuk0h7AiYckIh5HsQnm9jWrdjn6T/+/KTZe92zC0XaGBMTz&#10;CBhSbVRHjYCf7/3rGzDrJCnZG0IBd7SwKWdPhcyVudEXTifXsFBCNpcCWueGnHNbt6ilnZsBKWRn&#10;M2rpwjk2XI3yFsp1zxdRlHEtOwoLrRzwo8X6crpqAf4ynCftD1X6maxpj4fjYhfGxcuz374Dc+jd&#10;HwwP/aAOZXCqzJWUZb2ALMsCKSBZrRJgDyBeL4FVApZpnAIvC/7/hfIX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9+04B6EBAAA+AwAADgAAAAAAAAAAAAAA&#10;AAA8AgAAZHJzL2Uyb0RvYy54bWxQSwECLQAUAAYACAAAACEA8qoQn7wIAACAHgAAEAAAAAAAAAAA&#10;AAAAAAAJBAAAZHJzL2luay9pbmsxLnhtbFBLAQItABQABgAIAAAAIQAaiOZP3gAAAAoBAAAPAAAA&#10;AAAAAAAAAAAAAPMMAABkcnMvZG93bnJldi54bWxQSwECLQAUAAYACAAAACEAeRi8nb8AAAAhAQAA&#10;GQAAAAAAAAAAAAAAAAD+DQAAZHJzL19yZWxzL2Uyb0RvYy54bWwucmVsc1BLBQYAAAAABgAGAHgB&#10;AAD0DgAAAAA=&#10;">
                <v:imagedata r:id="rId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58C5F7C6" wp14:editId="1F8A3E12">
                <wp:simplePos x="0" y="0"/>
                <wp:positionH relativeFrom="column">
                  <wp:posOffset>879475</wp:posOffset>
                </wp:positionH>
                <wp:positionV relativeFrom="paragraph">
                  <wp:posOffset>1903730</wp:posOffset>
                </wp:positionV>
                <wp:extent cx="916205" cy="296180"/>
                <wp:effectExtent l="57150" t="38100" r="0" b="46990"/>
                <wp:wrapNone/>
                <wp:docPr id="107" name="Entrada de lápiz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916205" cy="296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355C66" id="Entrada de lápiz 107" o:spid="_x0000_s1026" type="#_x0000_t75" style="position:absolute;margin-left:68.55pt;margin-top:149.2pt;width:73.6pt;height:24.7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2BaVygAQAAPgMAAA4AAABkcnMvZTJvRG9jLnhtbJxSy27bMBC8F8g/&#10;EHuPJSqtbAmWc6hTIIemPrQfwPJhERVJYUlbTv+m39If60q2a6dFUSAXYZcjzM7s7PL+4Dq21xht&#10;8A3wWQ5MexmU9dsGvnz+cLsAFpPwSnTB6waedYT71c2b5dDXught6JRGRiQ+1kPfQJtSX2dZlK12&#10;Is5Crz2BJqATiVrcZgrFQOyuy4o8L7MhoOoxSB0jva6PIKwmfmO0TJ+MiTqxroFFVc2BJSrKOyqw&#10;gYrPObCvVBTlHLLVUtRbFH1r5UmSeIUiJ6wnAb+p1iIJtkP7F5WzEkMMJs1kcFkwxko9+SFnPP/D&#10;2aP/Nrrib+UOaxl80j5tBKbz7ibgNSNcRxsYPgZF6YhdCnBipPX8P4yj6HWQO0d6jomg7kSic4it&#10;7SOtubaqAXxU/KLf799fHGzw4utpv0E2/s9zSsgLR6IefEKhBFOadT9/9PY7G0EK67yMp5dshGQn&#10;6F9zDgbdmBDJZ4cG6Gifx+90APqQmKTHipdF/g6YJKioSr6Y8DPzkeHcXeVBw18kf92Pwq7OfvUL&#10;AAD//wMAUEsDBBQABgAIAAAAIQA9WXL8SREAAEhAAAAQAAAAZHJzL2luay9pbmsxLnhtbLRbTW8c&#10;xxG9B8h/GEwOe+GQ8z2zgikjBxsIkMBG7ADJkSZXEmGRFMiVJf/7vKp61dWzO0s6AANBu7318epV&#10;dU93T8/wm2+/3n0sfts9Pt0+3F+WzXldFrv764eb2/v3l+W/fv6+msviaX91f3P18eF+d1n+vnsq&#10;v3375z99c3v/693HN/gsgHD/JK27j5flh/3+05uLiy9fvpx/6c4fHt9ftHXdXfzt/td//L18S6+b&#10;3bvb+9s9Qj656Prhfr/7uhewN7c3l+X1/mud7IH908Pnx+tdUovk8Tos9o9X17vvHx7vrvYJ8cPV&#10;/f3uY3F/dQfe/y6L/e+f0LhFnPe7x7K4u0XCVXve9FM/f7eF4OrrZZn9/gyKT2ByV16sY/7n/4D5&#10;/TGm0OraaZzKgpRudr+d4vTDX08AjOjZ5P7+pPt36+7bI+8L7fA3pwv/4+PDp93j/nYXfWw9QsXv&#10;xbX91s6xXnrcPT18/CwDoyx+u/r4Gf3V1HXEbi5WeuMYDx3zqnjolJN4Obm1fjlmJ110Eu4g3Zvd&#10;cVetIKLX/kdEdh+7gJDaV9Ska87H/v72boeZ4O5Tugj3T0hexD/tH3W+aOu2ruqu6uqf2/pNN7/p&#10;6/N+amWweTy7zB3zl8fPTx8S3i+PcUGrJmVqyX25vdl/SAOjPq+HNKTzYbHm+mF3+/7D/jlfElTn&#10;RHdlotIBX3C6+ufu3WX5F52rCvU0gSbSzmMxjHPRtUVd1GebZlN1m34YN/WmPiurpqzt31lTNUWj&#10;NtLAfzHXT23hl/1TWTKsaZir6XQmuiND0KgQXjFV3w0dfxiURc1gAyIjoPHOxOrIMqhEq0JCNBRO&#10;Dgmhh6+Ltpi3ykTczALfDm/fIOcN5almKnQxyrPAT0AkT77wYRBpwTnZGZDKLMnMzjDUl7kBxcmK&#10;I51Ja2FoKkHIelWFFhoU6O2lWriTIWSZD+LR50DtzDOWFatb9XBpGxuOWYFTHvSx6ISXHL1CnqTY&#10;uYwJn1UyvBy8moq+aLfWqUGQXszuMPml1vIQmxTpKGHGXlamTdUMQKnVaRimBRixMjt8YxYzEihb&#10;X8xgIiMn+Hg1xMGcJIqTTBFNoN6hFt9DQrlMAxshAmp/u0uETjBpPATFFyJLoayH1DBhC1UJ7e4y&#10;7FS5EJIha2IuL8gSINHgm0G3KYOpaKu2SxOVVxeEDGFx1XopJLalIGY0lG8T6tDvBs1sbKup6rvW&#10;Zj84VsMwWgbV2BVDMQ31pJaVkBhapeIrmM7/vn790cVAV8kf3r172u0vy2k7n2+78m3X4SJp56Jp&#10;OStjZaiGzTx1tkTUskjoMiEzVpYSuUpulh0+19VmKUZmCDMaUqJ92laIaaWRod5OM9MHt7lqGnAE&#10;kHTWtmpHIqE9TjaXQNGiwJNpFEkdIq5MDqbdFl2HeltPVOh0HYKC3hlHC6TAaG5R/qr3YVpXo3Sk&#10;kpFdBqjaj6FqOtTSo9JGs1fZ860YJnCMAtFJL3ptZy0lYbEjy6guO8ZycZxVH4TzjMIpLFk2A6I4&#10;2zDEuDhp6MzdWQytUNBUjV1m0kzCgkLlpW6ybpGlwJlMBBSqIBX6WA2zJPR0RWBC5cFaJsvoCIuh&#10;evF9Bii/8mHnlqnCIloVSlIyvhN81DVkyoOMYXo42DJvRjnofc9DLmaJB7V+esv0KrMotBI76Cwe&#10;Gu4MZnRRIX1MZKFdL+6mRkD6CAnKchdXi8rUniogIag6uxYXzJlN7pPiKIinSMNwFg4pjNOlaFGf&#10;gFG25hPZdOgOMsM80hNzFV2CuztRs+GdoUPJWi2FTALCIOyQYkknTINsVT1c/OryfKF0deRLPuxx&#10;LdPqaDFPISLUSSh6VKAJHmoI+CPb4YbMPbTqyRDQ2hYXIlKy6B1SMN90ZXRVY9N85uIsdOVPiCkF&#10;kwDH7dDMUmiLsSBmUw3VVv3AbUKno50lloXMCpTihCxFPOGRcbRKsA5LjgQWCgk64x0+ecHDMpGQ&#10;tBlR3C2il15rQVSbrDQYCuRCjrglNwHcsj4Yk10rw1HKSj+FYtBgLy0Lj09qlYgJoXzOxSlbP9Il&#10;CbNSA+QQUICd5CD3LHNrJmLLoPKdhCQtpae6x8YNbnbN9RgpzTjrUHy9TVzT9dvzqSnfTtNcjN1c&#10;9L3yOJO926bBjb9t4uZyKMftdpZ7/bNqRj4zzhu1B4KveFo6+GQOJ4v9vKEga+8+iyMYhiNhvKgQ&#10;uTDRiEpHl2fUokskXvJOkEkYyarILCN2VEDCbK3ncHLSFSN/YOeJjhy3XjtFQKbM03Jm9p6SqE10&#10;qgUyXFixFaV3JLrIyQsaFZFMzEtZWE6RqJSYMpufhCPCYEj7zc2I+3HfbmVMnb9O/gnW6SWiWfwg&#10;JVEVKk/9WUBXaglTQgBx8gHoWqVgaiqlwKvEAsdowdDtJKAHz1LN1cknyprFxsSPGUJszkas+r6X&#10;db6OLXESENxdvxCud6+5ZVPsi5jOXqc++6HRNZjOtUeYWc8nbqtx1kbmor+59lYDqrH1chA+Gw9R&#10;gugzblGke1rcgNMbV1zBZVacIomUmRfT82axzRKfNDxQKydlZIb4TcPIh4MNgGLtdmO1ZbPC7amt&#10;a2Lp+peGaBbGXPRT+kQ7h+oTyQYNei19XJ1DZom5GqmuhomBQbXaHbNMkKIyddQPv+VmWPIZMD21&#10;NQ0MUrM0HzR5F4MWcBhT+uHQhVHUWe7ZFT1KxK4zbOkrDS7DiMEb2a11W+485FaTESKTDmdRyQIH&#10;iQV8msmW8FdcteemP5+m8i3ONMZixDlH0/CkCct11W/Gmus2D+exaCMZZqxfiTnz1N+asVx8qTbR&#10;MTQ4uPQTJBoO6ZaLemb9Uo08l9LS91y4oh/gn8NaP0TfMZD1YoplaegQUAdtHWsNWPOk8sDFnT0f&#10;qEl9gXiAo1goTWKeg7N9UDnWnfEWLOQMCesrCzNi99A2dna1BhsIz2uxwgwYkQRCgLro1UOumjU2&#10;lmN2TAOBcjqoiZcM33QRQEKbZFG7RT3poV/mQi4SJHWqzzQqpL+Wm2HCMqoRLWhXw1TMX7z9ok4h&#10;xV1hZUNA9zwM28teZczFTO+xI22gufdC6N55GCchDI5ZmESr6878hkxGkd8l4TgUh9GS3Imqio4G&#10;1YjJcYqnammmxLEpDpVto9L1MBq3nKKrXg4rmnHiEScONPuiq+0hzevNe+04dufjFvNeP9Q4gZ2x&#10;OzA6m2reVOOwGea5sTuWaiqbqay6qZ/0pgU33P0kp7v+CERuz7QgKCLOxptt6+Sx8OBAF888pVyw&#10;Yd2lsto12Vwqv00W/bPogabqawOSehUdr2rEanD/1IxewGZEVESaWnXHsMJigz5recSM6h7RgEBj&#10;S/+bEi00cNjtIAAEkh0vB69F6wg2sALf4Q/Gj1RI/p0YVEEvGQY4C7cgHzItLInj+kMlJosEEzJe&#10;biuO04iYyUWiW3cB7FmPpM08UrHXfNMkITlYDAtg9VlRL0pBMoucPNEFa8tKutnV8n2YlIpMSDMb&#10;Gp6WqDKSXlwZhbi5H3mRY2vayWWsW/DXu4y7puvOhxGX8VjjMsYefeSDq00lV2/ru5em9PcLNF+m&#10;vkgoFSFLyGqpo1Jz1NRXhYYoQzC1AGimFpI1TGqHOfQxg5xmBpnGi3ob5EId3hRna/Ii3VCv9qSn&#10;G0OLEi2B9Tiaq5AxoJaDMHHz1HGxexyvlWAmYQSHhxdTvj3x8EZh0NkS4QzbEywpfsVj2sNBVDNh&#10;ihclTsIwp+FJmVpiCm8xIdAWsyaexbU8t8KxRIsRbEtdVu5gsqRHUqBn6WWFF0OjLA2qF3m4i32D&#10;Z1z7cHYtQJh5kkHlRZDvQ7VoTSYeGY4VIIjB1bUOKRwymXm8ACgOtvgNc9XiiejAZbUa8BR7xvs/&#10;6fRKmPEJqUB33nsTZopmHpw1VP0w2PqK6QO3TT29sCfAhmLg9iJLRe475N8ZVkDcHfPhLR7kYtfK&#10;gyYsiFjP/PWMqJzky5yVgMJAwB+LYy0vDr9l5EV1ED7hgCdHHzJrcNOSnqbLjWlXsyRyG+jTp/Dv&#10;sRXC9+vNlj12PeetzJYTnjePKLG8jiWF2uAp+2bqm8l2PF3ZbEtsN7rRNjwYOW3Pt1dwZItn2zO7&#10;dVEkIS1o60IrB9QcpdJKsqxyKCcrR7yFy6LYHjAzTIgRJaezptbYwluUZrCeQoTJIS3pRTYxXjwX&#10;zSHo0n95R+Sx8Y21UyuJg3q8OiTcxFe9FixTOtowvbrTh0Tg40Q0MwdKQsyBhcXBywV8CSYiosWy&#10;YPeUUxcTlE1OL1JsvhiEEzcc7aZtcTIQD5L7g60UMXqUngdFdTx3gJpkhWQMnOidwMl8Qph7r/AO&#10;nAw8vNdbXj5W9CCFNe2xDGS9nrKdjSozJNJ2J2FmualQxTqCjnoh85FXSthzmJFw/wVcGYAEWvaD&#10;Qa5pReNaJ6EQJsTnEWC4QOU+IYwowRayFOU5wPANj4ghMv2XXR/4TYL46vlEFbUBL2Zgai2OSo7G&#10;Gf0F2VyIuHAJWWTlvWaGhJGCGIw3oGaVNLRpF8LorMVQSHxS3mEYfFgTJcF2Ng6ESqKTqVlInRVS&#10;1hVXGnExIT6ZV5asqEwtOupVIKg2ck0f6uCrZaEa7dGmNCz51YzTTQEQmmaQ46uf4YtYLWNsKD1z&#10;QigzyIaJeyi9pMfOsfCg8lAG9+h6Sb3iaj419sC1rbupGPBQAvtay1JW8U0zDlzO5egWT3/5xBX7&#10;s75mabC4DFjbZwBI+s1QDbLrnb0E+m1lY94iSbWIUrHl6QuWmUnLK5RPPCyzYdOb0SCTrVoTb+lO&#10;Be/qGFu8EmgEWkT3waN2xjiIrOFE9OAmzhYoGzkBAxVtsyRljJAutnv+DM65ZTiRQoS2YFIPGWEe&#10;2uOsr2IObbWkj6wLPPDB+RluvwVSLZVxhp6FDB7RytSLxH0YBM3M8mV3r9uyCMYN0MwitErds0BC&#10;eExhVYKleUljxQ1a0+OT6qxgokzurg/2IjF1cDIQ76LnvDNw7JsYXOAOIfM0oTQ1PhNfiaYR5fNZ&#10;tXvDl97i4NWSZ+247ak5PhVJcWHLHxig3pLTS2wA3BpHsXhN2E9zW5xHyjVqvMS9G1/5lZKh78bz&#10;Gi8Gt53cxQ/FzPcEMLvh0dTU8k9HMLvJ3CbvkzBpvXwiDauEXh9RFS/kCR8ruAJ58R1GgfCSFW8m&#10;ZbPkD6Jggh20Pw3wqsrE54Gj5tGXAiz/Gc1a+EXZi4aOrS4jb3Exh+JZhG3eonejQMLJktTFTILo&#10;pEOZ/lZZ3koeRs0qkVBcm5WUTzZhmAlpp/EWPvpDD8pbdLcS6gu8VN3ULOmAA5sOTw9ms6zw6no7&#10;YnqreeLe4AgHh9ajbV9h5CVMfIMQdczaAPFwH4/ICC7DH+sQf0oZTKGfyk5QswiupoF0O4u3mG8h&#10;XrMkkPSQqfMr0asHoKR2eB1eFknWIeKIN3EWhlTnYZwkv7VXHUbxnG5mmKJ4VXLnYzs1/0MwiSyA&#10;GSR3ztXMGdGSIRoeRb8ll5WSuOhoCBJIfA2H3zAUnyO1x7M4mGg19TO8JoK5lkdaURm1Jm4C84Zw&#10;EQN3wx3HWPU8vcLDFwzF0f4s4fU2kcM04vl/iyl2wAUnsxifGmGCHTfTBhdel/76Yi6rqesGnWlx&#10;UIprrZ3xsh/S012NZZ5lExdYpWd1LbG3Ved/wgAMvN1mS3mUKVoZGjuWhbZgESFcVlvWbwuiYueP&#10;xvHaGa5zm0M4bMzW/Gzusn4DjSRMgwQqCuXbDKVBoQhMiKCUaWYmzDJL6pdwvDC6XHvAJBTEw4CB&#10;GEMaMtIRGT3WZCu84OG++PZoqzIZIot6LrgQRTw9kYCOyq3QUnOFFqWziUwS6xewVe3dv5VtTxd/&#10;GIqDLOxt8Df7GkjeVwT7afWBdPyl8Nv/AgAA//8DAFBLAwQUAAYACAAAACEAN+6PnuAAAAALAQAA&#10;DwAAAGRycy9kb3ducmV2LnhtbEyPQU+DQBCF7yb+h82YeLNLgQgiS9MYPRrTYtTjFqZAZGeBXVr6&#10;7x1PenyZL+99k28W04sTTq6zpGC9CkAgVbbuqFHwXr7cpSCc11Tr3hIquKCDTXF9leustmfa4Wnv&#10;G8El5DKtoPV+yKR0VYtGu5UdkPh2tJPRnuPUyHrSZy43vQyD4F4a3REvtHrApxar7/1sFGzL49fu&#10;c0wu0dv48RqO8fM8l4FStzfL9hGEx8X/wfCrz+pQsNPBzlQ70XOOkjWjCsKHNAbBRJjGEYiDgihO&#10;UpBFLv//UPw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zYFpXKABAAA+AwAADgAAAAAAAAAAAAAAAAA8AgAAZHJzL2Uyb0RvYy54bWxQSwECLQAUAAYACAAA&#10;ACEAPVly/EkRAABIQAAAEAAAAAAAAAAAAAAAAAAIBAAAZHJzL2luay9pbmsxLnhtbFBLAQItABQA&#10;BgAIAAAAIQA37o+e4AAAAAsBAAAPAAAAAAAAAAAAAAAAAH8VAABkcnMvZG93bnJldi54bWxQSwEC&#10;LQAUAAYACAAAACEAeRi8nb8AAAAhAQAAGQAAAAAAAAAAAAAAAACMFgAAZHJzL19yZWxzL2Uyb0Rv&#10;Yy54bWwucmVsc1BLBQYAAAAABgAGAHgBAACCFwAAAAA=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064F8F38" wp14:editId="50025DDA">
                <wp:simplePos x="0" y="0"/>
                <wp:positionH relativeFrom="column">
                  <wp:posOffset>432435</wp:posOffset>
                </wp:positionH>
                <wp:positionV relativeFrom="paragraph">
                  <wp:posOffset>1901825</wp:posOffset>
                </wp:positionV>
                <wp:extent cx="329935" cy="358140"/>
                <wp:effectExtent l="38100" t="38100" r="13335" b="41910"/>
                <wp:wrapNone/>
                <wp:docPr id="96" name="Entrada de lápiz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329935" cy="3581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9C35FC" id="Entrada de lápiz 96" o:spid="_x0000_s1026" type="#_x0000_t75" style="position:absolute;margin-left:33.35pt;margin-top:149.05pt;width:27.4pt;height:29.6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GD7OgAQAAPAMAAA4AAABkcnMvZTJvRG9jLnhtbJxSy27bMBC8F+g/&#10;EHuvJdmOYwuWc6hbIIemPqQfwPJhERW5wpK2nP5Nv6U/1pVs106DoEAuBJdDzM7s7PLu4BuxNxQd&#10;hgqKUQ7CBIXahW0F3x4/f5iDiEkGLRsMpoInE+Fu9f7dsmtLM8YaG21IMEmIZddWUKfUllkWVW28&#10;jCNsTWDQInmZuKRtpkl2zO6bbJzns6xD0i2hMjHy6/oIwmrgt9ao9NXaaJJoKpjPpjcg0nC5BUEV&#10;LCa3UxDf+ZLnc8hWS1luSba1UydJ8g2KvHSBBfylWsskxY7cCyrvFGFEm0YKfYbWOmUGP+ysyP9x&#10;dh9+9K6KqdpRqTAkE9JGUjrPbgDe0sI3PIHuC2pOR+4SwomRx/P/MI6i16h2nvUcEyHTyMTrEGvX&#10;Rh5z6XQFdK+Li/6w/3hxsKGLr4f9hkT/fzEDEaRnTZ9CIqml0EY0v3+17qdgjKM6j+LhORcj2Ql6&#10;rcvBku/zYfHiUAGv7FN/DvGbQxKKHyfjxWLC26IYmtzMi+mAn5mPDOfqKg1u/iz367oXdrX0qz8A&#10;AAD//wMAUEsDBBQABgAIAAAAIQD91OL/2AgAAEohAAAQAAAAZHJzL2luay9pbmsxLnhtbLRZ2W4b&#10;RxZ9H2D+odDzoBeV1PsiRAryEAMBZpBgkgGSR1lqS0RE0iApy/77OXerqm42HStxIINdvMu55y5d&#10;XU1/8+3H9ZP7MO72q+3mOisu8syNm7vt/WrzcJ3975c3vs/c/nC7ub992m7G6+zTuM++vfnnP75Z&#10;bX5fP13h0wFhs6fV+uk6ezwc3l9dXr68vFy8VBfb3cNlmefV5Q+b3//z7+xGve7Hd6vN6oCQexPd&#10;bTeH8eOBwK5W99fZ3eFjHuyB/fP2eXc3BjVJdnfR4rC7vRvfbHfr20NAfLzdbMYnt7ldg/evmTt8&#10;eo/FCnEexl3m1isk7MuLou7q/vsBgtuP11ny/RkU92Cyzi6XMX/7GzDfHGMSrars2i5zSul+/HCK&#10;04/fnQBo0dng/nDS/ftl9+HI+5IbfnW68D/ttu/H3WE1xh5LR1Txyd3Jd26OdGk37rdPzzQYmftw&#10;+/SMfhV5HmMXlwvdOMZDY74qHppyEi8lt9SXY3bUopNws3Tvx+NWLSCia69E1PZpCxSSe6WacM/Z&#10;7B9W6xE7wfp9uAkPeyRP4p8PO94vyrzMfV75Kv+lzK+q/qoqLvqypWGzeHKbG+bb3fP+MeC93cUb&#10;mjUhU0nuZXV/eAyDkV/kTRjpdCyWXB/H1cPj4XO+SpCdA92FjYoH3ul29d/x3XX2L96rHHuKgBMZ&#10;BtdWvSvKpnW5y8/PfNGd+eGs74fuLD/Lz7OiyLrM92VVZHmWnzeudWVZ9Gxd+MKXZSWutct93Q6s&#10;yH1BVwDy5+lVYmceAFVfWwBGRQIIjhKGpMIkDWjukAkCk2BpgmPKV3HUbM4XmSWICKah+SKxk1KY&#10;/2J5TDlN21deiw7shitK1ddS5S5kLRI4J3yS0Il6aTmpvmGeQErUnRNK4FFp5klMSKwEaUvYImkO&#10;OarzIg2yNxwzjFHYU9QRZ6IOLCyfSfnZlaZhga2wonrxBM1JJOoYkIzEkADFhMHZBKEDnZB1dKbV&#10;URRqtiJWYakiIg4Z/9HK4i3YJWyVwsSZIxAQTbl+SbAhUWxWC5/YrtyFkbQ4KJnBmEjrKGx95WqF&#10;JEtBnFiaO11FnWaYagUxtbPKpxSPPRCuVA6YX8swJW6Eki1kSkKJLdhBlLLgAmESLGnz+OMuxBwS&#10;H01m4r2sNinPntY+esdVkhdcNC+5TqJomVim3smALxaPo/JwJXOb8FL9dN7IHkHMbMohjCMZCdeY&#10;Sepi6yR7jUaAS9oFGXVAgvTUP2tlyD5wALS4T7bh4A2qx+oK+7pCVpUvO9/Kk9XXhcNDupT9H3Pq&#10;G33qhXAEpoDTVIQsZKYNLinDKAyGOCC5QeO3rveFbvCCM+053PkvaVtEJwbCwlznDTxyBlmli4sV&#10;XGOccOYIBMRjot7kogWQGH/dWeOcK8G/KZ5FSXup+Sc1hlUsU8z0y5wBt1Cl1/uG9gjaUYV1bko3&#10;OD0oUlyOQ6kccYhJacJApGKbh01GRIkepcPUyszihFrVrqw7mQkc+avSh3NrmAYcoBiYaH/p0NGh&#10;S2kTLSHm9fHB+eNcZufg2tGjWg9j8xwYRYT4VEw70wmlo7yZpQGZD5VKZASiQHRVIU7tHudzQDa+&#10;kwDplhcN4ZF4cwd44JYCivYkH3UO2Piu0HJhOrGzJFQ9e0rVaNORTbZDIHQUupQ5fRfZwkpT4epD&#10;Pc9homYlWdbY9zTOQOeS6niPD7YRgURzfJV8hvCxR0jHaoTqWzjSiQc+tVRmNgmibZ/mDa6hvIaY&#10;eMdUKIiEQUBzMcuUzkT2JR4xBlwtSJpLQJxlIC2mEBrm87nQrWh9qzrfYOaLXG/DEt1tXFPJNmFv&#10;/Py+bO/7X/ryzL8q/Pju3X48XGdNUVzgR4SbpqgI3dW1kMYLNf2rykJep/PM84s0XqWTzobEIZM1&#10;D7lky5/InR9t+mX2/CEt9LFsaJzhxKqJlYwKtkOtJe6vsrbtyroSeRiQwquTSZMkTDQxJKESieRY&#10;ZNFNzRlwFsTdGGE5uCLvZBvHZg3zPDn9SN70KXj41HAWl9IVJa/MEC5JgRQGks/QCkESX8HQGOa7&#10;gBx8iZYGjgWJ/BNoqgX9Tba7SPA4CMPOy6Bmf8hw2TlywGqeniUCbKI1Vyt9jmyp/KkogQRFOB2F&#10;sH2hg0zn6KrXwzSOzjgXhC2gwXThZyt5ltAxwRfh9yx9ip9XIaHGdThT6DGi6Hxdez1UYEp9L/EQ&#10;m4lNko0FmFWKFXRObbFN6REbQ1H4Lg8POF/2+uBBVpX+3gVH3+T2SwveIAfhhbz9gJcE6Ol1o3NF&#10;qxrf4nuDTQ+qr7fZFWXbXHRDdtPWjetrhJOUzrDXNWftUMpeh52u0O1ueoSTjk4Hm0cjPepRTT2w&#10;OCv0oHB13+gujpMdXpCGNnwt0Lg+l2ZQHawWEonbYg3S249LlWwCNsBTtTFNcRaZmqEoZ3MQ7njK&#10;iSyp+cYnvUO5jMJWo5BWXDQp0opO7GJg84DktR4hRkC2BYJMqMYgvpco/G5aFHhBpcQgUxP9HZBl&#10;dItVMquYebzl2oZuh12+4WSIajp1qR6/NWP6ZeBxFMPSd3rH4DSvqeOJW+Iu7YQOxgLvzYhnO4HV&#10;lNXMkQmKNZRKd6YWLqkQduKDq/ooNFIUgVVAiU16py4nDSXgtMnGMcQz7/SRlshi4y2rKZ7FUN5A&#10;WfJItUseUab8bHtLWUkJUBlFoxWYvjYj86AQkihNmNVX4BRaaFk1ICRDG4PGNxiqRqmb0XLbbLAA&#10;UXuMq7nRvop3EN1lCKpsdL+mSETqBGCkrEmIpYrTEhEIA+kVhlhp5rGAEJhzxI4ulp94GyLyCnzp&#10;ltEbNhSWQRluerq0SEtEkvmK1AMiaQUwcjux0hT5ohwiYEh2NgZiyLwZdsZbManmx5YBPcEEX182&#10;+qzHtoNHTt3rA5rO9Hj469cGhq7UhxOBxwAWFSIR4lNlTMSEdtTAvoa384DVYlIb3cuw+Q04CNhm&#10;iV0NZ5dwjino1RjHeP3BAy/4Vc9lmD3o4/+V3vwfAAD//wMAUEsDBBQABgAIAAAAIQDTANmt3AAA&#10;AAoBAAAPAAAAZHJzL2Rvd25yZXYueG1sTI/BbsIwDEDvk/iHyEi7jTRFFNY1RWgS2q502z0kXlvR&#10;OKVJodvXE07b0fLT83OxnWzHLjj41pEEsUiAIWlnWqolfH7snzbAfFBkVOcIJfygh205eyhUbtyV&#10;DnipQs2ihHyuJDQh9DnnXjdolV+4Hinuvt1gVYjjUHMzqGuU246nSZJxq1qKFxrV42uD+lSNVkK6&#10;/xrfBVU0hTaphTjr89uvlvJxPu1egAWcwh8M9/yYDmVsOrqRjGedhCxbRzK6njcC2B1IxQrYUcJy&#10;tV4CLwv+/4XyBg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IlGD7OgAQAAPAMAAA4AAAAAAAAAAAAAAAAAPAIAAGRycy9lMm9Eb2MueG1sUEsBAi0AFAAGAAgA&#10;AAAhAP3U4v/YCAAASiEAABAAAAAAAAAAAAAAAAAACAQAAGRycy9pbmsvaW5rMS54bWxQSwECLQAU&#10;AAYACAAAACEA0wDZrdwAAAAKAQAADwAAAAAAAAAAAAAAAAAODQAAZHJzL2Rvd25yZXYueG1sUEsB&#10;Ai0AFAAGAAgAAAAhAHkYvJ2/AAAAIQEAABkAAAAAAAAAAAAAAAAAFw4AAGRycy9fcmVscy9lMm9E&#10;b2MueG1sLnJlbHNQSwUGAAAAAAYABgB4AQAADQ8AAAAA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52656A51" wp14:editId="5188B4AC">
                <wp:simplePos x="0" y="0"/>
                <wp:positionH relativeFrom="column">
                  <wp:posOffset>932815</wp:posOffset>
                </wp:positionH>
                <wp:positionV relativeFrom="paragraph">
                  <wp:posOffset>1438910</wp:posOffset>
                </wp:positionV>
                <wp:extent cx="665995" cy="250825"/>
                <wp:effectExtent l="38100" t="38100" r="1270" b="53975"/>
                <wp:wrapNone/>
                <wp:docPr id="92" name="Entrada de lápiz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665995" cy="250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3B16AC" id="Entrada de lápiz 92" o:spid="_x0000_s1026" type="#_x0000_t75" style="position:absolute;margin-left:72.75pt;margin-top:112.6pt;width:53.9pt;height:21.1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1KAKfAQAAPAMAAA4AAABkcnMvZTJvRG9jLnhtbJxSy44TMRC8I/EP&#10;Vt/JPMSEzCiTPRCQ9sCSA/sBjR8Zi7E9ajuZLH/Dt/Bj9ORBsiCEtBdL3WWXq7p6eXdwvdhrijb4&#10;FopZDkJ7GZT12xYev3x8swARE3qFffC6hScd4W71+tVyHBpdhi70SpNgEh+bcWihS2losizKTjuM&#10;szBoz6AJ5DBxSdtMEY7M7vqszPN5NgZSAwWpY+Tu+gTC6shvjJbpszFRJ9G3UOc5y0stLOp3BQji&#10;TlFVIL5yZ16UkK2W2GwJh87KsyR8gSKH1rOA31RrTCh2ZP+iclZSiMGkmQwuC8ZYqY9+2FmR/+Hs&#10;3n+bXBVv5Y4aGXzSPm2Q0mV2R+AlX7ieJzB+CorTwV0KcGbk8fw/jJPodZA7x3pOiZDuMfE6xM4O&#10;kcfcWNUC3aviqt/v318dbOjq62G/ITHdr0sQHh1r+uAToUKhtOh//hjsd8EYR3UZxcNzLkayM/Sv&#10;Xw6G3JQPixeHFngnnqbzGL8+JCG5OZ9Xdc27IRkqq3xRVhN+YT4xXKqbNPjKs9xv6+n5zdKvfgEA&#10;AP//AwBQSwMEFAAGAAgAAAAhAO0CjgjICgAA7SgAABAAAABkcnMvaW5rL2luazEueG1stFrbbuPI&#10;EX0PkH8gmAe9qG027zTWXuRhBwiQYIPsBkgevbZmLKwtD2TNZf8+p25dTYkazyYTDDBsVtU5deli&#10;d5Pyd99/fnosPm72L9vn3XUZL6qy2Ozunu+3u3fX5T9/fhPGsng53O7ubx+fd5vr8rfNS/n9zR//&#10;8N129+vT4xX+L8Cwe6HR0+N1+XA4vL+6vPz06dPFp+bief/usq6q5vIvu1//9tfyRlH3m7fb3fYA&#10;ly8munveHTafD0R2tb2/Lu8On6tkD+6fnj/s7zZJTZL9nVsc9rd3mzfP+6fbQ2J8uN3tNo/F7vYJ&#10;cf+rLA6/vcdgCz/vNvuyeNoi4VBfxHZoxx8mCG4/X5fZ/QeE+IJInsrLZc5//x8435xyUlhNPfRD&#10;WWhI95uP52L68c9nCHrMbIK/Owv/YRk+naAvecKvzhf+7/vn95v9YbvxOZYZUcVvxZ3c8+TILO03&#10;L8+PH6gxyuLj7eMHzFesKvcdLxdm45QPE/NN+TApZ/ny4Jbm5TQ6mqKzdEfp3m9Op2qBEbP2Oxl1&#10;+nQKlJLnSjXpmbPeP2yfNlgJnt6nh/DwguRJ/NNhz+tFXdVVqJrQVD/X1VUzXtXtxTCO1GzmTx5z&#10;4/xl/+HlIfH9svcHmjUpU0nu0/b+8JAao7qoutTSeVssQR8223cPhy9hNUAGp3AXFipu+EKXq39s&#10;3l6Xf+K1qmCkCDiRJo5FO45FbIa+qIpqvapXoV41XbuqVtW6DLGs5N86FpEsYBNisCELWKgSVosd&#10;hq5eGhkLDHNG487ViZF8B4THPiuEFDumhivlYKfMgUATjmAiZJDCK5XxRdQOIaHqSShqEQg8UVJp&#10;TtUeEECixv/KyBcRzkqjas6mndhPaEKNNOWGISL2odLPa6/5ilBtqUoEnlVcXLLQ1bOgDCLXI0aD&#10;ZzNAohC7kTlDrIqmqNFk5DbntVDcK+PUzmrmWsdCp4UiDuahyTZClItIJFCruFu64RIjyYTR7ZTO&#10;CC2ZIcS6qM3YYJI9u8+51Bc35VLwp3F6dBgpxBmXZEdxfiEyqp+oEbZy88Ux7J4m7NT1YueLGc+x&#10;MYIsZPWRJYZ5tTxmCLOTohOfuqagJDDzDDeuJkZRO3eOxtjUfCUwiCQcii80UR4vciimZCAjG/Ds&#10;L+i70BSGb6swYnkaFdkhq7aI/VhzvngmiroYGrnzWDFSX+5fBAzzPlQzRMJrQuwH4e2LGnXumdF2&#10;Md4DbA/72g2Bd8of37592Ryuy77vLnCgu2lbShBpyKqLnSGMq6ZuatkjYjmU2E0jbxT5mquTItWm&#10;QLmCMsDQ1Z5WVgnMg1RxplWaM9ikZWfnfSQ79sBhWb1nbWUhZC2wNBmGBZGrFzFfIdRO4IsUQBuR&#10;w5SasCPLMeNEWUJda7ONRY11t8Pyi39rCENdSYtQjloCj9dlZCqeyUpjSAiseKHVTbcpQNh0pFuP&#10;RYPnSMYB7YhDRdT2HEPfhzgJ01B0tB0wBg9LP4bYCoryFBtyryGQQIT5EwmRCpMhAURGVdBRkqGD&#10;izhx1uvQBazcoz7xKbG8zxiOpLRMNBJKliXtKzJFn+t08ZxNhtGdc2J67jJLgIShnWTSKTKOLo88&#10;lYg7RdSolbBxYiKDgAdw77WmHJLaJ8VqTZRKRFZmKSLJY0GdInJ2ry9xtNosIEfnjBVX8tutbBFr&#10;2cU0ljddg3ZE7bqox9+Ixa1dNW0/6QF4KPsydk1Lp+D1UExo7EmPYh3f6dNWowzoql6VlLQm7jnO&#10;ZZxTVv6ltoXNCUtDMjza0OGpjkXt26qU36ckm3D2xhjnJHOB5NMIhyYk+yMM3ZsbTh1REMLCnKFV&#10;SErBKJ9gUmq5WiEwDJqYUlMzpV5jhFImofIpuXocAi81LMQS0OKgAe5z67TGJ7vYCb9QUiBSlvlI&#10;ImdHyZAp2GE2FV4tgxCRjc+sFsqEyJIhFVVjTG2SqXWeZkE6GCxOmdIh0TGlJ2ueOUfcaOtjz8ER&#10;iKrKBoZXX1wskZFaODLhUTUMfWoIpFHSNVHWSnmUm+jdI1tpmHSpOa+sEXCvTMx+jCdzkbkhWEwm&#10;UC62RekINB12RLqv1i0se3lkmc4LJ3qfF75ndT5S0OIrs9sRi0RLHaF5OTUENTZlJm8CTqUpMxJx&#10;Fsq1vD2didwxFqX5BuUMY3qfNMWyoWkX0VlfZ0V31zYy5cw1lFoMGumUYJAJ2fny8yjFofIYebYU&#10;5NVN6lnSFtmyMGEwsAJ4eRaFSoiADIxhg7E8mT09MLXsVlkbUPCaZKrGQC9gDfOt2463slEPeaHF&#10;K0wTxsmaNitW4kkBE1E9tGKLo12BTXFq+SD4DfdvfLC7iHV5M+ENC5/Gi1i1cqKkl5O4aiZ8vUrf&#10;r+QjFvefpW3hohRSuWxB8qKi01RLV8GKwJ6RBDa1NwbMVcuXY89gPFX7xOfTBc+CdgxiDE06wULf&#10;nkTHAo5T/PDQhZ7lonpReAajpPOtaSH5eXbyLL22KsziQP6aJ5oab6RNr71dY1vvih6HOYS47oZi&#10;gK/Ya00avJLT0UxffmAa2hi6yl8AxNDTW1pivHRZTN4hlO8xzTmIpj7rFZURt/BnHfkKjzbSfBVA&#10;Ml/Lo3nPp8KEzkNRcCT5YuM5eM3OhGuMUGtkfBHK/4IHEOWhyp9GJhVFVZa4NRho82gTIyWjgTmN&#10;j8QvUYsVjyw/j2uR5TWseDlillhaPPNoZbKgOejpTZrGOIZg0Rf5UrKeYp62SrPykEQ84Ugw6CYC&#10;gZaZL6Ln/9V3ypvuVab6jPtMpU4QzmyFmhVXp4ULkGaLMIyjqpjrnMioMNmmNhGYcqGJZ22RQLMn&#10;zZjOOMKBj4uBb3OYKRSGp5SNs8m1HEQt3meGVlMLjA1tRrzBMnUWD/b0RGklUkLOuwnaTHjJrkOX&#10;glMQgUWW0YPHOJM6cwnEiTp3aVpO3BxakrhXMFOrWkQccKb2fNR79tGCEV8kN7RiQU4Y8cRzL2hz&#10;Pas6qU7Ujv4fnVMQwp73ZYqNSmVqKxvVUkMn5ana0a+QJ7U6OSo61Dhwwe0aC06Nj3dTJc7ChCNY&#10;0TSNftfDZlzEeuDl6dsd++qmqS/qrryJbT3wNyL95r1eTasYV+PQRP0mHemny9BXVc0fbuigjxVy&#10;svc/lKsKU5Tgddpljik7GmUVtYKzRrRZQe0N0EonYKNxQ0gW3AFF7hafBveH92s64LDlWOCLKQ9J&#10;byO+/o64mULACiVwijaLZ7ELCSNoiYXj0R7kdHwVSJaejrcr0Navrs5rb9rcTYqSJk6i0GjEtc7n&#10;7DE2/GyxT0R5OsmSyOWGCmOOkhqSEy0JVOiUeVUTjxsSMxlLEyS0CxcoxYpBTsRCYcqE1J5GT64a&#10;/XiZWN1/NgNZbgk+FPijCUV3OCDERn4PyoJxBnbJARI/y7mK50fqR+ugEBcuUcOzcXvvwV+w0PBL&#10;RTHYMd9Ml9rLZUTJlvxMSm7cNCJ0Q3YuQmVG6K5e5PFaA6Lc80dNhaRUh1IJ4k6TQuBBVlpi7PTF&#10;XLBiaehsGdMoZ2cyrerRxyTxTHQaTl5dg+Aa1DP+hqTAH5JAAnLeHziIzNI6IAvRtM5tSoAjpPju&#10;z5QY4YuDHnVz6wVXEz5EmmkXA24n+40UBaOfX6fUDxYAlZDHrzRoHp5DTErTs0ATi0n/8oGWcHwK&#10;kR9/j/ZE/3Omm/8AAAD//wMAUEsDBBQABgAIAAAAIQD38Lvv3gAAAAsBAAAPAAAAZHJzL2Rvd25y&#10;ZXYueG1sTI/BTsMwDIbvSLxDZCRuLKUjBUrTaZrEDQkYHDhmiddWNE7VZGv79pgT3PzLn35/rjaz&#10;78UZx9gF0nC7ykAg2eA6ajR8fjzfPICIyZAzfSDUsGCETX15UZnShYne8bxPjeASiqXR0KY0lFJG&#10;26I3cRUGJN4dw+hN4jg20o1m4nLfyzzLCulNR3yhNQPuWrTf+5PXsNvaY7IvxVcqHt8kTa/L1C2L&#10;1tdX8/YJRMI5/cHwq8/qULPTIZzIRdFzvlOKUQ15rnIQTORqvQZx4KG4VyDrSv7/of4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vPUoAp8BAAA8AwAADgAA&#10;AAAAAAAAAAAAAAA8AgAAZHJzL2Uyb0RvYy54bWxQSwECLQAUAAYACAAAACEA7QKOCMgKAADtKAAA&#10;EAAAAAAAAAAAAAAAAAAHBAAAZHJzL2luay9pbmsxLnhtbFBLAQItABQABgAIAAAAIQD38Lvv3gAA&#10;AAsBAAAPAAAAAAAAAAAAAAAAAP0OAABkcnMvZG93bnJldi54bWxQSwECLQAUAAYACAAAACEAeRi8&#10;nb8AAAAhAQAAGQAAAAAAAAAAAAAAAAAIEAAAZHJzL19yZWxzL2Uyb0RvYy54bWwucmVsc1BLBQYA&#10;AAAABgAGAHgBAAD+EAAAAAA=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7CF7887E" wp14:editId="1D205065">
                <wp:simplePos x="0" y="0"/>
                <wp:positionH relativeFrom="column">
                  <wp:posOffset>458470</wp:posOffset>
                </wp:positionH>
                <wp:positionV relativeFrom="paragraph">
                  <wp:posOffset>1403985</wp:posOffset>
                </wp:positionV>
                <wp:extent cx="299770" cy="388620"/>
                <wp:effectExtent l="38100" t="38100" r="5080" b="49530"/>
                <wp:wrapNone/>
                <wp:docPr id="86" name="Entrada de lápiz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299770" cy="388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2FDD34" id="Entrada de lápiz 86" o:spid="_x0000_s1026" type="#_x0000_t75" style="position:absolute;margin-left:35.4pt;margin-top:109.85pt;width:25pt;height:32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KE1ObAQAAPAMAAA4AAABkcnMvZTJvRG9jLnhtbJxSy27bMBC8B8g/&#10;ELzHsp3CUQTLOdQpkEMdH5IP2PJhERW5wpK27P5Nv6U/lpVs1U6LokAuwnJHmJ3Z2fnD3tdiZyg6&#10;DKWcjMZSmKBQu7Ap5evLl5tcipggaKgxmFIeTJQPi+uredsUZooV1tqQYJIQi7YpZZVSU2RZVJXx&#10;EEfYmMCgRfKQ+EmbTBO0zO7rbDoez7IWSTeEysTI3eURlIue31qj0rO10SRRlzK/v7+TInVFzrKI&#10;i1nOnW9dMc1ltphDsSFoKqdOkuADijy4wAJ+Uy0hgdiS+4vKO0UY0aaRQp+htU6Z3g87m4z/cPYU&#10;vneuJp/UlgqFIZmQ1kBp2F0PfGSEr3kD7VfUnA5sE8oTI6/n/2EcRS9RbT3rOSZCpobE5xAr10Re&#10;c+F0KelJT876w+7z2cGazr5WuzWJ7v98JkUAz5oeQyLQILQR9a+fjfshGOOohlWs3nMxkp2gf03Z&#10;W/JdPixe7EvJJ3vovn38Zp+E4uaUb+WOEcXQbc7n0eMD85FheF2kwcPf5X757oRdHP3iDQAA//8D&#10;AFBLAwQUAAYACAAAACEAc/9u1rEIAAAxHwAAEAAAAGRycy9pbmsvaW5rMS54bWy0WdluG0cWfQ8w&#10;/9DoedCLiqrqvYVIQR5iIMAEDiYZIHlUpLZERCQNkrLsv59zt6oi2bKVjAeC2MW7nHvu0tULv/3u&#10;4+qx+DBtd8vN+qoMC18W0/p2c7dc31+V//n1jRvKYre/Wd/dPG7W01X5adqV313/45tvl+s/V4+X&#10;+CyAsN7RavV4VT7s9+8vLy6en58Xz/Vis72/qLyvL35c//nTv8pr9bqb3i3Xyz1C7kx0u1nvp497&#10;Artc3l2Vt/uPPtoD+5fN0/Z2imqSbG+TxX57czu92WxXN/uI+HCzXk+PxfpmBd6/lcX+03sslohz&#10;P23LYrVEwq5ahKZvhh9GCG4+XpXZ9ydQ3IHJqryYx/z9/4D55hSTaNVV3/VloZTupg8vcXr7/QsA&#10;HTob3e9fdP9h3n088b7ghl++XPift5v303a/nFKPpSOq+FTcyndujnRpO+02j080GGXx4ebxCf0K&#10;3qfY4WKmG6d4aMxXxUNTXsTLyc315ZQdtehFuKN076bTVs0gomt/EVHbpy1QSO6VauI5Z7O/X64m&#10;7ASr9/Ek3O+QPIl/2W95v6h85Z2vXe1/rfxlPVyGYdH2nobN4slpbph/bJ92DxHvj206oVkTM5Xk&#10;npd3+4c4GH7h2zjS+VjMuT5My/uH/ed8lSA7R7ozGxUPfKHb1b+nd1flP3mvKthTBJxI64uur4q6&#10;Gwpf+PMzf+aas3ZsOqz8eRlKN5bD2JW+9OdtETrXtSGwKX3KyuFA//DXI1ZBlFi5AKWosTLDqCYX&#10;w4nqugiurlVck0Uj+PR5FEklHCmq4WqRMvwYNLhKcUzLlA3ceECY0LE6gdQSWJZsnLlwAkq3cpoD&#10;Js+1LBQ4XpKlpgtDjZNqGFxXqE9fhFrYZ4HAzLgBRoDm+MJIOZ2nXrBQfFSp+ZxCioTLYgE5snkb&#10;eOKTgSchsRAXAyTImRwyNezlG6c9410V3FPMG4anGqXsqazJn3yjv6VBxxMh9VOEWTEzmTkTM7Mz&#10;GZMVIT75G01TNIzZsu+x4Re8yVkhCdBipzDGm8DNkNYgzyxUhkEKhdbKNQVGj1Kmcza5kcDc4srw&#10;D1MzO9PimAU3LWIKj8GNysj1xWBSowkaxE68LF1m37ogrcai1q6ToaDCwYKKs+Zj3A0fW5QZij0Z&#10;8L4lOAc1ZhYcPK1iOY0cIWoUC0Iutv5SQBgKkfzEjoiEfJygRmPaPm0KhhIDpz5oxgeZHLHWIA7D&#10;QMG5IhyIpkIjHmQaw6ShsUyEmXgduws6YWog6qkIW+8GV+uG17RFV1Qdc6lh3BgZHl5haBAZQ6Yg&#10;cClESj9jyPzV0sQga1hH3RBDUivtHlPcyHZDWzxdI2U6tVYHtYZM3UgrWMnOQlLZbM3nolYwJcJa&#10;dY+WCngYcE4LmXJEFp0bpdKhGItR6gyS4pfvWEJC0KPWkiCBCsnVMkswZjhXAXHkDieYrEAzbPJ4&#10;eSWVQ+Ycab/a5dWGh53T0JS6pW8lIYnKYi5sLkJ8qvMcb8hUe+ASSwvpabx5DkwYE1XjlAqVfAsV&#10;RiD4NLNyKzhHWUFPBsyyMEpCl/up1GmihSVWB2lYbkzmyOUw3lySksKcL4UTDwonjA62rTgXypqz&#10;Mh8guqpnOg1dmlo5RVIgghb4HB17plqGsah9Ueup5fDIUTWu1strggEvRuGqCEkpkEmJiMThQ1ya&#10;ngDcoFslMsG9vBQx4qYOsK0gkFBX0dAm0zrELHkD0JUZZJc0g+HiaVrnuJPATS7ToJtd21J4wo6y&#10;M38KgzUQaOc1y6w4ejWCnqzMMhWnQ94SKHjXa0xG1zQjef6ukSIU6qHhCfzYRVTsQ2aqjoxTMclQ&#10;cVKYpE5J5jLzMAqco0XBZbjSW3++P7PY5pQDacj5a4c6SAGVIzVMAEUQM9SGixIu2lmswAcPZ+JE&#10;bQ6dzV4yNrDMTakRQGqqllzxExFll3xSeOVLLi9EOYFJzqQyvjWGJNSN7XVWBxwtuhHNzgAAqJbs&#10;JVKLWQOQ7BWI5cLYiqZx2Dh6Lo+9WeDncnuv8NqHdH578fbdu920vypbHxZNW143iNh5PBUGmfoz&#10;15+5ejwbet/Ls3tf1mPphq5t+endyoXSMT3udarN4UoS4Gw+Y6c4s614MdzroJVONkGHBPmbXEhk&#10;SbCvgjZiWVvnoA9lgkyu4v6KEgqtQ5g52Qnpv0XwVcjUSmnn/xgjcW5lm8eOj0e5Dhc9BDhvCmzA&#10;3m6JXesGL6dHfsIzBg3jDJdcFjlH9uoJX+yMuLIKBdx54w2AnAx4eqgq19iFx0IpFJ8Bdprzpiv5&#10;JFwYap/JJWn1jgkvwnDb7BnunPcRBNZvMFZXiiCuCoG4GXCutWBfkHEIZm8xCLluJAplgpsMoyXf&#10;rAS4w2vwng8I4IB9225MPK7PIVRcwq+3SYXgm0XXlNddz49undfXi3i56Kr6bPB1bS8YK1+61g8V&#10;b1J44O9cFUbNqC8wX6HVzRU3qkjKlHqPgIQaKR9WNQYvBN0RAy6bVhsajYFKwBXAxu9aeHXyUhEu&#10;rqnceHwtYBJaslTwbB6sbbDRRkcm+H6qjTJ6VaVvXOnxC3dtFltj0k0Q/jg4TVGEPwGFwHySCw2K&#10;usTrGfExmQ0SjgrIB1HjU4U5zKnL57U5YEyFWJ1wmNGSs3KgKpgLH2mCowsrRT2XvfnCJ6kZWH0E&#10;WiCxf+hFHPDNoDsJorNDft+ZyqYsCSCmRubmgqNEglplxv3AJ7mw+tgnhSE80ZJhhIz9TnSTT6IG&#10;We7SDDJ2mEGcN73sD19xF2jqcdGV10PAeTziMUrD0U8MrjobmrgHBPzQQL8wHPDjNKlzdBbQn1zu&#10;JfuUp6XElubDWYplalYGhP3OIb6g4uUNnsuqvpcoTY9qVP2gvzgYPu3d1swZGUXU2lIciW12xM3W&#10;+aTQi3z7VYAaq5cy2ue6vtVrZoVfCwLVj0pAj0F1hV9t8HfUqfST2PV/AQAA//8DAFBLAwQUAAYA&#10;CAAAACEAchk+tN8AAAAKAQAADwAAAGRycy9kb3ducmV2LnhtbEyPPU/DMBCGdyT+g3VIbNRuKkib&#10;xqkqRFEnVFIWNtc+koj4HMVuGvj1OFMZ3w+991y+GW3LBux940jCfCaAIWlnGqokfBx3D0tgPigy&#10;qnWEEn7Qw6a4vclVZtyF3nEoQ8XiCPlMSahD6DLOva7RKj9zHVLMvlxvVYiyr7jp1SWO25YnQjxx&#10;qxqKF2rV4XON+rs8Wwmfv/xtd1zoYf9SPr7uD3or7KGS8v5u3K6BBRzDtQwTfkSHIjKd3JmMZ62E&#10;VETyICGZr1JgUyGZnFN0losUeJHz/y8Uf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7ihNTmwEAADwDAAAOAAAAAAAAAAAAAAAAADwCAABkcnMvZTJvRG9j&#10;LnhtbFBLAQItABQABgAIAAAAIQBz/27WsQgAADEfAAAQAAAAAAAAAAAAAAAAAAMEAABkcnMvaW5r&#10;L2luazEueG1sUEsBAi0AFAAGAAgAAAAhAHIZPrTfAAAACgEAAA8AAAAAAAAAAAAAAAAA4gwAAGRy&#10;cy9kb3ducmV2LnhtbFBLAQItABQABgAIAAAAIQB5GLydvwAAACEBAAAZAAAAAAAAAAAAAAAAAO4N&#10;AABkcnMvX3JlbHMvZTJvRG9jLnhtbC5yZWxzUEsFBgAAAAAGAAYAeAEAAOQOAAAAAA==&#10;">
                <v:imagedata r:id="rId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3333737C" wp14:editId="6A8F4FE6">
                <wp:simplePos x="0" y="0"/>
                <wp:positionH relativeFrom="column">
                  <wp:posOffset>962660</wp:posOffset>
                </wp:positionH>
                <wp:positionV relativeFrom="paragraph">
                  <wp:posOffset>939165</wp:posOffset>
                </wp:positionV>
                <wp:extent cx="515450" cy="240665"/>
                <wp:effectExtent l="38100" t="38100" r="37465" b="45085"/>
                <wp:wrapNone/>
                <wp:docPr id="81" name="Entrada de lápiz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515450" cy="240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FF8049" id="Entrada de lápiz 81" o:spid="_x0000_s1026" type="#_x0000_t75" style="position:absolute;margin-left:75.1pt;margin-top:73.25pt;width:42.05pt;height:20.3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O96SKfAQAAPAMAAA4AAABkcnMvZTJvRG9jLnhtbJxSy27bMBC8F8g/&#10;EHuPJTm2YQuWc6gTIIemPjQfsOXDIiqSwpK2nP5Nv6U/1pVs106LokAuBJdDDmd2dnl/cI3Ya4o2&#10;+AqKUQ5CexmU9dsKXr483s5BxIReYRO8ruBVR7hf3XxYdm2px6EOjdIkmMTHsmsrqFNqyyyLstYO&#10;4yi02jNoAjlMXNI2U4Qds7smG+f5LOsCqZaC1DHy6foIwmrgN0bL9NmYqJNoKpgvFgsQiTezuwkI&#10;qmBR5Lz5OkB3kK2WWG4J29rKkyR8hyKH1rOA31RrTCh2ZP+iclZSiMGkkQwuC8ZYqQc/7KzI/3D2&#10;5L/1roqJ3FEpg0/apw1SOvduAN7zhWu4A92noDgd3KUAJ0Zuz//DOIpeB7lzrOeYCOkGE49DrG0b&#10;uc2lVRXQkyou+v3+48XBhi6+nvcbEv39eQHCo2NNDz4RKhRKi+bnj9Z+F4xxVOdWPL/lYiQ7Qf/6&#10;5WDI9fmweHGogEf2tV+H+PUhCcmH02I6mTIiGRpP8tls2uNn5iPDubpKg6+8yf267p9fDf3qFwAA&#10;AP//AwBQSwMEFAAGAAgAAAAhAI12Ebe2CgAAbiUAABAAAABkcnMvaW5rL2luazEueG1stFrbbhy5&#10;EX0PkH9odB7mRRw1yb4KKy3ysAYCJNhFdgMkj1ppLA1WGhmjkWX/fU7dSPZctN5AgWwNpy6nTlWR&#10;bDbt777/8vhQfV5tn9dPm8vaL5u6Wm1unm7Xm7vL+l+/fHBjXT3vrje31w9Pm9Vl/XX1XH9/9ec/&#10;fbfe/Pb4cIHfFRA2zzR6fLis73e7Txfn56+vr8vXuHza3p2Hponnf9v89o+/11fqdbv6uN6sdwj5&#10;bKKbp81u9WVHYBfr28v6ZvelSfbA/vnpZXuzSmqSbG+yxW57fbP68LR9vN4lxPvrzWb1UG2uH8H7&#10;33W1+/oJgzXi3K22dfW4RsIuLH07tOMPEwTXXy7r4vsLKD6DyWN9fhzzP/8HzA+HmEQrhqEf6kop&#10;3a4+n+L0419PAPTobHK/O+n+w3H36cD7nBt+cbrwP22fPq22u/Uq91g6ooqv1Y185+ZIl7ar56eH&#10;F5oYdfX5+uEF/fJNk2P78yPdOMRDY94VD005iVeSO9aXQ3bUopNwe+nerg5bdQQRXfuDiNo+bYFC&#10;cq9Uk9aczf3d+nGFneDxU1qEu2ckT+Kfd1veL0ITGtdEF5tfQnMRx4tmWsZ+oslm8WSZG+av25fn&#10;+4T36zYvaNakTCW51/Xt7j5NjGbZdGlKl9PimOv9an13v3vLVwmyc6J7ZKPiCV/pdvXP1cfL+i+8&#10;V1XsKQJOJIaqHZoqjmPVVM3Zolk4v/C+waA5q5va4y9+zpwnPdvQiL+d4bvIaaRalQBLrXiUtNnu&#10;2AhohuwPkU94MPbJaIb3XkwFD+yUn1H+I2nmRAQEvpS4QJNIsYuqZpcjI3YkedkmchZEjN4APOnM&#10;0cvOJkBm6AU8VhjE0U8Sv6u8i8HLbAokY7l+zoqUA+cR7JQqySSCr1rXNzJ2wSHcxMCcbLJWjDP1&#10;p5KKTqpi1YWZ1SKpS3IG452Spyjf6qxAzEH4wlPDRQSeRMhzR8tHWrWgT/MyJFFxCWfpmD57C6hY&#10;0m8eFe4qkrpoxMKnWKzmVLS+dy3VHRhnbqo61/IQhBWIvFWdabJADOk3j8jefPApPsdjq3vR0NIZ&#10;aOoscGBWwKR4GkznwDdFNlp7lcoBJTBDpthKVuNIeGaulaLmk7ScTcfKBxMjmQKS4EA4D6jqop95&#10;4lHhpVQFkIuY38oIT0LXyYJtqjzrBROUs7CoZgCmOnUVFmXP2RUteNtdWw/0PMr1gK+KSzVF0Cg2&#10;siBznMLQJigVQItAGSpdak7AwqQkOSaP0pLVKAx+NKIJi7QJTABnI4mN38K4mKu2hhCFairORV6K&#10;NyORZTQybMu16JLi7WEb+ry4TisBQqEaOIeSr8VBRM2BwCU2CQoh0+PdQ9S/5wLXhGNJkEC9rUKz&#10;Z2QhNMM9FvuxiaHJLEqWQacZGLJWXFxK7DdxSsOcQipP7hdCa0BEcLJ8WpAIehLL+uxTghcsKAsY&#10;YW9JwhE9NCQ3AHaKZpNYUVwTJsdSmCwzF4qQoAY8mLtRnsUEJWBoh8Ly98yM8phtgLBTS1ZltVgG&#10;F7HFCLynB1DoOrZp8SVGNrITO5937bz+rYdffiv48ePH59UO767TtOza+iog4tBWY6MH4nGBF4XF&#10;0LeTHIlx1RCm2g14i+CDMaXb6U5KLsEHWzwB55Yg/DsXkOsQxJAKY8WyHuQS0Oi0NvuidhEbr9ak&#10;6nrEbvcPXn3lB8RWeaxCW/WNEHS+ccPgulbKrb1Ai4YKL0i9GgU3pXPL5CJqLwGt37RMpIsYEXGh&#10;Dpn2tjDUXMmFGkk/8kDcZ6BKUesXbI+Aj7JSPF5ZXJzw5oIfYASsoNj1VjaFL/YgoqOElCL8Mp9M&#10;/KRhwk55yQA4pBI1JWthkpoHosdvVeODReSOxdo2OjUol9Y3WmQ8EpBpkMkOvuiFVOD9Jj7e5eOy&#10;6+qrrgGNjv5KjRfDwvU9XgbHode539V9V+Mk6PueJz/OAJhC3ANfYarpAqXFirk1SncgR3MGAeUu&#10;5FqRKyqANLGkR0kaX1AbO1G4DhVR3+AwfUOUSqFMrvOTLT2cr9pez6i5CVRtiaYdkq7nHljjjrmI&#10;lWZnfZvPFOU/a2uGNB8GMhqcMU8amylFTaBUbmQuLgWNrCaU2DPWWY9p4aeel/47zouhH5ctdkRs&#10;dVWLdniP6iPi2cJ32BS7RR8wPfiewPmujm3teo/7P7ouUO6UptGnlc58qQVp7mu6Ug/R83NMq0CG&#10;Wjhz50UtiR+HsSBw0IjFQjeUWcBM4hii4glt5VW07H+IUjDL5cmhGVwyzOAlcRvvbZ6JWy4appOu&#10;ECpFaxt/0QirVm6OoXPC36y2UhN5JUIiFh9vfU69iFgmbOLinGrYs/adFCYeijqfB8ZYPyndFPF3&#10;mlFMCQTPZaXLEH1ApdxhqzzIS+pxTAaN2vGHGGYhuyg4FiT2aB90PWJDxuaJLbeXwwZexw7iULH3&#10;IfFowcahTs5HPEMhwg/6hWcS6IgHy1g+axkrqRFCm+onIWaVtLh7hpYruWiUBKPA8DARY8+KZ4cQ&#10;6z1MOxe9y88c3EQ1kg1XhflrVOEi4HB0PU6anHakp4gskgaXHHpqKhLEGc5NGhuHLzz/pN0jbF0r&#10;22M2RyIahFKSNDXdWTlwPMdDTijg3K75F8eKDFRUhOIIJk6dFqeQWezcvlzsEtAg+f1TAAmlQJQy&#10;Zm8gqxY1J9rUqq7qXWeWOXbmaDIKkcIcFbKWKpTqx+HEKQszIVIb34QOLirDh9HIhqxLkJpFrPDO&#10;IUnQW1Pf2f2N+QuiZOzTbQnDmNCiktoA0ODejdrjPWISjiCEDYWQMMWjDgKjkNUFGQIRdxzgKouE&#10;Vxnnx4kjvN/JIGCnWU5DfTVh72hxNg12YnTdwi8mHA30VEBnAT0PMAfuKdOkGaMDaTRVb19olloO&#10;qDVJMsRCwWHY1iJ2XhwNvZ4ycYbGDoaXBQHFYTS4Lsoiz8uGZrEWmiJxNNoObDEBAHMgjOrXwJhW&#10;v92TtBNtl0MclANNlShb8jvWehi7JQ7neCPosDWN1aQpLvBi6vvFMI5tOpz7iCMY8uSSx2qsYqtP&#10;BLqz1VenfqrGHrR1y+tHN+KIPeGZwvXHhMHLn22vJGO5fs5aQG2RokGrhTxlZyjWUq68OAPEnOVT&#10;poFZ5uZrNFE32HAAeoYm4EqCh/SqgH7pRjri3kNWL+T4Zy78IXt6Ug6+GsUljhghY6GnIWHF39le&#10;uUGWtfMRf6OnoGUhRYGHTqQZHlikvR4J0YZDtCigAOFTgeahRQtVqdbYSWYFVLqGaN3h7yfjzSu9&#10;75uXHtntB84Fy5nARv+loEia2IszBtwS4SrMZ3VQzGLRF7VJ9RJHTirXhoMoRzOgDceWdmZB79c0&#10;hRAMBrgWx22JfDsVTPAKphRMheR56I249ngf6OZdNuRiyhCC+QkSszkKm6tiI/I4iG8wAIJdUlsY&#10;m62sNva5sYW3esxwitU7mxZvhYHO4hRVskDUnKSmsTYEU8TKRcfTFstbNyfqW5C99/222+hjXOKd&#10;F1cOPe4TaIcfZRNZ4BbQtQvc7rWDbrh448U7L64lo92GZN4pLxVJP61jnJ1lmJtjc4drkabMRDVo&#10;2BVVwr0crnKDssKNC65CcUOp39vgcA6Ng+x1KBddCurtEU7IuNePvuPoezXL/5/i6r8AAAD//wMA&#10;UEsDBBQABgAIAAAAIQCuBRt54QAAAAsBAAAPAAAAZHJzL2Rvd25yZXYueG1sTI/NTsMwEITvSLyD&#10;tUjcqEPStCHEqQCJGxxSkICbGy9JRGyntvPTt2d7gtvO7mj2m2K36J5N6HxnjYDbVQQMTW1VZxoB&#10;72/PNxkwH6RRsrcGBZzQw668vChkruxsKpz2oWEUYnwuBbQhDDnnvm5RS7+yAxq6fVunZSDpGq6c&#10;nClc9zyOog3XsjP0oZUDPrVY/+xHLSA7jtnRbavTXYIf1ef8kk6Pr19CXF8tD/fAAi7hzwxnfEKH&#10;kpgOdjTKs550GsVkpWG9SYGRI07WCbADbbJtDLws+P8O5S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M73pIp8BAAA8AwAADgAAAAAAAAAAAAAAAAA8AgAA&#10;ZHJzL2Uyb0RvYy54bWxQSwECLQAUAAYACAAAACEAjXYRt7YKAABuJQAAEAAAAAAAAAAAAAAAAAAH&#10;BAAAZHJzL2luay9pbmsxLnhtbFBLAQItABQABgAIAAAAIQCuBRt54QAAAAsBAAAPAAAAAAAAAAAA&#10;AAAAAOsOAABkcnMvZG93bnJldi54bWxQSwECLQAUAAYACAAAACEAeRi8nb8AAAAhAQAAGQAAAAAA&#10;AAAAAAAAAAD5DwAAZHJzL19yZWxzL2Uyb0RvYy54bWwucmVsc1BLBQYAAAAABgAGAHgBAADvEAAA&#10;AAA=&#10;">
                <v:imagedata r:id="rId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25571480" wp14:editId="707AE4F5">
                <wp:simplePos x="0" y="0"/>
                <wp:positionH relativeFrom="column">
                  <wp:posOffset>430530</wp:posOffset>
                </wp:positionH>
                <wp:positionV relativeFrom="paragraph">
                  <wp:posOffset>916305</wp:posOffset>
                </wp:positionV>
                <wp:extent cx="346770" cy="335280"/>
                <wp:effectExtent l="57150" t="38100" r="0" b="45720"/>
                <wp:wrapNone/>
                <wp:docPr id="72" name="Entrada de lápiz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346770" cy="33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B95D87" id="Entrada de lápiz 72" o:spid="_x0000_s1026" type="#_x0000_t75" style="position:absolute;margin-left:33.2pt;margin-top:71.45pt;width:28.7pt;height:27.8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OoVKfAQAAPAMAAA4AAABkcnMvZTJvRG9jLnhtbJxSy47TQBC8I/EP&#10;o74TO3HIw4qzBwLSHlhygA8Y5hGP8ExbPZM4y9/wLfwYbSchWdBqpb1Y011WdVVXr+6OvhEHQ9Fh&#10;qGA8ykGYoFC7sKvg29dP7xYgYpJBywaDqeDRRLhbv32z6trSTLDGRhsSTBJi2bUV1Cm1ZZZFVRsv&#10;4whbExi0SF4mLmmXaZIds/smm+T5LOuQdEuoTIzc3ZxAWA/81hqVvlgbTRJNBYvZdAIi9Y9iCoIq&#10;WOazAsR37iyXBWTrlSx3JNvaqbMk+QpFXrrAAv5SbWSSYk/uPyrvFGFEm0YKfYbWOmUGP+xsnP/j&#10;7D786F2Np2pPpcKQTEhbSemyuwF4zQjf8Aa6z6g5HblPCGdGXs/LYZxEb1DtPes5JUKmkYnPIdau&#10;jbzm0ukK6F6Pr/rD4cPVwZauvh4OWxL9/3NOKkjPmj6GRFJLoY1ofv9q3U/BGEd1WcXDUy5GsjP0&#10;3JSjJd/nw+LFsQI+2cf+O8RvjkkobhbT2XzOiGKoKN5PFgN+YT4xXKqbNHj4k9xv617YzdGv/wAA&#10;AP//AwBQSwMEFAAGAAgAAAAhAPvy51oTCQAAyCEAABAAAABkcnMvaW5rL2luazEueG1stFnbbiPH&#10;EX0PkH9oTB70wqbmfhEsGX7wAgYSOIhtwHmUpVmJsEgtSGq1+/c5devuIYeiDGywWE5PddWpU1V9&#10;m9Z3339ZP7nP43a3et5cZ8Uyz9y4uXu+X20errPffv3g+8zt9reb+9un5814nX0dd9n3N3//23er&#10;zZ/rpyv8OiBsdtRaP11nj/v9p6vLy9fX1+VrtXzePlyWeV5d/rT581//zG7U6n78uNqs9nC5M9Hd&#10;82Y/ftkT2NXq/jq723/Jgz6wf3l+2d6NoZsk27uosd/e3o0fnrfr231AfLzdbMYnt7ldg/fvmdt/&#10;/YTGCn4exm3m1isE7MtlUXd1/+MAwe2X6yx5fwHFHZiss8t5zP/+HzA/HGMSrars2i5zSul+/HyK&#10;088/nABoUdlg/nDS/Md58+HI+pILfnU68f/ePn8at/vVGGssFdGOr+5O3rk4UqXtuHt+eqGBkbnP&#10;t08vqFeR59F3cTlTjWM8FOab4qEoJ/FScnN1OWZHJToJdxDu/XhcqhlEVO0vImr5tAQKybXSnjDn&#10;bOzvV+sRK8H6U5iE+x2CJ/Ev+y2vF2Ve5j6vfJX/WuZXVX+VN8umGWiwmT+Z5ob5x/Zl9xjw/tjG&#10;Cc09IVIJ7nV1v38MAyNf5k0Y0umwmDN9HFcPj/u3bJUgGwe6MwsVD3iny9V/xo/X2T94rXJsKQIO&#10;pKgr15S1K/KmdbnLFxc5/hVYbKixyLqsqLK27dssz/KFLwpf+rZta9at6b3o8obffOEKagBEn2hB&#10;mNN/FUpLBEEoNvzLMrTUxANeQAGpoIuJIhkAO5rQu3jhHuuNerGlTuYs1JcGcGSCbq85yF3p2ord&#10;RCPlz8RUukhlSg20j3sjCvFTjjEPlhBNKCPNYqeKgiJ5isFYK+k1OvAnUi5gSKh1z8YyA5PqvWkr&#10;VCgmOLZ01r5xZQyQAdIBRegmjM4D81hXEoVwglHpK1+afemKUvNhUNN0mZQIWCgKCkXrndqEqJJu&#10;tT1pY6qpnxgJQhaFdOjMuZnLvEHD9zkWc5AxbiPB0VoyzqGfcGnmXGdym+bypA13UBSajcR5BIot&#10;dJufCBm7YytRxEJnNr6jSc7koiogRUEqxbrTvJp5dBlpJI7QrUC0HAhOdBOXiHfDkKLAeCzuXoi3&#10;vncdwy4w1qW+YB5ijNSiR1+62qtRi7XeVZ1VyIgCKZA3r5AEWaIXfAaThGjEiUKwDTgBO8iiHimp&#10;4hkh2Piq5xgoFbJsx3hJRgiyDEkr6RUfPOhNL1Jk7YBMSLwrWT2TlHCf9opetGUXxxSOTUhiBC14&#10;fU6g5/Ri0S2iKddJNoWh0T+Fbf3psmTgtDm/wRVqGv+ixJzTrbT3BcIpddIFKPiZWaZJFSiq7bFn&#10;FAOMdbD2mLqNHFE4mFAaCQ2/Ap/wtHAQbmSXCMmyYyILEK58YfAWSVoKRSB4cxTiocRoGQ3+RAqP&#10;9QBi7vRJ1TEpwRy5407xh9/5bskKKYki1FSRrd/dLYpsesbjYbe44zJxF7fmgagrdh9yIxsBmy7M&#10;Flrs/isulZMsnvwyvxGpHk8ZlEoPyWXlaKw2Ylhik0F6OzlPE1kdxFBR5px+c6OY7DtEpuPgYDV/&#10;y1yzAmrQMkeELX5idxxEDKc0BFoDk6TjVx3S+2mYd/dKXXVEm49jqjY4hcwRBTWwQG1xcVXuBsm5&#10;b7DSOD3Mo1Vhd2yFP5YQX3a+GMTMD77EVI9fO8wK0KwdR6EGP0mIBWAm9DQnsQAhr2jAtQFhvHSy&#10;lqk5haPLIMc9g4puTQY0O6/2vFLZWpUwSAAshXhGglIMOpxri9yrJgmPNNMRZIrJQKZhJUs7TiWt&#10;mncohXJLIY1b4lwdUuyBUWyZiLJEBzepHs76ftCt3zTSgDSyE5ggIUbJJpFbDVjGNCdDofS1U4+Y&#10;9BhmepKaxZK8SjWPPQXvxDIkO1CCgQhjYijZikNC6YaByvhxaBO7KRg1Ca6jjHuIMK0egUQwibKJ&#10;l2NFQuR/lEAlRu9HntFnMn7C87wTUrRDrscRoinCvFF8shcsRZIo9GWB2Q4IM2toyhc5jxq7G+Kb&#10;FbsZeu81C98//fzx427cX2dNXyz7IrtpcPVS94Mb9BsXFy5YXS6Ktqzk7iXP+gx82kHvXlLqSbpC&#10;Ci1JocoaqqRLe8kwyYUYsyCk5S3saAwvdSNrKFpYUQfd4fDRjnWmqPQV07vscb9UyYTvfVX7qqjE&#10;G6jQ6huXJAvGBipxVdWwTk5kNoKSoK3CMXxYhKACnkiQHPh8s9ds6SlcSP1NE+slAzMRg4m/s90W&#10;inkm6xALARv4DB+lDZOELul3YlRUHktujvzjH3QKV7safwbhVxaebHEoihI8W3zCkWzRwjaG2ud6&#10;FCePGN/c9e0mFMZXvuyzmw6fp1hw20JG2kV9gTvei6qtC5lPvspKzKiqqnGXidtMLRLxFbachtCM&#10;QkQqwXEmNeexO7aSFHB2OAWz3VGYttQIzPAhlEuCcUuF2dXLFKkd5k+hJYI3UZkMdOGPkCKYtcwA&#10;cUKkIdHzEMaGGCuadUJUTCVdYXbAseJMupWPosAmpp08iy5vnGJtxkJSrc8QIpv3AgniAXoqVCDG&#10;1I88YmbLW8JZNCmks8nWOCbJVkcxH3MwiSyQfDfKxILrd0BVUh5DSvIcHU8WksLrwbmhT5qhGsgH&#10;jqM4vJWVHqkZleUEIj44ndZMEkcXTDK2K0f7RK2zF9tFVQ7wEdYOjPym81WpW0ckHdMRZcRZvIGe&#10;JpqOzJHBkRCnNexickSk2wd8m5XJZZGlj59c89BKwmH8ae/ZIhiy2U7zLebJrFG3cKIGlH+Nljwn&#10;bIzhRNGEESeaRBhDmcZi0mQYnWVrYcUywbMAAcbYkJalu/E1st/LMjfBN216Mu6ixuoIXf4cWtDX&#10;hK/1Ywf7G10M1TJev+F20xbdsqqzmwF/qKgHfGLoKoHtBie4i7YZ7PzG+wztNCHM+VaSIk0MHjaA&#10;YwLilExhzBhzEF9VjU5IHC4xnFv9AMF9GD6A2l4naD24xjU6kcqBvoGbWlJIf8+SzNKtFrJJ1BdF&#10;DgBcAedNqZkuMDdz15eFKKBguF7mbf4g0/EvtTf/AwAA//8DAFBLAwQUAAYACAAAACEA8QYDytwA&#10;AAAKAQAADwAAAGRycy9kb3ducmV2LnhtbEyPQU+EMBCF7yb+h2ZMvLlFliWAlI0x8eZl0cRrl1ba&#10;2E4JLSz+e2dPepuZ9/Lme+1x846teo42oIDHXQZM4xCUxVHAx/vrQwUsJolKuoBawI+OcOxub1rZ&#10;qHDBk177NDIKwdhIASalqeE8DkZ7GXdh0kjaV5i9TLTOI1ezvFC4dzzPspJ7aZE+GDnpF6OH737x&#10;Ahazoq37z304hLci5W6wJ18JcX+3PT8BS3pLf2a44hM6dMR0DguqyJyAsizISfcir4FdDfmeupxp&#10;qKsD8K7l/yt0v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oTqFSnwEAADwDAAAOAAAAAAAAAAAAAAAAADwCAABkcnMvZTJvRG9jLnhtbFBLAQItABQABgAI&#10;AAAAIQD78udaEwkAAMghAAAQAAAAAAAAAAAAAAAAAAcEAABkcnMvaW5rL2luazEueG1sUEsBAi0A&#10;FAAGAAgAAAAhAPEGA8rcAAAACgEAAA8AAAAAAAAAAAAAAAAASA0AAGRycy9kb3ducmV2LnhtbFBL&#10;AQItABQABgAIAAAAIQB5GLydvwAAACEBAAAZAAAAAAAAAAAAAAAAAFEOAABkcnMvX3JlbHMvZTJv&#10;RG9jLnhtbC5yZWxzUEsFBgAAAAAGAAYAeAEAAEcPAAAAAA==&#10;">
                <v:imagedata r:id="rId38" o:title=""/>
              </v:shape>
            </w:pict>
          </mc:Fallback>
        </mc:AlternateContent>
      </w:r>
      <w:r w:rsidR="00B437A1">
        <w:rPr>
          <w:noProof/>
        </w:rPr>
        <w:drawing>
          <wp:inline distT="0" distB="0" distL="0" distR="0" wp14:anchorId="249CF244" wp14:editId="3406EF60">
            <wp:extent cx="5612130" cy="2946400"/>
            <wp:effectExtent l="0" t="0" r="7620" b="635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2F1E" w14:textId="77777777" w:rsidR="00362C0D" w:rsidRDefault="000954F5">
      <w:pPr>
        <w:rPr>
          <w:lang w:val="es-419"/>
        </w:rPr>
      </w:pPr>
      <w:r>
        <w:rPr>
          <w:lang w:val="es-419"/>
        </w:rPr>
        <w:t>5)</w:t>
      </w:r>
    </w:p>
    <w:p w14:paraId="3F0E4932" w14:textId="0E97C004" w:rsidR="00362C0D" w:rsidRDefault="00585468">
      <w:pPr>
        <w:rPr>
          <w:lang w:val="es-419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49F42B9D" wp14:editId="1B5A0106">
                <wp:simplePos x="0" y="0"/>
                <wp:positionH relativeFrom="column">
                  <wp:posOffset>256540</wp:posOffset>
                </wp:positionH>
                <wp:positionV relativeFrom="paragraph">
                  <wp:posOffset>2748280</wp:posOffset>
                </wp:positionV>
                <wp:extent cx="209160" cy="306965"/>
                <wp:effectExtent l="38100" t="38100" r="19685" b="55245"/>
                <wp:wrapNone/>
                <wp:docPr id="118" name="Entrada de lápiz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209160" cy="3069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273B82" id="Entrada de lápiz 118" o:spid="_x0000_s1026" type="#_x0000_t75" style="position:absolute;margin-left:19.5pt;margin-top:215.7pt;width:17.85pt;height:25.5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WQyugAQAAPgMAAA4AAABkcnMvZTJvRG9jLnhtbJxSy27bMBC8F8g/&#10;ELzXktxGtQTLOdQpkENTH5oP2PJhERW5wpK2nP5Nv6U/1pUftZMiCJALweWQw5mdnd/sfCe2hqLD&#10;0MhikkthgkLtwrqRD9+/vJ9JERMEDR0G08hHE+XN4urdfOhrM8UWO21IMEmI9dA3sk2pr7MsqtZ4&#10;iBPsTWDQInlIXNI60wQDs/sum+Z5mQ1IuidUJkY+XR5AudjzW2tU+mZtNEl0jazynOWlRs6q6pMU&#10;xJvZ7FqKH+OmKmW2mEO9Juhbp46S4A2KPLjAAv5RLSGB2JD7j8o7RRjRpolCn6G1Tpm9H3ZW5M+c&#10;3YWfo6vio9pQrTAkE9IKKJ16twfe8oXvuAPDV9ScDmwSyiMjt+f1MA6il6g2nvUcEiHTQeJxiK3r&#10;I7e5drqRdKeLs/6w/Xx2sKKzr/vtisR4vyh4cAJ4FnUbEoEGoY3o/vzu3S8xghzWqRn3T9kYyY7Q&#10;S//sLPkxIZYvdo3kqXgc1/0AmF0Sig+neVWUjCiGPuRlVV6P+In5wHCqLvLgK0+Sv6zH5xdjv/gL&#10;AAD//wMAUEsDBBQABgAIAAAAIQBsCfOOLgQAANIMAAAQAAAAZHJzL2luay9pbmsxLnhtbLRWTY/b&#10;Rgy9F8h/GEwOvnjs+ZA0khFvkEMWCNAiQZMC7dGxtbYQW15I8nr335dDUh+O5SAtWngtjIbk4xs+&#10;Dr1v3j4f9uIpr+riWC6lmWkp8nJ93BTldin/+HKvUinqZlVuVvtjmS/lS17Lt3evfnlTlN8O+wU8&#10;BSCUdVgd9ku5a5rHxXx+Pp9nZzc7Vtu51drNP5TffvtV3nHUJn8oyqKBlHW7tT6WTf7cBLBFsVnK&#10;dfOsO3/A/nw8Veu8M4edat17NNVqnd8fq8Oq6RB3q7LM96JcHYD3n1I0L4+wKCDPNq+kOBRwYGVn&#10;JvJR+j6DjdXzUg7eT0CxBiYHOR/H/Ot/wLy/xgy0nPWJl4IpbfKnW5w+vrsBkICyXfj2Zvj78fDs&#10;KnqOgi9uF/5TdXzMq6bIe41JETa8iDW9ozikUpXXx/0pNIYUT6v9CfQyWve5zXxEjWs8EOY/xQNR&#10;buINyY3pcs0uSHQT7rvjbvJrqUYQQbV/iMjysQQMiVqxpbtzbe83xSGHSXB47C5hU8Phw/bnpsJ5&#10;YbXVSjvl9BerFy5b6GyWuiQ0W5uPrnmL+bU61bsO72vVX2i0dCelw52LTbPrGkPPdNy19LAtxkJ3&#10;ebHdNT+KZYIY3NEdGVTY8ILH1e/5w1K+xlklMJI28CCRETaLhYmt0EJPJ8pOskmaJn6iJ3oqYbAq&#10;E0nljc2klnrqhRPG2hS9rUiVSQ2FGhUro71Hi1YGHAMifAcrdhXGiyiLWlev4oheICyEhkB84oo2&#10;yBmenZkdB+Z/E8P5MKNh8ADJ6IE/fi4IgZFoAB12HM9NRqxDG9JjK45lM6eBXUfVMGC3InGUyhll&#10;vUgsuSnQwEYqS2MujG0LAzKAZ0JCRKlyiYjoRTkvrAczAZpEpSLhwkciRHlwBvxpJDLlXERyqQg0&#10;hz8NjRKMILNIhPOwh77KKeMSbIn2BmH/tffnZ5sRb+nHh4c6b2CimljPMnkHPQYnTbjjJspMVDIx&#10;iYmpQY2MoUNj7bE7uTlCPS8KzyXry81a3HBEdyrrBQyVDaBZ8h+nG6PQ7/UMWrhAhjTEFZMYnOSn&#10;Q/pzAlEkfYE4amY3cBzlMzSHymB1RoGCiQoFTy5UW0VAvwSCVqJRglGe+g3WymSYQSsvYr4NVsTQ&#10;8XwZwB4lcAe4e62BJoX25ffxMhPrwKHlA2ft6jMk1tnBTGuUgY41jOkce+UG5evBe0I3HLGgpFKb&#10;EJhRwmFw69cmvqgoGwmGTovzF/cHq0GwBbpxbzesBnhw7q5oPXgIJwhU83uSbezFaWwYEgSunIgV&#10;KW1dmC2WtIZrLCxoSrMqECDkPpulMADOlFeWZxUQYzZWICzWBGORQrviAXmxxzlCRArD0MKABLip&#10;ygTgx7rtRxx0wYkoXawS2OtcYe7Cb6I12dg07P9nufsbAAD//wMAUEsDBBQABgAIAAAAIQAJPchm&#10;4QAAAAkBAAAPAAAAZHJzL2Rvd25yZXYueG1sTI/BTsMwEETvSPyDtUhcEHXSBhpCnAoh9QASh5aq&#10;FTc3XpIIex3Fbhr+nuUEx9kZzb4pV5OzYsQhdJ4UpLMEBFLtTUeNgt37+jYHEaImo60nVPCNAVbV&#10;5UWpC+PPtMFxGxvBJRQKraCNsS+kDHWLToeZ75HY+/SD05Hl0Egz6DOXOyvnSXIvne6IP7S6x+cW&#10;66/tySkImyzcvK4/3uqXaedz27oxPeyVur6anh5BRJziXxh+8RkdKmY6+hOZIKyCxQNPiQqyRZqB&#10;4MAyW4I48iGf34GsSvl/QfU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SBZDK6ABAAA+AwAADgAAAAAAAAAAAAAAAAA8AgAAZHJzL2Uyb0RvYy54bWxQSwEC&#10;LQAUAAYACAAAACEAbAnzji4EAADSDAAAEAAAAAAAAAAAAAAAAAAIBAAAZHJzL2luay9pbmsxLnht&#10;bFBLAQItABQABgAIAAAAIQAJPchm4QAAAAkBAAAPAAAAAAAAAAAAAAAAAGQIAABkcnMvZG93bnJl&#10;di54bWxQSwECLQAUAAYACAAAACEAeRi8nb8AAAAhAQAAGQAAAAAAAAAAAAAAAAByCQAAZHJzL19y&#10;ZWxzL2Uyb0RvYy54bWwucmVsc1BLBQYAAAAABgAGAHgBAABoCgAAAAA=&#10;">
                <v:imagedata r:id="rId41" o:title=""/>
              </v:shape>
            </w:pict>
          </mc:Fallback>
        </mc:AlternateContent>
      </w:r>
      <w:r w:rsidR="00362C0D">
        <w:rPr>
          <w:noProof/>
        </w:rPr>
        <w:drawing>
          <wp:inline distT="0" distB="0" distL="0" distR="0" wp14:anchorId="0919F318" wp14:editId="438FA28E">
            <wp:extent cx="5612130" cy="3319780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DEF4" w14:textId="77777777" w:rsidR="000954F5" w:rsidRDefault="000954F5">
      <w:pPr>
        <w:rPr>
          <w:lang w:val="es-419"/>
        </w:rPr>
      </w:pPr>
    </w:p>
    <w:p w14:paraId="7BE7FDAB" w14:textId="77777777" w:rsidR="000954F5" w:rsidRDefault="000954F5">
      <w:pPr>
        <w:rPr>
          <w:lang w:val="es-419"/>
        </w:rPr>
      </w:pPr>
    </w:p>
    <w:p w14:paraId="0DFB90D2" w14:textId="77777777" w:rsidR="000954F5" w:rsidRDefault="000954F5">
      <w:pPr>
        <w:rPr>
          <w:lang w:val="es-419"/>
        </w:rPr>
      </w:pPr>
    </w:p>
    <w:p w14:paraId="06EF79F8" w14:textId="77777777" w:rsidR="000954F5" w:rsidRDefault="000954F5">
      <w:pPr>
        <w:rPr>
          <w:lang w:val="es-419"/>
        </w:rPr>
      </w:pPr>
    </w:p>
    <w:p w14:paraId="2C26E2FB" w14:textId="77777777" w:rsidR="000954F5" w:rsidRDefault="000954F5">
      <w:pPr>
        <w:rPr>
          <w:lang w:val="es-419"/>
        </w:rPr>
      </w:pPr>
    </w:p>
    <w:p w14:paraId="6ADE8063" w14:textId="77777777" w:rsidR="00362C0D" w:rsidRDefault="000954F5">
      <w:pPr>
        <w:rPr>
          <w:lang w:val="es-419"/>
        </w:rPr>
      </w:pPr>
      <w:r>
        <w:rPr>
          <w:lang w:val="es-419"/>
        </w:rPr>
        <w:lastRenderedPageBreak/>
        <w:t>6)</w:t>
      </w:r>
    </w:p>
    <w:p w14:paraId="74F0418F" w14:textId="218761EF" w:rsidR="00362C0D" w:rsidRDefault="00585468">
      <w:pPr>
        <w:rPr>
          <w:lang w:val="es-419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61C4DE25" wp14:editId="1BBFFEB4">
                <wp:simplePos x="0" y="0"/>
                <wp:positionH relativeFrom="column">
                  <wp:posOffset>388965</wp:posOffset>
                </wp:positionH>
                <wp:positionV relativeFrom="paragraph">
                  <wp:posOffset>4003345</wp:posOffset>
                </wp:positionV>
                <wp:extent cx="29160" cy="56520"/>
                <wp:effectExtent l="38100" t="38100" r="47625" b="57785"/>
                <wp:wrapNone/>
                <wp:docPr id="119" name="Entrada de lápiz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9160" cy="5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1F7AF6" id="Entrada de lápiz 119" o:spid="_x0000_s1026" type="#_x0000_t75" style="position:absolute;margin-left:29.95pt;margin-top:314.5pt;width:3.75pt;height:5.8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K3p+cAQAAPAMAAA4AAABkcnMvZTJvRG9jLnhtbJxSy27bMBC8F+g/&#10;ELzXkozIsAXLOdQNkENSH9oP2PBhERW5wpK2nP5Nv6U/1pVsx06KokAuApdDzc7s7PL24FuxNxQd&#10;hloWk1wKExRqF7a1/P7t7tNcipggaGgxmFo+myhvVx8/LPuuMlNssNWGBJOEWPVdLZuUuirLomqM&#10;hzjBzgQGLZKHxCVtM03QM7tvs2mez7IeSXeEysTIt+sjKFcjv7VGpa/WRpNEW8v57IblpVou8pwP&#10;xIdyXkrxNEKlzFZLqLYEXePUSRK8Q5EHF1jAC9UaEogdub+ovFOEEW2aKPQZWuuUGf2wsyJ/4+w+&#10;/BhcFTdqR5XCkExIG6B0nt0IvKeFb3kC/QNqTgd2CeWJkcfz/zCOoteodp71HBMh00LidYiN6yKP&#10;uXK6lnSvi4v+sP98cbChi6/H/YbE8L4oFlIE8CzqS0gEGoQ2ov39q3M/xQByWOdhPL5mYyQ7Qf/q&#10;c7Dkh4RYvjjUkpfhefiOC2AOSSi+nC6KGQOKkXJWTkf0zHv8/1xdpcGtX+V+XQ+yrpZ+9QcAAP//&#10;AwBQSwMEFAAGAAgAAAAhAHmHqQ79BQAAqxcAABAAAABkcnMvaW5rL2luazEueG1stFjfbxpHEH6v&#10;1P9hdX3oC2vuBxzYCo76kEiVWrVqUql9JHCxUeCwjnPs/Pednzt7sBBHSoVkLzPzffPNzO5y8Or1&#10;827rPjfdYbNvF1lxlWeuaVf79aa9W2R/v3/r55k79Mt2vdzu22aRfWkO2evbH394tWk/7bY38NcB&#10;Q3vA1W67yO77/uFmPH56erp6qq723d24zPNq/Gv76fffsltBrZuPm3bTQ8qDmlb7tm+eeyS72awX&#10;2ap/zkM8cL/bP3arJrjR0q0sou+Wq+btvtst+8B4v2zbZuva5Q50/5O5/ssDLDaQ567pMrfbQMG+&#10;vComs8n8zTUYls+LLHr/CBIPoGSXjdOc//4PnG9POVFWVc7qWeZE0rr5fE7TH7+cIahhsgF+dxb+&#10;Jg2/PkGPaeA35xv/Z7d/aLp+09iMeSLi+OJW/J6Gw1PqmsN++4gbI3Ofl9tHmFeR55a7GCemccoH&#10;g/mufDCUs3yxuNRcTtXhiM7SHZW7bk5HlWCEqX0jo4xPRiCUNCvxhDOne7/f7Bq4CXYP4RD2Byge&#10;ze/6ju6LMi9zn1e+yt+X+U11fVNOr6rpBDeb5uNjrpwfusfDfeD70NmBJk+olIt72qz7+7Ax8qt8&#10;GrZ0vC1S0Ptmc3ffX8KKQAIHuYmLija8k+vqr+bjIvuJ7ipHSDZQIdPaFcXMwUAnLnf56OccXkVd&#10;TnExyvx15mdZnefzLM/ykS8KP/PTelpRcDF3ReWL+XTKb13uC1oBk+MVG9jti+AuxI2B9BpFq8tx&#10;wYscmkTTRDTglHSE4EhBQKG5L31RsnA/gchqwiGVm/iqKllySl6wIb2kQCjDozpCoNk4HB0jUYdS&#10;GEorJUQIE8YQY1TrEMz+qAlAIwrTTTBCW6WphcZ04Ype0EpSelyJetNx35UvnjWkuzCJi1KlDCgE&#10;w1QhdG6ONYzKwldzV8+5al/Cnpn7esLOIVZqN6PNGAch1OimkGhi4BLUYIeEXgcv6BMagjDPmU0l&#10;cgaDEjASiwa2fH2M1hrDcgbCmlRdAb+XE5W70hV81USZ04ynCsORxkpYNS4kEP9LKQ6uJTnbhaez&#10;LEOVTlAYrnHS8ibqNxOS3wYXd08rg0C6CqnwGi4UwoAQYFUpGiv/VQi74S8nG2wBzT9CcYFHAtUJ&#10;ROSSMtQcYdAkIBNv9ZJL2MNmit2BEpvwwsCwm8JYLLV1AFdMaBI1G/WSnLgCq2RO1BINJxACNTMN&#10;uoNNwteAUKkx/gQjAFKjYsEmcdovcFvHYrG6KQVANKmiUnGSmraEFn8pDmM4LqrE9EtakEDilVFL&#10;MbdBqDwOhPJCzaGLns5XyVdfBSfay0epNSPqkPECZUymGbRg9tGcUqqMZ7ASRrRdIDSIacSHAH6U&#10;AQ546XOMJOd+ETC9mVIiv6EGEQJptFlRGtMb7XIlj24L88qceM5aQkQTgRPeMNuv0YRAo6bm0dii&#10;Uswdr0LmoMaaCKZTt9UX0QRw0oubzEbJKwNbEu36sGNWf4pcM9OBFtLBNF5mi2gG9Zde5IadaXLi&#10;9tgQlAlEhOYFb1RhPKNwClO3U5QQPquZKvpsjNKE1LqApiS7a81PrhROJVBG7Chbo6dLMMjH7ajE&#10;p3facHFZEY+ih26lBKSidVzo+la3FWNg4mDyr7k5HfdMUg/RYsSBMKMuePNdcgNG3IRheDRZYHwZ&#10;HIuw5CcY2w3Rycd4xpgbmmuC1E1BNEYLxC9jheNTMIEvpnIgGCyxOjTDk5tzQh7LJBHJezWiFAT1&#10;VSE2vmilmORps15ZtTI6YFYoDw8rgVWcWNJgoO5z1MJVIZoZjmpRd6ga0WwEQoEItaRWr/ZJoo68&#10;KWxgDtlQn/ANbJSRylOBsOPCg7+vgwZBWyOofIZHBaj1XOOjQkNCqXrYsJNAiYLq2cVzCa0jI1PS&#10;X3KDUd5giUIZRRonhJm7cFJ3kcPvDX5ST2qhgy9I8MNDDj/FAPSYk9jwSuTX8R3L4sAZJ2KMddXQ&#10;EKUjO9LOGItE4rpiK3yLmsFX3ik98ukPZfQzU/gdCn6Mu/0PAAD//wMAUEsDBBQABgAIAAAAIQDK&#10;T5Mi4QAAAAkBAAAPAAAAZHJzL2Rvd25yZXYueG1sTI/BTsMwDIbvSLxDZCRuLGHqurU0nQAJIRhI&#10;rOPCLWtCU9E4XZOt5e0xJzhZlj/9/v5iPbmOncwQWo8SrmcCmMHa6xYbCe+7h6sVsBAVatV5NBK+&#10;TYB1eX5WqFz7EbfmVMWGUQiGXEmwMfY556G2xqkw871Bun36walI69BwPaiRwl3H50Kk3KkW6YNV&#10;vbm3pv6qjk7C2+4wqufN4u61Fjp5qezT4VF/SHl5Md3eAItmin8w/OqTOpTktPdH1IF1EhZZRqSE&#10;dJ5RJwLSZQJsTzMRS+Blwf83KH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oQren5wBAAA8AwAADgAAAAAAAAAAAAAAAAA8AgAAZHJzL2Uyb0RvYy54bWxQ&#10;SwECLQAUAAYACAAAACEAeYepDv0FAACrFwAAEAAAAAAAAAAAAAAAAAAEBAAAZHJzL2luay9pbmsx&#10;LnhtbFBLAQItABQABgAIAAAAIQDKT5Mi4QAAAAkBAAAPAAAAAAAAAAAAAAAAAC8KAABkcnMvZG93&#10;bnJldi54bWxQSwECLQAUAAYACAAAACEAeRi8nb8AAAAhAQAAGQAAAAAAAAAAAAAAAAA9CwAAZHJz&#10;L19yZWxzL2Uyb0RvYy54bWwucmVsc1BLBQYAAAAABgAGAHgBAAAzDAAAAAA=&#10;">
                <v:imagedata r:id="rId44" o:title=""/>
              </v:shape>
            </w:pict>
          </mc:Fallback>
        </mc:AlternateContent>
      </w:r>
      <w:r w:rsidR="00362C0D">
        <w:rPr>
          <w:noProof/>
        </w:rPr>
        <w:drawing>
          <wp:inline distT="0" distB="0" distL="0" distR="0" wp14:anchorId="785BFC52" wp14:editId="7BEBD4B7">
            <wp:extent cx="5612130" cy="4262120"/>
            <wp:effectExtent l="0" t="0" r="7620" b="508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004DC" w14:textId="77777777" w:rsidR="00362C0D" w:rsidRDefault="000954F5">
      <w:pPr>
        <w:rPr>
          <w:lang w:val="es-419"/>
        </w:rPr>
      </w:pPr>
      <w:r>
        <w:rPr>
          <w:lang w:val="es-419"/>
        </w:rPr>
        <w:t>7)</w:t>
      </w:r>
    </w:p>
    <w:p w14:paraId="419733C7" w14:textId="2A507B5A" w:rsidR="00362C0D" w:rsidRDefault="00585468">
      <w:pPr>
        <w:rPr>
          <w:lang w:val="es-419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 wp14:anchorId="6C98E41D" wp14:editId="1BE4BBFA">
                <wp:simplePos x="0" y="0"/>
                <wp:positionH relativeFrom="column">
                  <wp:posOffset>5228085</wp:posOffset>
                </wp:positionH>
                <wp:positionV relativeFrom="paragraph">
                  <wp:posOffset>2105300</wp:posOffset>
                </wp:positionV>
                <wp:extent cx="52560" cy="49680"/>
                <wp:effectExtent l="38100" t="38100" r="43180" b="45720"/>
                <wp:wrapNone/>
                <wp:docPr id="123" name="Entrada de lápiz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52560" cy="4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24AC73" id="Entrada de lápiz 123" o:spid="_x0000_s1026" type="#_x0000_t75" style="position:absolute;margin-left:410.95pt;margin-top:165.05pt;width:5.6pt;height:5.3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tEEudAQAAPAMAAA4AAABkcnMvZTJvRG9jLnhtbJxSS27bQAzdF+gd&#10;BrOvJTm24QiWs6gTIIumXjQHYOZjDaoZCpyx5fQ2PUsvVkq2Y6dFECAbgeQbPT7ycXGz943YGYoO&#10;QyWLUS6FCQq1C5tKPv64+zKXIiYIGhoMppLPJsqb5edPi64tzRhrbLQhwSQhll1byTqltsyyqGrj&#10;IY6wNYFBi+QhcUqbTBN0zO6bbJzns6xD0i2hMjFydXUA5XLgt9ao9N3aaJJoKnmd5ywvVXI+m3BA&#10;XCmuOHjqg2kus+UCyg1BWzt1lAQfUOTBBRbwQrWCBGJL7j8q7xRhRJtGCn2G1jplhnl4siL/Z7L7&#10;8LOfqpioLZUKQzIhrYHSaXcD8JEWvuENdN9QszuwTSiPjLye9804iF6h2nrWc3CETAOJzyHWro28&#10;5tLpStK9Ls76w+7reYI1ned62K1J9O+L8ZUUATyLug2JQIPQRjR/frful+hBNuu0jIfXbIxkR+it&#10;PntLvneI5Yt9JfkGnvvvcABmn4Ti4nQ8nTGgGJlcz+YDeuI9/H/KLtzg1q98v8x7WRdHv/wLAAD/&#10;/wMAUEsDBBQABgAIAAAAIQC8HB0bQQYAAM0YAAAQAAAAZHJzL2luay9pbmsxLnhtbLRY247iRhB9&#10;j5R/sJyHeRmDbS4GtMwqDztSpESJshspeWTBO6AFMzKey/596t7duGESKdFocFNV59SpqvYFv3v/&#10;etgnz3V72h2bZVoM8jSpm/Vxs2selukfn+6zWZqculWzWe2PTb1Mv9Wn9P3d99+92zVfD/sFfCbA&#10;0Jxwddgv023XPS6Gw5eXl8HLaHBsH4Zlno+GPzVff/k5vRPUpv6ya3YdpDypaX1suvq1Q7LFbrNM&#10;191rbvHA/fH41K5rc6OlXbuIrl2t6/tje1h1xrhdNU29T5rVAXT/mSbdt0dY7CDPQ92myWEHBWfl&#10;oBhX49mHORhWr8vU+/4EEk+g5JAO45x//Q+c931OlDUqq2mVJiJpUz9f0vTrjxcIpjBZgz9chH+I&#10;w+c99JAGvrjc+N/a42PddrvazZgnIo5vyZq/03B4Sm19Ou6fcGOkyfNq/wTzKvLc5S6GkWn0+WAw&#10;/ykfDOUiny8uNpe+OhzRRbqzcjd1f1QRRpjav2SU8ckIhJJmJR4753Tvd7tDDVeCw6OdhN0Jikfz&#10;x66l60WZl3mWj7JR/qnMF6P5YjQbjGdz3Gyaj09z5fzcPp22xve5dSc0eaxSLu5lt+m2tjHyQT6x&#10;Le1vixh0W+8ett01rAgksMmNXKhowydyufq9/rJMf6BrVUJINlAhkzKpxsl4OkvyJL+9yYqb/Gaa&#10;z+Azv02zIs3577YAP/7nt/Cf2QotbLuyygoAMASOfTBbiIaicBXYJB3xYDp0ZqCScmdlVpRJUUEZ&#10;LKXM5hXLGidFkVVSG4FExVvsTq7VahBYmNsUSXNEueh1tRJGlGsD5Chln5f4TwkhjpXhXHQGls61&#10;W5VeSWe9EUJluVAUhjMEuU0EmQCCFnVHNEbdPqXbZUyNlMAzmtCU51lRwXBHsgVmSTHN4Cs7FUAQ&#10;bQoa2eHtZTD4einWa6TvDrrLgXG3BXI2kitJsJNxt/VPOWmPcyzWLSt3Wmhcr0bFaHYkUriTod5A&#10;UeBWDKTkYJJOVljBIDARnKelSktKXuPkBRHN8vbO1jF4EvpbyRerebxOkYnVwqfpsUhPBRTAgZBX&#10;Al2fwzhWRkFcfwFVaydEEXVHCCGSV7qglml7kNsCNbOvRlqLYHHj0RhNbQTjaqFpMEawgQgiPFeB&#10;310akeEosQ3qtmEjuRhHsOCujLk7kDHILYxcFH552405MVCOsArQ6j4zsiBwsj3AaCgOzASZ8YJe&#10;jZSBBIIcj79/LigjM5QdcYsp5DZhLksU7IQBwtR6aYzIuV1CnSbkRjfhseUMOrstEwxs42teyxxX&#10;+7a7p8EgmJ+9IADu9ejwJ4yq2QhH1ehjtCwKcmjFqJvqJDfmYy/4PEbuBBn6YGGn5gnY5JxNq899&#10;Dezqh5WoiROa2y9FmwcpBAyHWD51+2DtA+S7Dla3kNCmVhuSSMnYXm4x03Gc2NAkWTCcIWCgBW5V&#10;w+iC4EZp7UYWRgsLxikmuFOGZTEmSKO5IQkTwGlSZvoMqiLBJ17KbDy+Uer2CjMQxjMG4QLCfJyn&#10;wGdf7NGlDpAzqFF6ctYfsdLJo4yWOgZRhZjaxuACo240GrnOQU1E5MvAss6NWo7QgDuAqxuTWCLX&#10;QDYFitWkTMRwi480vPL8rjh0ObckCt2s3UNTPBUkyiijdc5Rug0jSSDQQVyW617srkrUFsXvNZ4w&#10;lEcSA90SEFy9tLtOjqPxwL5baVQNlAXPi9I8OJS6pT0VSoVbTCKRkqi85wCXBla9OIiWsxKf1Ohp&#10;Fbc5PZ5Ib5XQT0Kk1DL2AsTcuKZGORunVWOs94QIEnqUcPOSh+cMfsdcr5AbdKF+PwuXAP1icXyu&#10;mPA+jdaA7VEeOaJuBsBK42DpAr25uimgmxOGbsvdT+MFxmVodhCkaDSxORyYSA4vjgoCZYKhlGQ+&#10;K1I54ahuRce7oeK5g4wRBPWNCamZRmSYC83yAqVtKCciTauNSzOIV62w8Eg1j6832tZIEQGRjgLn&#10;Q2R46RC9cAbCL0f+0Q42tWIYh8KnGLEMtmGcGMMemVEjvUQu0qGdogze/iWiY5qMsvFMbqgob0wd&#10;xL2QTeb8RgHXVTXFAcBuggtXNeEixtkkKctpRR5gLZJpRR59lUgv4uxNHbyuvPsbAAD//wMAUEsD&#10;BBQABgAIAAAAIQBIyBvJ3wAAAAsBAAAPAAAAZHJzL2Rvd25yZXYueG1sTI9NT8MwDIbvSPyHyEhc&#10;0JZ0RVBK0wkmTRwRHdI4uo3XVjRJ1WRb9+8xJ7j549Hrx8V6toM40RR67zQkSwWCXONN71oNn7vt&#10;IgMRIjqDg3ek4UIB1uX1VYG58Wf3QacqtoJDXMhRQxfjmEsZmo4shqUfyfHu4CeLkduplWbCM4fb&#10;Qa6UepAWe8cXOhxp01HzXR2tBrPfvu6G8e1Q3dn+673GCyrcaH17M788g4g0xz8YfvVZHUp2qv3R&#10;mSAGDdkqeWJUQ5qqBAQTWZpyUfPkXj2CLAv5/4fyB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PutEEudAQAAPAMAAA4AAAAAAAAAAAAAAAAAPAIAAGRycy9l&#10;Mm9Eb2MueG1sUEsBAi0AFAAGAAgAAAAhALwcHRtBBgAAzRgAABAAAAAAAAAAAAAAAAAABQQAAGRy&#10;cy9pbmsvaW5rMS54bWxQSwECLQAUAAYACAAAACEASMgbyd8AAAALAQAADwAAAAAAAAAAAAAAAAB0&#10;CgAAZHJzL2Rvd25yZXYueG1sUEsBAi0AFAAGAAgAAAAhAHkYvJ2/AAAAIQEAABkAAAAAAAAAAAAA&#10;AAAAgAsAAGRycy9fcmVscy9lMm9Eb2MueG1sLnJlbHNQSwUGAAAAAAYABgB4AQAAdgwAAAAA&#10;">
                <v:imagedata r:id="rId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5520" behindDoc="0" locked="0" layoutInCell="1" allowOverlap="1" wp14:anchorId="12780EAC" wp14:editId="03A66244">
                <wp:simplePos x="0" y="0"/>
                <wp:positionH relativeFrom="column">
                  <wp:posOffset>4695285</wp:posOffset>
                </wp:positionH>
                <wp:positionV relativeFrom="paragraph">
                  <wp:posOffset>1764380</wp:posOffset>
                </wp:positionV>
                <wp:extent cx="39600" cy="38880"/>
                <wp:effectExtent l="38100" t="38100" r="55880" b="56515"/>
                <wp:wrapNone/>
                <wp:docPr id="122" name="Entrada de lápiz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3960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149933" id="Entrada de lápiz 122" o:spid="_x0000_s1026" type="#_x0000_t75" style="position:absolute;margin-left:369pt;margin-top:138.25pt;width:4.5pt;height:4.45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ravqbAQAAPAMAAA4AAABkcnMvZTJvRG9jLnhtbJxSy27bMBC8B8g/&#10;ELzHetgxFMFyDnEK5NDEh/QDNnxYREVSWNKWk7/pt/THspKt2klRFMhFIHeo2ZmdXdzubcN2CoPx&#10;ruLZJOVMOeGlcZuK/3j+dlVwFiI4CY13quKvKvDb5eXFomtLlfvaN1IhIxIXyq6teB1jWyZJELWy&#10;ECa+VY5A7dFCpCtuEonQEbttkjxN50nnUbbohQqBqqsDyJcDv9ZKxCetg4qsqXgxn5G8OB6w4jf5&#10;lCovdMhm1zxZLqDcILS1EUdJ8AVFFowjAX+oVhCBbdH8RWWNQB+8jhPhbeK1NkINfshZln5y9uB+&#10;9q6ymdhiKbyLysU1YBxnNwBfaWEbmkD33UtKB7bR8yMjjef/YRxEr7zYWtJzSARVA5HWIdSmDZxh&#10;aWTF8UFmJ/1ud3dysMaTr8fdGln/PstzzhxYEnXvIoIEJhVrfv9qzRvrQQprHMbjRzZCkiP0rz57&#10;jbZPiOSzfcVpB17777AAah+ZoOL0Zp4SIAiZFkUxoCPv4f/xdpYGtf6Q+/m9l3W29Mt3AAAA//8D&#10;AFBLAwQUAAYACAAAACEAibJHfbgEAABcEQAAEAAAAGRycy9pbmsvaW5rMS54bWy0V9uO4kYQfY+U&#10;f2g5D7xgaNtgLlpmlYcdKVKijbIbKXlkwQvWghkZM5e/T12729jMZleJRoPbVXVOnarq7hnevH0+&#10;HsxjUZ/LU7WKkpGNTFFtTtuy2q2iPz/ex/PInJt1tV0fTlWxil6Kc/T27scf3pTVl+NhCZ8GGKoz&#10;ro6HVbRvmoflePz09DR6ykanejdOrc3Gv1Rffvs1uhPUtvhcVmUDKc9q2pyqpnhukGxZblfRpnm2&#10;Lh64P5wu9aZwbrTUGx/R1OtNcX+qj+vGMe7XVVUcTLU+gu6/ItO8PMCihDy7oo7MsYSC43SUTGaT&#10;+bsFGNbPqyh4v4DEMyg5RuN+zr//B877LifKytJZPouMSNoWj7c0vf/5BkEOk3Xw3U34u374ooMe&#10;08CXtxv/e316KOqmLPyMeSLieDEbfqfh8JTq4nw6XHBjROZxfbjAvBJrfe5k3DONLh8M5j/lg6Hc&#10;5AvF9c2lqw5HdJPuqtxt0R1VDyNM7RsZZXwyAqGkWYnHnTnd+015LOAmOD64Q9icoXg0f2hqui9S&#10;m9rYZnFmP6Z2mS2WWT5Kshw3m+bjY66cn+rLee/4PtX+QJPHVcrFPZXbZu82hh3ZqdvS4bbog+6L&#10;crdvXsOKQAI7uT0XFW14I9fVH8XnVfQT3VWGkGygQtKJWcxNlqXGGjscTAZxkgwmSbIY2IEdRnES&#10;pbC5J3lkIzuMFyaLp3a+oODcTEySzGkdJ/DAXztMYvhRY9IxYhi7rQt83UaEi6lQAnea5fRiTRon&#10;M8lqgE6zOimcCUT5XKFSjBcmwrYCW6J8nGTBbJpZsej6d25EMJrjSUSADt0U1+oraI7ziWJMMALN&#10;7vCeE1yq2DfD23AWgg6NriBUQUqGGOUie42a54qTW01pmCnF+cn+yZgS6tQFlow14s9Q8pAbAhjv&#10;hbQwggIiNQO8S4Re5sEwDg3yiIVyK1gRKI0B4mYeECk0QWpRQ8o5XwutNGgEkUyERmHyhfuMMR1W&#10;6gtE0cFoc3q/z+5bQMycCIyShx/EmcUTNaa5SRZxRuZ0FqcWjjxgvtImr9k3MeAPi9OKvbpvX4XU&#10;ukaFUgQSSrWhF+vASr5iEzkwHGklbasuNdNRaxQiT7FdN9x7hRjiVEuL5srNPPApGgKMj/RVgVvM&#10;rdPkWuJ4PER8LRFebTvuNTWqjE4fByKNXxEpeqUU9LAXDb1GbjNOQ9wYpoy9NkFAHB+bIR4OReiK&#10;yTAUu6TUQaBS45PBuuA2dSBeYXDhSbpWFkIyZQZV8d/hONcbhJrnGiXFcDaRS1hUodZwG4mTRGqg&#10;UrMMofTSWu5ezPcYOQ2mVH6Uqc2kArmesApN5N2+SIECoyKoSAkNuuErQx9RBrfDFZjd8Mn2G9yu&#10;GC+nnYVUkAYmBLZwB7EbjKnfTEAlKM/uVqRGtLX7xxgh12ZwJLikCgpCst7dhFFOpkI4I7NPMaX8&#10;06exyMXs7ZUbKTCyv9VDD+GULXA4Us3Tuh5IJUDiFM6JKoJVnE353GBAp5TvMfrekWLmhE8pCZ9s&#10;g3xqc7k9GPuncQ7bZ3N8fqMQ7TUY39mGbsnsjWjJphwAU4PXnOem32zoe4H74gDfnu7+AQAA//8D&#10;AFBLAwQUAAYACAAAACEANlz+4+IAAAALAQAADwAAAGRycy9kb3ducmV2LnhtbEyPzU7DMBCE70i8&#10;g7VIXBB1WpomCnEqqFQOVSXUH+5uvCSBeJ3GbhvevssJjjs7mvkmnw+2FWfsfeNIwXgUgUAqnWmo&#10;UrDfLR9TED5oMrp1hAp+0MO8uL3JdWbchTZ43oZKcAj5TCuoQ+gyKX1Zo9V+5Dok/n263urAZ19J&#10;0+sLh9tWTqJoJq1uiBtq3eGixvJ7e7IK2ni1eFsbWr3iw/Lr4/24Po43Xqn7u+HlGUTAIfyZ4Ref&#10;0aFgpoM7kfGiVZA8pbwlKJgksxgEO5JpwsqBlTSegixy+X9DcQ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ca2r6mwEAADwDAAAOAAAAAAAAAAAAAAAAADwC&#10;AABkcnMvZTJvRG9jLnhtbFBLAQItABQABgAIAAAAIQCJskd9uAQAAFwRAAAQAAAAAAAAAAAAAAAA&#10;AAMEAABkcnMvaW5rL2luazEueG1sUEsBAi0AFAAGAAgAAAAhADZc/uPiAAAACwEAAA8AAAAAAAAA&#10;AAAAAAAA6QgAAGRycy9kb3ducmV2LnhtbFBLAQItABQABgAIAAAAIQB5GLydvwAAACEBAAAZAAAA&#10;AAAAAAAAAAAAAPgJAABkcnMvX3JlbHMvZTJvRG9jLnhtbC5yZWxzUEsFBgAAAAAGAAYAeAEAAO4K&#10;AAAAAA==&#10;">
                <v:imagedata r:id="rId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 wp14:anchorId="0949FBF5" wp14:editId="0C8F07F2">
                <wp:simplePos x="0" y="0"/>
                <wp:positionH relativeFrom="column">
                  <wp:posOffset>4673325</wp:posOffset>
                </wp:positionH>
                <wp:positionV relativeFrom="paragraph">
                  <wp:posOffset>1402220</wp:posOffset>
                </wp:positionV>
                <wp:extent cx="45360" cy="59040"/>
                <wp:effectExtent l="57150" t="38100" r="50165" b="55880"/>
                <wp:wrapNone/>
                <wp:docPr id="121" name="Entrada de lápiz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45360" cy="5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D79520" id="Entrada de lápiz 121" o:spid="_x0000_s1026" type="#_x0000_t75" style="position:absolute;margin-left:367.3pt;margin-top:109.7pt;width:4.95pt;height:6.1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jeHmcAQAAPAMAAA4AAABkcnMvZTJvRG9jLnhtbJxSSW4bMRC8B8gf&#10;CN6jWSIp9kAjH6IE8MGODvYDOlw0hIfsQZPSyP5N3pKPpUeLJccwDPhCkCyyuqqrZ1db34qNoegw&#10;1LIY5VKYoFC7sKrl/d3PLxdSxARBQ4vB1PLRRHk1//xp1neVKbHBVhsSTBJi1Xe1bFLqqiyLqjEe&#10;4gg7Exi0SB4SH2mVaYKe2X2blXk+zXok3REqEyPfLvagnO/4rTUq/bI2miTaWl5MxywvHTdUy8vy&#10;20SK37yZlrnM5jOoVgRd49RBEnxAkQcXWMAz1QISiDW5V1TeKcKINo0U+gytdcrs/LCzIv/P2XV4&#10;GFwVY7WmSmFIJqQlUDr2bgd8pIRvuQP9DWpOB9YJ5YGR2/N+GHvRC1Rrz3r2iZBpIfE4xMZ1UQqq&#10;nK4lXevipD9svp8cLOnk63azJDG8L8pCigCeRf0IiUCD0Ea0f/907kkMIId1bMbtSzZGsgP0Vp2t&#10;JT8kxPLFtpY8FY/DuhsAs01C8eV48nXKgGJkcpnz5Jzx7v8fq5ylwaVf5H5+HmSdDf38HwAAAP//&#10;AwBQSwMEFAAGAAgAAAAhAJs61Z62BAAA+xAAABAAAABkcnMvaW5rL2luazEueG1stFdLb9tGEL4X&#10;6H9YsAdftNIuqYclRA56iIECLVo0KZAcFYmxiEiUQdGW/e87z92lRBkI0B4sLWfm++abB9f2u/cv&#10;+515LptjdaiXmR+6zJT1+rCp6odl9s+ne3ubmWO7qjer3aEul9lrecze3/3807uq/r7fLeDTAEN9&#10;xNN+t8y2bfu4GI1Op9PwVAwPzcMod64Y/VZ//+P37E5Qm/JbVVctpDyqaX2o2/KlRbJFtVlm6/bF&#10;hXjg/nh4atZlcKOlWceItlmty/tDs1+1gXG7qutyZ+rVHnR/zkz7+giHCvI8lE1m9hUUbPOhH8/G&#10;tx/mYFi9LLPk+QkkHkHJPhv1c375HzjvLzlRVpHPprPMiKRN+XxN05+/XiGYwmQD/OEq/EM/fH6B&#10;HtHAF9cb/1dzeCybtirjjHki4ng1a36m4fCUmvJ42D3hYmTmebV7gnl552JuP+qZxiUfDOY/5YOh&#10;XOVLxfXN5VIdjugq3Vm5m/JyVD2MMLUfZJTxyQiEkmYlnvDO6e631b6Em2D/GF7C9gjFo/lj29B9&#10;kbvcWVfYwn3K3aKYL4rxcO4KXDbNx6+5cn5tno7bwPe1iS80eUKlXNyp2rTbsBhu6CZhpdO16INu&#10;y+ph276FFYEEDnJ7LipaeCPX1d/lt2X2C91VhpBsoEImY+O9N7nPjTNucGPzG+vnN/PxZHrjbtwg&#10;85mfZ3ae3/rMZW7grMdACIUfPuPJkLXj9RdeQQIWXeqGbwbL9xtuhYR8VpIABtDWzyYkzd7C0fjc&#10;39IjHGfW+1lBTxAWeDQ1GsSIWljPjxfYi+hhRgUXGqIEcrGGa0aspNsojBcMkI+5EX5ioQf5RNri&#10;C+PnNod5ExhGbvMxnVPl5CVy1sjNxTA4pfPX7qVgisI4jieacIwa+yGaOSYBBZql2zPiv5KFQBAA&#10;bm2zVgJG4SNlagajdg9NbGb4nMruS05RJBnhguEvxoS6k8hrhTMPsAgP1Uc0HUZtRrJBhNRIeaAx&#10;CWXoQewq1nqe8CwN95fkKI+W2NtAjD8PTGrITR7csJ0kN50OZGc0fEsHbK6SkukApbox7jJjsCl8&#10;YAtTGH4Bppa+aQlEXLLQytdxdxqt5Dqlt7aJ+Omiw2IhUhIyeygitI1KoUD20TE1qhnXEp0XMoNR&#10;O4it4g4p9gwTiTQgURn1qrMjHd1M3t0rVhbB8SSygEV1wbED5kSDOFk7tt4ZXhf4RZWHzRFWYFIu&#10;fK8FH1N22KNciVNopytvQ2Lve+PCdna9JKhbqorpQcjQqE8qke8iGnpfdSkknUtoyJWNkQGGzkmY&#10;phbdcU14xWhs8D7L79NYQghMyxe9ydr2VYCNZTXwGecTwXpKJYZ8Z6vFREAjRGftISq6VPgk1FR1&#10;qBA5mAdnYKVY4hyH+4uj6aXR2E5SEdKtiI3wmZbZa4xC2c1KMGnnglciLFMDg4zYWICFjHwAnoiJ&#10;bgxTns5qBKMSoUA2QocCOZtQZHAn5OD12kEAFcU0FITx6UWJOoQVvzkTBfUEogkLSoUEdewEt9Jg&#10;nhCJxLE2IerkERVoO1dBz4ihy14CiZojRbf4jdZrp2Zm83xKQfqPB/3ZHv6uh39u7v4FAAD//wMA&#10;UEsDBBQABgAIAAAAIQC6oD9Q4wAAAAsBAAAPAAAAZHJzL2Rvd25yZXYueG1sTI/BSsNAEIbvgu+w&#10;jODNbtKm2RqzKRKoBwWhVQq9bbNrEszOhuymSd/e8aTHmfn45/vz7Ww7djGDbx1KiBcRMIOV0y3W&#10;Ej4/dg8bYD4o1KpzaCRcjYdtcXuTq0y7Cffmcgg1oxD0mZLQhNBnnPuqMVb5hesN0u3LDVYFGoea&#10;60FNFG47voyilFvVIn1oVG/KxlTfh9FKaMu5al9frpNYv+82++P4VoqTkPL+bn5+AhbMHP5g+NUn&#10;dSjI6exG1J51EsQqSQmVsIwfE2BEiCRZAzvTZhWnwIuc/+9Q/A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Go3h5nAEAADwDAAAOAAAAAAAAAAAAAAAAADwC&#10;AABkcnMvZTJvRG9jLnhtbFBLAQItABQABgAIAAAAIQCbOtWetgQAAPsQAAAQAAAAAAAAAAAAAAAA&#10;AAQEAABkcnMvaW5rL2luazEueG1sUEsBAi0AFAAGAAgAAAAhALqgP1DjAAAACwEAAA8AAAAAAAAA&#10;AAAAAAAA6AgAAGRycy9kb3ducmV2LnhtbFBLAQItABQABgAIAAAAIQB5GLydvwAAACEBAAAZAAAA&#10;AAAAAAAAAAAAAPgJAABkcnMvX3JlbHMvZTJvRG9jLnhtbC5yZWxzUEsFBgAAAAAGAAYAeAEAAO4K&#10;AAAAAA==&#10;">
                <v:imagedata r:id="rId5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 wp14:anchorId="781A2B51" wp14:editId="67464C71">
                <wp:simplePos x="0" y="0"/>
                <wp:positionH relativeFrom="column">
                  <wp:posOffset>4638765</wp:posOffset>
                </wp:positionH>
                <wp:positionV relativeFrom="paragraph">
                  <wp:posOffset>1054460</wp:posOffset>
                </wp:positionV>
                <wp:extent cx="30600" cy="42840"/>
                <wp:effectExtent l="19050" t="57150" r="45720" b="52705"/>
                <wp:wrapNone/>
                <wp:docPr id="120" name="Entrada de lápiz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3060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05083B" id="Entrada de lápiz 120" o:spid="_x0000_s1026" type="#_x0000_t75" style="position:absolute;margin-left:364.55pt;margin-top:82.35pt;width:3.8pt;height:4.7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DaoqbAQAAPAMAAA4AAABkcnMvZTJvRG9jLnhtbJxSy27bMBC8F8g/&#10;ELzXkhzXdQTLOdQpkENTH5IP2PJhERW5wpK2nP5Nv6U/1pVsxU6LokAuArlDzc7s7PL24BuxNxQd&#10;hkoWk1wKExRqF7aVfHr8/H4hRUwQNDQYTCWfTZS3q6t3y64tzRRrbLQhwSQhll1byTqltsyyqGrj&#10;IU6wNYFBi+Qh8ZW2mSbomN032TTP51mHpFtCZWLk6voIytXAb61R6au10STRVPImz1leGg9UycXH&#10;OVe+8eHm+oPMVksotwRt7dRJErxBkQcXWMAL1RoSiB25v6i8U4QRbZoo9Bla65QZ/LCzIv/D2X34&#10;3rsqZmpHpcKQTEgboDTObgDe0sI3PIHuC2pOB3YJ5YmRx/P/MI6i16h2nvUcEyHTQOJ1iLVroxRU&#10;Ol1JutfFWX/Yfzo72NDZ18N+Q6J/X0w5mACeRd2FRKBBaCOaXz9b90P0IIc1DuPhNRsj2Qn6V5+D&#10;Jd8nxPLFoZLc6rn/DgtgDkkoLl7n835dFCOz6WI2oCPv8f/xdpEGt36V++W9l3Wx9KvfAAAA//8D&#10;AFBLAwQUAAYACAAAACEAPbTlx8UEAAD1EAAAEAAAAGRycy9pbmsvaW5rMS54bWy0V12v2kYQfa/U&#10;/7ByH/qCYdc2XIPCjfqQK1Vq1apJpeSRgANWwFwZcz/+fedzdw0mUaVWSHg9M+fMmZldY968fTns&#10;zVPVnupjs0zc2CamatbHTd1sl8nfHx7SMjGnbtVsVvtjUy2T1+qUvL3/8Yc3dfP1sF/AtwGG5oSr&#10;w36Z7LrucTGZPD8/j5/z8bHdTjJr88mvzdfff0vuBbWpvtRN3UHKk5rWx6arXjokW9SbZbLuXqyP&#10;B+73x3O7rrwbLe06RHTtal09HNvDqvOMu1XTVHvTrA6g+2NiutdHWNSQZ1u1iTnUUHCajV1xV5Tv&#10;5mBYvSyT6P4MEk+g5JBMhjk//Q+cD9ecKCvP7mZ3iRFJm+rplqY/frlBMIPJevj2JvzdMHx+hZ7Q&#10;wBe3G/9ne3ys2q6uwox5IuJ4NWu+p+HwlNrqdNyfcWMk5mm1P8O8nLUht5sMTOOaDwbzn/LBUG7y&#10;xeKG5nKtDkd0k+6i3E11PaoBRpjav2SU8ckIhJJmJR5/5nTvd/WhgifB4dEfwu4ExaP5fdfS8yKz&#10;mU1tnub2Q2YX+XyR5+NpOcPNpvn4mCvn5/Z82nm+z2040OTxlXJxz/Wm2/mNYcd26rd0vC2GoLuq&#10;3u66b2FFIIG93IEHFW14I4+rv6ovy+QnelYZQrKBCilKUxbGucwa+Ix+tvBx09LhYpRY+LiixOso&#10;zdPSwAkvKDB1LnXz1BWO711uslkKbuaB7zSzjkLpW0BGbkY29St0kVuuIMP5uBTSeLdfgY3WI2vE&#10;3yOM45Ta2wbSxWK+FadSSOG16qAfZKloxYBURaB66F+JhlGWZuaOVgIBm2JgCSF8Bz0RVnRf0w+i&#10;KRGRUx8phohICnYPnZRRc6JbMqKbIdEUhnKjIMFgPGO+01Sg5LKzMnVT44opC8lgnacul22WG7jJ&#10;yIWEQs1X0e0zezdbqHsE6PUx0CgfuCXsRmDoE3WL1URt8iWjh7yqgKi1NyHzMM2Q/ohQafCqfVB3&#10;UIiZOfsoDtQ+9CcpgcjCjH13VIxS3ogUN10utUlqaAW6JTLuhQREJyTEDTIOtS8KDAklG41V2xcX&#10;ywXSkLyw4QppC2IJc5Pl8GhD5KhMs9zIOQ4FgRLN1ZvAVeVoECNOlGRDj3QG/ROvkUF+QBMJwyFs&#10;gNLnERZuiO4iDwncwKGCbAqPdio3bDLKRTZOxm5d906ThFJdGMbNlhXdM5gtJEysvUc6/JwINjPy&#10;PBisX1Qjj5cDfLymDShVhxJuiBAIeik22p6hEXG7NU7z9mvxGpCMCXuBoocOLSmKT0sP853IMDcN&#10;jPKAU+uCKwVgHo0UJylXWygRdMPPFo8BxjH1Mj0n+tjvV8SuIA1kDT6S3RjJjn4TVCc4xR36T4ZL&#10;9gt3UMSBcC88cCET1JsBeTEnRVCaM3LC0c0oTH6VXsq9nDQX39swSgNXZeHrTawqo7SsITRIKgCw&#10;shCPYiQHu9WImEseramHDuRxJzURnG7lgUC29t4koL3SPXy1gV/vWU59jWmlcX313lgYeCVVGDDA&#10;aGYz5uDWklwNl/qoWC8yVu4xoS39MXBXAiRWGnePMsaaQ+oeWJpCF+bGb60B33vSrMioIv3LQS/s&#10;/o0e/tbc/wMAAP//AwBQSwMEFAAGAAgAAAAhAImNuO7gAAAACwEAAA8AAABkcnMvZG93bnJldi54&#10;bWxMj0FPg0AQhe8m/ofNmHizS7FCiyxN08RE40nai7eFHYHIziK7pdRf73jS28y8lzffy7ez7cWE&#10;o+8cKVguIhBItTMdNQqOh6e7NQgfNBndO0IFF/SwLa6vcp0Zd6Y3nMrQCA4hn2kFbQhDJqWvW7Ta&#10;L9yAxNqHG60OvI6NNKM+c7jtZRxFibS6I/7Q6gH3Ldaf5ckqaHalf395DvSd0GV/8Mfq62F6Ver2&#10;Zt49ggg4hz8z/OIzOhTMVLkTGS96BWm8WbKVhWSVgmBHep/wUPElXcUgi1z+71D8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MYDaoqbAQAAPAMAAA4AAAAA&#10;AAAAAAAAAAAAPAIAAGRycy9lMm9Eb2MueG1sUEsBAi0AFAAGAAgAAAAhAD205cfFBAAA9RAAABAA&#10;AAAAAAAAAAAAAAAAAwQAAGRycy9pbmsvaW5rMS54bWxQSwECLQAUAAYACAAAACEAiY247uAAAAAL&#10;AQAADwAAAAAAAAAAAAAAAAD2CAAAZHJzL2Rvd25yZXYueG1sUEsBAi0AFAAGAAgAAAAhAHkYvJ2/&#10;AAAAIQEAABkAAAAAAAAAAAAAAAAAAwoAAGRycy9fcmVscy9lMm9Eb2MueG1sLnJlbHNQSwUGAAAA&#10;AAYABgB4AQAA+QoAAAAA&#10;">
                <v:imagedata r:id="rId53" o:title=""/>
              </v:shape>
            </w:pict>
          </mc:Fallback>
        </mc:AlternateContent>
      </w:r>
      <w:r w:rsidR="00362C0D">
        <w:rPr>
          <w:noProof/>
        </w:rPr>
        <w:drawing>
          <wp:inline distT="0" distB="0" distL="0" distR="0" wp14:anchorId="214C654C" wp14:editId="0AD6CEFB">
            <wp:extent cx="5612130" cy="2373630"/>
            <wp:effectExtent l="0" t="0" r="7620" b="762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A3A8C" w14:textId="77777777" w:rsidR="000954F5" w:rsidRDefault="000954F5">
      <w:pPr>
        <w:rPr>
          <w:lang w:val="es-419"/>
        </w:rPr>
      </w:pPr>
    </w:p>
    <w:p w14:paraId="7D950437" w14:textId="77777777" w:rsidR="000954F5" w:rsidRDefault="000954F5">
      <w:pPr>
        <w:rPr>
          <w:lang w:val="es-419"/>
        </w:rPr>
      </w:pPr>
    </w:p>
    <w:p w14:paraId="58CFBFBE" w14:textId="77777777" w:rsidR="000954F5" w:rsidRDefault="000954F5">
      <w:pPr>
        <w:rPr>
          <w:lang w:val="es-419"/>
        </w:rPr>
      </w:pPr>
    </w:p>
    <w:p w14:paraId="34FBCF57" w14:textId="77777777" w:rsidR="00C672AF" w:rsidRDefault="000954F5">
      <w:pPr>
        <w:rPr>
          <w:lang w:val="es-419"/>
        </w:rPr>
      </w:pPr>
      <w:r>
        <w:rPr>
          <w:lang w:val="es-419"/>
        </w:rPr>
        <w:lastRenderedPageBreak/>
        <w:t>8)</w:t>
      </w:r>
    </w:p>
    <w:p w14:paraId="3B4E04FD" w14:textId="2A225E10" w:rsidR="00C672AF" w:rsidRDefault="00585468">
      <w:pPr>
        <w:rPr>
          <w:lang w:val="es-419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26176" behindDoc="0" locked="0" layoutInCell="1" allowOverlap="1" wp14:anchorId="671D5537" wp14:editId="554C419E">
                <wp:simplePos x="0" y="0"/>
                <wp:positionH relativeFrom="column">
                  <wp:posOffset>4618990</wp:posOffset>
                </wp:positionH>
                <wp:positionV relativeFrom="paragraph">
                  <wp:posOffset>940435</wp:posOffset>
                </wp:positionV>
                <wp:extent cx="790680" cy="378510"/>
                <wp:effectExtent l="38100" t="38100" r="47625" b="40640"/>
                <wp:wrapNone/>
                <wp:docPr id="191" name="Entrada de lápiz 1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790680" cy="378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4DFBAC" id="Entrada de lápiz 191" o:spid="_x0000_s1026" type="#_x0000_t75" style="position:absolute;margin-left:363pt;margin-top:73.35pt;width:63.65pt;height:31.2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WLrKgAQAAPgMAAA4AAABkcnMvZTJvRG9jLnhtbJxSy27bMBC8B+g/&#10;ELzXktzEdgTLOdQNkEMSH9oP2PJhERW5wpK2nPxNviU/lpVs106LokAuBJdDzM7s7Pxm5xuxNRQd&#10;hkoWo1wKExRqF9aV/PH99vNMipggaGgwmEo+mShvFp8u5l1bmjHW2GhDgklCLLu2knVKbZllUdXG&#10;QxxhawKDFslD4pLWmSbomN032TjPJ1mHpFtCZWLk1+UelIuB31qj0qO10STRVHI2uSykSP3laiwF&#10;VfK6yKdS/ORLPhnLbDGHck3Q1k4dJMEHFHlwgQX8plpCArEh9xeVd4owok0jhT5Da50ygx92VuR/&#10;OLsLv3pXxaXaUKkwJBPSCigdZzcAH2nhG55Ad4+a04FNQnlg5PH8P4y96CWqjWc9+0TINJB4HWLt&#10;2shjLp2uJN3p4qQ/bL+eHKzo5OthuyLR/y+uOaoAnkV9C4lAg9BGNK8vrXsWPchhHYfx8J6NkewA&#10;/avPzpLvE2L5YldJXtqn/hwWwOySUPw45Z2YMaIY+jKdXRUDfmTeMxyrszy4+bvkz+te2NnaL94A&#10;AAD//wMAUEsDBBQABgAIAAAAIQADNImUKyAAAHZ+AAAQAAAAZHJzL2luay9pbmsxLnhtbLRd2Y4k&#10;x3V9N+B/KJQf+qWzJ/eqIjQj+EECDNiQYMmA/TjiNMmBZiFmmiL19z7n7lGV1d2U2yDZmXWXc8+9&#10;ERkZGbnwN7/95eOH3d/uv3x9//nT6/1w1+9395++/fzu/afvX+//68+/74773deHt5/evf3w+dP9&#10;6/3f77/uf/vmn//pN+8//fXjh2/wdweET1+59/HD6/0PDw8/fvPq1c8//3z383T3+cv3r8a+n179&#10;26e//se/79+Y17v7795/ev+AkF9d9O3nTw/3vzwQ7Jv3717vv334pQ97YP/p809fvr0PNSVfvk2L&#10;hy9vv73//ecvH98+BOIPbz99uv+w+/T2I3j/93738PcfsfMecb6//7LffXyPhLvxbpgP8/F3Jwje&#10;/vJ6X37/BIpfweTj/tU25v/8P2D+/hKTtKbxsB72O6P07v5v1zj94V+vAKxo2XD//qr777bdTxfe&#10;r6TBv7le+D9++fzj/ZeH9/fZxtoipvj77lv9LY2jrfTl/uvnDz+xY+x3f3v74Se019D3GXt4tdEa&#10;l3homBfFQ6Ncxavkttrlkh2b6CrcWbrv7i+bagMRrfYrEa35rAkMUtrKNHHMed9/eP/xHiPBxx/j&#10;IHz4iuQp/tPDFxkvxn7su37qpv7PY//NzH/v5v7Izubx9DB3zL98+enrD4H3ly95QIsmMtXkfn7/&#10;7uGH6Bj9Xb9El67dYsv1h/v33//w8JivERTnoLsxUEmH39lw9Z/3373e/4uMVTvxVIEkMqy7YRx2&#10;0zLu+l1/e9PfdIeb4TSP2Otv98N+3XfDMk/7ft/fdkM30AyG8tf2QvaotjgPu0sX9wV2qotPHz5J&#10;Aj6XQDDsptMpWC6z7MJQQwh1cUM+VLna9mpm7iKG6pMujWE6X0RJu/QtkaE2FyTWLZPQwd5hNwzj&#10;or+wD6Nek1qhXCfVHHfLYTdO00Hshm7Ev+NxNa9uPHWzeVmQprwpY9E0P8oezbQbleK0AyuN2y3d&#10;AH/9kfm0iSsoo5RIYiINbtFDW5qehEzt0tL/hK+qWcDAYQ0kW+s50toX6ky3lEBd6az22JOdwA4Y&#10;kZihaqlytW6hJgVVp1a4qhAFRXOTLf5zZ/xWbUEknxB6rlVYCuCWAAzILZmHKaFhf1Q63dgt2psM&#10;REshHJSu1uo2o0gwJQlIV8eecuHP0oaW9Bm4m7J8us8wpQAOHoZIdd45YQxsbhDRk5FXBTEJGYQ9&#10;ULoEulWqZR52bkZA7DtgMA/DyiGEVlFiO5D0GjE+H6gc20xLId1XsrJARV1Du+kT6bvZGaLxLWyv&#10;GHr3olpNEPAxZpVjGFo9rTzn+V8JfckxsXOvcY528+5RitehPw3z7qDRh6lbu1nPLYBwRyg9S5Ei&#10;DiFMVnpQaNNj3E3dqOMABvV5Nyw64HNwnSachnXMJ3XlkMCKz3KV5kTXs7iyMZ8QZk2LOtlUSOx7&#10;xIR0gxIReapUyuYumT2pkyP/qnYzHh3c2QFtC2dRmjriyW/BFgLu7aH5W2VUi8n5kaZqhDEtNiIi&#10;XQi1pQ/Y06FR7NQH2TgiGQgLk0iuDgMXH5ESW3DUZ4TawBd0hTXQHRNbk7kXKlnQfddIWKGNkIKY&#10;TGGIEszDWSUwLBUwMxUGixiWHaaJaID0wYFjOVwBygK6YRbQ+Ri4lWXYcdJh56amAQRBhszIzRkX&#10;Stg1NYXhE/Xw5MvR2xpaQkC5CAM8lxWYZ8scORiSqTJMZAkw2JwLSsx5dV72dONrh1CGjHVlQJaI&#10;LLpbymHrvcmzkfSVXHbq6rIFEzJNtaEgx4gngyuTbjjOkplfncm1jV+bPfdCR64A//Ddd1/vH17v&#10;j8Ph7jTu3ywYUYcTYsyaFa95bsZh0mufHlc+vOzBhY91kLNiRBalQCGLzLIWMHO1VY+AIYOhAtUR&#10;zhyuRPbALKDvF0QXNWoIg0WSjL3/ow8KiYsQ7YkMczw/Z3mS5BRE6CWk5LBVcdsrTc12KobabJaO&#10;1ihxDP4JnO3mCT4ZMA3PD0LWbrP+kF/wbmC06nJ+sYs2pjcNcfXaTXreIdKkVcWVwgmXhrOeKTA1&#10;mDExwVUgSTCaRWyK4nF0y0LFHu3ElrJk2w2zrgigOXc6ytLnwlI9DPFCu+GR/VRcr7vA0Oh4jCYK&#10;xoVyzaRcBYyZoRDuVFJlehqPSjUovcM9GMb3b3lOVnBEW2RsqursCi04SQAH8SyMEIpkTQ0TU9Pc&#10;tBE6sUWkavkr2BQ+yzuxQSKyQa+BO3X9LUbBmHmQsDEJ8mIllhUrwtNcXbY5haGZWYHNhRU+D0gO&#10;nlvwMV7wVpUTMkPZKFBaJnOqzZJGagiB7Bgjsa6NxsFLWx/LZMHSQGvP2qCbySIViyzxNHSqQcvU&#10;Wd3kpSrJFY4XhlfUQdb1ILsVxVOhmWFjM3e2gmQuKA8BnbhbZgppB283HCMvEXpxextOOHDZFQ3d&#10;FZw7+A+25cC0eGwkNZM925fB0z1kC61CKIzvV2eGEW1WpUnBy2JmjFdcMn+3s63x8us0LJ4c/GKB&#10;0Szi5V4T23NIzE01zDQzHes0HfPVCjhQ4+7BG8t/QBhV9bogZsUMPYVWhZlzOVzhjhIPVwUrzmRL&#10;rzMEXuN2p4Odx7AkjUHpqJV8uYnfMJ2Wu8Np/+ZwQuxld9Qlotub4aZbbw6nk878ummPO4rLYVl0&#10;2XvC+IglV5tszxgSRiOK7MpZyNA4yg6rz4Fw0sCqAVK+nXB1N5wseRl/p4Mlj2EG/676i8upPRZu&#10;pZ5llEFDWpMTQ7VyvNiKLMJgwXj0Lrdy+ffgSwg4jyMN+zXLD6016hwLuRNoWAhvwKZd8yiA2skI&#10;kat9u1JNbEeXccUqkjjc0/SgsnMuPdSr6WdqR5IBKXDGxzDLCd2Q4WFw3AuU4ht4OQi4SFzMtGXz&#10;TGGGAaThMwMNUPhQ4pXAfOd8KbYS91QFRX3w9wKxCV3pqgvtzYf93CLOA9ajumk42hSUE/xuOh6t&#10;q00Y6nEkL3q74uUO1xH3Ge/Gw/7NMPTTDiSONuvFYYrjdcBdOz1gh/2Ci7VxWe02VfRN5qKJ1VJ5&#10;2ls9IPuRu2pXsaIQxgBV0nafkBXnRCwcmra+DuhmiGJxm76XCTCeBpcj4Txn50Uc3y/dzEWNGsKA&#10;rAckDy0YblKrQOxIdlsRQzuGvgGDrnmiw/S2XoF1zr5bFBN/FaGMetR4OpdaMVc1/v5K521oQWOZ&#10;PRkhc53CNgql+OfZvgxm9I3Ar3BGoM3Un0mhs2bCAvRhN9s5CWcL54Otpp8cccrA8vfB178xmYON&#10;XycevT1HTCUHWw3AbAhn/8lucGJA6ebJz1VQAXC2c6aM+MNs17TMAQMBi/mCI8s8LXcLR5ZxOfKs&#10;OfS2lo+pQH8zHFebCQwYV55YBNLSgJ43gW6l+awpm770j8u8HQBNEAvsB2I5nrPrnrlIGTfZOGli&#10;+35BFJEGhFoNztUKbukBx+2EronleFBDj2LZuNDFZcCrwVnmo692cCEEUxafQmKShhNRrIl6r0Wl&#10;jDC3mgR3XAhIP5NhBoep57CEkbBiLrxMdYoAhHMaYeJqK4iYcU3o/Uuvh8IBF1LzCfNceOpFyTIp&#10;yISrn+kk588X7NWHdb4bMb3F8hCyWMGz9wc7jjxjjtNpto595JMd4ziNusCptWhaqjSf9TWqw5AV&#10;tIpcFUYZS62jioGUQC5qAmXwqlYYKauLS4+xZhN1WBpdCF9QvVkDw5ejVNu7JlH4uiFEV4C0hFCr&#10;1/ZBVZpKLFdbD8NJF6dXH9ExxPbd6s+UcCo3orODwu3SHbC86FcHI64/eEmQa48+1DRj3CUzYKkw&#10;xx+gG3GmatqQ8bfKaOSG2J4b0sxkaqWN6B4BA4yQVY/FTkIrR4jlKFAvd9xNwzjdLbihMIwrCzfv&#10;5jJRnW7WOW4p9HikSh+linyNp/TVK6lLNzkbtrUczLdb/T40rjVxDj/OOj7yJjIWkKMZYZqrydpD&#10;mubprEgU4vYzNujA6CGrnZdx+Y6RLm5Ka4OwIaJJnL54CmnJilACRz0upBW6x30XzA5UgZkBYGwa&#10;iOkiBuKD2hHdmj4iWiO34OgjSqTMgFWg8fhXg5GFQnLrhQy9CMQS9mZIz3MW3teabOEQLo7NrZ2z&#10;ML/qxn7W63BMO3CuiLPZxCXmoy6WvGDnXObj3YknhQlNx4f9xqPWAWeC480BkzA9JQx4inWPmdus&#10;PRRzswlrMvZAAhZrupkzOJ/y8fEHwxE0qVdWTmvgReS2qdLz1QlpTaGNbuJmhDUeeqK1iB6ozFWy&#10;haDMJnJvNF8sf7K3CnOMiDiz6z4OggkHhS+zHHczDrs4sC5SNVzQ3trL9MhU2cp5TBTl0LLuxyr6&#10;XIT31ZedR/ZuJ/1PvROxZlo6qPdpqiN2CsMy60SrDcsQMkejHjL+VlnjPXZ6gONCwx7VYoU6X7DS&#10;Ql4pG4C2CG/7GN+kpgIas1sYDQx+IyZ5NnbihIirlXmypydZcuQ92nOl3YKHH5eTPXYpJ5V1lsW7&#10;lztusbjR3x2OOG6XFSdxDIhHbMkZR+3Q3xyG1eZywyJH7jwd/NyC7ophZvDBFY8VdQtmhHQuuVsF&#10;tQpautLhxPy6S8HBmiPiGTyKhk5ppfWuEB0JcpPB3NpFNuoNtQnTEJKQGSdh6R6hhZXLEiVkBcUp&#10;lGgawSqhKBRZYIYIocejwIUBXoXRQwmjlvhrA8qERV49BYuvq2UrraShm7bxKCJkgfBPaTB2ZcWR&#10;je5imc5ZogOZ3oif4xStOWuMxo4kzJBZlYDGJ3xEJRyLD0OfgyucWEJ1wcLjgUaFDMtKw6E2h/uM&#10;3eIo4+bICHAmdc5XEhW60BldIamGlmBTNWQVhlEBmqsLhyDrDk3AUgutbnHBbqiNkZxhFDG1MBKR&#10;lU/V9DRvUwpdNywkgrhxhZ0gxvzRbpAmoKgFiRMxiyLC8xye8MmI5KqIteJ8AkyaYe5OnS8llWwj&#10;OIHU0kVSDBExb5c29XOtK7VAFpFpKWKSLIZQmWGppDpoPNIWDm4n5o4oSlWbIdWGSCMzVIkSM0O4&#10;mh23DijbJnKxSzzFuBaYLT7q2Zlrg6vdWkokCawhs+GZi9MIainzoknpaasjmnoQ0LKhQIU41+w8&#10;9gEnNlxulSnDqAsxL3gaXub1buC13QHLNTj/200+zJmxoLKuNnnuuZwyr6dYTVGy2TssEeQH/qJk&#10;nTU7Jh2yNPyHZFYv+hqFjRgZt5DZDMwWkVZ5tktrGHQsmZJyCW31kOJs0Q0Wrmxq1wJhomb9CF6L&#10;vSdDv87v2fKNGayKHP38i6tQnBkPdvcVK4DxqBV5aRXpr3sYp720T6QqQdWJjHLP+WGOqY823uKq&#10;HXH93jAI4Oatz0QZzXzjaCkpk1cwm+ORdLA87WwVApfTuHrT2TatSYy15qHkXAo/V+OZFyxTiilu&#10;2+Nf2YW3GzTMDMkQpSkjUnKUcIKDvcTx6FlRkyiOW1Jt3DNOWjbUHLJE1HiAhM5iE8YRi9oDyrWB&#10;FQ6LaegYeg1oZ2uBsgDlNMLT0c5fyjqhPx3sxikgsKCiw1VGzkq0XJVXqz2XyW+ppzSLqvHX0vOU&#10;QJQqVUNpakouZThs7EqDTyLwQgjPyILGyw2qKxbP76YJgypu7KwozmSX0zcd1qmH8ebU+6rEcY/L&#10;m+548oXqzEKZswk8y3ISEcJSF8sadkzbEqfaEqeRGfpeOjuy1U8NG5woYOK40+ag3mDbj3ae5MyM&#10;KxPMVCOKp9Iwg6EniK0m6GyI4/ubiKmFo8HIRnGsOBoPT+pIzXA0oHvIbqlKmhIn3A2TWpN5Ejr3&#10;ViH+RnDdsRRVfRbGheHE+zSxkM2bjEGOOyxCFlNHNJNdIBkNUVtGpYKeGNQ4vm0VBusCGDIdKdgz&#10;pAqBaepKQ3QAEkw1hNmFoePBkkpDjCYv6qROMzWkWk1KFsmCRpeGWrO2BCETNPUp2KG2molzkoi8&#10;xJHGpUVE6YhmcIuFRj8NZV6Yimqgs2TUmc9E73TYxlMsduLS5C2iN2iygNojUqlA2FM3WZMTJ+2r&#10;uit/BTGdxV698de8s84qMB/zLwt+VIdPqn0vcTI0ZRYvirtlB1icfSTywpoKQil+FlcsVW29kF1O&#10;g2CvcnTTisMQmiAtZc/NBMfVtjXE9FEvQdS80nBrz2IITATMAlS1xiCJplIaxX1VbXQSp4R2y5p0&#10;yDIefa3KKB7OpHrizzoX8HDPMBXIpCh9GLI9lDgAVVq75pZ3YicHjo/ODJc2QOpjzkzYEWvd8Cup&#10;QhrhsONqp4jfj6m57HXsdVSWdxcmvQf5gpOLdVnvTvP+zYTbXXN/wI0k7fW8ZMPS6dh83ACLqnFD&#10;LnOxDErBouukTI2kOiyCF6KpjljL3Ev3ik8CiafgQB0VjTLDsJv8SWLcv4QFrjvFHncbObm3a1IW&#10;3lkY+rUu0ZBUn4aFuxugHVzKXtJRHw/YHDNFmF2T9hc+VMdjPuhrNqvA0jXW4vEYRq9Z4qsGcoXm&#10;aSoQO6WHIiUjpxupjsSTvax1HnMsgTJigYNbZu576QxanT22Jg8o282wCfP6A2b8cf2G08+MefNk&#10;Rz/XetGEYzw+idCYKaz2pAqs0Ya+gMX5A0xjUoWLNLtkeLlD5DCuuCe4fzOjVy3472jBb7rpBreQ&#10;b+bTsOhNwXE/HPa4+Tcd5SjB2n683sVHjfOWLS5YUcRDr4daVjmLVxrGyi3DCk7P1q546fWAL5FY&#10;Syx4pAyPizme954Wz5qNwo2mRBeyfnDCsDb7pRueUzvh4W84teOpQWOoe3yPHYfOzCKiqs+Tvon8&#10;PBTBN6qbtJ4H81RK3v9ZRquZN1cdQZ4PU9rDKvNkJlmaZOMwv8Z5qyWsxQij6Xl20gVL5C3nlD0F&#10;Y30Xj913a+93zo944WVZrMMdODVd9Hbxyx3Px37CJ8Fwr3DBLXkOKyf7CAYP4psRR7R8zUdeZvUV&#10;SsslW7w0rlennPWhdQ9stYhWzLaG1dc9ouyGIR7Wps3Q/Ti0NgSc0ekNWhyczWU7Pt8wsAls4Nwq&#10;tm0RWlW0Lsd6uog6+GAs1fELQw6Gy14f+LvFogcW5PAckl5E484zz+k4gxAVDxdwsc07TIcbqp2d&#10;OJif83GOZwFDrfko3eQTe4GThYxkEUazbDM0F6pC7fWBxGSMoFEaQxdi6866ZWtuu1xiZ/6VokRj&#10;cwBQI7dakwXDF0PB1T6w5BixV5qkDMSXzmFvBmE1ELOXg4oxYZvxQJWaFMJRFWpES4lS5w7+I6pt&#10;Fd/UqfUUaQhzSzyc815wz+eyBdCsFNpksrF4NBJDCEV0RsJl2QGIaM6KB49N5yosXcp5u7MloyyM&#10;jcrUQsE1IruAGnKrMq4HdX7gRQ5Nqby6IjSksMySbxKWiOpzzTIraPzQOl6jZOzUkVvNctgFd7wm&#10;UW91XSQKTAUph0LKSsbZRMBwF2Vp0b0Irq1ZhkthjInxzskBHRNBfej5BU9xfHWPH23gXHXFYzkD&#10;HqMjZ36zrr/Bwrye48oD++AneWhvKa1gu6ZsCt7k5N6ldOnTWFqL1bNDY+lITRdxp6R5LZC7Z295&#10;Gv3Sx44IlsPJy8ETdzVwfxOPq9vD9fJMsPU9Y8pKeVE57ClKi5ZJ+Z7HauKWLuhJbxcPKJ0/dcWU&#10;LubtV7Ly6LZlcG127FVGRehiGdHFr01tq6IeZhM8Y7d7YsxSWgEzBdxXsrMKVHhsi+xKzZ2hZmPe&#10;slHItieZnipVF3fgmprU3NtoSoEu1KYkoQ3nX6+VAOeRExpqS6dpBRHDqvS/DC1oUjNlr+Xj30f2&#10;zEnKfGnnWm8sKb0L83isTehap6qt5RycGZ/ejARj73HEjOIoLXZkahSgLYbp3URRC6XjMxrvHMQR&#10;LOJ4d+VWhQUxukTj4pWH0MJQ4s6uhcS1AZ3h6OkeskVW8NzwWHxGhuVtPTc8jixtqtAWgtDe0jIM&#10;WOCQ8bfKND4rzpHF2YS6MKwy2jf8s5hM02BSaNHgQgqurogeme6Cnak0LlywktCU2jINfQtmcIt6&#10;hzbQuWMuptR0LlyoVUJtI2gQavhSLxktmIzi6ep4uxhTB0yTRYUGxcVRHw9b8767Pd/xglMLfFr7&#10;Dk+968uAK567WP0JebkdjSvo42qfBljktakB19r6XSjJRlqnVNIT1zpJIpKOplR30RYHWzSYkal/&#10;uRUmXmMUQkvRVPtRrQWoBwkiX6JEO6ZWrdii0dmYoflWLXORlg+UaG/sjF2kQjFWO8+MK6gnEwDw&#10;MJmw0OhWh/NaF3JbOEaTOKYmjufjVWZkrKvrmMH7hVPcqnHQ7dwNCXhm52FAsyVsRBjZorupjDNe&#10;TdmKs9udUVdDjUZMOTl6Pp6joUBbe43nnbWoMJGg8FJEeRYqS5FvaV9kQyQrQYZkwPNkxUiFxUXx&#10;yPdKfc5h5LfkX+iiZBscspBJMaIkB28OIeG88RQ9ZsQSB295YM2mn+yqo8Nhi4Xz5SRztJcbjE7T&#10;sN71fDRmxOs6fCcP7+3oegEucLr5eHOc/O3kfj9jcf7Y470deacMD7bxbT/lizfu0YvtobZhwVI6&#10;liH67D5WqSyk1ck6jRU8StbaqZbHOS7DpDzoKhjB/IYHbmLgeTG7v5G90cqKEFzyilfD8WPxz/ai&#10;yCPfpzXQ6FT8LbIkwi8H+JFKNxy4Nm5rbmaefcLvB2Q/IZjmUpofLL042Lpaw4M6lKamr6pBM2SO&#10;SF0SwjMMq4304iLk3Mv6nCZYjx/HIrgFsEBwUYFl6eUpQhMpZaVfffj0tFPC659osZdelj7hzcG7&#10;UV5hwWO5a48P7th9LXnOa77hfUy9bMf3dub9OGpHZoEG/xgOM1/z23d4wjHujeFmFI4WLYDcY9Ne&#10;g1eIkJvdOcLBgD6qd9OwgIIjWKvMr7kNevBikOR7kmqDW1p4XE9t+I1RfxTuwIf67N1Zam1UwIHF&#10;+2Bi/3KDAP//CuPdyqeOZ9y2WvHRhMUHgRWDAJY7Zq564Av9Bxz6I75cZPMR3Cqd/X43ckXquA1p&#10;7wFlx7JuxW7n/UVGXk1b/mpV+Vf2YKeWcraSHsxjuPNPeqAlMGmDbXOxFu7ioEAhyzDOofF+iqNB&#10;lgxI0Ujy2FOSGaWmeukMO1uvlWNBUwkUANvDsiX/UhPPQI8vjYzXBDVXPMHEziaQstHd9kA2Pemq&#10;OulC5XlRaOoYENJFMSRO4RaIOJfhDOZqw6HAhAaNVvA6soPQXnyeUD/VXg6DYMLhrLEfVStBZb7h&#10;XSCzagTUZOmtCJKNCqF0mW4l7fABSVczLP9pehqgFSexHYaJBQ6EDmRbxskrf4y7MoEgfGAWbhn8&#10;yt55NlndphHFjKFx0CoSnjn3Z+QsQSOuyZK4GdrWKKq6JLNlCG/r/rf8mKCtY0UzEFFQS/cqSXts&#10;KYnGy3bNglJjKPAwuyh30aquSQ9a9alHrLUEywQ80ydOrsjxwaWjnWw2Lb32BLL6lPVHQAe4a6ss&#10;0goSTE9SrMxaoRUAyBfYFJkwfTbrHXYMpwGlrgRn/7+ArjKnyDJadVAjPDCjE1KBEyBFccyM4+iu&#10;b3qH8UABQs2bWI6Oj0ninK9v5L7kiXheMR3Hw2T4HMYi9x18+sHZ+HAzHOIFILw/bydhFEWTw9/Y&#10;KzJJRRNRNWp9oabRhbNa2ZF4oX3Ug+2pHgR5LJxXuB5+W9BbsiD4/HAbZMjTuTZsVIjSPMI/s3My&#10;Ui+42DN0R8xU8K04PX5xCYHrjXG2T6bIi9P4nzzgOx6Iwldk8FUGe0Rtq5WyMyKYsINXI5TGppCA&#10;AmpbyHCk4CJIk+IEFu9BaFgg4JEwtQZvfFTI5LjmxAergFDOMfhVyqFo+Bsyb3dITEYbtUvfbLC0&#10;o1XgMaokh4fqVYhFVr44JWIDFAPRYq+WRL1FqCRoGRVzkQglDvZse2Wvgrt74+IsrBACEzLQ0RwQ&#10;RL0b3+dRyJw3YxRWNa5gb0ZzhytVuKLGeVybAK/RoDfZompyK27bFXVy3j0kPC/QDQoBcOljX3KX&#10;WYNejr3gMDtMx0Ge2R17fB5mweX/bA8F6jA7L/YIE77GFh9kM96gu5niE+osUG08b3ggelnK0czj&#10;FVSkw3MiVW9Mink5ygvCVoDEL2Wv7ePhq7Mfv7TTeKmtgHGwpbqkm9rtPa2m9FALsm2n0s2eXKIx&#10;vV4SE0t/Ko50Lz8lVGpt+UtntNzKDKRUNw0fzzbtinO6NGrvBgwsijY0PmdpAzU+U4SnVnWCw6Ov&#10;fODQm4gFsJImHAUhdEtENZlsNHDySjXpqfYJnDQEsmHTVZ0TkL8TMBs2XFwNI5PJJnGsXbEMiAVL&#10;AtSJWgkZNLIWSU2hxTsZwdlpuF4uxTx2aJW2dBine1Z7lsOIqTf+GrZDN+5ZIFGbT6RgUeBCFNXS&#10;ULHKWMC4qk5EyuQfHb1+JTb6mn+uiwF1SLLA5BMkhKyBKwevgAZPS/4OkkFNc2kgaaSGfu0KtQjo&#10;VdsdQqsFNlmhwKxOYZo8vNAS3WxLall0uS1owfmRbdmF2oJvtRNkofV0HvdgCubCrQapwiwL9G6p&#10;dlKW0LdxjG3kb4meuYRagNUHfy0Mayb/yBh7jlgrupED1AaDjUUvt5UoND2VBh4ZFh/jAOY0sj4Z&#10;4MkiA16TCdITuWQLNs3huRhT9h2nCEDPJGWZnaRk6YWhOWhreKtnAk1oB88ysW6ldppWiVODR23T&#10;Z6s8CsfWlio7Xw+TiZVkAzqJCxVB2QqSsiQjgc/DNeXxJdIZz5H5knuETqAMjamef7iF/x9a/Kv4&#10;4w6L7b6+Io9D24fIwUEsrFUFSbqJ7lU1WjDQsG6fb38waTYnZ7IaDruybq5yvJJEldhYMIaDQIXY&#10;0zbYlNUqxTFC1wtnJyvjfyCGYXG+jOxK6QTuQuGzcIohfS1XnLXtPIKL4B0+rWIfjmwykoOa1cvK&#10;8EIVBbRbNPzSRLfYtzXwDhS0LF1/y+9HxLteImJVHac0oukkSKhrOMIJZHpX9ZYPHsHGQx327CBv&#10;4/IrIXLVdHYRk/9f6Tf/CwAA//8DAFBLAwQUAAYACAAAACEAdIjMIOEAAAALAQAADwAAAGRycy9k&#10;b3ducmV2LnhtbEyPQU+DQBSE7yb+h80z8WaX0hYQWRpjggdPijWpt1d2BVL2LWG3Lf57nyc9TmYy&#10;802xne0gzmbyvSMFy0UEwlDjdE+tgt17dZeB8AFJ4+DIKPg2Hrbl9VWBuXYXejPnOrSCS8jnqKAL&#10;Ycyl9E1nLPqFGw2x9+Umi4Hl1Eo94YXL7SDjKEqkxZ54ocPRPHWmOdYnq6Cq9u0rHj/W2edzmgy+&#10;xs1u/6LU7c38+AAimDn8heEXn9GhZKaDO5H2YlCQxgl/CWyskxQEJ7LNagXioCCO7pcgy0L+/1D+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NrWLrKgAQAA&#10;PgMAAA4AAAAAAAAAAAAAAAAAPAIAAGRycy9lMm9Eb2MueG1sUEsBAi0AFAAGAAgAAAAhAAM0iZQr&#10;IAAAdn4AABAAAAAAAAAAAAAAAAAACAQAAGRycy9pbmsvaW5rMS54bWxQSwECLQAUAAYACAAAACEA&#10;dIjMIOEAAAALAQAADwAAAAAAAAAAAAAAAABhJAAAZHJzL2Rvd25yZXYueG1sUEsBAi0AFAAGAAgA&#10;AAAhAHkYvJ2/AAAAIQEAABkAAAAAAAAAAAAAAAAAbyUAAGRycy9fcmVscy9lMm9Eb2MueG1sLnJl&#10;bHNQSwUGAAAAAAYABgB4AQAAZSYAAAAA&#10;">
                <v:imagedata r:id="rId5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1600" behindDoc="0" locked="0" layoutInCell="1" allowOverlap="1" wp14:anchorId="794CAE7E" wp14:editId="6DDC9DD3">
                <wp:simplePos x="0" y="0"/>
                <wp:positionH relativeFrom="column">
                  <wp:posOffset>4258945</wp:posOffset>
                </wp:positionH>
                <wp:positionV relativeFrom="paragraph">
                  <wp:posOffset>1621790</wp:posOffset>
                </wp:positionV>
                <wp:extent cx="441675" cy="211455"/>
                <wp:effectExtent l="38100" t="38100" r="53975" b="55245"/>
                <wp:wrapNone/>
                <wp:docPr id="167" name="Entrada de lápiz 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441675" cy="211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93F327" id="Entrada de lápiz 167" o:spid="_x0000_s1026" type="#_x0000_t75" style="position:absolute;margin-left:334.65pt;margin-top:127pt;width:36.2pt;height:18.05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BSwSgAQAAPgMAAA4AAABkcnMvZTJvRG9jLnhtbJxSy27bMBC8F+g/&#10;EHuvJTmyGwuWc6hbIIemPrQfsOXDIiqSwpK2nP5Nv6U/1pVs106LIEAuArlDzc7s7PLu4Fqx1xRt&#10;8DUUkxyE9jIo67c1fPv66d0tiJjQK2yD1zU86gh3q7dvln1X6WloQqs0CSbxseq7GpqUuirLomy0&#10;wzgJnfYMmkAOE19pmynCntldm03zfJ71gVRHQeoYubo+grAa+Y3RMn0xJuok2hpu5zdTEGk8FCCo&#10;hsVNyZXvXFkscshWS6y2hF1j5UkSvkKRQ+tZwF+qNSYUO7L/UTkrKcRg0kQGlwVjrNSjH3ZW5P84&#10;u/c/BldFKXdUyeCT9mmDlM6zG4HXtHAtT6D/HBSng7sU4MTI43k5jKPodZA7x3qOiZBuMfE6xMZ2&#10;kcdcWVUD3aviot/vP1wcbOji62G/ITG8L+bvQXh0LOqjT4QKhdKi/f2rsz/FAHJY52E8PGVjJDtB&#10;z/U5GHJDQixfHGrgpX0cvuMC6EMSkotlyW1mICRD06IoZ7MBPzMfGc63qzz4yZPkr+/D71drv/oD&#10;AAD//wMAUEsDBBQABgAIAAAAIQBXH4GdHw0AAOYxAAAQAAAAZHJzL2luay9pbmsxLnhtbLRa224b&#10;yRF9D5B/GEwe+MKmZnruxsqLPKyBAAk2yG6A5FEr0bawEmVQ9O3vc+raPeRQlgPtGstpdlWdOnWZ&#10;nummfvjxy/1d8Wm7f7x92F2W9aYqi+3u+uHmdvfusvz3r2/CWBaPh6vdzdXdw257WX7dPpY/vv7z&#10;n3643f1+f/cKnwUQdo80ur+7LN8fDh9eXVx8/vx587nZPOzfXcSqai7+tvv9H38vX6vVzfbt7e72&#10;AJePNnX9sDtsvxwI7NXtzWV5ffhSuT6wf3n4uL/euphm9tdJ47C/ut6+edjfXx0c8f3Vbre9K3ZX&#10;9+D9n7I4fP2AwS38vNvuy+L+FgGHuKnboR1/mjBx9eWyzL5/BMVHMLkvL5Yx//sHYL45xSRaTRz6&#10;oSyU0s320zlOP//1DECPyrr5u7PmPy2bTyfWF1zwV+cT/8/9w4ft/nC7TTWWiqjga3Et37k4UqX9&#10;9vHh7iM1Rll8urr7iHrVVZV81xcL1TjFQ2FeFA9FOYuXk1uqyyk7KtFZuKNwb7anpVpARNW+E1HL&#10;pyVQSK6VSvyes94/3N5vsRLcf/Cb8PCI4Gn6l8Oe14tYxSpUTWiqX2P1qq1eNd2mig01m/mT29ww&#10;f9t/fHzveL/t0w3NEo9Ugvt8e3N4741RbarOWzpviyXT99vbd+8PT9kqQTZ2ugsLFTd8ocvVv7Zv&#10;L8u/8FpVsKVMcCD11BdxnIq6iWNRFdV6Na3CtIpVPa6qVbUusbROZaj7cSqrslpXoQ41K0K5SCP6&#10;BmkBuY1c6hYhpjnSmlmwoRjz5xNi8QFrDBwc+sfWxNX51MFC5KkpsgMaq0ryign6R/wSAk8KaQIV&#10;MQ3wP0fik2lORCLGp0K6RxartU+yC/HtLGaBVGFS533RFNMkuiGGTobqh5N7Si5JGYSNjfk83qbA&#10;PSKQqH9Rx6KVFqmbUNdB+0UzQaYSH/m1uNdhKMYQJWtjAIgM+zBCQllLJFLcs5FAobMUPgNPthSA&#10;KtIkC9AcTqMuYmg0T42KUycn4mwi1vhURAJftEluFny7eUInQLPJxIlvCuJpTSRIPfJlgbCmkNP7&#10;hMscSBCpJANYttoYKLVmDnW0LMiVCo3RoneZhFh5nlE068RDkwHsDjWze7QPnfu20JKmJkP5sHxe&#10;fGZDYo8xM6ZANVgXZzXLxD5MjZVwzBZu1B1G35pU1+dskhgjweKUC1/yrXk2P7nU2j8rkk1RKhyQ&#10;QARmLtasJEVUo1MS5k+Jq3k0gOW2C21hVRxDjXh6TTuWhb7opeMq7zLyoe5wDbb2wAm+dserB7lW&#10;bWJjAXnJCEIml9I2s7Z0qHcto1qjEQHQ6ULIqLUux2BWTK20LFeIw1seMRXKntNifGOoRlQl+ZcV&#10;9hsmyp5ZC2cMgaL8F6utbCTSU2rzjMXWngkAjaMUccSCXncdr7H2FsXvIPYO9dwXEn5T+/nt28ft&#10;4bJsp2FTx/J106J1YjFF6ZFViKvQrfp+GvQdpSmhFlqw4ZcUrFg1+NSN6OOhU7ehPW6ZAS8+oY4N&#10;p3gdmhDxGhTlMWFdKCmJE+lxOaHWdXiToDbgO13zmnKU6kPAUtGUYIzMAtcmSvqGog2x60QZvpDL&#10;IjatMOMmM3d0tTop9lILoczqhqWq6b5ZZpMzTYEnkYjx3YF8EqLvniRggSRTNecJC8jkScxaYpSy&#10;ikntcVpmFOi85klAUI21gPZhCPVQcS1frmvHJm4mdG2LjmuGAWuCcFgFeqWu266Vrq3KmroVL9XE&#10;RhhRHBqSTlGXyQyVvcM7GSFIzlr0OXp2aqQb0ThYoWOv74H9QO9ofSstlvLPbBgAI3dmDJ4vnfWN&#10;0OfPF4A+pWUpOLrpvp+1QTPgH8N6Dv3/Z9hvbIpSqKbqEKxCk+hY/OzSAsNs+YoEP9v2ab8zZNwH&#10;gF13oce+u5b+pTfxOsqW4OVuP6z63WYa6P7D/miIRd/IM5nuOtx+lW5s6darW74FJWLO7XosGqzL&#10;E16CiS8ea3EIXdPIV80z5Uhyj5FmjebIhM3o07OqVVqyMBCCsTFgskIozNHyJ17OmODBpxtBPMX0&#10;qZWRhB+hhqtSM9czGvkkLDScrCfzYDVss+GNueaCDJ9lLPrn8pg5ZjTSc3dKhW1Nit2D7lxoD2M7&#10;CYdRNXUnBAlPMI+wRQwvKjWUmXUSJzqseGydxA12wVohbLp4JHEZC088AekkwQkkJnySxpRB3nO4&#10;Zpp0c/J+ysgUEaEaJz2aOEFMiiwSxMSHYcyNQdJV5jJIYmOT4kWyKuPspiK1pOhinuK4MSVyXF28&#10;FKwWQLZnZmIhiiWnMvNIL/dsJkZStFmKzKXqHTNSAG4scUl0laZeOXDbZVMGTZyVzOY0BsmV5SVi&#10;z6zvBg228HEhNstRFhBeUYKp0utFoXsYIsh5mPuSNCTyWanVQGN39gs4ImP2eUROOEu2wWR0WE1D&#10;Fzr4VD36fkxb9dnCVgXQbg1avDFtHzIufVtcmsVSxMnEZo/XP8bK1hToWQgaPVOzOQrFQvDsOHYi&#10;poEybxfnsapq/khxvQRDFuIOnwGPP4jmO1OeIopOjDRFkadkiCmdVCFMqJf0ATzQ5glbOYLPmiZZ&#10;TVgOk0KL08LszNZdwzy5zpkbH5ESXYSVJtWIJmzSkSgZJ5MUjE/mkdkk5PjJi+PBfVPU+pKDhw1u&#10;4ta2c3TqiYNUclGt6VlU4z/+wlM8Sq7AQ4nKxcVirzQ5ODWfLWNeAaXOqSYMxtErWRs63l+YjCkK&#10;M3BILEyu15l1hRWnthzQI6yzY50G705tdeI3pRwO1JkzSB5qOmsyqBiwAU+nDm5mfUBOBAoj5T0P&#10;UKQUlIrJt5r4HItkEl2rinLh7JHIaGAVwY59AYGnkCJ1JGm1yZyU1kKqJ2lKpDKmqkdZJxbMJMcx&#10;7IxopkiU2SRDJDcR5ylQW+OnMJxudEOl6cVZPR4FbdWy1Qu+lQ9VtanH8vWADEa8lOt53yq09HsT&#10;/fwku+K6DA0OfpqOd8bYIqC/Bmx0iexUNKAbdT+NtzvIRjl0khXXQk3VoyhPZ2lGZ+GBDo4kGUUz&#10;FoOluMXjQdOCfA9BGWe2qZ3ooS2AsNbOIRyd8xZLelm5Ekxb4DWwsjdCnJCGWn+BUXjqArOcdw6z&#10;liY59U/RcYR6Fb2n5twJYjjB+0Zva9hwck5REfNUOkVOGZM1DjO258QLkGafPf5y6wVxyi0UFREX&#10;r21m8t0ZRUhWTPyckU5xks9UHOsXjlw5r1s8Hf3sB+eZWBJ7Nnm5uzRWY7dppvL12OKkCcetNW2g&#10;4WS9wr1A22f8ECz3aaCds+yeZ7li9VnpUztY+kjsSQ0jDj+BKwvQiLvaftLMS6AgWffnebMUAQu/&#10;jgoSToCBqz8bJA55klPPGbOsVZLi4ii3kDGvz8wkZylLABdScRbX8SWCmd/cm7DOUTyOpZxkKK6n&#10;+QKrxU6DyWlIydjJYGCZn3uxtEcs0A3eAvS4HA2MzUUre40X7Nq2bjZNi67FMU2DU/zBHi7DCl3b&#10;4yBIezaWTY+/pmoGaVw0SDOFZrTfCRCi188TYBGmtYy0jvVUCxnFxitEeXyucdo1FtKOeWk0WXR0&#10;pG74Ipgpp6iN302+Cs80DShlP6sngCwIXAXcBnQHilA60xTzyKTgZ54y5odvGMHOSeTN8lxsY8vQ&#10;loulCB0cQgUndYswi4unKFZXzMAXb7nc2IjjKtizCB3bU8H6oolYgtSdXoPpj2xgu0Y58bsOftuh&#10;L0TdYA2LoMzrQikqPDf0jynIGKp9wmJy+Rrk5TdMToQ5zVypdyJI0hSBjLJJ+DB6cqU4lkz0EIM9&#10;WmUy41RBBud0ZHS9mCBz4o8nlKPTMTbnQ9QgZcETc2auSwUOQJDcvtfi4NIV7SQ/+r3gSjXGahPx&#10;FlzXHV60x6ro9O+QaIFaTbpO8erE778Ul2UgywrXWuplQ71yQcyEkieh2kDEkn7qFcUmJVd0RBGy&#10;CQsxwlVN+CI2mesFk2UvTyoSoEIv61kA1tlZE2ZkRIv4P6237ENm8xtqWe9ZXMyUUvg0GSdtapx1&#10;vw0gPkl6ZuLlSaVXA0rDTFG+ZBVNWc/Zuk2yxkiTwxfhg8/gy1yHU8iGnsRQXeNewslPZZtlNyY7&#10;sQVMCpCnJE8mHooeP8Po31xEPFLlqByHKfR+wU6w2uLZL6shtk38JyXsHD78p3/6izY9q8Av7HjT&#10;1JdOCk2YkLZzssnEjs9XdS3HxhRBZqdZhEJ3iAUgQDrJQogpVJrCUJNIoyfnjnASPWWarJW7uFnw&#10;qJ5nvjNCOM0KFhCdkuLnZOYpfJmngep1Nkd0nJLlbklxaU4MT/KC+goJPDq50MfcjRCFdpKZHDQF&#10;ASj9ATIRyTRzJLsHZ7eO6c5KTZrSC3hE44xCTgWZEQdlRpoxoQr/Mp/hf6srLOAMMHlJAZ2DecKx&#10;ZyjhZU6WofEQsxsKmy00TTfIPdgVI/6CxX5Fpd3qOLHk6GGa/o779f8AAAD//wMAUEsDBBQABgAI&#10;AAAAIQBnEi8Y3wAAAAsBAAAPAAAAZHJzL2Rvd25yZXYueG1sTI/BToQwEIbvJr5DMybe3AIiC0jZ&#10;GBP34kncg8dCK5ClU6TdLfv2jif3ODN/vvn+areaiZ314kaLAuJNBExjZ9WIvYDD59tDDsx5iUpO&#10;FrWAi3awq29vKlkqG/BDnxvfM4KgK6WAwfu55Nx1gzbSbeyskW7fdjHS07j0XC0yENxMPImijBs5&#10;In0Y5KxfB90dm5MRkOTBBNUUX/E+D0n7nsrjwf0IcX+3vjwD83r1/2H40yd1qMmptSdUjk0Csqx4&#10;pCjBnlIqRYltGm+BtbQpohh4XfHrDvU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CmBSwSgAQAAPgMAAA4AAAAAAAAAAAAAAAAAPAIAAGRycy9lMm9Eb2Mu&#10;eG1sUEsBAi0AFAAGAAgAAAAhAFcfgZ0fDQAA5jEAABAAAAAAAAAAAAAAAAAACAQAAGRycy9pbmsv&#10;aW5rMS54bWxQSwECLQAUAAYACAAAACEAZxIvGN8AAAALAQAADwAAAAAAAAAAAAAAAABVEQAAZHJz&#10;L2Rvd25yZXYueG1sUEsBAi0AFAAGAAgAAAAhAHkYvJ2/AAAAIQEAABkAAAAAAAAAAAAAAAAAYRIA&#10;AGRycy9fcmVscy9lMm9Eb2MueG1sLnJlbHNQSwUGAAAAAAYABgB4AQAAVxMAAAAA&#10;">
                <v:imagedata r:id="rId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0576" behindDoc="0" locked="0" layoutInCell="1" allowOverlap="1" wp14:anchorId="32D246F9" wp14:editId="6701770E">
                <wp:simplePos x="0" y="0"/>
                <wp:positionH relativeFrom="column">
                  <wp:posOffset>3652365</wp:posOffset>
                </wp:positionH>
                <wp:positionV relativeFrom="paragraph">
                  <wp:posOffset>2643505</wp:posOffset>
                </wp:positionV>
                <wp:extent cx="308880" cy="158400"/>
                <wp:effectExtent l="57150" t="38100" r="53340" b="51435"/>
                <wp:wrapNone/>
                <wp:docPr id="166" name="Entrada de lápiz 1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308880" cy="15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7C9BDB" id="Entrada de lápiz 166" o:spid="_x0000_s1026" type="#_x0000_t75" style="position:absolute;margin-left:286.9pt;margin-top:207.45pt;width:25.7pt;height:13.85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XpLKeAQAAPgMAAA4AAABkcnMvZTJvRG9jLnhtbJxSy27bMBC8F+g/&#10;ELzXklzHUATLPtQtkENSH5oP2PJhERW5wpK2nPxNv6U/1pUfsd0gKJALseQQszM7O1vsfCu2hqLD&#10;UMtilEthgkLtwrqWjz++fSqliAmChhaDqeWTiXIx//hh1neVGWODrTYkmCTEqu9q2aTUVVkWVWM8&#10;xBF2JjBokTwkvtI60wQ9s/s2G+f5NOuRdEeoTIz8ujyAcr7nt9ao9N3aaJJoa3mb5ywv1bKcTrgg&#10;Lm4LLn4yNC5vZDafQbUm6BqnjpLgHYo8uMACXqiWkEBsyL2i8k4RRrRppNBnaK1TZu+HnRX5P87u&#10;wq/BVTFRG6oUhmRCWgGl0+z2wHta+JYn0N+j5nRgk1AeGXk8/w/jIHqJauNZzyERMi0kXofYuC7y&#10;mCuna0l3ujjrD9svZwcrOvt62K5IDP+L6VSKAJ5FfQ2JQIPQRrR/fnfuWQwgh3UaxsM1GyPZEXqr&#10;z86SHxJi+WJXS96Bp+HcL4DZJaH48XNeliUjiqHippzw7lwwHxhOfS7y4OZXyV/eB2EXaz//CwAA&#10;//8DAFBLAwQUAAYACAAAACEAXejVT10CAABMBgAAEAAAAGRycy9pbmsvaW5rMS54bWy0VNuK2zAQ&#10;fS/0H4T6kJco1sV31ln6sIFCy5buFtpHr62NzdpykJXb33csO05onEKhJRA8mpmjMzozc3d/qCu0&#10;k7otG5VgtqAYSZU1eanWCf7+vCIhRq1JVZ5WjZIJPsoW3y/fv7sr1VtdxfCPAEG13VddJbgwZhM7&#10;zn6/X+zFotFrh1MqnE/q7ctnvByycvlaqtLAle3pKGuUkQfTgcVlnuDMHOgYD9hPzVZncnR3Jzo7&#10;RxidZnLV6Do1I2KRKiUrpNIaeP/AyBw38FHCPWupMapLKJjwBXMDN3yI4CA9JPjC3gLFFpjU2JnG&#10;/PkfMFfXmB0twQM/wGiglMvdLU6PH28A+KDsmL6+mf4wnR5dZTtW8Pj2w3/VzUZqU8qzxr0ig+OI&#10;st624vQqadk21bZrDIx2abUFvRil57uZM6HGNR4I80/xQJSbeJfkpnS5ZtdJdBPut3JzeS3VBCKo&#10;9peIg3yDBAOk1WrwjDN36n1T1hI2Qb0Zh9C0UHx3/GS03RecckqoIII+cxq7NBbhwhdh12yn+/ox&#10;P2G+6G1bjHgv+jzQ1jNW2he3L3NTjI1BF9QbW/qyLaZSC1muC/On3IGgTR7pTiwq2/BoWFff5GuC&#10;P9hdhWxmf2ALCT2GGPI4oojOZ/5MzNwg5DM6o3NMXB9zijkMJfzmxBNIUAIz7tto7hPmkjDqLcIZ&#10;CggTIQABlAuBDHEWWIsEkBqhKOwtThFjhEWDk3vIJYz1TsY94gMyF30sA3ZEcNrH+hAYEi6iyHq7&#10;u1w+4DBKBIEt2XlOStp3GB8KumX5CwAA//8DAFBLAwQUAAYACAAAACEAXQc1D+AAAAALAQAADwAA&#10;AGRycy9kb3ducmV2LnhtbEyPwU7DMBBE70j8g7VIXBB1mqZpCXEqhEAcES2oVydektB4HdluG/6e&#10;5QTHnR3NvCk3kx3ECX3oHSmYzxIQSI0zPbUK3nfPt2sQIWoyenCECr4xwKa6vCh1YdyZ3vC0ja3g&#10;EAqFVtDFOBZShqZDq8PMjUj8+3Te6sinb6Xx+szhdpBpkuTS6p64odMjPnbYHLZHq+Bl9YXeL3Yf&#10;Jo/1683eHKanIVHq+mp6uAcRcYp/ZvjFZ3SomKl2RzJBDAqWqwWjRwXZPLsDwY48XaYgalayNAdZ&#10;lfL/huoH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+dek&#10;sp4BAAA+AwAADgAAAAAAAAAAAAAAAAA8AgAAZHJzL2Uyb0RvYy54bWxQSwECLQAUAAYACAAAACEA&#10;XejVT10CAABMBgAAEAAAAAAAAAAAAAAAAAAGBAAAZHJzL2luay9pbmsxLnhtbFBLAQItABQABgAI&#10;AAAAIQBdBzUP4AAAAAsBAAAPAAAAAAAAAAAAAAAAAJEGAABkcnMvZG93bnJldi54bWxQSwECLQAU&#10;AAYACAAAACEAeRi8nb8AAAAhAQAAGQAAAAAAAAAAAAAAAACeBwAAZHJzL19yZWxzL2Uyb0RvYy54&#10;bWwucmVsc1BLBQYAAAAABgAGAHgBAACUCAAAAAA=&#10;">
                <v:imagedata r:id="rId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91360" behindDoc="0" locked="0" layoutInCell="1" allowOverlap="1" wp14:anchorId="3C948CF5" wp14:editId="6C3D6649">
                <wp:simplePos x="0" y="0"/>
                <wp:positionH relativeFrom="column">
                  <wp:posOffset>2532405</wp:posOffset>
                </wp:positionH>
                <wp:positionV relativeFrom="paragraph">
                  <wp:posOffset>2684545</wp:posOffset>
                </wp:positionV>
                <wp:extent cx="304200" cy="171000"/>
                <wp:effectExtent l="38100" t="38100" r="57785" b="57785"/>
                <wp:wrapNone/>
                <wp:docPr id="157" name="Entrada de lápiz 1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304200" cy="17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D4C843" id="Entrada de lápiz 157" o:spid="_x0000_s1026" type="#_x0000_t75" style="position:absolute;margin-left:198.7pt;margin-top:210.7pt;width:25.35pt;height:14.85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BkMycAQAAPgMAAA4AAABkcnMvZTJvRG9jLnhtbJxSy04jMRC8I/EP&#10;Vt83MwMJZEeZcNiAxAHIgf0Arx8Za8fuUdvJBP6Gb+HH6MmDhEVoJS5W22VVV3X15GrtG7EyFB2G&#10;CopBDsIEhdqFRQW/H29+jEHEJIOWDQZTwZOJcDU9PZl0bWnOsMZGGxJMEmLZtRXUKbVllkVVGy/j&#10;AFsTGLRIXia+0iLTJDtm9012lucXWYekW0JlYuTX2RaE6YbfWqPSg7XRJNFUML4Ysry0L6iCn/n5&#10;CMQfLorxCLLpRJYLkm3t1E6S/IYiL11gAe9UM5mkWJL7ROWdIoxo00Chz9Bap8zGDzsr8n+c3Ya/&#10;vatiqJZUKgzJhDSXlPaz2wDfaeEbnkB3h5rTkcuEsGPk8fw/jK3oGaqlZz3bRMg0MvE6xNq1EQSV&#10;TldAt7o46A+rXwcHczr4ul/NSfT/i9EliCA9i7oOiaSWQhvRvL607ln0IIe1H8b9RzZGsh30VZ+1&#10;Jd8nxPLFugLeiqf+3CyAWSeh+PE8H/KCgVAMFZdFzvUR85Zh3+coD27+Ifnjey/saO2nbwAAAP//&#10;AwBQSwMEFAAGAAgAAAAhAKfKXBiZAgAAvAgAABAAAABkcnMvaW5rL2luazEueG1svFTfa9swEH4f&#10;7H8Q2kNeoliy5F+hTtlDA4ONjbWD7dG11cTUloOtNOl/v7OsOGGxA13XEXB0ku677/Td3dX1vizQ&#10;k6ybvFIxZjOKkVRpleVqFeMfd0sSYtToRGVJUSkZ42fZ4OvF+3dXuXosizl8ESCopl2VRYzXWm/m&#10;jrPb7WY7PqvqleNSyp1P6vHLZ7ywXpl8yFWuIWRz2EorpeVet2DzPItxqve0vw/Yt9W2TmV/3O7U&#10;6fGGrpNULqu6THSPuE6UkgVSSQm8f2KknzewyCHOStYYlTkkTNwZE4EIbyLYSPYxPrG3QLEBJiV2&#10;hjF/vQHm8hyzpcXdwA8wspQy+TTG6evHEQAflO3dV6PuN8Pu0Zm3YwSfjz/8t7rayFrn8qhxp4g9&#10;eEZpZxtxOpVq2VTFti0MjJ6SYgt6MUqPsZkzoMY5HgjzT/FAlFG8U3JDupyzayUahfsj3UyeSzWA&#10;CKq9ENHKZyWwkEYre9L33KH2dV5KmATlpm9C3UDy7fatrs28cKlLCeWE0zuXzgWdcz4LPNEW2yFe&#10;1+YHzPt626x7vPv62NDmpM+0S26XZ3rdFwadUa8v6dOyGHJdy3y11pd8LUHj3NMdGFSm4JEdV9/l&#10;Q4w/mFmFjGe3YRIJhYcYYjxwEUV0OiHCnbh84nlCTOiETmH2hJgFmDBfCEwxnZKII88j0OvMuDCX&#10;+EREnjEIYxQJnzAuukOfk9AnkRsYUzC4QASloTG9gPAQiTCKjAkEut/0dSvDC5IhEM0Cwn+3NtAd&#10;8dcFuUT1EBY4WAKwGg5nKU5bem9Fy3IwMQyLES4nKb34sf4ixgWtj6928pRAb4DW/wmMuN/SnUIZ&#10;EyZ4V80BEYR5pnYPk8P0Xd+YMJ0WvwEAAP//AwBQSwMEFAAGAAgAAAAhAKINVPbhAAAACwEAAA8A&#10;AABkcnMvZG93bnJldi54bWxMj8FOwzAMhu9IvENkJG4sTVdglKYTQkJcdtmAbces8dpCk3RJupa3&#10;x5zg9lv+9PtzsZxMx87oQ+usBDFLgKGtnG5tLeH97eVmASxEZbXqnEUJ3xhgWV5eFCrXbrRrPG9i&#10;zajEhlxJaGLsc85D1aBRYeZ6tLQ7Om9UpNHXXHs1UrnpeJokd9yo1tKFRvX43GD1tRmMhP38Y1it&#10;fTK47evqM90fT9W4O0l5fTU9PQKLOMU/GH71SR1Kcjq4werAOgnzh/uMUAlZKigQkWULAexA4VYI&#10;4GXB//9Q/g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S&#10;wZDMnAEAAD4DAAAOAAAAAAAAAAAAAAAAADwCAABkcnMvZTJvRG9jLnhtbFBLAQItABQABgAIAAAA&#10;IQCnylwYmQIAALwIAAAQAAAAAAAAAAAAAAAAAAQEAABkcnMvaW5rL2luazEueG1sUEsBAi0AFAAG&#10;AAgAAAAhAKINVPbhAAAACwEAAA8AAAAAAAAAAAAAAAAAywYAAGRycy9kb3ducmV2LnhtbFBLAQIt&#10;ABQABgAIAAAAIQB5GLydvwAAACEBAAAZAAAAAAAAAAAAAAAAANkHAABkcnMvX3JlbHMvZTJvRG9j&#10;LnhtbC5yZWxzUEsFBgAAAAAGAAYAeAEAAM8IAAAAAA==&#10;">
                <v:imagedata r:id="rId6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90336" behindDoc="0" locked="0" layoutInCell="1" allowOverlap="1" wp14:anchorId="377BEC3B" wp14:editId="71451DB9">
                <wp:simplePos x="0" y="0"/>
                <wp:positionH relativeFrom="column">
                  <wp:posOffset>3519170</wp:posOffset>
                </wp:positionH>
                <wp:positionV relativeFrom="paragraph">
                  <wp:posOffset>1550035</wp:posOffset>
                </wp:positionV>
                <wp:extent cx="360305" cy="222885"/>
                <wp:effectExtent l="38100" t="38100" r="20955" b="43815"/>
                <wp:wrapNone/>
                <wp:docPr id="156" name="Entrada de lápiz 1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360305" cy="222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DB6197" id="Entrada de lápiz 156" o:spid="_x0000_s1026" type="#_x0000_t75" style="position:absolute;margin-left:276.4pt;margin-top:121.35pt;width:29.75pt;height:18.9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EvSKgAQAAPgMAAA4AAABkcnMvZTJvRG9jLnhtbJxSy44TMRC8I/EP&#10;Vt/JPELCZJTJHghIe2DJYfmAxo+MxdgetZ1Mlr/hW/gxevIgWRBC2ovldtnlqq5e3h1cJ/aaog2+&#10;gWKSg9BeBmX9toEvjx/fVCBiQq+wC1438KQj3K1ev1oOfa3L0IZOaRJM4mM99A20KfV1lkXZaodx&#10;EnrtGTSBHCYuaZspwoHZXZeVeT7PhkCqpyB1jHy6PoGwOvIbo2X6bEzUSXQNVPPpAkTizaJ6B4Ia&#10;WJQz1vd1hMoKstUS6y1h31p5loQvUOTQehbwm2qNCcWO7F9UzkoKMZg0kcFlwRgr9dEPOyvyP5zd&#10;+2+jq+Kt3FEtg0/apw1SuvTuCLzkC9dxB4ZPQXE6uEsBzozcnv+HcRK9DnLnWM8pEdIdJh6H2No+&#10;cptrqxqge1Vc9fv9+6uDDV19Pew3JMb7xWwOwqNjUR98IlQolBbdzx+9/S5GkMO6NOPhORsj2Rn6&#10;1z8HQ25MiOWLQwM8tE/jehwAfUhC8uF0nk/zGQjJUFmWVTUb8QvzieFS3eTBV54lf1uPz2/GfvUL&#10;AAD//wMAUEsDBBQABgAIAAAAIQAor/R9vwsAAJIsAAAQAAAAZHJzL2luay9pbmsxLnhtbLRa224b&#10;yRF9D5B/GEwe+MKW5n4RVlrkYQ0ESLCL7AZIHrUSbRErUQZFWfbf59Stq4czlOzAgWxNsy6nTlV1&#10;9/QM9cOPnx/us0+b/dP2cXeZl2dFnm12N4+3292Hy/xfv70LQ549Ha53t9f3j7vNZf5l85T/ePXn&#10;P/2w3f3xcH+B3xkQdk80eri/zO8Oh48X5+cvLy9nL/XZ4/7DeVUU9fnfdn/84+/5lXrdbt5vd9sD&#10;Qj6Z6OZxd9h8PhDYxfb2Mr85fC6iPbB/fXze32yimiT7G7c47K9vNu8e9w/Xh4h4d73bbe6z3fUD&#10;eP87zw5fPmKwRZwPm32ePWyRcKjOyqZvhp9GCK4/X+bJ52dQfAKTh/x8GfM//wfMd3NMolVXfdfn&#10;mVK63Xw6xennv54A6NDZ6P7hpPtPy+7jzPucG35xuvC/7B8/bvaH7cZ7LB1RxZfsRj5zc6RL+83T&#10;4/0zTYw8+3R9/4x+lUXhscvzhW7M8dCY74qHppzES8kt9WXOjlp0Eu4o3dvNvFULiOjaNyJq+7QF&#10;Csm9Uk1cczb3D9uHDXaCh49xER6ekDyJfz3seb+oiqoIRR3q4requGiKi7o4q4eBJpvFk2VumL/v&#10;n5/uIt7ve1/QrImZSnIv29vDXZwYxVnRximdTosl17vN9sPd4TVfJcjOke7CRsUTPtPt6p+b95f5&#10;X3ivythTBJxIXWVdUWdjlxVZsV6V7So0q6Ef21WxKtZ5aPM6D13RtHmRF+tqzMoulGXTsHmo+1A2&#10;oWz7mj+X9JtHegVkKIOK12VmIxbxhzXUYrBOfaKle5NaXDBSF/NFHAdXJceGx3EYo8M+GhMsI3Ua&#10;iQ8JNRCxrCXJCiJJ330SHup8nLkFOiLH4rULy1AFBR9D0wqpdaiqrEHd6WOS6CSqBUiEyF19+CLu&#10;ajfl56Rd7aRcK3BMww1BudOKVdlglL04JzvDEEnyHsfBv5oFnGcFcpiEuBM7JVQLmpqejQ2d0Bvl&#10;ncQx7wmk0sPEt1nKheSu82pgLxrNMmOBqI9oMCgmiRaTpot6Jz5LkORoiBYQLizStSLq1JmjQevO&#10;3geXwU85OF6osipIqm0YMllb08mrxfd4jkgj/uHIcaRR6HNMxexEx/M+loSMYlIzw8XSLXbQLSnR&#10;Y8QSmcYNUnNW+lS6SIy4KG0rBG1MLKIOuKGPojaFsaRqaHWn7kIdespw0iprixcs4RWb5lpQkNDC&#10;SxONbDAwPV2P6wAc9XZEl7FK05dWCFlzwVUSqFtsxaFpxDaUuCcNuJlzcphJFW5RlXwoUYg2q8bI&#10;07AiPmkMZ8Jd4VwPO/X21EhgwkkjIuRczRUUvVeLzKJPjBNZutpZsGzkPDEM9fyW5O6RpQNZQJpX&#10;bijJQEZq+cDTLnIrMg0UhtDAQhRYviizTHGEaILyIhl6gB+e5WJ8lIJoYzRneMJOyCab4usenkdS&#10;+AQacEorTm1qhSUchWQmQv7NrEmpRZqoVcaX18BjW8hIDBNIZq41JX2XTklfylZ2mFQ2B3CoK1td&#10;EUPWh3Hk2/IaTatxsx6sPcaerkqUEqMfFJgl0jrNCLChk5MiGou9RUnjFIh/pQSBs5orwDFYTHXB&#10;kFwUFBfFUUqMo+PprLQ8wC/rNdUyNKFrpSIAilAx0yiDyoQwi4YLRNxw0qcFS5+UBGg84FXhfNfb&#10;ZlVmI3YnYWzPHnxytyePrz3G8/PNz+/fP20Ol/k49Gd9l1/VY501zZC1g1QBJ/p6NZRdKUf7Aq8V&#10;8jAUfcNHe6oC6lcWMrXKMAaMrRexLt4g7zPlL4Zpoa0q3sc3Cp0CmrPLPDB1iP5jPiwLOY6ocVjX&#10;BdLhTlh2MvOxDnCabvWeLFhAs4FMWAsR0RI1R2cGi0LElp9km+IKGmv153sxm05OAeZMkQU/me4T&#10;bI/y+khRFjnwnLdFXWR6+rS8uChGAkEkA9NSpWyc5EocxTBhG+0wmKdl2iNEM8Sq0eciIIotRdYR&#10;X2JAVztbtxQtwpC9+GCumyXmCJ5nqZjcGxlZHHaaIJmlCxPQRJisD8IG0ATTnvPUg9ViJ0MOQ9FB&#10;zULGKohk6kNKMfRaW+KwZApMg0bHiImhBmYXHQvzGTg9FWtmNBS9YhPzGIfsxBY0zMdpJGpVToNj&#10;zao3TVk558F7jggJA1AU1cqFaKZnnsgsLZWZMkfFsZYlvJ0iO4ghfmtALgjHg8D4gI2qcdGyrTG5&#10;+0wWoTupBxVAPJi44XjWp+wYCS8PsKvjwRKf1i29SVCxc3d/o6aBxNKDJw2bEDLEKHTDpSkLMw3O&#10;M1qjCC9KNmo9spO1GEyRXTF6U2gGKXgMqCVRHDu8LrlAxkwAM++xkqEMoq9nyqU9dl5MK8GJFL2M&#10;REHgkzBLLjWs5HZXtbiVh6aSrR0PS2OoGjuD4F0oXoV2ekYIFeBbvGzq+Rjw/Q4lZTN0ZyVOJS3O&#10;FF2d9a3MyBVeOJbdqhkqf+MIMxySGjmXJKnZ7MTq1bqmjfei+wTSSklnY9lQVW1E7JO7TGCs0F/v&#10;IR1L7k2E/Eq02GHEjdHmHlDpXEm3rpS+OZslleY1F1KrD5kpxUjH2KB0juO9IE/zJiTyo7UVBhni&#10;dj3guKUPCJybvM1c47UPNr2it8mIh3c8O5b67AIvmpx4pmfAUOJJH1NHDrA4tsGtrEbb9i0B50XR&#10;lQGUylBFzNDUMFKtmUkC6p2qY00ojIBjZNlHLeOY2kLzZzKRmWrqJe8IDqNILaJ77P9NbT3yqkgM&#10;5vYmuHmD2ELekTnKo2rNAHlTypI2qUwtIio5JKJerimUqo6hiS3/8Gb+rVq2PxFYmb6i/dZorzHl&#10;WnT6uIVZX4a2sAcUPIrhZ9BVQo+yWVPwKvh+W3JVDMUZvve66hGtKbCyellYq56+B2rGstcvgbAf&#10;l/gaqOlafAmEr4G8u9NeSFeShYByzTpufeS5Yd14S+idIchKq0YHwBrbB+JOd6kY1OYeaKiM5pN0&#10;kV/Lqjduj9ng9KN/tBUJzYw4+0gUQWOgqE6LZMFJZsEV6OgWpoAEJ4YOw5851yQyoYghnlvwNB/1&#10;eu+HTiHlwnqnAftULUhgq0KnAZGdVYmZGJJdtDQeJNPH7EZe66NqZseNmmQuSM5DlZNKk0ztDGj5&#10;9mZa9jaWyDAhyfgTb1EySY8T66KRCXFqKEDLxUgsY3BOwNtjeRs3s0MgJc6MgDS3JBRGegNzwlht&#10;13TcU8wOT/v+hlEgka+wl55JcJCIQgQ2odEgnepJFNVzH0cnBzPkqzZghgPEmczjMYrgeLYehTSi&#10;JYzXccyS7bm8BK4+dBUgB/dcycgMY0StDjfUtPytl+yybG9n8uhOJDSOAMLdI5JGtF8d0QFphs1I&#10;ajSda1GdkJjJDIUTw7Yg+y/H4ZSThcJcuZReK4wUclIgy3pJK/bMMRYADA0mqr1JZYZzo1YKN099&#10;/J2QIFpU3OitpRWZYS+2Q4knjSEUCae6U8iT9NRjgcGkxmm9LAhfJ0EMBcIa00y60uBm2Ye2l1wx&#10;rLvQ1HZIx2mja/COeIzHbSuKJEP4IplEcpllDbV2A6OEiLKcCt09GYFx0+q5Huf8shk5ge942mmG&#10;9qxu86ux6bIBDyf6xLEKPZ5Ay1XZVPiLF/qblybHeafrajnqLEwzp53mZ7Wg7VtKwGdfNpa9VIbo&#10;CB5j5OmXXkM3eCDCX+BAucaXl3Ad/fkmK317Lv31UKVIcEqHNjcgFbcebzOzfhRrLAkwk/c/awSu&#10;6jDoOQpnn9CIFe4OeEFQDnIs5TwM1rKiRDFupFuI0eNkoN8pUetGfGz1WBuXz2RCG1K6auYynM/w&#10;baPMY7jjJYYdh73spxCsQGo5nZ1xqRopWsg685XG8YxN1TzmE4S1Wa5f5WNrWTmwT3TXKAYkgWCp&#10;cYwu9EeW1mHNg5egkfMFHEcWUIFiQk6OAY2Ho8uI3Y2c+UzIKb3jrWAeyJhwOa0FCU/oLdBCFZK2&#10;LflALfjH7Zc0lDkXAWF0cnX0dqwceHIf7T7+N4dX/wUAAP//AwBQSwMEFAAGAAgAAAAhAFDLUoPh&#10;AAAACwEAAA8AAABkcnMvZG93bnJldi54bWxMj0FLxDAQhe+C/yGM4EXctHFbl9p0kQXxooir4DXb&#10;jk21mZQm223/veNJj/Pm8d73yu3sejHhGDpPGtJVAgKp9k1HrYb3t4frDYgQDTWm94QaFgywrc7P&#10;SlM0/kSvOO1jKziEQmE02BiHQspQW3QmrPyAxL9PPzoT+Rxb2YzmxOGulypJculMR9xgzYA7i/X3&#10;/ug05Cp9ulqmr+x5Nz2uF9PaF/qwWl9ezPd3ICLO8c8Mv/iMDhUzHfyRmiB6DVmmGD1qUGt1C4Id&#10;eapuQBxY2SQ5yKqU/zdU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6xL0ioAEAAD4DAAAOAAAAAAAAAAAAAAAAADwCAABkcnMvZTJvRG9jLnhtbFBLAQIt&#10;ABQABgAIAAAAIQAor/R9vwsAAJIsAAAQAAAAAAAAAAAAAAAAAAgEAABkcnMvaW5rL2luazEueG1s&#10;UEsBAi0AFAAGAAgAAAAhAFDLUoPhAAAACwEAAA8AAAAAAAAAAAAAAAAA9Q8AAGRycy9kb3ducmV2&#10;LnhtbFBLAQItABQABgAIAAAAIQB5GLydvwAAACEBAAAZAAAAAAAAAAAAAAAAAAMRAABkcnMvX3Jl&#10;bHMvZTJvRG9jLnhtbC5yZWxzUEsFBgAAAAAGAAYAeAEAAPkRAAAAAA==&#10;">
                <v:imagedata r:id="rId6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3168" behindDoc="0" locked="0" layoutInCell="1" allowOverlap="1" wp14:anchorId="014E7CFD" wp14:editId="021237C4">
                <wp:simplePos x="0" y="0"/>
                <wp:positionH relativeFrom="column">
                  <wp:posOffset>1283205</wp:posOffset>
                </wp:positionH>
                <wp:positionV relativeFrom="paragraph">
                  <wp:posOffset>2683105</wp:posOffset>
                </wp:positionV>
                <wp:extent cx="493200" cy="293400"/>
                <wp:effectExtent l="38100" t="38100" r="40640" b="49530"/>
                <wp:wrapNone/>
                <wp:docPr id="149" name="Entrada de lápiz 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493200" cy="29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4B4F9F" id="Entrada de lápiz 149" o:spid="_x0000_s1026" type="#_x0000_t75" style="position:absolute;margin-left:100.35pt;margin-top:210.55pt;width:40.25pt;height:24.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BaP2dAQAAPgMAAA4AAABkcnMvZTJvRG9jLnhtbJxSy27bMBC8B+g/&#10;ELzXkmwhsAXLOdQtkEMTH5IP2PJhERW5wpK2nPxNviU/lpUfsdOiKJCLsNwRZmd2dn6z863YGooO&#10;Qy2LUS6FCQq1C+taPj78+DqVIiYIGloMppZPJsqbxZered9VZowNttqQYJIQq76rZZNSV2VZVI3x&#10;EEfYmcCgRfKQ+EnrTBP0zO7bbJzn11mPpDtCZWLk7vIAysWe31qj0r210STR1nKW5ywv1XJ6XXJB&#10;Q2fKxa+hmOQyW8yhWhN0jVNHSfAJRR5cYAHvVEtIIDbk/qLyThFGtGmk0GdorVNm74edFfkfzm7D&#10;78FVUaoNVQpDMiGtgNJpd3vgMyN8yxvof6LmdGCTUB4ZeT3/D+Mgeolq41nPIREyLSQ+h9i4LvKa&#10;K6drSbe6OOsP229nBys6+7rbrkgM/xflTIoAnkV9D4lAg9BGtK8vnXsWA8hhnZZx95GNkewI/WvO&#10;zpIfEmL5YldLvoGn4bs/ALNLQnGznE34wKRQDI1nk5LrC+YDw2nORR48/EPyl+9B2MXZL94AAAD/&#10;/wMAUEsDBBQABgAIAAAAIQD4fQp7rgIAADMHAAAQAAAAZHJzL2luay9pbmsxLnhtbLRUXWvbMBR9&#10;H+w/XLSHvVSxJH8q1C17aGGwsbF2sD26tpqYxnawlSb997v6sFMWZzDYCMTSlc655+pc6fL60Gzg&#10;WfVD3bU54QtGQLVlV9XtKiff729pRmDQRVsVm65VOXlRA7m+evvmsm6fms0S/wEZ2sGMmk1O1lpv&#10;l0Gw3+8X+3DR9atAMBYGH9unz5/IlUdV6rFua40phzFUdq1WB23IlnWVk1If2LQfue+6XV+qadlE&#10;+vK4Q/dFqW67vin0xLgu2lZtoC0a1P2DgH7Z4qDGPCvVE2hqLJiKBY/SKLuRGCgOOXk136HEAZU0&#10;JJjn/PkfOG9POY2sUKRJSsBLqtTzOU1fPpwhSNDZCb46C7+Zh8sTdGANX54/+K99t1W9rtXRY+eI&#10;X3iB0s2tOc6lXg3dZmcag8BzsdmhX5yxY24ezLhxyofG/FM+NOUs32txc76cqjMWnaX7rdxKnVo1&#10;w4iu/SWjt89b4CmtV35lunNj7+u6UfgSNNvpEuoBizfhO93b90IwwSgLacjuBVtGbCmiBZOxabYx&#10;n7vmI+dDvxvWE99Df7zQdmWq1BW3ryu9nhqDLVg8tfTrtpiDrlW9Wus/Yb1AC57kzjxUtuHBP1ff&#10;1GNO3tm3CizSBWwhPEwkcJBcAAN28Z7hj0uemMEFYfgTLDTfC2p2cM4ju5HyEGLKo9jhKI8hpNgW&#10;3K+CQFbDyIHTaeRjNIOEppkLC8ThpmzkjRIwkqJsZI4kyIzyJEksoYhxEgkQsU/FE0hDGmduKhmk&#10;EsLQ7WUChUq02k55ijOUmnokCvN6BbUA1EsjjPHM50qoEFRKl4pLqxT12MI4YkI3FkjMqWksxyyw&#10;gBh4Kl1ReAL+DOzH5/Qxe0bsdB1DPmi+nIWOCzPhSpxYvWPDWrunfsBLcfULAAD//wMAUEsDBBQA&#10;BgAIAAAAIQDnpKKN4AAAAAsBAAAPAAAAZHJzL2Rvd25yZXYueG1sTI9NT8MwDIbvSPyHyEjcWJoK&#10;aFeaThMSXze2oWnHrPHaQuNUTbaVf485wdH2q8fPWy4m14sTjqHzpEHNEhBItbcdNRo+Nk83OYgQ&#10;DVnTe0IN3xhgUV1elKaw/kwrPK1jIxhCoTAa2hiHQspQt+hMmPkBiW8HPzoTeRwbaUdzZrjrZZok&#10;99KZjvhDawZ8bLH+Wh+dhpfVZ5fj8/zu8Jptd2+7zTJ7bxutr6+m5QOIiFP8C8OvPqtDxU57fyQb&#10;RK+B6RlHNdymSoHgRJqrFMSeN1miQFal/N+h+g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kQWj9nQEAAD4DAAAOAAAAAAAAAAAAAAAAADwCAABkcnMvZTJv&#10;RG9jLnhtbFBLAQItABQABgAIAAAAIQD4fQp7rgIAADMHAAAQAAAAAAAAAAAAAAAAAAUEAABkcnMv&#10;aW5rL2luazEueG1sUEsBAi0AFAAGAAgAAAAhAOekoo3gAAAACwEAAA8AAAAAAAAAAAAAAAAA4QYA&#10;AGRycy9kb3ducmV2LnhtbFBLAQItABQABgAIAAAAIQB5GLydvwAAACEBAAAZAAAAAAAAAAAAAAAA&#10;AO4HAABkcnMvX3JlbHMvZTJvRG9jLnhtbC5yZWxzUEsFBgAAAAAGAAYAeAEAAOQIAAAAAA==&#10;">
                <v:imagedata r:id="rId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2144" behindDoc="0" locked="0" layoutInCell="1" allowOverlap="1" wp14:anchorId="1DA2D73D" wp14:editId="4DDC5684">
                <wp:simplePos x="0" y="0"/>
                <wp:positionH relativeFrom="column">
                  <wp:posOffset>312645</wp:posOffset>
                </wp:positionH>
                <wp:positionV relativeFrom="paragraph">
                  <wp:posOffset>2729545</wp:posOffset>
                </wp:positionV>
                <wp:extent cx="439560" cy="246600"/>
                <wp:effectExtent l="38100" t="38100" r="55880" b="39370"/>
                <wp:wrapNone/>
                <wp:docPr id="148" name="Entrada de lápiz 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439560" cy="24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B7B601" id="Entrada de lápiz 148" o:spid="_x0000_s1026" type="#_x0000_t75" style="position:absolute;margin-left:23.9pt;margin-top:214.2pt;width:36pt;height:20.8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gOQObAQAAPgMAAA4AAABkcnMvZTJvRG9jLnhtbJxSy07jQBC8r8Q/&#10;jOZO/MBYYMXhQFiJw7I5LB8wzCMe4Zm2eiZx4G/4Fn5s205Mwq5WK3Gxprus6qqunt/sXMu2GoMF&#10;X/NslnKmvQRl/brmj7++n19xFqLwSrTgdc1fdOA3i7Nv876rdA4NtEojIxIfqr6reRNjVyVJkI12&#10;Isyg055AA+hEpBLXiULRE7trkzxNy6QHVB2C1CFQd7kH+WLkN0bL+NOYoCNra35VFiQvTg+s+XU2&#10;dJ7okecpTxZzUa1RdI2VB0niC4qcsJ4EfFAtRRRsg/YvKmclQgATZxJcAsZYqUc/5CxL/3B2758H&#10;V1khN1hJ8FH7uBIYp92NwFdGuJY20P8ARemITQR+YKT1/D+MveglyI0jPftEULci0jmExnaBM6ys&#10;qjneq+yo329vjw5WePT1sF0hG/7PCjocLxyJuvMRhRJMada+v3X2lQ0ghTUt4+EzGyHJAfrXnJ1B&#10;NyRE8tmu5nQDL8N3PAC9i0xSs7i4viwJkQTlRVmmIz4x7xmm6iQPGv4p+dN6EHZy9ovfAAAA//8D&#10;AFBLAwQUAAYACAAAACEA/EqurN0CAABxCAAAEAAAAGRycy9pbmsvaW5rMS54bWy0VN9r2zAQfh/s&#10;fxDaQ16iWJJ/hzplDy0MNjbWDrZH11YTU/8IttKk//1OsqyYxR4ddASck+7uu+/0nXR1fapK9Cza&#10;rmjqBLMVxUjUWZMX9TbBP+5vSYRRJ9M6T8umFgl+ER2+3rx/d1XUT1W5hi8ChLpTVlUmeCflfu04&#10;x+NxdXRXTbt1OKWu86l++vIZb0xWLh6LupBQshu2sqaW4iQV2LrIE5zJE7XxgH3XHNpMWLfaabNz&#10;hGzTTNw2bZVKi7hL61qUqE4r4P0TI/myB6OAOlvRYlQV0DDhK+aFXnQTw0Z6SvBofQCKHTCpsDON&#10;+es/YN5eYipaLg+DECNDKRfPc5y+fpwBCEBZm76dTb+ZTo8vsh0t+Hr+4L+1zV60shBnjXtFjOMF&#10;Zf1ai9Or1IquKQ9qMDB6TssD6MUoPddmzoQal3ggzJvigSizeGNyU7pcslMSzcL90W4uLqWaQATV&#10;/hHRyGckMJBaK+Oxd26YfVlUAl6Cam8voeygebV9J1v9XnDKKaEucek9p2uPrjlfRYyqYRvq9dd8&#10;wHxoD93O4j205wutPbbTvrljkcudHQy6or4d6fFYTKXuRLHdyb/lGoI62dKdeKj0wCPzXH0Xjwn+&#10;oN8qpDP7Dd0IY0GIuI8Y8yiC33LhLghfBF6woAu6xBQThhn80SVFjDAdo769RWDLbnLlBAi9ZSON&#10;22SAm4Mf8HVoTDjiEY9Nno88wsOwh1HfHkWvdciMZWtMZWgMqEst1bdCNmzgZADb8jtb2q+8/W9k&#10;QYzJ0H+vSRkXYcPB9CCquXGR15IhgU5bEg6AFLluqJsYUVJHNqCBZSM8D7EI8UG4gCEw/R7NDQgL&#10;CDfQvge4hPtGYh8kDoinRwUGBSoyqGzWPIoJiz0ShMbvcsRCNCx9n7jAhpmq3CMsItzTnGFuwOzP&#10;MSbgCVg/YUAlIG7sm84oAkjfddVyuO76stjbBE/K5jcAAAD//wMAUEsDBBQABgAIAAAAIQDba/aH&#10;3gAAAAoBAAAPAAAAZHJzL2Rvd25yZXYueG1sTI9BT8MwDIXvSPyHyEjcWLJpgq00nRACJA4IbYx7&#10;2pimonGqJNvKfj3uCU6W/Z6ev1duRt+LI8bUBdIwnykQSE2wHbUa9h/PNysQKRuypg+EGn4wwaa6&#10;vChNYcOJtnjc5VZwCKXCaHA5D4WUqXHoTZqFAYm1rxC9ybzGVtpoThzue7lQ6lZ60xF/cGbAR4fN&#10;9+7gNcj6vI/5vfnE8Lo1T657G1/Oa62vr8aHexAZx/xnhgmf0aFipjocyCbRa1jeMXnmuVgtQUyG&#10;+Zov9aQoBbIq5f8K1S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W6A5A5sBAAA+AwAADgAAAAAAAAAAAAAAAAA8AgAAZHJzL2Uyb0RvYy54bWxQSwECLQAU&#10;AAYACAAAACEA/EqurN0CAABxCAAAEAAAAAAAAAAAAAAAAAADBAAAZHJzL2luay9pbmsxLnhtbFBL&#10;AQItABQABgAIAAAAIQDba/aH3gAAAAoBAAAPAAAAAAAAAAAAAAAAAA4HAABkcnMvZG93bnJldi54&#10;bWxQSwECLQAUAAYACAAAACEAeRi8nb8AAAAhAQAAGQAAAAAAAAAAAAAAAAAZCAAAZHJzL19yZWxz&#10;L2Uyb0RvYy54bWwucmVsc1BLBQYAAAAABgAGAHgBAAAPCQAAAAA=&#10;">
                <v:imagedata r:id="rId6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1120" behindDoc="0" locked="0" layoutInCell="1" allowOverlap="1" wp14:anchorId="6BA8B567" wp14:editId="56D7D959">
                <wp:simplePos x="0" y="0"/>
                <wp:positionH relativeFrom="column">
                  <wp:posOffset>3404235</wp:posOffset>
                </wp:positionH>
                <wp:positionV relativeFrom="paragraph">
                  <wp:posOffset>936625</wp:posOffset>
                </wp:positionV>
                <wp:extent cx="776595" cy="257675"/>
                <wp:effectExtent l="38100" t="38100" r="0" b="47625"/>
                <wp:wrapNone/>
                <wp:docPr id="147" name="Entrada de lápiz 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776595" cy="2576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600A8C" id="Entrada de lápiz 147" o:spid="_x0000_s1026" type="#_x0000_t75" style="position:absolute;margin-left:267.35pt;margin-top:73.05pt;width:62.6pt;height:21.75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Ejr6jAQAAPgMAAA4AAABkcnMvZTJvRG9jLnhtbJxSy27bMBC8F+g/&#10;EHuvJbmxFAuWc6hbIIemPrQfsOXDIiqSwpK2nP5Nv6U/1pUftdMiCJCLwN2hhjM7u7jbu07sNEUb&#10;fAPFJAehvQzK+k0D375+encLIib0CrvgdQOPOsLd8u2bxdDXehra0ClNgkl8rIe+gTalvs6yKFvt&#10;ME5Crz2DJpDDxCVtMkU4MLvrsmmel9kQSPUUpI6Ru6sjCMsDvzFapi/GRJ1E18A8zwsQqYHb+bwC&#10;QdyZliWI73wo3leQLRdYbwj71sqTJHyFIofWs4C/VCtMKLZk/6NyVlKIwaSJDC4LxlipD37YWZH/&#10;4+ze/xhdFTdyS7UMPmmf1kjpPLsD8JonXMcTGD4HxengNgU4MfJ4Xg7jKHoV5NaxnmMipDtMvA6x&#10;tX3kMddWNUD3qrjo97sPFwdruvh62K1JjPeLG07Io2NRH30iVCiUFt3vX739KUaQwzoP4+EpGyPZ&#10;CXrunb0hNybE8sW+AV7ax/F7WAC9T0Jys6rK2XwGQjI0nVVlNRvxM/OR4Vxd5cFXniR/XY+/X639&#10;8g8AAAD//wMAUEsDBBQABgAIAAAAIQC6GhzP5hwAANByAAAQAAAAZHJzL2luay9pbmsxLnhtbLRd&#10;XY8cyXF8N+D/MBg/7Mv2cnq65+sgnuAHCTBgQ4IlA/YjRe7dESKXh+We7vTvHZEZmVk107PkyWsQ&#10;t12TH5GRWdXV1dU9c7/57S8fP6z+dv/4+f2nh9fr8W6zXt0/vP307v3D96/X//Xn3w/H9erz05uH&#10;d28+fHq4f73++/3n9W+//ed/+s37h79+/PAN/q6A8PCZrY8fXq9/eHr68ZtXr37++ee7n6e7T4/f&#10;v9puNtOrf3v463/8+/pbeb27/+79w/snhPwcorefHp7uf3ki2Dfv371ev336ZZP2wP7Tp58e396n&#10;mpLHt2Xx9Pjm7f3vPz1+fPOUiD+8eXi4/7B6ePMRvP97vXr6+49ovEec7+8f16uP75HwsL0b58N8&#10;/N0Jgje/vF43n38Cxc9g8nH9ahnzf/4fMH9/iUla0/awP6xXovTu/m/XOP3hX68A7NGz6f79Vfff&#10;LbufLrxfWYd/c73wf3z89OP949P7++pj7xEp/r5665+tc7yXHu8/f/rwEwfGevW3Nx9+Qn+Nm03F&#10;Hl8t9MYlHjrmRfHQKVfxWnJL/XLJjl10Fe4s3Xf3l121gIhe+5WI6j51gSCtr6TJcy7G/tP7j/eY&#10;CT7+mCfh02ckT/Gfnh5tvthutpthMw3T5s/bzTfz5pvN7u60nTnYIp6f5oH5l8efPv+QeH95rBPa&#10;NJmpJ/fz+3dPP+TA2Nxtdjmk22Gx5PrD/fvvf3h6zlcEzTnpLkxUNuBXmq7+8/671+t/sblqZZ4u&#10;sETG8biaDvNqnLarzWpzezOMk/03TfvTzeZmc7sep/W4XQ8Tpsg1/t0O42rD/2CN/1beKpmpUr1g&#10;OEo2sHFpmDLT91EQLQAb32dlyRBIz/mmHY1kSHKXBDvZ/gQb1GSHw3Z7tA80kJsDWaVMghaOgsfh&#10;0nCYVtthu3XYw7Bd7Q4GWsUyN1besHgkgYK9ZllRIwNFJ72FYru94gT7JUPBdTCVWiBTnd1HOIME&#10;8YiDykQUCkW3gCxRo4PWsFOtUaHJS9C7Cx7CzBsNj4m/KcyYtHM14b0VInC/oo40CrJomrcDwVuQ&#10;nXrZO2KnT2VG71AnSxNYYSzGZcQRc53pt6dhv5pnIWy3q3kY9xy6m1uUcThM1rwSRGHspHe4NsFk&#10;43kKKHxmoG83Dj+M2+GwGh1iQjpTyKsvEq3nQlT2hR/RMgYuxF8PzcGcPRkEzEakws7MzMB6N2C2&#10;wyxCW5yMo8+LLLubwjviLNFox0kYur1HjzZPhgXE5LtgR5GLG74QhE+Fbiw1XlAr+bKVoZmLICFE&#10;zxhJnFMz/kNBbF4RTbczaXlZ+CiMuahXhEqVqyOQM5Ea8+a88kj7YTeMPhaVUIRXx0T8ZgAu96px&#10;IvnCKcNAoTraDSJFLr4dWINx7wljdh92musb2EjK5i6TtxMaogqLqlB7w+NHqNKjJSE5h4+LLKXq&#10;r1BXcnBN52Z0MQX4wj60ODq0MKhNX+oWAgcv83U98AIxyTZsMp6ZuQs7Ows5sKhBRI7NOBUNkPMo&#10;loWZK5904eczbecipwZbDl4WMHIW44QxOMzjGFMSVkbo+p1f5mN9aKurWB1+7VLL1qB/+O67z/dP&#10;r9eHaXM3jetvt5hyx3FeHWr5tb8Z9rub0/a09eXXaT3u18P+dBht9XVaHTbDfsoT5aL+u9UJk/rR&#10;x+1xtZtXe/yHdG8Raj9MR60nViPGtzTDeBxOp+HoZyLKPg9YEZ8V9LjCquR0isqg647DqDm9G0Y1&#10;tBpy3j0cQ9HfMXR09F4udQw3HdVR6qYcd4Fn6jghali2aicDQ8ZwHMK4uJkrzOeZOPQI9zxZJbIk&#10;Ug8roftBBQ13KJfUkQUqtqz2UppONNPSVBbmH1EHn65GyzQAnzWILEyg4M68A+qKLdv2+lLlqGKy&#10;AjHGRpstfPhVnmXbsC918DAmUU+qg30Y2EXR/Oy6sNM4R244TcbRp34Gn3z2erm5YNzs93eHef3t&#10;vJ1W036zOu38PLwZtrgVu5mnUTdi63E9+CxguXoKVXWw92xYVdWFySwK2U82WnOSpkCQiz7u4T4R&#10;qPG5ErzihE9xYxiRQ2gsu8SJZR4nn6cw161wjzrudq7cYYbGqvU41/S00JVmC6obX8aIdHAx/J2u&#10;7EcMq+3sH+CWfKIYgiJYVqBpub1p1RPX7BI5ukax4CuJ0VwCbGQKTRcBWg29BsXrCmJ5RyugjUUj&#10;DHQez8EXfSp2tVpDtLPMwwE9uLGav+B5dDwd7nYHnEe4oM7jYbXX4o1nz804HXd+Gh15Es2H/dF3&#10;M3BZG3aHnc8rOM9x6R+3Jz/fQXnA5dlPR1xVsTkyzAe/8+SwiSWhxgprGCk3oyBEXYmvFskUzWxU&#10;o4TnSDPWvWl/OTCbgDDD3ZYJ2XlBPwd316cJmaObkA6O2JdqAmfsVi2fDNMyDxc4X7pgL063Gwfc&#10;GW4dpx3W7oIc0QNITQlZX4U17ijBVV3DAgSbHL6NrNikHezDY4EhVJe0K5cqCVv2j91xwYEUJGQw&#10;D0hBWoZwyRtWF3YQhJDHRLSGD4rwSTVihCxJtPEuOZirY8NVznaQMBEboZWBxeDaKnwwe6urSTZn&#10;3apZ9kKEkavl0mSVdgktpcVLQ48rZ5N2HSOO5xNwGCYH5+epiOuAG1fspjA/BMEdczpdJFN9VDWp&#10;lrgSh5swwtkPuOhFfWTSnOJ094D4G8VV/5Nmk7cidc4BWHZwaIWOXSOlM8Sk6MxwzV41N8XhFBEF&#10;6BUKlhS6YXAkX68ZWlUXtJQYj+4i194uRyS1btfRFfhXLIUa4hE62XbEnK6tXmXIiF/HMdJvcnEM&#10;zyrwkH1chLIOyxWRR1WJgoJJWiFjJk6VlbswhCCFbDNXZJqWTZUzjCkj/Yhjzi4sbwsn4bJ7BK98&#10;ENHcOK5ru2jc4INxw9y/W/kFvCFiQUQ+AQq0UwfltjR0NfeqR3kjjl2FUJrjsB9XsUbYrXDnfdDm&#10;NIvnqcJRGWBLSbA82Y8bD4GrHk93N7Zr3AlXcF3ncLphpbGNBTEi48Z7OrknYLGHtt94KUhwdi4v&#10;t7DanfbT3Wlaf3sEhWk3rg5Hj30zHG+ON7vDSU+KZq6shu1+nm1pBaLDfPIkRi6lsP5TSrsBV3It&#10;pAzLCo2WqkSZKufV4rmRNawRKPvuzClfIAjPDv93wEWCHsLOkRxm7O3zcBS5rU3PrqZAQh7Dx459&#10;VkvarAhLrWURdlFHrKJA9RaXJ6xmfauoqFs4D1TBG2FZdozMwudnscQZoO7EoJOajNRkNmFpR8sn&#10;WouG7uljIdrdtfnZYgnaeyKrujCSAhqW5dOk/SWXyLDqY4iGdTscZ9wjDJNfIY+4FcFJEw8GgxVN&#10;Za4isThZOnCRGlpna9eapXpK3bpElIYV1favW/40HSSYLxILFxguEMsoNQxgpTmvvwBXhgFUKcDH&#10;qsMOWigKXLWIHLBlgp2Ag18pt1g9zcMhBnxAAFdUeTQpqhB1raiy78cPzdJloYSRhhWXeg4phbOD&#10;O7fYmRGRAzt8GjqO4nSSbdKRq6kbxOKjkIvDqtiiJbaVacQA9jX1hU8hUhVqFCQTjOIlWQvjaqVn&#10;AS9TLWxC60qHls9yjdbDqmIRz4+ETnW5NK1Ga6TOPEq2XWl6xfwXSxBqzaKZriqeZWqhbOr3lhyM&#10;bdakGxLKIIjBUiRIrdLKFg3d2AydTx9GkC2O2j7BJEnh0NsLjs05nGy68uO843bI3ic5nt96gDEc&#10;8U+7pR2dGOmNkLGcI7pc8XAIyzbDUDM9d2lwyoUwAuqFShvxQl1AYB/CIsTn1eplIHELstaXWLrs&#10;fUKvMhJBKJUWWhcyF5DP8kTR+oCXVrh4DUTXWqLbv7a/SoiACokD/0Fli3c5SWtC13IsBSnDDH9c&#10;udTErgzuRh3JcTqnSr2PaYsDWIoGfbIgRtPZ2d9znjVqwTgY0dJ9uoSdUgNO7bldEwVLpZWng6IO&#10;ePmJmTU+GbCRZa2u0RHHcmkCoik1U3Fm0bD6hJrHUl/4VFFgKG0FhDZkCUOt/VsebIgmlyv9UcQB&#10;E5XCg/Fxc/JTn36C6LpZaVTmbmSlZoaeZanxQg8e9Jw0o2M1O55e+jnL/jDu7ybsD/PtxdUWzxWO&#10;esZ5M8x41nK4OUDje8QbvO+2HmbcgtmdDG46cT923MdQMfZXB82CNuvY1TkqV73Elpem7eFLQFYz&#10;yx5dXKOnGQoFmB5tV6CteDkUio0ZurrilbrI0tBRuwtPyHREwSzcdUTDmbzKJBZ7ao7t/lGgCtkz&#10;sk84nS2KuaS3ROq4c8NiuQRozN1F3XYGI6cmcg/oWcPK6Vy18xjFv0cJ7ZeihV1UoThHNc7oh2Ef&#10;zknjr0h3zssuHlk6qz+G4Dkd4MVGJ1bv2PLXde7MzT5yas6aLUBh4IY/dhmm02r2J0t83wGbEXHd&#10;nocJ57CWKVWOKnQrizDY1l0dtcOJyz6mpU1MUZF9TXtGUpQXZsUQWeHjtEPQKm1CRpm78+WLlnVm&#10;FGYiCds75DK6Eu77iz6eD2HEs/KVJHzcsgwJGeUa8cBvHnazFozDyab7WFNNHAJ7PLGDy8ttWx22&#10;2/HuyPl+nDHfY1GKm3FEuL0ZuXF1OugFG+xZHdZ493FvU72xNjOwj5SzitEACg3tn53JnjyHtVqN&#10;trWTR+AYSnqkr0kYo7NzXxO5C7oiXNIwGvD+Yk+Fd7A2n2ALoKBBO4/IhkdobmRC64RxjsXSAE4H&#10;71W8XopctIOJCINOKrxOkaeoAgPFI1gniAKh24oGB8iKmBv0xCKbwmEG8aY2lv6YLnBbA7NbPITE&#10;a1ATJhB+IrBDV6fyc4ULDpE+GUpmW7s+2PhqPbanNb/tMfKxyPB4I0+DaFNkYmJ4kKq1dFaaZ9Xl&#10;3I/eZB0MFcPrmjexWNnlRFwswkdHY+EU0TTkyKd8YpR0Q0u26F+vk7l3QueJdFXIotn4VDWodheq&#10;5aM+YmoZplyqdcVZBjYArA0YXgbQvsUjhwld6Olizgo51sbaZo2IjE4zN+3JKUnfwoIhGtweN9Pe&#10;0t3bNCJfyDLdCNMnHqVMu6DWZZZ4Xyp5GmZgSZiAYljSX2lIs+i6jF2ZLqorDHIxZ0TkMYCCSDP1&#10;RdZnlhmyMKt89HE/zFt8voIKXxlMwQIW8mBvOJ/KBqow1NFKVS5VC0dxtvatErz0gOfkWnWQibPJ&#10;VoONvdDY+cdLa7iF8rtcPFnCO7fy43V4GreaovGeJxZPeokTj6MwH+pVKMTGvIXv8zHQC16UT3jz&#10;dYdnSSMfJPER17iJuzBclkc8TZriFsxedcMXjqqLLNcsrpeqGc5nhueVqv5YHF1mbsWtPmIIvB3k&#10;Fwi8aoJXTk5aAaK83Oo6akesYtc4qoBONcCTeI6UtjfFo0m7mFWrR3T/9kREigpjJ4WKlnH6FOWO&#10;C2PsemH0xChOnzZ4qlkgB4/5jGPXRWiFHcd7CgsI2y/hjft/jF8GW7SEXJb0jnSURp94GJp9WCpm&#10;d71ahAxDHT2HgCTaOWKkBUuoIp2yNHvLizrpCWOKK8lG59He7dzRcCTySgnQ7NzS/npAdKOu6BQ2&#10;X7SRV1vLy8QhSbugIQljOzFrld1lfaqQ0AWe0YWmm6ld6dBhCNqeVQfD7OicE76ZhyG+7xR3fXCe&#10;fRYExQbT/YkdTpGCfTb0BhPCdE6XBlBONvAdEOYRrxAZ1dXLpYgg5oznhswR/Ye3G/BKon3C1ts0&#10;aO9N1l4v4QI9iBLEfJpYGZ9PbLXRwvdM4pGZlcULS1eGFwqFLnLhpaVSg7on5jj/iCxjeCIW2LNj&#10;kGSzzCvVFflKLglZqZZPZRXdjdgVkb1c64Oot9yNY8qcUFOclk6A21kll+QVDY/snxrsVh1t6zdZ&#10;cr/bOwGLV7w7oustvxSIFaxeG8DTtFg7YLWAEaezJsdT5WxcnSPT95YdQtjm75EXfaoL2XJntIS4&#10;LDMrdj+sljwMs6+i8GjtHnRtgrgLJb4GR1kWLkStRwaOPm1IJy2P4CM1o4U2+hvqeoqIC+CJD9lA&#10;6HbG+guEdK+xO2EzeoilGcIL0IiYfUSDK4XOEMKgrSPUjSXt3BKAgpQvDBWEreftvAoGzYjGpyI3&#10;8Uwlus9bWp+YJVvXORJFJyC+rLnH9ycK3vu1kCJFEBVLUq6VDqI413Y50ZYjTqOgTiD3sNwZ2aPz&#10;uVK8AMKnJbi9g6arfPoVv6VWxzno0VCI2JTEzaN/wBk7THr1LOBJ0Vmh1XboJdZS+GUPVa/Fi3hN&#10;ZeHrUt7g5vdm+LVKvKA0H0++1uP7SduDf9vm5W4zsMey393N+IbduMHeyw53Qls9s70ZDtz+m6f9&#10;7Dca+zW+ETBvDzt/aa2qlVVGZZRJVb5kkTpLjbb3BTroK13+gShXXKwDz64LIkFSQazN5dzlLCt3&#10;QU6Rix85lBYATRkuz0dpAa/zugKYNc4BZmmA0TKvVrvse50CyyYtosU7l/jNDIzaSXfR2DTk23d6&#10;Okhr9yB9L1hzDrrAuJrVGetyaQyFwgGWdFrwMLVesWyvzNiqRGNXHAzEPpKtQ7YzlrqsqzGsoid7&#10;dZCIUuCzEImtt0BppNUH43psN4v6yInOrpYZWLDzCzPU4c4CSGtm7o2/EjL2ZcBEhFVErMToeuGO&#10;nudLaMCz6dBXEGVYrf5CQwdLIiHxeCSE+Jqt4jTuaEpPRvaJ3RNZStl1D9gmX7lb2eRdzmEHb0IH&#10;eIhtNDnhricC3I9d6IZZV8AAx5UqwmALCB9YjTNLj1h5Bx0LVPk4zrm76mH5OFCwpHu0WcG4qld0&#10;+cLQiGlBloXhyPESdTjBCEeHt9NMhtl5EZl8kzkzkw+Fz/oEOOzDsmUeLAgXkGaKpEAoku2Yp2Ei&#10;dmrdP7BW3Oh2oIhTlmLDqjWxFyDrHC7iQdHKovo3ww5q/DyJBkm80lzeTY8sZh3FrY5ly1JoJruS&#10;oWXJ+vXEvLprO15f9zKAk6NUGSo7yqSt09RxrS8Mt2vR2j3oKgpNmo2zmck5giTpJbtOJo9m1AWZ&#10;MLvKq/EJDiGCTw2Cyp6QDsti+z8fTKpsqjE62+/wLfTQUsigbOPFDIAenJZDikVfv3TptU4ygliO&#10;1UuNT1BTrl0BieHM0FItWkTOhn7DjRsH/P4Di8TJ58C3x60Nb/kVVskaLGPksWoMlQ/VAmJfuSEF&#10;F+iUxBcqcZOEV9p9IsT9am4l1mAPVNWHAXn2GD5bDn8hu4gvSp0LiRAPwuZkcAlkZ+qEzDwzdmvZ&#10;uKe+4nTpRHCzc3j8dS8baiJX6crDyRlzJpQh2fIZhIa50xJPGfmjQ3rmgJrjqfmIrQBmjy0bbAIM&#10;80YDhHxdAzbiw8+yxuFCCBjJSOKrnLH7WO+/8guc4z7e9sWXTfj7Jb7q6QDJ13K2EGhVz3n8r1Mb&#10;Cr2TtnmLtwdxtQJ24OkdUhuRuPe04MgE96J7r/RL3nvup+luu+UzLnTU7sDnXBaQz7dw6zlu8GsG&#10;fu858t4Tn8dTvnzipkG4y03pQPZ864pz9IQGwEvAZD94yC/wqvPjV1AI1jV+nk9eZwSyi1Pii4n+&#10;el7Pe4iyUcghCtaxJ8QNVvyOj96nxRyLt+njd3mwOztM+N0/vX3OR7p4L9aGT180Lz2q8kzp+dx3&#10;wHNWxEY1tni+G88UcJVxUD4h0u+N2LM4/YYhfoxri5Pb92jwNTJ8h0kk2oS83Vxil7qGq3ungLS1&#10;Am1cjL6SWTrJoVrI8HLeY+gI03qELOpU4wiwAVNl/KJwkc5zoYntV048a4/fWGr70hiih6DGK8ne&#10;WdhhwEjQB77WGFdf0j9PiWAuYwP/sb+FilZbmdCWC123GoqcD3E361eXHsB69uz89kDIXSFjLJ5F&#10;F1CzBnB70QzuoJQ4nk6PE07n13tnBm3E4dGpEVGYpQ6cDj3srFwtUKIHJgSC1PHMBdVUAWHGV8oO&#10;ds694PVlnOb9HS8v+ObtaodXKk94vxH/bnlNucFvl/m1Be+wxxsU1UU09NqYi7k1rSgDRk90S1Mu&#10;GDapB0xUawmGwcJO+mYMnXXPdcMaGs8DLhEE42Coo3VYZlIFiUy7AVYplyGrxn9MRQWxgyegEdcN&#10;i2XDFudZxJczxN57LdZO+ao9XnHTD6kYU/wIFf55eroGUH70iYFNvdDIph50sKkNUWvGpQNDVN/I&#10;xGmBH6NzOd+jw5tIx2bpCC+PqVJUb8WohJp1Vsmp94pL0lW88SmXppcsmkd0vM67EJuAdPGAfFEm&#10;nulgN0KEpDWWiVnBa+j23JRuE4hBPFDAGDlRtnPT2qhGQNlZ5T5NZg595hz1M+xzlyagqYjQDHNi&#10;n7tUvM45Jl5j6D4donNb7lAAyba5aJQ343gsUIsJpk67RW8YyoVHw2rPc+JJiPNDlsgsW6GWxKoi&#10;RrzUys4OjlNl6VpfBViBG7K47w6KjNCcaxHQjurtkAUzknAZMkm2aJwLW7ahBYhcKBF0yqDCFqHP&#10;DfzJ3JoQ1MdyAbPwQRMowqw+dAG9mtvF1tsBOzV8ilzk2CQRmN1pUzjFgkAWWiCIIoZsIUjkBUNf&#10;z7VlicgRznwiQ+I6dqOuApjQ9UpFEV1GFLX86MwcqjkDWrYRubq9SmJYypT78Cy3DXptRARHgza3&#10;rhBtKuLQsSaeM0zWwYZ22lLiL6nhXaa4GlERbgJtJw7+ogWM3QTvsOAFFVxsfMjxpRbcydfPWkOL&#10;c2W/MesXXHfhEnnE/4gDC68jLpAzfhN2Gwsv/lLjfHMcR93XY+V1WuPX4Wb/yXy8ugGOdbWNEtXg&#10;g0TJVS1VEhsLUUHWVoVykE5LTcAsqJecES7rDd9zbPtMqGsTtTtDD18BwRpbVObErfox7nPTlAYe&#10;iH+9FUpDCjWPrsabHdiC1NoBr+HjljTXMcJiRDeWu5UmSSWUrBiozT2dSZz/MPyTR0EvaReg4Zm0&#10;IoeW1lciZ1wHM1qWo7UqiDHw5BUX/CkMEmbApGAUP/M9o4pe0SqJZW7gkYAXgiKDdEATikgzOUQU&#10;qtMwGhAW9XgljcIwaK/HJvOEsNiMV+zQ6e7YzHoNzwZeNb8GX+wq9UUeS4aLNaqApa5WpOg18E8c&#10;X4uDP2vtWvgUi+UU3QOGTTGI7QXk5KNmCRFcNGgkw2bAJGSxLJdqMUZuFwiwSbacC9rUHhB/5VOG&#10;FEioBFQAdwHX1Da8Wxc3ZCnS0kRXcLCUim898boSL+DhETxelSSvdojaZ5M5tquTE2l4+OIeNBje&#10;lR1ieLhQjGlY+fol2lTehFKGOsLZcBQ7QjanCZg12J5WyzYKSI2j0FwuNtVW1sEs1PwsWRflUqby&#10;NUMfNskrUCxyJI2dymhmURon2HoYNoTEYwoDniIXQiJDO7jQ/lqK4Ligbn0CCD6y5NFx2JCwo7Eo&#10;DHc6h7s722ApdVcZt6yOKsJ9RH/Yf8tf74jnNWWgnvCBE4EmTLQyxfCHsb5JjUsv1jor/Sa2rI1i&#10;8IZMWbMArCPUEsnQZWFHtZuhZT5KKwx6NQrgo4A/vgI6eoKD1QVWArGnsBSZ0GLGoweJBpm50jhG&#10;GVjtZKNc1APuIUBmlIBoaiJE2eIncCDEUtSZ8/3q+LrnYXWIXfeqHIM2cF4v+2vVROsibqPNupGT&#10;2GeB8Vm+djhXPw/dOsM9nO3odcsaRRTycjtZwY6RRaLUTQIL2l/jLA4VxKgawpVODopLHOjnvk6Z&#10;6Jy1FhIwsyvjQjplL4q/HmaJIWXOUMcrFHrfWDTjt3dNcYuHT3jbXTt0/F+wYA6Il/Ii9SbxGqMq&#10;RRe1tGAGKKsaQPElL30PPCDhZiZR10gl9HblcoZNAo22eiJHZKtVqav+bAUJPI/C5mP8uAgVTqMF&#10;8LZNYa4NJZgzL/g7Pf4yEr9RaRDY6sfk5N8QPLvzrP9j3bf/CwAA//8DAFBLAwQUAAYACAAAACEA&#10;LDODjuEAAAALAQAADwAAAGRycy9kb3ducmV2LnhtbEyPwU7DMAyG70i8Q2Qkbizt6Lq1NJ0mtAlp&#10;tw2kiVvWmLaicUqTreXtMSc42v+n35+L9WQ7ccXBt44UxLMIBFLlTEu1grfX3cMKhA+ajO4coYJv&#10;9LAub28KnRs30gGvx1ALLiGfawVNCH0upa8atNrPXI/E2YcbrA48DrU0gx653HZyHkWptLolvtDo&#10;Hp8brD6PF6vgpOXXeNhX/XaTvc+TZLvbu5dYqfu7afMEIuAU/mD41Wd1KNnp7C5kvOgULB6TJaMc&#10;JGkMgol0kWUgzrxZZSnIspD/fyh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vEjr6jAQAAPgMAAA4AAAAAAAAAAAAAAAAAPAIAAGRycy9lMm9Eb2MueG1s&#10;UEsBAi0AFAAGAAgAAAAhALoaHM/mHAAA0HIAABAAAAAAAAAAAAAAAAAACwQAAGRycy9pbmsvaW5r&#10;MS54bWxQSwECLQAUAAYACAAAACEALDODjuEAAAALAQAADwAAAAAAAAAAAAAAAAAfIQAAZHJzL2Rv&#10;d25yZXYueG1sUEsBAi0AFAAGAAgAAAAhAHkYvJ2/AAAAIQEAABkAAAAAAAAAAAAAAAAALSIAAGRy&#10;cy9fcmVscy9lMm9Eb2MueG1sLnJlbHNQSwUGAAAAAAYABgB4AQAAIyMAAAAA&#10;">
                <v:imagedata r:id="rId7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3712" behindDoc="0" locked="0" layoutInCell="1" allowOverlap="1" wp14:anchorId="5D8C7492" wp14:editId="5ABCE8CA">
                <wp:simplePos x="0" y="0"/>
                <wp:positionH relativeFrom="column">
                  <wp:posOffset>433705</wp:posOffset>
                </wp:positionH>
                <wp:positionV relativeFrom="paragraph">
                  <wp:posOffset>1569085</wp:posOffset>
                </wp:positionV>
                <wp:extent cx="234365" cy="200660"/>
                <wp:effectExtent l="57150" t="38100" r="0" b="46990"/>
                <wp:wrapNone/>
                <wp:docPr id="130" name="Entrada de lápiz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234365" cy="2006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D343CC" id="Entrada de lápiz 130" o:spid="_x0000_s1026" type="#_x0000_t75" style="position:absolute;margin-left:33.45pt;margin-top:122.85pt;width:19.85pt;height:17.2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kwSydAQAAPgMAAA4AAABkcnMvZTJvRG9jLnhtbJxSy27bMBC8B+g/&#10;ELzXkuzEiAXLOdQtkEMSH5IP2PJhERW5wpK2nPxNviU/lpVs106LokAuAndHmJ3Z2fnNzjdiayg6&#10;DJUsRrkUJijULqwr+fT44+u1FDFB0NBgMJV8NlHeLL5czLu2NGOssdGGBJOEWHZtJeuU2jLLoqqN&#10;hzjC1gQGLZKHxCWtM03QMbtvsnGeT7MOSbeEysTI3eUelIuB31qj0oO10STRVHKW5ywvVfJ6dsWy&#10;iB/TGXd+9g+GssUcyjVBWzt1kASfUOTBBRbwm2oJCcSG3F9U3inCiDaNFPoMrXXKDH7YWZH/4ew2&#10;/OpdFZdqQ6XCkExIK6B03N0AfGaEb3gD3R1qTgc2CeWBkdfz/zD2opeoNp717BMh00Dic4i1ayOv&#10;uXS6knSri5P+sP12crCik6/77YpE/38x4WACeBb1PSQCDUIb0by9tu5F9CCHdVzG/Uc2RrID9K85&#10;O0u+T4jli10ledRz/x0OwOySUNwcTy4n0yspFEP9pU0H/Mi8ZzhWZ3nw8A/Jn9e9sLOzX7wDAAD/&#10;/wMAUEsDBBQABgAIAAAAIQCbCleOZQYAALEUAAAQAAAAZHJzL2luay9pbmsxLnhtbLRY224bNxB9&#10;L9B/ILYPejFlXnaXu0bkoA8JUKBFiiYF2kfFXttCLMmQ1rHz9z2cGXJXlhQngQsDEi8zZ87cSMqv&#10;Xj8ub9XnbrNdrFezwk5NobrVxfpysbqeFX9/eKubQm37+epyfrtedbPiS7ctXp///NOrxerT8vYM&#10;nwoIq20cLW9nxU3f352dnj48PEwf/HS9uT51xvjT31af/vi9OBety+5qsVr0MLlNSxfrVd899hHs&#10;bHE5Ky76R5Plgf1+fb+56PJ2XNlcDBL9Zn7RvV1vlvM+I97MV6vuVq3mS/D+p1D9lzsMFrBz3W0K&#10;tVzAYe2mtgxl86bFwvxxVozm96C4BZNlcXoY89//AfPtPmak5V2oQ6GE0mX3+Rind78eAaiR2ax+&#10;fVT9zWH1dk/7lBJ+djzwf27Wd92mX3RDjjkjsvFFXfCcksNZ2nTb9e19LIxCfZ7f3iNf1pjBtj09&#10;kI19PCTmRfGQlKN4Y3KH8rLPLqboKNwTdy+7/VQdQETWvhNR0icpEEjKlezknku13y+WHU6C5V1u&#10;wn4L5+Py+35D54UzzmjjtTcfnDnz7Vnlp96HWGzJHrd5wvy4ud/eZLyPm6GhaSd7ys49LC77m1wY&#10;ZmqqXNLjsjiketMtrm/6r+kKQVLOdA8cVFTwSo6rv7qrWfELnVWKNHmBHLFBeWOUtaZURpmTifYT&#10;bdtJsG05MRNzUpjC1jiBmuAwNCdOWaddsBWJ66DKSnlvaRagqW1ja5oZbb12nidWWc1Cjr9hC/b4&#10;L4JGDoxZqkY7UzsC0bV2LQy0PIMykKogFjIAtAUKVsVQXGOTWEu7WU6kQAObefsZ5cR30EgK5E62&#10;nCBPBHjPitDZ3U68v0cb90LEQiytdpUhgvBII6JIDO1g7A2NU31TdaTq/tZSoR56d3W17fpZUQc7&#10;DWVxbl2tfNmoqmbLsWQmtmxcqp2qqIIJVDmgGHRZGs5do1Ad1kgmdaM9ole1nGfERYJBXxSmUSzH&#10;YWM5jsBeVOE5bDQUB+11qfaqMdph+DQgKPJmd5QyHUMtKgbwgog+gLFcs2WtS3bFwzUmUGlLdR6T&#10;4jBBIBC9OIPvaAB0DwcxJs8q7sehdCHCvsb0JgbDYlTNccqCmSqIamnZSoEs2R3AEyDIjIMbpUjy&#10;GxbFZpRkHrzwRF0Ao9PiQzSZROPiMyZFgIPwVXJjScalE4fJDcZTXsFDmD9llICGcD2j/QOCMC35&#10;aZUrVSs1i5PQaumRCh2jZB3lU8aDEQFAwoTOOCaDKyCTvR8EhzDnbUilfcBmnQZtyVYRB1kdCjDy&#10;ThEVmyeDxbjDu2PEtOaVx1kuHqH60auOMyp2KCW0Qm6mERE9JJiJCKWjgqxM4hTCg4I728l2/D5g&#10;Jm0f0ZHlw4Uuuk9dTJAji7upIoHD7foNkKLNkYLtcQiyjxBigR0zWUdCsZumvPsEkQ2OmMV9ybeF&#10;mVpXBpUPgRN0Ao5q09Ls5S4tixfG1IXivMQLxXu8W9Kjx9CbB48gU6eLy5kC53FlGr67YujlPgXF&#10;3HglerKRGQ56W9dpSxw9wWE+jiHXTorRTuSGaEZjLML3Om6DGJZKoePLWi58NAvuDblxpHEJL77B&#10;Kjnr0VI6VMIcN4BTzpSMZuJ1WFrmi7FRDtuw83IBd8bbaVMh4CEoixu/4Waf6BIB9xPf+MDxdkVT&#10;6MrigYknpsUFFVp2s1EOPtS1pwjE1yDeNi49B+GJxCn6JH5FSZLG595uXEiL+GYVXLYA5VAG5axq&#10;ZdKgRFTVMhxuUBy6QS5pnMUlZnKBY6MyOnDFxpwTGNLhFaBqOeOiVI2k8RQvb6trsRQfQLWqOQN0&#10;TyUfiGJMLNPGSFYwoiX2YddZYTxIDqMEswMU5RknbrPIyA7BpZhKdFOJEo7Ajy7Ygc9AfKjwCOik&#10;GhAEpL7m1i9RF8iAVDzK0qqmeeHHK36TNNOmOK8rPODweLU2cO5RlOWkmgT8vOGypILUdVX79IJN&#10;RZaiOLrssJQLKm/HAU/GyYoFooOR3iORvZ80o/iOwr8DLJmIwacEwEQc2cDdj4Ogwi8p9o0EogLz&#10;IMidOksYxObHBTNBYkI4Y8SdbSYRmRE7MEtOx3Mv6sbiyioYjALMy9GbI5KDekLPqRh0huIkPJaM&#10;n86IFo4c/HJoa57WOJu889TBTw7K4V8S5/8BAAD//wMAUEsDBBQABgAIAAAAIQBdkLuD3wAAAAoB&#10;AAAPAAAAZHJzL2Rvd25yZXYueG1sTI/BTsMwDIbvSLxDZCQuiCWdWNhK0wkhIUA7MXbYMWvcpqJx&#10;qiTbytuTneBo+9Pv76/WkxvYCUPsPSkoZgIYUuNNT52C3dfr/RJYTJqMHjyhgh+MsK6vrypdGn+m&#10;TzxtU8dyCMVSK7ApjSXnsbHodJz5ESnfWh+cTnkMHTdBn3O4G/hcCMmd7il/sHrEF4vN9/boFPDF&#10;W7Bt08rxfbNrP4rubl+MqNTtzfT8BCzhlP5guOhndaiz08EfyUQ2KJBylUkF84fFI7ALIKQEdsib&#10;pSiA1xX/X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NkwSydAQAAPgMAAA4AAAAAAAAAAAAAAAAAPAIAAGRycy9lMm9Eb2MueG1sUEsBAi0AFAAGAAgA&#10;AAAhAJsKV45lBgAAsRQAABAAAAAAAAAAAAAAAAAABQQAAGRycy9pbmsvaW5rMS54bWxQSwECLQAU&#10;AAYACAAAACEAXZC7g98AAAAKAQAADwAAAAAAAAAAAAAAAACYCgAAZHJzL2Rvd25yZXYueG1sUEsB&#10;Ai0AFAAGAAgAAAAhAHkYvJ2/AAAAIQEAABkAAAAAAAAAAAAAAAAApAsAAGRycy9fcmVscy9lMm9E&#10;b2MueG1sLnJlbHNQSwUGAAAAAAYABgB4AQAAmgwAAAAA&#10;">
                <v:imagedata r:id="rId72" o:title=""/>
              </v:shape>
            </w:pict>
          </mc:Fallback>
        </mc:AlternateContent>
      </w:r>
      <w:r w:rsidR="00C672AF">
        <w:rPr>
          <w:noProof/>
        </w:rPr>
        <w:drawing>
          <wp:inline distT="0" distB="0" distL="0" distR="0" wp14:anchorId="6DCF39C3" wp14:editId="41E7F217">
            <wp:extent cx="5612130" cy="3099435"/>
            <wp:effectExtent l="0" t="0" r="7620" b="571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22338" w14:textId="77777777" w:rsidR="00C672AF" w:rsidRDefault="000954F5">
      <w:pPr>
        <w:rPr>
          <w:lang w:val="es-419"/>
        </w:rPr>
      </w:pPr>
      <w:r>
        <w:rPr>
          <w:lang w:val="es-419"/>
        </w:rPr>
        <w:t>9)</w:t>
      </w:r>
    </w:p>
    <w:p w14:paraId="27ADF5DC" w14:textId="0C4D7293" w:rsidR="00C672AF" w:rsidRDefault="00585468">
      <w:pPr>
        <w:rPr>
          <w:lang w:val="es-419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31648" behindDoc="0" locked="0" layoutInCell="1" allowOverlap="1" wp14:anchorId="40ABB57B" wp14:editId="06B66209">
                <wp:simplePos x="0" y="0"/>
                <wp:positionH relativeFrom="column">
                  <wp:posOffset>4345940</wp:posOffset>
                </wp:positionH>
                <wp:positionV relativeFrom="paragraph">
                  <wp:posOffset>1656080</wp:posOffset>
                </wp:positionV>
                <wp:extent cx="900505" cy="283665"/>
                <wp:effectExtent l="38100" t="38100" r="13970" b="40640"/>
                <wp:wrapNone/>
                <wp:docPr id="297" name="Entrada de lápiz 2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900505" cy="283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D59A26" id="Entrada de lápiz 297" o:spid="_x0000_s1026" type="#_x0000_t75" style="position:absolute;margin-left:341.5pt;margin-top:129.7pt;width:72.3pt;height:23.75pt;z-index:25193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OBNygAQAAPgMAAA4AAABkcnMvZTJvRG9jLnhtbJxSy44TMRC8I/EP&#10;Vt/JzIQkm4wy2QMBaQ8sOcAHNH5kLMb2qO1ksvwN38KP0c6DZEEIaS+W22WXq7p6eX9wndhrijb4&#10;BqpRCUJ7GZT12wa+fP7wZg4iJvQKu+B1A086wv3q9avl0Nd6HNrQKU2CSXysh76BNqW+LoooW+0w&#10;jkKvPYMmkMPEJW0LRTgwu+uKcVnOiiGQ6ilIHSOfrk8grI78xmiZPhkTdRJdA/PZpAKRGliUJeuk&#10;vLm7A/E1bxYTKFZLrLeEfWvlWRK+QJFD61nAb6o1JhQ7sn9ROSspxGDSSAZXBGOs1Ec/7Kwq/3D2&#10;4L9lV9VE7qiWwSft0wYpXXp3BF7yheu4A8PHoDgd3KUAZ0Zuz//DOIleB7lzrOeUCOkOE49DbG0f&#10;uc21VQ3Qg6qu+v3+3dXBhq6+HvcbEvn+eMHBeHQs6r1PhAqF0qL7+aO330UGOaxLMx6fszFSnKF/&#10;/XMw5HJCLF8cGuBheMrrcQD0IQnJhzwk03IKQjI0nr+dzaYZvzCfGC7VTR585Vnyt3V+fjP2q18A&#10;AAD//wMAUEsDBBQABgAIAAAAIQCxVRuhWRkAAINiAAAQAAAAZHJzL2luay9pbmsxLnhtbMRc244b&#10;SXJ9N+B/IOiHfulq1YVkkcJqFn7YAQzYWMO7BuxHrdQzElZqDVo9t7/3OREnMqLI6p62t21DM13J&#10;uJw4EZmVlZVV5O9+/8vnT5ufbu+/fvxy92Y73PTbze3duy/vP959/2b773/+tjtuN18f3t69f/vp&#10;y93tm+2vt1+3v//m7//udx/v/vr502v83QDh7itbnz+92X54ePjh9atXP//8883P082X++9fjX0/&#10;vfqnu7/+yz9vv5HX+9vvPt59fEDIryF69+Xu4faXB4K9/vj+zfbdwy99swf2n778eP/utqkpuX+X&#10;Fg/3b9/dfvvl/vPbh4b44e3d3e2nzd3bz+D9H9vNw68/oPERcb6/vd9uPn9Ewt14M+zm3fEPJwje&#10;/vJmWz7/CIpfweTz9tU65n/+L2B+e4lJWtM4H+btRpTe3/70GKc//uMjAAf0bHP//lH3P6y7ny68&#10;X1mHv3688P96/+WH2/uHj7fZx94jUvy6eeefrXO8l+5vv3759CMHxnbz09tPP6K/hr7P2MOrld64&#10;xEPHvCgeOuVRvEpurV8u2bGLHoU7S/f97WVXrSCi1/6biOo+dYEgra+kaedcjP2Hj59vMRN8/qGd&#10;hA9fkTzFf3q4t/li7Me+66du6v889q934+thuNn1Ow62iOeneWD+5f7Hrx8a3l/u84Q2TcvUk/v5&#10;4/uHD21g9Df9vg3pOizWXD/cfvz+w8NTviJozo3uykRlA36j6erfbr97s/0Hm6s25ukCS2Qcxs0w&#10;j5vDcNj0m/76qhuvuuFqnvdX/VV/ve3xrxt4uIZ6M5gRW/YPMpPAse+GLrXRatr0KHaD8Lpx03cI&#10;aeDdeNjMm3E8OsYJquF0wgFBhg0s1QoKiBpRkIrU3bzZd+PRrK87pNYdzW0C2H6zcwjnS9i5C6FV&#10;QRECLJMssZLKWMKO82boHL47MC2D6httkWbMETRkOY6g6FwRq5Qx3CNXMvGysIoyzPyRnCIuiIr/&#10;NbXySR7Zki+4mfez4lRCAFcOLfEChDiKTd4B3jos1TRzdalFlbWiBqBVwl3gqijMK6K4yMZPqIuP&#10;7KhuNbV4YtGECZkuhFZE86ENTxXzZcuVJgtCsEgXc5BazgFEmDCc0Bz9JAg+cFIUtCLMMlCY2rmb&#10;6Gq1CuFzxNmjEXHGY4eTaJ5ny2k3YLiO+91kn2AW3bReNVqZ5apaeYm4gickeV8Is5RUrakls4OV&#10;BgUqHSE1ablWFK1mEY/ATds8mswlXuWmTbzfijZOXj5MEt0RkwUYoOvwYZ7MNa5ANn/H9ee5k7ld&#10;5f743Xdfbx+wFjuON7v99pvpMGxOM/7zc9Pm9/Fqf8Tszvl90OyO+T0SB6Vl90RH+tFzl6xWUO3F&#10;WBs7RPIs527EPHg6+pyHOb47Hn1Sxvy56waML1YDld5388GvBfNmB8Odm3XHbnfshhiPNA+XGA3R&#10;O8DZbWCL3ImJAEdc5TRydx3m26l3lTAYuA05yoQcgKUi0EbHR8UQIJIPB2OAk3Zs3AesOI5+BmfQ&#10;OtoqrNeMf4NmpGifLSvj62pegSZV0y+mkxfw2R1ZeKfPkqdzqoYta2WPpDMhGrox+qLfzGKES103&#10;DjvzeLnRPg/zzQGjfTdOG8xYm6NGHYb7DgN9mI882Hjvt+PIVU1/zdNv6GNlse8OB29jNdAdprge&#10;992u907EXyxOvAz4i/HsY9naOr84Ze4mX0txLTALh8WYNMRn9NzBz/2hwxjxYnAeOEQvvlxlhv44&#10;3MzH7Td7MBx7lEeMWI+rYbePiWDa7rb7/bS30mAQDd3+NHiyI64JOCVOvY82FAG54y+WUjBYnPDt&#10;zGmdf9jsOk5CtOxOWJjp8qLBYf6mRSuHHkZOCNNQEgKlZRouhMbcLBnZoj/iHuoyYGlp1pwUQz91&#10;Y16C2bUGCq1GOY/utCajshgaqFXucRdwkEfJDFPXRnPKHnNo83aaRCwy17rA2EJwoTYqpmUYqZnK&#10;E95mF7HtaP0oKK5LhPOYYbDAcQXm0llmHuW5aiQV4I1Zy9AiX6gL8RXvtepm+aq2peVcF9VhZKXA&#10;Y3CwIw3XKMrBcMLZMHyawgpiFGTlk+DZH+xp/iuLR5UJMsd4XM1LqPMltKYHOim4Sc0dEQqhyDFj&#10;lySC5VqOdGgBBYgzYOxiqsYkK7qBqBheSeosV7NaZiiCNGQyMgzaHiyEwknsqkbbvYEjjmm41hKZ&#10;oBPOEXpRCEWu8VxE3k9HDh/Lz3gs7kca6zbgJDFezfmMrONQ6LRp57aLEaW0HxlRcHDvtYrxdn2n&#10;W+MsBT0iYiEccbIUhdAB7UA6oW8OcVEPKFzFxD2HABAlszAeM5NkwODRLCm4ECYlKb3HWsBw4ZSu&#10;CyQXwrjnOgUWRvdpM2oxY0L2vRX1AgbhmizzkxOHwFNZmc6jyleDoEEG21qelnWl1mhQiG0OEcaC&#10;3Jqsn/3jtUotD8IP5dKxWr7mks6LVssRhpFORFkYKvJC9v/uTDbOelmRNbIpE+10zqSgUteUtVWq&#10;0XrCeWHXwgWePJejkUpPYN1Z0uWE9LdQ+Jt8fUBO2CvEmuqo7cdp3+1xqvSD55EF9FCsg010SrON&#10;9pqw6WCXNUotT0P3ZSP4BzigL51DqciG5ROrA01EGsUfou540DZD6w7SjFgtQqWyUDss2DeX0q0X&#10;soLNs70F73GrN8y9zQAvd0Nz2k3Hm2ncfjP0O8zp2CY+7f1+62q+2mHnejfFrd44b7vpNB79lgYb&#10;EKdumjGhqguViB2UcTsf7LMZFnXWEEJ11Nm+gfcN+z0QWw2LTOOizID0C4/QonDdSffxUMZWAs3O&#10;TeWyGJqMh/8t2eWOrJNMnNKBZu8+iK6QvErGgJJBGdoeQ3EibwojOFWmLpZJWMmAOmjYWLEsIk6M&#10;QQhxA7bRHo7dVHrINXTlbZheKzTXQqascmuQWY1VdRH+hqUqQBYAN2O2HGB9jVTArTDRAaMeZRBG&#10;QGFKIBEpa7FSQfgo5IKG53s2Go3yArGGCeqFRauaefJTQTQSsd9JFhdbB4159klmE6ENM1JMQ5V0&#10;ETEzZFVq2jFRYj/kYlgzpFe1eCmggrs6S4nnPZPGJfb45o32V878w0vFQWmCE549HTrf/r0ekFO/&#10;8emM+kYl6i0RqXhKi4qUrs5EENFNS3coNpwjiOGojmURFkGgziqsChkkkozUlKyw7VMl0UaMAYZz&#10;sP2teEhLhQLOufPTkVO7KHKjHQk+nrPHo53bFssEX++OkJZKAEPZlmVa9hE2rzstRxJcgdkxHMbS&#10;Y88bo1o35mkCN/EkgIrlkkXnhIiojacJ5VO6LGxL6hS5+LpwGgE1d3Fa4JqCpYp2g3FhOWD8gxQ2&#10;ibkZyhYfreoc5Yll1wQfp+ck7LP5kKwiM7//sWEtWQDy6IDRWNQMLk9EXgOkLBgqhTIYnotHEAVO&#10;hupcEgQtrydlWh3iMXcXjwbgbs9XWHKMmA6Tl+7WEsTx1SscOmbMxw3eZCZqpQy0Rr99H9CPeDx+&#10;5iQXhtX1flHPgDRaju7NFiosOCgsOvU4BbBO8WDI5KjJgQzNihV2e7iFI4QNNaFW1c3FGj7zTNx3&#10;s/QA3cAB6REThzrpqXJ1ETILFybLyjzAqywA13wtlgPa3yc5iljiFGIMHMSChO2ZaCGGA6YmPcxw&#10;S+us6FmczM0tsSSCZal/q2ASUYqwEwvHVkpliiKMaHo2Bk0g/HvULojjRYwODxppynRxk9D8hBBV&#10;cDAJzci8FlmsaFe7SnbZP8GcQVzphBSnCGvkp7AXdivx0Es7vfjDh154wmM9+XI3a0M/H/Fk7oS7&#10;tQnPfYb9aXM6eaVxr4YHgVdTfzr4/Vo3bfFgDvcc8+g3bFmEbJUarQ+OVriSezgtRtHC0ALYlOmt&#10;2t8LQ0Mta6/fMIzIi3FTfJJkSRHXb0xk2gDlTvcw6KYV/YXROejc4/tDk+wwk28GvVxwxHA+nJwp&#10;LwF48Pgs2pVsm65MqPKUSohuqUSmUlvNjhcF8TvgkefmoAepmEEHPGqMO02EiGCLeUMJ5GleCEY9&#10;0b2Y+OMNix7PUje7WOujCHiTQE9dEROXwXhMCwKn7jTplQOuN06HU05vG70q8IInxTD1h5uZJ8Vu&#10;Yu8i5/7k15Gr7niFze+rYZjaI+vD9jBuu9Pcn2Ijg5fqPc4lVKUM2jpHtq7KSRdRvIdLp3G2G3Qv&#10;tme3DLFdzqeds0dgF2FEeb8QQjCr0NmBbkWGi8AOY4GdPweotabNCePWhd2IbXAX400ZvD1gYrTs&#10;TQ7ZGJQHoOSiGMlYajmYS2YRuwrYrUJvOBDOOrwlIjI+JJdeQLyAN9fgoZAyg3MGj8o8TxjVbhEz&#10;zCpQqrMFQ4UvNxiprq06SDzDTCGn3JTJ3qoTvhYuFgUC5/rroiYJuGToidnVWGVerV66Z37uykiL&#10;iBk7WsUQ62M9zmcGvi2M25RD3IZg6xAGuX2hPDJ1hvdicRUj9klZIUGJS+eDpvY93mga8G4WqcKl&#10;uqnwQXH1FEIXKBDLIA9n5rmHtnHLciGktPRzXxcYm1STeYNugEXmAcssRF3zeEJL8pH9aDPMPB9i&#10;EYbzvN/sT16pF5x5x920uznNmHlnvtGCq86g3uByZBivZqxHfDkyb49b3CtN/q4QLrMYBHtfH+Fm&#10;A1czmOulHxbJ/pWZldmpXpYpDdiNF4a1U5q2AcZggjOUAQi1l9jusuNRadMXPg0owzgIFbhJRxaa&#10;Wvd4Y9pB19wXPBrNgPIT1fxKCWSGOGFnJRB89VGlztVhiaOoEdIvlFwKqQgZJ+u7OA3DcJmEIO1g&#10;EIU6gCIijq6NxoJlUiPZZhjMgSIcKhXFj1aWpqYq1OHsntZR8BWOebilAM+BIk5gQ1/da6DAPLKa&#10;ORExpGcpg2SHSzWGjJueoNXawfZwtMOjRCzseirCd3ALBf+x2zksb+ODTY5aoIoMMaMAFf+Sq1kZ&#10;fpYKiA0nKiWUx1K26jk3vMMp8gtmRebMCtvIcv3kRybKpfGCg4gvB+RFEONl6YWvZRDOyhMyo3BO&#10;7ExtNSgcqXYXehuCjSOxKBEVbxlnlduZpYek0BRGswWqPauYZ+7uhL/y8YPVIy2za7HDjjnc1HyB&#10;cdK24z5tu30+6KKfByhdWWQRlFZhl7Liy4CLgZXIJCzueLM+isB3+nxGh1JqwzAcCCJgeocd4qSa&#10;rhfuGRwtaQ3SItja0LOhUHq2/BqB+4M9nm/EPRV2v/hM1XnxcqiSEjhRVIBkY7CuTxKL4WZKjadG&#10;ImtqXB9Tl1qs9pzjWY9EgoWQROfgmU9xj/qRTktH2WZiqbWb99wt1MvASoaECnZUoMpkiXN0pbXw&#10;dTashIvLrUcFbEESsMFEA7xktmCIXHpsHdERpy1u4Lq91lFYt+ED3qlwVYNOlDNeDrKW1LIzHMmy&#10;xx2zQmPI8RsB9ukFl4nT4bi7OQ5YJvJ97wO+R8bvyDGjq27COrG/mvfToG2rYTtt8WbZ5HfneJWr&#10;O/Y6RbjGxL3FKLp4EHLiG+Su1ahhXdu5yESUGg7qPR5diGPI1gzTOxFZWHdek+UQsRjnhoynL9Gh&#10;iYcHey2+4HfodnHum5uVBy0RtIPjZT+upbwgSJDFQIPHRcY5hlUXG4SLwe6BLSdHrBzWKHrgRV+s&#10;EYsgMMy+QE3iwQM2UOJRi9OOqlz26oKR8sYkipsM81mtH4WOezZVy58rJ1XQj57QpSzI+dLAXWwH&#10;mKYQjrjb0ZzfgAojGIlG9gUEVnWWJtplZLu9wVs4a9GhdVVALmvs4f20Nx+qFVzxjHELvmAU8NlZ&#10;Z2pPnX+dR8msIUY8ZtYMSUE05As16+9lg0za4p3CGlBZlPnfPS1b42etTMHUohum7MgAylaJnXTN&#10;8ty95MBoih05MFN5tCgL7AidMFQ7uVo0PKQTkOl8qNPO0dHAKeDp+nHZt1Q1ywbfLGv0Fgj2Ael5&#10;OWRJUpBpGIDW4dicboTUajgZMIcVc3GOCKHICsYR4jq2Ikq5wEJkrlDrREbL6hiILenCIVKRq7k0&#10;NYRtWYZbLEsFoQsxh144h5pHV9NePhS4MNNKrRk9Sw1wIRJPLi5hedoJxLiutb+WAUXhXNUXslAC&#10;Ed4X6sxgLR60Fx7ioiJLTS4+NrBSwPJAc4BrLZnooxqwyZ5pF/XyXLyHbWI0oDqVqzYieWFJ+yA5&#10;4Qk2FiWnuOzw0Qgu89pTmvCECakdZ/v8giusXT8ON6M9AsGLt3xaNenJA1ZVeAaynwd9Yw+/PtDh&#10;8cd06Gd//LHjEzE9ocX78XiSo40HTC54LtLrgSZ+06Db+92dn0JeJZ5XPpombHhN8YiD7z9gKamX&#10;gFk/N5Ix+zDKb+ewtEUWsOkBFO9Z7xp3SSENXRb9z45tPqnWICSHHJAtjSJrrAk86Ju2WJvj/q19&#10;8yFoInIl58WxvxwuNqwuczSJtPKoMRugN8wwcqzlUxiWJRBZKcVrxCqbsCNpt2MM/o8oUp7T3sTX&#10;DvF1Ttwl7GxKfckxPO2PNzveJezxBvIe71yfej9veGdwNRxmbSUPM34gZrvb4ZEfv3fKB564R8Id&#10;hLG3jJSIJ7RICffcuLuIZxJ4zqtvo3IFjiE74SVo1qDWN0oEuSqUpTRBK1tT7/BFba8lzqCNvnGN&#10;149jx4Rfp1Yk+siPOI7lAmeyMjUvmbhLyuAclDlW22t9sZhNdWZpAR0IavEhr3PwPI9khWLRXC5Y&#10;cJM1hbaFgT0OfsA8zoehkVDJsvllqBresZJxCZXsKmO7VrAD8dRery8ZhnMqRCGI3OxInzJbpFbu&#10;i9mikXX6Fi9o8+jI0TiDDnXygosD+TkcvC4jU9Own1JTp/RReHw/2oxtHvJWEAc3A7T6CNzSKejU&#10;QbZwkdM1H/AHOm5psROY97F4yo1LC57Jw/slJwr8fs3NuMNEccQLCQe8l9BegsFv7XCm0Csw9msM&#10;+rkd6wsvXebLjDwrK4Kroy+sMrItnW9qt1RHermEs64OzNq/gqZ3U7MD1lgIPId86akVZyVlxGJk&#10;/d/6ZmlKjdcorA99z9d7oBUWw8hrk+khTJYGU7hWjViYD0NbdPH9HX3nDwjxWwEYk9hysYHNprbY&#10;sNrhTDVhq8mHPC73mMj25fwRhzZyYCde4gLaIFWIhbrJFoOE/h6rQdI3CDSnhTCcMKVin938cfZh&#10;yeYZ8YVNMG83zwqRhSstj2RjRVIOSMVXHE8pgho1i5nqwo4TjtMQCrG9m85xokiPFkTEM2LgON/I&#10;y4+QCdDjyKvMekljcQI1mPCIc4qIrQOyKlGes4AQx4CyI9QZZgkZESMdnxjUkY8IXWyQxhM+zTIr&#10;XYQZfLV+6Q2YyBwUFIeSJ+O0opdR0GTBzGogg3KlKWq8tohPvlzCb9rwZztgf2031xG/UcmUkijR&#10;3dD+unfpthU1w1xgp3diszAyxK+J6Ib/5FsAi9QAJ3+8BhCtaCwGQo7BdGEK9o/jIJrZP4usZUg7&#10;szUXd1svcCJmmKdb6VHpNGKrzmFZhnzaZSowE3ohmzK45BZ5jMSARhnpa/48qV3OVshi8BdsM3IX&#10;/H3CJdkWwIWHWVxzeB59ZsXFAotMvWtoMVijMtnhkyLaY3jYuiPeAKTmFL9Vg1+5wYNAWx+/4EJp&#10;v9/jp01xRzX2+DWjA5656CYWX+0crk59PHMZ9ttht+3m48F/mpCXPGxixFMnjOfuqLcJlM6iJ5hh&#10;ZOlHG+9WLVXD649uanYxQYaDXNwQl/HuqGdeeKlLp13GLk6l6o0FDR1o3TCkddJNcPG+yMHkNti8&#10;FUEsxUinjGRcA/2GB/RtXeKIHrwM5Bizpo4CZQoa2xZFyfIUE0zaRVIwrCTC0NRelCwZhA0yaNTT&#10;iaPZRnRxsS05F4Z7KYocQKLwgdA/LRYWLXKLUlySGHmFNyzNa3l6N6Dwr/VpLrWDm8daaOxuxE1k&#10;ZdEqJTaeYiK1VmORu++WgRlc48XIsOStk4+QLFA4L3sRLu5dDI/cbyN//t4mfgbKmy1dAjlY6VDA&#10;SBY1VZwLdHFcqOEary7wRbmIGJA5FEHK/zF0I9FycIlBh51BOwnCeSsatAy+7NqoRcNZnCIuLXbi&#10;BxQCSo0IF4aSKGejVkdx4iziZaatpeIV1hZL+dXihItzQeTnQ2uV4XPYOXSUa5FL5qeyW7zogpTR&#10;Ocukamfp8J4adtAu3kgA+oVTQSK8syw0mgvuVTaxK8eNOEz5fbtU4iqLU2n0H2F4ycvj8Xi6OUy4&#10;PPI7IAcEsfcTwNR/txcXyXk+cvPxGhvmW7DCb90ddrbpiLf7cYd18lclOMyjJx9ptdRVo9LPKx5u&#10;REWZ6UrdvJLqPkGXAb1CJhDrAFsJTCzHo0Pj2gCfCSP7i/Elqq3bswqmsYQjxIWzgZ6VWoCNaoUJ&#10;oN9IeY0rYRyaIA50FnmNjcsqh0WJHRFGTwA+4izxcmXp4MbrHPoRGOVKl05Dl5cg/uoHRAv0Mss2&#10;usHCBSsuhn9WqHNqcMbUpYh8vh/fxsK3RXYoTe8OvCvccUveP65NvjGMwFxsL3IQoSBczqYQLYbZ&#10;EkZEcHDjsrmQA9cieCm8P844SI+iGBy5Ai2+VgUtXor3KyktnxeSABFS1FZpNEAk0OyChpJS/oEX&#10;duEQfBUu1Lz4BG98tQhPDUc8jzEj3CvgSZHxOZur80fmv/kvAAAA//8DAFBLAwQUAAYACAAAACEA&#10;uHLVtOIAAAALAQAADwAAAGRycy9kb3ducmV2LnhtbEyPQU+EMBSE7yb+h+aZeDFukZXKIo+NGvWo&#10;7qqJx0K7QGxfCe0u6K+3nvQ4mcnMN+V6toYd9Oh7RwgXiwSYpsapnlqEt9eH8xyYD5KUNI40wpf2&#10;sK6Oj0pZKDfRRh+2oWWxhHwhEboQhoJz33TaSr9wg6bo7dxoZYhybLka5RTLreFpkghuZU9xoZOD&#10;vut087ndW4SzZ/PC72vx3ojd99PHlGWbx9sB8fRkvrkGFvQc/sLwix/RoYpMtduT8swgiHwZvwSE&#10;NFtdAouJPL0SwGqEZSJWwKuS//9Q/Q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qzgTcoAEAAD4DAAAOAAAAAAAAAAAAAAAAADwCAABkcnMvZTJvRG9jLnht&#10;bFBLAQItABQABgAIAAAAIQCxVRuhWRkAAINiAAAQAAAAAAAAAAAAAAAAAAgEAABkcnMvaW5rL2lu&#10;azEueG1sUEsBAi0AFAAGAAgAAAAhALhy1bTiAAAACwEAAA8AAAAAAAAAAAAAAAAAjx0AAGRycy9k&#10;b3ducmV2LnhtbFBLAQItABQABgAIAAAAIQB5GLydvwAAACEBAAAZAAAAAAAAAAAAAAAAAJ4eAABk&#10;cnMvX3JlbHMvZTJvRG9jLnhtbC5yZWxzUEsFBgAAAAAGAAYAeAEAAJQfAAAAAA==&#10;">
                <v:imagedata r:id="rId7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12192" behindDoc="0" locked="0" layoutInCell="1" allowOverlap="1" wp14:anchorId="3D9A9E55" wp14:editId="1E9ECCCB">
                <wp:simplePos x="0" y="0"/>
                <wp:positionH relativeFrom="column">
                  <wp:posOffset>4374515</wp:posOffset>
                </wp:positionH>
                <wp:positionV relativeFrom="paragraph">
                  <wp:posOffset>2164715</wp:posOffset>
                </wp:positionV>
                <wp:extent cx="790420" cy="250190"/>
                <wp:effectExtent l="38100" t="38100" r="10160" b="54610"/>
                <wp:wrapNone/>
                <wp:docPr id="275" name="Entrada de lápiz 2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790420" cy="250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AD593F" id="Entrada de lápiz 275" o:spid="_x0000_s1026" type="#_x0000_t75" style="position:absolute;margin-left:343.75pt;margin-top:169.75pt;width:63.7pt;height:21.1pt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nK1agAQAAPgMAAA4AAABkcnMvZTJvRG9jLnhtbJxSy27bMBC8F+g/&#10;ELzXetSOLMGyD3UL5NDUh/QDWD4soiJXWNKW07/pt+THspLt2GkRBMiF4HKI2ZmdXawOrmV7jcGC&#10;r3k2STnTXoKyflvzn/ffPs05C1F4JVrwuuYPOvDV8uOHRd9VOocGWqWREYkPVd/VvImxq5IkyEY7&#10;ESbQaU+gAXQiUonbRKHoid21SZ6mN0kPqDoEqUOg1/UR5MuR3xgt4w9jgo6srfn85jOpiXQp5wVn&#10;WPNyWpSc/RqgvODJciGqLYqusfIkSbxDkRPWk4BnqrWIgu3Q/kflrEQIYOJEgkvAGCv16IecZek/&#10;zm7978FVNpU7rCT4qH3cCIzn2Y3Ae1q4libQfwdF6YhdBH5ipPG8HcZR9BrkzpGeYyKoWxFpHUJj&#10;u0BjrqyqOd6q7KLf779cHGzw4utuv0E2/M+LGWdeOBL11UcUSjClWfv4t7N/2ABSWOdh3L1kIyQ5&#10;Qa/1ORh0Q0Iknx1qTkv7MJzjAuhDZJIeizKd5oRIgvJZmpUjfmY+Mpyrqzyo+Yvkr+tB2NXaL58A&#10;AAD//wMAUEsDBBQABgAIAAAAIQCzyvPXARAAAKA6AAAQAAAAZHJzL2luay9pbmsxLnhtbLRbTW8c&#10;xxG9B8h/GEwOe9mmpud7BItGDjEQIIGD2AGSIy2tJMIiKZAry/73eVX1qrtnd0jLMQMC2tn6ePWq&#10;qrunp2f11dc/33yofjrcP1zf3b6q40VTV4fb13dvrm/fvar/9f03Ya6rh+PV7ZurD3e3h1f1L4eH&#10;+uvLP/7hq+vbH28+vMS/FRBuH+Tq5sOr+v3x+PHlixefP3+++Nxd3N2/e9E2Tffir7c//v1v9SW9&#10;3hzeXt9eHxHywUWv726Ph5+PAvby+s2r+vXx5ybZA/u7u0/3rw9JLZL719nieH/1+vDN3f3N1TEh&#10;vr+6vT18qG6vbsD733V1/OUjLq4R593hvq5urpFwaC9iP/XzXxYIrn5+VRffP4HiA5jc1C+2Mf/z&#10;f8D85hxTaHXtNE51RUpvDj89xunbPz8CMKKzyf3do+5/2XZfzrxfaMNfPl74f9zffTzcH68PucfW&#10;ESp+qV7bd22Oden+8HD34ZMMjLr66erDJ/QrNk2OHV9sdOMcD415Vjw05VG8ktxWX87ZSYsehTtJ&#10;983hvFUbiOjab0Rk+9gCQmqvqElzzsf+8frmgJXg5mOahMcHJC/i7473ul60TduEpgtd833bvOzb&#10;l01/0XezDDaPZ9PcMX+4//TwPuH9cJ8ntGpSppbc5+s3x/dpYDQXzZCGdDkstlzfH67fvT8+5UuC&#10;6pzobixUOuArLlf/PLx9Vf9J16pKPU2gibRtU3XLVM1tXzVVs9/1wy70827pmn7X7Jp9Hfqh7qc6&#10;LG0c6qZu9k2IIaoxPuRP/PRfF0LwuJDKx3yyGleMI+ApIg32K0MGpBmw6SpXptMrsiy0moKa7JEV&#10;4wmMxSth3FmMwrxohiGKbdcbgrqbIwASGBmASYItUitgXS0BDGZN3qFdG5ZqCh48tmGu0Em4bKdi&#10;KVltCC8BzwM5fObLXOALR0+sRShzNjSLXFB37OwNhyKx08jQJe0QlpGpLBWKLFkxnF6xMEUnGc04&#10;unoVWkDE2eli0CoFdSmE7gyR60scV/NzRYf2JpPBgT+ZG6GzbFY+nqzHKRNMpRBERZXS0136a9cq&#10;JI6wdcukH2DH2LEDj3EyTm4g9EKb/FL3RGiWsQ9dldzarurDGG30DygltENja0cYxir2VbvACL5a&#10;aCNE3pQZbjEWQOaMuAhiXCxQDF2Ig0X1RVqXOF+iv3S90xvBt2/fPhyO2K4sy8U81pfd3FVDjFXP&#10;abyL/S50u2lpWy6BsavHOkxdyxWwqHRRMc0BOWo6KXGrdLkMee3FsA8D56xUZZylX9KSIYwNqygS&#10;k+Jfr1MKKyoT4l/G8gCK5LXN9Vb1qQ+DsEWmzS5FlDQyAaNmK5cVCQ+N4brBLBEXHfUCqKBSL8oK&#10;ZkkrgMnFw8AhuSjIitka0IMkD/O0ioVZB/++A5doHcnebmimYIQ/7a5BiposyIEszLDwFoH5ZJdC&#10;jQ0KZpeiYzIGW9ihJ2qxjKkTkVIJCqTiUkkYY5disHUV0QcstbipSEaiNpPVPD6PziQsS/eQwhEm&#10;xxGBY5d1J/WVOlmW7r8DfcWS4CvZBnYixKRZFfdOpZZcPVu7WLUcOSdw7zgEBC3W8sxHWl+xDy2a&#10;39p4VK+Nanld+SnREzyuPLoHXWtTpTfSXQE6DOyMQxHEdFagtmpdDwu7FD39c7VyYcQoGTrfLFwF&#10;SjT8rgX7JPNGZOKQUIsPXKpmj3tYxaU26UlQq+d08OnY9gltTkACU83AJ84p5+SMC5rqtiAl7QEh&#10;SIhMwqairwS8McukpGEJaSIl6TiFOvvk2rrHykciZ2pmIny98Sm2SMywqHjSqqOrna7wMpn+C9DV&#10;YiNCUwtMCu0+hVBWZ6tKL13qrZ/moaisgGXmNBNmYfhIzLL+dMd2G1scuzH3c4gTno56Lp4dBiSm&#10;6tCQCHZBQ9Uvk87d59u1xNjFi2WuL8cG+Y+oVhNtecBmJbTNbpomPro1NR7ZQjcPrT24KT/fyvVV&#10;F2DJ+ns1dHRr4sXChP1f6KfZTOFVDWk98lEmLtY2XLFr+PC25VbALKvdJ+I5hpi4BfUhRtsuhzmg&#10;2LHxRwGNgH7mGLl1xIK2DRgQloO2i6NkxUFyEaCUt7hbAvg3MUxqKi22O9snZeZcMlMJtD7kcFnA&#10;JOgcWUQMTV91UaqKUwR0cLk9sIldJX+aVmHo3rk+ZdKbWnLAR6qJiUCigElBXLliC+SMQy9dQzSk&#10;LmoGUBSlqBSJWUQCycjRvMW7RW9hpJs0uxLtlqWXapNRFgqkjeve7r0AD6M84VjMkhGvy2o4dxmc&#10;maXHJjGBpOiJzOguJzNh4W1KnroqX2owupdqUBIlhVTxXKgGSRn9LngicQkdZhWL1o5Vj+2GGa3I&#10;eZIlYZcVhlm9KaSHpcuOe60gzN5bhuVQpeXJnFWvx2RMXfqh3tobehgVpcXIxYoHxxRuw7CYBJ7z&#10;r0BvechwtQEnsXhyk6hKjchfyBh/EVC4RjQ1EjnXArtwtlVcsbmgi9Ld9VNqkmKLzrVep4JFHmkQ&#10;Ol+xMx/iAbFQK/apPlPXDFxNALivGRn3vsI9OOLYAd572TTHasDQlm8ZD1dnGVBimYo9rlZcVXSi&#10;9vQKgjQTb5UKjmS6AZn0OQ5YmFTTK0o28gQFieGOjns8/p5xBzEP8WKY6svYDIOdfPCICMce8y7E&#10;cTePMw5/5fi3m3QTMbc8+wjY8lTd7MsSttFzaHue04hyCnHmc2uujlxp3lIn5rzdAy+dm60aU8Ck&#10;ke51XfUgYwMvdNyh4bCF98rMrHRPJKFOJGlazO8TFzUo1HQFn8xCXViAjO1AK8MkzMMos83YMPNS&#10;SUENW3zNv7ipPupjxM1eRlhBgz2CrFBLjBQnddENigqIEZ9XcIqBoyxFD9imds4UTfFnw8w555lD&#10;ISQzylq5MiJbvgO6zC34jB0vn/ME5IuAPB+tB2Pq2mARoU6E3PSkcF9kmHMArURMXVeRC7vNBCJH&#10;NA5H8SrHt724xeMlF7+1OGX0DXuinIePi86brdmXI4DlUIJ4zGdbsUvnEwj0TgcbJ+zpeYuRPYg/&#10;akyydVFPNlHQUgmEltWPpYC2wxaXDdWNT4qbTb2CRS7ib0jCKl1JZOXvzjn2ypnhdWfhzh5FIQjz&#10;dJBf0z5OpihOTiSVCVSdoHw6wfM8NSdTw8XLABwrYo95ytLmKgvKKeImTilcUzt136qYeCuC3XrN&#10;BYKCJWnIztzUAx4UOdZkax4rX1qkG/K3ue7l6I/GdG+LAxy/WEF6kjqAPCK22KSBmzXmHHm4rSCl&#10;eiah9IxF8kiyitj1arl50iVXS80McVNYgCshqZVHthwZewXkDVIXoruXutNJkjG1uCfh+chUldP0&#10;Coow+TgQJJT9qg8MDDInufZ5CmgVx4EyoRJI4rC9HR6mcCjfTpw9Ld5SYjR2jc2rRUZnF3X5e76N&#10;WzvF/gK/sLnEEdRU9XgHjZ8tycjdy9FPt+uX6C+s6hDlzEde14uBGkk3WKd1bU1NpY4LKxgu2UG9&#10;yjiP9NVx3NBRTryVA2WnfHI8mUsBGSl1bDmrYbGdvUii7egkEJ9jseXE03EXex6b4waIu97sp1Y4&#10;mzM2skBEvL43LFQRr+9H7g9nHELJ60wNKR4zlxdQmRDTFNi4hHbB0zi+7vG+JGID3PRmOYUWyrn3&#10;RyucZuG0bH7ugdDFZrpoZSAMcsqIkRdbLosyAHaxW2wgyBDQgSDDgAXQLJQ8JdoKTWfdlOzhjSyG&#10;g4ukBri2aqAbZ0EIDDsfdIznLr+Dl2SxkYkh41+SKbh+acol6/8hSnZZXT1FbGVoWeXCSoXPKpsb&#10;ecLWwhTN8ALIjQXrkk0RccfDs32ZK7xjarvGXOVRGjv0OPs4tv6ycUZO5qdxLu65RYuFMvVuqP44&#10;ZLMj8T326ZgtmIAA3Ms+hJf4ah66dplaY6qhqKgWVVK7Cz5NJhdbhiS1GcX5lzftHE9IMJ4BW0EY&#10;pNAmhoUsQQvGGevfjizpSSoyJ7cYeJpfHjehZGThbzFSzVNcLKMdNo2+M8cmDYOIp1jbQQmmtB02&#10;B0hXno58Wop+gWyzc3GFsciHggFbsXQAlBCLNDZkBFodIqZG5+JaebTgGc99yRnagivNxCU5S0rq&#10;ZNsnPiZD5G9ijKBkmnxIxsA9NmFU6DGLVT5Xx2GEhoWWK5eioP4CAa9t0dDILYw8QMquBl1FyKLu&#10;OSvEMBhb2i2tzAsTOuB0WbzlERG26fE0OQqY+eGKYPLdZD6MNL4PC7WijxvoErTh45Dw8bKXZS3U&#10;HhIgKafEQ5EtkawXIA+ZRokIXGg4J9yTk1o5pucmsc0d/5q/jhMKc+m3q5V8lBu2BTDb40wOS64v&#10;5TPW2XboFKlcOhJZZUAOqbxMCmhkhatHDMlRx5rBCApzUYEn7ZVCylS7ndbMgVRnSBA9BfTF6jId&#10;3PZ4D2xwfBnnXifi823au7EZLpoOe7VxwHZzrKZ02Iqz1m7YjePAbXtTt/iZWbvwfa0+7M6Yg8hr&#10;P1QLXkVx37tU8rK5W2xqLnhRBKup4d16mQGLTenITSlqx6rJp1WSn9ZQ1yIQtd6Ioou58QVe8pDl&#10;d+Y2esTDT4uTZaENREcvY1OmYZxQIplAIUmGYHbOzfnmxuPNL/rJRQfjPvRcvwxIOSmOsXOpDWbA&#10;yMhLQv2uMojoBbXeamBYCLNl9i7VKRExtDzWLokmhiO6ZyYaKXK3BAZGrFwQ1tGoF2cCQE+hiEy4&#10;7eNsNSv3ScKcvgC6OkFujQ31tYi5j5lFdkEhNgHjxH2qTktbzJ5xWi79dIHftV/GBdNEnqV7zClw&#10;2e/CLI9Qw+K//pzwEIUfterTtDKN+UkUWyCOeqSK807tKkb9ELrF4OS3nJiKNoyQEV6vcNri9hgZ&#10;EzXt/RfP8lM//NpeHeSy5byGFzbLJpeazfyFNKR4TrYhPwsmf1A6y8/DjZycynb2UPp8Fexx+nGx&#10;LPUlnn6nCu+Aqgkn0F5B5Lyb+pEr21zj9VEY8VaJZxIYQ43XSurGGSvjhaMUGXL0CKb8lRNOxqCp&#10;xYqWKlBLsf9StQ9nfiJO9sYVsT0e1Dl2VouL/hlJiw1Demd1vlLEc8Por/zxY+oGJxodV1KcIQxY&#10;eybfUeHRKXZz8FeF8jjmvxIlZ6FqVZCcjAmzM6ryAyVWCcNGfgcKuS75phed6eHNTJQ11QWkdyMb&#10;qo0CZhhxIM5abYAaxAICzw1TFFx4GChdjRDGe8TOHwOdUCMmTievRPCHnoxIzsxkI4psVS7p5ffF&#10;Z7nmmgUcJ+EX6JYOjt3SxBUajlWmRtmK5qmdfDeZmCVKShmksxoS16ZwWFXkNxzmj301brkbv4Az&#10;fGmqAWh7zwOI0iNIjpZnunJfkjK1Chk+e7vpaq4mIEKThTlD5qGTM+uyYvu0L8sHD4Ao8MqZElXD&#10;wEslh3X4aduCHRT+9lhq5QkWh45cujFOZEtovz87WTnz/0C7/C8AAAD//wMAUEsDBBQABgAIAAAA&#10;IQCOLbAy4wAAAAsBAAAPAAAAZHJzL2Rvd25yZXYueG1sTI/LTsMwEEX3SPyDNUjsqBMKzaNxqqpQ&#10;saiEROmmOyc2cZR4HMVum/L1DCvYzePozpliNdmenfXoW4cC4lkETGPtVIuNgMPn9iEF5oNEJXuH&#10;WsBVe1iVtzeFzJW74Ic+70PDKAR9LgWYEIacc18bbaWfuUEj7b7caGWgdmy4GuWFwm3PH6Nowa1s&#10;kS4YOeiN0XW3P1kB3XuVbY/JW/a6PoaoG8zm+2V3FeL+blovgQU9hT8YfvVJHUpyqtwJlWe9gEWa&#10;PBMqYD7PqCAijZ8yYBVN0jgBXhb8/w/lD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E5ytWoAEAAD4DAAAOAAAAAAAAAAAAAAAAADwCAABkcnMvZTJvRG9j&#10;LnhtbFBLAQItABQABgAIAAAAIQCzyvPXARAAAKA6AAAQAAAAAAAAAAAAAAAAAAgEAABkcnMvaW5r&#10;L2luazEueG1sUEsBAi0AFAAGAAgAAAAhAI4tsDLjAAAACwEAAA8AAAAAAAAAAAAAAAAANxQAAGRy&#10;cy9kb3ducmV2LnhtbFBLAQItABQABgAIAAAAIQB5GLydvwAAACEBAAAZAAAAAAAAAAAAAAAAAEcV&#10;AABkcnMvX3JlbHMvZTJvRG9jLnhtbC5yZWxzUEsFBgAAAAAGAAYAeAEAAD0WAAAAAA==&#10;">
                <v:imagedata r:id="rId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99904" behindDoc="0" locked="0" layoutInCell="1" allowOverlap="1" wp14:anchorId="7558340A" wp14:editId="733891DA">
                <wp:simplePos x="0" y="0"/>
                <wp:positionH relativeFrom="column">
                  <wp:posOffset>4405630</wp:posOffset>
                </wp:positionH>
                <wp:positionV relativeFrom="paragraph">
                  <wp:posOffset>2642870</wp:posOffset>
                </wp:positionV>
                <wp:extent cx="797495" cy="222300"/>
                <wp:effectExtent l="38100" t="38100" r="3175" b="44450"/>
                <wp:wrapNone/>
                <wp:docPr id="263" name="Entrada de lápiz 2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797495" cy="2223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C3BCE4" id="Entrada de lápiz 263" o:spid="_x0000_s1026" type="#_x0000_t75" style="position:absolute;margin-left:346.2pt;margin-top:207.4pt;width:64.25pt;height:18.9pt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Fm+mhAQAAPgMAAA4AAABkcnMvZTJvRG9jLnhtbJxSy47TQBC8I/EP&#10;o74TO95ssrbi7IGAtAeWHJYPGOYRj/BMWz2TOMvf8C38GG0nIVkQQtqL1T1lVVd19fL+4FuxNxQd&#10;hhqmkxyECQq1C9savjx9fHcHIiYZtGwxmBqeTYT71ds3y76rTIENttqQYJIQq76roUmpq7IsqsZ4&#10;GSfYmcCgRfIycUvbTJPsmd23WZHn86xH0h2hMjHy6/oIwmrkt9ao9NnaaJJoa7grywWIxMV8xgXV&#10;UBY5F1+5yG8XkK2WstqS7BqnTpLkKxR56QIL+E21lkmKHbm/qLxThBFtmij0GVrrlBn9sLNp/oez&#10;h/BtcDWdqR1VCkMyIW0kpfPuRuA1I3zLG+g/oeZ05C4hnBh5Pf8P4yh6jWrnWc8xETKtTHwOsXFd&#10;5DVXTtdAD3p60R/27y8ONnTx9bjfkBj+L+Y3IIL0LOpDSCS1FNqI9uePzn0XA8hhnZfx+JKNkewE&#10;/WvOwZIfEmL54lADH+3z8B0PwBySUPy4KBez8haEYqgoipt8xM/MR4Zzd5UHD3+R/HU/CLs6+9Uv&#10;AAAA//8DAFBLAwQUAAYACAAAACEA94KMflIRAADjQwAAEAAAAGRycy9pbmsvaW5rMS54bWy0W9tu&#10;HMcRfQ+QfxhsHvaFQ811Z0YwZeTBBgIkcBA7QPJISyuJsEgK5Mqy/z6nqk71Zad3KdsMCHGadTl1&#10;qvoyPT2jr77+5fZD9fP+4fHm/u5q0142m2p/9/r+zc3du6vNv3/4tp431ePh+u7N9Yf7u/3V5tf9&#10;4+brV3/+01c3dz/dfniJ3xUQ7h6ldfvhavP+cPj48sWLz58/X37uL+8f3r3omqZ/8be7n/7x980r&#10;er3Zv725uzkg5KOLXt/fHfa/HATs5c2bq83rwy9NsAf29/efHl7vg1okD6+jxeHh+vX+2/uH2+tD&#10;QHx/fXe3/1DdXd+C93821eHXj2jcIM67/cOmur1BwnV32Q7TMH+zQHD9y9Um+fsTKD6Cye3mRRnz&#10;v/8HzG/XmEKr76bdtKlI6c3+51OcvvvrCYAdeja4vzvp/k3ZfVl5v9AOf3m68P98uP+4fzjc7GMf&#10;W49Q8Wv12v7WzrFeetg/3n/4JANjU/18/eET+qttmhi7fVHojTUeOuZZ8dApJ/FScqV+WbOTLjoJ&#10;d5Tum/26qwqI6LXfiMjuYxcQUvuKmjDnfOwfbm73WAluP4ZJeHhE8iL+/vCg60XXdE3d9HXf/NA1&#10;L4f25Thddl0rg83j2TR3zB8fPj2+D3g/PsQJrZqQqSX3+ebN4X0YGM1lM4YhnQ6Lkuv7/c2794dz&#10;viSozoFuYaHSAV9xufrX/u3V5i+6VlXqaQJNpOt2Vb901TQ0FX4uts22brft0qPRXGwa/7mo27oV&#10;C9g0lbd4hUyV+ifUjZleHKndW68ZDh1UFrWllkdOPVrjcwEZA0eGuZ0xcDOEo+uTgT13dXFeIqxR&#10;Ki1K3c91X7VT3+mf/VL1dTs1jLiDcDJDyUCz0JqFSnkSBqoY4muWGoiygmGETBIPvRBh0DoXL4Vx&#10;QwEkBy+b8A7CgFh3knAzKsuh3lWt5CyDhT9ZSyFFG0Ajpou01m5YFMZ8JIbRJPEj50CCeFAnhRYh&#10;vYNhifdTzlZcw6ZtMgciYld1dShPW3ezRL3A4GXvxKLHbKJ3ZBFlSSuQiHYu0qLQNCm9SNQ46aLU&#10;2d2TXAY4JLSXxvzRiZ4CxoNjlmRxfIXYNYqihYjpT5hSjl0PMtZ2zSI2vlLrOufr9Jcueno3+O7t&#10;28f94WozdNhO7jav+napxq6pOk7gbT1t62Hb7ubZlsLdZti0PfY3WBMvpgoDfOhBSXp7QH8Ou8G6&#10;Eb04VrKsqip2ajrARad6lgYgLIO0Qr0h85LgGkpMXx8uWa+6rwndGx5eWo/Mq0ZOZO5xPl50VlhN&#10;RTzpLcLjeKZSy+gDB7roxXyYaVaJJ7wlnDmnht5OhjVEHrHDeNtZL+3CYBU+5pY4pR3iiYkRDekA&#10;voDxUoowMAqQbmBLqNrKtDcvcXcnLApEdxyBpyGafa2DTYQTV1q0YzkF2sKjRSRKzK6gdeoa0ZzB&#10;LTg7oKhdaFcgCm9zySrowpQYk9Bh7hQDYKifkC5pPUjIinBSCWmaHr9JsSyUfjJLT1D9zcfSWfvn&#10;9bPOS2SRegwu6wPjYM3HD7zSblSdClOgtBrmHbWpR9phTldvLYo4Yu3sbXyzlIjNskjL2BzJCJ+s&#10;9AyiHq6NshKdKMOAxjbb59iCNZP5B6BQ8VKGSd/EDNwDhGKgNK2ALcE0IH6zPHJVfbrcBruIl0Qu&#10;EYvhHO9pNoAMncGWQJONZ5WuBlCSthiZYUIsliTSiZkqMfMhStbTPXrftmpYR+oBu1W4ypLHiGmh&#10;IDVtJNmjZ92pbrHtraeWBEf8MdhNOhttaxSHy2onyG2L+zB+sMoNdTvbPuP57vhtO8+XU7t5NfZz&#10;NbRDNVrHyIMPktnOwzz600/bb+p56PQxSMabl8dKYiVjeYrpMOvThlo1UcPdKgiXVZQT2KmzVSzG&#10;O+nCKD6S0vtcktUXQ5cNGSRJpWx3zDrONhYBpaEnWlKjemebLuxAp2rxHRgePYZ65jBOBnyYQhIo&#10;kGKPIUSotFcfE6NebGZgh1u1ja3ZcKWpcFghmU5gLzAx8BjElX6QrSBXPew26q54Bwi8Aht2Y3qr&#10;kP2AGUpjZSn0HMe1oC+bZincrpbzDmtDLbNM5LLx6e2xNFmMRKXqmLVAO/xau6tbj4lW1cnTgcDr&#10;b20pOwpD1S2JtWUSQJQAoiRrFSFTQ0Yvr0LGUACdhd4SjCJQTHqkVfSUTOa70oL6Cs8SyhJJObOd&#10;xsiYrvGSLMlZdpE8k4CSQr2YNz2MA9US17S8WmWis48u9jPU0Hmny9W8vZGBiyqoixliqwL5xVy1&#10;YzVps57qdsTeVsSRnPCRfxBKRAcNI0oELrSGuAe1sqN7EDaVzhEYonAYyRYeTweOz4gwEP8QPonk&#10;nCJRaelPctNQT4OPahGuIMuMA2TRx0CUfHSXTR4T6qvZzxyGepFpChIXWDQre2ztBzzC4plWxTUW&#10;hQGzmCk4tkwRkhWNQehvixtLLn+rLGrRwmoI6QVi4qHFmnKxpujPCGNAWKkdkMDmvI/3oduJTxrH&#10;9SeAIroH1XFnqQkmo0sOxj3K1MOEam/lCC6pOggTHLC0NRqTYqpm26BJx031ZHcU7LR0rZWSsohS&#10;XNbGm4EBqSb6SEvJeFaI3NvEw6zEQOE9CzegoWJosSceO005eFfiSq1cjYEI3CVUC5JEZgTE6ph0&#10;rMsf9SByEpdV0Mm96sRyYM9TmJI/ryfKoOEsdFqGLDRrjmeDvsbOlFMFCxKijdxETFjYu3HyaVTj&#10;GW/RwfCMu+N57C8b7I5njLlhaqthtn7Zdv22XrZLu9vZ7hi7mc2C7fG0zHomJpXA1l/HOX77asMk&#10;WRlbX3ShafvZSoLFBmfjY8vzM6xE04Tll9sw3AmWemc62QRhlQIkussqj6aieFi5qtoax2p2lxhZ&#10;cDU/62JASRRgeLdng5WGETG2IkVnDWJQk46o7RaItwjzZIc7F3ilUM0oFYl6xslkfzpAkbwLJRFp&#10;J0xYFq2gU8WN0RcjrEl+jEHuahnqIXAG6WyhZxSLw9iCnSRPGiFiSsM8FMddJG8Pk6oJHssSW1nA&#10;kHcI6A0LE3C8n/MJHNVsZckyZrZbAHzgqw2J4zFt6VG3/I7mTkXLmBrUBpWuYZk60DQW1hO8v3SY&#10;emPFU29Mu3rE+m9rPjACcCArlQ+5uP6Ioek5piWa3LiERHFDzYJA60GMoJc5pBdDJ9mZ1UnnoCZV&#10;GJL/0y5PEQvYX2z4O3h/MTbSSntL/WRm20+xdQKb4qyz1jCZ85e5pGy+1OOZ7Hz8hdEbx4Ow0igX&#10;2Fzh24CRmy052MLzCPc/2GuFc7tYDC95guGDOJvWpb5hZjYOPU1cA9VACzOAj0Xyqonb8qSYZ2dI&#10;YlfAzrRxqKw4PGXni0JeVvWSG5bj4WqlZm5IHh7UqtLUFInaHLQVShNgvAE1K5gZKvAxYu6jJlx6&#10;aBnmjOnkT5k+tBQjM8zVf6x4hjjjOKYe2oUPvnKq1TfcJtUzBie2SaMW9fl2fN24my/7cfOq7WQb&#10;1uDZrEm+Bhm3826wHV+7wXHoiDNReQV6lLzxz3vae1+vqGHiouYsLNtQu0HSly7SLnDLaFhUy4jq&#10;R2Mkb/mqaTEq2GjW0+inCj7sRGfG7GKLZdC6CBIqrrDiSpc4ts/CaHLmEmFKkQWZocWcUbw2tqg4&#10;jhdWEjaZ8gpqCmMYsQvgnoIJtDPgSbVcfB+ALfiEc0xbFjFE8JKcL7uxHDV4i2oBO4zQduKHDQxj&#10;M0ew0VIzbZF4psVBfN1x4HXVgsMYrsNyoIqnCZ5p9XI0RLMYBJsZTyfmkOYdEpNdSevnxq1sTOJu&#10;hzzzUWzJAYuViaglu5ijVtCdnVzsqRRmDZ3BeJeJmQMWXchQL25IpGSZFYlpM4ouFGL6I/1VQnRh&#10;zOCUYainuzwdmgFzwxVOEjoMaHieKw+TsmEY0lInqNJ7FKJJ+HTNT+IZF2iTuSQORRceri8Ys8OI&#10;EzVBxXo04HQND3fy14iz+XaxW/rzrel9086Xrazpsg4O+EYNb70svCzl23ZobUmPH/hJivqTbfs0&#10;KyuFa6Nd2mJFpaO9Eud8qdMypjDrIAasFM4BJvTDqBWZk/HkkiWDTL8kuzWtQPrpTLw0BTaR9dMw&#10;Zzj8FpjnYRO6IukeL3FkE1uwx6qtXhc4UcTWGtsO7mnl5REOGAa+h+VawR43FwAlvBVWdmQsiXOA&#10;C3mhpcK1Nw3gjY00j1amasSMHHmDmfEAgLNw2/bvcE9zmhmHFTLimUwXJN4FRcjnbNXbyV2yXITV&#10;iyOVKazQQ66icW16X7Ca4MUe36XgrB1vt8XNKmF6/Na66NpGnDgNyiuaOQAHgeksV0/WGqpeY2d9&#10;uYqsnJRi5KVGhq2/qfY3mTgkxEtUP5Nu5WHI+2fUbYJXOFYpsiJgvqVzdV6GUOMROxGwuxjk/cnU&#10;cUuCWHKGyWNJgTDKaUZerKiNCYmDl6Pg/IRhpnb+krCRIPKpnhcjMzQGocLRu6D2MEVvtVccgfTE&#10;QpzfpQ5lSTtGYmicGEajddyCylcA8km2DvxnvJ2Ou/Gyx6E4dqF4kbbgvNpOobf1vK137XY3zryh&#10;zpsRh+K7ftr5UxKzT472JAWV2m6eGYWlQDM3fdaVpRFTlLFGwPWuCMVk4Gy66rTvGlss5JXhMBkl&#10;7O5HPHDa+sc04Jm0Ai6mZV8vs+1p8JoCexysqYBBimAhO3tOHcxe/MUPxeUzx6XmrAIGHjNoJj2J&#10;ZdiIxExibC+XpkJxQk0dSSCwTGad1UicrUYZzHmZDEjeykACGaBKkmlS2wSTREDNSWbMXR35xlaa&#10;bORbaKWGSWgPGBHPJxYTyMZdpFgabXBi/riPYy874Z0RPC5q+d4PD1p2VxUMk2cUjCzGCBqmJmct&#10;J03tBkbvMKblb5Nl9VxTVOgBQ0tYYVjhJX/XzX7CjW8l7DnzGVeLeVkuF3xT3k44yBlwXtM2vFPo&#10;YtGO23HX8UwFX/9vxg22IrO9RZt1Rgw9P3Py3hTqkoAmkSQM4bkaFt3h4T4Ihk/3FBSTlu+doHW9&#10;9Iqpj4RGROxMLQ50UoFCilFRbUKo6aJoKxco+doPN0ue4AjgsbfSNSGVMnpCEolLWSaBdbx52kLL&#10;g6xlMYaw9wzOuoAC7bKKaQyNvIZBFLrohXRMpIOhoBYRvxTA515YeBdbTIWx5xMiWdYKlfSSo8Ib&#10;o5b+2GFhbBiC3WEnOyN/vjkzDAM+ypQH1hmvt+V2vvD/l9hnmdt+6OITa93qzTXr2dCLnqFkwLSZ&#10;1elOprOUV/5JVdSd46KE7UVTc3WBMZ3RYmQTGGKidmIyID1g6oPzy8FWKIEfF5sHaszHeLyqwPcY&#10;C7+UxTOGfNPDE7MIGj8AghorH78cgBe+5bBEc66BjDMUtf7I89YqPaRZkK3tzEiA5D5YdPH3LDLy&#10;eDzHIkq3QWh0xZf+FEFtAoP3tgjdKadu6ZCFea8NHUYZq4fQQIhAw9PIgNxSrZSQApkTlAZ7cqtw&#10;bJewkAfWUBd8+8NvrOXgk6ByDeyciOiox0WOUm0s4fYsz1K8L6mF38d14HlfyVVqhL0g1hT+Z0fs&#10;4LC7w0O8qBhUjGIplIeq4xBRtRGMPiSnxaXTqS0Z0xBfQ0nixaESOcDeETOhlwZqQgoJh7SEs7xS&#10;ju7Mq9nJN/BSCjH0vWDJ0GUWNriouFzHE3n5MIQnU2CmIFEEl1FizLBLwxH6UWwSYwrkg5N9fo0p&#10;xwr8DEi+i5Qzc7+zOJMkaix7JmSMdOyHWsc8BM+6ImYkA7Lzz4Pke6jw/JDwLnRmqvXooOS9LlcL&#10;lRq6NhsT5JJ8syEsorO1kvGY14CWaUBHFJWrkeYKiCIdZ26o9mYZmUecZJ7J+u/PWsJ48OdkC2mj&#10;RZGyro9BBSvQC+V6yhtfjzIQRpq8VO/seelovxD/E/+r/wEAAP//AwBQSwMEFAAGAAgAAAAhACDG&#10;TTffAAAACwEAAA8AAABkcnMvZG93bnJldi54bWxMj8FOg0AQhu8mvsNmTLzZBYLYIktjmvSsFmPi&#10;bctOgZSdJexS0Kd3PNnjzHz55/uL7WJ7ccHRd44UxKsIBFLtTEeNgo9q/7AG4YMmo3tHqOAbPWzL&#10;25tC58bN9I6XQ2gEh5DPtYI2hCGX0tctWu1XbkDi28mNVgcex0aaUc8cbnuZRFEmre6IP7R6wF2L&#10;9fkwWQV0OtevU/O2e/rqiH6yfRV/zpVS93fLyzOIgEv4h+FPn9WhZKejm8h40SvINknKqII0TrkD&#10;E+sk2oA48uYxyUCWhbzuUP4C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xwWb6aEBAAA+AwAADgAAAAAAAAAAAAAAAAA8AgAAZHJzL2Uyb0RvYy54bWxQSwEC&#10;LQAUAAYACAAAACEA94KMflIRAADjQwAAEAAAAAAAAAAAAAAAAAAJBAAAZHJzL2luay9pbmsxLnht&#10;bFBLAQItABQABgAIAAAAIQAgxk033wAAAAsBAAAPAAAAAAAAAAAAAAAAAIkVAABkcnMvZG93bnJl&#10;di54bWxQSwECLQAUAAYACAAAACEAeRi8nb8AAAAhAQAAGQAAAAAAAAAAAAAAAACVFgAAZHJzL19y&#10;ZWxzL2Uyb0RvYy54bWwucmVsc1BLBQYAAAAABgAGAHgBAACLFwAAAAA=&#10;">
                <v:imagedata r:id="rId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89664" behindDoc="0" locked="0" layoutInCell="1" allowOverlap="1" wp14:anchorId="66D7641E" wp14:editId="25E51420">
                <wp:simplePos x="0" y="0"/>
                <wp:positionH relativeFrom="column">
                  <wp:posOffset>3156585</wp:posOffset>
                </wp:positionH>
                <wp:positionV relativeFrom="paragraph">
                  <wp:posOffset>2646045</wp:posOffset>
                </wp:positionV>
                <wp:extent cx="725660" cy="248920"/>
                <wp:effectExtent l="57150" t="38100" r="17780" b="55880"/>
                <wp:wrapNone/>
                <wp:docPr id="253" name="Entrada de lápiz 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725660" cy="24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CF7F56" id="Entrada de lápiz 253" o:spid="_x0000_s1026" type="#_x0000_t75" style="position:absolute;margin-left:247.85pt;margin-top:207.65pt;width:58.6pt;height:21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t8zifAQAAPgMAAA4AAABkcnMvZTJvRG9jLnhtbJxSy47TQBC8I/EP&#10;o7kTP9gNsRVnDwSkPbDksHxAM494hGfa6pnEWf6Gb+HHaMcJyYIQ0l6s6S6ruqqrl3cH34m9oegw&#10;NLKY5VKYoFC7sG3kl8ePbxZSxARBQ4fBNPLJRHm3ev1qOfS1KbHFThsSTBJiPfSNbFPq6yyLqjUe&#10;4gx7Exi0SB4Sl7TNNMHA7L7LyjyfZwOS7gmViZG76wmUqyO/tUalz9ZGk0TXyEVVVVKk8bFgndTI&#10;qii585U78zKX2WoJ9Zagb506SYIXKPLgAgv4TbWGBGJH7i8q7xRhRJtmCn2G1jpljn7YWZH/4ew+&#10;fBtdFTdqR7XCkExIG6B03t0ReMkI3/EGhk+oOR3YJZQnRl7P/8OYRK9R7TzrmRIh00Hic4it6yOv&#10;uXa6kXSvi4v+sH9/cbChi6+H/YbE+H95+1aKAJ5FfQiJQIPQRnQ/f/TuuxhBDuu8jIfnbIxkJ+hf&#10;cw6W/JgQyxeHRvIxPI3f4wGYQxKKm+/K2/mcEcVQebOopgM5M08M5+oqDx7+LPnrehR2dfarXwAA&#10;AP//AwBQSwMEFAAGAAgAAAAhACxpkktkDgAAfjUAABAAAABkcnMvaW5rL2luazEueG1stFvbbiPH&#10;EX0PkH8YTB74opGme64UrDXy4AUCJLARO0DyKEvcXcEStaC4F/99Tt26usmhdteQsQbZqq46derS&#10;PT3D8Xfff364rz5udk93j9urOpy3dbXZ3jze3m3fXtX/+eV1M9fV0/56e3t9/7jdXNW/b57q71/9&#10;9S/f3W1/e7i/xGcFhO0TjR7ur+p3+/37y4uLT58+nX/qzh93by9i23YX/9j+9q9/1q/U6nbz5m57&#10;t4fLJxPdPG73m897Aru8u72qb/af26QP7J8fP+xuNmmaJLsb19jvrm82rx93D9f7hPjuervd3Ffb&#10;6wfw/m9d7X9/j8Ed/Lzd7Orq4Q4BN/E89FM//7CG4PrzVZ39/QEUn8Dkob5Yxvzfn4D5+hiTaHVx&#10;Gqe6Ukq3m4+nOP349xMAIyqbzN+eNP9h2Xx9ZH3BBb88nfifdo/vN7v93cZrLBXRid+rG/mbiyNV&#10;2m2eHu8/UGPU1cfr+w+oV2hb9x0uFqpxjIfCvCgeinISLye3VJdjdlSik3AH4d5ujku1gIiqfSOi&#10;lk9LoJBcK51Ja856f3/3sMFO8PA+LcL9E4In8c/7He8XsY1t03ZN1/4S28s+XA7teb/uqdnMnyxz&#10;w/x19+HpXcL7decLmmdSpBLcp7vb/bvUGO15O6SWzttiyfTd5u7tu/1ztkqQjRPdhY2KG77S7erf&#10;mzdX9d94r6rYUgQcSBzHqpvnaohz1Vbt2apfNWFadaELq3bVntVt3Ux16IYBo/as6avYNX0fB9aG&#10;RRN0FCoZNYH+sZA/TTFNV2kaamZtOCxS64TDcAZp1jz7rcJ2wTm5ZA/tGeJRRpCojKaPaP4BRcrV&#10;KHybGaCxHQ8ypzlAFTBLcxgZDQyVmoyUHOEpJn+xjY+YuwBpDGRtmIwo1idM2JQd+sjyQiZiLFzY&#10;dVvFJrYTj1kchl4n1AXl+Ih8Ri7NkkfBV8syBSkIL0+GYpSQSfNGaIKX57lrjGFo1lUwsguuk0Ng&#10;G5IzW+wXFy4590Qsh+rEjQ0kmrolPA+VlSRWF7oTGvG/rBVIWywsdVJ29TfQEpHkNJFYBNkuAKMa&#10;TO1Zn6ro2ScOYnEisMxC9dJKXXYHgxRESlUSQqKIfdNVIawpC2dxjRZoujHyksOCQxuEJo6DpAjt&#10;XIW26tt1x+qMFmeetOsF77Z2tfjarZevST++efO02V/Vwzqcd2P9Ks7rahhneAxChzbhVZhib7tx&#10;Wwccc2gvbhFEtw4ScERm+qEXzhH7x1CtgUMBNhHh4L98wxE9fGpC6DulmKyo+jKHEc9Y9DxZCFVC&#10;JmKKEaVasX25OKIrql8xsV1P+6JAhIkBZmTbppfdZiiEFstSgx3LBJcDJNJiTAOZQCaQXslJJssU&#10;j5ll1kiExUUmhp7yMzR8IaAMcOuZJwNlEiL0pBK+JJurcwRKQR4Clem3WQ/SLDLubkLq5qVIApeS&#10;K3+IiAg7uZDRlYbDKFtEAkDgbMkJzuJy394tGY5potU8FeKEmykJsWF5+bIgFBXO1f3BxVawCN6M&#10;FjVzYQpILQ4bWObzbBh5rNKUIrr6y96EFCgLXFjVmCSSaRqkaYvGc0VqogiZ6skXIWVhk4ko4tMV&#10;WUSpxDbTyFZC7gbZBxWbgAw0j8t9p1m3gDt1Q9/GMfkLVd+ol77B3qtbYUEzZdII+yxGiu6yIrAs&#10;2gRzTIgwjCXxlf2Yetqlxj2VSWOgrGXhigHnnCjhn3SVDN1GJ788rcSgqLEQdvLCrhn14AJ/5Nod&#10;krqYIM5GrxwIQUBlZcg8fx7FkDJAkKJofIgb6auNiakBF9DTNAZqdtZjcSilDh0x4tYNty0APMNJ&#10;um/6cda/4lSFoRomvZmhNHU9H1te7lKNO6NwHtf1qyGMVY9TQgiD9AYu0c2wCkPbycW6CfVQN6Hr&#10;5XrtBfKiaVqokCnwYlakPCtZzWaXLTTRJ/Cem30Wz9lDzQpzgr6SJi0hbd1BcS4YKxzV0938AcUc&#10;RwIF5KLQicOh0uW4hG82nXBEi/4kSHRhOg+21TDofo2JSXsRrdhXoZtFbaR7vnHNwEU1tU60GsRV&#10;udaMnJeTFI0ljuKTHH9aXDHiJL6mCv0f7TyLFYKjIc6VxDyHseJArhkgdgady5R1muX4Ga9MihmX&#10;KRVrwhVszzgkcvbB1Y9uK/ShAsw1h2wkzNmWfTLeknenKaOcnI2z/jPRqR7R1FPWhDlGuY2NSajs&#10;DjdhD90YJSO3sWwVjty5WRxNpwtSxBUa+FkLeZnZ78HsskNSYkU3zgNL08RM/UFzwBMh8t1MOCRI&#10;/SDBOVZUqMJSdcKWUVHJo1llwdHqGPs/njmJm7FCd/OwgCEJsfCsegIdUZyptdpnS8LL7CaUDKFN&#10;AwHItpRMUSgUvB0wS3nOe5lD8qeVyP1ZCEWoybXNggUdJz1RArnElkyysEyRvyWjanUqUWpMsaqx&#10;scC6MVuIDFG/GdvSwitMrM0Y865ZABkmvp/xXeCYb/MHcLeGJieKGCFrE54FcIvMDQ4b9hQAD0BC&#10;NUuD41YTOzvreE84RadNQYuee/OeoG5SlBZ3fgyAsqK/W11g3nzuh+NKoGoFRYk3S2Ru4p7EgJPv&#10;7ZymaZCAlOnBnqbTRF1YkOskNBsSJKFpkkyXMe0O0p2eN8+MmkqVLERxRzIB5lmmwNEkoXr7RmHK&#10;yxJ6xjG5AVtdX+iFuRkkGXR3MIxaSvQJToizzBCujhZyDAtB5jVjeuqXFoLOcqpt+tm0k60oen2Y&#10;ggpTwEX9jCO5U5fk5dAjTyV0r5CaZCxhq8I8AYZNFAWmYGHMNX6p9DMwOZ3EO0sApSLKMQJN18xT&#10;eniZIrNU49scpQRCkmTGV7VAjeZmPYXRg0M8QOy5tV/wlmPqh/PY1a9Ci1PngB8OwiB7FH6sGVfY&#10;p1ZrnPDkriME/A5bN+N6mvgx4UCP5Psp/WCTquWBHgf1xcw7ShqlJCEh1jCeVpZQJSWVXNM/iwEx&#10;sbYSeuLuGapKD3rGj02ei6k0EbNs+YJC08nhHFv6uprsceyAR8rNGr+5ITnZZahIeaKfWo/xJSh0&#10;s3kzsnTlGnHm16jxSLEJsz7gHnDrMVrD0KY14ukyOX+5BoXj4XwaqEHnqepxAY2t7PSrYdWsV2Ge&#10;J70n7usZ98T9WprT+BeZIHIaCH9xonwE5ho+f4nm0jRlVGahqArZ1cxxXFENiE7KPMkEpuhdYlX2&#10;SHKH8jSd3ush3zhUtKKsdYMZUdcoCP0Qf5EwCc3GFPJzIPtgUoWfFHnyyKGpS3Et+SdbjEpr9UhT&#10;hyyzbIlpAbOYwSU94tWKa5x8ADrJXg2asa/0zpU27tjpXYVwKr0lZM9SFifvyKSChCVrzTsLkzk2&#10;cA0ZX6qR7Vp4ot10eqMzNpOqHiBJooCTI0mE7j2DLzRZD5wckzpFIAlPMctpAecpdZ4UvUrGh8FT&#10;OZOiAHOSGINHBCyIGKnrLyiSG9XMSKYE85SSNCQ+4tgtY3KYYEiiJJIFZOqE1RSw8KLzNOXW3Aln&#10;2B+DPtTWqKwLFAgnVf0ZGy1Y6bE1VhNudJEIWnadKSgPzapUgj9ZU31j1h0Vs8qSZpWlfBcW1P6J&#10;BG0pSkKR+F7JrK1MuRfTczaWXKV9bMySgoQxJBNhTdNgK8aEqMFkdU+Ki9YsFHN8qrXBMDWjYTgs&#10;tHBYU8zBQ83VAoqZTZGMdHK3+7hMMRt6FFloHm8GaUbldmyEYI2tYuEERlWUFAoAt4iFo/B8pEh6&#10;aqHIp0IsiZuNfJc2i7lyoXJgjsd8LGpMf61JvgYsPWTL9vnerCKChhtNHjnEaVcWgrtksSDQp4xA&#10;V/hJF+i0iCQHyT+EZmOyrLHKZComJUMhF/0UuT6ycW6Os5SZYjah0I8a0ky4/OBwH+Vm4AWPc9OI&#10;d2zpONf1eFFiXOMVMT3ONfR+WFyFMOn7YaEOdJvB7yNwQrgZbORBqQSz+HkJm+9k2cNzldjJBd/D&#10;pVg1XjfEqtU/uCcEINP0liFbnaYHy1Hfi2hw9MZZTA/i9HQeT+4lMGypQ9VHuavCb0z4kW/U35gA&#10;pFScn8uoYcQVzfI/LAa8XTjLHg0fPa4f8sLIGR7Mh25EyfQqEnHaaGPT28N6/L2Gt1b3Cu5CYPIm&#10;a9jmxYN0NkaGimBjGmkAdMmKtpb4Ehh1MZkKV89aG99qeDAtVJbyjRk1UZpccE5QEUY5awk0d4pR&#10;Wgguy4xgEbhC5vtlZpKqZKFkOf1ad4vBpaqXKBISEdB8aGzgDwHPYkhCK0HAi0gTzrj6Qgt+2Byw&#10;0PlQ9HJLu2vxplGcsLQHPAXpuR/xvBH/zlZNXK/mVdfhi1/9xMPPOvQ1Xo3veYGPWBdrvG8z6HtF&#10;GgRVJCWVfhEIzTDpFo1nqHbhw8+2WH6DvXWFyLGVr6Mc+uixJ63GsRPsCN1J3jF7wdjnOZyHiNhn&#10;7J8d7jR0U5sReou7VLwhNdtPt2MdBzxGwW6x5g3uDMSwbQ2ycMFey4r90Va91RXP3q3ovAdwdrHQ&#10;dZ+gHwbpbSwW4zYd7zro0U6tqC8Sqvccu2Rn5bS6d+NyXYof/mSPz8+6Y4uQyisumJeO5aIq2N4H&#10;khN2o/lha8sVT2sEprq4DG2y8LhEfFGR3Ell8YkKCkvEo9XIXDrLDMnD9RHeMkh38Xj/ALeAdneA&#10;Zx24J9SfeXGPKkB4awYD3Wpxq9HhJgJoxUoBot5NxAm/eFppbXPLGVkxuBSiCDR1Rd9JJqUi97ju&#10;SSXocqQXGFZjaY4uNlwqcw5FRTfXUkmFX8ZJPMDna62ft1lsxwOhhO6EvU8y6geENR04DeA0Y3d0&#10;pp4l2VGNp9TQi5XihEiZJByZkyKkaeT1CzbHQB6S15oIKRB9B33npcdlfcLO3UrxcbTAAa7qJ2yw&#10;1H/otBnNoE/D0clVJyegg23W//+KV/8HAAD//wMAUEsDBBQABgAIAAAAIQBH8Oni4QAAAAsBAAAP&#10;AAAAZHJzL2Rvd25yZXYueG1sTI9NT4NAEIbvJv6HzZh4swtFikWWRtuYeOjFVu9bGAHLzhJ2S9f+&#10;eseT3ubjyTvPFKtgejHh6DpLCuJZBAKpsnVHjYL3/cvdAwjnNdW6t4QKvtHBqry+KnRe2zO94bTz&#10;jeAQcrlW0Ho/5FK6qkWj3cwOSLz7tKPRntuxkfWozxxuejmPooU0uiO+0OoB1y1Wx93JKPjQr/HX&#10;MZpCstmsA07bffZ8uSh1exOeHkF4DP4Phl99VoeSnQ72RLUTvYL7ZZoxykWcJiCYWMTzJYgDT9Is&#10;AVkW8v8P5Q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n+3zOJ8BAAA+AwAADgAAAAAAAAAAAAAAAAA8AgAAZHJzL2Uyb0RvYy54bWxQSwECLQAUAAYACAAA&#10;ACEALGmSS2QOAAB+NQAAEAAAAAAAAAAAAAAAAAAHBAAAZHJzL2luay9pbmsxLnhtbFBLAQItABQA&#10;BgAIAAAAIQBH8Oni4QAAAAsBAAAPAAAAAAAAAAAAAAAAAJkSAABkcnMvZG93bnJldi54bWxQSwEC&#10;LQAUAAYACAAAACEAeRi8nb8AAAAhAQAAGQAAAAAAAAAAAAAAAACnEwAAZHJzL19yZWxzL2Uyb0Rv&#10;Yy54bWwucmVsc1BLBQYAAAAABgAGAHgBAACdFAAAAAA=&#10;">
                <v:imagedata r:id="rId8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 wp14:anchorId="0BCE2044" wp14:editId="020E1056">
                <wp:simplePos x="0" y="0"/>
                <wp:positionH relativeFrom="column">
                  <wp:posOffset>3103245</wp:posOffset>
                </wp:positionH>
                <wp:positionV relativeFrom="paragraph">
                  <wp:posOffset>2156460</wp:posOffset>
                </wp:positionV>
                <wp:extent cx="919890" cy="226695"/>
                <wp:effectExtent l="57150" t="38100" r="0" b="40005"/>
                <wp:wrapNone/>
                <wp:docPr id="244" name="Entrada de lápiz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919890" cy="226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A63B7D" id="Entrada de lápiz 244" o:spid="_x0000_s1026" type="#_x0000_t75" style="position:absolute;margin-left:243.65pt;margin-top:169.1pt;width:73.85pt;height:19.25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CkaefAQAAPgMAAA4AAABkcnMvZTJvRG9jLnhtbJxSy27bMBC8B+g/&#10;EHuvZQmqYQmWc6hbIIemPiQfwPJhERW5wpK2nP5Nv6U/lpUftdMiCJCLwN2hhjM7u7jd+07sDEWH&#10;oYF8MgVhgkLtwqaBx4evH+cgYpJByw6DaeDJRLhdfrhZDH1tCmyx04YEk4RYD30DbUp9nWVRtcbL&#10;OMHeBAYtkpeJS9pkmuTA7L7Liul0lg1IuidUJkburo4gLA/81hqVvlsbTRJdA/NZmYNIfKjmBQhq&#10;oCpz7vwYoaKAbLmQ9YZk3zp1kiTfochLF1jAX6qVTFJsyf1H5Z0ijGjTRKHP0FqnzMEPO8un/zi7&#10;Cz9HV3mptlQrDMmEtJaUzrM7AO95wnc8geEbak5HbhPCiZHH83YYR9ErVFvPeo6JkOlk4nWIresj&#10;j7l2ugG60/lFf9h9vjhY08XX/W5NYrxflCWIID2L+hISSS2FNqL787t3v8QIcljnYdy/ZGMkO0Gv&#10;vbO35MeEWL7YN8BL+zR+Dwtg9kkoblZ5Na8YUQwVxWxWfRrxM/OR4Vxd5cFXXiR/XY+/X6398hkA&#10;AP//AwBQSwMEFAAGAAgAAAAhAPrNNnRJGwAAG20AABAAAABkcnMvaW5rL2luazEueG1sxF3bbhxJ&#10;cn034H8otB/4wqLq2hdhpYUfdgADNnbhXQP2o1bijIiVqAHFuezf+0TEiUt1Vzc5AtcGZ1jJjIgT&#10;JyIzq7Kyskq/+/2vnz81P98+fL37cv9m0990m+b2/v2XD3f3P7zZ/Ndfvmv3m+br47v7D+8+fbm/&#10;fbP5++3Xze/f/vM//e7u/m+fP73G7wYI91+l9PnTm83Hx8cfX7969csvv9z8Mt58efjh1dB146t/&#10;u//bf/z75i2tPtx+f3d/9wiXX73q/Zf7x9tfHwXs9d2HN5v3j792oQ/sP3/56eH9bYil5uF9ajw+&#10;vHt/+92Xh8/vHgPx47v7+9tPzf27z+D935vm8e8/onAHPz/cPmyaz3cIuB1u+mk37f9wQMW7X99s&#10;yt8/geJXMPm8ebWO+T//AMzvTjGF1jjstrtNQ0ofbn8+x+mP/3oGYIuWDfMfzpr/Yd38cGL9Shv8&#10;9fnE/+nhy4+3D493t9nG1iIU/L15b39r41grPdx+/fLpJ+kYm+bnd59+Qnv1XZe++1crrXGKh4Z5&#10;UTw0ylm8Sm6tXU7ZSROdhTsK98PtaVOtIKLVfiMim49NQEhtK0pizHnff7z7fIszwecfYxA+fkXw&#10;Uv3nxwc9Xwzd0LXd2I7dX4bu9dS/HsabAzoexo/7s2HumH99+Onrx8D760MOaJVEpBbcL3cfHj9G&#10;x+huujm6dO0Wa6Yfb+9++Ph4yZYE1TjorpyotMM3PF395+33bzb/oueqRi2tQgMZDrum7/fN0O2b&#10;rumur7qrtr8auw6F7nrTbzr7uYbQflDq8SPKXdu3VrKDVmqFln5jpSEBMTGJtXDuNFb9FJZAMUTw&#10;JWJKV6lJOIic3Nu56fc7kmq2bT9Os4pQ3zVzP5piPzXj3E7T1jTHbbPr2v1uMJQZrrupHfeWXSgP&#10;Q9sfDhOd7OCwmQ4H/XNsAXTYmWzbolG2g6G2+3Zo+t2sLr2Xaht7H31ug+tI+OP333+9fcT5etrd&#10;7ObN26nbNtPYzJO5vurR+H03ykH6QLdp+02/HXfSFa7bHolth3kclTQonWRXaHrunytVfetTv9lW&#10;0yK2F/2KB6YTh2eS/sfTStLJqnTPFKP0TNJig5/jfIzWf9GxxmaYrYcyJVBG59cqFDlyrNIzwEGk&#10;lZZHKc5iRizpy9tmwBAQ59JLcJ3Qcot+vG0H6+Y6JlqchY1jjHeJTp2BiohUXHKyQ/WB2AdYzZPh&#10;DVuwmHezibR7NtNwMHj5PaB7A+3lxk3f7fub3YSBsx+bHo7nvbGVc2d3Nc+TjRwdOBg7MmyOcmqB&#10;llNTBF/qwJp6mSTUuO3F7vCkhaGI2xaENdk4NXmGmX9rbXckroOQWFDMooq0MnsVTY8VqSpXEBqn&#10;w6eNzUiNScdA4GXN+DL0N1m03hGRj511vIIDNsZLiJKs5DYq6wWJEUR7LZLskTZDSzcYug17m6DQ&#10;Oi5xDoNUqEibIxXFgpg8as6YoZLRbTO2e/I9YHzZyV4q3KMHpnBWid8El6PVSQUrpcIq4c8Vo06Y&#10;nyhahQVx2UZCMPB0OOKMZsTbSbq54gBS9SRDDn90xhE9iJ2Ppsi5ZWT0t1QktFYaDIqYVjR0PjSz&#10;nWbl5MxwBcioF48JpGScOv/QU7uWSzMLXEB6NtK6lohexp+nQugG8WUlsfWgOgsWDlliqB5ZXg7Q&#10;RPQMZJPU9BZCyJ6d2SWNuPRoYtLRkrHZSes6PjTpNG1qyaOodSyXaJObyCwXAktoOkMqE0ZbnXRx&#10;XcTwGi0OqBSzwHIiiYpOhB8OxD2mhDEBY5jFWVqV0M2Nsgp0b61FjtYUg6UK1b50lDOuPTcpxtWY&#10;QxKNh0mANh8anSkQA8NmUoytS3Gk1EI+K70YX/YxwSV25snJADzFSeyMeC1Ux5YoT3m7VCQmNSqa&#10;EpgEMeTM5LP0mq1fbtwKilRljRB3qDLCUyrQ5FNs2Ujaqu7lIJeL+WCjTCaISdR9RqV0R+jaVKLf&#10;afN2qv+CM6/DcLjZ7zZv+xn3reOh2fGyeNXvMPkar+btuLfJF/7a7LB0JktSet+CaW/bD7NFgJGE&#10;PwCAqNH3t7hAbLe8VowNrni8+EnSzEJ/U31sdu20tUh1YPecQY24zOO/OYfmqbFgKE423Grng+vI&#10;sZOgqXVNwoiSK6LKHKZillTRTjq4Ze0nhK082gGzWHiwe9SMGJbEpXtNlXlFUYDdmTPVvw00bZKB&#10;MDUCO5wHyvXYcdwhkelFAa5x4ohL+Nyi+dVPgq/ZpNQ7uqZOOQi4xYeSFxYeM4Qq9jIGCvqQBTug&#10;/xhL1EQypHycDArNpUpR5FErA/5yPEl9VS9QnMPCC4xNYXHatwhEcc161WEoZqILnZDK/AfjUXOR&#10;vsUm8kOARSqi/4nv0Iyk4QxTKq1YeIR31FExcZKlpIJigXDEYq1VlhYqqoU7dHEGJniOYwVYk4O1&#10;g+PgLNlgUQgMrw+Y4497PyEFk4IaUE7YsMKVVyOHhZOAQ1GFjo81K0yd4kJCNqqoylLy8MhbG8aD&#10;Ck+iZpX47UFl9xGh24Q8swNrd21H5Rk2CSnQhrNmUr2sMEMw9JKeBc8rLUGeInOT4kyFQIeNqsEm&#10;xSLznKKz48/5oFovd/UbcVW66bFgt51AEKsaO16DcMVrh6t+z0tftxk27TjpZU8I6o9QJf1FOlOa&#10;pf8vPTJA2shAM25Nwh7JnD8nJLaRdSpHFEMHVBABNG8oZbtr1YmiEVRFNxZFsl3FribUW43q2WwX&#10;it4jhcIx24Wi08URPdNOOVLni75Sv/UZQNdOeXPChe4Wa8RNf+jMCxausajHSZK4tmoLUEI+cyKH&#10;yDTPk1NrDYeaDooejHB5D4W5C9YTx51RlnXIfbuNKUx4semG0TGcoyErOeiuZ0xHcjbYtVhfHHYm&#10;AjRmSljFN16YKbZzv+NUEbJmnmc9a7/cOJ+n7nAz7Tdv95jd9iPmGTxXy8z2qp+2NsPV5UV9PiOZ&#10;YV5B2uOseRPyiFN/a0k6TrRZ9CJTE8WFcSg6Ng0UkS1ZsEXLTLTFjjwvoZOXOzlzlqVi8FIfZoPf&#10;Vn3EwUycDMiKuplAdGLijlVR1TQ+NxF92lBIcbjRwhk3ZhmpN5tstgV4+HajOj0VoSpo5TcRmnbK&#10;Aw+iGhlG3WCDHSMIN0L9YWuTkCTHuCQyz9GZiWNkqJzi2BdgvQiyRiF0LG+MR/7OIC+Ik9qiRBg9&#10;GI7+PvJSxGvWSSKlgFnFxtMIBRdNe0wnY5KqcoxoVisdVLRME0DrjkJ8olj4mqmmFOueSv8aZ29f&#10;SFjTTIfiOL2Ysf72CEks9XA2bNmJ5EwsevCN/6mpB4PE71pJTVStiq1yHWitK455H4YTc3UU8CRn&#10;MuV5RCl8ehiuWlpUaFMvpChE24bYSVpTEFEqzUwgT4AILRkMPQGnIk01wcoBJdwK6RVJK+OuNDVp&#10;K5pZWXxHo2h7CE1pPdJd8CGJo2BVtZhYdIojFC1VUmmCa7D1cFq5opoC1rfwlFutRNEqi3fjo9xU&#10;JiUz1brTu/pqWyzoTqTmA+sKuJc0zwe5JbN4MlXuBX5qKoMQwZVGpm2tVGiYdelVIiOhBMwS4Z50&#10;Uhk68UK7wIQUfiMpziGjZw0cQwnViqBPNXjvmpBgSyA9WDRPiDNCsaG5VB5bA4dSObpUj5YUl6at&#10;1UCqxCXjNgLMmKYRmMolbhO7sZozCOnkp27EkOAhFgzDoQFgUOPG4SWzCz2Xhi0QsFSn2OiXmITD&#10;z3KBxumkP4dR3koBJakk+qrmgoZ4UboOPmFU2PjYj+0WZ/st1zhb3OTiLnSY/HFGeNEA1XuZNqQX&#10;5fI8caRUWJkJSp4qO2qEEBIxxRaKBuPS1VQURJgMfjkDnmz98XQEvudSwz3htMJTnJtecb8aUCjC&#10;swf5fwEouWUkFx1f1gNjZy3H56TmSUBva4HzxgA2rhuz7dB6uXuvbd+PN9stnjB0HZwNWGfmbbEs&#10;svRX/WHwuy9ujiuXPfJkZ5PGtevoaVa1hlLqWVOf2JrUGwRi5vSC8VrOnwcjjJX1U/6WiuYQxCyG&#10;mpGiGEUGv4jgCYeeHI3/9CRwJLYYGAtMvk3sbSTUcFtkN0k6z7KizLgGbteT6S/+Q3803z1WEGA0&#10;TPYnemrXzgdbNZBectxEC4Yh9qRoQt0kkuw2C6kPlXNjylNz2UdFocUK6ad8ZDtVzh6H+2CarZme&#10;R4taarLKKz2nF/qp13+E5hdXrKhOe6zFb72Z8YQPc8IJqy/QwqDTNLAvWeZL3r0pVDMdxVVIG9KR&#10;qtxgy4ARJMLL8yUuvqFnyfNO6z+y9IY5fs+9D+4bIJ5mraK7EKPgnjVujUt8mSJThggYqcZaeiDA&#10;fd0AK4GxVMgI3M3CPv2omI5cdX1YitQ05C4B+56UJxbd7A5nOfeJgAIzyRNFCbmeh4PKzEapTGum&#10;UpOQeVtzYwkQNytSXX9ks2ESYcuRJcPFZsW6SMNLi6VXboHBvBAnFu41FupMcCQww6lInoxFiG4M&#10;oRGRe0rpdn6uy60HtNfUQNec4uh2iStCEwOU4tLPwhg8Q0rOx+3jXlzR9LVvCLJvWMAZuR321mfg&#10;yVFdu2SezDwKdStDyOMJwrBlxNW6ILpULZxnuI6GW28MEI7N4XLJGDpb0n65Gc1uO/Y3M1aT+26e&#10;ZZ839vvb6L1qJ0xpuqth9knNrLu9hwlv0uieCUTjKazdy2Kq6YgoRf1ZJpmOtFBDy2CKL5e+zZgM&#10;pZHMnRdkGEcsixJNpO48Q7a6dqrsfRdNihNzoRRq9znvbmEbBD2mIr0ckgev3V+tnkrC8y3Ms+CR&#10;nx4spMxWOSlUqjQRSsdJEBH6rp2dROhvUeAihev4wXfnYJuLXC55GRcShmT24kyjJnwM+jwReBUU&#10;YUtGOGBywFtebGzAoyjuZcNylsz9SAwn6x7u+XJNxqHkzbkhkoZoHF9ISC18L7M2HMxG4xkne+Ss&#10;64G4R+9ywjmNNpV4ufPKvh/nm0n2YvXbucE7ADPzIfdHV8Nw8Psk2wGvr44sgojAJGhNgB6PEuAp&#10;z6YrnSWSx2aFrSYimjP6jdYcQ6djA9LJhdmiIkxMbWG86ArRO4NOUiSIEvOuVHpcFYebWvktNhgZ&#10;SL/mFM938B7RYef7Sib0T1xwfEOfhyjRMgUauNaXqRYahmJpIpMWG7HNSoujLF6LhYnZwJbKQExp&#10;38arUZh8MIZiVFNEcz2Qb4jTxLREUObwKc4SIPwNFYM8YRzo2ibu0vOWSFkq3FBpVAqNwg0pwtVf&#10;acrc2vc1Y5cvN1/CGq8a8OZEFT2mAuuUKV89i6fthIV3AuJBoNOTWR+Xu5yf9leNShDpT/52fypb&#10;ZBhKToIJghjOOInHYxrMLTUCokCswFaJ3ydupIKVomSKyWdhHY1iBgbu3QxC4uBwWinQBi5a1Mxo&#10;s85EDMIJHYkNKFkmOJALtmawnBdEam2DjaneHuLK3dEWB2erm1JVPONlK17wZDsqXnflxYnRaEu5&#10;mdC4QCSl6or+zUBxPHCpChwNW8ShqAXLBjxT0T1DU4Bd7DhuTD/mG5VOfcFNpceaT2KaS3FESlqh&#10;WSzeCzmnLL2Vuscj2jAT0k00yuAeHsUzdyXLXKGdOl9TkokFBmbsUkaPwNYdg5c3CGabV7zgJX13&#10;GG/2PS7pE152xctt88A7BWyv7oer3a7jVb0dN+12g23S+8HuFNDjcCsaKwSevJIbNpBkwTNSWp35&#10;Z46sqXm7fFTnnScbxeGgmI2SxtJSxmd5fScho8OHWiOGHTYac2M0jgPWHXyjcgnKm37h2gHFITvz&#10;MlQLi7Zg64DLosi9kZkWTZRZF5tVIMRtKrDRM8gifUtrKuqBHl2hZFKqqCkUgpqMEgXXo5Weqeft&#10;Ibjn8URIQDm6oh7FnclQqorBsDQNmhDrSHyKtsf1tTy3NFSiG1ZG607pcikWoVk7EchRYX8h/S4u&#10;1nvZlcCp2dQe4szuqkKa9qwC5iLrgR5ZR43RgMci9brkExaRI1jSQt0emxTiomkJFItYegx/ySH8&#10;QeaA7qVEEnFmnmBJPLE0W6lwJyuAYhCKbp1eUENj1TPNRaX3Z8CEZmBmpVBj/5FNCnZWTKD0iBJx&#10;xFlQ80oeraNQDDzsXtSxhM5Ba0HUH+3mhpPYCYMbTPeiq14Ks94RKrQBylsY5kS2TwZQxiVV9G28&#10;tDdqDfslOUbU8rdZuAFjdUU3lkhNRa8RYePyDJEUgFNsxIvZKLCF7S517LnDSP1lZm6rdP0Uimfb&#10;kaAwLw4jbLWOGNwlBgp7DWqwZGCNvPDkqgVggU/3WVess5JJO5eiYsOcq6Zha8CEqlekRM+SABlY&#10;uZSywen8hHDhhk9ntIMNI8wWcKXldVZUVE1OdY4fdd5P4CDFwunYRDcSOShOUe3eV4I9AbVjlDr3&#10;uQBlIKsJE0X90S7ZuB/sG0bPOdht2stNy/rugIfSoyzhYt8FtmzjAjbmYstwNe1i579vCl4OqgzQ&#10;R02OPs2DpRK/mf1FJr65LvG0Db29fNxjOttOOy7Ww8ngq3TWstIxve2tYwbLSH60Q2rmmcGNrYcz&#10;CuE08LGabInkV10QsCvgaI6kgpVytMqloncC8DAxzsctIXUrJD9SkVYKaLrMgw6cCATPHfEVGPkT&#10;Mct74zZeMip1Sbmxg2riC7TBu3AhFmsTMzTzrlUoZhoLz/SYJYxefxtP3qXMhcbwzejKiQKQXlnz&#10;+by6Yiwuwk20UFRmLjJYiUYjslsEt/YeYsOYQSxIasT1tLHiRqihGj8arJVKpVaY2NQs56w+Ajfr&#10;NJGS0UWJIbBmCUMKqEwxDZZ1waE68QCWFuYYv+m4BMVWEw54nSzbAyNKQy2qXOpRugaEYuYs6QKT&#10;jqTOnC+kRr0ESNoaIMOBlK9jXuPpKBXUxADTSaEofsMfOTgZkqXYawsJyc6x8Woew9YNhLeXJSOX&#10;PIsx5epMs1zyFNJsVlU3ZglemXnKRMf0xIReEkdKJoYsOGgNIlh4cWPX05bx9GQEsHFzATRwAVIw&#10;WSp0MQalbzwQPdd0fDRDBGG2S0YQEpKAKkaVAeHoHmV1xa5FWCJv563C2onBikcAVimnvtSVzxzh&#10;sZDN8+hYM6DKzuwiHK5JAaChdzqeXnA2gU0t3c0BrxHio5K4K8bzZqwx2WIjHgfjP3wA7rDd2eOb&#10;dsCnvzZb/C8PhPsGtwkTV6uwmIvPEfjmVGxNneNTONjs5Jctj5xHzQYzWe7gReot4g122aK2xqIL&#10;GAzg2LAJI43NDVnYTYO/LGjZm4XHhNzQmt2RjKz9HCx6zmUp+5e2+KKrepCkr/2L2FJlYquQqGQa&#10;566fED+T2QI7clSMmS8ZWMUzlx2RMSz68fZfFPwLdRkwrYR7oEqhgKmL0vpMhmYrolz6p4nkRH50&#10;2FuyBHjXGSW0JAbg7qW3UPT9YRxu9rIrdIu5mXz2yz8UiI/ljVf4Np4/7Iz5t9AkwUikpuC4MhVF&#10;zCyJEhWtxnITSUSl43idpHjrH1/DnRa6+Nz5RBIdHx3cUicPpTHH5Cue6J34uqB9Ik2aBKPap+Ty&#10;HsTMpQ5Lu7IIQtnmykXbxYXQPFPJ6uVUSZmpjYtZg7rsUHiWgR5nfuRLStn73G29HFiGBCDIJ5Qn&#10;cMGzjOkAXEThWQeiKawHmQ6PrFWwjNzjXWgSQNE9SKxF49Ts2+7lywEzdidDs8YXkWbbeCSLTJZI&#10;I03CYMtbcjyfw42sPXl4wUvPsO+Hm1nG0R47FWasem39CQN2V++upsOe384bNttNf5htHxKuUng5&#10;efVOzTJaYuRwWKRFxZpgyT1bjjlepOUsjhnjeWnrn2jAQ9py12M0CmQ0hPuDH9nCaPcYAhQfg5oa&#10;7B7h5dIJoE3ZIbT7m3vUkburAbTGGybwbibinTbZIwpNyFwxwIlylMHQhAURE8cqJGbrslqSSmqu&#10;kXzSJlJ45McIJ/gRkGrrmDDFIpatOThr8CUaubn2tfiSsBW3mXiBPIFlFYM3/+LVPJeMpGKGhBL1&#10;RGrYrFFArUGphLFsATPJDENRT5FiHY0v/kwR5w2c/CVI9EdcI7S0sCa30gUXYifEI3CSLnxTV/ul&#10;gZeoPYiCTW/GVsigJDAsJnbCrNMpsXoevUrAVxFPQ63+UnqpBKYWljWRxZx5kBlT5MFLdrRIHZsR&#10;K1evUz1aezDatVWhlNLYoQUH5XDtLS2nnvy6Q2bZ7K7xHAC7iu0shc0n+MgDZwP4OA3uTJo9RwzY&#10;eC/Lhln6JqLcIWGrGGci8rBj8NcidAPKOOl4fMGrzLg74PsJeIw96MdZZRWts4TJZ1JmTNd8v2s7&#10;bXr5Vsr+YF9LweQR32cc+RIHGs4/ginmnspoz0ivFBhtNkSaoI5SbUPHcZNURImKcjS9hFaRGz+p&#10;KKi1CwggwQXDcIRPVLrH1UqhhnVnwRRkblGQBVTutBTIS+SccIkinQs5WmsltzxID7MVnKNzjPBg&#10;dFYiurJTFlKKHqrwaXJM0zKgiIlDFOCsikvlE5o6aTWX8oVvzqcRJq5EVi2fR8ZsIL5e4k1SesvC&#10;B/8ol/7CBmHaX3qONQcZlSbBIrUcWsbcAkdSSoes0oS6Z9F3m9pyhllPhEedyRrBO506JyWla2JA&#10;E1z5GKMklNGomDYRTvJ1GHNzwpeOF4FxYJwhVgDXEpCA5kvzXHgHxYUiFZatyfUvvAIDKF+X9lF7&#10;mWRmTzKh6PWCytRqhO4afE6yk3pyQeCMQTYMxkmgmGhAy+tNSJ01nJ3UQZZ1fNVHXvkx1tmSSVCb&#10;4LxYiJg0e8kiXenuRA/uKNXDMczz2Xg3OTMCFdh6XbDxhkrW1IKeKIWih7cqlkoV1HNW1Qxm4s80&#10;tem0p4qQforYakjDerDMaE8IlSzLXboiyi0rz3cFJorVhCxBPMRkaJmi58yPq0Esn1Q2NyNW/LF6&#10;O3I3lywGYZec/4WrCjZ37fyzVfLd+H5rd14vOPuY8MLwzYB98cOIdSLsu8clzL/Tpt+Hx1+2WrT4&#10;1zUsHr24HjdM9n4J36WesWzAood0uR7lcgUNH4kSUkuwJHutcT3b9Sy9pvfCKIiBnPXAkL6FDPvP&#10;OuBl1ikNx8jfCq9UDNqSXmOtntkPZrnj33IOJet0+aIpltFlcc53RuBlP/n0u0NEu60yQWUqasPK&#10;KRn/NoIQu5Z+2NhcW//dhrHlvzuSnaqGVTwoFBAUnx5KZ3Ixj1AUHV+okgfFeK1WKTim9TKpWpRy&#10;6HskInajcgvnztVaCaG0sHZOFEIsMAalQCpYnG3CDwqOuQzJ+BbnqejGzyFcuXlm8I9iDAc0NM4Y&#10;EOOyj26ww4Ol/dq9Uf7jR2//FwAA//8DAFBLAwQUAAYACAAAACEA4Im1weIAAAALAQAADwAAAGRy&#10;cy9kb3ducmV2LnhtbEyPwU7DMAyG70i8Q2QkLhNLt0BblaYTmjTBgcs6NDhmjWkrmqRK0q28PeYE&#10;R9uffn9/uZnNwM7oQ++shNUyAYa2cbq3rYS3w+4uBxaisloNzqKEbwywqa6vSlVod7F7PNexZRRi&#10;Q6EkdDGOBeeh6dCosHQjWrp9Om9UpNG3XHt1oXAz8HWSpNyo3tKHTo247bD5qicjYbF7eZ/6j9fG&#10;4+G4eq7FYntMUcrbm/npEVjEOf7B8KtP6lCR08lNVgc2SLjPM0GoBCHyNTAiUvFA7U60ydIMeFXy&#10;/x2qH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WgpGn&#10;nwEAAD4DAAAOAAAAAAAAAAAAAAAAADwCAABkcnMvZTJvRG9jLnhtbFBLAQItABQABgAIAAAAIQD6&#10;zTZ0SRsAABttAAAQAAAAAAAAAAAAAAAAAAcEAABkcnMvaW5rL2luazEueG1sUEsBAi0AFAAGAAgA&#10;AAAhAOCJtcHiAAAACwEAAA8AAAAAAAAAAAAAAAAAfh8AAGRycy9kb3ducmV2LnhtbFBLAQItABQA&#10;BgAIAAAAIQB5GLydvwAAACEBAAAZAAAAAAAAAAAAAAAAAI0gAABkcnMvX3JlbHMvZTJvRG9jLnht&#10;bC5yZWxzUEsFBgAAAAAGAAYAeAEAAIMhAAAAAA==&#10;">
                <v:imagedata r:id="rId8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53824" behindDoc="0" locked="0" layoutInCell="1" allowOverlap="1" wp14:anchorId="534D32C6" wp14:editId="4356E085">
                <wp:simplePos x="0" y="0"/>
                <wp:positionH relativeFrom="column">
                  <wp:posOffset>3153410</wp:posOffset>
                </wp:positionH>
                <wp:positionV relativeFrom="paragraph">
                  <wp:posOffset>1571625</wp:posOffset>
                </wp:positionV>
                <wp:extent cx="892415" cy="334010"/>
                <wp:effectExtent l="38100" t="38100" r="41275" b="46990"/>
                <wp:wrapNone/>
                <wp:docPr id="218" name="Entrada de lápiz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892415" cy="334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3E5862" id="Entrada de lápiz 218" o:spid="_x0000_s1026" type="#_x0000_t75" style="position:absolute;margin-left:247.6pt;margin-top:123.05pt;width:71.65pt;height:27.7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I/BqeAQAAPgMAAA4AAABkcnMvZTJvRG9jLnhtbJxSy27bMBC8F+g/&#10;ELzHsmw3sAXLOcQtkENTH9oP2PBhERG5wpK2nP5Nv6U/1qUftZMgCJCLwN2hhjM7O7/Z+VZsDUWH&#10;oZblYCiFCQq1C+ta/vr57WoqRUwQNLQYTC2fTJQ3i8+f5n1XmRE22GpDgklCrPqulk1KXVUUUTXG&#10;QxxgZwKDFslD4pLWhSbomd23xWg4vC56JN0RKhMjd5cHUC72/NYalX5YG00SbS2n1xOWl/gwm7Es&#10;quVslDsPGRpPZbGYQ7Um6BqnjpLgA4o8uMAC/lMtIYHYkHtF5Z0ijGjTQKEv0FqnzN4POyuHL5zd&#10;hcfsqpyoDVUKQzIhrYDSaXZ74CNP+JYn0H9HzenAJqE8MvJ43g/jIHqJauNZzyERMi0kXofYuC7y&#10;mCuna0l3ujzrD9vbs4MVnX3db1ck8v1RyQkF8Czqa0gEGoQ2ov37p3O/RQY5rNMw7p+zMVIcobfe&#10;2VnyOSGWL3a15B14yt/9AphdEoqbU16O8osUiqHxeMKJZPzEfGA4VRd58JVnyV/W+feLtV/8AwAA&#10;//8DAFBLAwQUAAYACAAAACEAS/OkHNsgAACyhQAAEAAAAGRycy9pbmsvaW5rMS54bWzcXV2PHMlx&#10;fDfg/zAYP+zL9nK6ez4JkYIfJMCADQmWDNiPFLl3R4hcHsg93enfOyIzsrJqumaWd9oDDIvCTk1+&#10;REZmVXdXV9f0/ea3P338sPrb/ecv7z89vFqPd5v16v7h7ad37x++fbX+rz//fjiuV18e3zy8e/Ph&#10;08P9q/Xf77+sf/v6n//pN+8f/vrxw0v8XQHh4QtbHz+8Wn/3+Pj9yxcvfvzxx7sf57tPn799MW02&#10;84t/e/jrf/z7+rW83t1/8/7h/SNCfgnR208Pj/c/PRLs5ft3r9ZvH3/aFHtg/+nTD5/f3hc1JZ/f&#10;psXj5zdv73//6fPHN48F8bs3Dw/3H1YPbz6C93+vV49//x6N94jz7f3n9erjeyQ8THfj9rA9/u4E&#10;wZufXq2r7z+A4hcw+bh+0cf8n18B8/dLTNKap8P+sF6J0rv7v13i9Id/vQCwR88W928vuv+u735a&#10;eL+wDn95ufB//Pzp+/vPj+/vs4+9R6T4++qtf7fO8V76fP/l04cfODDWq7+9+fAD+mvcbDL2+KLT&#10;G0s8dMyz4qFTLuLV5Hr9smTHLroId5buu/tlV3UQ0Ws/E1Hdpy4QpPWVNOWYi7H/+P7jPc4EH78v&#10;B+HjFyRP8Z8eP9v5YtpMm2EzD/Pmz9Pm5XZ8udnfzduJgy3i+WEemH/5/MOX7wreXz7nAW2akqkn&#10;9+P7d4/flYGxudvsypCuh0XP9bv7999+93jNVwTNudDtnKhswK90uvrP+29erf/FzlUr83SBJTLP&#10;q3k/rU77zQr/bm+2N8PuZtqN883mZnOLM896Wo/zYbPGv9vhuJoGlO9gtvvVOIy702Rfhmkedqt5&#10;PB7t67hfzYdhPO1PbjpMp2Hcjjv7xlCjm602g7csfNE6mUuy4iFf+26+AxixgUxGD4FWAzPsneC8&#10;msbVpC/DPExIDHWgZ0AYiJxd6IHx95eTDoZglUwzSMQ2+h6OHopX5VQMoyG27gNAuQi6KQNghr2n&#10;OgHbs84oycwwHBF/AxGfwYwjwKtdhHXoNKxSiGT56c61S8iI28GOeNR1SRi6FTfUTegQJnhhUUVk&#10;RWbPCwE3w+xu87AdRh8+02GYjxjzGjHzcbWdVwd9w4GxWU0bt1S6TQdUMs/RtBbkkh3ZGKMLvqoV&#10;tZmjXATcQv/swOEAmC6gB2OQsKzGeIjOnV1uh6jTzvQuuSipNOy1foHzRRcnhu5d6fylQYhcuj5Z&#10;nRh6lrXEVXkmnE0FOexwRHqg3WpXjovwYUTXorge1GpmqXdbW4xwDccThq03YS7nQBGzHrZklUsZ&#10;W1B1SbgLsaWmIHBCRtcwLDhpSM/w9k+vczgluOEIvURkRSQrOJdkqh5w/GDHVWDYqmjoG0mFBxbg&#10;JWbW8DDiRbWPTKerL1Vvp7pBdKf+SGI0RaR3yespH+npO/sFGANgh9OYfzEc2ljUEiAqrJBQN4b6&#10;wjTlwmo4p2ic+xTLwt5cgwiuuqtxGo67jRXndsL5dV7tTxu7OsVszOYyMRf72omNzfj+8M03X+4f&#10;MTsfD4e73X79eosT9nYzr0bMTKwAmOUM8818mEef72zW83rcabqD7HbDQdzY5ZthuwdBVq47DLNe&#10;lo8ZZkuDx8se1axcvKpQc+SNMQ4xq4oLSfj0OijHVAzSpi+SRTqny1MyeTfjobBNmMyl4pCRazVL&#10;43UsrcoHhcdUEwa3mJWpFfGUloFVY7Hyzoht69ylzlqW9WFIkbtMA0/++H47bHkYWTOxz5iZ4qmT&#10;gQ4cQmZZakJ5ZEVmNiUUeDjV3sRxajjYy6zOU0CcFryDIx4c2UzQqQWNs+F+7v7kGAhIczyrH2Wm&#10;r09HZKFDACcF1N0JQeqm+HSeXgIXJg1kKzVloVV0dE5ozWyByHODR+QNi6sjMupiAhFyLetLgQkb&#10;dQolbrsshDATX16rPbZcL2MXZ3c1ZpEsRUKUWYMTHuYTHOuAga1CwQ4uISSytTkmFSWdo/TiY4qq&#10;PGmYxLp0IMT12EuKg84D9joWFEQCHz2OUQlTi3jtE31cZeOAnnaqA4iSJR9lZrlKWzqBusuyzIBz&#10;ER/3zOmyh5h4jZ0seqh2ydGoMxYuKTDAnTm41P1RUsVdC0jKYMAtzjhowkBk3QRl6uFHDqWarVrE&#10;klcQbHxM6KkmkLlK6HWAD8MIMwNJYuqq3lG9dKkg6W3dVU3q6i4qUYzbWcE6QbI7YLtgCEmRKbIP&#10;Es3O6DOfYnEEtrujFx4TDsyRTjEBwNCYj3ZEPOPcaH+a76b16/2EJZvdCbeus6ZG880w3uxPRywE&#10;cSloWh+wHHTCchaXgsbtasSSzmHSdOjI9Z5pFzfEWO7ZnsCWNUW3HQdM83b+JUvFLvAeZpWjQv4J&#10;LzM3/6avZRdmZnihrxWwhMko0SFNmIZP3YuOQ4aFbqhN4EmmO+zFsquGcJlE17IHZGS8LAMOUY+N&#10;1bftTieOCRcv9KOb4G9pVZzOZVYPF2aRGEmGUS+bhLiMooIYlUFiksmVBYbkPB4lAc3pFULxAjNr&#10;XYqqc5frgD0tQohMsGoHS9UNhWL6ZJ0NxOngryAvqCOizDS+IpeethSigQ6PZbiqV1AlP2mQ9Xx0&#10;n26ucKp4L8FNcqGvWFp5BDaOzZBRJGiJmpypWkROmaus+wkZOexXh2F73Om8h0GBO0YbJM933ptw&#10;03l3xInvyFMZTsTHOO8NE9fAd/Mxbglt8ZvnvJKK0faa2F8loDHRTBCb6rhLDp1sqYY+QBcFS7ts&#10;Yb19AEkLjbukHZYfy73+uB32h7hqyKU5n16TZUZN76SLDNo7BR2A50Uyryp0NUYCnQf+Zth5bbAi&#10;xjWBjfvxTgbDRzqEGFe6MuKuEM8TVvN270cArjC4Wd9O8TgCcQCl6+tcOoHL/rhqeSws+293WNH1&#10;+RZC7Qfd5uHhEJbj/DoYNH1Y+7ez0yD74Ewd5TCN9xGz9MD8662vVsNQznQ5d4auaOPATOjrWnqO&#10;B13GEeV4iLwd8kJioaQ62nZasLhVj3e1lYd4Vh6hBDQTDULoHTx8Opr9M54Hjtvd3bh+fcKhNO32&#10;q9PWj5ub4Yilod3NCbXxE8FxPW/XwxETJX8YhrGUs7bgzBJ4u7nuWYcpHy8QjcKw06PoE2mta73D&#10;1bXAqbzRhKkOkWHeruZZ03acH/CIAuCcrnEGtj3pdmqPGdmEp3ymwyGA1U4skdk3sltGcy4AkpKt&#10;MuZIy13CzAwtz6ZlRhal4k+z/caMOQaGw9HHH/5iuc1Oac/X2/N4ON3tZz/rzxustOPBvTGy/p6m&#10;G1x19t7f82k979fDDuSsw3EFOmDCtY9Sj5vDcEDxdniGCozb42o/zPNRpxCsZeIJ44yVRlO2qVP0&#10;dAk1AmBY1bUeA1UPRKfBUqHOT88eEkoHs+PNTBv0iGRnuO3eu2LLB197TCqB8Yx9scOq7BZ9MW4m&#10;PDrGU2UcfiwL7jt2duwdjkety4679bxbY2zAnrcfMKvS8NQo8YTyGIx0gKqysOyIEobXYIinKK2z&#10;4vVgIiCCyOdXCFf6/ecEcdIskedOpsrOVFb6qjQXgnxt7h4kY0RhVP+vgfkKrpdhLL7lZJGdDsy7&#10;KTsMbdyORphQmzuHwBjL8UmJFm5M52w5FH2kNn9DaqO7C43CsMIxJUrFTuipJTOlAyUOdPyHaNUp&#10;ABQrH0yWfNKDiTaeVPspKk3EyOIXrJp94Ff0WAMPOuE8GJjb1Wm189MjLzmbQftMmghWMrJ1AKXN&#10;BNBUba0VhumdWstalzA+TQ1vWdQ4XogWsYQGtgqVGdXxCofao3CVpUXzatS+JmHcmoGiMXn3CAKX&#10;CSoczOVsH4rX4aW4AIzAhh2J8jNCO3QTuvHWl+bqHyVuwKNOjXfwpdAULaG+z/VscQvswxcDmtdq&#10;WtthIzcFYkbB78JYiNSq+kPkThc6NAjr0yJ7XDSFx8iQBTU8UcS+qK2N1Oe7lm43m+luf8K1dOTe&#10;E6wljvPWJ3uczNyMs1bxOJUZxriGqhOaypSEo4vAfimra7nUlhpUvrDyLgfuFY8suRnJxR2slF3n&#10;BWAWn6pQ41OA/ul9E1qwdm16mCpc1Mvszp6LJ20jeqH+ZS5CTGcycTaM0IvytS6lEA5yrRBaxB2x&#10;/wW3PAc8swehW2yEwp65ccYNB78OM26G0DVzrAD3+ZXOQ1hPJEeDHXfnQmAXw2XCTRWwBuJrASB6&#10;GnRHi0sBWkESj9Z22ADgjC2UNU1grZRFXZhqr9ShZ39bRWhYhF0chHEDOyGYSf+a13jrC8GLd+xN&#10;qUoGM6nxEcVNn1pYW0Z105IS50Y8YVJQhMGDn0W4tISHvBua5sER0wsJZdenCAuPXjFTxiALapkZ&#10;ggiRJH1+gkf7Wk0VBePIUcF/1QWAnvLGeMLCG9WoBI4Gb2PMjUfcCvoNEwcIYuw0BuGK9fmj7yN8&#10;vgvA7rAf7/bY4jLOey6L4YZKm1tvhv0NljTH7VbrGHs8ysEt/7S1q0BUwnNQXvbh9VOhvBgmMsso&#10;izt4CaJtGats8nD3cGqFikmhKWxkFHfZErPrHvqGZ9eyL+xEdxpMM4L2o4uv5VYskyZEXXLYm1Et&#10;CsQo4fQFO4+YpI01Y2snip/XCiKkXypWUcnBzaE/ar2Ui644M2q7NteKsBi63Wm5qIx3Ohtq08UR&#10;suZdyRTRcnFn9YRlqnZLtriUeFnrbqc0ao/tfXYlYKHIIPLJBLPzqiOkRxyycEa9L8erfAPRCiYP&#10;ynT5wvlDa/eFIkKUINkFRU2t9Dwh+YSYJxqu+/mQKgZ1YtUAgZ1b4m/4lPGbZaFK6gTqqpsu8UBn&#10;XVLCxBigyzndLJuZB8dIV2TsGCzZ0OfcMPLXoFOYpuMt1HmfELQe2AUakUsChtZyoMiD0EqWsgtL&#10;16farSwiC+FqPNupmtgQVxi5HvyE3nWv1QWIO2uEziS8ic8iLOSh6gmLJZ6d6bEzFue1/8zgjGVg&#10;I+GMQ6Ew9dlU2FUqgnUJ1SE96wrTn5+dPR2UX1Fq5wBsOIZQPdbEawz15alkgizT9uI2kL0wrexa&#10;BjWHkn4IM9UqMLowpjg8JWg5BmcGWPtoImEVK/uposTesB6BVRQViYlmpIu+KXal+IkXZqxFhoOL&#10;w1RqZQNDCl1hF4iepdQ0K+ogiUd4WHUy5ljCxtZiT6KQyxQNxf2TXEAa44C/oI4aY5nLTt6epRfE&#10;CtMBr6olQxFX5sXbfE3o2aJJUUBGutE5Fjt8FISy4lznXYRysDCAFnhg1gdecYmG+Fgo9lnEPkvH&#10;IenkjrfYca8cTegjk+QWlkRyYctdQFSGT2HcCksxIzjtw6cwYgoRJ7snXPgZWvv0qopEEoddkSVe&#10;z6NoK4+MsWRgZjqCdwiC/896cofnUng+fjh5L+DvgoIIWA+70joueAWFy8IlH0rMvzn4i12JIiuD&#10;Di2ubPhZQjww436Gce+P85/vvug44r7ohIdM2wO2eGALms54viq2L9v+fU3MnixFOUQTlKsWEop0&#10;6y42i+4BVvn6CCRepyxP20Xc0q8FJUg11X0a0EkHyiXnAOcJwG3Pr7eO04vXxw5pc6bI4jQtT5oe&#10;im0CmtS9UlwC+kIyrRrDLWrKQ0cLWUiyClXiF2FgeBVcD3f5mPNXCZnQFXQeMK6GYQEvQogk7Bmm&#10;jGYyFJ4qd45tvVvmBriFOOh2xOYJ+1N5RuS1RvYVMOOpSxasGsNlThw23TIURAU0gh4FMUIbyWU1&#10;AbjgkCVkMPkW/knhQoxgcNWDTBaJXKeVJTTGl3MyjeXOIJFeCQi1ZPYROCEkL5dVfZFJd70bISL6&#10;rekec31dbbB5Cr8i9vvUqAuGFtYRVC1nVDqM8dpjNvLgZ9KTtwZFcxxXYRQEaobxUNWUqIpNmj52&#10;kYLmgsZlyUwwVZ8Fjh/rixSKGpqFcyjbrEPKs5dcuP9VV3RMz7GRTZVSjrxaVDJpK5lKxfNzFK9o&#10;zdFdegPHcRUv+NDcXaAuodk+M2Q9iow6T9VBWbJwAYiE6eKCM590oUflE7cpEPoc3uKadwtUaBRv&#10;6IOknOrelJkPpNDjU7Ht49xdSvrwNtoJYWjFQLNKRGYleEBW3QSbgq2AiU3dP65tUjE4T3WjRaJM&#10;ANHqpL075WEdW+hUPROIvZQTsE3KkdODGIbTHssBfdZDbom/QZa/bPWzk/a9gSx9CmSkJcDI/xyo&#10;JelakIx+8YFlhQi6ldatGLn0GkVyJpgDVsNaDBvEJ9TAK4iG5866uzelh8FfGWaZ25bbVRlkfu5p&#10;0FFFhBUePkrkyjDy6wHy3ObnN/xgBCsO3ln6hSLCVJCNMFLgTeKIX6cAG7YjHrng4YV9w1OWPTem&#10;eTIA19XnFisbeAh40As9MLHD48nZ43JXHvYOzxurx63t+MXzeOI9413HYXvii19eY8Ma9ieA8+RX&#10;Stx2DNub3XHH+49bPICxR/G+oU1DJPsu6ou8VXPrFCO+aHkNoHOvanZc+6qNAwS3W0evCE4BKNYm&#10;tjvjZySbQRsUqqsUo0aMGAz6tH6p1EEhjwVIRMs+HAd/k2tMJbBxHRuvNRXf4twab2XZ8P0L2lsJ&#10;qhhF+42PAgwB7PeJacmEgm9X8attXE2xGUnbGG1BfB6O8hvxDg+cvX1yAAj84E1bwVVh5RUk8VkK&#10;wOFi6pJYVR93cO/Im5/ubYM0fkUO7tOAX2AZmj1PH047//n77cQNU+wYzb35Ayq+Rufkt7DPN1pP&#10;m9PxbnPEpljcDx2wD/Pom6yxEROPDuebaX/SltiBPwFbz0cYcxcmtg3jofuodyYcBpDjy4RYGWSr&#10;uulT5VgMciuKuVQVLCNjxGVKRecz1TF+Fwdh9EUMIn53GQMrOD9dmIRM5UKElGHVP2lpRsat8oGl&#10;fPBR0IuQJBycVrJMdKglk87rEtQzdjJPkhcChnMaspT2zyaFQadwpMCFrYtkxY5W53bO3opSwTzh&#10;YsQRqxoWpFfireK9UfjZDwa4vzrnGQf4cZ7xii9s8sdexAN+/TFv/Azjq0CbwyFOxzghj9rej+3I&#10;+EHk1q87OPcMeHmELl1ZlqhGe4J2aVX77GtL2aoXJWuqkiU9U8e7s3BqW+20qZ87yXAaxyWRpWXQ&#10;Ejhqm+PJ8NwyO53dG94R0K4c54bCI1fECJdmLPdcJCvQ/H7VuT44vgaQcOdBcmSRqkqStOESZSqp&#10;ZEV6gG5uRWa0nx1v2S0MHM9eqPXRaMClL9lAve2vYqttXb1UlypbWqV6MuyDR2o8MGUYIvW1szBI&#10;b6p6PuLCqUYPAFKvX9ygFaSirn08tqVbIIshG/7FDjMzeGINtYudzDUKm/IqRMNBBYesBizEsmhp&#10;yKTFEEllyywqmPQIuCZKxTD0dj4RDPq6lBO/5PF5EYN5QLqIhQlY3sqdIG6I1sLOBK62YerObtbA&#10;PGHI6jgMDd2/Gs6kIBJl5EpilcBzZeWFnVOY0O+PmhfZmwmwoXaD2RH+Pd9lAj99n/b2m1DsosVC&#10;FzY+xu8J/UIxbqvrhPbQxsnEcoiq1dkqx24Flt3Qq0qvu6I7NGh6Qb5G9v8SxoaFjVpLb9EpkEZt&#10;ovd6JU6YS1qhlOGbncfAXtuzQz4Ch7aC7sBAK5SLZLQyi7sKvIMQL7qyvPHbs2GL/9kXPvPHTdWo&#10;W1B7Zoj9sb4FvT4g+wSIwcPeiWi8SeZ1hIyuVb4lSzmj4IM2k9FTt5qAjOzw6T609JZ9CKgY2nfj&#10;Yx7ysWU4kqyFWTqThtpg62kMFJLZhyCLkEqXsSFLfhZhuGPmGuvk6A3myZj6VMudIBNQaiNFGNJo&#10;gZ6WVctRGmyKBG4YRiLsaBltLF5i5SziFGmiK0X4VNzErAF60kUGrIUCEsZDJ5+EuR4EEMrMJqPm&#10;1pQ5tBVtiaxSXXUIQafUpHRDBgwtgJ4UsvJWfSFaIQv1zPYfVJeaGm/Lo6pGJu5pGaEqdiFpQ9a9&#10;8SNiPpr3G3m8VAC7/jXZKOwrsKxDdiVlwkJDBW3VXppkUrdEuptGjg3MLWf9YP+AVaPcMrmILDzr&#10;fcV56iCji+PAQQl0k2Z2i4B1qomzLAR1ihIjC0mbhCMsAjbntcowckkYuCzJZmmJrHglq9Sy5Vp2&#10;mtbFAKjluMqw5AwHxWPK4dwU7JqwsM3QaAVijk0GCZwIyHOXmHE1DWtlsZRXULmoh9XMgzHH+Q4Q&#10;3GKirwbIGFWh+Xa/YoFJJ18M7ZfRZ5xmjlyOwPb71+MWvzHdH+eVv9TpVrPM6qda5Zdaqol/OOnS&#10;W0hK6hwIvTIyb6/iL9AiQvhmtP9DeJlbUw3m7BfhYF8Pr57ssodZG56Ve+EcnWOH8EKbBDsjnEHd&#10;A3/VmQF3hf9lrgmIlgAtwBX+VJm65yydk8Ec0i3xUnfwnvAOBHOkFAeiVtcShgQWJHKwsseKWiw5&#10;PcGTifgNzR5rJNt47FN2LxPU7FlyIeBhE94D49IjzmLaX9Y3vVB19xaTSNkzRDzXnpF2IaIUGmHY&#10;k8F60KvyuXFU1aRvgHtXqO+92FJCFlHQJFLl4037W7rSvZWqvOVDQ3cxI3dxnYUWUHUlhp186SHf&#10;joc823B0uOJSYKJhHCIeXd25Sj9pY7rCp4MQ3GI04gGXbLdWVb8v4maQWc9e0jMTwa+28CIKX/Ll&#10;+w9x18L3UhCTb1LBq3j1E0NO9DE+t/7Svme8NuA9LHhyyB/y7nEU8YUtI35yaQxwdcB7qU6jnsXw&#10;0lD9ktfSsX5SgcsB0Y4qdV6OJZbXXfB3ALynO+OAK7//CQs6CyCLBkmRhWHamcrxe4aAKc7VcJKM&#10;cO5LQRjiU4Alx0tsFlXpcL1OwYJ5uK+m0KFKGPEnWPC/lpOZZ2SNPHroP0KQR5MjW8eZg7Us92gp&#10;dtbpksvCMGF+DZfSlQHOua5C2hzd2hzXV4g1FEuZ4VDK7JDtaSxlBbp4BInKI0Q4FwD2q1ySV83/&#10;WpDaLkeJKlLdu/eRlx4qBs9fRton9Tx74Rei4147APAUia9Fm/Q1xxUuwEpUpAGk1NEiwoA3D7CQ&#10;eDU2z5BA5RdY41QqBcDx0N27Qpk0MDAu1YwM+nZZ9bDjb93i6T4eD9vT8WAgUP9wIdrOgw3p+dkV&#10;On3+dTVacpGEWac3WpX63MW+G4nKBTjhUkhkFNIqv8+E16Es4BVKQA2AIqNAwiRXCz2dM/LFp6JX&#10;1wjL4QqPuyLcVul1wM955duNu7sTf8F8wJXvMOORq94lYO+Dwjss9nu9knE44do3T74JgZWN99cd&#10;uDko5qJY3cILpKLm2CSm10th9w8mAX6ZQ6X4ElszYt30nwWAFEB6ExwgMIJ1WeSXOW47IcPNsTar&#10;ULPThtgj3XU7yumDNnjggS2eKW9sYD1n5ewVdlY59NEBU/LyfHtE7W7wUjJ/bhE/csDWjexbDhbW&#10;kHdJ9hkjw2jWhjCSoY+vxiXHLf3czsZSgWEMc4nhmYamCe1X2gVXoRlrdIFH5l9vZVJpCBnf1GYB&#10;cZbimyxijw3OjBgR8RYLPAASYHLFHBN7dk57TQt5jM3xUkq+9A3beXFH75lSyRY/vUWBhC0zGRZt&#10;9zg0zwIpHHwEOuKkMCqQEWv3Eigzo1ruDeHAbITFslS6ck9MtK5BVoaFOsJoQyf7Sc8wHKTt5MqZ&#10;VbZKhx2LXkKTgletUjfld7ld7d1QeG1Aqjo4dWwBkbf2G2KVytZWbRWiF0cy+3B0/F0Kk9EFdXRT&#10;ZguXRUAIwjD7k4WOxGhgpUxD0/mY5sKw+iQJ1S3zRdkUma0KvBRQQVhfHDO41wBGc66pcESNtXdm&#10;TbxCvMKWAfvzijPyCESe3XUeV2CjU+GQoCdTWj1tyIjiZEEgipvQMjPA2sXanKvJtFqaFF7jQnOP&#10;gr91IRynB/MUtqM0mRLbi8NLv8cTadrVHtLSxu3iqG4A4RyG+AzDknODqGrDSC6G6D6ZXxUGwp6l&#10;CJ/VtlgiuDBdBL7RQDMxyaIQDkwKXMjdp1gzIOnbCbVC4eJ1odhJhht6zTt2uK5ge+cp5hu4anAn&#10;5SYOMjyvxa+VJ3+12TNOFWYszt3t8NbraYNHxdjXibfFanVhOGCuMGGz5+7ks4U9/ltI027yJWhs&#10;msaqmmZQyBI7cDexDY2ZDBM2hVraKop1eBTo0tg1/Vmh1eFV9asm37kbb3XGaiB2gEx6+6pthcOk&#10;Ky7LfFdw7OfFqMVlXd12QtuZYtUtHhthyHgUXjWSQfQ1JoBFLYPqWkHfog5vuipiqqXkiIKDq1Gb&#10;WLfCTAJvFLYqpj4M5VRKRgt8McJCcolV3iRsFWrsg59pV0qhWMBr2YiCCZNNUCx0EFiWVIlEATdz&#10;S6UpZGHbMQREhu4hWowmfUo8srF1jkKBoRyU4YJtvwA9FrTU1BIBh612ZGSSeQbJsng8q0FlWBJX&#10;KYxcmFbjj3E8Nf6NiFbMXfXk1k2AH8b4dBkFEjK8C2t2xRJmxTC8K2foIiIfIeOOzW6bnvEEhpu4&#10;8W6H9VG8vhovGt3wP1iiF5bb07NprH/Sff74jLl5dm0iVnS7kklbKhr52hDpO7vL2dg9R2QFVTl9&#10;AjHpnHkHZOmW9CFQ6aHotS5LhouQZSiZwOGBKTU+epjFqR4UAemuNKnOQBRibcCvKPTalS3TmDrE&#10;hBgXN9yDnw5aK7J9M6dYXcBtN7Yu+d22SLFSNdccoVZlK2S2Iil+ljpio0AknVcCkpUUVL2FT8ks&#10;YlFLyDBhGM6m+hrDytnhrHYZr4PNGBEvDFMGnXhVZBFFQrq6M9USJgmo4sLD5yXZaTRpz4iFhfmY&#10;2uGsqXieDSVodQmZytRiY4bugWaq2QrmmU6ErAxDJG/3qUmGQd+H9os4FY3K28wQBj/XwZMf2Nxy&#10;ThHuWV9zcUz8dQCf4YQweqIqUdcSMeSe5TAMj54+qe659GVXSfQAu3mlIdVi2x12JG7krRbFshIG&#10;I8K4pf2NZJdq+AZOcWFDwsRJw56syywOF3QzH/vpjObIxii5ZatVi4Z9mE33Xs74+njCfBz/HfaS&#10;Lxsa1t6qkDKjKiaa4gLO+DGWzqGYIsM8Vqi4Lo9V8nj2XDqtV5m2d8UHITxmO6g7QmMdOcgnIdHq&#10;yRSFKqmZk+XFQ1gy+yjCa8zgkT52d8UjFzKd7zKOmwXfTsgwqK53dT9AXRgppH03RGPharPTGQT3&#10;JHgtVTzAyF+/NqUTLCkLF7saMMmUG3/giBtNvVIya8S8S0QBVjfrNbdS19rHY7FaJ9uhoAC4Q+EP&#10;Duwu5Wxe9+L9w18/fniJv6//FwAA//8DAFBLAwQUAAYACAAAACEALGwiguIAAAALAQAADwAAAGRy&#10;cy9kb3ducmV2LnhtbEyPQUvDQBCF74L/YRnBm90kbUKMmRTRCoIgtPZQb9tkzMZmZ0N226b/3vWk&#10;x+F9vPdNuZxML040us4yQjyLQBDXtum4Rdh+vNzlIJxX3KjeMiFcyMGyur4qVdHYM6/ptPGtCCXs&#10;CoWgvR8KKV2tySg3swNxyL7saJQP59jKZlTnUG56mURRJo3qOCxoNdCTpvqwORoEM6149/62poPm&#10;79UlGdzz62eOeHszPT6A8DT5Pxh+9YM6VMFpb4/cONEjLO7TJKAIySKLQQQim+cpiD3CPIpTkFUp&#10;//9Q/Q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rSPwa&#10;ngEAAD4DAAAOAAAAAAAAAAAAAAAAADwCAABkcnMvZTJvRG9jLnhtbFBLAQItABQABgAIAAAAIQBL&#10;86Qc2yAAALKFAAAQAAAAAAAAAAAAAAAAAAYEAABkcnMvaW5rL2luazEueG1sUEsBAi0AFAAGAAgA&#10;AAAhACxsIoLiAAAACwEAAA8AAAAAAAAAAAAAAAAADyUAAGRycy9kb3ducmV2LnhtbFBLAQItABQA&#10;BgAIAAAAIQB5GLydvwAAACEBAAAZAAAAAAAAAAAAAAAAAB4mAABkcnMvX3JlbHMvZTJvRG9jLnht&#10;bC5yZWxzUEsFBgAAAAAGAAYAeAEAABQnAAAAAA==&#10;">
                <v:imagedata r:id="rId85" o:title=""/>
              </v:shape>
            </w:pict>
          </mc:Fallback>
        </mc:AlternateContent>
      </w:r>
      <w:r w:rsidR="00C672AF">
        <w:rPr>
          <w:noProof/>
        </w:rPr>
        <w:drawing>
          <wp:inline distT="0" distB="0" distL="0" distR="0" wp14:anchorId="7A3F26C2" wp14:editId="63BEC87A">
            <wp:extent cx="5612130" cy="3564597"/>
            <wp:effectExtent l="0" t="0" r="762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/>
                    <a:srcRect t="14843"/>
                    <a:stretch/>
                  </pic:blipFill>
                  <pic:spPr bwMode="auto">
                    <a:xfrm>
                      <a:off x="0" y="0"/>
                      <a:ext cx="5612130" cy="3564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DBC95" w14:textId="77777777" w:rsidR="00537D31" w:rsidRDefault="000954F5">
      <w:pPr>
        <w:rPr>
          <w:lang w:val="es-419"/>
        </w:rPr>
      </w:pPr>
      <w:r>
        <w:rPr>
          <w:lang w:val="es-419"/>
        </w:rPr>
        <w:t>10)</w:t>
      </w:r>
    </w:p>
    <w:p w14:paraId="24F87ACB" w14:textId="0AA4159F" w:rsidR="00537D31" w:rsidRDefault="00585468">
      <w:pPr>
        <w:rPr>
          <w:lang w:val="es-419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995136" behindDoc="0" locked="0" layoutInCell="1" allowOverlap="1" wp14:anchorId="50100505" wp14:editId="10DA3F3A">
                <wp:simplePos x="0" y="0"/>
                <wp:positionH relativeFrom="column">
                  <wp:posOffset>4231005</wp:posOffset>
                </wp:positionH>
                <wp:positionV relativeFrom="paragraph">
                  <wp:posOffset>2445385</wp:posOffset>
                </wp:positionV>
                <wp:extent cx="458815" cy="258445"/>
                <wp:effectExtent l="38100" t="38100" r="17780" b="46355"/>
                <wp:wrapNone/>
                <wp:docPr id="359" name="Entrada de lápiz 3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458815" cy="258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140F77" id="Entrada de lápiz 359" o:spid="_x0000_s1026" type="#_x0000_t75" style="position:absolute;margin-left:332.45pt;margin-top:191.85pt;width:37.55pt;height:21.75pt;z-index:25199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b6SChAQAAPgMAAA4AAABkcnMvZTJvRG9jLnhtbJxS207jMBB9R9p/&#10;sPy+TdMmKIma8kBB4mGhD/ABgy+NRWxHY7cp+zf7LftjTHqhZVcIiZfIM8c5PmfOzK62tmUbhcF4&#10;V/N0NOZMOeGlcauaPz3e/iw4CxGchNY7VfNXFfjV/MfFrO8qNfGNb6VCRiQuVH1X8ybGrkqSIBpl&#10;IYx8pxyB2qOFSCWuEonQE7ttk8l4fJn0HmWHXqgQqLvYg3y+49daifigdVCRtTUvLrMpZ3E4TEvO&#10;sOblNKPDM3XKsuTJfAbVCqFrjDhIgm8osmAcCXinWkAEtkbzH5U1An3wOo6Et4nX2gi180PO0vE/&#10;zu7cy+AqzcQaK+FdVC4uAeNxdjvgO0/YlibQ//KS0oF19PzASOP5Ooy96IUXa0t69omgaiHSOoTG&#10;dIHGXBlZc7yT6Um/21yfHCzx5Ot+s0Q23J/mFIwDS6JuXESQwKRi7d8/nfnNBpDCOg7j/iMbIckB&#10;+uydrUY7JETy2bbmtLSvw3e3AGobmaBmlhdFmnMmCJrkRZblA35k3jMcq7M86MqH5M/r4feztZ+/&#10;AQAA//8DAFBLAwQUAAYACAAAACEA+4zELxoKAACaJQAAEAAAAGRycy9pbmsvaW5rMS54bWy0Wttu&#10;HLkRfQ+QfyA6D/Oilprs6wgrLfKwBgIk2CC7AZJHrTS2BiuNjNH49vc5dWOxZ1qyF3BgQE1Vsc45&#10;VWSzSco//Pj58SF83Oyft0+7qyqeN1XY7G6f7ra7d1fVv399U09VeD7c7O5uHp52m6vqy+a5+vH6&#10;z3/6Ybv7/fHhEj8DEHbP1Hp8uKruD4f3lxcXnz59Ov/Unj/t312kpmkv/rb7/R9/r6416m7zdrvb&#10;HkD5bKbbp91h8/lAYJfbu6vq9vC5yf2B/cvTh/3tJrvJsr/1Hof9ze3mzdP+8eaQEe9vdrvNQ9jd&#10;PEL3f6pw+PIejS143m32VXjcIuE6ncdu7Kaf1jDcfL6qit8/QOIzlDxWF8uY//0/YL45xSRZbRqH&#10;sQoq6W7z8SVNP//1BYABI5vD370Y/tNy+Pok+oIH/PLlwv9z//R+sz9sNz7GMiLq+BJu5XceHBml&#10;/eb56eEDTYwqfLx5+IDxik3j3PFiYTRO8TAw3xUPg/IiXiluaVxO1dEQvQh3lO7d5nSoFhAxan8Q&#10;UYdPh0AheazUk985m/uH7eMGK8Hj+/wSHp6RPJl/Oex5vUhNauqmrdvm19Rcdu1l159P00iTzfjk&#10;NTfM3/Yfnu8z3m97f6HZkzOV5D5t7w73eWI0502fp3Q5LZZC7zfbd/eH12JVIAdnuQsLFU/4oMvV&#10;vzZvr6q/8FoVOFIMnMiQQp+aEJs2hSY0Z6t6WtX9sIrNGNtVs2rOqqnq+6qOTUqpaqrmDL1DHLg3&#10;IkJu1Wu1pbrtOmnXkZ7ARZC00SIAtpVe65dtINEIfhyHwH0Sgo5mRKxGs1zhI8RB9dRtmCY2I5e2&#10;DWMvBajx0MgxxHU9tZJWG9YhrSW4Ti1qVKepZwDpLlgm4YwaisNB3lMywU91y4P9TehqwWzqqY5a&#10;UKQi5YT6Ok61FneN0g8C5gyaPyqu7Fx79XPtLYU6Rhs7cEbJPuWy1WhCguD3IQ0hijIX7lzOn2hy&#10;WCk0wbKfeb3KXR1BpQlORCTteZSo1pJRdnmknXuptYhC+rTepy2K4KijOXsc4QqKASzpHFqtRfnV&#10;Jy/GK2JUCidseAUdqq1Tg+o5rGUQPchpEGQqXGNh9J5L0e6NIQXjqce6x0vAeDTfrW5OZbPpaBKa&#10;EodFS9Ka42gHMfIvxcAvghcpgSVjmnkWLnU/0rZI6UA5Se33TdE6wCwiTZJHPYSpTkmWXfvw8LJt&#10;n51vXcP54/bz27fPmwO2YH17PqTqOk5j6HuMRBxlUqzqNq7aVYzrEas6retY0qu2qqc4rHldx0Je&#10;9+M4ktqzhtZBbtVr0r0eZZ3vBixMQzfI0hSxyIwhdWuZAwlrZJwm7vn9UgJiex7b6ppYE6gm+1bF&#10;YYX5h2/VFNeeU4qUWho7zgrvx1B3GuHrB+bqa5PDO0ovqYm/QmblmalAkZZMXUdhSkHXaV+IYbWp&#10;75OTqizlM1CUf8nNw8FCFAT9KETCOKRrVWgTWlutLc/FlEiQkANdgZzHpZVeZccU8dhMQvxZg7Vy&#10;P3tlaWkt+n2bAuMQmUxCgcfBhVu1cD1NA0nIiZoINggQfma35TJzW7TB0MsiuXDLeGiC6RigZ6uY&#10;eBgnPYWykORuCeAsXy806xAgRDuPiVeTTJasztSXI2HiyKY4WgsJzojQfaLca1AmtlBM77iUl+ma&#10;1bLGWoa9Ty4GQ9D8M5WzUlI3hENGLkYMbcBCReYUgSY9yH2C4Da4LE+nejE5csxJhYUTsZGegZsR&#10;caqC8hEcaqiRtC6CqzFXgYPF+BVIhYa0IgaRysiIRmkyZkbrScqkI7k1nEwqI9tKnmz0zICjwYos&#10;0jzx0q3YWa6LQLDB5KLNoS0rS6DQNQ8mbXrU4RaAFXoxhHAFm9zak0iM0GwM801Gj8ZRNejkXVSR&#10;K/G1ymdlpOZUbs4BLk2BH1kuVUJHRv3OSMpOjF78xbwJ7lQGUDKjInYhYb/E3PjG2ulT+9lcEXH8&#10;02QyDvz6PO5p7sUYrBi25mDL02NrQ/zlLCnDuU0fAlWsT2H0hMxtOQqi5ltEE5fw4adgU4iC69PS&#10;MW5zOzdhHHttmBBNrhPw5WgTrrrm1MBQZfI4Ul646Zgip27Mad6haAUk2yJ8lqMVsJxk1rc8HLg6&#10;bx3le0JU5OuQdIzVnglCaV+nsmn+iYf3e5yqbJFjkinSpRpnWr1nwPYzYr8se/A6IWXsWFuZyy1R&#10;t13jmzaGnn25hIuKtNTKWnQc/0C/o/pKSkUtcgHcRqMgCotxcF3q5KlRCNMOPNmS7YgSXW9McnT8&#10;fieFNvb9ed9V12tc2gy4sdE9A04Jq7pbjVMvp4RIJwM+HXjdFqeJDvU8pTLPPCjesygItn3glClC&#10;B/XY0gTgQaKTUxq5Lw+t1BW/S+VoCybYvM32fi+3rOSAd4U+eByo5Np+gdi8ADQNPllegmF7+Sou&#10;FYQ6nSZa8FnzpWBh0V48KlIkztmC3U2tY75ZmZZD2Fq8cF8LMX85aJmZnLgsJJ1nXehwjbaOQuBF&#10;xVUkLvvU3IW2CdNaPvhxCuuxbkedRGmkhaUe9JCOiL7FSU/WHSxS9YDbQb1L8xqavnmVzFqodkVw&#10;avxX7hGdJeHEmzQH3AvhZqiVHChb7rb88TQq0iGaeMprxKLNXhInZ5BTkkxcvFdcfC2FRBDra8yu&#10;P/c7qtQSs6Wf8PXAlcnQGhnuSGLovv/NzzCkc1zlXPNdfo+RwL2IfLRo1VvFqRlk+aOlL64nXgD5&#10;M5xaG7cUxjoNvV6M4+ak11tfHGBx99x0milNZ/pXvCVqmU0yHhbp6BXD71btXFkxMCIzHLUKnKUV&#10;zUNmOKBsnFyXXuohvebbH5XPRglyndxfMi/TUNqjaS39XKbzFTDKNivgYkfnQ7QRwshbCYRjlyr7&#10;qOKlkfSOSuiCFt2l0T6FZ7Rbk5Un0d2WlEVFgPtoF8COohgMKcbFGKYRPy6SMVtZMbX0TpuuSLGo&#10;wE7TTBTyhJOgRckFqb78KpRg0ESoApU9DYqLqHs1vKPak4CE0otYCjKv1W2mlwJP9M6lKY33ZKks&#10;Fy6dAbwOLwGZSOrKMQ4OuebNKZiJa8EBXKBcFkpRcPR55M7puEgQKk0xpArNtXB3jlaTgJufYoRb&#10;8DgdByJlSuQqi541Vig7pgmOaiccNIFk4UU5xMlupVpc1BBpblwgtfrHTny3w5D/XpXRLY0ixtPw&#10;VjFSWYXb8CYMODqIdCSOO105KQiNpSSRi5rLIdI2+lkaPgTwqXQ8VPNsIcRfdIWaXk3/qjMmMefE&#10;LRiWbPNimAZiUTc9WVABwy4xlrVylgJRYYoQJcGAujBnITqNIezMIpeCHKKHNe84n9UaTTQSbanK&#10;FDI3EfEQuQoPoRb/W9RIHhXRo9i0NdT9X8fzTb/qBYiQUsreAogKMIFEprRmmoVQ95iSjG/Lh1j5&#10;g/fRCc3/78X1/wAAAP//AwBQSwMEFAAGAAgAAAAhACZdtlzjAAAACwEAAA8AAABkcnMvZG93bnJl&#10;di54bWxMj8FKw0AQhu+C77CM4EXsxnRJ2jSbIoKCYKGtXnrbZKdJMLsbdrdt+vaOJz0O880/31+u&#10;JzOwM/rQOyvhaZYAQ9s43dtWwtfn6+MCWIjKajU4ixKuGGBd3d6UqtDuYnd43seWUYgNhZLQxTgW&#10;nIemQ6PCzI1oaXd03qhIo2+59upC4WbgaZJk3Kje0odOjfjSYfO9PxnSONTv2w8vdsJvH96WvNVX&#10;d9xIeX83Pa+ARZziHwy/+nQDFTnV7mR1YIOELBNLQiXMF/McGBG5SKhdLUGkeQq8Kvn/DtUP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OPb6SChAQAAPgMA&#10;AA4AAAAAAAAAAAAAAAAAPAIAAGRycy9lMm9Eb2MueG1sUEsBAi0AFAAGAAgAAAAhAPuMxC8aCgAA&#10;miUAABAAAAAAAAAAAAAAAAAACQQAAGRycy9pbmsvaW5rMS54bWxQSwECLQAUAAYACAAAACEAJl22&#10;XOMAAAALAQAADwAAAAAAAAAAAAAAAABRDgAAZHJzL2Rvd25yZXYueG1sUEsBAi0AFAAGAAgAAAAh&#10;AHkYvJ2/AAAAIQEAABkAAAAAAAAAAAAAAAAAYQ8AAGRycy9fcmVscy9lMm9Eb2MueG1sLnJlbHNQ&#10;SwUGAAAAAAYABgB4AQAAVxAAAAAA&#10;">
                <v:imagedata r:id="rId8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85920" behindDoc="0" locked="0" layoutInCell="1" allowOverlap="1" wp14:anchorId="25B1BAEF" wp14:editId="09DC9225">
                <wp:simplePos x="0" y="0"/>
                <wp:positionH relativeFrom="column">
                  <wp:posOffset>760095</wp:posOffset>
                </wp:positionH>
                <wp:positionV relativeFrom="paragraph">
                  <wp:posOffset>2263775</wp:posOffset>
                </wp:positionV>
                <wp:extent cx="1797825" cy="771525"/>
                <wp:effectExtent l="38100" t="38100" r="50165" b="47625"/>
                <wp:wrapNone/>
                <wp:docPr id="350" name="Entrada de lápiz 3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1797825" cy="7715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EE3788" id="Entrada de lápiz 350" o:spid="_x0000_s1026" type="#_x0000_t75" style="position:absolute;margin-left:59.15pt;margin-top:177.55pt;width:142.95pt;height:62.15pt;z-index:25198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05figAQAAPwMAAA4AAABkcnMvZTJvRG9jLnhtbJxSy27bMBC8B+g/&#10;ELzXsuw4tgXLOdQNkEMTH9IP2PBhERG5wpK2nPxNv6U/1pUftZMgCJALQe4QszM7O7ve+lpsDEWH&#10;oZR5ry+FCQq1C6tS/n64+T6RIiYIGmoMppTPJsrr+beLWdsUZoAV1tqQYJIQi7YpZZVSU2RZVJXx&#10;EHvYmMCgRfKQ+EmrTBO0zO7rbNDvX2Utkm4IlYmRq4s9KOc7fmuNSvfWRpNEXcrJ1SXLS3yZTgdS&#10;UCmneVd57KDhUGbzGRQrgqZy6iAJvqDIgwss4D/VAhKINbl3VN4pwog29RT6DK11yuz8sLO8/8bZ&#10;bXjqXOWXak2FwpBMSEugdJzdDvhKC1/zBNpfqDkdWCeUB0Yez+dh7EUvUK0969knQqaGxOsQK9dE&#10;HnPhdCnpVucn/WHz4+RgSSdfd5slie7/cMTBBPAs6mdIBBqENqL++6dxL6IDOazjMO5eszGSHaCP&#10;+mwt+S4hli+2peRWz925WwCzTUJxMR9Px5PBSArF2Hicj/h+Rr2nODY6C4S7v4r+/N0pO9v7+T8A&#10;AAD//wMAUEsDBBQABgAIAAAAIQA+LkKcYzwAAOrwAAAQAAAAZHJzL2luay9pbmsxLnhtbMx9XY8k&#10;R5LcuwD9h0LroV+6hvX9sTjyoIc7QICEE3QnQHrkkbO7xJHDxXD2du/fy8zdLNyjKqtnSPUJ2uF2&#10;ZXm4m5t7REZGRkRm/c3f/vWnH1f/+v7jLz/8/OHrp+27zdPq/Yfvfv7+hw9/+Prpf/7T368vT6tf&#10;Pn374ftvf/z5w/uvn/7t/S9Pf/vNf/wPf/PDh3/56cff4e8KCB9+4dFPP3799MdPn/70u6+++stf&#10;/vLuL/t3P3/8w1e7zWb/1X/58C//7b8+fSOr79///ocPP3yCy18s+u7nD5/e//UTwX73w/dfP333&#10;6a+boQ/sf/z5zx+/ez+KKfn4XWl8+vjtd+///uePP337aSD+8dsPH97/uPrw7U/g/b+eVp/+7U84&#10;+AF+/vD+49Pqpx8Q8Hr3bns4Hy5/d4Xg279+/dS+/xkUfwGTn56+Wsb83/8OmH9/j0la+935dH5a&#10;idL37//1Ead/+M8PAE6o2WH+h4fmf7dsfr2z/ioq/HePE//fP/78p/cfP/3wvuo4a0QF/7b6Lr9H&#10;5WQtfXz/y88//pkN42n1r9/++GfU13azKd/brxZq4x4PFfOmeKiUh3id3FK93LNjFT2Euwn3+/f3&#10;VbWAiFr7lYiqPlWBIKOuVDLOObf9Tz/89B49wU9/Gifhp18QPMX/+Olj9Be7zW6z3uzX+80/7Ta/&#10;O+x+d7i8229ObGz2l6e5Mf/5459/+ePA++ePdUJHyYg0g/vLD99/+uNoGJt3m+No0r1ZLJn+8f0P&#10;f/jjp9dsRTCMB92Fjioa/Erd1f94//uvn/5T9FWrsExBBHI8rfaH/Wq7uVxWm9Xm5Xm9fd487y57&#10;/N28PG2e1lv8wb+XzWpLDehs1uOoy1L6soUsyl/W22VFwQgEgFAbiMNkKg7H0ISi3AR4+nmgaRsj&#10;hrmF+mQ0SWemAS/yw+J0U4qLR7BA2jJBtDntfGwkfBppEd16wyO0JYuPNP6McOJ7h4jStZldwXd1&#10;2V2D5vq82p3W590xv1WFhFNHws8pjelAxVJ9UXCRW8ua4hJi4N7ABNf0B+uwYkuJtBLbkK0Gi7YL&#10;g4TQ0Xp8tGM72hwCPar6lGmoRu4GEOE6irk4fUwNfjjoAdlpWS+XWg+4dgiW8hLCTEJZIxtrMV+j&#10;Q5Mq/PgorKAfp9idcCK0VCpZfKRv/L0X9qqw6wc2EDsIazIcyRI66sylHacnY9iMYEMzT7r1fnVa&#10;b9WyK5vgmR6YjgGwKJzD3EXKXyLFt1QLaQ3nwg+lal1p3oQnRLxNpO1+HSfd1FLDQPb8iEMGkjYV&#10;yANFm1RxHSVFIf4KxXvXCiizGUjtFCuHS0fLJCztFxsQTc8sTIVlLw+Mk1dxsBpPbB/f+Ls1oVtF&#10;P1pbAbajX4GXPnbr6+oUVYHGc82G8HJcH1bZNSleUk0COKKP9BNpGLyIEoriMys6gMN6Jy/ry2qP&#10;f7RRhgV+B9R9vx7h66UIQWzHKVeeK9QmSyrB0FHp80YWuMF/UCjWZQIZugaGfF1dVtsc8uBCEP/5&#10;ajAyXZQA6p6Dn7c5Lwf2Dg+iFKRGHIvCMu9HDqlYVKk5hJstmguK4PCw2joIa0x1a3ZNCPSUsrmM&#10;yJYVM4p+tlNP5mVtRFDq3B1Ps2FxiEFI/zp6CduR0cMkjZNB5GBSbHwHyd6ZqLxIiiKrTKMMpnXJ&#10;Y/T0GiudcBHeXtWWDlecxrvDOdicAL1bH3SCK9FRU5UMk3/QXkaxD8LcycKnIouPTEeLYo84DtcU&#10;k+buHJZz/TsNC+2+pXO5VN7pIb1AIP9T5ZuwypjhOqyjLxDKIwHDbhmo6vS39Cab1UgURsvr3WYf&#10;zcG3h3Fz5ZvDL73TilvQf/j97395/wnTBfvL+d15//TN/njFuHu/2m2zkeCua3193l33J99/bZ92&#10;5+Mh7sAwaEUb2m+z3eGmDWc+kKKpYfB3Xh3yuHKD4JUvN2JknhnJ1CFLoxgDpt0lkcFli4i35xog&#10;7zGcOhyiFl/W5/UFbfzo5r/eXtZ71cVxDVI7V8wGWivcZMDuBeeIfR3RDnF/lGKcLjlOu67o0xek&#10;cDW3dUJn93ZAzvI+ALUP1PSHT3lg7VvmE6S1g1Fa6aF2WlROWp7GaVZ6+/VBlxKcY/tVJqNnviK4&#10;p1VkRDROiJEhCsWGSYpE4buiC/pZHH+jWGrAOaMpqMc5gZbyXGmqoCtAehZ6920ZwdMh8Nbb7NxY&#10;Hfi3jVMjz0KT6nbJvmqE7IcrsZ778lEcgUIlwIeNYs5mPLxjWDNapJIHQ6UMRyVzpCzOqOJoUElH&#10;D0pdGIg2aYjdTVbcjeaoRRpnvgQjj45iszqst8edr+cDrGsXgSo2QwSHHmIAHFe4OzxdwuIN+7Hz&#10;9vTudH365ng5r/aYS0JzCBcv7L6ed5uz+rH1+Wn3tN9fL9GRcdCLLmOXTQeH6GKPToarP7KqFuUM&#10;92YGP2oT1biWZGii0NxvjI9xtlDhGBNfZ98mohdenzaYDAPKy5aD8BN6Zn65YMi8PVzzHMcga3W6&#10;xjnwdok8nC/7d6fT0zfnKy4++D/yCM/w/XzElNz2+bDZMqOYklsfMdv8tN5f8Vfzcs4DDBxlGEeT&#10;cpaY1yz1wVRMgzvjkXeWKWtkxX/9rOw1EGoztB3OJ9w965SE7QJKEex69yiN4OBP9nfRLTag1xwb&#10;DgwB94pnpEel8ZGeZfAgvK44IigcpjxhEpgqHDLKzVyM2xkKUEUHXArQCWQTP65weT6cPEgYkRqR&#10;NWphg7Z0Kh42okVnsiUxH4dNfokBbqigGegfiodm+bZoijA00/yRZqJOPEaCAtPm5X0QKe7NO/TW&#10;pzRiD4BraXbHxX/paJEeFYf7dBG5Eedyv4RYOa4TDV4EUxYQCKjVQMk4rYCLgC4puDPA2CyMO5Po&#10;k8mqnaxL7Nh34porgDNHBVvNHoPYoCbvrcoBNkpbTpQIOFYpnYbjZjuV4t7KV0eMfbcZSWnw+7Bv&#10;mKkXgiye6Q4YG0/BqBTWsh10O+AsTBvq39JRqHnuDMjmMEzzNJAx3YQr1o+LKTH2SP2QoaLQIVD5&#10;JS6F20sODxfth3NWLmZINJLEIB7fE+SIewF8uWIMTsz1HhfK9WWThRz8YynhfNKtxGCbpJMFyCZd&#10;elM0IUhAlQKbmKmJv1JsQFXMVnu9CBQXbTTHpP52l+jjDvdsx6dv0Ldi+LI5r645fHnennCF3j0f&#10;LjsunfEKvT3EJfqw0XhHMTJZFVsFrBgZr4PrlZsZUDYyyxjLYa0mByfZM52zMpZAnWIg0LuShA8l&#10;tNk095Jmb5o2ZVKMJ/AgF0TLjRXCd7KvKHs6fBw5uqNmZlMa4AUVXa2534x8DiFDAiEpVkhFj3St&#10;53bqeCKbLgaGy7t12CZjjOGMdHHLUbqgwFPNhInl88DkokxSjlnXanswAgVf0Et7YKBUuMHbFBY1&#10;RYdNb9hUAhz3C+aNMYzIe0B0A1h/8gCarIM57I3Ay+Z5k+IjB/oH3CXgazR10Slt9DKrobHbrzGx&#10;cB6cBe7YWAHphQkMrQBW+kJocYw9koRFNId+opNBFrRmeqM5Qus8TG+NHnC92+0jFW/X52xPx/3m&#10;3QETRdsd7lp4h3XeZHWjq1nvnk+XQ/Y580K9YmE9On1KUOtYHHJkwuGH8NZGtnOeWyXTS9qUJtK1&#10;BruoEl4vMN2+1VgKN+1XXDDSIiZR9vtsT7i3Wp/GUqxr58ZTVsTkqarENihuSVDdJck5jMIJ/STV&#10;rBP6kQ2B04TW8hiCCDz8xlEWxSGL0wbFMrkpNl/ZT5cNqP5Ka7pLk6mdG1yfCFG8IlgzamcJinHZ&#10;z3D2K0x0a0CAyl1f9mMGTCGxRdnr6IWWhSMhNL0zp9sRsWN3422cGUfqFUprzlwr9wQnTyVMjOeZ&#10;FMOFiKrYBU7K0CbPa+tieLPeY8tMXnqxwowhb/pEZtYHLBBnQ+45NSvIWhyh0c7GZpFaqo9E/2Jb&#10;cg7e/PtbbWmnqPDxZaRhovHIBeOfMSGMeRRkycNPXLuQsoSOv0l1BFyydtSq2rQUJFJUtyu4FEXb&#10;hBBuMEeT2PwbR4WoiKCoFhpH1mvYmGz3VCo0z4JEKxkpcRMvI7i5K12yEAZcI6hh4QCLGJAXShvZ&#10;UWouSwxe54f5rRHndoX6O2XyEjrziOPIIOhiKj8z6vLb/im8UYhhjTVlowARtrOIQ6oNnzihsD6Q&#10;pxF17CyhmC9ITMWlVkMxC13s1CXGaAZZTOEAd0JDkOVVDGGIbpzbumJaoiYt2hYz8w3ZSFfVvqGt&#10;N8XViE/1qrBpo7gaMwSfYcFEpfkxsrI7eyC5x+LGRRsCoYyp3e0muve3HNlcTod3xx1GNntc8A9Y&#10;N93uNDX1HFsQTzuPbGKeEzsQW9wMReE4iqkRthhRnpqtEl8vdvoy6YmfzfUW6HOavXrCFpBT9TiK&#10;4rZYzDrbaUMhVgU4kXPa5O3nFaNxrALm1Te4Ki+jV1FjCNdIxYihBYY1ap9wF9y+HzQnjgvfaX28&#10;m5lnVHaiCNGO3apYZh+tlM0MFFBqv1ydOuc1A1dVdLUXrzDyGE3iaE5cYNtecz/XGzbBy+6EVVi0&#10;wCPaOhvf/pDjVYys97inPz9vN9ezpt2316ft9ml9PR+PWozF3GquC7+cMM+6xZomA+QwY3f1uHdk&#10;hRlZyFllZRw5j2WRCRN6gEQiW3KVUkrs5Mv0ertLBoDmKNybRNEAtqtjuGId57/Wa0Gy4Nx6E3ML&#10;xRGOFosfCocfty8BMhk2mpmJrQsja87LdFbcU4NE/uIcz6wuZquxaPnBpr4oAKHdaky42XnZYNRi&#10;4TI6itM5D0wJc7frMTWHswgjUt1q8ZRFX+FCrP5ixO61dmz9QlTqOMpdseGRQ3X8VdosBquJ1BVn&#10;AXPwgtPBY7EyX6okxR5tIYObKun/yniqYSe5EBeLf6NQqG08OV8Z1BB7BmyCRVA0gey+dzxCDvM6&#10;jPkPDKQvV43FkFl0LO4TMYjGTfUB/4uEr7ENBHu/jhdvxOAGU15Y4eYte8zLFc9KYL0XK7sYyGP+&#10;/ehr9o4bV/ani+ZA0VXusHUFq5S54ovF1StapvansZVlOwM/NWomRDInr53NoZTFqKNh0qv1DhBa&#10;lpWF8/4Q0CadVxjdDAEGh0F7CsUmI6qZdnohhnBCEHXZEjFKQ/GY7QKtAtfok+aBsIcTgmwFF/TW&#10;e7Ue4AoZHwJH+3T4+sTZVrLUDw5lgqlJtEqPLzDnf9itTljtB8ALnqPZH9dH7XYDkDzSOmDbCfHA&#10;IfcVRRH6DHRU6j+Q0gHl9C7BO0ZyGd5pkN7BtDaoIArua8rwnBO0MJOWH/Y/C6UBGLZBzNGVseIj&#10;4IjdpUHTJo5MhfQ3TDqbzwKGQmQ4oQGopMl0hm6lzs+SRVz8dSePGzFtFkZMwtYnsFtUVbwYVXPt&#10;qJazmD4CeyEndJ2hhl72mbjgYT5cW0ngKC5AjHwoU+Ytaew2YRAViQ4J/2lqAodxpcykLiWQVrLs&#10;ORiNrYodbuTflOdcJ4NKWzOZosSFNLhGeR6Wn2IJrSiEx8lcRB9PlBe6HKnxCiizEeipWVGUx7QM&#10;mpX0Ck3EgHij6FSPDFV+Caa4xyEFIjEUpUa2Qy+83CtKobUL9F0YRmnP5J4bw72iiUk9zOefcyzD&#10;AVySabkZ6S4Z/GKkp5H/hXcEl2OeR+yWfUfAfVj7s6C3Vyxc7095zX7Dy/T1cNm8229xmd6jwR/R&#10;wWI7kW5ttrixecZ8e95c++k+3F0zQfdpU4Z73SmTSHoFrzMjZDZhqQDdvKOru01mtxV213OrCW+P&#10;CS6hQHvtpQVOz+IMv3j+mvvrdmOSY4Eqyac7sk8WPeJK11T6CsOymBrwrYUDVqu+LVZ6URqKWYy/&#10;YjgJTdsMVT8LNo4VMAIqPzHjt7ERJuswWYPSVklpciPsADomZe5BUiWgX+a9C7Ea7apJChM6fCWD&#10;FKSvQbablw2kwyYOSNp3XHTpckbtKUd2CqdxPaEfESw0zLmsTrqk8OTendSLkE9QyeTIOQZo6Fqk&#10;gjETt0tnBoLB6c4B7IRinyAu4DlXk6apKtTUdIjFLKEjKGqGduRfPifzjnmvaajMZcbxJZiJNFGS&#10;1+WO/LOazBO20oPBC+oDV/jT+Y0nLHeb6+kSe113R7TfA/CxgTVDRpeK1djzM+6+tByLm7inPbZq&#10;brHJn5s0eYeH5SetDuEDk0Q7LCQFYYTeUp+5QYFkdJEyCv4fK7r1wK88x0fyKTrFsfP+Dcb2wjjT&#10;SQd0IvApNqVHgYQ0tPG94mcB15oLRQXjv70u4lhRws2J5/W4kQF3RboHC2eqy+TA83WQjNwlodJk&#10;yuIfuzZHU8QHTNdzMPxMPFcL/Clmeh7GPMgvrQMtDtajtZHaOKAXL7Dlo4Tu1Ogmh0vEkUs6KpqN&#10;x4jb1TRMukscp3UlCMM138Jx4H7B8AmFTPWyo7THXzmPD1MaUgpSWFkI57fCSjEBVTqquWQsDFdZ&#10;F6lIgYTEucWOohSWNfKCK2TEiOVVrdFVi6B6msDaHuUkWoRUo20sOAzR1GCKWaMrNSi6npTzgI9L&#10;h2hAUyHGfVj2b9Aaq4tZOplXUid0U2dkTEDYlHABqGuOYm5T9RO2xDElYwoR6P3otVKWRXlc9NJR&#10;u2otwQgOTsxriqYyUHVXUS8BUi85LNe7HLaYJgqYI46EYkrEsQBxhGLsYmN3SduKlkYiCMgsZmEo&#10;GrHYLkUKmQBLb2KrBDDHVhxV0JNjPXxKjzABBYad1x3XMgm1tIm/EVQdsVjgxbaiQkJVysv9zveT&#10;tA+Mm242GGebyGJYyz4OJBwusywp4ViQoxg70DAnq6o9YE1/v/OUIWY3MPm10bC2wu1BBBtUHF2L&#10;BT/TS9w9jRELlhwxw5+bAN/uvnUHyMu7LfbY7i7ccIx7tZNuD3C3ut4/X4/HdtuaM8tF1lzZCrOG&#10;p/bIKrjNWIa5UMfSjFRctWMR8wMYEWSdESjBZoj8Fv6Hr+QSJ4mKK61FFORU2qq+WpZa3XReNUWF&#10;FrU32kORjCRpHZdPPSHTCjpYRsbGkSNCFEPWjtxMqlRacq5wHxQbsWzABksFGrtj5Rcddo6yKjfA&#10;cmLxGaadXCd8p2cDZm5JcbEiFxRDlK6Lu/UIPtL+sFpGZtyFECghG1AP24qUpeJUegf46/Wa43BA&#10;SDbflE99U3qbaxk295phrpHyHu9Z8H2O5tEyWeLe/LNdcnMdGWADGb7yCGNMLnjwEP/Pf3Eu6bBm&#10;fAFVjcO09DlZTziGrOij/kLcGlm1nWCs/c8cAvtMMlCh8yhrjTYZ6eJIIYsYUBSnDb7JpBBvFKMg&#10;0nJr8lCxTPIoFNM6OokgIdpT0m4Qbx0Wx8o4TELts2GVSXle9ue6aTXTPGeTIG27Dr1cNsOkAOZ+&#10;/Dg0N7z5nQ1cF8J9hZ4mIp4SMrodu42MOCaqSdHlvWEWDhQzmlb5LbyuWFVeXhRghJL+oCXAxXwV&#10;IAhK8cZfYPazm7NeeaPBcQOGEdkQYJYum/0N6KCU2SfN8mlziZA/lqm8eEJgI34Ol3EQSR82nyke&#10;lSeD9Gjw8ljFne8AF4ewHslGqfKNIHHR8ioZ+GoJlKqh1U/kFEQ+26H05ow0DwpdDEZunQdo4m0I&#10;7izZRfoKmtmDXQ/RZi0BCTlHWAFiKAkPAkWs2Dmi9baRg6AQNJurKSzXJLxn5MsnQPcKvaOWKrgS&#10;udf1gEjDlbDoX0LAS1gBslhCfTIngz2O7kx+g4xemElEZm8BK7LDSVEIC9uYQ/C30EAsTBkPAhZ+&#10;8OmsQAHv0tCo/A3H4VgzwVMn2Bm33+HhHu4GPGqn2zOedbs+n87juf7D0xXTnKedHuxHt9EetQc/&#10;7RSIzGrxHZOfuE8ZO+r5MBFWXzfKWI8ZVs6tjzIL0WpTFKlfTqNshELFJetWPGqLMvEZXuADZ5k2&#10;6uBWQHO/i5hhS8tocOGhnSPN4xRtsmsm6GD80CXntGNOJXuWhHQ49DOQqj9TVoKFGE16ztqSXkBn&#10;ChDhYGYYi5jUkStqSVN6KE7ByEUUkMUdZLFAkRt++Y5V/IDBRhFvmKpMGjA9yn3LeaeBS782XPFm&#10;A0u1g11Lq4hOEaWMUIO92wk5S6jPSHsrvrcpnLQcNIafDplCMJQbenQjdfTshYjivMtmFJPOLQ7V&#10;U0ZggXeccETIKm6+uzCNI/AlP5ZVpcYYX3cKHHEkj/hbQWQ8nVGjaRu7DpoC6G2vMGWhFKVda8Th&#10;LZyXYskKJlIgaiO/IQwdnMWuvBD6LqGopeeJ7yN00lFW5TElIQvJXDqgl0Lgwneywbpk0QFiEkei&#10;0771FRRISKVUrAhZZtm93mRsRacs4rcNQ0mcycZCFN+RaIpl3RRRPhAdFwWiaxpsKtas5rmESNNb&#10;46Y3AJveoL2kx3EW5XxqaYOHuuOwR8XjEMovNO0kk6fiSWgbCAMxNEuYJhAqoTjCQMK78bH5Hre1&#10;of1ywkoX90nphpcv9MKeuoseFckGtPM7yLi7ChuOz7kX+S0HJOfT6d0OE4P7wxG7OLj7MXOClVf+&#10;tzt4l/7TFv9yxdUJaYM+8Mt0zil0jdJC5Yw+MwDBEI66oPdRXK0yRErrQrFtYC03kkwmvXTJIiKn&#10;BRikE6ANvG6xO7gcY+njeFAe+xvqPYAYfWWbo9tr3tLwcDz1gSFI3mYEr+w54t2Zu613PWBsgmaC&#10;zb9sV0y32eBTDEYOUSoZSu70MLblrHXgYJyIp0zHDQBY6JgO8L6kUMpZojysU4l+MRfvzT7IzhYP&#10;HOeFBts1MLu0kRNOCuAFFvuTttCC3B0pEc5KcmkLI0JEaWs+FeXnjKmJf9EBGZv0Q4gCyShJmet6&#10;yjSLXJyAUexY+LlQXOD/DtbL4COcRY/DpvMN4l8S7bBuyUh/czJaccvVsJ58iy/rKBMotYeICw5/&#10;mzFGpnkeXDDe3em1TW/Xp+4P2L3ybn95+ubAbQ4HPNJ88V7+9YGrLfhNgKN+BgBnCe/zTrjxi84V&#10;pxOfOtMrLVRBU0qYJiUsP1nqptu7rl4DeXwzzlz7hUXYrsm3ZZ4114JXUh6x4oUnDmj2qENvJxCr&#10;gZr6xFERj1pLIPxtlX5rUsZ1RLu0paGMdeqFvyi885wmMPWGE/Zf6rEx4YK58HROPelOCRS19Df5&#10;qdMdlTA2ZqBn1W5umygFJmLq+hTk665tq3DbgIL0XDqQWQH8F5XwCnLZjpCpnScExyTYDKH3nqA/&#10;x7SuLwdoLJjHxdsyUjVchMMpZo+JcOHikl5e3+L5AO7aDf0HluY/wb0qVCFi/nIb0iILVpCt0jzE&#10;7RJbik4UbdI2XT4ASnRV0a0f21RLWPRT1qVYson5PWIpLhl/sQyhuspwX4+ZJM3jv2VPybdcbrCd&#10;+oSRwhbdHl9lkoOJ58vz+sjnRPHEnZamL0/HM58TvebOP+ZZq/BxqEl2vD4KW19zNMUWjB+jGKOs&#10;cdr0kyoS2LpGgt3L0GnoCTCU4gHbjUZJoOyzB5/YnKDFDoypMJbS5B769O3mhKe02Hx6a3UTVIPC&#10;jytIhfsNcG3SyAoXBVwV6oE1PgSIdydnxEcsBGL7dQwR37BuThvcGZwPeHEmdu1hKHtanfQ8Ee4L&#10;MFm5fz6fNrqKXZ5wC4En5Tb5OmVcVTH2O+kR5NYcR2bRCDP0uGBlzNUweUpkDVBNimrnyBQBXy0O&#10;vFC8r0njTTjlBc7kqHW4kKCvz1YUb/7VJJeoydNtFLzX23o6jI8UYmoTOoGb9OUJMsY4EjJIm2vv&#10;oBZtSCQhF4F6Zu0mvKUNSMk3F4eTJM749oQSeSdzKTbrRULUH+Bl7aPhEDhmXskkuPws4bTiKW4R&#10;aV04UcxilPakjuJ0p4rMyxT08LC8twhGAqJcPFEnS+gZoWq0wn3lyK4TXIpNCD94+iV57DHDhDdX&#10;UYlhNtQRZlq2xmuWMKFSKlLLmikiolV5hrk0P2/JOXFQk6L1wo2LKVR50VUhFFsKOV+MfjX7fhyP&#10;821GSPaFpXiCXk9HHLcUhV2kDXT0ZR4ADOGU1lscfFc81A8bnpzDOAsZ2g5DKvcZfDJCd8w0SrNK&#10;XQUhnEjNAiiL05h+BhFZIVxcCjQdypemjZv0EZI053QNzhWHUpk87LMIl6JtoamGENiDkctbVRR2&#10;wSBByZEtbxxJE9N3uBoqGLy9Ap1qTqG95cUOj4q9O+OW7Yo3qcUb4XCPpoFI/nDAcaeJMDzYdXni&#10;doe81oGuKoKfQb4F4dOD+alzalSjTKfSdlIsJaNqIdylQ+UMOIsOg+CtZtUDWDgEBLP3zw/Ea2w1&#10;HmnKvTHJrOGXYuc0ckRhEoGNNKaWM5I5FAuxjuJVIKKGl6pgxmk/XpOGAPDWpY0GHzgP8J5DtJgx&#10;/zbqaNFVJWJRLyhEY84o8P01CwfJFvGaXg/2Tg+eJIuPL3L8KuBnSH/GdgSSpOJ8d6UuIf9/Ql/r&#10;yxyI4yVYutDwiTmMVf2uZnQtfPODbiRi7xJ+eDW+vmFfcz5s8CuzfDvOFk/8Y+EbO4RyfvcZGwCe&#10;jxg45w0P3oqzw6NO+622AHA1n4/V6vm4aIuorGkoMCqldTeQZaPxAfubpiigm76DyHOHglsa7IlI&#10;qjivcK+TKoS3gwEr0IldOe1MWvO2uPWgk41A59vwZWESmYY8g1uQVXTJfMqI9Sbu8LIAmUmioo0a&#10;9SUZB5WqPywSarBduXJPLNeZ1XJtJ6Q7XDebKE8j/BVfdOm682Bj9xIl52RwQ5vDhU4AuLcIzUOv&#10;6+ZBbKax0ACiubiooYC/RRGp2w8om/SoF4smxUKEvp1XFAw9g+CBIPVJ3xhtWDisQ6DI7bPH09BH&#10;ZFPNmEbzU9xYOBjZ+QwZ3+La4iMH0dzwiVfhcMiUh/hUOMuBQ82Kckk3NhmlKQBqtC4VY0U7xkEQ&#10;ck5PfSPgVE5og5sFv6eMSneK2A559vNlsVJ+e20uI+Gwziqt5bIU00lwZ4jpvYoLR3SASJn0DN7r&#10;m/6yGIqKQdnLBNFZECt/A6f8ESJhiCGcEIT1Eh2gWi8/wx83j6Y/rhDYWIqzPxNr1iaBT5mY6xRM&#10;EWvFtM0QYDusySBYlI0kQORRmuDIHAedWS++fcZCBCLdE8ytE/ELxWRANq+aVCkTnDfX6KQxjsws&#10;O2YAET098iBRO/rw4wPYYBII78RNqD3vyrDYo1+/wU/N8NUoh6PfRMUXXeiHH95ywIGfOXu3iRdC&#10;YhS03WO5Bw/NR93F0z+HZ8y67vRSyMvT5YRJ1tNRi/04VxHqRk/q4FHUEx5z2eiVfFz9xSy/r2hc&#10;L0An4ZdR00N4WapvLslsL5psAgqWnLJ9Y8kYV6kxCOMjCnjZhroI5PKoF3UBNLPMO6tRK0781MG1&#10;tjgY9dobjWiUFrRtDczmNDzXmVGNCGDiFR+PsZmV29IvNqZhGj8g5uLK/RdjF7HwwKSwY3RYVVzY&#10;OFLQNAmzMKEtM+ZzCLlzXX258cCmj8SWj5vKsOeCZsMabMpYClNNDuM0CGgbU9+Ohy3J6KG1eDHC&#10;NVe73vDEveyOm3hqD364MQTvKcWPg0RGcauwPuK3q8brZq5PnIG/bvIdmiTruHs8tJ2S9khRWavA&#10;Ay2MndIpQx0nnTx0M4qVXSgyla96rCYA6wysEyrIoRhwqakagx98lxt6NFCKkoZ0W8sgRuJY7yYy&#10;40x5WcJZVhShyU34oxu7nPggVVpXit/a3WkdCJsZ8IJprNowG+3+QPQjvoEnDyHM8CZ3oprFIxZH&#10;+OgszmpgKfY+Zc7o3GyLSMUFQg52bg7CskswKU0QUtaiuDwF05Y1hztZN0hFxtDT3+3RcINiu5Fq&#10;d4PX6I46wR4//Fu8r0p6jTOunxgK40fp8O8Fd2d8SFMnuLxMhJolEiBuTdHh4nziu7UMhcU4DB7R&#10;g9ALhyMYAsQxvguEuc34iDuEDpqCXy0kscQs6wD5tcKKsLgByIyX0UcUDzRDzIQAJlhlG0huUxLs&#10;Z1FYKQyHIzSsmI5lGszgeEmJaY/Uh2IcKbFR0ZJGa0yown+kl3jCVXOR7ciBQkBphnpDoQtxbLqx&#10;0Q8zPvk03xte167YafQO7y/F+6HREvFDu7i4jTf+bPGC6P0z3mGuZf8tpsAOT9i/i99+yu2n8TM5&#10;frC5Bz7S54Cio3KCXI/4nuXtpO8JasZxrWVOhwwH9lJH8dIhPYPD+cX9SpVPlawLA8zVPCqIZ8qd&#10;ohxlrY1GagYttgYOm/yWNZ2YlSMbA3PxXCpNwAiI70dRPBi04wbCm3qyKZMe8jSUK5AUZTm2Nvu6&#10;hB1Gx/yVTz6CzOdE6kxJvhV44zO8VSnfXo43tEdrxno15ta84oZXVeEbf/IT/17Y/eHGYYteEf/e&#10;riEfNpvL7h02PXyzPeMkwY0PXuKqqVysGmH39OaSU7l60T7eV6U+EayqUVVEThmLFwJ+UCx7VLkV&#10;psu/kNgirFmKtoDHKi5qxWLReimaknVsH/cEjAjLSzv69RYDz6YICk2WM/wsekH94+7yoB+i5WQ/&#10;Gsa+ml/ad4YGeiBTqCxNzVapLZKR9qW89nQNd9UiWBzfCG0nI9DPGotF42+UqPAqFlIL5aFiGC1f&#10;Sb6ATwbDSNANRLXgEsOfldlp0yvhrcT9W6GzKGQ+hqaTw0313LeYBegU8Eybfy4Le6rwNMZWu8Mu&#10;eHPL/qQXZJSDOg2YgeHfrpbqEGXSCwNTjk/kuWqOIMU4q7GNQBatBQ0chis//DRQHmR93tOg3s4/&#10;q4QhJmZrdh6co+M+vPU7Ug/4sVIspOMRAbx1GlNbmDxSl4hfVVtf8CbzcWXHAyX4eWrte4Yef3o5&#10;WwTeLIXBsFijBrGjbDuWvZyDuSbSEtXoDGV2lTYlq2qC9R3/0OLd3vAp49ehf5uFvVXFjdYV3Eln&#10;IuNI6qSi5DbOgL2xpZrTkJ8PoSt2u7NBNqjhz4BLqaGJ/WVWX/GXeQj1jKWMH8Ty5dgJ+AV0NIbh&#10;AC9HBfGa85xbAQtPsC8Ho+U06g2Lko2MKZqoU+thKyUWfVGC8RdPxiKcrkI5DBePMslpP7h9Tige&#10;qpIEhw36QuWfWxN9w+oGVpXSOqVqVkRJa1ROEsjxhSBHe2DdSXG0yTJe9AJkIdIwjelkCI24KAS4&#10;FHmkuDDKxJV/PGoXveDdu29IK/611Mtp5C6Y8CjxU2ZS+DTTAQMBPOX4FFxxlRv33XeOjAlUXfNw&#10;ZNAbp6YpQql4LyyeDVw0HyCWiRL/SG/EKLc3HOwQmVzKmrmWMa7Y6PCJGieiBgZV6dTM/JZNJytp&#10;H5UsFZexGd4EaLa45dHaOBaCzMxN8DZY7BRRJePIrwAMB0mZh+kvxuV3wgpusUU3c8IMc58QMMLm&#10;bOWOr6oDXibiTnVuzqN4sEuWaW5PQBP5m+ylOf6q2NxgTj936K0t9Nq8Ay83PBowDrdiCCcLLATw&#10;KNlhQZIdvQWh99K/xEVAK60jSBJKl/DSqFs2WA691mrifd9RPZUgAN7BYAYBPxQXitiyoUvLIl30&#10;KaJDkAYUOWghQk2lwSfplrDVDdRcWoCWVdAVAQzOWpzGSYwzWRe4nl47L6tCItX0+EDGRKC+qpTa&#10;acGYFBcpWuictwSUNQ1SsUU9YOjLpYYuC1jKXXxIsbkb0KmWp5JxqG5s4xQ2LQTeFAc2TW1MkvjX&#10;7iyqFMBCiQ+bWMiri2oIczn4/dVEUvGU5mZfxRRGwe1ZLkp4Bzt+ADZB+YNZ+L0HP7+MJ8v45DGe&#10;I4kW8oYTMdiNi59PwhI3bu7QB2/wRLafneESNx4kwlramIs5YoUbu+hiUoZXKIVTNXFTyyPXI//3&#10;Jg2mKnnURNUOnMgdPlyhEJnDkMGpZaGJ74tcWSjFqGq3izuuoZStYckfixtOKi6zHYpMTCoygGHt&#10;sCqE7ntYp37wJcgXeXwMlOb4KxqdW2UIhalILWlSkMLPEw491ASD/SKbqvkpReXRaYv8JST++v3f&#10;0ft7bjz5joQxwt4rVsRRolIzVrRpwbI4Ym/tY1x0aqHCZvqczJZk5bKX8ueKc3YXb5bgr1D5gTi8&#10;RHePN2FkWXRIeugUm2GREe2950PJvkuBEMtl+FWXtMHTVbx/0jvk+bjDcXX1WxkyvODsOBh+HPOS&#10;oIq3iIrObVwxMiMhShtUl2weKqaN3AExwGXdzg3laRqoDrpUTxN6k8cQRHWlIA6X0h3FaV7Wb2dj&#10;pCmyz7AcNkp+5sVBIohUmNKveKcMQS0Dq4qQWiAON0JmhY5Uwoe9JAhLh8UNschrFOtXS7hawU3j&#10;5/qRWDxssLpq0/gbXsN2J/wEIH7d4pvdAc+nY/YLyxub5IPf7cXkGX7dyKsJsTkrVhNCYU5ChcQw&#10;b/PmbMCmFD8nhBf+uJKaHuw0h055OiBWHjWsqq0lJiVzbSQnIVbxAxiyybqUBT5MAlVumCGz6IEX&#10;WsuGn4t5q1jTN/XvbGhsIRjeZaWKQ8uYABorE+zaMIzJcdIL7i4xBaquMxxH4OkjDosGixNxUgwR&#10;A7dRnCAVBFEyLzpSWJDBwtYQrvWCm7jNxI9fhZlBJ4Q53YKdNMN49lD8mlu5h6Ys0sbmEz/TL84p&#10;CWNXC4O7TVKhLHIsz/2oJWbBMe+GQvuFN3TYdJlfCqB8QpZup5FFDJPJ3JTaxYu2GYMLocg7MbtB&#10;sFj0zLtIBj4CtiMwvpVFUQrhW4pNiCIJGcStNctShk/rDVkLEVqpxzYixU7RMi7eeRcuRip2mBZR&#10;o0XHkHqoAqX0bPBiO4x5cF+c1Zg5vyu17Y3rkQmXt2oK0UhUorM+hR3VQ+kLttLi4R49tqbiDIKp&#10;pgaMePMWyugP8PrQrFy+yfKK5+21Rxfl0uJExtDHM3LWwCZkDMUwYtIz7VBH+8xEv+EFDUur23eX&#10;PS5oJ2w3xiIcJ7+9fxEvwjk+n8/62QFdz+L3nDJaZiTJ4yjij8DrKAJTXoZiCUuxH6l8EbD0cJ3D&#10;j5blOBOnMLOoyeLCR84GWKY7GAskO81Q4Amt+ug2I0pV1hRv6Kc1AGVd/D5/9CW2jU01N0KnMYvl&#10;uYpTEFmv+B1fVJTErYkX20cm6KiyJWOrydhTW2Y4EpFiV6Wz99cU+dve3rGLDpk/1wCY2L2StRHN&#10;QqkzbBanEHkQflz9gsOyTegnOk1uMSsOIjbOCRmitAFH3B0JCXk46fUibJZ8enGTM+VYO0XHv9Nz&#10;Bdjwh6disbkq7ADUPIhKBszoq5hFv7IYfIUdH2kdf8P1Fxf3hAxqwLknnpIkLketty0cHsW/1hJh&#10;67pY4tiMhxdk5I6DC0Gi156hm+cKIFyjBM3FrPHN0K+XIo6wacOAJVrNb2tTC6wWSisdQckDUQz6&#10;MXemYT8vPqd88OMNLxJ40gMvS+NdzwWTdtsjtlDh+ftczeDdzjPO2LzrmX9R1amr5IwKzyJ+ZcvI&#10;fzxN70z+fRWNvljlUZi1OnE024U6qvo18pc0wAL00UKL7tAG5+U3j3sXlyBsx0NvaovokrJHwnNA&#10;eMzorMaDh4U54DjVMrOg6SLTMMEM2VL12SJOPu234ymSr0CKOjdk1bmyPMeyFN+Q2c1SywGa9Mwf&#10;KcE1bC0OfKk49l8zW8yjU582zF7JOpLEc7OVsW0TMb9xSFg07UbVBkUXhkczZkpDNXIRCZ6PBjbU&#10;UrEQQz3CWsa2FCFg4TQTsMFTo9tjXsSq2VgzuTlD+RnUk4aiyC+99qZimVtGI7x1EU1QXtH6+H5D&#10;Ece4GIzEDpdKzPH41TM4vGDRQnYN70EtilerB9VChOUaqahbxRu8N4al035Z7y5hE7JoUaaq/gyK&#10;mVZN2yADMSA+E7DyYc6hqPbRGv1cLBxaJ85crKjEhtVYfh5Qc7OmjSHzAOaLNhN6ETZQUEykR5qi&#10;mcHwSzuBZhvH6zimgBImo2w8Brrx2UIMhMLkFonLEd6BV2a8fk3tm7OHuGXRjTOf+OeriNMKNzNG&#10;QqNfba9u6dyIj8u9dwraNXMIh2kc0/VQ0XgUM+50nO82fcshwfV6fXe+4p3U3A+IdyFjSDA2EWIm&#10;9IyZ0L0W8zAoWO+f8DpmvyMDd8InKytVEYPzO7W3EdjcCYduq1LZEsd56fVYxXXEhLmeRuX1bkCq&#10;ras3NNw04pbSoW1QPNaHsA6CPSdR0poJv6d76uYR/1rmtk7JkizxaOnS0WyazMhEW9IbrFQKfXFZ&#10;8ksMoQy9JZmiUK3aryPqnO2NOqmHF17gXEheMZ71UngUM8Gt2oOr7QY+lUKxFUOgwOQSOBAINOo4&#10;caAmxYqCpiodMHNp+qNO6hHE/oYTKmUx/vonlEKoBy+GGx8wgwkzha1QFIL92KjlJ2gpFQOnoq5Y&#10;SUhLfXwj5147LpcDdxQOMVmKRnwsJKGMyCc48Wfu/NAb8gEC2njJaVH8d9Uj5hVFO2rROtOdDxyY&#10;RJ1eIwU+IPOuqcQuZpC+ExJHCdD1Bh8eqJifR72NF+SwYfqc659v2BUf8Yvs784ndMXHDTzz9wj4&#10;A6Lg+IKbMkxCPGPOobpibKnARu2LXmWdPKGq0HjUZEr3g9JIBjM4LHBwL5yhnUGnSC7S8fqg/a4A&#10;wuxPezn/Ua9UnD2k4zyPE3jmonIKs9gHZD0qMZqNzAf/Vsc2uukvBN5PkQBhKJ/FZv1MikswneLc&#10;+DZ6yQues0NoF70GHFu8cBLtNcls2nDTTgycctf1UT8AwB9w9OuiyH0kwbFhgO5ybGDEA1Q71QkG&#10;7tg25G9zFTu0kY1Ei3CXZKGP0mo8jW9BT1V7b1Pt1u4C0or6vCHBFQuURAPP4JtrCEYeqgFZoXUc&#10;QJBifCSQIk1w4+DTboYNBSkEihUhKUVSzGBG8TAZMGGbNrC9U0xB4uA4FTEi5XuKIwNDGM5CRpu0&#10;a8HynbPaCBJ+cg4eb07GK0Fkxcl4PGEtzvwE+wS6EZavfhTkMuB7Y0yp8q1YAYkFFnQZS/BSQB5G&#10;AA6agiGU22SXRhC1YgNNwrDqNpXxqRoMlHgj9jtM4qXwBigdsWjYOCBi22bBDy1UPHLQaFQxbEe4&#10;NqFIwmAQzCeTlX4yBEumeBfMxf0RV2I4qeAuCFc83NVvpIz5bywfbHKbxlteAq9nrGLhCnjCi2cw&#10;aYCnxnwFjHsRPLmsV+fgXsS/kYPk3IUYCVOwTjkSUHro9bx1FsKjp5K63UgcFLIC0nzAZp22vHIG&#10;10jsj3HLpzUDQuAM3WhahKnEbtBERU+fwHj5qj3hUzLeC6TeHosQeKAy3KO3w/uNNMjCCgQWW+r1&#10;ybKkVVoqbpyIuGaAV3YUcIsNXx7UAOGAfZzuRRVVuwAWHBnJB5HTR/xNbji8o0DBopAmj7rEkZjw&#10;cusHZkIkRJZCMmRmFg7CyWLpkkWTDeT0AKqFQp/pl07lOITXrCZkc33x9p0BCkVzA9vB11gVVxSl&#10;g1JkDV3UDDDPi1Px8NYvwzlgngHvo8dLAzDPwYsEf4zi6Hf05jsDznodPTf25uurKgUZUqRcgTJt&#10;/B4yZiqjqj36yh70eDpc/EbZeB2x+6BywFTd5qUna7TPLhypDvcyH6SoGdo3NxKuH36mDQ+kWZE0&#10;GXB2fq8vLcZU6HDANCQWjgz1K2RK46JFsRzx0pXdmXkUprCoN2ERI2AqsniwRcvLCTGuI7vvYWrg&#10;LIZh1sxPyKJQLgeQLViOPs0vgYcYP9GmOAsheqdwEDhx1JaHCTZ++OGARWf9iEIjbsfBMfCTWR2W&#10;t9rdovyFqv29YMiNne8KCK0WudnpJWuVqEBTTuy7jzdCVnb4NSDcPOdASLlMp04soJJggmSGiJ8+&#10;WKbyEGSG6pBH8S3MpanY4WixuKxTPzCXNa0w1fVg5FI68vEjzVHOwM14JLBSU9wzkyI32unAwYGB&#10;qnaYDKcb9hjw+JeLsKaE01hbqN9whHPBtux3Vw5x8Nsq2KeDnyDEvrWsRtzj8z9MuOYiLAc4uRD7&#10;oPPsUWaOEFBG3CwocQareAiXTKpfa6XDAnBykh+R8yWT3khG3UXO3YZew7lx4wBH+wbiXjexGK1i&#10;8OLXAMXAiw/b+DaGr+pCrjW4wWmKWfqLTUdYPojmyWEXagVpbMlTY2PrHcVUCMUms4moBoxpL+Wp&#10;y+wDMvkIXulkybH1kqxsaJsmKXhIkda2gdK9zTh7iyRNcpyI5+ZwtxjghmH2JqCGHrFlx5WOIBjF&#10;IYF1AN0WKyuZSWe8GTtrPdrXWdDiS7wQcXCc3KR1b6VIRSYD0LKRbcQ1hLRM6ylrIUpNO5JIQmPC&#10;OM3lZbYRNoTlvKKN6jJLu6FJIsLkzgu0hqwsKoRRTJAlmDCKHkmlIxPccuUGxOTpnoybKdOIbW0Y&#10;GTzLECDcjVLzEcO5FFqFIuRhS4ws9UEYO2gW2VjgiIUP85AHxqt81iYOC6hIwNYUjd76ZuiplBRM&#10;IkUTiRDJyxciksMtb3yXvwZYZEFVxTQtOhIWR6GA4pfGt8Qmos8s4q0Iek01oU07PukkCeTRHRmT&#10;DjaOr+rCtijm6kyu0OAigFTkCPbEd57svXsckxq4+GtaVlQmxy0SQy/WaOlZDTB8nfRew9JYn/Hv&#10;xHLRhrOyeuSqKmqGGcHf1y2LVFw2yiA8M0vD2im2iAE+aFbH8dAq5oAwfGFLf8MB0RXT3O/4EpvD&#10;HsvmeIkNJ5byws1REH4UWduWsdxx/ySOsqDwSA2HFXMVVwvKHEhRqnnRsbWFk42FymF4zHZKjwbl&#10;xc2aZV4y671ig/v5HP+TvIeGpBa40+yDPc21qCwsuzeBaLGJCHYpnbMQ2XglTJeLRGqaZWEWDRlY&#10;Mb5OdWVEfGJ+McvjxS1YQNLmC/S065PujzqyMyGIGx8t6HvFGSZTQgbj6C6frVVlGdzNKMm9yPya&#10;0uHXDF5nPxgst8FRvERmsV3OismmqtNkGPLAhhK6Bn59QZ+Gac+Nb7z5uyX4FUnvanVD4/VdyG67&#10;PHPcejqyTUJvsEnXYaM0lXWjCKGKCZnWOBoyJSB9h9dpbO9immi7NybCMJMbof4f1q5lN24YBv5K&#10;0EsvSYvsK5se+j9FH/9/7Aw5Q1Jrb4IWQZFdVSSHQ0qWvZYsd6MCL7ARf5fuiE2DNuIRLBOTMHlC&#10;JFASppY0O4rVvDWNifz6ugqb4Ctd7XJkM8KOgKYYFem9w0DNhgakVWe+DUiRxAQTYJJBroa4Awul&#10;oLMrhqIQ2+R/HDafhAuPAxy1ptsRbkPo+GHgPo18Y5jSbFa8yEfxcE4jLjwQPI4LbM/AqxD2GtxN&#10;qwuTdIzapkMKSceFRcyUmK2SMU7n+8aj4XbC6qbehX6rDZo1qWxoDb97pI38LukyLoKoQRlO0bF2&#10;KmeSrChvkcwBKBiyF/+FdaQ4RnxHN/H26mTxJl5zJvmiUCksCiK1xgk1mdzFSRKrmOkCEO9domfm&#10;GMTuCzjfhDSBhE/1NFPaFJzl6HnRqSktzgSpVMrpold1oUVKdaAHsLMazlbHg4ylPOgUDHfL0Xhd&#10;iPts7Bn+XFRO4e+9SnlemVVKaJ3/iQueDMbSsDHzieM6Wis/u4TaxvkGZNvQj5xTM523TZfu+ZEG&#10;c4A9JsiEo8uDdowUIivtPkb2jaPkIPOBuSVnnNvMbKLgUjNnJr9hwrsw2Go2HGHTY8xraigejQCz&#10;zMPiylgdCLlZMQt0EBcBQsUkAx7byWG8+xVhxbabbF8MnukBKZGJbeGLoiJQci6dsFP8IoMLbfKs&#10;tDJxBom2Kg+ZJdS5AXb1kgdRKuh/11uoB4Gk1RScoSVGiWUAE2g5l0xAhtLiDiUirkxwQuaAN5oT&#10;7+N+r555t/7LEdtQn15wx+D5BbOiJ223zdeoP798fr1e/BTV9RPePfj0ijeKxMarYMLNsfH1iHM/&#10;LpQPh6NvR3BJBeYNtV6g887Q04TZ4h+s4zNKGbMrJYZK/kPusko2aQ2hFC2k2OXoG6nIKmm22HoL&#10;5NCUBcQkceuxpXztkx4owqDCxUjQv40s4hi9dXUubvElR1bIISjNQxToIx2d4aZEY2Eu3CuZWVBo&#10;W27lfIJj2YZ88yGZKO6Bo+4NKUUSEyJh7lYmTaatIN2JVJMhlNSIzZuZKoc2RpVP7ZAFiQByiRZF&#10;zebtMaQpx6fQI4uVlfjf6Dg0kaK+4RAk7JGPW+gHU3OfpY7MDqVPHKFkMpS0vbjoMCPH/TtuhA+a&#10;Y2TuENqY2CYOtuFp9GOYbKSDzjTuCER3tCvIYE1Q0ME9S//+GPEbk2zlEF/mM1LazLsSOLKhbYbg&#10;AhOQwsjeVrFJtN4wBmKag1ljT0S3RykS0SRKkS2Tle1QkS7N2m20ltIWn0Kxt2jgEBKm3KHgyg5L&#10;NVDMh3SiPWxCIJdnB7Cj0dkHs7Lg8abTC1bwYsCswUTaQPdcJafi+AAPJI9Y0/t8xuouv6/oiNMU&#10;rulrYyWsIXo4nHNp0keeHc+XS7xF63QFU2wjjmfj+wHjeItW3c7FhuTX3JD8XtNFYpEgN7Fzxpwu&#10;nSHTRU31mtFimKh5uugeNjKFw/eglUxQB/LRl4fgi4tFbFUYCcRxhe1Qeu1rciEDOZsM0mvQckci&#10;ivhXY8JExvgCF632xgbs2C8kXVHubX/ID5tF582z7nhqeHjj0qxawQfeyLQnufEbDlMN2gAECxm4&#10;mhx/ufLvhDPRq66Q0X0gOOlFf+g12AT1oKd2MFF+xBV/vzIRPLGa/5hvXLrpNl9//Pn5+9c3fH7/&#10;CwAA//8DAFBLAwQUAAYACAAAACEAt/CtyeEAAAALAQAADwAAAGRycy9kb3ducmV2LnhtbEyPwU7D&#10;MAyG70i8Q2Qkbizt1sJWmk7AxIHbGNMkbmkTmo7EqZp0K2+Pd4Kbf/nT78/lenKWnfQQOo8C0lkC&#10;TGPjVYetgP3H690SWIgSlbQetYAfHWBdXV+VslD+jO/6tIstoxIMhRRgYuwLzkNjtJNh5nuNtPvy&#10;g5OR4tByNcgzlTvL50lyz53skC4Y2esXo5vv3egEZFn+fHzbHO142Ky86z+3k6m3QtzeTE+PwKKe&#10;4h8MF31Sh4qcaj+iCsxSTpcLQgUs8jwFRkSWZHNgNQ0Pqwx4VfL/P1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S05figAQAAPwMAAA4AAAAAAAAAAAAA&#10;AAAAPAIAAGRycy9lMm9Eb2MueG1sUEsBAi0AFAAGAAgAAAAhAD4uQpxjPAAA6vAAABAAAAAAAAAA&#10;AAAAAAAACAQAAGRycy9pbmsvaW5rMS54bWxQSwECLQAUAAYACAAAACEAt/CtyeEAAAALAQAADwAA&#10;AAAAAAAAAAAAAACZQAAAZHJzL2Rvd25yZXYueG1sUEsBAi0AFAAGAAgAAAAhAHkYvJ2/AAAAIQEA&#10;ABkAAAAAAAAAAAAAAAAAp0EAAGRycy9fcmVscy9lMm9Eb2MueG1sLnJlbHNQSwUGAAAAAAYABgB4&#10;AQAAnUIAAAAA&#10;">
                <v:imagedata r:id="rId90" o:title=""/>
              </v:shape>
            </w:pict>
          </mc:Fallback>
        </mc:AlternateContent>
      </w:r>
      <w:r w:rsidR="00537D31">
        <w:rPr>
          <w:noProof/>
        </w:rPr>
        <w:drawing>
          <wp:inline distT="0" distB="0" distL="0" distR="0" wp14:anchorId="291DCEA8" wp14:editId="778DD0CE">
            <wp:extent cx="5612130" cy="3114040"/>
            <wp:effectExtent l="0" t="0" r="762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8F57" w14:textId="77777777" w:rsidR="00537D31" w:rsidRDefault="000954F5">
      <w:pPr>
        <w:rPr>
          <w:lang w:val="es-419"/>
        </w:rPr>
      </w:pPr>
      <w:r>
        <w:rPr>
          <w:lang w:val="es-419"/>
        </w:rPr>
        <w:t>11)</w:t>
      </w:r>
    </w:p>
    <w:p w14:paraId="6406F563" w14:textId="4623FAC2" w:rsidR="00537D31" w:rsidRDefault="00585468">
      <w:pPr>
        <w:rPr>
          <w:lang w:val="es-419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033024" behindDoc="0" locked="0" layoutInCell="1" allowOverlap="1" wp14:anchorId="21FB394C" wp14:editId="7B346CBE">
                <wp:simplePos x="0" y="0"/>
                <wp:positionH relativeFrom="column">
                  <wp:posOffset>2450465</wp:posOffset>
                </wp:positionH>
                <wp:positionV relativeFrom="paragraph">
                  <wp:posOffset>2615565</wp:posOffset>
                </wp:positionV>
                <wp:extent cx="1091960" cy="374330"/>
                <wp:effectExtent l="38100" t="38100" r="51435" b="45085"/>
                <wp:wrapNone/>
                <wp:docPr id="396" name="Entrada de lápiz 3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1091960" cy="3743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F7A0E6" id="Entrada de lápiz 396" o:spid="_x0000_s1026" type="#_x0000_t75" style="position:absolute;margin-left:192.25pt;margin-top:205.25pt;width:87.4pt;height:30.85pt;z-index:25203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JiDqhAQAAPwMAAA4AAABkcnMvZTJvRG9jLnhtbJxSy27bMBC8F8g/&#10;EHuvJUWuGwuWc6hTIIemPiQfsOXDIiqSwpK2nP5Nv6U/1pVsx06LokAugnaHmJ3Z2cXt3rVipyna&#10;4GsoJjkI7WVQ1m9qeHr8/P4GREzoFbbB6xqedYTb5dW7Rd9V+jo0oVWaBJP4WPVdDU1KXZVlUTba&#10;YZyETnsGTSCHiUvaZIqwZ3bXZtd5Psv6QKqjIHWM3F0dQFiO/MZomb4aE3USbQ3zPC9ApBpuZiXL&#10;oqFTfgDxjX/KYgrZcoHVhrBrrDxKwjcocmg9C3ihWmFCsSX7F5WzkkIMJk1kcFkwxko9+mFnRf6H&#10;s3v/fXBVTOWWKhl80j6tkdJpdyPwlhGu5Q30X4LidHCbAhwZeT3/D+MgehXk1rGeQyKkW0x8DrGx&#10;XeQ1V1bVQPeqOOv3u09nB2s6+3rYrUkM78v5DIRHx6LufCJUKJQW7a+fnf0hBpDDOi3j4TUbI9kR&#10;+tecvSE3JMTyxb4GPtrn4TsegN4nIblZ5PNiPmNIMlZ+nJbl+OBEfaA4VReB8PRX0V/Wg7KLu1/+&#10;BgAA//8DAFBLAwQUAAYACAAAACEA/OOqmZ8ZAABuZwAAEAAAAGRycy9pbmsvaW5rMS54bWy0Xdtu&#10;HNtxfQ+QfxhMHvjCpvoyV8GSkQcfIEACB7EDxI+yxHNEWKIOKJ7b32etqlVVu2d6SMmWTVjTrMuq&#10;VVW7d+/e3cPzu9//+vHD6ufbh893n+5frYebfr26vX/76d3d/Q+v1v/75++6w3r1+fHN/bs3Hz7d&#10;375a/3b7ef371//6L7+7u//bxw8v8e8KCPefefTxw6v1+8fHH1++ePHLL7/c/DLdfHr44cXY99OL&#10;/7j/23/95/q1vN7dfn93f/eIkJ9D9PbT/ePtr48Ee3n37tX67eOvfdoD+0+ffnp4e5tqSh7elsXj&#10;w5u3t999evj45jER37+5v7/9sLp/8xG8/2+9evztRxzcIc4Ptw/r1cc7JNyNN8Nmvzn84QjBm19f&#10;rZvffwLFz2Dycf1iGfMv/wTM784xSWsa97v9eiVK725/vsTpj/9+AWCHzqb7Dxfd/7DsfjzzfmEN&#10;f3m58P/98OnH24fHu9vqsXdEit9Wb/13a4536eH286cPP3FgrFc/v/nwE/o19H3FHl4sdOMcD435&#10;pnhoykW8ltxSX87ZsUUX4U7SfXd73qoFRHTtKxHVPrVAkNYrafKci7H/ePfxFjPBxx/zJHz8jOQp&#10;/tPjg80XYz/2XT91U//nsX+52bwctzd9v+Vgi3h+mgfmXx9++vw+8f76UCe0aTJTT+6Xu3eP73Ng&#10;9DdAjiHdDosl1/e3dz+8f3zKVwTNOekuTFQ24Fearv7n9vtX63+zuWplni6wRMbNatOvxn6Fn+ur&#10;zVW3uRo2w1V/1V+vuwEzz3rbj8O6X/fX3Xa16Yb+aKb4ZddN+J/9tl313bDdjK4a+GGH+gR0K9Px&#10;NXwW7ELWDfwxmGHFHzIsQJDuhv3B9WAzVMQ0lXsbJ9D1CciIYugX1I4IEmeIEKSPK2c4S6Epc0BQ&#10;DsAFlICbpQ1H9CBrsdHROYcmrYY3zD10A66kZmGCIoQztejahwNNCOQs8C/6AG6zxgazvrPRcRrF&#10;UmEUOprzDiAO0w0DBlmkGMxhlSyCZuNOnfTENFz0OIUM4kKYyZCSMHSRGPnoBvOx0yEN3fSZuigK&#10;gTKOYSu4Z+vlOKPRUku66UFzuRQdSQDYqCtZsTZ18qm8y7vK22gzdEssCmFwfuoPq2hyWx3LWMQc&#10;yfqVhYj0/dMNw0efEDIX+1kcXuELQ4YObNFonRdgwoHOC+pqJeMLelbEy7zEmfyDIsgoSkOrSJOM&#10;mzbqp50riDwRrsnpadaVcRCckW0HDrL30wBhkmIVWyRtAMZJkiO1IZEyw/B6FgsYJnZUmwIJaegu&#10;ZTjHSe9klmxnhoPOaVz/huNqIkGUbUKgbTfm6W5iKIogQPRL06BGWAwxcUSdJkwhe4+wx0FMaotA&#10;lWB4K3k2pmJHSGu1ZTY7SRjMAvJfi0O6sgvfWavLkFayrGSjis4i52Vchi0M1TpkPEV0ibkEIkSN&#10;Ol2CZHjMfOgbYbKmJZxVRYjGRiyWXRYMIzjrLHUbpVKAMrFV58q/CU07AfEzfKwzXnxp7cPV+DeE&#10;XN/41Hok6NH80HDXA6CxpXMCiJOAZrWcR5Jht8HZEPjH1RbnQVyEYe+wNXxE3+NLS1in1SwZzDdJ&#10;SW0fEkYqlwZ2QnoUL1mlWYhJskGMKjOWx6O9fC4Kvcb8133mQ+FcG4DlUUG46olKbjv08Dja+jnu&#10;NGydHvcZX7pot7uZP37//efbx1dYnh9vcNP9ehoPWANjVX708cIl/NVh8pV8z7U81vBYxSsrHxEx&#10;SvzzkswLZlqriNupjJW1VYZInGcCedk3tGknXPiGA2Hi+O8hnX0mFW9knTUAbjI5Y9PwT4YlW+a6&#10;YFgudXTJ2VO1yjnZcqmjS85LCXQHXaqxhsYt3uQXnx3GSLffxqmNivQ80y1Eu3BqTqLzE4s0nCTN&#10;xLyEAItsos7MSzJeEsfJx2iHaUYrijJwO6bUXHPboQCNaUkiacRVqBrb4sRxO7qKMLVusTzk0luR&#10;Y5R68CoB7Ex0YejiHsLvgXgnjSXGSYpWSYdEZuIjvIioxBtCGdCLciF0EW+OEqXhXfHKMFoMbCbo&#10;FOnsAE2XApEsik8eFfgzhkvOrUxAs25Jb1OFUwQ/McRHuEhkDEPWQAcxW1M58dP8NHTRS6HXOARQ&#10;ys75UCW1IqtO9ltzisAoqJm963k6+3ZHDY9iXnnBBecYuZ/eeZq19dCPxEa1OGVR2HVEG7cjRyNn&#10;UVQpKQlIvXFYJOv2F9KvcEtHRQFaMViyIxdnAJ6y8w+jZSod5cqcOxnyyezCmeV0JY5mQkVfHPLU&#10;OWKxrdANn+rFF0RxRHorsYJcKsWMrUybcwd7Z93BIQtnkVoDHvom6x1kwsFqEjU/+mVms8dGTjeN&#10;sXO4sc26YdTmXRXGMEXEp0crNUo4DuPOmmVn3WGwi9m3W0MdDhO3aV8ftrgc9avdzs8zrJ264Woa&#10;x1hExTLKknai1bf5QHdtVMkGTzSLVZQzc7K8aOjGNt0seX+hZZWz4hjcaZw6QdocggVhprHhMU7e&#10;gSZNEHYDy8HwGy1+lzaqgLLFmVjcGKhQ6sgwWejSYt2QCxcsG8aNb0WbpUVvTx0KTIiLLUaNbA9Y&#10;cGz2vhY64nqMp2puRGIR3D5nLbMzKNViVC7hCx/QLcKFGLKwZJclm2OL9DxvX8ltcMXJfYMzwKot&#10;eTpXQoehi8gw1cj4nENLDD4ORLsoFJz8Esha5piQoYp+UrzC8fSgBmAEZxAPo5K42oKQb+ZQF7YQ&#10;UZ04zNpxDui4jxR0e7XxsxlPC3gDFoyjRrNKB49FmqRMRcu9LWY1NCtc5ZjlG7Gb/jRF4GZzbD/x&#10;ptxAGFRozXVoVjAZNDN7U5skr9ieRiIGuuXmgWygeGyZeTOkDUAIi9m8L+c4GaZlEU7zmW8pm6Bb&#10;fALwEgvosUzzLEacP37ml39zFFAcUZljCtX70xJEz+lhXrM+pTcOAlOfAIq8iekBLYswXFYvQTbe&#10;pebp49nyHm/stgc/a2vI6PwzJu1sNK62unfs8KB0303bIc593sLg8aDPu+MW69HxsLGx+u0uxsN+&#10;d7w5TOvXw35aHTb71Xbr5+zVAU8np6vjbsetDT6fPKw307o7bvd7f0BZtZ3lFhUtdZSJBY86W9/N&#10;ZNbD7Ezr87zQredDWn2anS+JtEwu1cRbwpTbfMvtPFANEYA0Pt1BrcUjrtWgi2EZN4Mlp1ljYRCz&#10;YRvs6Ozak0jlEkf2OWvBDHtRLfZNvghnbnalUOg6hUErtNB55PngkJpCV8dBMMMwRFLX4+qIfZSY&#10;QIIcN/iEWjyyaxs+v5QP18Tg1cclXFVuRgMkwTU4NJNRy9rNSNCDO1UPa6NXOGTm7KqTimvOwWFr&#10;s6SGAh+5xsyRjJ5GCj4zHk06T9JonbNy1TdTR4mDcHQVAZfyoXd0qs9FU1ML1Qcf0XWsas6FxYJR&#10;nAStZMmVkIrGTrfLZWPV9HZG2IBI3eLDlG0WprBd5uVorxTV8BmiitCMh0V1xAN6DSf5Qtaoi4bI&#10;XlKrLMY3WDSxW77ZXEIarGemt0/4CAIXGz/bqjEN2FKsZfYZqtR1ZANi2vr1ELcAWBTi8rjzqxou&#10;bsMBFz7dvE5cdG4Pfl/77S5yI25lbg7j+vW2x65Of1htdHvl95zDdhv3nLlv7+PD6pxjZV5Hy7AZ&#10;AtXDpnBLMNH3xne56q2zl7hZnjOId7XGViDPhkfxakdHRLQpTzjZxlB6+gptRjxuTxCwcJZ28sUo&#10;S6BFai1QWeZpbnhfzejLgbxqSGNGTuPV0vDOkseTuSVQUy7z0Yb/gGsVHuEPcRvNO+Np6uNmA6/d&#10;7HZ+3wQmilRdxfzYbY66Mhw6gG39zorT4JBbkxoDDVmy9/JVc5iIyzwOq8Xhp6gW/rIP9mg63cXT&#10;sselmf74v/yLNSQpKxqLdt6xGUp5JArQglihPGN3hkyMSP+rCcIxywTkczaBXbnTJuKld9sXHuOH&#10;o20J+zz7C4bP4AQ4zZzPJZyzptHQ22wF8+uuMgVxt48clA0tBdRW3LUcMOHFoZc+qZavo4deGbJW&#10;CQ4YATSQytANCzxxMnYZFp+ZbCGFZedY6uDT75lmvBZhGqFltrwoAX3jjZzjJhp7unhLZoyV4gaH&#10;Cl9lA6Lwq+FAChk+HbVk1LksDmaFJo1UBzYFgROyimcalt+GiEJzLhu1AOAVXtuD1MqiIkkCgGdo&#10;VrbFyNEs/CX1WcCqH1RZrEwStDEPG+QRbeZtMrOb5alfGsYWxcSc4PznGttj2BaTP3bvu+mgUww7&#10;ZXxzwZC5PsKqKHcB0r3ShGGmEeD8zIBPaKmS2swt5qKzW3kjnISf9h4FlcooArJUXUtlRkk1JCOe&#10;RyCajezdJrYHw1bJQG/Op5EgbLFcDR9FUgHIOCxJ6Uxr1BJ7lTS4Z4mH5XZt/XaLz2k47G8O2GDp&#10;e7wcgIcd+GqJleCqwxbLdrra7bd65jGsh+26224HfwUc53uPFwvcGs/KsDmk0cP0lJY+rU0xAqgK&#10;NUKd1+mfJau4Fv5y4OLfNiNZN96E1Jmx7QaUZMJL9BxBHU7GeICIZ1x430dnU4/H/dvc06Wt21el&#10;AG+zkY0zL5TXz4/xWiKgu0PvUxbfRt5qFw5c8KQt1j+YjuORBjbONt3+KGqH7oAbVJ+ssVoDnI90&#10;JDuBnOPOh6uTFFljY9XjUTKkxGtKkcgWzCzBSFsonl+WIs+j8mlDh3PJggNwyH4Xq1i2b+ecyhhH&#10;QQ6foVWoZpZoPGwY4Hdo0yNiUnaGR2AJ+RlBBHnJJdTlTKbu7Gg2ViAQtn24/pKwihpOjDLsvMs8&#10;azFqDhq1GFc77Jb0Mdnjor7Hgrr3OeEbzjrbcbBb3mHATcYO88ZODPyed+x1z4s5R++qRQvUBCuV&#10;NUtHUR9r0RMyrwdRApGzeVRZTfu7ghiMR7aWWK9U9BlgUIVwKV6rbtn6sbM9C9MMieDRrGPN3PjM&#10;wbG3EU9Rd1g+jMchfj1iKusG7kbA93rCCmnb7fKVU640Vnjb0JQ1/gE+dUc8C6APp0NMLPt44oK3&#10;nI6YXFzJ88hzwL/OCWdudCE6QxSb7IaDu/Hpxd5nR8vOh351krCnMkN3IZSKxZgynMmS06J2yeNr&#10;ZZHtEtWSgaeYNvShfoK+dFZ51PaUF9UuIwbKyh6h3ZuVLkYjbuPRZm84nzpiI9iNoMDrwLGHaiDw&#10;bdgAOMKZi2kjUTizswyHFzewhtGuN0LgIqk9BgwWbPnpAQT5uQMD05OAcYzAsTsrMyejGPSUt1yh&#10;Nl+HBJbUxD2V8etGsQU5jB0yn+Lm8tztJJRjObhRRskVCh9RIliVMAmEF0f1olrCwglsT15qQkdK&#10;gcPPpGYHXs1wYRViEwi3QWxEH9+ls8cU4+bgvZez19O6YsHjqAnE0TVsY7rAmY+pxJ/cfbtryGaa&#10;9jd45vd6mPY7vGw0rg7x1UU+Exz2R9825TcX4yKiSswzUKFcGLWCUAWK8kFflso5fOzXmToKHTD0&#10;5qDgzzOXqBMXc2vPNudlMOj3PidhVtzhG4vIB2GVj0jQP1Jr0Yvks9pKJjhmjGRgIK7Gvy5GOP0s&#10;UghflUzYUZW2eIBxLV2E3fYokm/VFXp2dI5TarinOkaFCWhiyaQ6WZCP2mHENnrkDkucC+GoTSxW&#10;w+daHuGbjomrGZhbqsPm6H5AwoV5tZ+827gHw6Ifjyn2cRdA94Two6JrbCJCZCPayubUWXCzXEHT&#10;kNqTwgUnkekc4aI6BXjCKyJLPBseX+ws9KYxkARZrwxS+WKyFyi2UYJ2ZIrSKB4+MpcMLdeTen4p&#10;xSBuJ4KBM1PFm0M7rzaBr3YWsHGN0+DpcA2FZ6NpeGNVd+h0tcDXALDfFM/J+WAB+5darWQtVV6x&#10;8jT5r5djg73HIW6xceLgzpy1twHhtkEMwqqOqcxwppaBjUX3LkNFJHb4NFGWtYlX46HxXdB+vV15&#10;NEeJnNEkAfsQzYr0DP3wsXGowqQMBxGvorQ1Cm1by+gf3z/R3lvgtEFmg91wWv4QOAsXun6WitSU&#10;hRavNrFS17iv4SNfO8YXUnB3rDmVPNIveM64nwfFzZACcP2DMR67EglFyKKQRynLkK2dt5QFCUKt&#10;NmTAEJ5LvLNL2pRVWovIT8RFJKHg4+nAEQRW6WJOLP9SQQuQk6p8aJjlkoy/uyzwiJguM3XQneEo&#10;QRgK0T4cEoZLYUSYxBfVElaYS+D/SOwmxag9457FbkhC53nFwcnwiEpWxc1QezTYGRjxfsZOO2t4&#10;C9D2OjfYKsLPNc4lnES7fNXWiUDxTM+NkSOInjdQtSn6DJP0LaaBY2fV3z/EQhxLol5vj6A8uLPc&#10;2YTyDe8+dofNTY+XNvCK4n51OOKBSXzZkn825XC1H3f6wuUG9x/7dbfHQ5OzVxOzTVYkT6rqoNxY&#10;hkXDrKzqMTOsKs1gnqhm2YGCY88nURk010xaybLiVQIxNK0/F05ePb7CVgR2HfEqjGZf7kXwNaqt&#10;z8wIEmO2BqVCW9oKunghLkKVIn1N3tS20XqZyNvTw1EcWDJRCsvQcfCvmxji2LuUSxwtbS6FFI0o&#10;1iyFJDnTugejKSIqFQso3FPguuMrq8aCeaRbtiKFyEdQzEyMSpZ2NErDQJTE+lDahEnqhuLYBdNU&#10;sAHH1xv4J19A5hpvlCA9O2xYOgkLGTQad7Jwb7BwUyvrmaySXWI5j7fkzGr5hUtk8aF4FJwJae/C&#10;BhsSyZIErU5lltOpM393GcNGqmTFHw7FwPnSQiSKgWU83aFyWRTP9hPbmGXAhkR426fonNtlqk4a&#10;dpAIZUYiYKAMNfYv9d4lz4Hm3vlyGKCENwENtJnTIJG6RpEYghlVUlPozpCES8pMw4ROJhh5LKN4&#10;AeBReEmwibGPExxmOFNiT91SPq1yQjbaTCDAXRBs5VIZMHT6RNKNT2vpztbDjJje8An38lE9vbgS&#10;t/1Ib7I1/ckUaXEuylQeTIq4zYxnE1l+TiyO2eRTjKRkUUNv55SHpGNgYoWPGh3x1AO65rKhIkCG&#10;Z224v5AB36LAFpEewy6BRzyLbfMfjvhd8fTac4MaX5FgxG+3tNni6yH2FcixP2DDHi+/DvFwju8E&#10;TNurw37Y+ebqYT1heXPod8f4gxJdbEKiwtqhArt43EyqU48VE2uE7X88vd7kYyRViqdYjbbqTtSD&#10;Zwf9gaBPYi0ellDYsLTHB9g/M388TMLesR7Nb/BoXtt0aCSfT+y1Ed6gN8FD2gwI9tGCkqTrZwNH&#10;hFpZotDTfSmSs0CMt3Jocy01a+Z/TwTPzDAS84KpUkUYVi2OT0hm8GDZGgYh83VLmVn1E1I5mDCz&#10;qLK0PtlGqN3fKungbcMq8TaMXOxDhFKNA0VqSz1rSbl4qQ547oGHlzYu+BrpBkt6PXVsGrPINNln&#10;fI4S5ZEeDSc6uJoH7tXmnj6VBi9u8ikXs9PJhNEa32jc8gYsLgpRh8DkAECSYpfRv05tHbETNTiF&#10;vwtdv5im0vUBEuRo74ygVj0i3xlharNeC9455NzIuqmhazhRQ6oTJ8ZXwyK1LQ7RDJEoTtfa4kJN&#10;0QhTODhSFPtQiolT6uddGrYOQxf7sQlBaqpSfeZCwZKhcICWLplgFfxp7KIDBoKxXjmdikxDl7Xx&#10;SmY6VrHpdGm/nOETSX0pdNnx+QvOKjC+xksNfHNe70yN+CopHplmQhk10ogsNPysTM0IoTpbUj4O&#10;o7FUPn7Ev0Gpd7kQHQtg0qJKLBJRkhmMYkBmYd2lSJRLoMBSg4E4cFKU2WARRc/kNF68bQDPU4Yt&#10;hwbwPBWLe07W4ireOa+vgFkgFmyh8rxQsUyQ9u5DkfTVg5KZj1vCowVyYVkqF2RjVqfqRgjLs4hY&#10;Y0mGt7jwIF872v73NmyEUDrhi+8xXAICn8mPuln7FMhkwZ424WH21DqakzclDvXpwqBMFPeOgzPL&#10;YuGozRUrwsBHoS8fybmlG8yK7gwlPYJi2UGFHX29DYKmjvnnAxbKEizBMSNWzwwKcefas6Rb3mLJ&#10;nJPjQhMcw5HDrolWKMkqhrRx8bZUzjVgKXOtHUTyXHLyNeCtlvR8aQwv9WjX7tvdk+zwiuvNBtut&#10;eMqNoc33yuJlD7sn6a/2/biPe5LxuO5220nfBMfNMl7s1hNF3HLgNNlrvh46fNtPr0JWp1QbVtFr&#10;iCNucePWRrMuP7bxHhNvK/HNwVhvRX/M1UvWANZwaAofjSy7iIvIc6Erls+HslwaJehf3iDw0dTe&#10;zDml4Y+Qxt1CNFkDxQZSDpog1QzbEJFnHDfqql8zklA7Dz3T1uiPoyU815FWq/VjnhtCLi5QqSym&#10;tlzmzhEuoS85R5SAvB6xEQYePp9iUHEDW5MCi11J6ihl5OQyWMmOk7dGF19C811w3IUCNh4cYvrm&#10;o5e4RUnXgiOW8IibcZXjV6izlLORIGz7UAJZNhhKXX1wAU04Yr9UncTD3a6H8mbY87yaWoQa9mbn&#10;Q1PeJnR3FZ5jKRtjMKfo1aPWO/Omj9AZWuCZram9m1g34hsCuqmc1dXBuNMtMecbtFq29nxt1F+i&#10;sh0/vjFR56w5ncwJQck/rQFRjhB5VyI2kwjykVBrGcdsRiCVz0kNg1EYqvdW7LZBDjqbO6ICMqNL&#10;RDwdBx5FDsJeknlajBXxss6XnM9d3NWiZFYF01KM6slMGTixsIPw2eKhAj4jYNGGN7DxTR29QcAv&#10;omNXDm99kcA1HpVhF3jq8Rokf20HcQ5N7A3g75ntt5EXX3PFjYv/tc+T63T99zRe/z8AAAD//wMA&#10;UEsDBBQABgAIAAAAIQDPIhr64AAAAAsBAAAPAAAAZHJzL2Rvd25yZXYueG1sTI9BT4NAEIXvJv6H&#10;zZh4s0tpUYosDWmsnJoo5QdsYQQiO0vYbYv+eseT3mbmvbz3TbqdzSAuOLnekoLlIgCBVNump1ZB&#10;ddw/xCCc19TowRIq+EIH2+z2JtVJY6/0jpfSt4JDyCVaQef9mEjp6g6Ndgs7IrH2YSejPa9TK5tJ&#10;XzncDDIMgkdpdE/c0OkRdx3Wn+XZcInM94e3/KX4NsVrVZVFvDNtrdT93Zw/g/A4+z8z/OIzOmTM&#10;dLJnapwYFKzidcRWBetlwAM7omizAnHiy1MYgsxS+f+H7A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OSYg6oQEAAD8DAAAOAAAAAAAAAAAAAAAAADwCAABk&#10;cnMvZTJvRG9jLnhtbFBLAQItABQABgAIAAAAIQD846qZnxkAAG5nAAAQAAAAAAAAAAAAAAAAAAkE&#10;AABkcnMvaW5rL2luazEueG1sUEsBAi0AFAAGAAgAAAAhAM8iGvrgAAAACwEAAA8AAAAAAAAAAAAA&#10;AAAA1h0AAGRycy9kb3ducmV2LnhtbFBLAQItABQABgAIAAAAIQB5GLydvwAAACEBAAAZAAAAAAAA&#10;AAAAAAAAAOMeAABkcnMvX3JlbHMvZTJvRG9jLnhtbC5yZWxzUEsFBgAAAAAGAAYAeAEAANkfAAAA&#10;AA==&#10;">
                <v:imagedata r:id="rId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20736" behindDoc="0" locked="0" layoutInCell="1" allowOverlap="1" wp14:anchorId="570EEB38" wp14:editId="0955384A">
                <wp:simplePos x="0" y="0"/>
                <wp:positionH relativeFrom="column">
                  <wp:posOffset>2414270</wp:posOffset>
                </wp:positionH>
                <wp:positionV relativeFrom="paragraph">
                  <wp:posOffset>2044065</wp:posOffset>
                </wp:positionV>
                <wp:extent cx="947620" cy="395605"/>
                <wp:effectExtent l="38100" t="38100" r="43180" b="42545"/>
                <wp:wrapNone/>
                <wp:docPr id="384" name="Entrada de lápiz 3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947620" cy="3956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D13A59" id="Entrada de lápiz 384" o:spid="_x0000_s1026" type="#_x0000_t75" style="position:absolute;margin-left:189.4pt;margin-top:160.25pt;width:76pt;height:32.55pt;z-index:25202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dRdWgAQAAPgMAAA4AAABkcnMvZTJvRG9jLnhtbJxSy07jMBTdI80/&#10;WHc/TdKW0kRNWUwHiQXQBXyAx4/GmtiOrt2m8Dd8Cz/GTdrSdhAaiY3l62Mfn3PPnV1vbc02CoPx&#10;roRskAJTTnhp3KqEp8ebn1NgIXInee2dKuFZBbie/7iYtU2hhr7ytVTIiMSFom1KqGJsiiQJolKW&#10;h4FvlCNQe7Q8UomrRCJvid3WyTBNJ0nrUTbohQqBThc7EOY9v9ZKxAetg4qsLmE6GZGaSJs8z4Fh&#10;CXmWXwH700M5JPMZL1bIm8qIvST+DUWWG0cCPqgWPHK2RvOJyhqBPngdB8LbxGtthOr9kLMs/cfZ&#10;rfvbucrGYo2F8C4qF5cc46F3PfCdL2xNHWjvvKR0+Dp62DNSe/4fxk70wou1JT27RFDVPNI4hMo0&#10;gdpcGFkC3srsqN9tfh0dLPHo636zRNbdH03HwBy3JOq3i8glZ1Kx+u21MS+sAymsQzPuz9kISfbQ&#10;V/9sNdouIZLPtiXQ0D53az8AahuZoMN8fDUZEiIIGuWXk/Syww/MO4ZDdZIHXTlL/rTunp+M/fwd&#10;AAD//wMAUEsDBBQABgAIAAAAIQBXbP618hUAAMRTAAAQAAAAZHJzL2luay9pbmsxLnhtbMxcXW8c&#10;SXJ8N+D/0Bg/8IVN9ef0jHDSwQ+3gAEbd/CdAftRJ3El4iRqQVL78e8dkRlZWT3TpCQsDRja1dRU&#10;ZkZGZlZVV1f36A9//PXTx+bn67v7m8+3r3b9Vbdrrm/ffn53c/v+1e6//vZDe9g19w9vbt+9+fj5&#10;9vrV7rfr+90fX//zP/3h5vYfnz6+xN8NEG7v2fr08dXuw8PDTy9fvPjll1+ufhmvPt+9fzF03fji&#10;327/8R//vnstq3fXP97c3jzA5X10vf18+3D96wPBXt68e7V7+/BrV/SB/dfPX+7eXhcxe+7epsbD&#10;3Zu31z98vvv05qEgfnhze3v9sbl98wm8/3vXPPz2Exo38PP++m7XfLpBwO1w1U/LdPjTER1vfn21&#10;q75/AcV7MPm0e7GN+T//B5g/nGOS1jgs+2XXiNK7658f4/Tnf30EYI/KFvP3j5r/adv8eGb9wgr+&#10;8vHE/+Xu80/Xdw8311ljr4gEvzVv/bsVx6t0d33/+eMXDoxd8/Obj19Qr77r0nf/YqMa53gozLPi&#10;oSiP4tXktupyzo4lehTuJNx31+el2kBE1b4TUeVTCQRptZKkzLkY+w83n66xEnz6qUzCh3sEz+6/&#10;PtzZejF0Q9d2Yzt2fxu6l9P0sp+vlm7kYAt/Ps0D8+93X+4/FLy/3+WENkmJ1IP75ebdw4cyMLqr&#10;bi5Duh4WW6Yfrm/ef3h4ylYEzbjQ3ViobMA3Wq7+8/rHV7t/sbWqMUvvsECmrlm6pu+P+6ZrusuL&#10;drho+/Hi2E+Hi+6iu9z1u37ctcduP+26XXcJJf+DVo8/NOravlXrK9ItC7N0lMBrtvDoj94gkzd8&#10;FGOICgWJ+d372FF1WgSX1uHyFLuW+3nanCBujZbANyHNmyHSQCYlhloagNBqD7OZmN7otUk/NArf&#10;9qn0GdiqRIJnnziSgtsGB+aUzuSwNB/r3AxW5oIhn4Lj+oYOSFlT7DRSUTIzlvMKBtJiGyGkhXpg&#10;G2prmOg1QHdMMkrtDC6jMUzEsAAO9d0GnyX8dqCFiU249q2udadg0Jl+qpY7WUmr5GWiKuwhFKoa&#10;pmIICelkDXxoPVh82NBCJ6NVZEQ3DzZFnuokpmuiJcVv7TN1N8bfMv5a59fc5LiI2rR7YE4+mZam&#10;n9qeBLtLtGeVfFgaDIOhP5qgHaZ2mtseYupRW8kQpBsDdvIkHpv+0CxKKK4s09guplrZAuU8QgCr&#10;k8LIY/S5yClR5vKsEuTHYj60vkRwSEYnLEQ8japoIJOmfYRqM/mQuBxxGWhPcwCTTXjSRF5WmOE+&#10;bczYHUkIG+IJk9iFR3Qycu/syoSjXtiU1Dw6gkUua0A4+ZnQ5P/d5QB0D5f+koasM4fm2OUi4VEU&#10;RqsowrwEybjc2nJmvglpsOulRgr1FQ9VUVGmBlN/SJ5h75+iJE9JnpDFe5g4R9UiTAqjddVkI7qw&#10;ScQsysokIstw0wStACwkSC/CQk0iRrTa48En1grfdEnEeoEISpFiyVZSOAxxzmiOrePB3WJqj+0w&#10;aNFoucLOhwP5xf7QdlexO/zWrZbtQf/844/31w+vdvv94WrevR6XfdOPDLJjUrD/wp7rAvd6vvfC&#10;hsv/rJfnoG8mZvZIq8qth7ap51qet2+zWFXt/zNy1j+CtDDrQfcE/a0wA8cGmaXTZoC3gKUE2sd3&#10;QrOSj1bze6ATRmwIW8jgwrWYm6U58KoX10YM+/2g+bXgMtnOvS4qucwZSOFYQXpfSQ4lLuWkFAsM&#10;23Z21+3Mme0X3MSEnr5gMmtu4poS9gbjqMloZRPWK8insqpy+aBgDOtZEOBViW2V0U6hb4IkqRm9&#10;ej0EmPrIxzjVVzt6807DDN/f1BfEQJepEAwhDIZdck0fv8uLGwPuHLDExzhdr/JcEwtjw3gckWJT&#10;WYe1ZV0UZYBM0LdoJM6mx03NrIdT8EwuWP9jF2TET8ZKpFy1JA3uJ7STkJS9GO/N4FuNyCW6Qdi9&#10;2RDzzFTuM46qjl5k8ghNGOs+wPocJn3DVk74WZxYwzhkEJH+yl3l5FwqDJJJWlkb9J2TCRRKQiqc&#10;VUihl1wUhnmLkKi1gRIBb/io0o/5K0VDEY53eWYkZnThpcoWevGHsUuPOuco2Ft65U0sm+LFvhuO&#10;WVqr4pidqciW3BTXouC0CYJW+GBntFedrneu6eC4JOBGKJD6dipfquVZrBzWlWGlfIRTeKgLFelK&#10;zgfMsoRfcG9znDWJcHPTjmNMHcytdp5n3W/hMoVtezc+8/asH8bj1XHavT70Y4O933z0C+NFj9Ox&#10;i/6wj/1Z/9T+LLLA7Hu5lIYsjtJEceQ5UlbNKBNlGVwz87kSRzk0QNxjcRPDJpxQXMbAysR7q6FN&#10;PXmuLMIdAEWjul3ZMqk8pwliEUX7cDcpDqklsvYoIxq7jXeQX5XyyhwhyMZc6pTNeA4GbMM4VOqQ&#10;lI/w5HmVV3iXiX+Yf/GUooOTZhI9c5PTQbmEsSm5zYq8+AgvFN1NPTRqZpjM2nMBVZuYCZcl2wca&#10;6QE7P1xKDr7z63EOssesj3gqwurzHsbofJyH2FdrziNDS0GsAyvuUhqtyl34yJwlhfSG6EXaPgJ6&#10;y/i8Tz0nuS2DwkYQmWGoySOr9d04YnjqRoEZuJcVt/w4wTKPWPYUVxWrZ8lwgsfJ/HWcdGjXP19K&#10;bWnX/TUx40QrN7nrdMj9vsGRxByL88wTRW3xUz0pwn+hHSlLKUUS09gAVhktAY7wGn6O7dK4y8y9&#10;obh9VikdMQ2SFo+WGjqwoVx8bxKqO83u67M0HPLCWcXo1vz7lI8rGSHGVRGyax09cktJwvhbkPZR&#10;kCiM0eDNOkPhAPHGHCFMWEcfrstjM5Q7nvBkeAbPlow2J1vpTBOsMc3UYtlB1yUWmaUdcYbKL6kj&#10;R+pzB6TstKulJeJYWZu+IYb7tTiMvHDmtfJtkysoHZCeafLrv5k5l0wlKIkUcVxaxVEok3qxlUUF&#10;WAccgPx0E9f3hJV6mWM5hMKklRp319gX9QccbIPH8x1aDX03XeFB6WvM98N+38yq4EU7Yls0XAyH&#10;afSNUTvyqWF/WGZ7aIhV4YAceppx648D9qOWDBy74emj0otE4/hcKxwCj2wpm9VSuJXfHk5GbdSw&#10;Oh4bHKxB72R8OwnVidLI7Mkq7t3VONsyCVvgkGvwjfLFwFiPPZIqxMYsHyaF0xUl8+1i+AnM1ZDY&#10;7CzmgBN6GYNGWDSDHRMUilVfGJ/4duo8h9bNwMT5YcwN12OIxGB+lWaKo4tpi/ZqJpZOpQqKayBX&#10;cBvF+LTNhDGoIYeBi0uGpbrYRGNVqRwaysWaBoaxLjxYI3EVSh5qlaxnFGy5lB7dqy083pl9EG0X&#10;xbAqkwqHGI5TdabvTXHlB6WgnVJQgKKTn4qxHfbtcGyHRfvnAVcILJOLJnVmCxEWyAjHO8KPxGtu&#10;FBqNtC6RYW1rjsfgiXk+++7jGZe5Q9dfLQtO549dc+yGZtRCwru/w8VwnKeyyrXH3Th3S6xyPDU9&#10;zn4pwzNlTA2tbHUVjDvDi0ywmsoD9Tw2DNd2H88g7FqvhbFKVe4lEj+TH7m3UQu0XgDHdpzaRass&#10;N2yn51s90o4RbTVoezwdxfGSFwQsI/PnpUGPosBH2ZuUzgwNFM/CBWwaRw6ykz3uGY9mwBlgl7Yz&#10;0ea1iAkS4Ph0m8wJ7EJaMp10SMst2AjF0vmtMBay4zwNQw/yQvXiOjozZanIoz4Pet/wZs1SYZae&#10;FCQ+iJekzDjpl2aLh8ZYC4nMrRefiA94+uS23DVgWs97MbHbv37QbMNyhzMaPal6vuk2jkt/hU3F&#10;guG5x0HOpMcOF9hU7C8O+1mTTUcteAdJRbJxXQ6iokoMi9EootJEh/KyLs+GJhTg1gA6PA2fyoUZ&#10;C6B6seL148Gd2Azq97ozw7YD29kJ50aQYoy2WJ64kNg3JBt3brFNwytovHmKmxfTWdHPQOGuQxEN&#10;BGvvAUuDM6mml7Tt2uD+EPHZWMg+6qvQUoPznAxMl4u3+iRjiFAKL5VJ9H3FCz0HiTJyV52Zlgim&#10;KiCE8r3pJ6mZljuCpmwyRHYUoHomMsteE4ntI4DChkoaMXh2jDuaCe/PmSFnKP4b97pHxuTFTiHe&#10;1nBMw6/SUFCLmPjuE68s8WmxL85QRCjLwcbCM87I5XC86obda1zpmgUjre/0RguugHg8feTfeDWw&#10;7fmfPaKutr/gWqeK1OspK6EGDoWe3hwFYW6iInbFyAhsUkyDqEiUdlvR3a2N0afUbhOXn9pfgTEv&#10;4Tp4V65NZCE83vmEeRUiucU6TIs+FoAymBm5Y7Hh/oy0d4qdxb4hLbEb+Cll+AvA4gXkog9+3Ym0&#10;4IRqRVwy7D0Qp9S6at4KjM8DyvaJaOGiJL/OTvhK9iup23DHcCjvbWEpboa52WueLg3f3dI4H7Fs&#10;42Zy0Up9bHH9PHbOcsEl9BCbI5vcw6y13xQsd0yNq1epS+YlD8xM6GU6xb2uXkl2+qgyl7UQnFWg&#10;eKGNeyEt7662n7QRiXLBoKKytrIOkutKn2lm1IFoRa9oFKDiBz04tHAivJ3AABjjmAC7knbax1M0&#10;DIyhOXTa+/l2CPiEdHPc/C9410A3fBOuuZDhmo08XeJCiudaB12f8bYft+nlFds6O46VuQ14gkSb&#10;NUKbwPg/0vhkn6mL55ZiZAyAEU86cV8eSMWh0E4OBcbU5K90Jja7HNU2VoqFRngx3OLCgMclS0N+&#10;wI5oPy1lL4L95OBP6p7vAjRhL3g14wLU9x3u9lCxcguG19OPF0s/alfY74Zuh1Of3q5DCACnS7Pu&#10;mnjlxQa3vCOHp7C48ceUt6ByHnjRUEDLQ6mlcrKZqOw8qcy59RC3WkgytgauMGFB0R6AdIISYUnO&#10;/lZLbScHIcS257eWDDT4XGp/mxT7SwWB10ORDd3EUWZyCqVAL+bJBp2Ayrjgd5dC3RokuSGu+FTS&#10;ahTLM9zKMS3CcfBKKWXFcREX1slLMk9EgQ7WtbQ4jlBs3poGW8U2HKvHkLdsIx1J+umQUuqurBIA&#10;8RuZS9wE4bRh0NrGO3XeIxz9HgHHrk0cGHomQStSaQw1NKrFfeUlyMZdE21CAaMOz9ndER4I2tpp&#10;8Nhychr5Yop7NN6y+OrJdRRLa9zBYILhbGGco2IzXi9rZk3A51sdZmyErg5YHOx8BleIPs6h++Xi&#10;iJ+u5P502rV7/nil93NopjnIlSGtnKwziepLkxZuU48itVcjpoy2KqOhx64A/FbPVlh3/RhHHwQ2&#10;BIRufhZfUDBwsOMBBSi4Juu91Qp5Ja2GlRKwzlCFA2uniT7RSClPK0QCp4Qa5ZnUsCWzmkWF49gV&#10;HyXaTUIRyL6+wR82DxY2/i5i67EQXIimuqyz+H4k2BJi8GBOA1NjhYRKX+iZn1AML9QMe9p4f5X9&#10;zF+dlQ2YOgbEbF8RWCBWLCrIaggEZLrBMxjY+wTPcNaldTdVNLXHioZ81uPv65rBnU42HJWSQuji&#10;jIyMlMu0ziBMncFb8aRIA8fRJ8V8wKwc8Jhfb8zms/BMVzqvzNNRtioa7lk0vBjVg5BUJHZQi7gq&#10;aYHZ4lAzFIlqwG9Jsy8jwUNF3BR5ygbeBVkTFYrkocf7YK0+fvc+dpwpprGLHLHYIBaZGKADwUnB&#10;CfDaYZCgSVGMzloxjKlUFJW+alOPtURSfOKA9HQ2yIlXsDa39nq4h5jTKpC4DGJ87QM3dDZxRRTO&#10;svZkxcSh0zLkLXgooDwmx8bB35J4xovv4TBeHY+4+u6x6z/ggZCOn/jTBfx4dD8f/XCo2w07DB0/&#10;HcoSMATV1DOsHCrdKV5FHVIGaKFmJragYxBYdsqA+A5j+aO38BclSn+GdxoLiMnYSEjsKFZBxYUx&#10;UvjIyToTtHTr7WgqMTPCP7ymYEfmN2oE3R91TojRpl+rQS0mNJ7s4H1/bDXDDUYotnOzfgRAoi6h&#10;TWmlq2iV4DIimspEnwpONhj3uBXye0jQwPwa9x4CJps9oNDLn+wM108imjXRq/lQpTjLsuJj0LRx&#10;smuS8iyxs6DeVmAFyAM0oIIpoaOXpEZZV4SLecYjf7AmIacBqVispWa13kg5og0N34Zx6Tldd4KL&#10;OZHrarWpnJSgMjvRReMAqrmGvAIMtRN/xTNMnCIaeGbixDNo9EYmVpUrVQh8X4kjZyGuwinDlK6l&#10;V/P1NphvSpVbKkmREIJxISLcFKPT9CBfhRBAhHGglThsLEDlBT/U4fs+03jQXSImFI42Fx2lcVLj&#10;JGDQOYidQAzLYivD810X9tP+eHXAT9qw/uBJFdaQSQe59nbQcDEfxnhscNy1uDYM3UGPDvAGN250&#10;dWrDIZT3uDycQ/JZAA1abELwbFo3xNiQIHT92wVZJHSqHnWaS2m2xaHKYSrreqBEXVGBkJYK07P9&#10;qQbKykmIcXOPu2edpOGMWQ/Z01711aipQB1exFwcYyE7oSRu9mEK1fKSbqqWG1iKA3AdtnuuLL7i&#10;5JsBwx2KlXuZ6IS/jVAKdjTAm+uZZxRnJfoddKbEFD0RNWTYW8HOIixSvigUP4LDABjaoy9Lq+IW&#10;ysVMY4VJRZ97p9AVqoqEdKWZPI0YBwF3C3hTLuYCD4WiLR2uMkHkJHrT4KiO4eQ06NN70IKxyGHf&#10;GJQTsR4RBaYYx2xznPBSiUtTthbQ051JLYmv4io0qmgiBhrjHIoe8MOrrsWuZvKXIfk7LGw2PJPP&#10;t/otc4d/6AWvDNnvKRcsxPt4Z2j2VyOx/uqh6bzrufrh98X21lAdqEJlXVSN7ZBL6tbG9m119S9J&#10;goW1Ofai0ImdKf4eQLkr0AAW9O/Fy0CcNGADWhGhsN9P1dnZqCCcY4NrYS3ICro22cp6yGEiZvWW&#10;A12/A7v4I0a7+MUdfrAlwr82ZWEs+Kct2mGcfY3CGTLeCIrfePA3tngzs7O1lfxEpQp9g71lWk/K&#10;cOrL11ziSJiPL2JXhgs2vsWWArF7MjkCws2Kvn+pVr7Hquc4yTb1ct+KZT5uz1NctTbCqqSFl2pj&#10;QykCgJ74r6Vmvzm1ImDAGHerS46GGkYktpfqZBj0hRiZLczSzYmmk6w6E5M2DsSn3PGwoSoXHrDi&#10;2YKRxzUP7/vrl0JYPpsRD83L6NuqdGRPtQdxkIiBQBLuGi0nZ5nyvootOiSmQYgjv7jOa5/A0znc&#10;2xrXtFkDFfMVpieIxAJ9S1z4VunJgpql5ymBIC7UlXRbRNxNxi2ZDbnzrNTSoIiUCHkzQDr2TLBO&#10;R9zN+3RHwfjsqMdb+kC9RPnwImpMZUxcPqnpdctNIk4UruRMnzDFS3857XEvhrnnmNSstB0BHdag&#10;zyJmXCF2CxOHr6+JA7NaYzMrST64n7iO2MQVUvgT7/QsgpQGzrqATOMjtowjc4Jvug/LHJqt2dOx&#10;nDMjkRVHd+betsvIOU3vMUWzRSu6yK7innGj8GLEX9r0ix7XkUf6l6sKjOfeRRm3Khg0eJZnUQAF&#10;w2eJ9yuIssejdoR5sqXKf6Xv9f8CAAD//wMAUEsDBBQABgAIAAAAIQCFCNIg3wAAAAsBAAAPAAAA&#10;ZHJzL2Rvd25yZXYueG1sTI9PT4NAEMXvJn6HzZh4MXaRhkooS2OaNHLUajgv7BQI+4ey24Lf3vFk&#10;bzPvvbz5Tb5bjGZXnHzvrICXVQQMbeNUb1sB31+H5xSYD9IqqZ1FAT/oYVfc3+UyU262n3g9hpZR&#10;ifWZFNCFMGac+6ZDI/3KjWjJO7nJyEDr1HI1yZnKjeZxFG24kb2lC50ccd9hMxwvRsC60vM5PrwP&#10;T/u6rKr4o0yHcynE48PytgUWcAn/YfjDJ3QoiKl2F6s809TxmhJ6oCGOEmCUSNYRKTUpabIBXuT8&#10;9ofiF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NfdRdWg&#10;AQAAPgMAAA4AAAAAAAAAAAAAAAAAPAIAAGRycy9lMm9Eb2MueG1sUEsBAi0AFAAGAAgAAAAhAFds&#10;/rXyFQAAxFMAABAAAAAAAAAAAAAAAAAACAQAAGRycy9pbmsvaW5rMS54bWxQSwECLQAUAAYACAAA&#10;ACEAhQjSIN8AAAALAQAADwAAAAAAAAAAAAAAAAAoGgAAZHJzL2Rvd25yZXYueG1sUEsBAi0AFAAG&#10;AAgAAAAhAHkYvJ2/AAAAIQEAABkAAAAAAAAAAAAAAAAANBsAAGRycy9fcmVscy9lMm9Eb2MueG1s&#10;LnJlbHNQSwUGAAAAAAYABgB4AQAAKhwAAAAA&#10;">
                <v:imagedata r:id="rId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07424" behindDoc="0" locked="0" layoutInCell="1" allowOverlap="1" wp14:anchorId="6A6E75A4" wp14:editId="0BB038A1">
                <wp:simplePos x="0" y="0"/>
                <wp:positionH relativeFrom="column">
                  <wp:posOffset>2444750</wp:posOffset>
                </wp:positionH>
                <wp:positionV relativeFrom="paragraph">
                  <wp:posOffset>1672590</wp:posOffset>
                </wp:positionV>
                <wp:extent cx="903595" cy="168265"/>
                <wp:effectExtent l="38100" t="38100" r="11430" b="41910"/>
                <wp:wrapNone/>
                <wp:docPr id="371" name="Entrada de lápiz 3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903595" cy="1682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38A9F8" id="Entrada de lápiz 371" o:spid="_x0000_s1026" type="#_x0000_t75" style="position:absolute;margin-left:191.8pt;margin-top:131pt;width:72.6pt;height:14.7pt;z-index:25200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ia72iAQAAPgMAAA4AAABkcnMvZTJvRG9jLnhtbJxSy27bMBC8F8g/&#10;EHuP9XCsWoLlHOoEyCGJD+0HMHxYREVSWNKWk7/pt/THsvKjdhoEAXIhuBxyOLOzs+utbdlGYTDe&#10;1ZCNUmDKCS+NW9Xw6+ft5RRYiNxJ3nqnanhWAa7nF99mfVep3De+lQoZkbhQ9V0NTYxdlSRBNMry&#10;MPKdcgRqj5ZHKnGVSOQ9sds2ydO0SHqPskMvVAh0utiDMN/xa61EfNQ6qMjaGqbFFcmLtCmnJTCs&#10;oSzyCbAn2uSTMSTzGa9WyLvGiIMk/gVFlhtHAv5RLXjkbI3mHZU1An3wOo6Et4nX2gi180POsvQ/&#10;Z3fu9+AquxJrrIR3Ubm45BiPvdsBX/nCttSB/t5LSoevo4cDI7Xn8zD2ohderC3p2SeCquWRxiE0&#10;pgvU5srIGvBOZif9bvPj5GCJJ18PmyWy4f74ewbMcUuiblxELjmTirV//3TmhQ0ghXVsxsNbNkKS&#10;A/TRP1uNdkiI5LNtDTQVz8O6GwC1jUzQYZmOJyVNhyAoK6Z5MRnwI/Oe4Vid5UFX3iR/Xg/Pz8Z+&#10;/goAAP//AwBQSwMEFAAGAAgAAAAhAI7aHQqqDwAA4zoAABAAAABkcnMvaW5rL2luazEueG1svFvb&#10;buTGEX0PkH8gmId5WUpk876wZOTBCwRI4CB2gORRlmZ3BeuykGYv/vucqjrV3ZzhzG4SJZYtUnU5&#10;daqq2d3sGX/3/Zf7u+LT9un59vHhomzO6rLYPlw/3tw+vLso//7zm2oqi+fd1cPN1d3jw/ai/G37&#10;XH5/+fvffXf78Ov93Wv8LoDw8Cx393cX5fvd7sPr8/PPnz+ffW7PHp/enYe6bs//9PDrX/5cXtLr&#10;Zvv29uF2h5DPLrp+fNhtv+wE7PXtzUV5vftSR3tg//T48el6G9UiebpOFrunq+vtm8en+6tdRHx/&#10;9fCwvSseru7B+x9lsfvtA25uEefd9qks7m+RcBXOmm7sph9mCK6+XJTZ3x9B8RlM7svzdcx//g8w&#10;3xxiCq02jMNYFqR0s/10jNOPfzwCMKCz0f3dUfcf1t3nA+9zbfjr44X/69Pjh+3T7nabemwdoeK3&#10;4tr+1uZYl562z493H2VglMWnq7uP6FdT1yl2c77SjUM8NOZF8dCUo3g5ubW+HLKTFh2F20v3ZnvY&#10;qhVEdO3fRGT72AJCaq+oic+cj/3d7f0WM8H9h/gQ7p6RvIh/2j3pfBHqUFd1W7X1z6F+3XWv6/ls&#10;bicZbB7PHnPH/OXp4/P7iPfLU3qgVRMzteQ+397s3seBUZ/VfRzS+bBYc32/vX33fnfKlwTVOdJd&#10;mah0wBecrv62fXtR/kHnqkI9TaCJjE0R6rbo+qGoi/rVpmom/a+fQ7+pN/WrshnKpi+rvq3bsi7r&#10;V3XR4EeM66qp7E4vdgslhTChoQgOhOI9hFaRQtEWTW0U6A58uCgmbuVq+BkWlWYp0YTUUXdTGw2z&#10;/HZMw94LtC704khtmPM6z9ydFhl5puMhLfdUW8eWhCMQS6Q+nifUDs4WrEDWo2Cg3nUR+iK0o9Vq&#10;xmComnnuVZsYpbu12CmM0G1H8xYazWQdXvp7aj5CnDkIBQQ29Wo113CGYgRr5gP2YQ2ANUHCHmxR&#10;ReJipPtd6iUc3DtP1A2TywLbR4K4WELJMLuLbFInUxDYmV6eu4jCDrzqqkBt1aPsXVZ19tYJ6SDz&#10;qsaHNVVCwUky+gjJQ5kHT4SEA3mI0lyOCDNwB1KROeE3gVLsDCirWoyTKqSexIlhIPQ4iTA4Msxq&#10;7FUftew6rSumz6rjLAZ5wDPTN55Bi9HXzTYYmY09fc5DrmYMdeQRadJMfUyLW8nCfEREp4SeknQP&#10;+Jyu1lKrf9mj0bXGHZhVGOaZGTfFbEZCvm1tCq8xhXdB5b6M6iLki+i3rki6VP/49u3zdndR9mM4&#10;6/rysmswqOeuaNMyhVWq3YTQYo2SVapqylD2Nbafskah7ph6AkvfYW2pwshZrZuLBo2Z2MCqw4QR&#10;pirUk0w3mAVlylhtCoWx6CiwW0r3vBUFwBVpqvpQsTxQdkWwMYMA0db7r0VUrzQidfrzdsB7BLIy&#10;THHXRoDSMjdlTFSVyFhwvazkGQ/zoNWRMZPCmaMTliuh7S4F1mj6p0w8jKfCQx96ycLvdcGsVtkA&#10;Q19kmyBxBMYgUwqKzTgxrwxoNXiKI5ZqbQ+LA7ksA0oh80q6oSRlzpkdoI14XwxMAYBZMVZ8xECT&#10;zSxDgWnehG3VVaMXpsJCx92TIEXyYopySWk0gXzyIGFttDpY/2iXYHI7hZP6Z9wjT4Io4GE1DFfp&#10;YKtXNKM9IvIohLhe9ygTNHHCPCQTmyQJHdRHwpowK34mc1pic9J51dCFeYtdtk4nhhF1V1s3moCl&#10;OrSY0fD3y02VTd92Z6G8nCbUEAvSbHOx7OjrTRXCJgxtY3PlVDYjzhTqFlMlN/RGbfEMeWpeP2us&#10;kMZdJeNvqK2ImPiLlrtEH2k2SmhNqCNDQ0EMNd1ywC5gwESjC041VB4SY6gu+sYGlDR2sGkWtlXf&#10;x/s4MiJGHMXCz1IRn3iXZJ7HujZ6RBRnKgtv1PqYOyI7EQOMiILL/yVIxvUEr2/NRCpqVZU01gry&#10;HwdJeAprUb6VF+xSj0/QyoPAzINwjOruymUCiZ+vN74KNmDxtMq/s70aYWqYq3kytEHexrrOAI2e&#10;Yue3WA4i8aavJo53mUhDj00b34QCFgtsTmtbPRpseZq5Gv2tv2qwRWqKqSYnfYi7Vim93AyFI9bu&#10;rMEUNffYzQU8th03RJumwzQ1bpp6annqUHVNiZ0fJq96sj1dNrPIBMo6I6kiNEjFqtlNVYt/Wc00&#10;ibDPaEw1yXQRLbBfHzAVcgePbWAxTAYlO0iEjyWZ5IxiGqwb/YQ1t+9be82qeuwpMS5QMluSZaFu&#10;58m0YSg6rHI195+Yi4VjwD/azUQy66sOAFNbojrnpaHnTV915psgXDAvV6wMioQjr4Eb6KrtK2xF&#10;Gu55Uzikx/GkFxuISS1NoF7ImDrnHdVScVe7QfZU5N5RDXuC68XcteBeilPqRF0odjx4ACGM/ObF&#10;B/MwTGdDeYkBIjvzsZhw1AAGr7DEVs2mmTpba+uykUVWllmQihkxjzQsmbi02ayONHyp1dos5p/Y&#10;HYsAFA9LwH0XkCIZb92CA5WOYwlAGH0WbA2ceZoPCa9v/hVOy5byV76Mk40HCwjMhK7R1FuVhz6i&#10;U30WJ8r2ffi0iile2tUtM4HQGGQvHxC4MG/uoSzZLRCZ86J/USbgSiJFzpwTYh7ZnReGLlQcJjYW&#10;2H7iiNeyHPAqjddgf9d3B2VADoqIWsrotPv8JS2VV3TUS+U9A8xItt+VdxFMSofngITQdxVhpY3W&#10;qwY9dSdHMI6I+ZsbQWe85+5xyNK0KSMvOpOEGjqw97Ua62RcUfHSxUWboLDG3UH6EHjUBaznlHzU&#10;VW2zWWDVB74xjnNepMQaMoam6Y0TOwtiECx2pubbKsrKE4fU9QToc4Bm7YjAJq8FtqeqkZlgtEyQ&#10;6U5syBGDlJAqULYphcQsD4h7G9sytPnGjeMD4uCEVPspVYHI4uDqahFRmJGMssTH9yGvgDg4X/E0&#10;b6RDyIQogFHohkJiRZhZevAEqcoV6qyhjMQDGhKHwkRDAx8CqS3Ajr3sO+HcPRJ2Zx13zgMx1Fif&#10;KRemhIS40chlzheudE528mRam6W3ONODSh8cgzF7CsXL1Id3wtbB5T7i7Ls4BwvjLjCPAXFCRXfs&#10;48fIyE3tumC5TMwjRhYecrFI5GxPe5zWxkwP+IkmJrUWztWpdMrUEb3TNEPGAhIRk1oJivpYQPPB&#10;b3L0EmoRE4tMrR6ijhH3vA0SkQkpf/MsDQvhUI1NMBP5+AhPti+NOJ7COja+8GtRW3fj2YSdZNvi&#10;vQSHXw3PLzbVtBk2YxiCH9tUXVmNeCHisY1nv8zEqS/SWxX64DjE0cKYD/oWy7TWQVNqN1wNR7pk&#10;YyINFCirwPdUmacbfpqQ3FLnQM2jx0B6Y+TWMseBDz60tNzUlE+keqDTNv1kqAblaULPPHQI6SNs&#10;PjkT9xE8xcTIqBgIi4FLJQojpZyWROhPj2Ps2CJVG6Cyc0qiNko5TjSUhdxoyvstCWHxIhN9+Eyf&#10;3NNdVplEI6mzuwiY7DLnVNZMmCxZKMnLclkmm3vH+q75rPHRhdoKxM8QFDzhLCKyQGLvRfVKeYZw&#10;R+1piMth+RMN6KKhmkIl20rHpBbClDhM6CM4xsIEwnnRsAQeLRNiHiaDdLqegkI6n6XwgIYQ0h/J&#10;Id7KhzM4rcLftoU3yqBOf4noaXiA/EGDp7t45rlL5C5G+4ZCwmRwYTyMeHxWYoTkqKMzg4wy+UjZ&#10;XZptHmBOpKSFQFEWDaBE85b05WfRH5fxKvEyvjFK9IUEh18Kg08t/dVDyZg0RQSQk4yQqzKzUmKx&#10;QAJDwNgQzTAKjZK2mWFSS4SlGeqFPut8iJMx0zj4WwpOGMnEUEhLtDEIbJP2wEP9JErOdQHoLgnG&#10;JEcpiLcAym++/Q04T8Wx3tjay2CFJazBuV/X8Y1QMjEn8XV/uyo13IYw0wQzMo5dR/144uXOWNup&#10;nc6C7CYG7D7DPOFcyl5SN41+EtS0PbcT+MR8LnHWHOLplBRZMlaGztjoZn0SIzVcLXCWLnDMGYVh&#10;NVJrXcSALAoutKSHsohAiHtKLZjoj2FhXyGbcZ4E10WHdW/2U2I5/pz4HRl5xjBV8PjH+Rsvp42r&#10;oTJ31Xod5LC38VOHrpqxZYQq236mrBVEtco1YfodDXS3rPj5JAslCenFfOghAa0vuBM1LUVthklN&#10;nbrQHS7yo9QkV7qYZIGdwcQgItsP4q5whsqhEcSqo7s0DbeI7DhiTx+5RnCXiad6Z6FjAkmWw8Cc&#10;MJmhSiS/GCSjIw5rLiZbGK7QiQloOOKsTHcSmWnxCj7wwbGyZhgqWb8QAB+66rHdXt5AprtePJAL&#10;UzFwR8OvyZxPqspp3yxwYpOCiJqRhZ0xNIHlgg9H8Im43mOKxJcQ47maH9mcjr9EZSiJrz82hyt6&#10;xkRUxgS/6aKXfWEaBVnH1UghEw7uYui1gePxlnbin4+/XOseC4beHHwehS8EccuFV1NZnSKjiEpG&#10;wscS09Fo6kUSkboHZTJCLg5QkRlM8hVHjxLVBLGRTNtsHpD4hpOiiO8KjlK1ClErrua8mgueGhrK&#10;4ZC9+dgsyogxDAadFMwydD7RO+UKC0cUCIPB79NCaD2gW4rEZLLo0F0ENIyyPMUYZ41QMoSWgJIS&#10;o+CSCT1XV6e8kkuSKZ49lCLs7Jmkr9ZMvPCTbdM0ZyZjSlO7YSo9JIkj1Ymtkk44jC0fjctHmBzz&#10;8uEmvvZhZvgEey6GuVfCL7ef6oa6Ppua8jKEGt+MxmckTeBHwJsWG6ph02L/Z+czVatflG/boB/5&#10;fW0jxXahQNYiKYI8aiuDIRb6v9J6xXH1QeGRs71DYiADgIYkxWbGxlCLi4qgFgdTyw31vGp6noqp&#10;40Qvn8rjoEtrEOQr3IFfeyDphW8+1D0ccY0h46ZUMq2Nta/bxdxXUSyCsvIsVcTB+K1B4uOp0dzZ&#10;i7lgzZzyKCskxCXWn/66/um9tHkF5yRbD4JcyUuzXsfBtxoETIdT8FfuCRviuTZWU4FnmC9MIjEp&#10;fpMWKUswD6zPhNE/LVMUfg1Nv+IhC6SwwazRYQ9lc5mc4Q6YK0QRsLHix/b4FkjL9QDPI9ZWmU/E&#10;RgbYPkunpmqlhruxGvlpBN4G8FqIT4TEHzkyN7kakghcGOEhoWwx4qLMi8V4Cn2IIiAH0CKIQsdB&#10;OXxfiRdZ/F8fpOv5wEHZSpLmbNmImQXP7lbychxe4bKKmAnJUQLGqkhki66Dai22y5ytFwA4eAP0&#10;jWVXjNnnzoTMgyObmIWXUL6ZhZ2VJoxtuL7uW1vBEN+u4ncs8Q0ixKlrG/wYBj0+++EpASCwUDWD&#10;/rm3MKX/ie3yXwAAAP//AwBQSwMEFAAGAAgAAAAhAIUZoA3hAAAACwEAAA8AAABkcnMvZG93bnJl&#10;di54bWxMj8FOg0AQhu8mvsNmTLzZBaqEIktjmujBU0VtPG5hZFF2FtmlpW/v9KTHmfnyz/cX69n2&#10;4oCj7xwpiBcRCKTaNR21Ct5eH28yED5oanTvCBWc0MO6vLwodN64I73goQqt4BDyuVZgQhhyKX1t&#10;0Gq/cAMS3z7daHXgcWxlM+ojh9teJlGUSqs74g9GD7gxWH9Xk1Wgf7bVHEfv7errZKrpY7PbPj3v&#10;lLq+mh/uQQScwx8MZ31Wh5Kd9m6ixotewTJbpowqSNKESzFxl2RcZs+bVXwLsizk/w7lL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V4mu9ogEAAD4DAAAO&#10;AAAAAAAAAAAAAAAAADwCAABkcnMvZTJvRG9jLnhtbFBLAQItABQABgAIAAAAIQCO2h0Kqg8AAOM6&#10;AAAQAAAAAAAAAAAAAAAAAAoEAABkcnMvaW5rL2luazEueG1sUEsBAi0AFAAGAAgAAAAhAIUZoA3h&#10;AAAACwEAAA8AAAAAAAAAAAAAAAAA4hMAAGRycy9kb3ducmV2LnhtbFBLAQItABQABgAIAAAAIQB5&#10;GLydvwAAACEBAAAZAAAAAAAAAAAAAAAAAPAUAABkcnMvX3JlbHMvZTJvRG9jLnhtbC5yZWxzUEsF&#10;BgAAAAAGAAYAeAEAAOYVAAAAAA==&#10;">
                <v:imagedata r:id="rId97" o:title=""/>
              </v:shape>
            </w:pict>
          </mc:Fallback>
        </mc:AlternateContent>
      </w:r>
      <w:r w:rsidR="00537D31">
        <w:rPr>
          <w:noProof/>
        </w:rPr>
        <w:drawing>
          <wp:inline distT="0" distB="0" distL="0" distR="0" wp14:anchorId="16905D82" wp14:editId="3B6002A4">
            <wp:extent cx="5612130" cy="3178810"/>
            <wp:effectExtent l="0" t="0" r="7620" b="254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0CFAC" w14:textId="77777777" w:rsidR="000954F5" w:rsidRDefault="000954F5">
      <w:pPr>
        <w:rPr>
          <w:lang w:val="es-419"/>
        </w:rPr>
      </w:pPr>
    </w:p>
    <w:p w14:paraId="0C2BEB3B" w14:textId="77777777" w:rsidR="000954F5" w:rsidRDefault="000954F5">
      <w:pPr>
        <w:rPr>
          <w:lang w:val="es-419"/>
        </w:rPr>
      </w:pPr>
    </w:p>
    <w:p w14:paraId="0BEBDFB9" w14:textId="77777777" w:rsidR="000954F5" w:rsidRDefault="000954F5">
      <w:pPr>
        <w:rPr>
          <w:lang w:val="es-419"/>
        </w:rPr>
      </w:pPr>
    </w:p>
    <w:p w14:paraId="72F272E7" w14:textId="77777777" w:rsidR="000954F5" w:rsidRDefault="000954F5">
      <w:pPr>
        <w:rPr>
          <w:lang w:val="es-419"/>
        </w:rPr>
      </w:pPr>
    </w:p>
    <w:p w14:paraId="5A2EF8AF" w14:textId="77777777" w:rsidR="00537D31" w:rsidRDefault="000954F5">
      <w:pPr>
        <w:rPr>
          <w:lang w:val="es-419"/>
        </w:rPr>
      </w:pPr>
      <w:r>
        <w:rPr>
          <w:lang w:val="es-419"/>
        </w:rPr>
        <w:t>12)</w:t>
      </w:r>
    </w:p>
    <w:p w14:paraId="570739A6" w14:textId="3ECC3D59" w:rsidR="00537D31" w:rsidRDefault="00585468">
      <w:pPr>
        <w:rPr>
          <w:lang w:val="es-419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041216" behindDoc="0" locked="0" layoutInCell="1" allowOverlap="1" wp14:anchorId="31D32F01" wp14:editId="6A23311D">
                <wp:simplePos x="0" y="0"/>
                <wp:positionH relativeFrom="column">
                  <wp:posOffset>2785110</wp:posOffset>
                </wp:positionH>
                <wp:positionV relativeFrom="paragraph">
                  <wp:posOffset>3054985</wp:posOffset>
                </wp:positionV>
                <wp:extent cx="374305" cy="206375"/>
                <wp:effectExtent l="38100" t="38100" r="26035" b="41275"/>
                <wp:wrapNone/>
                <wp:docPr id="404" name="Entrada de lápiz 4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374305" cy="206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C7BB3D" id="Entrada de lápiz 404" o:spid="_x0000_s1026" type="#_x0000_t75" style="position:absolute;margin-left:218.6pt;margin-top:239.85pt;width:30.85pt;height:17.65pt;z-index:25204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8aa+iAQAAPgMAAA4AAABkcnMvZTJvRG9jLnhtbJxSy27bMBC8F+g/&#10;EHuvJdmKHQuWc6hbIIemPqQfsOXDIiqSwpK2nP5Nv6U/1pUftdMgKJCLwN2hhjM7u7jbu1bsNEUb&#10;fA3FKAehvQzK+k0N3x4/f7gFERN6hW3wuoYnHeFu+f7dou8qPQ5NaJUmwSQ+Vn1XQ5NSV2VZlI12&#10;GEeh055BE8hh4pI2mSLsmd212TjPp1kfSHUUpI6Ru6sjCMsDvzFapq/GRJ1EW8PttJyCSHyYzyYg&#10;qIb5eM6d7wNUlJAtF1htCLvGypMkfIMih9azgL9UK0wotmRfUDkrKcRg0kgGlwVjrNQHP+ysyP9x&#10;du9/DK6KUm6pksEn7dMaKZ1ndwDe8oRreQL9l6A4HdymACdGHs//wziKXgW5daznmAjpFhOvQ2xs&#10;F3nMlVU10L0qLvr97uPFwZouvh52axLD/TIvQXh0LOqTT4QKhdKi/f2rsz/FAHJY52E8PGdjJDtB&#10;r72zN+SGhFi+2NfAS/s0fA8LoPdJSG5OZuUkvwEhGRrn08nsZsDPzEeGc3WVB195lvx1Pfx+tfbL&#10;PwAAAP//AwBQSwMEFAAGAAgAAAAhAJmEb/EUCQAAaSEAABAAAABkcnMvaW5rL2luazEueG1stFld&#10;b+vGEX0v0P9AsA9+8dpcfoiSETvoQy5QoEWCJgXSR8fmtYVY0oVEX9/773vma2cpUU4CpDAgrXbm&#10;nDkzsyR36W++/bJ5KT4P+8N6t70t41VVFsP2Yfe43j7dlv/56UNYlsVhvN8+3r/stsNt+XU4lN/e&#10;/fUv36y3v25ebvBZgGF7oNHm5bZ8HsdPN9fXb29vV2/N1W7/dF1XVXP9j+2v//pneaeox+Hjerse&#10;EfJgUw+77Th8GYnsZv14Wz6MX6rkD+4fd6/7hyGZaWb/4B7j/v5h+LDbb+7HxPh8v90OL8X2fgPd&#10;P5fF+PUTBmvEeRr2ZbFZI+FQX8W2b5ffrTBx/+W2zH6/QuIBSjbl9Tznf/8PnB9OOUlWU/eLvixU&#10;0uPw+Zym7/9+hmCBzib401n4d/Pw1Qn6mht+c77wP+x3n4b9uB68x9IRNXwtHuQ3N0e6tB8Ou5dX&#10;Whhl8fn+5RX9ilXlseP1TDdO+dCYP5UPTTnLl4ub68upOmrRWbqjdB+H01bNMKJrf5BR26ctUEru&#10;lVrSNWdrf1xvBtwJNp/SRTgekDxN/zju+X5RV3UVqiY01U91ddO2N117FbHwcP1YPLnMjfOX/evh&#10;OfH9svcLmi0pU0nubf04PqeFUV1VXVrS+bKYgz4P66fn8T2sCmRwkjtzo+IFX+jt6t/Dx9vyb3yv&#10;KhgpE5xIXfRd0bZVgb/Li+oiLC9iE3uMqssyxLIvw2oVy6qsLmOIRWS/Sr6BAAqzhCUGHckMzxHm&#10;yEq/ZS641ZjZm60EPAErANQwGZowEkX8GT6HPmcOTb0QUGiLtu5EXqiLRWixWNhEWiQIrEJEGixy&#10;Hi45ZvmlnBPCaYhDqSeI2XCijQC/B3KO2lhMPiWnSc0lSu7Hat6nnkO4aErTws1Ss77JonKBDHU1&#10;7QoMWJyxqFdFbBtpV4hVqPsQmxVTSatkqJXjNUR5Czw1VUNzcLbRKPnBmgkXQkeoP1OnvDCpEEsa&#10;dhdBaNEAtxnuP6rB1TjzVAIWNedcI27DI/d0DSxFhHntKZNjsTyljlkG5khTmhY7HQWcmGcwNRxE&#10;ZBswlqFT4iK18mWTWSBS13LMsCg6XN/IFfcq9eDOcsXyUbKKboY4paUz5SEn4TYQ36J0UisgC2Mm&#10;doqoS4UdQSRy9XsSMFOhVSPz+7E9bUazDlqJgoLeBHdKmwK7mzFpSfxGXXIzamEhVWge0sUdYbSs&#10;UkmSkUa5tumkxAFSXLLLbZKk9Swj0imOo5FE5cmVksgdko8MTFUTORRF9Xiy3jKaE0fMqZ/X2aao&#10;y+KmHUnchnERZxtmGCOd1CdVkrzMMyl3TpfhEVm2YPCpV1ssukJu0g7JaRTOOwgeZyPmIkXZ3LRk&#10;gpjja4o2SNy6Khqo0If8in7gPMW0oVmEbhniYqlRNGK+NJGVzXoGXDuepoZovzJPqy2vpGVoOgnX&#10;IVQhsQRznBx+CyuZlXYu4wyt4hCJbpEKx7eiMyVaai5nDCqjwVNA1LmZoZbdqYwsOGFUMO7FuMli&#10;4rJB6xNlkpE8vVtHRCyAbmPvYSY94EeZ5EORMQI2oTGwJLRIl6FHkURb5MZFeRrmNWYiUGXqFE6R&#10;MtJUGYmtVs1CQhNNjUdY1Dhd0YS6s+eQRcK3ip7Qa0qesXqBNBOUglPmSkOJW+opiOUzud6zSXME&#10;S1OYyBqCF71cSEwvtEpPSlJQUFlUl0fWE1G5OaVOk0JuCM7T0GQU86QKyp3Frmnr3svqjkA3IfaR&#10;W24HPD4e2fHu956V+BD5/cePh2G8Ldu2v2oX5V29wsazQnurXtbRRbwI9UXT6xGqKvnwhOOTFhcp&#10;ZSMRz3OWHFL0lKwjDuEKUMfnVyeXgb2nz2sj0igMT8HzybSYtOwTbYRQca7DtRkhMNhcBhSBhVJh&#10;Wt2nw8USBU65Jp09ncv8bIGg6KHVgxr2d7iSu16yDrENEVe4bnKnK0mSy/ZJhOFMqCkpMjNR4jLD&#10;JTA/r4AZ1SzhvWpsPuaemLWE82FMOLV53lEC0qdEIYRoyq5vTyGXa5zZo8sdlW+SP4MljEcxlkkB&#10;TAMmyd+kpeqib6FOTx4c0agnpIO+MTrC26RYj0ktXxevNEyUMEzC7NORxVZ4XmplnvLMknt7WPox&#10;p2fmInMVyjlZBHaFUHG0QK7HCcXEec0q8zBkZhe+aaSaq0P2LIFJqY4EsSvfuYQHukxZQmR6PDRP&#10;amzciNO2IIVJKRJGySkn+svX57zV/JIc4jCWFCNZySZW7FBsH7DA0w5bQoqniNO2ixnkmnXeTAVx&#10;dVS2lSJb2GxJQYzP+muAiYYcYkEslYnjBG0ZeoucRytMYMPwktAyKhTmPD+F592fNI3tWemoSqme&#10;eBSLHZ8SkkNb/paWi/UWuQbTCmH0QkDA+MpSTRlYFPqeiaJ+rgZPp9DpSyTitoOehcGLJOfR0Bl3&#10;ksNZcn9pZJFNDTZ99iIi9gE7qqVuAZPKDqtwsZToXR1WOJbgqAAubFmxv8CbyapOieNsFVv7VeM9&#10;QbNc8f7jz9vhLPvl1aIr71bVkq6OWsXQm+GLumnkDXEs8Y4YL4exv6FETssjhTheUOYHqxZKZshP&#10;GsSj9/is7nAExbuEHAJ+BFFHinscGSbzdEfqpDgalgOa4yyl5UKeNs7LQ2DnDCimtDkui75oO/3Z&#10;oZz4p5/sKmlxNGgELQcI0izyhWaK9Bt+sKofTmWLsFJ0Lec+ODS0MS7qhZyGAl6CY+MUdR+lWOYx&#10;bktGREijJncKc5w08cSvw513JUGxdStq3SaC/TQxnJpwYDOPOuJE38qVk7/6kxCSs4WTEmOOVGsh&#10;SB9r5MnkqXKzinnbvQ6kTyH6PSXPu2GMEpdQ2SplIpHh7IrgHCzMmdVlpNBrnuCRWV5nmqOTT/Qm&#10;TzrZaTErtERWGtEkqkkkJqF2q9kV85SYYTO7fmuRUt1n8MSk7Cm4i8/Y4XaqjaZScNOeicOFpO+5&#10;8U8BHA50ueO7DcvW/vPjHEkgv01ZLoQ74iURbsn61shjspUbTMpUHU0KLE8jiXd0JjNDp4Q8X+JR&#10;RgrGAfGp8ei3WPmTrVBfF91SHyFIFTcaeQdx9Izwf6Xe/Q8AAP//AwBQSwMEFAAGAAgAAAAhABBE&#10;KYveAAAACwEAAA8AAABkcnMvZG93bnJldi54bWxMj01PwzAMhu9I/IfISLuxdFtH19J0QmNwpyDO&#10;but+iCapknQr/x5zgpstP3r9vPlx0aO4kPODNQo26wgEmdo2g+kUfLy/3B9A+ICmwdEaUvBNHo7F&#10;7U2OWWOv5o0uZegEhxifoYI+hCmT0tc9afRrO5HhW2udxsCr62Tj8MrhepTbKHqQGgfDH3qc6NRT&#10;/VXOWgGeg49f27qcHc6+ff50O3uulFrdLU+PIAIt4Q+GX31Wh4KdKjubxotRQbxLtozykKQJCCbi&#10;9JCCqBTsN/sIZJHL/x2KH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lfGmvogEAAD4DAAAOAAAAAAAAAAAAAAAAADwCAABkcnMvZTJvRG9jLnhtbFBLAQIt&#10;ABQABgAIAAAAIQCZhG/xFAkAAGkhAAAQAAAAAAAAAAAAAAAAAAoEAABkcnMvaW5rL2luazEueG1s&#10;UEsBAi0AFAAGAAgAAAAhABBEKYveAAAACwEAAA8AAAAAAAAAAAAAAAAATA0AAGRycy9kb3ducmV2&#10;LnhtbFBLAQItABQABgAIAAAAIQB5GLydvwAAACEBAAAZAAAAAAAAAAAAAAAAAFcOAABkcnMvX3Jl&#10;bHMvZTJvRG9jLnhtbC5yZWxzUEsFBgAAAAAGAAYAeAEAAE0PAAAAAA==&#10;">
                <v:imagedata r:id="rId10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42240" behindDoc="0" locked="0" layoutInCell="1" allowOverlap="1" wp14:anchorId="38D5BD85" wp14:editId="63200E5C">
                <wp:simplePos x="0" y="0"/>
                <wp:positionH relativeFrom="column">
                  <wp:posOffset>2709545</wp:posOffset>
                </wp:positionH>
                <wp:positionV relativeFrom="paragraph">
                  <wp:posOffset>2444115</wp:posOffset>
                </wp:positionV>
                <wp:extent cx="354810" cy="161290"/>
                <wp:effectExtent l="38100" t="38100" r="26670" b="48260"/>
                <wp:wrapNone/>
                <wp:docPr id="405" name="Entrada de lápiz 4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354810" cy="161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7885F6" id="Entrada de lápiz 405" o:spid="_x0000_s1026" type="#_x0000_t75" style="position:absolute;margin-left:212.65pt;margin-top:191.75pt;width:29.35pt;height:14.1pt;z-index:25204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yYTmfAQAAPgMAAA4AAABkcnMvZTJvRG9jLnhtbJxSy07jQBC8r8Q/&#10;jOZO7Akhm1hxOBCQOAA5wAf0ziMerWfG6pnEgb/Zb9kfo+0kJCxCK3Gxprus6qqunl1tXc02GqMN&#10;vuRikHOmvQzK+lXJn59uzyecxQReQR28LvmLjvxqfvZj1jaFHoYq1EojIxIfi7YpeZVSU2RZlJV2&#10;EAeh0Z5AE9BBohJXmUJoid3V2TDPx1kbUDUYpI6RuosdyOc9vzFapkdjok6sLvlkOvnJWeofgjMs&#10;+VTkpO8XdcZDwbP5DIoVQlNZuZcE31DkwHoS8E61gARsjfYTlbMSQwwmDWRwWTDGSt37IWci/8fZ&#10;nf/duRIjucZCBp+0T0vAdNhdD3xnhKtpA+19UJQOrFPge0Zaz//D2IleBLl2pGeXCOoaEp1DrGwT&#10;ac2FVSXHOyWO+v3m+uhgiUdfD5slsu7/UX7JmQdHom58QlDAlGb13z+NfWUdSGEdlvHwkY2QbA99&#10;NWdr0HUJkXy2LTkd7Uv37Q9AbxOT1Ly4HE0EIZIgMRbDaY8fmHcMh+okDxr+IfnTuhN2cvbzNwAA&#10;AP//AwBQSwMEFAAGAAgAAAAhAMbva7M3CAAAfR4AABAAAABkcnMvaW5rL2luazEueG1stFlNb9tG&#10;EL0X6H9YsAdfvDa/JRmxgx4SoECLFE0KtEfHpm0hlmRIdJz8+7752l2KlOMAKQJYq5l5b97MLMkV&#10;8+r1l9W9+9xtd8vN+jwrTvLMdeurzfVyfXue/f3hrZ9nbtdfrq8v7zfr7jz72u2y1xc///Rquf60&#10;uj/DXweG9Y5Wq/vz7K7vH85OT5+enk6eqpPN9va0zPPq9Lf1pz9+zy4Udd3dLNfLHil3ZrrarPvu&#10;S09kZ8vr8+yq/5KHeHC/3zxur7rgJsv2Kkb028ur7u1mu7rsA+Pd5Xrd3bv15Qq6/8lc//UBiyXy&#10;3HbbzK2WKNiXJ0U9q+dvFjBcfjnPku+PkLiDklV2Os357//A+XbMSbKqctbOMqeSrrvPhzS9+/UA&#10;QYvJBvjtQfibafhihD7lgZ8dbvyf281Dt+2XXZyxTEQdX92VfOfhyJS23W5z/0gbI3OfL+8fMa8i&#10;z2Pu4nRiGmM+DOaH8mEoB/lScVNzGaujER2k2yv3uhuPaoIRU/tORh2fjkApeVbqCdec7f1+uepw&#10;J1g9hIuw36F4Mr/vt3y/KPMy93nlq/xDmZ/V9VlTnlTNjDab5ZPL3Dg/bh93d4Hv4zZe0OwJlUpx&#10;T8vr/i5sjPwkb8KWTrfFFPSuW97e9c9hVSCDg9yJGxVveKe3q7+6m/PsF75XOUaKgQvJXVE0blaU&#10;Lnf58VFRHPnFUTkr2qP8KD/OfJFnC9x/qnyR5Vl+nPvCFxyKcBdX9A1e+qurEIf4cRxbCCFsjDUE&#10;fQrCFnvUCmKwBALg63ymqUtXlnNdh1h8DzIkKcsNiUw5UZnR8h/DEIygUaKkF4mNEg/qQWJfliKu&#10;wJe5a2YVx/gCnsI3rXS/zCHcVUUtTuzSsvQVTMQXu0J8qgCeRKskjgWQZgvkT5I1IdpMlCVyJ2Am&#10;5pqsDZRXqUXLntd0ATnSqmyHEAnfuM4EC9XSKDSxDW2gXnG/BpHBbaUmW9XykR5b720NLcHAiNR2&#10;YuVLeKUVjV94GRYG6zA+MSexcYix0ZZT8wtmasbgU0btLiHCDpj0Bmm0UDAl0CSB0OIGjAhSiMWx&#10;26pN3dLzARrKFJ1oHNh4QmkFk15LRxrGFYSqNBkkcC1SYITEjjGHumNCBkEQo5M0onEaI11kTIDH&#10;pjCSdyI7pwSJbVAYm0SGTUmrfmFlIlhpgKG+SB7wcR1co6pL9nHUSyuDxBmastjoiCCfICibZpkO&#10;NBobJiSSQEEDMiXRMCnjGKIStGYWh82VYjVJULjXWYEcNAqa9KlGlbCXULtyaBuaWz8JHC4eyjDK&#10;Et1x1bpGQMn8RBSZ6VGhEgkijPyXveZE4Nzx7Qor3wKBmxbB0zaXU5MxUNIqjaPkISUxJjpYflJt&#10;6Rq6TVJGP/MLZ4+9BEUMIikwCSEbB5lsKLFiitT034gERgNZo0iKmKGb7Dy0BCI2aqwa8VH5Qh/y&#10;pWtd2QprfFgAY8HUT6FIGKLRz12Bo4AdIHyBvuW8AQbNFjbWxmTUVxwvNAl1MsokMVKFrYJ0kiKB&#10;yKlecFhl9Gk84iWekBsuTciESiQIDjRKpNHAlDHhYegLavCNr9AfPQrQpmrKhVQX2Lhatikr80b5&#10;QTS5RbNhERkxsU4N45LUn95sIrXxJCzcGRPZ0pkhb3mc9vODD+/24+OlJ3n+ifPu5mbX9edZvahO&#10;5vPsolpgWu3czRru+/FRVR61R7N2MZPjfVFnRZPhjFnM+Hjv6wpqfF2Xsnd11jIGqzPpR6jTtg+3&#10;ywLTdukI6LZoy7iK84mrAaNBUvcET4JBvb6RS4ZS2lExgBIdIJVvg4flOOULkhsP0nB16Z6wjIMW&#10;4BKz0364pyNQW8OHfk4rIOGkcmRllLQNQ2WK5ZkFIkIIBoGKHgQqPuEhyz4kZomrRERknAKbBNoj&#10;BkrymYm3kKUmozjSC0hvIhwZ6jI89VwhvB+khthTSFN3bAoMqp3SmDs0gAxqpDAO3VM+couBppIK&#10;omEXYVsy0V47zKZpCG5URESEsPmGHjBCNMcNsJLnATmDOpU0sCkc5ap32KIxJM2tXkogScgwMrJA&#10;Fokw9VKUQPgvew+ADUKfMYvqBrcyklPcsKgtVvrNLEYThcXeJkkGGqYyj3RFDVFX1GpSaeahOYMR&#10;PCvM4LwRQvUjDeiH1w2Bc5kvG3se2sPXytrbeqQd/4Y3KG1latQ4LiJijJQuDG2VfDAnnUNMCNa+&#10;KGt5RZNUn4wgHD2izYpH2piB0ksjaj9zINVrq/S1L+YLPnX9uMfqHG8KmyK7mM8aV9euncmpjp6l&#10;eGemz9Q88wU9TOltmTSUFVsftTdShfi/I85Ykmao6UCSZAR6wSDwG+iBezLjhDEOKgoiIhxcZSYU&#10;UCxsK6oYlG5X70Cpdm7QGZv0cPocSTTWS+NhLFt574qZLruJwMTmTSPuqrh6VDzQplM/td+SYFqS&#10;FQEwtrxuFtyr3VxE04sr38hlgNeALU5fpA2vlCiokiCqTE9vMGgV0+Xa5Z1uMatMgEw/1QKqz/oS&#10;Vwbim1UrenBh4R2lXbshNu0KB/I2C00jSdYqS6SfXHCojIwWmPDYMsFgKfp4+IoJihUgU9I43tcS&#10;GMtNNjsyGyM+lTFUmAQO0YYBurKtjlfQgidnCLAq6PM5d5pdwYPsz6IZIOwoJ8BlutRs3LtwyKfv&#10;dLTwVSXXpMVSCApUIP0IVLJQSJKBQJYCP8NcVQsxHb/x/yz6KwJ3Y/y8x+8QzhmU4JtlgS02RAIG&#10;rzFsHBLPPElmggaRik4jQx42No3+GG9oLxd4Hw8hew+J+N9LF/8BAAD//wMAUEsDBBQABgAIAAAA&#10;IQBa+vF13gAAAAsBAAAPAAAAZHJzL2Rvd25yZXYueG1sTI/BTsMwDIbvSLxDZCRuLO3asqo0nRAS&#10;By5IFHbPGq+t1jhVkq3l7TEnuNnyr8/fX+9XO4kr+jA6UpBuEhBInTMj9Qq+Pl8fShAhajJ6coQK&#10;vjHAvrm9qXVl3EIfeG1jLxhCodIKhhjnSsrQDWh12LgZiW8n562OvPpeGq8XhttJbpPkUVo9En8Y&#10;9IwvA3bn9mIVZMvuPHXrQVPb+pP1xdvhXc5K3d+tz08gIq7xLwy/+qwODTsd3YVMEJOCfFtkHGVY&#10;mRUgOJGXObc78pCmO5BNLf93aH4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wDJhOZ8BAAA+AwAADgAAAAAAAAAAAAAAAAA8AgAAZHJzL2Uyb0RvYy54bWxQ&#10;SwECLQAUAAYACAAAACEAxu9rszcIAAB9HgAAEAAAAAAAAAAAAAAAAAAHBAAAZHJzL2luay9pbmsx&#10;LnhtbFBLAQItABQABgAIAAAAIQBa+vF13gAAAAsBAAAPAAAAAAAAAAAAAAAAAGwMAABkcnMvZG93&#10;bnJldi54bWxQSwECLQAUAAYACAAAACEAeRi8nb8AAAAhAQAAGQAAAAAAAAAAAAAAAAB3DQAAZHJz&#10;L19yZWxzL2Uyb0RvYy54bWwucmVsc1BLBQYAAAAABgAGAHgBAABtDgAAAAA=&#10;">
                <v:imagedata r:id="rId10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34048" behindDoc="0" locked="0" layoutInCell="1" allowOverlap="1" wp14:anchorId="44511684" wp14:editId="0D55ACEE">
                <wp:simplePos x="0" y="0"/>
                <wp:positionH relativeFrom="column">
                  <wp:posOffset>2662005</wp:posOffset>
                </wp:positionH>
                <wp:positionV relativeFrom="paragraph">
                  <wp:posOffset>1807105</wp:posOffset>
                </wp:positionV>
                <wp:extent cx="146520" cy="81360"/>
                <wp:effectExtent l="38100" t="57150" r="44450" b="52070"/>
                <wp:wrapNone/>
                <wp:docPr id="397" name="Entrada de lápiz 3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46520" cy="8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70D03E" id="Entrada de lápiz 397" o:spid="_x0000_s1026" type="#_x0000_t75" style="position:absolute;margin-left:208.9pt;margin-top:141.6pt;width:13pt;height:7.8pt;z-index:25203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kXROcAQAAPQMAAA4AAABkcnMvZTJvRG9jLnhtbJxSy27bMBC8F8g/&#10;ELzHkpzUcQTLOdQtkENTH5oP2PJhERW5wpK2nP5Nv6U/1pVs1U6KIEAuAndHmJ3Z2cXd3jdiZyg6&#10;DJUsJrkUJijULmwq+fj9y+VcipggaGgwmEo+mSjvlhcfFl1bminW2GhDgklCLLu2knVKbZllUdXG&#10;Q5xgawKDFslD4pI2mSbomN032TTPZ1mHpFtCZWLk7uoAyuXAb61R6Zu10STRVPI2z1leGh/Ej6Lg&#10;zo9Kzm+mucyWCyg3BG3t1FESvEORBxdYwD+qFSQQW3L/UXmnCCPaNFHoM7TWKTP4YWdF/sLZffjZ&#10;uyqu1ZZKhSGZkNZAadzdALxnhG94A91X1JwObBPKIyOv5+0wDqJXqLae9RwSIdNA4nOItWujFFQ6&#10;XUm618VJf9h9OjlY08nXw25Nov//6vZGigCeRX0OiUCD0EY0f3637pfoQQ5rXMbDczZGsiP02py9&#10;Jd8nxPLFvpJ8A0/9dzgAs09CcbO4nn3koxCKoXlxNRvgkfhAMFZncfDsZ8Gf172us6tf/gUAAP//&#10;AwBQSwMEFAAGAAgAAAAhAKnDow3iAwAA6gsAABAAAABkcnMvaW5rL2luazEueG1stFXbjts2EH0v&#10;kH8gmAe/mDYvuhrxBnnIAgFapGhSoH10bMYWYkkLWV7v/n1nhhdp13LRAi2ysai5nDnDM6TevX+q&#10;j+zRdqeqbdZcLSRnttm2u6rZr/nvX+9Fwdmp3zS7zbFt7Jo/2xN/f/fmp3dV86M+ruCXAUJzwlV9&#10;XPND3z+slsvL5bK4mEXb7ZdaSrP81Pz45Wd+57N29nvVVD2UPAXTtm16+9Qj2Krarfm2f5IxHrC/&#10;tOdua6MbLd12iOi7zdbet1296SPiYdM09siaTQ28/+Csf36ARQV19rbjrK6gYaEXKsmT4mMJhs3T&#10;mo/ez0DxBExqvpzG/PN/wLy/xkRaRudZzpmntLOPtzh9/nADIANlY/r+ZvrH6fTyKntJgq9ub/yv&#10;Xftgu76yg8ZOEe94Zlv3TuI4lTp7ao9nHAzOHjfHM+ilpBxqq+WEGtd4IMx/igei3MQbk5vS5Zod&#10;SnQT7lW7O3st1QQiqPYvEb18XgIPSVp5TzxzYfb7qrZwE9QP8RD2J2gezV/6ju4LLbUU0ggjv2q5&#10;SpJVKhdGGxy2UM8d84D5rTufDhHvWzccaPLETl1zl2rXH+JgyIVM40iPx2Iq9WCr/aH/u1xPkJIj&#10;3YmLigae+evqN/t9zd/SXcUo0xmokYIZxfJcM8nkfCaKGWzLTMlSFjM5k3NecF1yoWSSZFxyOZdM&#10;sdRFQwYrDCXiskz9UufMZGlOb1qoUpgSTIgvFD5oqQDHr4KV3O5lDnkuAI0xMmbLmAMYPgWjKHKu&#10;mBaJdiRVzjT0mLk3oZUwWpgkCySETmjpc4HkgO3roi1ig9fXm8rQTLOC8AR0oEXuWgxsXyAhUKQe&#10;WgwmigxGZOQ6kyJhWUkFCqFyoT17kTFVMJX7TS9FWojS1zaSQfcqcfIAji9KDwfrCzl63o3tvfaO&#10;2OEeO/fAzoDfd5+zhIV5GOGMSzt69OsV8GvQLyiJ8aEMBv2zQOKFzbhUWL1ADLs+uEdSxtLgjZUj&#10;4MABfGTFAxHjrhmixcVhkA/0cG67HeSroyHc3oG6pmBpmCi4slKRunk1sL3xUAUGRNmV8/SoBoyK&#10;5wAKwZ8/DAO3oX9AGnXjsiDuyuajCH4iI6IgQkTxrQ540B4LbEQhcJ5d8AAPlQM+PgNWsCEzZwsL&#10;VDuWn2oRnRAMrtFYYCD9w6PuvYT4ms/gxvBAh1JpM0bJwe2r3dqrWBnLBmJUG1DpviX0F8SieyRz&#10;7Iqc17xD0xTn3XFvXxhDNwgE/5EGPt3KGZwRfqNiqTC5yGTiyMKc4b2blJn7QCgldAo3liSQ8J2l&#10;r1T8jMG3/O4vAAAA//8DAFBLAwQUAAYACAAAACEA9diwIuAAAAALAQAADwAAAGRycy9kb3ducmV2&#10;LnhtbEyPPU/DMBCGdyT+g3VIbNRpGkoa4lQIwcKCGhBidGITh9rnEDttyq/nmGB8P/Tec+V2dpYd&#10;9Bh6jwKWiwSYxtarHjsBry+PVzmwECUqaT1qAScdYFudn5WyUP6IO32oY8doBEMhBZgYh4Lz0Brt&#10;ZFj4QSNlH350MpIcO65GeaRxZ3maJGvuZI90wchB3xvd7uvJCbBva3d6uv7eG3z+muqm3Tx8vish&#10;Li/mu1tgUc/xrwy/+IQOFTE1fkIVmBWQLW8IPQpI81UKjBpZtiKnIWeT58Crkv//ofo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uyRdE5wBAAA9AwAADgAA&#10;AAAAAAAAAAAAAAA8AgAAZHJzL2Uyb0RvYy54bWxQSwECLQAUAAYACAAAACEAqcOjDeIDAADqCwAA&#10;EAAAAAAAAAAAAAAAAAAEBAAAZHJzL2luay9pbmsxLnhtbFBLAQItABQABgAIAAAAIQD12LAi4AAA&#10;AAsBAAAPAAAAAAAAAAAAAAAAABQIAABkcnMvZG93bnJldi54bWxQSwECLQAUAAYACAAAACEAeRi8&#10;nb8AAAAhAQAAGQAAAAAAAAAAAAAAAAAhCQAAZHJzL19yZWxzL2Uyb0RvYy54bWwucmVsc1BLBQYA&#10;AAAABgAGAHgBAAAXCgAAAAA=&#10;">
                <v:imagedata r:id="rId104" o:title=""/>
              </v:shape>
            </w:pict>
          </mc:Fallback>
        </mc:AlternateContent>
      </w:r>
      <w:r w:rsidR="00537D31">
        <w:rPr>
          <w:noProof/>
        </w:rPr>
        <w:drawing>
          <wp:inline distT="0" distB="0" distL="0" distR="0" wp14:anchorId="6D52332E" wp14:editId="0582513E">
            <wp:extent cx="5612130" cy="3361641"/>
            <wp:effectExtent l="0" t="0" r="762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5"/>
                    <a:srcRect t="16460"/>
                    <a:stretch/>
                  </pic:blipFill>
                  <pic:spPr bwMode="auto">
                    <a:xfrm>
                      <a:off x="0" y="0"/>
                      <a:ext cx="5612130" cy="3361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B7A9B" w14:textId="7EE83789" w:rsidR="00537D31" w:rsidRDefault="00585468">
      <w:pPr>
        <w:rPr>
          <w:lang w:val="es-419"/>
        </w:rPr>
      </w:pP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47360" behindDoc="0" locked="0" layoutInCell="1" allowOverlap="1" wp14:anchorId="2DA7878B" wp14:editId="13BBBC7F">
                <wp:simplePos x="0" y="0"/>
                <wp:positionH relativeFrom="column">
                  <wp:posOffset>890085</wp:posOffset>
                </wp:positionH>
                <wp:positionV relativeFrom="paragraph">
                  <wp:posOffset>2069295</wp:posOffset>
                </wp:positionV>
                <wp:extent cx="174960" cy="128520"/>
                <wp:effectExtent l="38100" t="38100" r="53975" b="43180"/>
                <wp:wrapNone/>
                <wp:docPr id="410" name="Entrada de lápiz 4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174960" cy="12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C29A2F" id="Entrada de lápiz 410" o:spid="_x0000_s1026" type="#_x0000_t75" style="position:absolute;margin-left:69.4pt;margin-top:162.25pt;width:15.2pt;height:11.5pt;z-index:25204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vn7CcAQAAPgMAAA4AAABkcnMvZTJvRG9jLnhtbJxSy27bMBC8F+g/&#10;ELzXkgwnsQXLOdQJkENTH5oP2PBhERW5wpK2nP5Nv6U/1pVsxU6LokAuBJdDzM7s7PL24BuxNxQd&#10;hkoWk1wKExRqF7aVfPp2/2kuRUwQNDQYTCVfTJS3q48fll1bminW2GhDgklCLLu2knVKbZllUdXG&#10;Q5xgawKDFslD4pK2mSbomN032TTPr7MOSbeEysTIr+sjKFcDv7VGpa/WRpNEU8lFnrO8NF6okvPF&#10;zZUUz3yZL3KZrZZQbgna2qmTJHiHIg8usIBXqjUkEDtyf1F5pwgj2jRR6DO01ikz+GFnRf6Hs4fw&#10;vXdVzNSOSoUhmZA2QGmc3QC8p4VveALdF9ScDuwSyhMjj+f/YRxFr1HtPOs5JkKmgcTrEGvXRimo&#10;dLqS9KCLs/6w/3x2sKGzr8f9hkT/f1ZwVAE8i7oLiUCD0EY0v3627ofoQQ5rHMbjWzZGshP0rz4H&#10;S75PiOWLQyW51Ut/DgtgDkkofixuZotrRhRDxXR+NR3wkfnIMFYXeXDzN8lf1r2wi7Vf/QYAAP//&#10;AwBQSwMEFAAGAAgAAAAhABKlmoAzAwAA0gkAABAAAABkcnMvaW5rL2luazEueG1stFRNb9swDL0P&#10;2H8QtEMvUSLJnwmaFju0wIANHdYO2I5uoiZGYzuwlSb996MoWXYbp8WA7WJTot57pEjx/PJQbMiT&#10;qpu8KudUjDklqlxUy7xczenPu2uWUtLorFxmm6pUc/qsGnp58fHDeV4+FpsZfAkwlI2xis2crrXe&#10;ziaT/X4/3gfjql5NJOfB5Ev5+O0rvXCopXrIy1yDZNNuLapSq4M2ZLN8OacLfeD+PHDfVrt6obzb&#10;7NSL7oSus4W6ruoi055xnZWl2pAyKyDuX5To5y0YOeisVE1JkUPCTI5FmITp1RQ2ssOc9tY7CLGB&#10;SAo6Geb8/R84r485TViBTOKEEhfSUj2diunm8wmCGCrr4auT8Kth+PQIPcGCz05f/Pe62qpa56qr&#10;sa2IczyThV1jcWyVatVUm51pDEqess0O6iU477TFZKAax3xQmH/KB0U5ydcPbqgux9GZEp2ke5Xu&#10;Uh2XaoARqvaXjK58rgSOEmvlPP7Ntb2v80LBJCi2/hHqBpI327e6xnkhueSMByzgd5LPwmgWyLFM&#10;Y9NsrZ595i3nfb1r1p7vvu4eNHp8pja5fb7Ua98YfMwj39L9thiCrlW+Wuu3sC5ABPtwBwYVNjxx&#10;4+qHepjTTzirCCLtBibCSSAjksqUcMJHZ/yMxWcy5BIsPqKCMsFplKaScspHMRGSxTIJ8TBLSMhE&#10;NLUrkbApETCkrE+ERHAmhRS4Fgz/IAFGa4Ki3R6BZXfRMiv+0vLnHHrkkHiux2eQVqSlNk48YJTR&#10;C/7O6ofDXJQg7WU8pC8oWRigDmTMSYImXBQTAXxxZb5Dqj6P1t3R9iIB5BsHAfq210RgLmYoH4vE&#10;a+s0fLZ9r2PpYkGnTQoFrIg99orQZzfgNcH7q0HDgp3ee1H73D2NE7MZtyz+BvGY1XPQd2PFRO0d&#10;AtCusB1t0SOWMml0bEdZbli2B1v4i4ZjAbGYyLRIhPCYxcy9pS4H6Xuv0xaAdSl4Gen3EniIsXt2&#10;8JZlzGQ8RQHEdJG2KbntE2+orQ7clssIfhCB4wynptPjNIktcSBISmQY25RgHhDIVArUaOcpTiM/&#10;rmBmX/wBAAD//wMAUEsDBBQABgAIAAAAIQBbZbVs3wAAAAsBAAAPAAAAZHJzL2Rvd25yZXYueG1s&#10;TI/NTsMwEITvSLyDtUjcqIOT9CfEqQAJcaKihQdw4m2cNl5HsduGt8c9wXF2RjPfluvJ9uyMo+8c&#10;SXicJcCQGqc7aiV8f709LIH5oEir3hFK+EEP6+r2plSFdhfa4nkXWhZLyBdKgglhKDj3jUGr/MwN&#10;SNHbu9GqEOXYcj2qSyy3PRdJMudWdRQXjBrw1WBz3J2shKOhzefhkKU824ouX3y81O/CSHl/Nz0/&#10;AQs4hb8wXPEjOlSRqXYn0p71UafLiB4kpCLLgV0T85UAVsdLtsiBVyX//0P1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GHvn7CcAQAAPgMAAA4AAAAAAAAA&#10;AAAAAAAAPAIAAGRycy9lMm9Eb2MueG1sUEsBAi0AFAAGAAgAAAAhABKlmoAzAwAA0gkAABAAAAAA&#10;AAAAAAAAAAAABAQAAGRycy9pbmsvaW5rMS54bWxQSwECLQAUAAYACAAAACEAW2W1bN8AAAALAQAA&#10;DwAAAAAAAAAAAAAAAABlBwAAZHJzL2Rvd25yZXYueG1sUEsBAi0AFAAGAAgAAAAhAHkYvJ2/AAAA&#10;IQEAABkAAAAAAAAAAAAAAAAAcQgAAGRycy9fcmVscy9lMm9Eb2MueG1sLnJlbHNQSwUGAAAAAAYA&#10;BgB4AQAAZwkAAAAA&#10;">
                <v:imagedata r:id="rId107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46336" behindDoc="0" locked="0" layoutInCell="1" allowOverlap="1" wp14:anchorId="599B58A5" wp14:editId="77B9CD2D">
                <wp:simplePos x="0" y="0"/>
                <wp:positionH relativeFrom="column">
                  <wp:posOffset>2065485</wp:posOffset>
                </wp:positionH>
                <wp:positionV relativeFrom="paragraph">
                  <wp:posOffset>2181615</wp:posOffset>
                </wp:positionV>
                <wp:extent cx="174960" cy="71640"/>
                <wp:effectExtent l="38100" t="38100" r="53975" b="43180"/>
                <wp:wrapNone/>
                <wp:docPr id="409" name="Entrada de lápiz 4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74960" cy="7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61B03B" id="Entrada de lápiz 409" o:spid="_x0000_s1026" type="#_x0000_t75" style="position:absolute;margin-left:161.95pt;margin-top:171.1pt;width:15.2pt;height:7.1pt;z-index:25204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8qOGeAQAAPQMAAA4AAABkcnMvZTJvRG9jLnhtbJxSy07jQBC8I/EP&#10;o7kT2xACseJw2OxKHBZygA/onUc8Ws+01TOJA3+z38KP0c6DBFYIiYs1M2VVV3XV5GbtG7EyFB2G&#10;ShaDXAoTFGoXFpV8fPh1di1FTBA0NBhMJZ9MlDfT05NJ15bmHGtstCHBJCGWXVvJOqW2zLKoauMh&#10;DrA1gUGL5CHxlRaZJuiY3TfZeZ6Psg5Jt4TKxMivsy0opxt+a41K99ZGk0RTyevRkOWlSo7znA/E&#10;h4uLSyn+8KEY5TKbTqBcELS1UztJ8A1FHlxgAW9UM0ggluT+o/JOEUa0aaDQZ2itU2bjh50V+Qdn&#10;t+Fv76oYqiWVCkMyIc2B0n53G+A7I3zDG+h+o+Z0YJlQ7hh5PV+HsRU9Q7X0rGebCJkGEtch1q6N&#10;vObS6UrSrS4O+sPqx8HBnA6+7lZzEv3/w3wsRQDPon6GRKBBaCOal3+texY9yGHtl3H3no2RbAd9&#10;NmdtyfcJsXyxriSX4an/bgpg1kkofiyuhmMuhVAMXRV9dY6ItwT7MUdx8Ox3wR/fe11HrZ++AgAA&#10;//8DAFBLAwQUAAYACAAAACEA137m2zIDAABHCQAAEAAAAGRycy9pbmsvaW5rMS54bWy0VEtr20AQ&#10;vhf6H5btwRevvS/JsokTekig0NLSpNAeFXtji1iSkdax8+87+5SJ5EKhxWDNzuObb3Zm5+rmVO7Q&#10;i2raoq6WmE0oRqpa1eui2izxj4c7kmHU6rxa57u6Ukv8qlp8c/3+3VVRPZe7BfwjQKhaI5W7Jd5q&#10;vV9Mp8fjcXIUk7rZTDmlYvqpev7yGV/7qLV6KqpCQ8o2qFZ1pdVJG7BFsV7ilT7R6A/Y9/WhWalo&#10;Nppm1XnoJl+pu7opcx0Rt3lVqR2q8hJ4/8RIv+5BKCDPRjUYlQUUTPiEyZnMbuegyE9LfHY+AMUW&#10;mJR4Ooz56z9g3vUxDS3BZ+kMI09prV4ucfr68QJACp2N4ZuL4bfD4fNe9NQ2fHH54r819V41ulBd&#10;j11HvOEVrdzZNsd1qVFtvTuYwcDoJd8doF+M0i43mw50o48HjfmneNCUi3jn5Ib60mdnWnQR7k25&#10;a9Vv1QAidO0vEX37fAs8pO2Vt8Q3F2ZfF6WCTVDu4yPULRRv1Pe6sfuCU04JFUTQB04XMlkIWCg8&#10;NcMW8rlnHjAfm0O7jXiPTfegrSVW6oo7Fmu9jYNBJzSJI30+FkOhW1VstvpPsZ6gDY50BxaVHXjk&#10;19V39bTEH+yuQjbSKWwhkiKWJSiTElFExyMiRoTJUcITNqIjOobdgyUmQiYMU0zHEs0JS+eZ9YYI&#10;9xtTwrzEUJCCCmAvmq3vmBH4WUT4hHCvMtFR1+EYf8Io91GSCIF4ks3tOUOcE8ZpYk8pknBIrTwz&#10;9KllPSYcDBl3pdj8no1Btt7uY0UT0im9vSNrCwjhhoyXwSNFqQg5OIHRS6SwkNblDTik8dhdqSZL&#10;SB0vqkvdORrJOQLXAGMSuCTRCj7eysFv7m6JSLiPmfXsbt65OWUMssqQJ6Dbs3UMFKFx50rHzM2C&#10;z27MDucsZqjZw7pQhKEQYAwD8xvD8yaumpSRZEa49C4yQ1JAG9yxu1s4e1oZkUhKP1kcrmhG0sw9&#10;D3D3Tj4PZDq7DnOdPSbGMybrm43JmeEbzSCEGJhkW5H5pvBUTXV8jjhJGXUVEiApkEgSewxLzK6A&#10;uCNgUV7/BgAA//8DAFBLAwQUAAYACAAAACEAelrijuEAAAALAQAADwAAAGRycy9kb3ducmV2Lnht&#10;bEyPwU7DMAyG70i8Q2Qkbiwl6SYoTacyiUnAiW3SOKaNaSuapDTZ1r093gluv+VPvz/ny8n27Ihj&#10;6LxTcD9LgKGrvelco2C3fbl7ABaidkb33qGCMwZYFtdXuc6MP7kPPG5iw6jEhUwraGMcMs5D3aLV&#10;YeYHdLT78qPVkcax4WbUJyq3PRdJsuBWd44utHrAVYv19+ZgFWzX8+T1uflcm9XbjxRlWYXz/l2p&#10;25upfAIWcYp/MFz0SR0Kcqr8wZnAegVSyEdCKaRCACNCzlMJrLqERQq8yPn/H4pf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BD8qOGeAQAAPQMAAA4AAAAA&#10;AAAAAAAAAAAAPAIAAGRycy9lMm9Eb2MueG1sUEsBAi0AFAAGAAgAAAAhANd+5tsyAwAARwkAABAA&#10;AAAAAAAAAAAAAAAABgQAAGRycy9pbmsvaW5rMS54bWxQSwECLQAUAAYACAAAACEAelrijuEAAAAL&#10;AQAADwAAAAAAAAAAAAAAAABmBwAAZHJzL2Rvd25yZXYueG1sUEsBAi0AFAAGAAgAAAAhAHkYvJ2/&#10;AAAAIQEAABkAAAAAAAAAAAAAAAAAdAgAAGRycy9fcmVscy9lMm9Eb2MueG1sLnJlbHNQSwUGAAAA&#10;AAYABgB4AQAAagkAAAAA&#10;">
                <v:imagedata r:id="rId109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45312" behindDoc="0" locked="0" layoutInCell="1" allowOverlap="1" wp14:anchorId="12EDE150" wp14:editId="3B4AEB64">
                <wp:simplePos x="0" y="0"/>
                <wp:positionH relativeFrom="column">
                  <wp:posOffset>3603405</wp:posOffset>
                </wp:positionH>
                <wp:positionV relativeFrom="paragraph">
                  <wp:posOffset>2181255</wp:posOffset>
                </wp:positionV>
                <wp:extent cx="166680" cy="119160"/>
                <wp:effectExtent l="38100" t="57150" r="24130" b="52705"/>
                <wp:wrapNone/>
                <wp:docPr id="408" name="Entrada de lápiz 4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166680" cy="11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65FF7D" id="Entrada de lápiz 408" o:spid="_x0000_s1026" type="#_x0000_t75" style="position:absolute;margin-left:283.05pt;margin-top:171.05pt;width:14.5pt;height:10.8pt;z-index:25204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kq2abAQAAPgMAAA4AAABkcnMvZTJvRG9jLnhtbJxSy27bMBC8F+g/&#10;ELzXkoJYsAXLOdQtkENTH9oP2PJhERG5wpK2nP5Nv6U/1pVsxU6LIkAuAndHmJ3Z2dXd0bfiYCg6&#10;DLUsZrkUJijULuxq+f3b5w8LKWKCoKHFYGr5ZKK8W79/t+q7ytxgg602JJgkxKrvatmk1FVZFlVj&#10;PMQZdiYwaJE8JC5pl2mCntl9m93keZn1SLojVCZG7m5OoFyP/NYalb5aG00SbS2Xec7y0vSgWi6W&#10;c+78GDrzuczWK6h2BF3j1FkSvEGRBxdYwDPVBhKIPbl/qLxThBFtmin0GVrrlBn9sLMi/8vZfXgc&#10;XBW3ak+VwpBMSFugNO1uBN4ywre8gf4Lak4H9gnlmZHX83oYJ9EbVHvPek6JkGkh8TnExnVRCqqc&#10;riXd6+KiPxw+Xhxs6eLr4bAlMfx/m/PhBPAs6lNIBBqENqL9/atzP8UAcljTMh5esjGSnaH/zTla&#10;8kNCLF8ca8k38DR8xwMwxyQUN4uyLBeMKIaKYlmUIz4xnxim6ioPHv4i+et6EHZ19us/AAAA//8D&#10;AFBLAwQUAAYACAAAACEAWmKyE3ADAACXCgAAEAAAAGRycy9pbmsvaW5rMS54bWy0Vdtu2kAQfa/U&#10;f1htH3hhYS++gUKiPiRSpVatmlRqHx3YgBVsI3sJyd939mpTTNNKrSKRZWbOmcuZXS6unsstepJN&#10;W9TVArMJxUhWy3pVVOsF/nZ3QzKMWpVXq3xbV3KBX2SLry7fvrkoqsdyO4dPBAxVq0/ldoE3Su3m&#10;0+nhcJgcxKRu1lNOqZh+qB4/fcSXDrWSD0VVKEjZetOyrpR8VppsXqwWeKmeaYgH7tt63yxlcGtL&#10;s+wiVJMv5U3dlLkKjJu8quQWVXkJdX/HSL3s4FBAnrVsMCoLaJjwCYvSKLuegSF/XuDe9z2U2EIl&#10;JZ4Oc/74D5w3p5y6LMHTJMXIlbSST+dq+vz+DEECygb4+iz8ehg+O0FPjeDz84P/0tQ72ahCdhpb&#10;RZzjBS3tdyOOVamRbb3d68XA6Cnf7kEvRmmXm00H1DjlA2H+KR+IcpavX9yQLqfVaYnO0v3S7kqe&#10;SjXACKr9JaOTz0ngKI1WzhPunN99VZQSXoJyFy6haqF5bb5VjXkvOOWUUEEEveN0HsVzPpskVOhl&#10;8/nsNfec982+3QS++6a70MYTOrXNHYqV2oTFoBMah5Xur8UQdCOL9Ub9DusKNOBQ7sBDZRYeuefq&#10;q3xY4HfmrUIGaQ2mEREhwTKkBUXwNx6RZEQYHcWUZiM6omMc4xkmUcI4ppiOKWE6DiIpCqc/tLEQ&#10;5w9HNINuyEHELDEZSUZYjDjNTOIxQywiIpkZX4QixNPMnFMUE8apMF8YRwASWWopAMISaNBRdjlN&#10;UxahP110OLpeoWDSYaACFwk24rKTmAjbH1TohgTDcoPTJ4vq2Xrj6EF8IjNpkwhyB57XAgNaF2nR&#10;UIIrDP4ZE7SjTdatD87/utG3o8EeHui1wRsDZ7c5R24/a5bChSTMqkmYQFwgZnVnGRGCWA+o6UbO&#10;GeEJAnmBYUxgj2MOqptvrg2zXcZy1CdDEGjiXG7ttaRHCNAx0LMUMWDldsG6aEtkk/YofI1+IiaD&#10;N3ZZ+6fg9ZRGdhMxfOnCILrBdnxA4gndf9OaCzBL6KhD3Cu1+rKOeDS3HwqFscZZFGZh8uqN9Uul&#10;67RGAFk6U0gIdI30jL3APthOun8bdDOexzeiH4hgDPdGx4UqUJzZVwLYeUJ46u8wLCPsk1Hb/yiY&#10;JzW8ufDDc/kTAAD//wMAUEsDBBQABgAIAAAAIQCouY9l4QAAAAsBAAAPAAAAZHJzL2Rvd25yZXYu&#10;eG1sTI9BT8MwDIXvSPyHyEhcEEu30m6UptOYxA1NYuPCLW1MW2ic0mRrx6/HnOD27Pf0/DlfT7YT&#10;Jxx860jBfBaBQKqcaalW8Hp4ul2B8EGT0Z0jVHBGD+vi8iLXmXEjveBpH2rBJeQzraAJoc+k9FWD&#10;VvuZ65HYe3eD1YHHoZZm0COX204uoiiVVrfEFxrd47bB6nN/tArewu6R0tVzXH7dLA+bMbTf54+t&#10;UtdX0+YBRMAp/IXhF5/RoWCm0h3JeNEpSNJ0zlEF8d2CBSeS+4RFyZs0XoIscvn/h+IH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1ySrZpsBAAA+AwAADgAA&#10;AAAAAAAAAAAAAAA8AgAAZHJzL2Uyb0RvYy54bWxQSwECLQAUAAYACAAAACEAWmKyE3ADAACXCgAA&#10;EAAAAAAAAAAAAAAAAAADBAAAZHJzL2luay9pbmsxLnhtbFBLAQItABQABgAIAAAAIQCouY9l4QAA&#10;AAsBAAAPAAAAAAAAAAAAAAAAAKEHAABkcnMvZG93bnJldi54bWxQSwECLQAUAAYACAAAACEAeRi8&#10;nb8AAAAhAQAAGQAAAAAAAAAAAAAAAACvCAAAZHJzL19yZWxzL2Uyb0RvYy54bWwucmVsc1BLBQYA&#10;AAAABgAGAHgBAAClCQAAAAA=&#10;">
                <v:imagedata r:id="rId111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44288" behindDoc="0" locked="0" layoutInCell="1" allowOverlap="1" wp14:anchorId="4548B271" wp14:editId="5C605118">
                <wp:simplePos x="0" y="0"/>
                <wp:positionH relativeFrom="column">
                  <wp:posOffset>2586045</wp:posOffset>
                </wp:positionH>
                <wp:positionV relativeFrom="paragraph">
                  <wp:posOffset>1698135</wp:posOffset>
                </wp:positionV>
                <wp:extent cx="122040" cy="112320"/>
                <wp:effectExtent l="57150" t="38100" r="49530" b="40640"/>
                <wp:wrapNone/>
                <wp:docPr id="407" name="Entrada de lápiz 4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122040" cy="11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784AA0" id="Entrada de lápiz 407" o:spid="_x0000_s1026" type="#_x0000_t75" style="position:absolute;margin-left:202.95pt;margin-top:133pt;width:11pt;height:10.3pt;z-index:25204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5IP2aAQAAPgMAAA4AAABkcnMvZTJvRG9jLnhtbJxSy27bMBC8F+g/&#10;ELzXetTIQ7CcQ50AOTT1ofmALR8WUZErLGnL6d/0W/pjXclW7DQICuQicHeE2ZmdXdzsfSt2hqLD&#10;UMtilkthgkLtwqaWj9/vPl1JERMEDS0GU8snE+XN8uOHRd9VpsQGW21IMEmIVd/Vskmpq7IsqsZ4&#10;iDPsTGDQInlIXNIm0wQ9s/s2K/P8IuuRdEeoTIzcXR1AuRz5rTUqfbM2miTaWl7nOctL04NqeXV5&#10;wZ0f3GEumS0XUG0IusapoyR4hyIPLrCAZ6oVJBBbcq+ovFOEEW2aKfQZWuuUGf2wsyL/x9l9+Dm4&#10;KuZqS5XCkExIa6A07W4E3jPCt7yB/itqTge2CeWRkdfz/zAOoleotp71HBIh00Lic4iN66IUVDld&#10;S7rXxUl/2H05OVjTydfDbk1i+H+eX0oRwLOo25AINAhtRPvnd+d+iQHksKZlPLxkYyQ7Qm/N2Vvy&#10;Q0IsX+xryTfwNHzHAzD7JBQ3i7LM54wohoqi/FyO+MR8YJiqszx4+Ivkz+tB2NnZL/8CAAD//wMA&#10;UEsDBBQABgAIAAAAIQDvRJPRggMAAP0KAAAQAAAAZHJzL2luay9pbmsxLnhtbLRVTW8aMRC9V+p/&#10;sNxDLhhs7ycoJOohkSq1atWkUnvcgAOrsLto1wTy7zv+XsqSqFJ7AOyZeW/ezNjm8vpQbdCzaLuy&#10;qeeYjSlGol40y7JezfGP+1uSY9TJol4Wm6YWc/wiOnx99f7dZVk/VZsZfCNgqDu1qjZzvJZyO5tM&#10;9vv9eB+Nm3Y14ZRGk0/105fP+MqiluKxrEsJKTtnWjS1FAepyGblco4X8kB9PHDfNbt2IbxbWdpF&#10;iJBtsRC3TVsV0jOui7oWG1QXFej+iZF82cKihDwr0WJUlVAw4WMWZ3F+MwVDcZjj3n4HEjtQUuHJ&#10;MOev/8B5e8qpZEU8SzOMrKSleD6n6evHMwQpTNbDV2fhN8Pw6Ql6ogc+O9/4b22zFa0sRZixmYh1&#10;vKCF2evhmCm1oms2O3UwMHouNjuYF6M05GaTgWmc8sFg/ikfDOUsX1/c0FxO1akRnaX7o9ylOB3V&#10;ACNM7S8Z7fjsCCylnpX1+Dvnzr4sKwEvQbX1l1B2ULwy38lWvxecckpoRCJ6z+ksTmY8H8cxV4fN&#10;5TPX3HE+tLtu7fke2nChtcdXaorbl0u59geDjmnij3T/WAxB16JcreVrWCtQg73cgYdKH3hkn6vv&#10;4nGOP+i3CmmkMehCWIo4j1Aax4giOrqgFyS7yDMKCzqChwcTRnEa5zGmmI5IhFhM0mTKdXSCOOIs&#10;12uSkRQlPLWOjDCWJXqjYlmkl5ACRcwvk2BNp96ahoDIcEcU0iAeMeMBapQQzpmiA1EMNhGoMqII&#10;Qww+yqP8DqIM2qgNemWi9NI6AcNRTGIjPEM5im11jKo0dgfRJxkCQ/DqICMAvl+BgMtpVr9Bs8Uo&#10;gzfqhaqOeEzfHfI4ohhxEpmSSEoSZJbKy03XGYnJafO8EJvQNlQXCq19S4bqK0AYMJsxgwhXDpmC&#10;DOVVMaYw7jugCjA2+HUIny4nLEbmlJEMqdEb5RajMprMR3KDN4EzbCGEQVJGIua0+JK8qqDANVsn&#10;6AeaMkMhUJAVrT2+zBBnVkqSKVOF+zotaKTuo1MGdxBIOTd3dIjWwHWuUKolPWpEH+yrcGi4Sori&#10;FRoHeaMbg+4+uVurjI4z5H4T7lU6nuManRWOgiN3puNAz9Nvi+tAz+YE6WOvKfXJNZ3qUYcSAli7&#10;3ezUw8Wof+zgleTmZrq/Hv1w+5cd/t6ufgMAAP//AwBQSwMEFAAGAAgAAAAhACOL87XeAAAACwEA&#10;AA8AAABkcnMvZG93bnJldi54bWxMj8tOwzAQRfdI/IM1SGwQdYiCm6ZxqgoJCZZ9iLUTT5OosR3Z&#10;Thr+nmEFy7lzdB/lbjEDm9GH3lkJL6sEGNrG6d62Es6n9+ccWIjKajU4ixK+McCuur8rVaHdzR5w&#10;PsaWkYkNhZLQxTgWnIemQ6PCyo1o6Xdx3qhIp2+59upG5mbgaZIIblRvKaFTI7512FyPk5HwkeBX&#10;PX9e/XqfZxP34nJ4OnMpHx+W/RZYxCX+wfBbn6pDRZ1qN1kd2CAhS143hEpIhaBRRGTpmpSalFwI&#10;4FXJ/2+ofg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N&#10;OSD9mgEAAD4DAAAOAAAAAAAAAAAAAAAAADwCAABkcnMvZTJvRG9jLnhtbFBLAQItABQABgAIAAAA&#10;IQDvRJPRggMAAP0KAAAQAAAAAAAAAAAAAAAAAAIEAABkcnMvaW5rL2luazEueG1sUEsBAi0AFAAG&#10;AAgAAAAhACOL87XeAAAACwEAAA8AAAAAAAAAAAAAAAAAsgcAAGRycy9kb3ducmV2LnhtbFBLAQIt&#10;ABQABgAIAAAAIQB5GLydvwAAACEBAAAZAAAAAAAAAAAAAAAAAL0IAABkcnMvX3JlbHMvZTJvRG9j&#10;LnhtbC5yZWxzUEsFBgAAAAAGAAYAeAEAALMJAAAAAA==&#10;">
                <v:imagedata r:id="rId113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43264" behindDoc="0" locked="0" layoutInCell="1" allowOverlap="1" wp14:anchorId="550EE107" wp14:editId="0F9DD8E8">
                <wp:simplePos x="0" y="0"/>
                <wp:positionH relativeFrom="column">
                  <wp:posOffset>3884205</wp:posOffset>
                </wp:positionH>
                <wp:positionV relativeFrom="paragraph">
                  <wp:posOffset>1491855</wp:posOffset>
                </wp:positionV>
                <wp:extent cx="170280" cy="92160"/>
                <wp:effectExtent l="38100" t="38100" r="39370" b="41275"/>
                <wp:wrapNone/>
                <wp:docPr id="406" name="Entrada de lápiz 4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170280" cy="9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5B4FDE" id="Entrada de lápiz 406" o:spid="_x0000_s1026" type="#_x0000_t75" style="position:absolute;margin-left:305.15pt;margin-top:116.75pt;width:14.8pt;height:8.65pt;z-index:25204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87xydAQAAPQMAAA4AAABkcnMvZTJvRG9jLnhtbJxSy27bMBC8F8g/&#10;ELzXesB1HMFyDnUK5NDUh/YDNnxYREWusKQtp3/Tb+mPdSXbtZMgKJCLsMsRZmd2dnG7963YGYoO&#10;Qy2LSS6FCQq1C5ta/vj+5eNcipggaGgxmFo+mShvl1cfFn1XmRIbbLUhwSQhVn1XyyalrsqyqBrj&#10;IU6wM4FBi+QhcUubTBP0zO7brMzzWdYj6Y5QmRj5dXUA5XLkt9ao9M3aaJJoazmfTVlequVNnnNB&#10;XBRD8cjQdflJZssFVBuCrnHqKAneociDCyzgH9UKEogtuVdU3inCiDZNFPoMrXXKjH7YWZG/cHYf&#10;fg6uiqnaUqUwJBPSGiiddjcC7xnhW95A/xU1pwPbhPLIyOv5fxgH0StUW896DomQaSHxOcTGdZHX&#10;XDldS7rXxVl/2H0+O1jT2dfDbk1i+H+az6QI4FnUXUgEGoQ2ov3zu3O/xAByWKdlPDxnYyQ7Qm/N&#10;2VvyQ0IsX+xryTfwNHzHAzD7JBQ/Ftd5OWdEMXRTFrMRPhEfCE7dRRw8+1nwl/2g6+Lql38BAAD/&#10;/wMAUEsDBBQABgAIAAAAIQD1H57msQMAAEcMAAAQAAAAZHJzL2luay9pbmsxLnhtbLRWTY/bNhC9&#10;F8h/IJiDL6ZNkZIlG/EGPWSBAi0SJCnQHh2bsYVY0kKS17v/vsMZfsi1vEmAFotdUTPz3rzhDKl9&#10;8/apOrJH03ZlU695MpOcmXrb7Mp6v+Z/fr4XBWddv6l3m2NTmzV/Nh1/e/fqlzdl/a06ruAvA4a6&#10;s6vquOaHvn9Yzefn83l21rOm3c+VlHr+W/3tj9/5nUPtzNeyLntI2XnTtql789RbslW5W/Nt/yRD&#10;PHB/ak7t1gS3tbTbGNG3m625b9pq0wfGw6auzZHVmwp0/8VZ//wAixLy7E3LWVVCwULNkjRPi3dL&#10;MGye1nzwfgKJHSip+Hyc8+//gfP+mtPK0ipf5Jw5STvzeEvT+19vECygswG+vwl/Nw5fXqHn2PDV&#10;7Y3/0DYPpu1LE3tMHXGOZ7ald2wOdak1XXM82cHg7HFzPEG/Eilj7mQ+0o1rPmjMf8oHTbnJNxQ3&#10;1pdrdbZFN+n+Ve7OXLdqhBG69pOMrn2uBY4Se+U84cz52e/LysBNUD2EQ9h3ULw1f+pbvC+UVFJI&#10;LbT8rOQqzVYqn6kss8Pm89Ex95xf2lN3CHxf2nig0RMqpeLO5a4/hMGQM5mFkR6OxRj0YMr9oX8J&#10;6wQiOMgduahw4Jm7rj6ar2v+Gu8qhkgyYCEqZ0mxZIkqJIOf6USkE1FM8mSxmMiJnHKR8YyLVC9T&#10;LrmcFkwLlWuFwQmTAn4BhmBckcG77fPaTZiI/hEMEVmkyygSlxseaII87nmd0aF9KOgdoNF5ifaK&#10;bKCrAU2UG/5SwNQ9MeFFYExIq8hj34kGwJ4mZLkgFHqJ2ye0SFmR4VqzlNHuD4iiHhJ7UYyv5WJX&#10;UBUSxpUrAOK+B/H+wfb8ODhIvKiVrINB+h7hiIZYyujqBsI1Y2QPXxb4MzkwdlBcxPoZwJa5mkcD&#10;I2SwGinJmy5mYACJ2z+ysmpEkVvPVMNQ5m5tSUW2XKAjHh47v7R9l1npjcaI/PGMYgoy2oPg3B5v&#10;MfFUDE4KiYUT7r2I8OTQqSWt0bxMXQWaZV6z2wJM4MmGWb0/VmctPoEWSYYRU7gwJVvQYRQJJC7E&#10;gtJJuBvJHvcFMJSE8r5ULcSRe0wBsDgeq8nHQUYstBCJEhmtlRIaYkmsUAlTqdDwAIO9HwMLBrip&#10;83w+h333iGubFepoVBCjwKIL2gjYhVQkuaTby1G5VE4XsjtNbj24TGyQz+8VY0WBNFFMCfho0aiK&#10;TChWKMzuP+L4CQzfSPhH4e4fAAAA//8DAFBLAwQUAAYACAAAACEAwv4VROAAAAALAQAADwAAAGRy&#10;cy9kb3ducmV2LnhtbEyPwU7DMAyG70i8Q2QkLhNLtmrVVppOEwgJcaMgIW5ZY9pqiVOabCs8PeYE&#10;R9u/Pn9/uZ28EyccYx9Iw2KuQCA1wfbUanh9ebhZg4jJkDUuEGr4wgjb6vKiNIUNZ3rGU51awRCK&#10;hdHQpTQUUsamQ2/iPAxIfPsIozeJx7GVdjRnhnsnl0rl0pue+ENnBrzrsDnUR88UNaMdzpz9tof7&#10;2n8+xvent6j19dW0uwWRcEp/YfjVZ3Wo2GkfjmSjcBryhco4qmGZZSsQnMizzQbEnjcrtQZZlfJ/&#10;h+oH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LHzvHJ0B&#10;AAA9AwAADgAAAAAAAAAAAAAAAAA8AgAAZHJzL2Uyb0RvYy54bWxQSwECLQAUAAYACAAAACEA9R+e&#10;5rEDAABHDAAAEAAAAAAAAAAAAAAAAAAFBAAAZHJzL2luay9pbmsxLnhtbFBLAQItABQABgAIAAAA&#10;IQDC/hVE4AAAAAsBAAAPAAAAAAAAAAAAAAAAAOQHAABkcnMvZG93bnJldi54bWxQSwECLQAUAAYA&#10;CAAAACEAeRi8nb8AAAAhAQAAGQAAAAAAAAAAAAAAAADxCAAAZHJzL19yZWxzL2Uyb0RvYy54bWwu&#10;cmVsc1BLBQYAAAAABgAGAHgBAADnCQAAAAA=&#10;">
                <v:imagedata r:id="rId115" o:title=""/>
              </v:shape>
            </w:pict>
          </mc:Fallback>
        </mc:AlternateContent>
      </w:r>
      <w:r w:rsidR="000954F5">
        <w:rPr>
          <w:lang w:val="es-419"/>
        </w:rPr>
        <w:t>13)</w:t>
      </w:r>
      <w:r w:rsidR="00537D31">
        <w:rPr>
          <w:noProof/>
        </w:rPr>
        <w:drawing>
          <wp:inline distT="0" distB="0" distL="0" distR="0" wp14:anchorId="73736FCB" wp14:editId="2E94A865">
            <wp:extent cx="5612130" cy="3603039"/>
            <wp:effectExtent l="0" t="0" r="762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6"/>
                    <a:srcRect t="14944"/>
                    <a:stretch/>
                  </pic:blipFill>
                  <pic:spPr bwMode="auto">
                    <a:xfrm>
                      <a:off x="0" y="0"/>
                      <a:ext cx="5612130" cy="3603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DB7C54" w14:textId="77777777" w:rsidR="00B26C51" w:rsidRDefault="000954F5">
      <w:pPr>
        <w:rPr>
          <w:lang w:val="es-419"/>
        </w:rPr>
      </w:pPr>
      <w:r>
        <w:rPr>
          <w:lang w:val="es-419"/>
        </w:rPr>
        <w:t>14)</w:t>
      </w:r>
    </w:p>
    <w:p w14:paraId="563D6B32" w14:textId="66D19F30" w:rsidR="00B26C51" w:rsidRDefault="00585468">
      <w:pPr>
        <w:rPr>
          <w:lang w:val="es-419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062720" behindDoc="0" locked="0" layoutInCell="1" allowOverlap="1" wp14:anchorId="1BE0B041" wp14:editId="74816FD3">
                <wp:simplePos x="0" y="0"/>
                <wp:positionH relativeFrom="column">
                  <wp:posOffset>2541270</wp:posOffset>
                </wp:positionH>
                <wp:positionV relativeFrom="paragraph">
                  <wp:posOffset>1687830</wp:posOffset>
                </wp:positionV>
                <wp:extent cx="1048670" cy="383540"/>
                <wp:effectExtent l="38100" t="57150" r="0" b="54610"/>
                <wp:wrapNone/>
                <wp:docPr id="425" name="Entrada de lápiz 4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1048670" cy="383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445578" id="Entrada de lápiz 425" o:spid="_x0000_s1026" type="#_x0000_t75" style="position:absolute;margin-left:199.4pt;margin-top:132.2pt;width:83.95pt;height:31.6pt;z-index:25206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UFWCgAQAAPwMAAA4AAABkcnMvZTJvRG9jLnhtbJxSS04jMRDdI80d&#10;LO8n/SGETisdFpNBYgFkAQeo8SdtTdtulZ104DachYtR3UlIGIRGYmNV1bNevapXs6utbdhGYTDe&#10;VTwbpZwpJ7w0blXxx4frnwVnIYKT0HinKv6kAr+a/zibdW2pcl/7RipkROJC2bUVr2NsyyQJolYW&#10;wsi3yhGoPVqIlOIqkQgdsdsmydN0knQeZYteqBCoutiBfD7wa61EvNc6qMiaihfT6SVnkYJJTgH2&#10;lTzn7E8fFBOezGdQrhDa2oi9JPiGIgvGkYB3qgVEYGs0n6isEeiD13EkvE281kaoYR6aLEv/mezG&#10;/e2nysZijaXwLioXl4DxsLsB+E4L29AGulsvyR1YR8/3jLSe/5uxE73wYm1Jz84RVA1EOodQmzbQ&#10;mksjK443Mjvqd5tfxwmWeJzrbrNE1v8f5xecObAk6reLCBKYVKx5fWnNM+tBMuuwjLuPbIQke+ir&#10;PluNtneI5LNtxelon/p3OAC1jUxQMUvHxeSSIEHYeXF+MR4+HKh3FIfsxBDq/sH607xXdnL38zcA&#10;AAD//wMAUEsDBBQABgAIAAAAIQDMwc7/GhkAAE1jAAAQAAAAZHJzL2luay9pbmsxLnhtbLRcXW/c&#10;SnJ9D5D/MJg86MWUSQ5nOLxYe5GHvUCABLvIboDk0WvrXgtryxey7te/zzlVp7q6ZziSDWshW+yp&#10;j1OnqpvNZpOjP/zxt48fNr/c3H++/XT3ajtc99vNzd3bT+9u7358tf2fv33fHbebzw9v7t69+fDp&#10;7ubV9vebz9s/vv7Xf/nD7d0/Pn74Dr83QLj7zNbHD6+27x8efvru5ctff/31+tfd9af7H1+Ofb97&#10;+R93//iv/9y+lte7mx9u724fEPJziN5+unu4+e2BYN/dvnu1ffvwW1/sgf3XTz/fv70pakru36bF&#10;w/2btzfff7r/+OahIL5/c3d382Fz9+YjeP/vdvPw+09o3CLOjzf3283HWyTcjdfDNE/HPy0QvPnt&#10;1bb6/DMofgaTj9uX65j/90/A/P4ck7R243yYtxtRenfzyyVOf/73CwAH9Gxx//Gi+5/W3Zcz75fW&#10;4d9dLvxf7j/9dHP/cHuTfew9IsXvm7f+2TrHe+n+5vOnDz9zYGw3v7z58DP6a+j7jD28XOmNczx0&#10;zLPioVMu4tXk1vrlnB276CLcSbrvbs67agURvfaViOo+dYEgra+kKedcjP2H2483mAk+/lROwofP&#10;SJ7ivz7c23wx9mPf9btu1/9t7L+b9vh3Pc97DraI56d5YP79/ufP7wve3+/zhDZNydST+/X23cP7&#10;MjD6635fhnQ9LNZc39/c/vj+4TFfETTnQndlorIBv9F09d83P7za/pvNVRvzdIElMu03x/GwOU79&#10;Bj8vrvqrbryajkc0+hfbfjtsuwGH/kXfDZvBbHo/wrob+GNCKr0VIughktqEaenBqJM+0QVj6EVt&#10;gabjXEKNk7cBFARwDAIlrMVxp0tqkQrWL9rsBJmJJFEYJvlunA6lOHM0hQXMYBksWJxoV+rkS1en&#10;BlfFsYP4FsTkm9RoKJ+6nBCFd0K6nXVW0KVduBc1heFeMxq6Kt1xrx5SIhghFJwI+dmJUO0mGCth&#10;aJHkE/6skf9cgpS/jcngWcAb77BUjkg91VnNyFGVMRMYhvMTxVZWhl27BIwingCGtvawNhmqTi2F&#10;NY+Q2fEig/MYkCgGe6BTXx4384QpQqDd1B323u6O3f7YjePCfuGprv5ZK6t0XsuSSL85ONSyGUec&#10;QctkUN2A4Mtm2O2O/nnsDptlKSe8eheuFZJF4CDKFGKQrRk+LmMKDhgNK2Ngk7Srn4ApdiQlYv8E&#10;5yCrEA1X8iypfC2Hda4RDlVSTnb4korUgOFMUsWXHd7wrz2Qyd6HxIjBN/Y+5cZF2y55ccn+0uuf&#10;LQz+/MMPn28eXm2Ph+n6MG1fD/vNclw2U+9krob9Vbe/mudh8asi7jYO227uB1wXcWXsDijEtI/B&#10;uwE5zwe/s0CR5GrV0tJCWg2qorZqB4ehwIHcDfPOnHabcTPihIUWc8bYuVSl9sJS17QMz2SHza4b&#10;Z8fnWThvBp11pY+SikcvWO51onZhRbXgsOEI1YWQghBiTLg3R1kRGnewN5HrE8isJCw+EAZSAlWW&#10;FTnkUnn7SJtQwtGSrHzMSsISiNTcXSRBc9/N6oJu2Sxq0kyGhgnzan6vwiROFRBk3KuqmwJHXcyP&#10;lxYZ0iGYCckLGIYYKZbNgBHja5dVFsknABFRQS7nEBFF2w0Zzlpr2nPeVbyEUVKAMbaBKJZVSSmJ&#10;/CutOFTYmUstLAVvB126n2PW1ILcaod0I5j5ool23VCV32BtXeTkycnBqsWSYrdFyPCpZiuKEDCt&#10;1j5V0EGc2BNIihvOiG4nRvvNBMp+ppiIRWHlVZwcg9SW8NIi+WkzLFpAgNS+w60IEarQVS4hbQJk&#10;qAygMXLBTkTtjsa8L9jVyOd26yiR4jkD2bfJKcRpzaJ6TyZ8Tqsm7WTw23Hqqn5L4K/I5Mu65KsA&#10;z1JGcho1uG4j1fGgi97Y7XERi9GJqxk+6XrWjcPmiKE3menzrSCGaThcL/vt6xGr5+MBy9ajX4u5&#10;cLga5nHyFcSynbfTuB9t/TDsNsdu6o+emZ3kfZxgo50Vx8FRWCgrFrsyTmIdfWCplNXdehrGaDoZ&#10;becjhoZuXM0GimxhGN3OUwjD0I/nLKK/woV2Zz41uA9+AJH53uN0mH34T1MFOrkber9moYXbBV2i&#10;Z9xFbEY5He2uYl9WMBG1FFGZWz3qPEpuToXFlC95uhaSMxnweOOCA/tnh+UTm3UUtSEzFGodxTlE&#10;vKZCqoACw1CuaIWvCdcQV+J5DIuX2tVWyU9s2SFiWAVm5T1RTOfIRtM5LQRAN3NkKSSzgwvT8Clh&#10;uickfYTJY8SJzsFqeIOtfdJGtfgz7h45l8zQjNkKsBKAGtOidzcFCRFwEZxN83xTyYgdpetl2L6e&#10;MIUsmLemvV8brxb+zOPoU0mPpwPbbhnn2SeTqgiFbRmrWMt2E7b8oEE5eiz2NLMgWVXRbD1zlHOl&#10;tHU1VKGCz5q5jCI5m8BCkpBcHu21uidXwhXfCKHxf8rG4p/G42eXVRSTN8KJNjq1w9RspbLpxZpw&#10;jZrws6sTE4JQ4+hxKhkkK7EDh8czlwLDhrAxLwYOrx3uI6Wd2SbRkBdJQVNdIBMxsjYfx0ZTMPIx&#10;mtXU5XGtAsqgcVlVp2HL5xQ7OcJOCVaASWxVmFEqtS21vVRcwWJJCzNOodEnGYn+bomWQ1je57Kw&#10;A/iIOYGIuAaV2ykCUSYza6UsWoygKIwQUexIF9c1MNnZUBZDjwZDSdCq1OmjwJfVgdjgBN30hlq8&#10;KTNjBgzDtValzqIks0pd5RVSXkD8p2qlXTWIM3TtImlT0ciAOtOvZxAUWNxoV93KiVVrEIyt5Oim&#10;xtbB8ftMRoGENHJDSRAPGUiLg7IlCQmZoFyKIXUuYyMMizArD+TQrsEUGc2KYWBfcIYTfirayZBz&#10;apx3hQ2ICjpE9PZyGk6JVwzlAK15eqoNjnFwFskn6lRyqQLibgF3oySO/sOtgnJYj120sqtZrIGz&#10;du7DhpxWhczMLdMwENtihNRGoQgVmaEIpwizH2oWXh4r5aXYQi/M2TkuYy912qbHMjw29KHebabY&#10;q913k58bmVJ2IMfiKfuUoUYgZb3CgzfxW8LMCK0iw+XRV6QDZmL8034orua4UcAWg/O6WOkSxCvT&#10;DOSKq7QNw1AbhNFGlEygqF3kwzNpR3odThNzxmGoNuS64ajna+XkoEXSDEp+jC5lkXhJCMNgZEJT&#10;mmXRi7ALQ98IAwnHwjSY2HBUSFcGULAfsWLZdYf5GIsrDJvNhAUteT7jAno+4kWhw/b1fMC9OHa1&#10;j72f31cTnnH3V4d+z5tyPOXGAnqYtrh10Q05xhlv5PRInL2BtfI+hnBUREdkpyKwtV7EqFcaStK4&#10;UGtym9RU2DRECzT8HgC3A9hg2AfDucPessY8b4cHzF96IGCYjmoANhaaEaAI9WWvSq0MJcocBy2R&#10;u2RncgIGNkePO9MTFI3GcbPbbeIO/4gM4nb/Aq6i2sER7LdhXXBx+s0pXKWR2kdaztiCMJwHfjLc&#10;GqD40/cUxVUliMGTdcI84tzYpcda6wzl6cAJU5yjMzUObBRXVNMjW8X3PPen6KuTeZp9A0o9Zk+r&#10;L04np/J5Rnj6zbmLWb3gTKybZ7AKZpq5oadQ3YxwQdyPVrAVrZcL2vRlznJOIZ7rSYbVlF3qPGDW&#10;NmqW3ubgiSty+FiezYIyqDU9ExGJEThViaSmzrXrgyOSaQplU6vRAYq8s2YugTrpCMUzMIdGTcNz&#10;mCQbHlFaOEtkMKkuOE0dQ58+FZAiG2TkdeRNujYG0YrHbWlaD+1SgQC1q4rFqirAckfJS9HgKpkd&#10;wieFxZK3qGUvHKNp1A5qljhbdZo5Qj0Q0gzMkyKWaj9uSPAIzoS7cRfbUwFs+RtcdesVSkZtIvgH&#10;E3r+Fy09l9Y9WGclWeUClOpoZR9Gd3kdRINmj3oHjtuTUjMUSx9/OU4gcRIRCzs4DZ53sQXKauNJ&#10;yHPvXO7Gw2wLr2HALcDxeNjsR19yX81XGP1X0zhr87Kbt8u2m/Cqj79juHKqqwKoS5Y6q4qkSo7e&#10;ODO0Cq+u0VT7puRVL35TPKu2dWfQMmIKWdHR6IL2xND7q06QcAa5Tpyl2OkJCcyOsbLCI5HdZtGz&#10;Eywc8ZwVb7cAw6aTCCPCL/CiAh7DajrAi7LLZudrTgZ1YxJ1stWFCuoiWzFM73pYwqPEl3dtGIim&#10;ckNAdzu/u+MWHp7jwaEuXdZT3k2edBeQH01rErYqGXkQmrkUD/nKHloIwrmZhsL7xNKBYCkgmTnQ&#10;uU+q2XJntM6cWzv7ZH2rltu3uRSUhnbkUhciZDR0CmzEIzdczLBd4oEYx2NZJd1Y7oiOqyFemlJ/&#10;cZdM+6UAK/cuq9Us5SKWo+pohSs3w9kXoCEidhATF3mxRavqckjkQ257vwrxXnXplmXRewl4Ljvg&#10;jcijv5r4fDeru3mZr3d49YwPjg/YoRjiZrXbXeHfYdK96oA3sv21M7KNYgRzq66GrdrVQFDONhCi&#10;kExZabdq7yjp4MJgHq52cVeVtANLC45LDG7t3BqBMOEUTt7nNPP7aVNrWyM79asGpccEkyAIb6Vk&#10;QnEqVO2zEXpCbdw0+2E7C+sU7VggkAIk5awU8UulwjAooVRjNcEe+O7CvndcbiGXx8fhiNOE98UC&#10;XDq8fasXcDGt4/UZVRk7Gp023PDaA4etT5LYyOiUAiZ+LPQscYLj3htMsfzJRyFBsl49YZ0YuUa5&#10;cNLYBh/d8T9eWjImjsnf1uIbiPFOEwa1nUXuJQOaKYUyEOVsdo/2KWvuztkjkQNTKyMCiErCD8ZN&#10;eTVhrMtNu9afCdP2eyRQV8qSQHnisVBGC9IMHGxhmKkof1xcgq2pAzHULYfLWsIo+6oiBbqigzzQ&#10;X0B6MfNtxThrLT0IY18STZE1oXcBmniajGy1fF+wW4nFvC/8uBE7YXw6Sb7otes3U7yaU4YAqQTT&#10;wk/pAj9boTQmElfqNKxa4XOhlgVlxY6kvI/ZcIPmyoEJL96Kh/qIF4C1woIt5vPB33N/vsvFYdr1&#10;9nLAsMMrTMcjVtja2+QKe4/LRVlhH7bDftsd8DK9LbFjKDSVs/Q0iMOgKmfV2UpenSGXcnJ96YjM&#10;8xZVj3Jy3NnYu4QS0aIDgmmTSjqfqB/3xtSohz9cpRx87uTdES7EunnBTDtipSMVXo3GNubi0+kR&#10;0zYA/APyGWesaNwQ/Y9bnj4ywwfcD+HTC+wkTZjYYyFu9JSJUyV/1YYdsCp0WLNzfTs8XYaSRI39&#10;eNJ7tTY81npFpbWBUS5YuNDoNOYzM3xL1ZPDVMArJhPN8Lnnw2lRoaokLRurQaRbpwMPn0zwvAkb&#10;b1HskpLhefRsZkvgTohmaDWFW0tZ7tW5nuNL9g3gqsyD0Y4VssBZk5qW2tWZ9y1aRvJoDOtlahLJ&#10;cI+lGf0D/mJvGRfnUn/m5J1Cu7xnNEu7QxOHlphXh8TW1CVMk0GmJW/4RoKIHeqGmgtpFmrcCTvL&#10;mV9xiqUrng92enaydDNMNOgweMv3lfAWGTZR4lKX1FlwxfGjd3qhFh0CqzMZbzo0M+Diq+Fdj6dw&#10;RkmKswXTyPI687dTwFF2OsIOguKShqV4qXVPVtdGYyQVkU/UHppGbki1m1Rj2VSGCJUiVd1uGKau&#10;WZips4hs0rCuTgDiqCUMpwj0kzvbsSlUIENYs0U3ew6Yv/jPCc+crQMKQ0JrHLz8jjG/6ALBF4yx&#10;Mu7xuJFB8QnfI4rHcMZlXPzK8nwLgbk/DNfDiBvHI74aNWCG3GuRxe/x4r7x2A96yLnb7rbdfsQr&#10;hfzSEi493TCVt1W9t6wWUUlU16X1qMlOzOJbJVW04qOhwJKzGl67qDlkgZ3acG1JlIGUkStDRvHI&#10;wBHbJFZxKJE5PtzDD4WYUyRcqs8QpQTFikTtE+JqrgxRkxeFQq8T89i0hLp8iwx3hX69rVNT4ery&#10;ZqG/tBU1OKHbKR4H8uKjmWyzMI6/ejWp0tFJ5+mEywq1KAUMczgARwWyq4rHxtnZxVbMHvtHzq0u&#10;S1SVMvdpRkFAUuXqtkulTzUC7vBmEHiBmx0blka9xAlvP8IQDVPSpwirQRuZ1/XPVRKdhV0Mm2xU&#10;0ypK001RC1EwPg0LjfnwN7puUI/vNb5Jg+BOkp7yJvCZMC2hPjOEQ8hwLM4h1NGKH+qEMU/3we/A&#10;KSQSu+ovoIRhCZiGVhrWl0WJZBLbxmRcESywMZNXNYzlSq1HUwZmyStPSbV0Me8zXF27JHSEAx7e&#10;5jaONIz9HAdUGLOtrrLyhRYeAZS1pcxdoMZNuqNjKtrEG1XOrEkiWTboQZhCx4QEsPjd1Ke2s7ZX&#10;3JuJSNdwjo6DJLaOuZs89FqrtQk5UsXSSYAGditwyZbTjO9raJrNJIvpE/1Y7KLRJJlZVOpaGOJ6&#10;HqiTiBrBTm7VY0spETGGEJosjZcLR63LkSwWLC5FOVLv+dZDIrSGFNGzhOYqoJVObbyDMIRYBGlF&#10;Ni5cZ++w7W3jgbuV44yNb62AFzwwH49LLL2R9O7gN9TPuHTa91g64f2wccDaH9/mwPiZfb141eEV&#10;sWHCg8qDVk8jvrA1jPvJ1k6498c+2X5RfUEdC8FeT6Xsu0lTNy8+7FRlHw5RceTsvvhWR6c/bID7&#10;aISURXZp3aoqGU0dre/L0Kh8HM+ih0ulLeM8zGDI/UozxXYfdkLwdRHrIXzjCt/W9PMjc6r8GiaK&#10;YfObtVdnvxxP6ZwyYAflXEhUIyvzqLxLRqnNVtrVvCOObW9i19LT5VLeM0dBYqGRjMgjTOHgTkQK&#10;IduGBKVk5iH4IiQ7GRZESsJZ7KspPLWwKdAJU4SEcBhayZKllBBNZOkf0sDsVoRBKROH5bkw2TUl&#10;CkOkIyKZOAUSWlww9CuEszhRuxBh5LJeVSiLd1jyeC7MekAnTFoVyxAm4TQ0e7dMRnRwGa/kpcIg&#10;etSDMA9jedI0QpUBQIFQi4wSyQrPjJTRmWXEwemKmRXbw+D+fBMnvo26v57wdzLwqg7iYvKcD36q&#10;XHUHu+3sZz2tPGLaHPGGiU2b9tyrvFWLiQ/PkLWBCn5ek2ZFlMIomF+ivAz4LZ/QYthQdVql9RHC&#10;mvDHZiZ3AU4ZKyvqrLEC2zAtvVL1VHLA+sRvHnB5wQ1L7AbgAQj+MIQ2CkREVJxUm5LyZNjCVF7N&#10;xFpkyb60gh6LFOhPXvFx6xNv98+8JFvBzDuKbEfHFMtavRYIHrIk3cinWLZVPg0DVznbwdX8LRy+&#10;1+YVzL6s+h+qEjtqKYl3ZmhxLKFDllHAQUKahWFUn6qiLsyeEGYtBAg+jFKClzguoZp/W8S7BI+R&#10;ZYhDWGZEMbMUVwmFSxVRIqNRMl+DrCMWvrWwVCNpGFmAAT0hmY0p+hcThpqvNVwQljwqC28xjnx4&#10;dEilSMNwxx2H6RpngzgBlBXs6BrQMHLoiAG94p4glihrkUt5yDQAK0N9dWx1FkuydAznhqKXhL9d&#10;jZYS4NFlOIaMmfPH7sbk0TB0LUTx2gAFAR0wWYZIRLU5NXxCXXeVBW6JZSpJOxBRr0iP/B/Lr8Dw&#10;vNF0xneptbD17BDZMKJiUcWIxwQLi8oSxXGTamxAINuqVxuWoVbSAvfY9Bbken0ib2jDrsRzAYka&#10;H0dMjmx52vb9GwuP777xr1n5XZiIeTUiEMIoUAXPUVEIR7VkB/daXdwp9JjoCP7ZBvIEJh+zxofG&#10;OAIUoREIafYHblMKHJAmgyT4rucfrDt/1cxYWPi6xoVd5OljwilL6Yzlv7qpcQkxaTv86YB6LEwh&#10;lMSf4lO5nOeVMHaB1x+yZEdr7zf770LvRwVqGgjpSeKoHLMYwQcFXBsmMAyXMkrSzlTCLoYQRmZp&#10;WY2x0LPQwvaDdbxcQYdKpU19xy+OIb2KJsQyf5FbtRTSXgjy4WeXZQubyYnJv2J3MOPnW54v/bJc&#10;j0cszw89WE14NWHQnvnV8apbrvhdtvjm24K/XLzFXeB01N+iSaLf1opiAOW0GFUBc0SoUqx0CewY&#10;/PiUMHEq8ARK8GzFyDFwmX7VKWxQnNu6eMmJsX3qgs7JG+J5ASI43VWfZAbXM+dmJK9o5d0mEHbE&#10;0wVuhweZ+jsiTc3CH/sfeMyhXTi8BI5vrey0xMSXn+IdGfLzpBhCYSg4E54EcX1Wh98G11U4XmVE&#10;fzig9XuakqG722/TVtFTzZb9rBejwFRRgKgk1mBWDU34CB+qXP2Ue3atul0VWGFkgFCDbdFGTzTO&#10;jxlmlyBygQm2jTbreG7nOpJZKZ6b08RfGlxdXn1JJ2VxLhBLimopdYvMc1MkMMwwE5KQCsZW0LR1&#10;x5n/47GrONnkWLZPNoZVtAwINvguvNPY85sVZbZQcCuJsWTLkdrO9qJRsxJH7jaruCGrJpimmxLG&#10;W0bVDfFbxP1gdEzlxAoikM8NRUHVdUR6yDJL3lbXDSGTXd3bgrTT2e3wu0T2RtOvcIipinvZ5SFx&#10;YEOmePFGq1UsOAQ2j0XG3BEEMqFQ41qaBTRWUOGSsoCBRnZYOGh3Gbv+eBEDL4YYvKsVKaBmmMLC&#10;04AxRpAe4uCPtfJVoV28UshAeMGD/ifrifxz+a//HwAA//8DAFBLAwQUAAYACAAAACEAclcdDeAA&#10;AAALAQAADwAAAGRycy9kb3ducmV2LnhtbEyPT0/CQBTE7yZ+h80z8SZbKm6xdEvUSLxwEQznR/fR&#10;FvdPs7tA+fauJz1OZjLzm2o5Gs3O5EPvrITpJANGtnGqt62Er+3qYQ4sRLQKtbMk4UoBlvXtTYWl&#10;chf7SedNbFkqsaFECV2MQ8l5aDoyGCZuIJu8g/MGY5K+5crjJZUbzfMsE9xgb9NChwO9ddR8b05G&#10;Ah5Ntnt9p62f6rC6rovdofjIpby/G18WwCKN8S8Mv/gJHerEtHcnqwLTEh6f5wk9SsjFbAYsJZ6E&#10;KIDtk5UXAnhd8f8f6h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UZQVYKABAAA/AwAADgAAAAAAAAAAAAAAAAA8AgAAZHJzL2Uyb0RvYy54bWxQSwECLQAU&#10;AAYACAAAACEAzMHO/xoZAABNYwAAEAAAAAAAAAAAAAAAAAAIBAAAZHJzL2luay9pbmsxLnhtbFBL&#10;AQItABQABgAIAAAAIQByVx0N4AAAAAsBAAAPAAAAAAAAAAAAAAAAAFAdAABkcnMvZG93bnJldi54&#10;bWxQSwECLQAUAAYACAAAACEAeRi8nb8AAAAhAQAAGQAAAAAAAAAAAAAAAABdHgAAZHJzL19yZWxz&#10;L2Uyb0RvYy54bWwucmVsc1BLBQYAAAAABgAGAHgBAABTHwAAAAA=&#10;">
                <v:imagedata r:id="rId1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56576" behindDoc="0" locked="0" layoutInCell="1" allowOverlap="1" wp14:anchorId="4B153A09" wp14:editId="4F5FBADD">
                <wp:simplePos x="0" y="0"/>
                <wp:positionH relativeFrom="column">
                  <wp:posOffset>1759125</wp:posOffset>
                </wp:positionH>
                <wp:positionV relativeFrom="paragraph">
                  <wp:posOffset>2199925</wp:posOffset>
                </wp:positionV>
                <wp:extent cx="390960" cy="119160"/>
                <wp:effectExtent l="38100" t="57150" r="47625" b="52705"/>
                <wp:wrapNone/>
                <wp:docPr id="419" name="Entrada de lápiz 4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390960" cy="11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2171A7" id="Entrada de lápiz 419" o:spid="_x0000_s1026" type="#_x0000_t75" style="position:absolute;margin-left:137.8pt;margin-top:172.5pt;width:32.2pt;height:10.8pt;z-index:25205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vLh6eAQAAPgMAAA4AAABkcnMvZTJvRG9jLnhtbJxSy27bMBC8F+g/&#10;ELzXElPHjQTLOdQtkENTH9IP2PJhERW5wpK2nP5Nv6U/1pUftdMgKJCLsNwRZmd2dn67C53YWkoe&#10;YyPVpJTCRo3Gx3Ujvz18fncjRcoQDXQYbSMfbZK3i7dv5kNf2ytssTOWBJPEVA99I9uc+7ookm5t&#10;gDTB3kYGHVKAzE9aF4ZgYPbQFVdlOSsGJNMTapsSd5cHUC72/M5Znb86l2wWXSOrsmR5uZE3sykX&#10;NHY+XEvxnYupupbFYg71mqBvvT5KglcoCuAjC/hLtYQMYkP+GVXwmjChyxONoUDnvLZ7P+xMlf84&#10;u4s/RldqqjdUa4zZxrwCyqfd7YHXjAgdb2D4gobTgU1GeWTk9fw/jIPoJepNYD2HRMh2kPkcUuv7&#10;xGuuvWkk3Rl11h+3H88OVnT2db9dkRj/n6pKigiBRX2KmcCAMFZ0v3/1/qcYQQ7rtIz7p2yMFEfo&#10;pTk7R2FMiOWLXSP5GB7H7/4A7C4Lzc33VVnNGNEMKVUpri+YDwynORd58PAnyV++R2EXZ7/4AwAA&#10;//8DAFBLAwQUAAYACAAAACEAl+yEKQkDAADtCAAAEAAAAGRycy9pbmsvaW5rMS54bWy0VE1rGzEQ&#10;vRf6H4R68MWyJe23iRN6SKDQ0tKk0B43tmIv8e6aXTl2/n1H30u9DhRaDEY7mvfmzTxJVzeneode&#10;RNdXbbPEbEYxEs2qXVfNZol/PNyRHKNels263LWNWOJX0eOb6/fvrqrmud4t4B8BQ9OrVb1b4q2U&#10;+8V8fjweZ8do1nabOac0mn9qnr98xtcWtRZPVVNJKNm70KptpDhJRbao1ku8kifq84H7vj10K+G3&#10;VaRbhQzZlStx13Z1KT3jtmwasUNNWYPunxjJ1z0sKqizER1GdQUNEz5jcRbntwUEytMSD74PILEH&#10;JTWej3P++g+cd+ecSlbEszTDyEpai5dLmr5+vECQgrMevrkIvx2HF2fouTZ8cXnw37p2LzpZieCx&#10;ccRuvKKV+dbmGJc60be7gzoYGL2UuwP4xSgNtdl8xI1zPjDmn/KBKRf5huLGfDlXpyy6SPdHu2tx&#10;btUII7j2l4zWPmuBpdRe2R1/59zZl1Ut4CWo9/4Syh6aV+F72en3glNOCY1IRB84XcTJIqGziGbq&#10;sLl65po7zsfu0G8932MXLrTe8Z2a5o7VWm79waAzmvgjPTwWY9CtqDZb+RbWCtRgL3fkodIHHtnn&#10;6rt4WuIP+q1CGmkCupEiT1DOUBSliCI6nXA+ISya8JzlEzqhU0wYpuY3pYSrJEhjhBGVoj8IyxDj&#10;KC4K/RmTFOWFoSMFKoAujfUORYCzEFiYJfz7IIRsEPhdZggOMgfwkOmDoZAicUSeU4VsnQGlzwQ9&#10;trhKc2ifqSbg0aobmIfKt5iwDasQg9NmMyMIstTOx/IDhd7WKUEerAKDKxUjTgKeK4k0MdwRRyni&#10;hho89QjwJwMbXCvgV1wQSIaaU5ZxklJiHCI8ylGRkJhnepNn0AKwp1Y8L8Bpkqdml6WwCTzMgKOY&#10;qGMQeQFheIOJuuGpxmxzSpfT9nZQyTCZAa1JbNDXgaCrPp7p62iIgYdxq28XcyoHiUBtpV8IerjK&#10;Y4kZF+EEXEgzPXf31OiL6m8yPGfXvwEAAP//AwBQSwMEFAAGAAgAAAAhAGw0p6HgAAAACwEAAA8A&#10;AABkcnMvZG93bnJldi54bWxMj81OwzAQhO9IvIO1SNyoQ39cmsapEFIlxKGCtA/gxNs4Iraj2Pnp&#10;27Oc4Daj/TQ7kx1m27IR+9B4J+F5kQBDV3nduFrC5Xx8egEWonJatd6hhBsGOOT3d5lKtZ/cF45F&#10;rBmFuJAqCSbGLuU8VAatCgvfoaPb1fdWRbJ9zXWvJgq3LV8mieBWNY4+GNXhm8HquxishNLYcfp8&#10;vx270/W83V34qbAfg5SPD/PrHljEOf7B8FufqkNOnUo/OB1YK2G53QhCJazWGxpFxGqdkChJCCGA&#10;5xn/vyH/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OQv&#10;Lh6eAQAAPgMAAA4AAAAAAAAAAAAAAAAAPAIAAGRycy9lMm9Eb2MueG1sUEsBAi0AFAAGAAgAAAAh&#10;AJfshCkJAwAA7QgAABAAAAAAAAAAAAAAAAAABgQAAGRycy9pbmsvaW5rMS54bWxQSwECLQAUAAYA&#10;CAAAACEAbDSnoeAAAAALAQAADwAAAAAAAAAAAAAAAAA9BwAAZHJzL2Rvd25yZXYueG1sUEsBAi0A&#10;FAAGAAgAAAAhAHkYvJ2/AAAAIQEAABkAAAAAAAAAAAAAAAAASggAAGRycy9fcmVscy9lMm9Eb2Mu&#10;eG1sLnJlbHNQSwUGAAAAAAYABgB4AQAAQAkAAAAA&#10;">
                <v:imagedata r:id="rId120" o:title=""/>
              </v:shape>
            </w:pict>
          </mc:Fallback>
        </mc:AlternateContent>
      </w:r>
      <w:r w:rsidR="00B26C51">
        <w:rPr>
          <w:noProof/>
        </w:rPr>
        <w:drawing>
          <wp:inline distT="0" distB="0" distL="0" distR="0" wp14:anchorId="180D0907" wp14:editId="47201F52">
            <wp:extent cx="5612130" cy="2762885"/>
            <wp:effectExtent l="0" t="0" r="762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63E59" w14:textId="7F461DE3" w:rsidR="004A082C" w:rsidRDefault="00585468">
      <w:pPr>
        <w:rPr>
          <w:lang w:val="es-419"/>
        </w:rPr>
      </w:pP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64768" behindDoc="0" locked="0" layoutInCell="1" allowOverlap="1" wp14:anchorId="3FF58A98" wp14:editId="2D82E695">
                <wp:simplePos x="0" y="0"/>
                <wp:positionH relativeFrom="column">
                  <wp:posOffset>1773885</wp:posOffset>
                </wp:positionH>
                <wp:positionV relativeFrom="paragraph">
                  <wp:posOffset>1216305</wp:posOffset>
                </wp:positionV>
                <wp:extent cx="106200" cy="136800"/>
                <wp:effectExtent l="38100" t="38100" r="46355" b="53975"/>
                <wp:wrapNone/>
                <wp:docPr id="427" name="Entrada de lápiz 4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10620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9BB859" id="Entrada de lápiz 427" o:spid="_x0000_s1026" type="#_x0000_t75" style="position:absolute;margin-left:139pt;margin-top:95.05pt;width:9.75pt;height:12.15pt;z-index:25206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Q7RmdAQAAPgMAAA4AAABkcnMvZTJvRG9jLnhtbJxSy27bMBC8B+g/&#10;EHuvJbm24wiWc6hbIIckPqQfwPBhERW5wpK2nP5NvqU/1pUftZMgCJALseQQszM7O7ve+kZsDEWH&#10;oYJikIMwQaF2YVXBr4efX6cgYpJBywaDqeDJRLief7mYdW1phlhjow0JJgmx7NoK6pTaMsuiqo2X&#10;cYCtCQxaJC8TX2mVaZIds/smG+b5JOuQdEuoTIz8utiDMN/xW2tUurc2miSaCqaTEctLx4IquCrG&#10;YxCPXAwvx5DNZ7JckWxrpw6S5CcUeekCC/hPtZBJijW5N1TeKcKINg0U+gytdcrs/LCzIn/l7Cb8&#10;7l0VI7WmUmFIJqSlpHSc3Q74TAvf8AS6W9ScjlwnhAMjj+fjMPaiF6jWnvXsEyHTyMTrEGvXRhBU&#10;Ol0B3ejipD9svp8cLOnk626zJNH/Hw0vQQTpWdSPkEhqKbQRzd/n1v0RPchhHYdx95KNkewAvddn&#10;a8n3CbF8sa2At+KpP3cLYLZJKH4s8gkvGAjFUPFtMuX6jHnPcOxzlgc3f5H8+b0Xdrb2838AAAD/&#10;/wMAUEsDBBQABgAIAAAAIQC/ppuDcgMAAPQKAAAQAAAAZHJzL2luay9pbmsxLnhtbLRV32/aMBB+&#10;n7T/wfIe+oLBdn6QoNJqD600adOmtZO2RwouRCUJSkKh//3O519QwqZNm5DI5e6+777z2c7l9b5c&#10;k2fVtEVdTakYckpUNa8XRbWc0m/3tyyjpO1m1WK2ris1pS+qpddXb99cFtVTuZ7APwGGqtVWuZ7S&#10;VddtJqPRbrcb7qJh3SxHkvNo9KF6+vSRXlnUQj0WVdFByda55nXVqX2nySbFYkrn3Z77fOC+q7fN&#10;XPmw9jTzkNE1s7m6rZty1nnG1ayq1JpUsxJ0f6eke9mAUUCdpWooKQtomMmhiMdxdpODY7af0oP3&#10;LUhsQUlJR/2cP/4D5+0pp5YVyXE6psRKWqjnc5o+vz9DkMJkPXx5Fn7TD89P0CMc+OT8wn9p6o1q&#10;ukKFGZuJ2MALmZt3HI6ZUqPaer3VG4OS59l6C/MSnIfaYtQzjVM+GMw/5YOhnOU7FNc3l1N1ekRn&#10;6V61u1Cno+phhKn9IaMdnx2BpcRZ2Yg/c27vd0Wp4CYoN/4Qdi00r913XYP3heSSMx6xiN9LPonT&#10;CU+GMU/1ZnP1zDF3nA/Ntl15vocmHGiM+E5Nc7ti0a38xuBDnvgtfbgt+qArVSxX3a+wViCCvdye&#10;iwo3PLHX1Vf1OKXv8K4iiDQObERKIuOESMkJ/AYX/ILF+YXg6ViCzQeU0zijTPCES7D5APMwlzOh&#10;n4ACw5nwNG5MRK8OW9RAOPsVJhD5TI9xEChkg2AFyt5wSOy3LHwQeujLA2oQPMYQVBQky7FfbbrW&#10;XHnQZptDbSFsEhBunEeVbFTrcFFHo/Ocz2K0XofwGgSRLDcaExJJknPzwiQTORvzCDUHNnB7DlcB&#10;6pz4YhIDQYZoljERE2GoBGiNiTSBnEnJpNHJIshiiQlIkhDIhLoDTDVedHinCYemEibHmluDGNSL&#10;mVlwaRYC524ZDraSXbrjqOZAnoh5SQLazZkwAjWPrd/TPET8griKms8gUhSH9HA0CCxOluKbLYpS&#10;XLLmsVxBqfYYrldh4wQeCwmMoXx/1BEC0mORDdQEbBCDSaflPATiLgpW5sYK7FFqdgV06CodJaPm&#10;o7PlSfUqmZUySNTmos5ll88n2iJYw0iyCNuZSexF/85p5ZiKoY6bXQj/jeX60rN0a8ZSOBVwZnLc&#10;MO6Lg/e1v9Dhq3b1EwAA//8DAFBLAwQUAAYACAAAACEAmp0C2OMAAAALAQAADwAAAGRycy9kb3du&#10;cmV2LnhtbEyPQUvDQBCF74L/YRnBi9hNQrVNzKbYQG9CbSuCt212TEKzszG7beK/dzzpbR7v8eZ7&#10;+Wqynbjg4FtHCuJZBAKpcqalWsHbYXO/BOGDJqM7R6jgGz2siuurXGfGjbTDyz7UgkvIZ1pBE0Kf&#10;SemrBq32M9cjsffpBqsDy6GWZtAjl9tOJlH0KK1uiT80useyweq0P1sF7x8vd+v6UJ7ir+1rsk03&#10;u7FcT0rd3kzPTyACTuEvDL/4jA4FMx3dmYwXnYJkseQtgY00ikFwIkkXDyCOfMTzOcgil/83FD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VZDtGZ0BAAA+&#10;AwAADgAAAAAAAAAAAAAAAAA8AgAAZHJzL2Uyb0RvYy54bWxQSwECLQAUAAYACAAAACEAv6abg3ID&#10;AAD0CgAAEAAAAAAAAAAAAAAAAAAFBAAAZHJzL2luay9pbmsxLnhtbFBLAQItABQABgAIAAAAIQCa&#10;nQLY4wAAAAsBAAAPAAAAAAAAAAAAAAAAAKUHAABkcnMvZG93bnJldi54bWxQSwECLQAUAAYACAAA&#10;ACEAeRi8nb8AAAAhAQAAGQAAAAAAAAAAAAAAAAC1CAAAZHJzL19yZWxzL2Uyb0RvYy54bWwucmVs&#10;c1BLBQYAAAAABgAGAHgBAACrCQAAAAA=&#10;">
                <v:imagedata r:id="rId123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63744" behindDoc="0" locked="0" layoutInCell="1" allowOverlap="1" wp14:anchorId="73A5A6B3" wp14:editId="7B1A398A">
                <wp:simplePos x="0" y="0"/>
                <wp:positionH relativeFrom="column">
                  <wp:posOffset>1064325</wp:posOffset>
                </wp:positionH>
                <wp:positionV relativeFrom="paragraph">
                  <wp:posOffset>1582785</wp:posOffset>
                </wp:positionV>
                <wp:extent cx="117720" cy="127440"/>
                <wp:effectExtent l="57150" t="38100" r="53975" b="44450"/>
                <wp:wrapNone/>
                <wp:docPr id="426" name="Entrada de lápiz 4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117720" cy="12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8738CA" id="Entrada de lápiz 426" o:spid="_x0000_s1026" type="#_x0000_t75" style="position:absolute;margin-left:83.1pt;margin-top:123.95pt;width:10.65pt;height:11.45pt;z-index:25206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a0vibAQAAPgMAAA4AAABkcnMvZTJvRG9jLnhtbJxSy27bMBC8F+g/&#10;ELzXsgTVTgTLOdQtkENTH5oP2PJhERW5wpK2nP5NviU/1pVtxU6DoEAuBJdDzM7s7OJm71uxMxQd&#10;hlrmk6kUJijULmxqef/z26crKWKCoKHFYGr5YKK8WX78sOi7yhTYYKsNCSYJseq7WjYpdVWWRdUY&#10;D3GCnQkMWiQPiUvaZJqgZ3bfZsV0Ost6JN0RKhMjv66OoFwe+K01Kv2wNpok2lpezUqWl8YL1fK6&#10;KD9L8YsvJUPZcgHVhqBrnDpJgnco8uACC3imWkECsSX3iso7RRjRpolCn6G1TpmDH3aWT/9xdht+&#10;D67yUm2pUhiSCWkNlMbZHYD3tPAtT6D/jprTgW1CeWLk8fw/jKPoFaqtZz3HRMi0kHgdYuO6KAVV&#10;TteSbnV+1h92X84O1nT2dbdbkxj+l8VMigCeRX0NiUCD0Ea0T4+d+yMGkMMah3H3ko2R7AS91Wdv&#10;yQ8JsXyxryVvxcNwHhbA7JNQ/Jjn83nBiGIoL+anBRmZjwxjdZEHN3+R/GU9CLtY++VfAAAA//8D&#10;AFBLAwQUAAYACAAAACEAIcxUZ4YDAAABCwAAEAAAAGRycy9pbmsvaW5rMS54bWy0VVtr2zAUfh/s&#10;PwjtIS9RIsn30LTsYYXBxsbawfboJmpiGtvBVpr03+/oarexOwobIbGlc873feci5eLqVO7Qo2ja&#10;oq6WmM0oRqJa1eui2izxz9trkmLUyrxa57u6Ekv8JFp8dfn+3UVRPZS7BfwiQKha9Vbulngr5X4x&#10;nx+Px9kxmNXNZs4pDeafq4evX/CljVqL+6IqJFC2bmtVV1KcpAJbFOslXskT9f6AfVMfmpXwZrXT&#10;rDoP2eQrcV03ZS494javKrFDVV6C7l8Yyac9vBTAsxENRmUBCRM+Y2ESpp8y2MhPS9xbH0BiC0pK&#10;PB/G/P0fMK/PMZWsgCdxgpGVtBaPY5q+fRwBiKGzPnwzGv5pODw7i57rhi/GC/+9qfeikYXoemw6&#10;Yg1PaGXWujmmS41o691BDQZGj/nuAP1ilHbcbD7QjXM8aMw/xYOmjOL1xQ315VydatEo3It01+K8&#10;VQOI0LU3Itr22RZYSN0ra/Fnzs2+LEoBN0G594dQtpC82r6Rjb4vOOWU0IAE9JbTRRgvaDiDwVXD&#10;5vjMMXeYd82h3Xq8u6Y70NriMzXJHYu13PrBoDMa+ZHuj8VQ6FYUm618LdYK1MFe7sBFpQce2evq&#10;h7hf4g/6rkI60mzoRHiIeJahLIgRRXQ6ISyakHSSRWE4oRM6xQkOMEniKMQU02mKIsKSJNDOEGA+&#10;U0YYYnpPvcBXYVHzhDdl9Ga7/Tez9reQHr0Dd9iKB7wMOjBbbhehyZ1Z2ay9j96Fe7Px0uxv8zQ6&#10;xohcFZ7p9DX0Op6FW/6pTs3AQ8RQGg4djN4MbyzReXCKUpSyVC8I4yQgUZzpVYfXlbKnQZXPETtk&#10;jjjhoQWLCUdmIoA5ItyiAjWKDDcnSUpCS52hmCE7b9xrtU2yDdNFmTKgSwkzC5hMFAQkNqSgHkVe&#10;lUJ+HmkUqz3IxJaAZEghJmbUVbAB6OWqMrWoQ8oUls2iG3ND/nLSXKXsE8xdHRW0ItUx+qnNTg88&#10;rVX12fip+rLEljBWDlBEBQBf5+yF6A2Hf26GEPOBoYKXcUcDrHzhCDvHPqEOBatO51Uc56kyM44d&#10;jttSNI5SSXOesGm2zaYWP3zlvAi3nl56r+42G5uZcexlAWZLqU2mBFoSrLWMM7OtM5gp4ojF7kTA&#10;KiNxEJg1nBU4FUFkraGeSGoG1P396Mvb3+7wF3f5BwAA//8DAFBLAwQUAAYACAAAACEAe4Fs3d8A&#10;AAALAQAADwAAAGRycy9kb3ducmV2LnhtbEyPwU6DQBCG7ya+w2ZMvBi7lCBQZGm0SY9tIjWet+wI&#10;RHaWsNsWfXqnJz3+M1/++aZcz3YQZ5x870jBchGBQGqc6alV8H7YPuYgfNBk9OAIFXyjh3V1e1Pq&#10;wrgLveG5Dq3gEvKFVtCFMBZS+qZDq/3CjUi8+3ST1YHj1Eoz6QuX20HGUZRKq3viC50ecdNh81Wf&#10;rALat6t9Yj92m+jw8ONft32y3NVK3d/NL88gAs7hD4arPqtDxU5HdyLjxcA5TWNGFcRJtgJxJfLs&#10;CcSRJ1mUg6xK+f+H6h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9GtL4mwEAAD4DAAAOAAAAAAAAAAAAAAAAADwCAABkcnMvZTJvRG9jLnhtbFBLAQItABQA&#10;BgAIAAAAIQAhzFRnhgMAAAELAAAQAAAAAAAAAAAAAAAAAAMEAABkcnMvaW5rL2luazEueG1sUEsB&#10;Ai0AFAAGAAgAAAAhAHuBbN3fAAAACwEAAA8AAAAAAAAAAAAAAAAAtwcAAGRycy9kb3ducmV2Lnht&#10;bFBLAQItABQABgAIAAAAIQB5GLydvwAAACEBAAAZAAAAAAAAAAAAAAAAAMMIAABkcnMvX3JlbHMv&#10;ZTJvRG9jLnhtbC5yZWxzUEsFBgAAAAAGAAYAeAEAALkJAAAAAA==&#10;">
                <v:imagedata r:id="rId125" o:title=""/>
              </v:shape>
            </w:pict>
          </mc:Fallback>
        </mc:AlternateContent>
      </w:r>
      <w:r w:rsidR="000954F5">
        <w:rPr>
          <w:lang w:val="es-419"/>
        </w:rPr>
        <w:t>15)</w:t>
      </w:r>
      <w:r w:rsidR="004A082C">
        <w:rPr>
          <w:noProof/>
        </w:rPr>
        <w:drawing>
          <wp:inline distT="0" distB="0" distL="0" distR="0" wp14:anchorId="365E5519" wp14:editId="5BF35E6C">
            <wp:extent cx="5612130" cy="3532114"/>
            <wp:effectExtent l="0" t="0" r="762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6"/>
                    <a:srcRect t="13989"/>
                    <a:stretch/>
                  </pic:blipFill>
                  <pic:spPr bwMode="auto">
                    <a:xfrm>
                      <a:off x="0" y="0"/>
                      <a:ext cx="5612130" cy="3532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2A65C" w14:textId="7EB84608" w:rsidR="0003743C" w:rsidRDefault="00EC7D6E">
      <w:pPr>
        <w:rPr>
          <w:lang w:val="es-419"/>
        </w:rPr>
      </w:pPr>
      <w:r>
        <w:rPr>
          <w:noProof/>
          <w:lang w:val="es-419"/>
        </w:rPr>
        <w:lastRenderedPageBreak/>
        <mc:AlternateContent>
          <mc:Choice Requires="wpi">
            <w:drawing>
              <wp:anchor distT="0" distB="0" distL="114300" distR="114300" simplePos="0" relativeHeight="252100608" behindDoc="0" locked="0" layoutInCell="1" allowOverlap="1" wp14:anchorId="7E6395B7" wp14:editId="390FF490">
                <wp:simplePos x="0" y="0"/>
                <wp:positionH relativeFrom="column">
                  <wp:posOffset>2920485</wp:posOffset>
                </wp:positionH>
                <wp:positionV relativeFrom="paragraph">
                  <wp:posOffset>2969965</wp:posOffset>
                </wp:positionV>
                <wp:extent cx="387720" cy="227880"/>
                <wp:effectExtent l="38100" t="38100" r="50800" b="58420"/>
                <wp:wrapNone/>
                <wp:docPr id="462" name="Entrada de lápiz 4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387720" cy="22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67DB48" id="Entrada de lápiz 462" o:spid="_x0000_s1026" type="#_x0000_t75" style="position:absolute;margin-left:229.25pt;margin-top:233.15pt;width:31.95pt;height:19.4pt;z-index:25210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4gdqeAQAAPgMAAA4AAABkcnMvZTJvRG9jLnhtbJxSy07jQBC8I+0/&#10;jOa+8YMocaw4HDYgcQBygA8Y5hGP1jNt9UziwN/st+yP0XYSEnaFkLhY3VNWdVVXz692rmFbjcGC&#10;r3g2SjnTXoKyfl3xp8ebnwVnIQqvRANeV/xFB361+HEx79pS51BDozQyIvGh7NqK1zG2ZZIEWWsn&#10;wgha7Qk0gE5EanGdKBQdsbsmydN0knSAqkWQOgR6Xe5Bvhj4jdEyPhgTdGRNxYvJmOTFis/SlAqk&#10;4nJKxTMV2SzlyWIuyjWKtrbyIEl8Q5ET1pOAd6qliIJt0P5H5axECGDiSIJLwBgr9eCHnGXpP85u&#10;/e/eVTaWGywl+Kh9XAmMx90NwHdGuIY20N2BonTEJgI/MNJ6vg5jL3oJcuNIzz4R1I2IdA6htm2g&#10;NZdWVRxvVXbS77e/Tg5WePJ1v10h6/8fT3LOvHAk6tpHFEowpVnz909rX1kPUljHZdx/ZCMkOUCf&#10;zdkZdH1CJJ/tKk438NJ/hwPQu8gkPV4W02lOiCQoz6dFMeBH5j3DsTvLg4Z/SP6874Wdnf3iDQAA&#10;//8DAFBLAwQUAAYACAAAACEA6Ba0rWECAABsBgAAEAAAAGRycy9pbmsvaW5rMS54bWy0VN9r2zAQ&#10;fh/sfzi0h71UsST/ikPdsocWBhsbawfbo2uriaktB1lp0v9+J9lWyuIMBhuB+HSn+/SdvtNdXh/a&#10;Bp6l7utO5YQvGAGpyq6q1Ton3+9v6ZJAbwpVFU2nZE5eZE+ur96+uazVU9us8B8QQfXWapucbIzZ&#10;roJgv98v9uGi0+tAMBYGH9XT50/kasyq5GOtaoNH9pOr7JSRB2PBVnWVk9IcmN+P2HfdTpfSh61H&#10;l8cdRhelvO10WxiPuCmUkg2ookXePwiYly0aNZ6zlppAW2PBVCx4lEbLmwwdxSEnr9Y7pNgjk5YE&#10;85g//wPm7SmmpRWKNEkJjJQq+XyO05cPZwASVNanr8+m38ynZyfZgRN8df7iv+puK7Wp5VHjQZEx&#10;8ALlsHbiDCpp2XfNzjYGgeei2aFenLHj2TyYUeMUD4X5p3goylm81+TmdDllZyU6C/dbuZU8lWoG&#10;EVX7S8RRvlGCEdJpNUb8m5t639StxEnQbv0jND0Wb913Rrt5IZhglIU0ZPeCraJkFUeLLE5ts03n&#10;Dc98wnzQu37j8R708UG7iK90KG5fV2bjG4MtWOxb+nVbzKVuZL3emD/ljgRdsqc7M6hcw8M4rr7J&#10;x5y8c7MKXObgcIVwFicQMoiiJTBgF+8Z/gTL7PeCCIazhxGxTBLCCLugPAPOacRTt5nid0kzzMNM&#10;mkBChYi5WzEQdLIYDBYH7n1ojxAcUhqOgDbOxQTOBEQZjZGgxRfgvmhF3gohtjF7OtYQcohENsIi&#10;UcxN46EsLhKKTQvhckCblHb35C8Su+nqFwAAAP//AwBQSwMEFAAGAAgAAAAhAHUdWWXfAAAACwEA&#10;AA8AAABkcnMvZG93bnJldi54bWxMj8FOwzAMhu9IvENkJG4sWWlLVZpOCGlHDis7wC1rTFutcaom&#10;2zqeHnOC22/50+/P1WZxozjjHAZPGtYrBQKp9XagTsP+fftQgAjRkDWjJ9RwxQCb+vamMqX1F9rh&#10;uYmd4BIKpdHQxziVUoa2R2fCyk9IvPvyszORx7mTdjYXLnejTJTKpTMD8YXeTPjaY3tsTk7D1h9V&#10;6j9381OaNMP1+y18WCy0vr9bXp5BRFziHwy/+qwONTsd/IlsEKOGNCsyRjnk+SMIJrIkSUEcOKhs&#10;DbKu5P8f6h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RniB2p4BAAA+AwAADgAAAAAAAAAAAAAAAAA8AgAAZHJzL2Uyb0RvYy54bWxQSwECLQAUAAYACAAA&#10;ACEA6Ba0rWECAABsBgAAEAAAAAAAAAAAAAAAAAAGBAAAZHJzL2luay9pbmsxLnhtbFBLAQItABQA&#10;BgAIAAAAIQB1HVll3wAAAAsBAAAPAAAAAAAAAAAAAAAAAJUGAABkcnMvZG93bnJldi54bWxQSwEC&#10;LQAUAAYACAAAACEAeRi8nb8AAAAhAQAAGQAAAAAAAAAAAAAAAAChBwAAZHJzL19yZWxzL2Uyb0Rv&#10;Yy54bWwucmVsc1BLBQYAAAAABgAGAHgBAACXCAAAAAA=&#10;">
                <v:imagedata r:id="rId128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99584" behindDoc="0" locked="0" layoutInCell="1" allowOverlap="1" wp14:anchorId="4EC1F7D0" wp14:editId="07E1DDD8">
                <wp:simplePos x="0" y="0"/>
                <wp:positionH relativeFrom="column">
                  <wp:posOffset>2839085</wp:posOffset>
                </wp:positionH>
                <wp:positionV relativeFrom="paragraph">
                  <wp:posOffset>2577465</wp:posOffset>
                </wp:positionV>
                <wp:extent cx="348990" cy="191135"/>
                <wp:effectExtent l="38100" t="38100" r="0" b="56515"/>
                <wp:wrapNone/>
                <wp:docPr id="461" name="Entrada de lápiz 4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348990" cy="191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5E0DA3" id="Entrada de lápiz 461" o:spid="_x0000_s1026" type="#_x0000_t75" style="position:absolute;margin-left:222.85pt;margin-top:202.25pt;width:28.9pt;height:16.45pt;z-index:25209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bciqgAQAAPgMAAA4AAABkcnMvZTJvRG9jLnhtbJxSy04jMRC8I/EP&#10;Vt83M06yUWaUCYcNSByAHOADjB8Za8f2qO1kwv7Nfsv+GD15kABCK3Gx1F12uaqrZ1db17CNxmiD&#10;r4APcmDay6CsX1Xw9HjzYwosJuGVaILXFbzoCFfzy4tZ15Z6GOrQKI2MSHwsu7aCOqW2zLIoa+1E&#10;HIRWewJNQCcSlbjKFIqO2F2TDfN8knUBVYtB6hipu9iDMN/xG6NlejAm6sSaCoo8HwNLFUwnwxEw&#10;7Du8APZMnWI6hGw+E+UKRVtbeZAkvqHICetJwBvVQiTB1mg/UTkrMcRg0kAGlwVjrNQ7P+SM5x+c&#10;3frfvSs+lmssZfBJ+7QUmI6z2wHf+cI1NIHuLihKR6xTgAMjjef/YexFL4JcO9KzTwR1IxKtQ6xt&#10;G2nMpVUV4K3iJ/1+8+vkYIknX/ebJbL+/njCgXnhSNS1TyiUYEqz5t/f1v5hPUhhHYdx/56NkOwA&#10;ffXP1qDrEyL5bFsBLe1Lf+4WQG8Tk9QcjadFQYgkiBecj372+JF5z3CszvKgK++SP6/752drP38F&#10;AAD//wMAUEsDBBQABgAIAAAAIQBoQQ4ycgkAANwiAAAQAAAAZHJzL2luay9pbmsxLnhtbLRZ224j&#10;xxF9D5B/aEwe+MKmpuc+giUjD14gQAIbsQPYj7LElQhL1IKkVrt/n1O37h5yqPUiGwjQ9NTl1Kmq&#10;7p6e4Xfff3p6dB/Xu/3meXtVhFVZuPX29vlus72/Kv7zyzs/FG5/uNne3Tw+b9dXxef1vvj++q9/&#10;+W6z/ePp8RL/HRC2exo9PV4VD4fDh8uLi9fX19VrvXre3V9UZVlf/GP7x7/+WVyr1936/Wa7OSDk&#10;3kS3z9vD+tOBwC43d1fF7eFTGe2B/fPzy+52HdUk2d0mi8Pu5nb97nn3dHOIiA832+360W1vnsD7&#10;18IdPn/AYIM49+td4Z42SNhXq9D0zfDDCMHNp6siu38BxT2YPBUX85i//R8w351iEq266ru+cErp&#10;bv3xHKcf/34GoENno/v9Wfcf5t3HE+8Lbvjl+cL/tHv+sN4dNuvUY+mIKj67W7nn5kiXduv98+ML&#10;TYzCfbx5fEG/Qlmm2OFiphuneGjMN8VDU87i5eTm+nLKjlp0Fu4o3bv1aatmENG1r0TU9mkLFJJ7&#10;pZq45mzuHzZPa+wETx/iIjzskTyJfz7seL+oyqr0Ze3r8peqvGy6y6ZcVZg6WD8WT5a5Yf6+e9k/&#10;RLzfd2lBsyZmKsm9bu4OD3FilKuyjVM6nxZzrg/rzf3D4S1fJcjOke7MRsUT3ul29e/1+6vib7xX&#10;OfYUASfSVa5qetd1jStduVz4fuHHRWiGcVEuymXha+w+Rdf3ZYG/ZahdVfl6bGEM88GhlHUZer7z&#10;gS48rF3ofKjGiu86F0YX2lpVdeOrnm2XPgx+qHzVVmLpe4D7uqtVDZDRt6OQQ+zatXU5Eo71ijO1&#10;Tv3ZtHk+/Pj+/X59wK7VhlXTFNcDKLYulMPAPJG/bxYhlFoJKkDfcxVKHyTXZek05yVk5IaiBMiE&#10;frKD0tTI1ocwtGwLees0YELIrDWQwkoAiwRh8smYCA92YQeMchenTiCqTrlaaU59EvsUcErSaxK9&#10;r1zdSL88ckT/5CZBIILQkbAc8GwhTzJOONQEBSKh4GSJTjLRG8SxkiQ1JqsPOqN9DYQ2UU6oGioB&#10;UPFEjXyiNsoIlHt8VDIVxiIQ4KmMJdYEUTeu9ZigsF/6zvdOllPOR8fTdiYk4QP3bK7MyCwZGGoy&#10;zGPGEjheWKDVzeg6Jtf4ZvAyhI9ZfIFnUn8pvPFgeiljEy/BqNHagEXnsbvBCjUhMjqMxcdKdL0z&#10;E2wvofTNKEVuOl+N2HLkDhgSgqeQAM32PRI540EUwIdqZ3QiM+0V0aUpWHVi24N8PUpJSWJ+AjUp&#10;BNSnNKPdLOE3tUqSCxgZJw4TtUWmOscCCXo25agRSpGM1FCuVBfaQLQDAITpKJl/uw0/lKFc4aB6&#10;XeGxVNejaytZ8As/LHzVLYahr+TxNxRVV+AJVbWy8VN1gzSFKt10MrlYQplOl56KacbEXseUOfG3&#10;fNSAZ+5MwQxcVAyUILWuXE+rNhtKuc8YEojmEAPOtdJCT6P04l06LJouLhrF5Me7ohvjbHtRRARX&#10;tsQ8n0aRT4p9OsrTwjxSEtjSO1dJ4hPGSm1OBmuNyBdxTvCWwQlfLYHps2mveJzXKXOVkDaujkn+&#10;b3NVrblq8ZSMKAU6wiQKmtXkKGHJ01VynytSkmWBZ4uEE4/XDpBenxnTVivbrHSJo0bKimPEJmll&#10;sdN8y4RpSNB8h/lW816LpVvhAdunXVYIGR+uqTFKQBO1iqel1JJnhme8Z8ENcrbCZxow65OEQmhS&#10;uBwoqjOa6J/TyuCEjsdRXckhecRi7zs+kPNx0mpm2WZL3EQInCGnoab/5TqjT6VrWwnq8S6BR7y+&#10;vgyYWtXQMbdv+Lxoq7DqxuIacQDfuz7I2wo9IxbVUMuzoix8oKcEXpMoF86MUpXE6cmgyc7Oj+RC&#10;9urzZ10QLUaRwaTKqbRQ2oqGR/TJem4cTctA5kNCdVI7qBmTQ2SbdxYIyUSfhB5Daq7TOKivrwZ5&#10;KnNl8OKJa1bYlBNGik9F5wiTClt0slJtLBdjR2TGnLbM+shBghDyeFkNmAk48UK8rBof8Nqjd4xx&#10;hEgyi2xcjQzlbWNKL6aiQJwyj6fJz9odB1GM48LN+lqMWKTYtq9BeZuBxUjlyJtzqp2vxtfGeBvl&#10;axlwdG4wl/FtMv+L9rgcwNLGyYU5hBbboW5H9DKDv7RSBGFCWG+yBaL9xhzJYLVBOjkFB+roTbE5&#10;vl51holsPiCtaDkVjnhBq+wbwRSUXZc4YY9YUGLt6WUydPZCGXAfVAWWWpG0hOZZWmq8WZkPFUuS&#10;yNUpMwOnsqthqkDuogmf3TnmaqUk+GLgFlrxpi0hS3Ui/bGPqKwnakiAbxgiQTXEJeVoNDQc95ZR&#10;aJS7GLgqp3yBcsKCBNlBEF8ImbDY8VAJCZQFnQgjO7JnnzM8TZvs5kYWe/4xpiG4BBbOPIgjHYws&#10;iRo8cBoZ9aBU9/ieiDch/QZqdVMoTg07ujVgNkUyEkMKI3Gnz1jTw0rVcqFMj49ZgpQs53IjPIto&#10;jDOcqYsYQmbMYn0zEuSihpDisMTUSt/ik5t+ZyvxOSu0PBW+3aGtCqFejVVx3eHlHp+e8dqevuu2&#10;1WKsy8HObW2Fd/wRPwHo2Q1fpYVlmq2Upb7BoK+V65U7ZYoP1PaNKdYipQ0Lzp8bH3yDSQHlsiGU&#10;ppXS8PtpI0FpPycL2NBJV0pJsxOfskY1GTx2QN3oe3y+cI1uj7DB5zc9GmNyorAChf+KRPcSlTUc&#10;KNfaBIC9epC1eIjgyGWqfssHlqrmi2Dm6WI9yfxglcSBqRiCRO7N7LPVoBypbGQvPvBQn1wtIlgS&#10;tBiSnVqqCGplO4VMNNTB1EpoDjJVOoFbPIoT+WIU+aoTk+QxEsOM0AKhUvGBiq9k+FKph1N80gJF&#10;nQI4seJONJwo19TyR+ipMFbA6jdrmUp5VCBhCciYg5U3GWpWnLUGz+o8Bw1ZxDNeOV5Eodw4vzxG&#10;JkvZ6QjrBu+vsKAaq4wvDEltORWm7KCz9IKrvQDhFzEIZYljo8C3hVL7gl+6GvzYJr9eZdjTlI8j&#10;n0lFZ+2ETJapqW2O5Q+3hEgpSzwaaKp6RU1MS+WxMa8tsxRntoz6WUYchOvMrhITmApkztwH6zBp&#10;Va8sLRAncLR0XRhEjJ9vfNvb7Jf5oLhiIJjH08Sk9EQWJ56UwpSUkYqWjwuhluqBMFiRzqJj68UP&#10;CKFj7dFzLf16ff1fAAAA//8DAFBLAwQUAAYACAAAACEADsJxluEAAAALAQAADwAAAGRycy9kb3du&#10;cmV2LnhtbEyPQUvDQBCF74L/YRnBi9jd2sSWmE2RouBJsZVCb5vsmASzsyG7aeK/dzzp7c28x5tv&#10;8u3sOnHGIbSeNCwXCgRS5W1LtYaPw/PtBkSIhqzpPKGGbwywLS4vcpNZP9E7nvexFlxCITMamhj7&#10;TMpQNehMWPgeib1PPzgTeRxqaQczcbnr5J1S99KZlvhCY3rcNVh97UenYd68HHeV7d7K09Pky9fD&#10;zdLaUevrq/nxAUTEOf6F4Ref0aFgptKPZIPoNCRJuuYoC5WkIDiRqhWLkjerdQKyyOX/H4of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DbciqgAQAAPgMA&#10;AA4AAAAAAAAAAAAAAAAAPAIAAGRycy9lMm9Eb2MueG1sUEsBAi0AFAAGAAgAAAAhAGhBDjJyCQAA&#10;3CIAABAAAAAAAAAAAAAAAAAACAQAAGRycy9pbmsvaW5rMS54bWxQSwECLQAUAAYACAAAACEADsJx&#10;luEAAAALAQAADwAAAAAAAAAAAAAAAACoDQAAZHJzL2Rvd25yZXYueG1sUEsBAi0AFAAGAAgAAAAh&#10;AHkYvJ2/AAAAIQEAABkAAAAAAAAAAAAAAAAAtg4AAGRycy9fcmVscy9lMm9Eb2MueG1sLnJlbHNQ&#10;SwUGAAAAAAYABgB4AQAArA8AAAAA&#10;">
                <v:imagedata r:id="rId130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91392" behindDoc="0" locked="0" layoutInCell="1" allowOverlap="1" wp14:anchorId="449779AC" wp14:editId="24E94140">
                <wp:simplePos x="0" y="0"/>
                <wp:positionH relativeFrom="column">
                  <wp:posOffset>2834640</wp:posOffset>
                </wp:positionH>
                <wp:positionV relativeFrom="paragraph">
                  <wp:posOffset>2141855</wp:posOffset>
                </wp:positionV>
                <wp:extent cx="248875" cy="237490"/>
                <wp:effectExtent l="38100" t="38100" r="18415" b="48260"/>
                <wp:wrapNone/>
                <wp:docPr id="453" name="Entrada de lápiz 4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248875" cy="2374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6A8A0A" id="Entrada de lápiz 453" o:spid="_x0000_s1026" type="#_x0000_t75" style="position:absolute;margin-left:222.5pt;margin-top:167.95pt;width:21.05pt;height:20.1pt;z-index:25209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1LJkihAQAAPgMAAA4AAABkcnMvZTJvRG9jLnhtbJxSy47TQBC8I/EP&#10;o74TJ15n17Hi7IGAtAeWHJYPaOYRj/DMWD2TOMvf8C38GG0nIVkQQtqLNd1lVVd19fL+4Fqx1xRt&#10;8DXMJlMQ2sugrN/W8OXp47sSREzoFbbB6xqedYT71ds3y76rdB6a0CpNgkl8rPquhialrsqyKBvt&#10;ME5Cpz2DJpDDxCVtM0XYM7trs3w6vc36QKqjIHWM3F0fQViN/MZomT4bE3USbQ3lbVGASMMjvwFB&#10;NSzmC+585c6izCFbLbHaEnaNlSdJ+ApFDq1nAb+p1phQ7Mj+ReWspBCDSRMZXBaMsVKPftjZbPqH&#10;swf/bXA1K+SOKhl80j5tkNJ5dyPwmhGu5Q30n4LidHCXApwYeT3/D+Moeh3kzrGeYyKkW0x8DrGx&#10;XeQ1V1bVQA9qdtHv9+8vDjZ08fW435AY/i/mnJBHx6I++ESoUCgt2p8/OvtdDCCHdV7G40s2RrIT&#10;9K85B0NuSIjli0MNfLTPw3c8AH1IQnIzL8rybg5CMpTf3BWLET8zHxnO1VUePPxF8tf1IOzq7Fe/&#10;AAAA//8DAFBLAwQUAAYACAAAACEAd1lJ7pYJAACKJAAAEAAAAGRycy9pbmsvaW5rMS54bWy0Wttu&#10;5MYRfQ+Qf2gwD/Oilni/CJaMPHiBAAkcxA4QP8oSVxpYGi1mRqvdv8+pW3eTw9FKtgwthpy6nDpV&#10;1awmOfvd918e7t3ncbtbP24usuI0z9y4uX68WW9uL7L//vzB95nb7a82N1f3j5vxIvs67rLvL//6&#10;l+/Wm98e7s/x6YCw2dHZw/1Fdrfffzo/O3t+fj59rk4ft7dnZZ5XZ//Y/Pavf2aX6nUzflxv1nuE&#10;3Jno+nGzH7/sCex8fXORXe+/5MEe2D89Pm2vx6AmyfY6Wuy3V9fjh8ftw9U+IN5dbTbjvdtcPYD3&#10;/zK3//oJJ2vEuR23mXtYI2FfnhZ1V/c/DBBcfbnIku9PoLgDk4fsbBnzlz8B88MhJtGqyq7tMqeU&#10;bsbPxzj9+PcjAC06G9xvj7r/sOw+HHifccPPjxf+39vHT+N2vx5jj6UjqvjqruU7N0e6tB13j/dP&#10;tDAy9/nq/gn9KvI8xi7OFrpxiIfGvCsemnIULyW31JdDdtSio3CzdG/Gw1YtIKJrb0TU9mkLFJJ7&#10;pZpwzdna368fRkyCh0/hItzvkDyJf9pveV6UeZn7vPJV/nOZn9ftedWdVl1Li83iyWVumL9un3Z3&#10;Ae/XbbygWRMyleSe1zf7u7Aw8tO8CUs6XRZLrnfj+vZu/5KvEmTnQHdhUPGCdzqu/jN+vMj+xrPK&#10;sacIOJGhcHWRu6LsSpe7/GTl+5WvitXQ5+0qX+UnWZGVTea7ocsz/J10rvVF11RsDQ/5O4lnvgjC&#10;wun5SW7S32MYsUFU4/kiIMZ4Ub0U71vamIoF+T0ob/WN7C0hdOG1VGOBk3qk5bKcyJAjnZChRKJW&#10;+F4a2WAFuLqvqbonnpcCnyYBSngJROmKwtd9wxa9qxpX1oOY567ufFPIN18Wvu98qZZIyhdVF2kM&#10;ruhbZpisCvouJkRPzviTA0xqdGiYNszYRhgOxTAxCKA1yLegyXHmjO9vZvgWmHkdlAEvkIXkJ9DC&#10;lRAEhYgq2dfDhBqGNcNgXAYGE+xYh7dAC0Mi9UdQ1DcQfD0DqwyOVhg5an2VX6ggvpvdpNJty/Wo&#10;fFH6ps3lgvKYkkisanspVuVaV7ZlR99sm+EhbZvMayc2b2U/fvy4G/cXWdPWp9i5LsvcVVXrehzx&#10;d4LB7YtV02N+ywT3RYZ/NL652vOaJcJ0OoTGJMU1GYm0GiQSRBOBAkSq5sM8ItU+ysBUqtT5GjUr&#10;pISda1DSlktGeGQyWfqLHGASAsuJsEnCGdnAAQL10SOHSRkmLsKCshPhdPksyYx38LA68ZxXj4lM&#10;PY7EUAaBflKHaV0DGS1dJE3IL6QMR19r4WHXu67WrQEzu/FtJxQIwZei4VizBsHKgkixqK4i0Qpb&#10;KsQb57Q8owsrIUyh9Zy3MfWpkEoj7nWPFQOyckX6GjtV6dtKbm1yh6/CMCn2oQwcTAhzTYDPCisC&#10;dkjZ/RjPmFtFp2UmLWdrUPRdeOiCoLxpdxXDpDPBkDUBRkLTLq3koNYzPhi4evE+LzKoNeakD9HQ&#10;UiA8cYmhScT46EhQ2wllmFS1RgnhyePG672i+HIpLFfzmAg1F/GO1CxFkii1gDhlQZGn3hpvKmRv&#10;ndYYOUWNtaNUBYHMS7sZQiqF67CexKTEbOrxCKGh0vYZUU5OmPrO1c6MsSR73+j9tpaZmYV0GJRz&#10;SM4SrZVP20HO4O8ME9RAbn5Zmj+sYzliz6C2lifqWIgojGfHIMWLm6+n0QcZiRvf87FcLmapZKxH&#10;TD1ZJUtqxUNeujC4mIF5LBLUB6GXnGPkqOXyGEU1mFxDmiHLrPi573wxdHwL8H6bfpHX9Wk1YNdv&#10;8fA29K7Vm+gVHt36VVUMtez72PIrvJnoe9n5W+ynVd7ovTn4+krHJu4eMBxxe0JFw8Vd1r4cdP5P&#10;im+JxzYsqtWMO2IudJRuowmhDVY1jFwsWdlxcM3hiUJGePQiF3UjJ4GaBAqgpo2BoFLKkykVDMPC&#10;YGqCHeMxcBDKwkpwEvAYkaDFhSCVGk3sNDG9REUrq9ZM6Wj+IfFYjZRcsHy5GtAqDbz6wIMY9xpz&#10;o8IDmpxH0AlSTNjO5KiEVajERaj+yaCxHGlN2HlyvcaAViwYagUYMvEx8OijfZwacvWIHM2hl3xS&#10;PrYiyEXceEyx+zQbxZzOLlxF9uhLO0cjfh63TCWeB+pObxo6ut6KKtltGG0yMI10Eh8ii4pqKz0W&#10;irsmyZWzhM0OwlglKNWbzMRZkalctDTqXMS0y+GuvLW7wRp7YNmBPv7ecaS1XX861NllPeAxCY9Q&#10;g400PMkMxarIqzYOtYGeZvKqlBdS4Jkkw8SmNWORFkWSgiRWL1W/0VtdqWaT1shyYxavDMhm1CMD&#10;4kWrJFVJ6rAANAGWWQZ0lHiEYs5yPDC0VJV4Ms9iVsfCzZM6ZvfKGL7WYYSHv8a1Oo4wo2rcJukl&#10;QxlRWSeVljqL0DpKeRs/Ps7UoUZpmuYcy68gU2fk6fXNJy7h0rWN7lgTa7z1MgX2Z9xXynjF6EdK&#10;SJCyKF3V+kpnRe/bwQ+y+UZWIK8t5GtYcoqBoiHM1JD6oHYiQaRJb9QO0d2gwWtc3oPUn9ITd43M&#10;7hoouabYxpqh+BTnBeeZC2MyosYLuR41nLvAUOPJgfkkRaHvLJshzgNGl5mheEc1nc2dl12MUFJ7&#10;MhRnUirxKbbGmziLC31qi/B8W/uqxoMtzE9wm4ZVVRT6uItH37JwVV+z2/tN5zIv8JMrpnPT47kX&#10;S6zKZUnTWyZM4lXRNzqdi6zHbK77im85wTFJVZKZJH2oTdNXLfmJrymROgSq5oPo+ZMrM12Nop1G&#10;ji+i8ahazS10LSMQ4BU2uQImUBTwyJWyZBdJJuloMgzzLuEMO1mDS2S+IXsfFCkQ5fYH8MwVMLGC&#10;U0CWU5fE9tX9WoaOrN98NgXEz2lhgVS600GiJEkX9dyPdM1hISbZiCEEfEKlsFBJsqRWHzrOwTXc&#10;pB1kbi5wUBeRkGGIlxbcPDiGuKR0WDKJsnxRLtnpsqQnAKVFB68v8rDxVq6sStlKuaJcYLygaXDX&#10;bQq8gsdda6UbK7a5Cr9FteoUykqv5ek1MyP4wde1H+S5DL+J4aWNJIY3NiW8xZnKIeKYLxVBqRL5&#10;F9RkpqB6In0M3lEtIlKH9rDzHD0u+W+rAzchIQ0KsU1rkSU21YYMUxZmyVxmajK3FA0p6WVU05k+&#10;9Rd4KB3iL4WxgsoNBw2V3CRHRhGT7NUncmOBUIo+1AkLifUwYOnIL5ezrTP+X4PL/wMAAP//AwBQ&#10;SwMEFAAGAAgAAAAhALnN7FPiAAAACwEAAA8AAABkcnMvZG93bnJldi54bWxMj8FuwjAQRO+V+g/W&#10;VuqlKk5KAjSNgygS6hlCOZvYxCnxOoodSPn6bk/tcXZGs2/y5WhbdtG9bxwKiCcRMI2VUw3WAvbl&#10;5nkBzAeJSrYOtYBv7WFZ3N/lMlPuilt92YWaUQn6TAowIXQZ574y2ko/cZ1G8k6utzKQ7Guuenml&#10;ctvylyiacSsbpA9GdnptdHXeDVbAwdz2w2FTrt8/ynR1bk63J/P5JcTjw7h6Axb0GP7C8ItP6FAQ&#10;09ENqDxrBSRJSluCgOk0fQVGiWQxj4Ed6TKfxcCLnP/fUPw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bUsmSKEBAAA+AwAADgAAAAAAAAAAAAAAAAA8AgAA&#10;ZHJzL2Uyb0RvYy54bWxQSwECLQAUAAYACAAAACEAd1lJ7pYJAACKJAAAEAAAAAAAAAAAAAAAAAAJ&#10;BAAAZHJzL2luay9pbmsxLnhtbFBLAQItABQABgAIAAAAIQC5zexT4gAAAAsBAAAPAAAAAAAAAAAA&#10;AAAAAM0NAABkcnMvZG93bnJldi54bWxQSwECLQAUAAYACAAAACEAeRi8nb8AAAAhAQAAGQAAAAAA&#10;AAAAAAAAAADcDgAAZHJzL19yZWxzL2Uyb0RvYy54bWwucmVsc1BLBQYAAAAABgAGAHgBAADSDwAA&#10;AAA=&#10;">
                <v:imagedata r:id="rId132" o:title=""/>
              </v:shape>
            </w:pict>
          </mc:Fallback>
        </mc:AlternateContent>
      </w:r>
      <w:r w:rsidR="00585468"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85248" behindDoc="0" locked="0" layoutInCell="1" allowOverlap="1" wp14:anchorId="28CBBF37" wp14:editId="5592F6CB">
                <wp:simplePos x="0" y="0"/>
                <wp:positionH relativeFrom="column">
                  <wp:posOffset>968375</wp:posOffset>
                </wp:positionH>
                <wp:positionV relativeFrom="paragraph">
                  <wp:posOffset>2014220</wp:posOffset>
                </wp:positionV>
                <wp:extent cx="537470" cy="228050"/>
                <wp:effectExtent l="57150" t="38100" r="0" b="57785"/>
                <wp:wrapNone/>
                <wp:docPr id="447" name="Entrada de lápiz 4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537470" cy="228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E80358" id="Entrada de lápiz 447" o:spid="_x0000_s1026" type="#_x0000_t75" style="position:absolute;margin-left:75.55pt;margin-top:157.9pt;width:43.7pt;height:19.35pt;z-index:25208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Xp++iAQAAPgMAAA4AAABkcnMvZTJvRG9jLnhtbJxSy27bMBC8F8g/&#10;EHuv9Yhs2YLlHOoUyKGpD8kHsHxYREVSWNKW07/pt/THupLt2GlRFMhF4O4IszM7u7w72JbtFQbj&#10;XQ3ZJAWmnPDSuG0Nz0+fP86Bhcid5K13qoYXFeBudfNh2XeVyn3jW6mQEYkLVd/V0MTYVUkSRKMs&#10;DxPfKUeg9mh5pBK3iUTeE7ttkzxNZ0nvUXbohQqBuusjCKuRX2sl4letg4qsrWE+K2bAIj0Wi1tg&#10;WMMin02BfaNOmZWQrJa82iLvGiNOkvg7FFluHAl4pVrzyNkOzV9U1gj0wes4Ed4mXmsj1OiHnGXp&#10;H84e3PfBVVaIHVbCu6hc3HCM592NwHtG2JY20H/xktLhu+jhxEjr+X8YR9FrL3aW9BwTQdXySOcQ&#10;GtMFWnNlZA34ILOLfrf/dHGwwYuvx/0G2fB/UZTAHLck6t5F5JIzqVj762dnfrABpLDOy3h8y0ZI&#10;coL+Neeg0Q4JkXx2qIGO9mX4jgegDpEJak5vy6IkRBCU5/N0OuJn5iPDubrKg4a/Sf66HoRdnf3q&#10;NwAAAP//AwBQSwMEFAAGAAgAAAAhAJZYLyNFDQAAjzEAABAAAABkcnMvaW5rL2luazEueG1stFrJ&#10;buTIEb0b8D8Q9EEXpUQyuQqjHvgwDRiwMYZnDNhHjVTdEkYqNUrV29/7xZaRZLHUalvG9BRZGREv&#10;Xiy5kKUffvzycF982uye7h63l2V9VpXFZnv9eHO3fX9Z/vPXt2Esi6f91fbm6v5xu7ksv26eyh/f&#10;/PEPP9xtf3+4v8BnAYTtE9093F+Wt/v9h4vz88+fP599jmePu/fnTVXF879sf//bX8s3anWzeXe3&#10;vdvD5ZMNXT9u95svewK7uLu5LK/3X6qkD+xfHj/urjdJTCO7a9fY766uN28fdw9X+4R4e7Xdbu6L&#10;7dUDeP+rLPZfP+DmDn7eb3Zl8XCHgENzVrdDO/40YeDqy2WZff8Iik9g8lCer2P++/+A+fYQk2jF&#10;ZuiHslBKN5tPxzj9/OcjAD0qm8zfHzX/ad18OrA+54JfHE/833ePHza7/d3GaywVUcHX4lq+c3Gk&#10;SrvN0+P9R2qMsvh0df8R9aqryn3X5yvVOMRDYV4VD0U5ipeTW6vLITsq0VG4Rbg3m8NSrSCiat+J&#10;qOXTEigk10olac5Z7+/vHjZYCR4+pEm4f0LwNPzLfsfrRVM1VahiiNWvTXXR9hfNdFZ3IzWb+ZNp&#10;bpi/7T4+3Sa833Y+oVmSIpXgPt/d7G9TY1RnVZdaOm+LNdPbzd372/1ztkqQjRPdlYWKG77Q5eof&#10;m3eX5Z94rSrYUgY4kNgUseuLoR+LqqhOT6qTujoZujjirjotq7KOZWj7tsJtdVqFJtTjGFk31KGO&#10;Yegm/lYXVcD/wKCr3skVY5kUOiaF9nO2oQEzQmxg0dSiy+ACQATMZ/Lk3klTxXUxhQTQFM1Y9ApX&#10;hXYI6csMRfzxJ7NYv2MqGvVxC+Ghwb7M5KXuZtBqdLpu7FKjYAmUEhE/CkWu37z7Lzz/7yZSelAU&#10;qFWyL/YS6ip0QdoZDdEVAycgtKHTXCwSJN7xqd75shyk/OmYmYNmmhTZmGYa08OkJFTsJsHQgA4S&#10;rmDPU6D+XA8xtBQDPGP6yDxSkEWxzTWkyQnDLfSMrF4Z+jk9kgmtHkmuNbU12DQhCjd1yFAGDw4J&#10;VfjMPOXeDR9jynwu5W+rHeI+LGh1IoTXUmFcZmSVKcZmYguAaAkirkpx4XDJkaqu2SHj0E7cioso&#10;lGaK2/yASJ5T48Gu1cb8c0uKd1WjKMi9DRp3z4aEQArcsqJogBikXjPCPZbs0I6D1n2gDmimyNHY&#10;RsvblG2zL92zeDP/+d27p83+soS3s9iUb7ArFe3QF10rnUXb10ls6BPbWKj1H21iGhbRtbRRLiS2&#10;9TFEvJa942NAUzx2oYqpXORYkkfASxgakTFSU5w1rqRkismhI7oxC0UTYkUkcaxl90bZijbaxh6L&#10;GNq2lXURJ4S+qDv9Fpo+1C3+jbq6AEyA+ZNb4wjrFEnGWrJA7ZT4MzvjyknixkrWyaFHMgvPTGrr&#10;5VMshIN8wSxN5sob4OxRy2H31CVyf8wmacJSNQlSmFs0TF0zQ62liuRMFHMWGWJSxNhhLp4DVGBy&#10;vII3i98yNTNRhuxXKWY4mUlSZFUIsollgcqgahIfQbQbEosQdzQoXwBk6ZkDSbdwvVTTMfNEelel&#10;0rC+ePe8zG0MMjlndcLKO2Q++DIbikZ8h2gR8YKuhBJfwCk+54CzTYoHblgi1CLWXFOMRe3TUgaB&#10;uGJtXoCsUvK8pOONAa2EcqiHyYXlXTxjpwcL27OSnxSiM8/uBFu6RYOxIR5UVc6ZhJWJfcvKBjPw&#10;5FrJAHFNmhkTouSCwhYBbA6DURkjmtQMZtF4z625xpEoaMrIGWUQatkEVmyMZSxf4JztFusOEwCO&#10;IWXTNmdp4WRjyWItFZleyh5cic2MdqoHniULDTWCThPGKE+hE6ZJrKOeHBq4C9jK7alzLOq66Cps&#10;+MB/vZNE3cbmrOnLN+2E3bCair7Ro0QYTvCy4GQYx1qOE0PZTGUY2inyU3HA42QRq06yPRL5BhhU&#10;QgxpBijtomBpPCImRf4v61KH4boJDp6JMekkSRNNub6V9NE5C3zMGyUPj+nyCEApN3i7p+poO+SF&#10;ciKmSD1Jp/d6klp0ASd7dTOEiGODfIElTPCZreSO5tIuTDgksiJA8VTASqe0ltgcCHh0wZFOT3Xe&#10;eN6+4olBjomVDImVlhlx6JqPGSTrUQDfo3ngZ3WWGaKmR2LOp4/5nismcI0S1E0hn8ISDFdKU57X&#10;VKFZ7G4yHCsc2bJC1oVQMxt3rU6AaCgclyl6XHNrUcabnYiTJzCyxc5dk4kqukPGEWr4VLFcBChn&#10;Ls/xiIHWGnaTemCWvhmOa3Jwi0Qnj7g51CQn7KimZ16+a4sak4NvyWeDpicm9Cot4jit2siELBnI&#10;u3FNHjwPBC6wDWKTyR/hSteqMGB+Fo14y8qVJSoHJd+Ue7nyHYMf1EP0HBDfjWQi5CiEISRx9MZp&#10;QGPEE2HEm0Z2idNC3+Ahg79g4ocRUZtiViOSs443kjL8Jlvn43duK/QZ2gfdiWUJXrz1KP5edyU8&#10;IaF4EmVWMgDKmINmjabCRXpVdbZPa6oX00JTIS4WKBokT0OtDQELG8+A361nIBWWxWKtBOGQBy1s&#10;7HM4trRy1quRJmx9UfcgWr+xuI8DV/gVd+lxHM4m7NIj3lhjAy4mf3ONd9fYs2WLpvfVdRzlrTVi&#10;0koNRApnB647KtiHOOFtMJKSTQKEqwnkp8aUAx2knMrYvF2S2JKOKR2aUVTRBPQaTqY4aap2ftQk&#10;GkZFxdR76kuuUnSVQhv7ozrA9kkHo3koosiD3sZZF4pDK6x4zxV5hJPDyOJdjLKEqRbrmUXuOXlZ&#10;U/QkZrzMGk7McTaNMOQZOMhPpoglFquKhI8eKKzuBc4XzCWfLTQguk6J3KgrEok4cwAbFfNlae7i&#10;DDxlI+LgqA2BMy1mExMlL0scgGtVeDUyGkcGxUG2nJD+gQ0RVz+JEdQ0HJeaGqoLoYnXEEnobpSF&#10;27BUPQqMNkw2KZYbFzs0lsl58jPnSznmE6qzsOowhIotF16cjFlGl7gIH3qTLozlLCCE+PzNmJYW&#10;SpH4xl0O6uZUcTXHj2nakMpI02Fh8HUWkDN2N0rMHIrxPFwby6pj4eSKep9tOe5Foudg3YTu+BvH&#10;qgnCANoaLk8brK6yv7sJU9GcJWsyERwX+x2LRAw+pihXzZhJDcaEKmYsXknUi9WLH09EujB5BpFF&#10;HAJZiiJZC0IGeSQEU9Qrc1RMXlIFEVIFXG0OyFRvNSVJmqEonWxFJQaCgk/1JpcUniTHA8WdKtKY&#10;VBfPnthF5VCr0nlQvItC/3SCrWnitIBDuT49xgFH2K7pdLr5q1u8CSi6WIkjbKYF/ZA0kO9XfPJv&#10;YjOedS1+RKh67KEVslL14vIEj/74Y4eTaega/SlhKCc8/E8tftfnn8SRQjz5UnioFD2H61Ec+zEO&#10;QdlrHdKBFq92qs8jGMOxOHSjpBAMYtFXsih2BY5Xo76kR8JHPBrrEzNOL/CLLBJomPCEH1pbSXEs&#10;S6dp7x+utXi2Mi+6QRiCDd4jyj28YGca5dC7BmUdJvETOu7cUybWZiO2Ltcul0Edzk7c7nEVyNst&#10;h5SmJkI2OvO4ImbWkkjioOEim/gTBD8dMj2GEtxsLwZPHeOLaGJIBxdhqDjNJWilmZhscqBcU7E4&#10;x00nhenwSw46YJjsgMPPgJ2+EHq903fT9/0ZDt91M+JwO9XFgJdzVHDMkhr/xxP8aqQTpcYBvMHf&#10;juDQyxOFg/Yci93qoFfD716s6KlG9VP6LWkuNSHIO7aL3bM3kUvJODSyDqEh8MIKbwyXc8TVVzvf&#10;xfSOC5NXAWjZCPb+kBa82OrvwQ1mP6yivmXDe4UwqhFmKd4y6FEXz9UhDtwKr1j6aZrOholqjzex&#10;sWuKTn8CPMEzV3sytZP92Npx4Xv8TREXnp4L8UIPvaMZkqpw4jX1yOGRQRlGiWyCeDnMYlFBrRzv&#10;pXx/7E6hCZBprK6FXiV37L3hnUNgBogmN8BERmSgOgMMnTw84+dJfVOVJSJ3qI4oT7p/ZECeO/ai&#10;z+PYARr0kcw47Bn087utZWliwOCA6logOX2556yKLQ3oIA0oYDLBjflzcRani3lQzQVGaqvgM3Hy&#10;kxRnmTUWiRmxoFwQot1TDhXba+ppZzWhA7WkaDDfUDQn2p4aVsJZiIVZFqFnxakJhUUMBCSCbCHj&#10;AaWep0CxvkPTvROcQBL6a7k07pYYTZflI/n0KDNNPNLTgU2bnMlJdkD0GaoeE0Ukih7SvI+EiOvh&#10;ewpdHWbnDNfL8dTfYsqKX1goHi54X6HB0Dyv9W+mVAGZWSVu+cjgXQ+/lGFrTgsvzqqcoExBvAMc&#10;N0aFqAk9k87KMu98UeGW0pDMKGc0Yyl6Hhe5Jl4UYjLGiEKzeMVGoyDXrmnMFXAGyUDix23IVsDV&#10;dGYCbcc2RWdOMJJS5Bi7roDnQP7LgzETPI52RjL5SYRcjBeVhaHjqRqg+PmRISyxxBoDGomNZi1j&#10;Q6ooTOkvHR2qwxvLupc/A1ocHfwPrt/8BwAA//8DAFBLAwQUAAYACAAAACEAifiz8eIAAAALAQAA&#10;DwAAAGRycy9kb3ducmV2LnhtbEyPT0vDQBDF74LfYRnBi7SbtN0SYzZF/ANCEbGKetxkxySYnQ3Z&#10;bRu/veNJj+/NjzfvFZvJ9eKAY+g8aUjnCQik2tuOGg2vL/ezDESIhqzpPaGGbwywKU9PCpNbf6Rn&#10;POxiIziEQm40tDEOuZShbtGZMPcDEt8+/ehMZDk20o7myOGul4skWUtnOuIPrRnwpsX6a7d3Gpy6&#10;XFF/+5a+T3ixffh4rO+qp0zr87Pp+gpExCn+wfBbn6tDyZ0qvycbRM9apSmjGpap4g1MLJaZAlGx&#10;o1YKZFnI/xvK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l16fvogEAAD4DAAAOAAAAAAAAAAAAAAAAADwCAABkcnMvZTJvRG9jLnhtbFBLAQItABQABgAI&#10;AAAAIQCWWC8jRQ0AAI8xAAAQAAAAAAAAAAAAAAAAAAoEAABkcnMvaW5rL2luazEueG1sUEsBAi0A&#10;FAAGAAgAAAAhAIn4s/HiAAAACwEAAA8AAAAAAAAAAAAAAAAAfREAAGRycy9kb3ducmV2LnhtbFBL&#10;AQItABQABgAIAAAAIQB5GLydvwAAACEBAAAZAAAAAAAAAAAAAAAAAIwSAABkcnMvX3JlbHMvZTJv&#10;RG9jLnhtbC5yZWxzUEsFBgAAAAAGAAYAeAEAAIITAAAAAA==&#10;">
                <v:imagedata r:id="rId134" o:title=""/>
              </v:shape>
            </w:pict>
          </mc:Fallback>
        </mc:AlternateContent>
      </w:r>
      <w:r w:rsidR="00585468"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77056" behindDoc="0" locked="0" layoutInCell="1" allowOverlap="1" wp14:anchorId="6E0DEAA6" wp14:editId="623E0CF1">
                <wp:simplePos x="0" y="0"/>
                <wp:positionH relativeFrom="column">
                  <wp:posOffset>1655805</wp:posOffset>
                </wp:positionH>
                <wp:positionV relativeFrom="paragraph">
                  <wp:posOffset>2967925</wp:posOffset>
                </wp:positionV>
                <wp:extent cx="471600" cy="127440"/>
                <wp:effectExtent l="38100" t="38100" r="43180" b="44450"/>
                <wp:wrapNone/>
                <wp:docPr id="439" name="Entrada de lápiz 4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471600" cy="12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A5416F" id="Entrada de lápiz 439" o:spid="_x0000_s1026" type="#_x0000_t75" style="position:absolute;margin-left:129.7pt;margin-top:233pt;width:38.55pt;height:11.45pt;z-index:25207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oIoedAQAAPgMAAA4AAABkcnMvZTJvRG9jLnhtbJxSy27bMBC8F+g/&#10;ELzXkhzBTgTLOcQtkEMTH5oP2PJhERG5wpK2nP5Nv6U/lpUfsdMgCJCLsNwRZmd2dna99a3YGIoO&#10;Qy2LUS6FCQq1C6taPvz68e1SipggaGgxmFo+mSiv51+/zPquMmNssNWGBJOEWPVdLZuUuirLomqM&#10;hzjCzgQGLZKHxE9aZZqgZ3bfZuM8n2Q9ku4IlYmRu4s9KOc7fmuNSvfWRpNEW8urPGd5qZaXk5IL&#10;GjpTLn5zUXInm8+gWhF0jVMHSfAJRR5cYAEvVAtIINbk3lB5pwgj2jRS6DO01imz88POivw/Z7fh&#10;cXBVlGpNlcKQTEhLoHTc3Q74zAjf8gb6n6g5HVgnlAdGXs/HYexFL1CtPevZJ0KmhcTnEBvXRV5z&#10;5XQt6VYXJ/1hc3NysKSTr7vNksTwf3lxJUUAz6K+h0SgQWgj2n9/O/dHDCCHdVzG3Ws2RrID9N6c&#10;rSU/JMTyxbaWfANPw3d3AGabhOJmOS0mw70ohorx9HAgR+Y9w/F1lgcPf5X8+XsQdnb282cAAAD/&#10;/wMAUEsDBBQABgAIAAAAIQDse2ZFowIAACcHAAAQAAAAZHJzL2luay9pbmsxLnhtbLRUW2vbMBR+&#10;H+w/CO0hL1Gsi+VLqFv20MJgo2PtYHt0bTUx9SXYSpP++x3JshMWezDYMAjpXL7zHX9Huro5ViV6&#10;VW1XNHWC2YpipOqsyYt6k+Dvj3ckwqjTaZ2nZVOrBL+pDt9cv393VdQvVbmGFQFC3ZldVSZ4q/Vu&#10;7XmHw2F1EKum3XicUuF9ql++fMbXLitXz0VdaCjZDaasqbU6agO2LvIEZ/pIx3jAfmj2baZGt7G0&#10;2SlCt2mm7pq2SvWIuE3rWpWoTivg/QMj/baDTQF1NqrFqCqgYcJXzA/96DYGQ3pM8Nl5DxQ7YFJh&#10;bxrz53/AvLvENLQED4MQI0cpV69znO4/zgAEoOyYvplNv51Ojy+yPSv4ev7Hf22bnWp1oU4a94o4&#10;xxvK+rMVp1epVV1T7s1gYPSalnvQi1F6qs28CTUu8UCYf4oHoszinZOb0uWSnZFoFu63dnN1KdUE&#10;Iqj2l4hOPieBg7RaOc9454bZ10Wl4CWoduMl1B00b8wPurXvBaecEiqIoI+crv1gzcOVZMwM21Cv&#10;v+YD5lO777Yj3lN7utDWM3baN3cocr0dB4OuqBxH+nwsplK3qths9Z9yHUGbPNKdeKjswCP3XH1T&#10;zwn+YN8qZDN7g22EcT9CjKE4ogi+5cJfEL6QQbSgC7rEhGFmForpkhFmQiAINuYzW1h789K4epsx&#10;OOMpECxjoA2D5JmUAQfcZyk9NgcbsOtpSIlCxLnsj5wEhAUSInqKdmOrDDuGhh1hFEkS0MAFRzGS&#10;AWJUGErQlaRExCSMXSFhnPCXmO9bvwigGUaJH4b2bI4xiYQ9UDJWERxBYtQnSQn0iHQlYsIhx5Vj&#10;xCe+7DtkQWBqx1EsLRxhPkVCoFhIizMMqZV4nAG4CNe/AAAA//8DAFBLAwQUAAYACAAAACEAWdKF&#10;yOAAAAALAQAADwAAAGRycy9kb3ducmV2LnhtbEyPy07DMBBF90j8gzVI7KhDH1Ya4lQVCAmxgoK6&#10;du1pEjW2Q2yn6d8zrOhyZo7unFtuJtuxEYfQeifhcZYBQ6e9aV0t4fvr9SEHFqJyRnXeoYQLBthU&#10;tzelKow/u08cd7FmFOJCoSQ0MfYF50E3aFWY+R4d3Y5+sCrSONTcDOpM4bbj8ywT3KrW0YdG9fjc&#10;oD7tkpUwBHNpf15Gofd6Hz7eMW3fUpLy/m7aPgGLOMV/GP70SR0qcjr45ExgnYT5ar0kVMJSCCpF&#10;xGIhVsAOtMnzNfCq5Ncdql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i+gih50BAAA+AwAADgAAAAAAAAAAAAAAAAA8AgAAZHJzL2Uyb0RvYy54bWxQSwEC&#10;LQAUAAYACAAAACEA7HtmRaMCAAAnBwAAEAAAAAAAAAAAAAAAAAAFBAAAZHJzL2luay9pbmsxLnht&#10;bFBLAQItABQABgAIAAAAIQBZ0oXI4AAAAAsBAAAPAAAAAAAAAAAAAAAAANYGAABkcnMvZG93bnJl&#10;di54bWxQSwECLQAUAAYACAAAACEAeRi8nb8AAAAhAQAAGQAAAAAAAAAAAAAAAADjBwAAZHJzL19y&#10;ZWxzL2Uyb0RvYy54bWwucmVsc1BLBQYAAAAABgAGAHgBAADZCAAAAAA=&#10;">
                <v:imagedata r:id="rId136" o:title=""/>
              </v:shape>
            </w:pict>
          </mc:Fallback>
        </mc:AlternateContent>
      </w:r>
      <w:r w:rsidR="00585468"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076032" behindDoc="0" locked="0" layoutInCell="1" allowOverlap="1" wp14:anchorId="11DBD3F1" wp14:editId="1561EBB3">
                <wp:simplePos x="0" y="0"/>
                <wp:positionH relativeFrom="column">
                  <wp:posOffset>2011680</wp:posOffset>
                </wp:positionH>
                <wp:positionV relativeFrom="paragraph">
                  <wp:posOffset>758190</wp:posOffset>
                </wp:positionV>
                <wp:extent cx="593040" cy="267335"/>
                <wp:effectExtent l="38100" t="38100" r="0" b="56515"/>
                <wp:wrapNone/>
                <wp:docPr id="438" name="Entrada de lápiz 4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593040" cy="267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A32EB1" id="Entrada de lápiz 438" o:spid="_x0000_s1026" type="#_x0000_t75" style="position:absolute;margin-left:157.7pt;margin-top:59pt;width:48.15pt;height:22.45pt;z-index:252076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kC6qgAQAAPgMAAA4AAABkcnMvZTJvRG9jLnhtbJxSy27bMBC8B+g/&#10;EHuPJT9jC5ZziFsghyQ+pB/A8GERFbnCkrac/k2+pT/WlR+1k6IokItAcoTZmZ2Z3+58LbaGosNQ&#10;Qr+XgzBBoXZhXcL352/XUxAxyaBljcGU8Goi3C6+XM3bpjADrLDWhgSThFi0TQlVSk2RZVFVxsvY&#10;w8YEBi2Sl4mvtM40yZbZfZ0N8nyStUi6IVQmRn5dHkBY7PmtNSo9WRtNEnUJ08loACJ1h+EYBJUw&#10;G09vQLzwy2w2hmwxl8WaZFM5dZQkP6HISxdYwB+qpUxSbMj9ReWdIoxoU0+hz9Bap8zeDzvr5x+c&#10;3Ycfnav+SG2oUBiSCWklKZ12twc+M8LXvIH2ATWnIzcJ4cjI6/l/GAfRS1Qbz3oOiZCpZeI6xMo1&#10;kddcOF0C3ev+WX/Y3p0drOjs63G7ItH9PxpycYL0LOprSCS1FNqI+tdb436KDuSwTst4fM/GSHaE&#10;/jVnZ8l3CbF8sSuBS/vaffcFMLskFD+OZ8N8xIhiaDC5GXJlLpgPDKc5F3nw8HfJX947YRe1X/wG&#10;AAD//wMAUEsDBBQABgAIAAAAIQAUxvvgjg8AAHo8AAAQAAAAZHJzL2luay9pbmsxLnhtbLxb224c&#10;xxF9D5B/GEwe9oVNTs9tdwSTRh4sIEACG7EDJI80uZII8yKQK0v++5y6ddXszlJSTAeCOT11OXWq&#10;+jLdM+tvvv10d1v9un18unm4P6/zaVNX2/urh+ub+7fn9b9+ep02dfW0u7y/vrx9uN+e179tn+pv&#10;L/78p29u7n+5u32FvxUQ7p+odXd7Xr/b7d6/Ojv7+PHj6cfu9OHx7VnbNN3Z3+5/+cff6wv1ut6+&#10;ubm/2SHkk4muHu532087Ant1c31eX+0+NcUe2D8+fHi82hY1SR6v3GL3eHm1ff3weHe5K4jvLu/v&#10;t7fV/eUdeP+7rna/vUfjBnHebh/r6u4GCaf2NPfrfvPdBMHlp/M63H8AxScwuavPljH/8wdgvj7E&#10;JFpdux7XdaWUrre/HuP0/V+PAIzo2eL+9qj7d8vu04H3GXf4q+OF/+Hx4f32cXez9T6WHlHFb9WV&#10;3HPnSC89bp8ebj/QwKirXy9vP6C/ctN47Hy20BuHeOiYF8VDpxzFi+SW+uWQHXXRUbi9dK+3h121&#10;gIhe+0pE7T7tAoXkvlJNmXM29nc3d1usBHfvyyTcPSF5Ev+4e+T1om3aJjVd6pqf2uZVP75q8+nY&#10;NjTYLJ5Mc8P8+fHD07uC9/OjT2jWlEwluY8317t3ZWA0p81QhnQcFkuu77Y3b9/tnvNVguxc6C4s&#10;VDzgK12u/rl9c17/hdeqij1FwInkTVN1bVuNTVPh38mqWaXcrNq+69BsTupcb+qUp2ZTN3VzkjJZ&#10;saVe4XOkJbasZa/oHGAMktQqDohuaHYc0AxTTl0a2oEZMUDX9nzTVW1CFqYw1nAUIGHDOPNwz6mB&#10;omrCK85FphmcqJXU5lltNi2ugmcNOENpaihLOMqJoIuWXUTNf0W9wFXQWA3Dgu2pqDuKU8BJxGIq&#10;U3EpdAySu0/VxNpcDDE4L2pz2ohLyrnaVHnaaBYtXZEuXc2iENE4VKuiRkt5qAPVCq7iHBMrsuDB&#10;wRjPtM68FdwZXtBWHSaK0k5T1Y/Meym0BpnRdiDt9CNhaGArdOrTJskQd2/HpjJo0pVihqHuWjC0&#10;goUEtXhUWNXakJhXx6RcYw7Ow18CB1oFmkiJNowyZ02q4lxJdtRpG5nkrjZAqpO1Q34wjLwdUjlS&#10;53AHmS+lFZIxFlE981H0LvWVcuvGlNdp3UrHAwt9NekS1OcKy1TfHnaXVcODM7IQpqYGIkHJQmWk&#10;K4bWiyzQ1Ioevgc+yF9lpMO8g+AktTSOualaKrBEIbWja2hSm3SujhVWSPLWOBEoWlJoDmlCj5Ow&#10;pqt7i2mgpWXyez7qCxyE0dh8keAem4Rfzu3A0uOgpVqSSRgW8ALGNNYLJMVw7sygy6VkFcNIMG56&#10;NhTYQpex7Org40Aztd6EHiUJS2lkNJXMQuoFETrzAK4os170gEstJiuIQBaoMJmXXFwWI1ubh+w+&#10;RXdZbM182SJQYKUxLF39rMvXBHmG6kIMtt4fBiEcXAzwa4upqfHM0TAyFA2w5E7xmUMIXGSR4UIC&#10;5HIcMDoXxHkUcc49Vt/R1oGu6tMg2z9FpxG4VIsio4bQCzsIRFKZF4M9NGhRs9WikMkGSLJUTLIX&#10;nyCkkBOlejJVmbY/ZUtbjDH7FIFEguBMeXJKVLYSPezwTJrkgYTKpKFRG2wchqobdEkSYO5z1qMF&#10;EWOQsCwlM+gFS6+X+gqQESehELOA+yEN04NTbLHeKydVS8hpKzIW0f8c3ehxFTQ6hRPyMbdiGRmX&#10;6EhcvUl9kHosl4IiIjyynlxwUs0Z270sufZpSm0r4yTlAfvkLo/saEdXPvjZwfVLT4F8PP7+zZun&#10;7e68HofudDPUF12D7Qr25K2OHjoOrvJUjoUp42yoZ0JL0vPRUmn/lMQPDffKJpYw07JRLbR7uQTU&#10;pvHotTRLNdMuV5+vsIRHoal5cCCpvEWk6DQPdVtHyhbHZ2KF/5w0e4nxAqywM6oSFlTdXZPZG/Gq&#10;Vztxt0owK+ZhOBzd1OS67M5MwyoJj8JDGgCi2jxDk6BVjTBWkIQNL8bP2Mn6nHFJbYdhK9XiqjG2&#10;FUuvGk+IJYzx1GFJJCfmg3WL2101pNyNsoJh391jRkyy+vfIoes7QWjTuurzpJ0EiG5gxctNmdwN&#10;7elYX/RdxpSZqnEjdGXKbCZ5k4K5gjcpPGU4vpShVA4l5vR4IIVqSl1ZJU04B0PJkf6q1ro/9Jl7&#10;BBiYB5gDaNHNut5hQrjnUShHydMJugdiWFzL/csJPg+9EO7FoQmQQXlNKKmYTFPXEW6JBm3KOk4w&#10;xtdVZzNjTAMGvIxRWWy4gtyvguJTdNYRUhHqd2OFq3iIgHHgYupSJLJzYcpj2UQ1eI1hz5s0pr6R&#10;7mRUg6OrZrnfWrJbkrHfHooyYuQ2KYsW6+0GhdPyJDwgMelQLWGMt4GY+50wRp6aFMFLIbw4VAWT&#10;WUXISmQenCD+nzAejqMaRb6iFiCmbGbqQ4ozHEtLzQinZLWIQ+E4JK+5GtHLyCruL1ItqVXGFwGC&#10;twrpXmQiYKBldcnWu4ZY8L/P5gD0EsaqRp6Fj+KAV2EWXIxucCmGTofBCEh2bm0jD6QxrbFLkH3b&#10;Cz5pprw5xbv4iyGP2CTinCCPNTxhUrfK+C5jz5quTtMgL+0pD0vZEuUCMuvQst6gPjcXOGpt9Mrz&#10;UZOmPY/X8Jkge0Vip8UH1GeCIJhmUnpCiXL9nY23FpKPbGaG+7xgqMnLhYxjzsWZEIUY8bKCiWjm&#10;shdafICqLntq48NX4JBaXMi+hDG1XsUw5V7GBpvRFztiS+zLEQJrKd5Q5kEgUUicFWlgkZ2PAH/r&#10;rTs2aDHysN3qdayvsQeu2t72aDiw5NRiH0Q48A65SaQBjzu8DyU1nnVT6vW0g9nS4ohjb7fzlIau&#10;ys1a94/kwE56hTtqUKpgI1brQlrvgGftmIrQAYgB4mqFscCiYkuozBD3mowDKYqQUEO+KKQhLXIM&#10;hvSiDWc8IUe17LS3DAARPOqsMOQzi0/3Ej7YiRXZGWKkVLRWPw6nAY9UH++PleMaO4a2a3jYvNwa&#10;2LZ0Ql3XF+M4Vn3fV50+/FepnVYDvl0OdkjFp8se62DT8q5b+5NrohWg6SD/FrN2D3wUpePGYNXv&#10;0DEYm5N+eqSewWzQ08eGtiVZxv8aI7xdr+2hMGH7MskNjiWbaqOneZzysa1p5B38C9ZqGvrTjNP8&#10;iJN8Bum1jqXVZoXJtZqwSMgTAz+hGeiZ0awHPaKEXi4lsmL5kAtjFUoZQ7GWYVSZM13LOFSPPUA2&#10;nXWOu8QJKnZf4WwM/xgXpy354a/mZ2WYDz6TcsHEBRBfXpL9eO6sILPpSrhJz8uYpF1lX6pQUY2p&#10;X1fIDRJh1OEAXizpK1GnYxYKHM3tddSaXijq5y18p8GA1hkg0DSE6AsC5ok3ZSLggYRXkSzVXmba&#10;nBxaS6moTnnyHdWwZNHrdwoiMuJ4RcEjjtWYHUrhyYwMSxfQvWhDElRFdzG1GQQaXkIo2Y5ZtJj2&#10;FGZIo2UdnCkkaa1L0KTfOEh5cEGNWa94hCgeZFgqQAyFGe1DdR/gnYtXzbR/FKASnHzkhmsl6tAj&#10;RiluD2NRlRJTNxwE0TCFJcGompSiNhHnY0C4qiGrDcjUnjhZFUjvMhHNCsMiA1IAyseaDkQSMVxU&#10;43mQsekxKOxbymupFi9pbZCnboM1lQuNhyFmhPeeuRrzeY4SFL966Cp9AYsXXADWbRU7C6w3vZzA&#10;VABNDEWIaVibRqvkHnYR5gsfZEgPLAmED654FW2v78xP6XPHWRU9qLecJgfn272pxsZhnjq5zwV5&#10;lsxCsibisWGssWnF2w7JL7coNs5v3I8v9zzGq8fxtMP5DY/6sRq6dTWtZXOHzcsqbVb92OsRDjuX&#10;jM3L2PT2PMYyOUlX8EKbe91DgzfvMaR82vHSH5InLxGl4KW/bYjEgWd9zwNDXLS2ACQ0Q8TV1GpA&#10;HWdaxBCt9z9aB1rnSnCqpmtxPnBZBAwez5FZDIcfO2DjJU8impxS4RBmKSuhtT/mleyGfpcjUwZ7&#10;RLzM43aoTqSrPlQbS9oKEWVWOzZXw0KMXEVGIkVkQJG60NMKQPg9kT6IMAGGVM5xSx1GqWhqpRlB&#10;S/jIqVgqNxlKRpTcS0ZiGpalCO6EODmo+JjKJnF5g8CLYOAcguB5NriPWpJAWQiHmaHqSFYyJJl4&#10;mOiAj2KTlVkGcBYJJD4bkOIEiw6OTA1eaQpRM7F8OQJzJ2ONT014VcUPL5NprRBI+jFPv+HHzsut&#10;Y31et6d9xjpGnwlxg/cB8sijN1G5H1a5GfqNvYyCssYka5qxrGW9fZApBZFiceKaNhLzws+KbCXQ&#10;qxTDhNHbZHNwueOBcFhpMw1PRA/jLZhZ7/iwdnVsmd1nUvBcdfhy/goUKuFaoopP+jJ0RvzADD/m&#10;HTrpd35Bkzr7PSw4drR9kP0HnQPoaC6e+C0A3rzoGZVkVhSbRssyG/5xSjCi8j6OQrRFyxczLCuC&#10;1ZZ6SA0V+LPQ7kGoHqTAfC3rIzCG7fGIoWVyyPp3wwg0/momfDkeL7CxYcdDaN+D7kVGgKVKJpyn&#10;R6Cyfu7DkKfJSjcWaEf+HOtnYeZkLByGrvDChg00Ov0FEB7BOOU0owx4vK3Emthjw0UZ4AGNrey0&#10;0VMVqOPBN8nvNl9wkRz65jR3tEjinDCs6eQsc3OVJtrvDTnrm6qpnmrMT9nqwTaNo+66MVOrXl6h&#10;hZ8jHKmEdh9VRqojAs4ZvaJqUoraZVx3F7ZaUupWWyWgLQCG7wAOqlYyUA48FpmL1cyDuAgfUipM&#10;FBYfJKNqzlCc4FF8LFsSmBBXMRQBVwgjhRZCGiBYEc0y8DBbejKoOoS0iHDHUCMYtOhzpNyEMzX5&#10;HvpH4SyomtI2TQYzxjm/f+cImifF0pzQVHi0OEuh4k0t7cxQoggk/eWWXgXchI6z6BOE8JC72aPW&#10;cBzc6TqzALMXkG/Do4EtRYi/GjD0hmPOgPQm9MucLtOLRfVKOyIZSWiKq7FDGOow1Y84CBRTG53u&#10;P8MsScBDfBwThqbWUYbuAbSdMwoNToC70QcGPBUp5I0f6Rii5xgMi4uTYPvCTL1jCjGKVJIAxQP3&#10;6uFBRKBslTkVH0dyFq5pa6ybZKAU/1LeKCyBbBQQklm6IYUhOT/SFHFmaIWmcPuG7uyAbKaGJfQR&#10;Qws98/49Qo+D1lI2JozZlAypDFKKkGvUHqZVarKYqvmyUp0LLwqlv+jAopY2jX50FNrz5UaJUS8V&#10;tdZpJuMYnILxgZre5hR0eoHVtvqjGxryPb6IAH7vke//b+HFfwEAAP//AwBQSwMEFAAGAAgAAAAh&#10;AI+yV5bfAAAACwEAAA8AAABkcnMvZG93bnJldi54bWxMj8FOwzAQRO9I/IO1SNyokzaUEuJUEQXR&#10;KwUO3Nx4iQPxOoqdJvw9ywmOO/M0O1NsZ9eJEw6h9aQgXSQgkGpvWmoUvL48Xm1AhKjJ6M4TKvjG&#10;ANvy/KzQufETPePpEBvBIRRyrcDG2OdShtqi02HheyT2PvzgdORzaKQZ9MThrpPLJFlLp1viD1b3&#10;eG+x/jqMTkFWTe/jqt1btA+VfXozu0+X7ZS6vJirOxAR5/gHw299rg4ldzr6kUwQnYJVep0xyka6&#10;4VFMZGl6A+LIynp5C7Is5P8N5Q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BGQLqqABAAA+AwAADgAAAAAAAAAAAAAAAAA8AgAAZHJzL2Uyb0RvYy54bWxQ&#10;SwECLQAUAAYACAAAACEAFMb74I4PAAB6PAAAEAAAAAAAAAAAAAAAAAAIBAAAZHJzL2luay9pbmsx&#10;LnhtbFBLAQItABQABgAIAAAAIQCPsleW3wAAAAsBAAAPAAAAAAAAAAAAAAAAAMQTAABkcnMvZG93&#10;bnJldi54bWxQSwECLQAUAAYACAAAACEAeRi8nb8AAAAhAQAAGQAAAAAAAAAAAAAAAADQFAAAZHJz&#10;L19yZWxzL2Uyb0RvYy54bWwucmVsc1BLBQYAAAAABgAGAHgBAADGFQAAAAA=&#10;">
                <v:imagedata r:id="rId138" o:title=""/>
              </v:shape>
            </w:pict>
          </mc:Fallback>
        </mc:AlternateContent>
      </w:r>
      <w:r w:rsidR="000954F5">
        <w:rPr>
          <w:lang w:val="es-419"/>
        </w:rPr>
        <w:t>16)</w:t>
      </w:r>
      <w:r w:rsidR="0003743C">
        <w:rPr>
          <w:noProof/>
        </w:rPr>
        <w:drawing>
          <wp:inline distT="0" distB="0" distL="0" distR="0" wp14:anchorId="227A33DF" wp14:editId="4524B54C">
            <wp:extent cx="5612130" cy="3105053"/>
            <wp:effectExtent l="0" t="0" r="7620" b="635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9"/>
                    <a:srcRect t="17065"/>
                    <a:stretch/>
                  </pic:blipFill>
                  <pic:spPr bwMode="auto">
                    <a:xfrm>
                      <a:off x="0" y="0"/>
                      <a:ext cx="5612130" cy="31050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4502F1" w14:textId="415488A9" w:rsidR="0003743C" w:rsidRDefault="00EC7D6E">
      <w:pPr>
        <w:rPr>
          <w:lang w:val="es-419"/>
        </w:rPr>
      </w:pP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32352" behindDoc="0" locked="0" layoutInCell="1" allowOverlap="1" wp14:anchorId="38453F45" wp14:editId="55ECC175">
                <wp:simplePos x="0" y="0"/>
                <wp:positionH relativeFrom="column">
                  <wp:posOffset>116205</wp:posOffset>
                </wp:positionH>
                <wp:positionV relativeFrom="paragraph">
                  <wp:posOffset>2990215</wp:posOffset>
                </wp:positionV>
                <wp:extent cx="403065" cy="245110"/>
                <wp:effectExtent l="38100" t="38100" r="0" b="40640"/>
                <wp:wrapNone/>
                <wp:docPr id="493" name="Entrada de lápiz 4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403065" cy="245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5AFB06" id="Entrada de lápiz 493" o:spid="_x0000_s1026" type="#_x0000_t75" style="position:absolute;margin-left:8.45pt;margin-top:234.75pt;width:33.2pt;height:20.7pt;z-index:25213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kPT2gAQAAPgMAAA4AAABkcnMvZTJvRG9jLnhtbJxS227iMBB9r7T/&#10;YM37kgRSChGhD8tW6kNbHtoP8PpCrI3taGwI7d/0W/pjnQQosFW1Ul8sj4915pw5M7ve2pptFAbj&#10;XQnZIAWmnPDSuFUJT483PyfAQuRO8to7VcKzCnA9/3Exa5tCDX3la6mQEYkLRduUUMXYFEkSRKUs&#10;DwPfKEeg9mh5pBJXiUTeErutk2GajpPWo2zQCxUCvS52IMx7fq2ViA9aBxVZXcJkPLoCFukynZIs&#10;LGGaXw2B/emhCSTzGS9WyJvKiL0k/g1FlhtHAj6oFjxytkbzicoagT54HQfC28RrbYTq/ZCzLP3H&#10;2a3727nKcrHGQngXlYtLjvEwux74Tgtb0wTaOy8pHb6OHvaMNJ7/h7ETvfBibUnPLhFUNY+0DqEy&#10;TaAxF0aWgLcyO+p3m19HB0s8+rrfLJF1//PpCJjjlkT9dhG55EwqVr+9NuaFdSCFdRjG/TkbIcke&#10;+qrPVqPtEiL5bFsCLe1zd/YLoLaRCXrM01E6vgQmCBrml1nW4wfmHcOhOsmDmp8lf1p3wk7Wfv4O&#10;AAD//wMAUEsDBBQABgAIAAAAIQDmQnUAtwoAAPslAAAQAAAAZHJzL2luay9pbmsxLnhtbLRa224j&#10;NxJ9X2D/odH7oBdRbrLvRuxgHzLAArtIsMkCyaNja2whtjyQ5bn8/Z66kZS6NfZsvBDGTZFVp05V&#10;kUWyNd99//nhvvi43j1tHrcXpV9VZbHeXj/ebLa3F+V/fnnnhrJ42l9tb67uH7fri/LL+qn8/vKv&#10;f/lus/3j4f4cfwsgbJ+o9XB/Ud7t9x/Oz84+ffq0+lSvHne3Z6Gq6rN/bP/41z/LS9W6Wb/fbDd7&#10;mHyyruvH7X79eU9g55ubi/J6/7mK8sD++fF5d72Ow9Szu04S+93V9frd4+7hah8R76622/V9sb16&#10;AO9fy2L/5QMaG9i5Xe/K4mEDh11Y+aZvhh9GdFx9viiz78+g+AQmD+XZPOZv/wfMd1NMolWHvuvL&#10;QindrD+e4vTj308AdMhsVL89qf7DvPo40T7jhJ+fDvxPu8cP691+s045lozowJfiWr5zciRLu/XT&#10;4/0zTYyy+Hh1/4x8+apKtv3ZTDameEjMm+IhKSfxcnJzeZmyoxSdhDty92Y9TdUMIrL2jYiaPk2B&#10;QnKudCSuOZv7+83DGpXg4UNchPsnOE/dP+93XC9CFSpX1a6ufgnVedOfh2HV1QNNNrMny9wwf989&#10;P91FvN93aUHzSPRUnPu0udnfxYlRrao2Tul8Wsyp3q03t3f7r+kqQVaOdGcKFU/4QsvVv9fvL8q/&#10;ca0qWFM62JE6FM0YitA0RVVUy4VrF853i37w7aJaVMvS+VCG0rWt78qqrJa+L3zjQmgCK0BJPsv5&#10;ltdR76xlDVgjFe6mlvSjZYLao3IM/4IRl6wQyBRaOR7A/C/mBJnMKWsFeQXXKQVAGAeCE+w8IFMV&#10;7YE5sU9BXr7MQaBJRdReocKWXmPlmPY3ERMruVemDop/JiRIUNtzdIYiYJpXg3wLlDlfxy/TqCcC&#10;XeE7N7bC0TcAKbquZlBXj671rlMgx7C6MLK5YR4QpuAu6Wkh46dMHRvNZy9ZOhhlIVFWVR6GcVnE&#10;sFy7TpQEEOMuNM6PLozcPzgEo+XmWPi6kN5s+kX2aT2iq1HOrkP0nMQA9YAbsKEuEZtoN+l72NSw&#10;+YroCEXvi7oqJBNwRyNg+oRq7aw2JL+ZaAyGaiciGOZ8CDtpg11TSKgO0hCVrXQkOsFRxCgN8BrT&#10;QehCO+pYOq1LDQozymBsqcrX+1haDALZrOBpMNaXwYgUDMNYNBI1jNiyxtjA0JgRrgmSk3mDGW8V&#10;oNo5BSc4hqSJZJA0H4PrsF7wQQ2B2hx7Gea/LEgyIkcKZkuejINRGUcqis7L3HXkTIc1LrbowU0F&#10;OFSEuuIaLEfNdPTJfWyJWpAUq1l0TZsKpAnqkw1ad5YREsxoDthtR1axwwdv3Xb0eO0+zgecH9+/&#10;f1rvcQyvu1Xfl5ch+KJtxqKtJN20oS98Pw6ys2M3L0M38K5OHvtWIom2C4MUBzcWAfO944hg7lfF&#10;iKxqufM96oxvtI5QcXB10HUFNdXxHXQaLU010tECRsZo/eBgIXnqXeu6sdLZWGGJhdHqKhEL4/DG&#10;cRraajUgTFVTtH1beN9LRVr4YdEs+noMEqgWx/vS1UPfcqwcjo9U/eoxeqG+0rwVb8gzbcmYzi/1&#10;NY7aBMEwKUQVVUbscf7S2oi+RkvmDCa4qJI+dc4qxzlmIs/M2LBqCAmiqIBpblvXAV1ImWQynUtG&#10;2weYTAxAtGlq/JIhAjIe0bGA6aYRwN7RR3YRSXHYI6sh6FNBM6NupsBIKxtWdxhnhkcaho5xT66r&#10;ZWWhZkwyqwRJwwahklxAXKi+QR+dVLOpRWjSIh3tTHwOhs3vxCcJssUImYETwoliRyMymrUsPDA2&#10;RQFVtZGNcg9siDgDUtdUMFYQcl6GHVWlIIuAOjOTIoC/2mc6HL6on8ZJXnTwnMGxPhk6ppmpGDYU&#10;Ioz1ZdDGhw5JKqdSFAta6FpHW1Q+rxVbKbIPFv0jQtOUmGBShgpiqJg14cuGoJKAT7JpVn77qDpG&#10;DnFoY9SEJDq1OzvTnZI0LxJQzsdG/1Sfmc69J8pMO4/DLGvrJEFu09rFEZu1a+x/0lIxjsmhpJjB&#10;X9GGWSGUn5QY8qRgMk2aqk1oihhnJBuWzjRNWV46ayrC4ncTXMBkGXq9S2Dvdk0/6De8LsDc8Z0e&#10;GlGhcK8aGz4svN0BxrceOzO25hZ2Ghw6Qi/nOuzHzi9ARzZm52lDjgcYcYAmoXhFDXZS6qbmlaIZ&#10;IzptsSqtCNHktZFrCDRCbMhRzhpQSRM9hzFoS4sKGqIl8AAnNy1kM20EhnLD3hCfVksIIdZSJUlH&#10;ewfMSO/t5trTHa4d5ZinVthZY5kzNxY6BrmMReYsMaEP71PaMneyVYZkwrZMKZxucCftG70ZhtaF&#10;znWdDGJOjng/xZDJNpQFlFacrT1cO3BUkli4Bm/3ACQgSZxOGgyzxFkTJ1s1gm0Ws1iNqBnK/8QI&#10;uvDqiwVD0epl1tNJRMMYfU3E0kwxQE17Co9Qwvdo0EhkKiQugtmsjvbQMB2ibYi5C2KPEY+HeUj9&#10;13Z23yE8MXRiXhsxqKqc9tBEkB6eEsYLaCqHh9E+5GAMASRNpA4p1Wv3gR0VPbDDYPkkJOfYwcSM&#10;Jpwh4u6CC0c93RVztWhIyScoldJ5L3LkmgrqE8N46VKYGbxI7RxWrJ1m8AUvQgbm8HalFC+7u5Uf&#10;y8seC803eNHSainFalngKrOofa3lFLcc3+LHpqYbj2oqOZJ5HSMxCSqkVA6PmG8Rg//cKYkgQRPF&#10;loMlb9HHcsTvC6SzHLG9tFrgBrwjqiuZAdisQN8Fj2ubyOGW2VdSKFiVu5mntMQUIMlsq7s0ZRC3&#10;PpbI+JKsUktYeAvY4tonwigXwJFtD0lVqaXH7ohbsPbjxgiv8HIwcpG4HcArxWy5AUyN01hUsWDR&#10;oHTirwryQzqTNpEyQVPmkB8L8nfmOItDw6JCw2oxgSeDLwgmZcFgiwnnaJjAeBtRg/PgGBRBPFWQ&#10;H8faZIY/2S2bdFWHho5VaEz6XhBMCQGIApJiVI4xk0F2y7BhWVXmYDJecbEQ8DFX0rVphlUx4FCg&#10;27/DYQ0bnbcXOKHo8P7aBglpDktCpS4Q38gcDVaQhaQxzTrpzWqLKoMPaaFqD+1bV7S6a1Y9KtpY&#10;dXTKaSsxR2fDbjH0Xs6GeGPj6zJU+EGafraCM3j53Q/HJSK5NufuC33i/0GAEB8JVn6Kz2DmVaQ3&#10;P1TNqSgy7OURj4iaGB4WDsQs5SsK2iCGvwEyqh/aQRm0mPpi1DsmHa5QI6tBUuNqVEW8LWy0fCMT&#10;eJ1uryXD6MYBP7CQgSW9RcQk0vnKv1fUOrUxrKFlVBbPuUSCaZhaLEJnAVV+hQoDZIdL0pyYPrSS&#10;VKTF4semX1RRbrO7wYvKKsApV8tZ1Uij01Za1KbAM2cau5xDzpX7Kcby4dbU+Zc0DCUWJWNzhGxy&#10;yVqOLHazlOmgumTKuYr1fc1hAOKjv2WgsOG4VuP9OlSXeBmJV7PjqCc53JdReuTc+oYHub4Kq6Ep&#10;Lwe9D9e6uHAjHvGvXgyV76X2+aEc8MI64EcAqn24nXSutnXa49gLR8fGyONKgxf5jR2uY9BlxrOH&#10;6Uc0jTkFkyNC/nt6faAnMT5JN00nsfB0Qa1qKRCggDjhTbscQBE1/N8DWdtHYUr/uePyvwAAAP//&#10;AwBQSwMEFAAGAAgAAAAhAHAD/IvhAAAACQEAAA8AAABkcnMvZG93bnJldi54bWxMj01Lw0AURfeC&#10;/2F4gjs7ibWhiZkUiRRXCo2h0N0080xi5yNmpm301/e50uXlHe49L19NRrMTjr53VkA8i4ChbZzq&#10;bSugfl/fLYH5IK2S2lkU8I0eVsX1VS4z5c52g6cqtIxKrM+kgC6EIePcNx0a6WduQEu3DzcaGSiO&#10;LVejPFO50fw+ihJuZG9poZMDlh02h+poBKyfN9u43L0eflr99tm81FFZfdVC3N5MT4/AAk7hD4Zf&#10;fVKHgpz27miVZ5pykhIp4CFJF8AIWM7nwPYCFnGUAi9y/v+D4g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vJD09oAEAAD4DAAAOAAAAAAAAAAAAAAAAADwC&#10;AABkcnMvZTJvRG9jLnhtbFBLAQItABQABgAIAAAAIQDmQnUAtwoAAPslAAAQAAAAAAAAAAAAAAAA&#10;AAgEAABkcnMvaW5rL2luazEueG1sUEsBAi0AFAAGAAgAAAAhAHAD/IvhAAAACQEAAA8AAAAAAAAA&#10;AAAAAAAA7Q4AAGRycy9kb3ducmV2LnhtbFBLAQItABQABgAIAAAAIQB5GLydvwAAACEBAAAZAAAA&#10;AAAAAAAAAAAAAPsPAABkcnMvX3JlbHMvZTJvRG9jLnhtbC5yZWxzUEsFBgAAAAAGAAYAeAEAAPEQ&#10;AAAAAA==&#10;">
                <v:imagedata r:id="rId141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22112" behindDoc="0" locked="0" layoutInCell="1" allowOverlap="1" wp14:anchorId="30A42487" wp14:editId="0B448812">
                <wp:simplePos x="0" y="0"/>
                <wp:positionH relativeFrom="column">
                  <wp:posOffset>2700655</wp:posOffset>
                </wp:positionH>
                <wp:positionV relativeFrom="paragraph">
                  <wp:posOffset>3021965</wp:posOffset>
                </wp:positionV>
                <wp:extent cx="380425" cy="200025"/>
                <wp:effectExtent l="38100" t="38100" r="635" b="47625"/>
                <wp:wrapNone/>
                <wp:docPr id="483" name="Entrada de lápiz 4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380425" cy="2000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10EBBA" id="Entrada de lápiz 483" o:spid="_x0000_s1026" type="#_x0000_t75" style="position:absolute;margin-left:211.95pt;margin-top:237.25pt;width:31.35pt;height:17.15pt;z-index:25212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mjNGcAQAAPgMAAA4AAABkcnMvZTJvRG9jLnhtbJxSy27bMBC8F+g/&#10;ELzXkhw3VQTLOdQtkENTH9IP2PJhERW5wpK2nP5Nv6U/1qUftdMgKJCLsNwRZmd2dn67873YGooO&#10;QyurSSmFCQq1C+tWfnv4/K6WIiYIGnoMppWPJsrbxds383FozBQ77LUhwSQhNuPQyi6loSmKqDrj&#10;IU5wMIFBi+Qh8ZPWhSYYmd33xbQsr4sRSQ+EysTI3eUBlIs9v7VGpa/WRpNE38r65obVpFx84IK4&#10;uM6d77moalks5tCsCYbOqaMkeIUiDy6wgL9US0ggNuSeUXmnCCPaNFHoC7TWKbP3w86q8h9nd+FH&#10;dlXN1IYahSGZkFZA6bS7PfCaEb7nDYxfUHM6sEkoj4y8nv+HcRC9RLXxrOeQCJkeEp9D7NwQec2N&#10;062kO12d9Yftx7ODFZ193W9XJPL/s/pKigCeRX0KiUCD0Eb0v38N7qfIIId1Wsb9UzZGiiP00pyd&#10;JZ8TYvli10o+2sf83R+A2SWhuHlVl7PpeykUQ3xpJdcXzAeG05yLPHj4k+Qv31nYxdkv/gAAAP//&#10;AwBQSwMEFAAGAAgAAAAhAMBG21ONCgAA9iYAABAAAABkcnMvaW5rL2luazEueG1stFrbbuPIEX0P&#10;kH9oMA96Udtkk6JIY+1FHnaAAAl2kd0AyaPX1oyFteWBrLn9fU7dupoS5ZkAEwgQW3U5daqq2c2m&#10;/cOPn58ew8fN/mX7vLuumou6Cpvd3fP9dvfuuvrXb2/iUIWXw+3u/vbxebe5rr5sXqofb/78px+2&#10;uz+eHq/wHYCwe6HR0+N19XA4vL+6vPz06dPFp/bief/uMtV1e/m33R//+Ht1o173m7fb3faAkC8m&#10;unveHTafDwR2tb2/ru4On+tsD+xfnz/s7zZZTZL9nVsc9rd3mzfP+6fbQ0Z8uN3tNo9hd/sE3v+u&#10;wuHLewy2iPNus6/C0xYJx3TRdOtu+GmE4PbzdVX8/gCKL2DyVF3OY/7n/4D55hSTaLVp3a+roJTu&#10;Nx/Pcfr5r2cAenQ2u7876/7TvPt44n3JDb86X/hf9s/vN/vDduM9lo6o4ku4k9/cHOnSfvPy/PiB&#10;JkYVPt4+fkC/mrr22M3lTDdO8dCY74qHppzFK8nN9eWUHbXoLNxRuveb01bNIKJr/yOitk9boJDc&#10;K9Xke87m/mH7tMFK8PQ+34SHFyRP4l8Pe14vUp3qWLexrX9L9VW3vkrdRb0aaLJZPLnNDfP3/YeX&#10;h4z3+95vaNbkTCW5T9v7w0OeGDWg85Qup8Wc68Nm++7h8JqvEmTnTHdmoeIJH3S5+ufm7XX1F16r&#10;AnuKgBNpujG0aRXGPtShXi6aRUyLdlgv6kW9rOqqwaeu6iWUsWETufCQBTyCOpg6NmrZiAiwRz4n&#10;luoMS4dkGLGEWiGVBAzdxWNDa3bwQBbOrR1X/COmVWxDk3pBblahi6kex2xJaMfoIourkOJqJaBN&#10;Ihj9UfCDt3G2gjk/aJQfLlqdpZN2GVmpJWVkiJYdq0Tohh6moFM4p2h0Yxf6sFoJAFKKbZLueyzE&#10;1PhfjWVEy/gmU+pU0IJJqfXUkpLgHnYttyHlchINZUQu4lYIS0ux48lkWcyRc0qOTciCDa3Gc9/C&#10;Djq1y5VyPG9AE5NzNUByfDUI5Q76RXqO3WESdp3osYbFUeYj8xFQDcOzmPwMSmOygIWq/CbDV3Fy&#10;a4p71sOIq0TMlp5QixLp6kNJxKGW3oO2BnVbEpwItZhcsNw0Cs8Ulin2wTDjOjRYGNocgVhJ/jpi&#10;dHEsYomSI+QhG7G3MOIh1V68aSAKWjvls/TWmJ0GFx+YmYtcWauBChi1Um2OZ87qQOoMU8RzNWvF&#10;Hd9ii1mXnbyysz5s2bZ062Gy9nEdm7HmVG0j5W3IttFv3ZN4s/757duXzeG6WtXriyFVN81qCB34&#10;NPXA4RbDIrbjoqn71MhehTNAO1SxqVObdMtqwso73csajxkwhpQ6STt2WBVj6ta6O5BUNLhqQSgj&#10;lVlt6Na0RkOVKweftJYbEkHWYdD4fVjHlIQ57RuKtw5tF3tbfLEVtSFx/ZYxxTE2bSucMWOR14Bt&#10;S2eut4iIGE8mRb1QvpMJwLhcOtdOYUh5xkUJU5vdxxGdA6utgGow2dMl80kYNufQkggPZyPOWpY0&#10;LCIBaVXIh/14OSVsBJ8FmhWeQ38VyPLgaaI8CEh4zMfJPmXmEuWoWupf5lOwzDgYmCXVYtAtHoXp&#10;ktwV1EqhZAOJhF9UJOKrI5FARoaqdm+PbnawdMNiTighAbIOkbtRqmPbxG5cy60CBriNxp5vzu+3&#10;ptDp5aLuq5sW92rbDWHdyBq2aBeppTWlTbqmNFhQRlpU8DDJiwplaAXw7mBkNTMtZXUsK9MHiKi9&#10;UOR67OIw0GhguVB0nsjqgjKnTpYxgmkzktCc7j0Ea/4yUom2xtQWijcfD2TYfIWLMqOReB7JzK5Y&#10;PVT0mqFEwXfOO9PRQsG7gCxiz7KgycVZr/DMq49Nq8AlY6AciKzEkgJq9GmOom5xJlAgLPZ4kAEF&#10;mvkSviiLEZ+oC+rqoTTMXa7nfObSnY3jzCdq9S/XEadecCvjWGa4+bUsuKjXcbr6XNDSHsuFoYsO&#10;tb5IzcnVgT0mMjFn78KljHgKmKsGVcFXxLyC6dAR6dFFoi9H+MhSibxPwUVCHDP2tD6Saumr+vlN&#10;x2GUKqCZt+Ac1ZmhCqAytIUhRHXOCRhrAk+BZi2sl1RuP/gacWssXY9lFGMGG6cQBqSnFAlV3AQ2&#10;UxDQ++FdtyisNm+65tgEDa27eM1Yw1plDTtzFZeCjgDO0pkVlgE1EHVdEUuKrvURRzui7VobwUrx&#10;mMJxzgoiWWUf8ZimWlpmfYmOegr6pFIZU4pMfCcjcekp697fEbCNrBtigCQ0Df7NHWHBV9QC1NMj&#10;scK3dcQ62o2iwcuaMfZdK/M19ij/EPqx5jX3Oz4QrIbuIuGUsepxvK770Pd6yog4ZuCAse7rVp4I&#10;hirVVezHDi/F+LUYVUaO43g+Rx4jvkCezkM93izlJxm7ccpSWUtcxmmzP42kevjW4roMIyu4XLlz&#10;eCfVChe812r60I7KBYHUHBeLimcEHKHMAov0OurZBUWXnRKokNeh100OrpwlwtNEUUxdtilpbz8F&#10;NP4WnPjzZ7KEmV3CoUfZgH3S9dhxtB5HYTILApaAHubMSHm7h9M21pSgZVOkSiE0q6yddYGZGKAm&#10;ZkCrx0n+BoOAUGafmWQmJDUzWlKzTxGnUGtEoqGWX0tCPKQC6oLd0Z5uIJEuaSW0Hxl7tgtZa+Xz&#10;4kJlxChDzlKKxklQ0dTb1TVNXaK5bMBsjSWBfyDDVexam6yIgUe+tssPIgmTqh8lQsle8LkDrKTU&#10;yyLIuGifa4lbU+OYQmRwr+Bt8oBX6vQLr1mh09ea32+xwl8q1xdtV90MSLQZhzDY6QWv7BepGWSh&#10;ovUp6rv7nJ93nkQi5ntRagKJynCxStBV1dmFrUQID/U5C87V4oqKC9mrDwlECCOV8UWEbsgYUlb3&#10;marFZRb8SPgqIc2cbv9vI1TmnX2cJCWGrjB3vAzGqpz01TsZ49A2DDqVJRxPPs6FRlmmEppXPvQR&#10;RWl11wJuCivZro0Q/GD8tYQYjzo1a0gpCCdVe+buQq7HMIWdeBJKDkKoxx5sJkJ8W7gCmnWUFBLU&#10;VGkolVQ8qKfpawLGQdxdaJgaT0iqmkjyh+exjyRgGuOqi3g/ic8Sf1ik6tsvRZ2gUSKaFF3Z5Ag4&#10;h1A7+i12IuBQlLI5G0ypFsrECVZmiav46FXVYlv2JRt6PR2G0QTHSADIIcHXAmbmXliCVjVhGE7m&#10;q0qh9rpl9iG8r4T0Sp8aio5yEJ2WJRta1TwJL0uRLOwlm4lWSJbFhZXa5XDccrKct8uJThhkflZF&#10;R2F8xsN6YEWkIZYgFpOBkDAOlH42JSTlSOb0KZgRf9WaN00zi+PYk3q6+tQb+Dkb3MrKEduova/M&#10;4BZQCCk1j+hAhSFztRxOXMgwB+dUqRTmjrSNbmE4iwg9y8taKN5ZRLuBeCtmYw6oo4JE0Q+RFhQt&#10;MEVBekICEFGrh7NJHPQPh87cR+WsKt0zkNbM7UgjWiKjhKa5akBSD/qQNvWXHMWXAhQ7Ht4m4K21&#10;PksR+ybpcxb+opdCP8ip0ANaGbkCTGyCp2QnsiKw9u28WgNN9xQLMwGatcSmoIcz8Oxx2hq5GUcP&#10;hv5/LTf/BQAA//8DAFBLAwQUAAYACAAAACEA68vSxOAAAAALAQAADwAAAGRycy9kb3ducmV2Lnht&#10;bEyPwU7DMAyG70i8Q2QkLoglbF0opek0ISFx2IV13LPGtBWNUzVpF96ecIKbLX/6/f3lLtqBLTj5&#10;3pGCh5UAhtQ401Or4FS/3ufAfNBk9OAIFXyjh111fVXqwrgLveNyDC1LIeQLraALYSw4902HVvuV&#10;G5HS7dNNVoe0Ti03k76kcDvwtRCSW91T+tDpEV86bL6Os1XwNrdxvxxi7e5qbz7kLDYHeVLq9ibu&#10;n4EFjOEPhl/9pA5Vcjq7mYxng4JsvXlKaBoesy2wRGS5lMDOCrYiz4FXJf/fofo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6qaM0ZwBAAA+AwAADgAAAAAA&#10;AAAAAAAAAAA8AgAAZHJzL2Uyb0RvYy54bWxQSwECLQAUAAYACAAAACEAwEbbU40KAAD2JgAAEAAA&#10;AAAAAAAAAAAAAAAEBAAAZHJzL2luay9pbmsxLnhtbFBLAQItABQABgAIAAAAIQDry9LE4AAAAAsB&#10;AAAPAAAAAAAAAAAAAAAAAL8OAABkcnMvZG93bnJldi54bWxQSwECLQAUAAYACAAAACEAeRi8nb8A&#10;AAAhAQAAGQAAAAAAAAAAAAAAAADMDwAAZHJzL19yZWxzL2Uyb0RvYy54bWwucmVsc1BLBQYAAAAA&#10;BgAGAHgBAADCEAAAAAA=&#10;">
                <v:imagedata r:id="rId143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15968" behindDoc="0" locked="0" layoutInCell="1" allowOverlap="1" wp14:anchorId="446AE4C4" wp14:editId="2A540671">
                <wp:simplePos x="0" y="0"/>
                <wp:positionH relativeFrom="column">
                  <wp:posOffset>2700655</wp:posOffset>
                </wp:positionH>
                <wp:positionV relativeFrom="paragraph">
                  <wp:posOffset>1824355</wp:posOffset>
                </wp:positionV>
                <wp:extent cx="428000" cy="246380"/>
                <wp:effectExtent l="57150" t="38100" r="0" b="39370"/>
                <wp:wrapNone/>
                <wp:docPr id="477" name="Entrada de lápiz 4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428000" cy="246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A3DE1E" id="Entrada de lápiz 477" o:spid="_x0000_s1026" type="#_x0000_t75" style="position:absolute;margin-left:211.95pt;margin-top:142.95pt;width:35.1pt;height:20.8pt;z-index:25211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eJ9GgAQAAPgMAAA4AAABkcnMvZTJvRG9jLnhtbJxSy07jQBC8I+0/&#10;jPq+8QMrJFYcDhuQOAA5wAcM84hH65mxeiZx4G/2W/bHaDsJCbtCSLlY011WdVVXz663tmEbhcF4&#10;V0E2SoEpJ7w0blXB89PtzwmwELmTvPFOVfCqAlzPf1zMurZUua99IxUyInGh7NoK6hjbMkmCqJXl&#10;YeRb5QjUHi2PVOIqkcg7YrdNkqfpOOk8yha9UCFQd7EDYT7wa61EfNQ6qMiaCibjYgws9o/LHBhW&#10;ME2zK2Av1JlOc0jmM16ukLe1EXtJ/AxFlhtHAj6oFjxytkbzH5U1An3wOo6Et4nX2gg1+CFnWfqP&#10;szv3u3eVFWKNpfAuKheXHONhdwNwzgjb0Aa6ey8pHb6OHvaMtJ7vw9iJXnixtqRnlwiqhkc6h1Cb&#10;NtCaSyMrwDuZHfW7za+jgyUefT1slsj6/4srCsZxS6JuXEQuOZOKNX//tOaN9SCFdVjGw2c2QpI9&#10;9NWcrUbbJ0Ty2bYCOtrX/jscgNpGJqhZ5JM0JUQQlBfjy8mAH5h3DIfqJA8a/in507oXdnL283cA&#10;AAD//wMAUEsDBBQABgAIAAAAIQDuvIH34QkAAOIiAAAQAAAAZHJzL2luay9pbmsxLnhtbLRZ227j&#10;RhJ9X2D/ocF90IvbZrN5EY3YQR4yQIBdJMgFyD46tsYWYssDSR7P/P2eunU3JcrJALPQwCKr6pw6&#10;VX1hU/PNt5+eHt3H1Xa3ft5cVeG8rtxqc/t8t97cX1W//frOLyu3299s7m4enzerq+rzald9e/3P&#10;f3yz3vz59HiJvw4Mmx1dPT1eVQ/7/YfLi4vX19fz13j+vL2/aOo6Xvyw+fM//66uFXW3er/erPdI&#10;uTPT7fNmv/q0J7LL9d1Vdbv/VKd4cP/y/LK9XSU3Wba3OWK/vbldvXvePt3sE+PDzWazenSbmyfo&#10;/r1y+88fcLFGnvvVtnJPaxTsm/PQDu3y+xGGm09XVXH/Aok7KHmqLuY5//t/4Hx3zEmyYjP0Q+VU&#10;0t3q4ylNP353gqDHyCb4/Un49/Pw8Qh9wQN+ebrxP22fP6y2+/Uqj7GMiDo+u1u558GRUdquds+P&#10;LzQxKvfx5vEF4xXqOucOFzOjccyHgfmqfBiUk3yluLlxOVZHQ3SS7qDcu9XxUM0wYtS+kFGHT4dA&#10;KXms1JPWnM39/fpphZ3g6UNahPsdiifzL/st7xdN3dS+jj7Wvzb1ZTtchuZ8HCNNNssny9w4/9i+&#10;7B4S3x/bvKDZkyqV4l7Xd/uHNDHq87pLU7qcFnPQh9X6/mH/FlYFMjjJndmoeMI73a5+Xr2/qv7F&#10;e5VjpBi4kLCsXduPrq1rh8/Zolv4bjEOYVEv6rPKxypi+4ldVVf1WfD4cBgFyxUZjozZxq6E0UCm&#10;EWMQGmQuiCiLYnzjh9hzTh9d74bI1zmihJFLQglvDKaZ7sVG9IRDVtIuV9lWyANCAycZzZjROVA1&#10;nOROKhBoIuZtqJw1+ib41vVtx3ehd51v+yXf5GREZVILuqS0sCnorBSQu2AsTGatMQiMxkgucWee&#10;bBMprDFDiOUQ4hsXfRh0iHHjmr5lnMaikSqOrowX4pmJ2kzRjGiSzSYq3CS59Uba+aZzoeFwolU5&#10;Fs+0b9hSj/PIg0NEIRPlMmo15kBzShnmThoAVht/qYiUMIulOI2koMPAgybreoFInT6ACoQujEe+&#10;tZlzjNLggjtpIAWKKGwcT5UmhdRzGdie4saBG2WJNVTTmJWXp9jMNAm0hGS0AN5IiJuMwffOUjWN&#10;D1g5YZDR97j27RD1Dt8NNphhyTPRngS8j9pz4O9uqvy0+fH9+91qf1V1dU+PgOtmXILdLXVyY3v1&#10;XVwMY93rTjtUbV35vsERiPbawQWsi75Og6ElcWFcXF4BZRvgShBpSbFA5sB5gsL7JkLRzCc5KFwh&#10;OgnQdLXQlWjWq9OyhIKL4iAt70sr4TZIlqxrqoHvCl2c+csguV8ApwU0qfQwC91LElxpvziGC/37&#10;1VskCmC6oxZLYg57o6gTNKcVZq1Q7/U55Jeuwb84yKIOwcXoO7nBmpIkZ1h+2HxjGLnU6GLLxw0w&#10;Yp3WHiexuJRHGVZjhxWqqxNzX1sWHZ54o1bW+Uh0chfwIBx1/QI5+tjJYwQbTO1HrDZOg5XkQlja&#10;Q4Wxh51TtfyV+kBwChQnQ6zt5YrDxhpiLSgcV/AJX3sTQZXny7a6jmOD9nWu1eclbR2L0PdL2UPq&#10;qq1ibHo5rDk0pI2y/y/dgJ1PG91RewYc/Lg6qRLVaW1SsTaEJppUlvdXxjEWNh97PaR02GoxusJp&#10;fcqoorVwJnolK5oM1zG6mPAC5dEwsMbDVoxLlo4wy5fAJSR1QPkmvThg5JBCbRZGpTIri8Bc5FYs&#10;Ye0ExLklIk+pokH59BJwKNJEqReNx+pS/tF1OCchgjeCI8pUj9FIQVI7b36mM0WygRkn9aa+QcZh&#10;GqFjTInOvYZLMSkNF6VpkhFzCMdbqgaUraosZOT5wL7EqZG5l3ksch66EgSFK4QNllFji74A8QY3&#10;KxNKKNNA+RJKbACWMtLrC1un2mYUqSbqgSni4RN4i0x6UMlJc20FZs6NQCsIyiR5aUstQhonaSit&#10;HhgTmDkEjb/KiC+jzHM5d3AWQ/lUhbDwBJ30MomUbtDmpAkn4CMbDHbS5fbIc4fYjJG/aenYFOPX&#10;C/ESXaLEVBQ0jaEMQ66Q8mRpepUpJyLNmxCag0Qk25RaRZBRlOXAOXBpo7LxOcN5VucekeEoydYs&#10;DNyahdApi9kQrbYcB4vYMpbD1Zh7N0c4Y8vlUQ7NTDmE8C+NM5RMY3qMsigwpWHsYTW5OziauCAL&#10;gF5XOv0NAo1VmRzALTUVNInFiatCOw2HFUQABtEmYaQNMtArfSMuj2NVGFwz4EgFC1FhLOWd9eu9&#10;l4S27c6XfXXdN4OLI51h9LV44ZcLCFrEWDdyrmiqrmrapuFzRQsteLrVcpgABrddp5sTjm10umhk&#10;suFsNmAwI35f4kKa0feodWhlNXk8HEec5tRL1eqApC7zcIkRTmt9CuSGMXfhtfHgrVQh2NZwLONI&#10;dNaI/OB7HCdFjT5yeeWYkOhHjAPDaBbYAIXocAjWO40FjtSoVtZNNWcvecRLmpIuLaHc93MknBqo&#10;YTwdhAaXVIdQ4lsDLbPmFnfBI2HsxVmSSyOToiepySkJNXtxRJxgTEWRm/Ma3LRlvYBrBHdNEsGt&#10;MtjNAaVb9KgijSTkYaCq5RqtsDIuZRYOiRNySpeYMc25Av5RSiYpkpk7gXFhjPrNEs0MSswxgeNd&#10;hn7sYoG8Rah2i53WBmuDXUjDMWtHgNtGVx7N54h3m0Z/2vqKW8MyjOfNUF0vR/lhuNfdb+HHhY+L&#10;vh072RjCUIVYDZ38ZIHO+SF0+paBtUX6UOuJMUyjTf3TMUTJ0hz+q+Cy5RonUYfUgpalJIEKlb4a&#10;N4waSXNHGWcyk0kDKeg4kC0kIhFiuHzA70hUNYy4leuMPyCVag3PBRWsUuZ8//J+lYucdE3BzK3a&#10;Uz3YDb1KY0H2NqEEkxecZEvNIkptjDZoKlwySwtSNTCKCiANnZUzofUNL6tJcG5BYZvx5ji9knC6&#10;mRweCxVWmEqc1GAFTtBMKbkzpsij3IQxK09GucEwHs+2CY/eTLpvkLLnUuFE79w4TGpI3AXYGqDf&#10;TJhthmAavjnDexqe99xTSijGPJxc56Fxqizx4P/fmIcOQn3CKCU6lXpmA5ZFInrGe4wo47JYK7Bo&#10;KNWkwsCi3GQQY1ZDvmSTRtLiPEYULIagIA2kDhpNi598uREEgVmP6QWBxQqYYzMVVWNUVhksmogS&#10;qjcRUvwxwqSRR7wG4BVghMwrfjXJpLF8mdvg9HaFQyHLRhIcqCCzWJGCFDf9NbdeGY1gklE0ktHw&#10;8jg1OEuEu9BLyVU5aNBqfM7oJ0jfjqnpmkC7wQQpgXIaqxDQa4DhQ935Dmfa2AU9WOFY3eGZHxo5&#10;AR88ovP/YV//DwAA//8DAFBLAwQUAAYACAAAACEAVfBBWeEAAAALAQAADwAAAGRycy9kb3ducmV2&#10;LnhtbEyPy07DMBBF90j8gzVIbBB1mgdNQiYVQgJ2SC2VunVi40TEdhS7Tfr3DCu6m9Ec3Tm32i5m&#10;YGc1+d5ZhPUqAqZs62RvNcLh6+0xB+aDsFIMziqEi/KwrW9vKlFKN9udOu+DZhRifSkQuhDGknPf&#10;dsoIv3KjsnT7dpMRgdZJczmJmcLNwOMoeuJG9JY+dGJUr51qf/Yng6A/dn52xac+PmRNvvF58p5d&#10;EsT7u+XlGVhQS/iH4U+f1KEmp8adrPRsQEjjpCAUIc4zGohIi3QNrEFI4k0GvK74dYf6F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DEeJ9GgAQAAPgMAAA4A&#10;AAAAAAAAAAAAAAAAPAIAAGRycy9lMm9Eb2MueG1sUEsBAi0AFAAGAAgAAAAhAO68gffhCQAA4iIA&#10;ABAAAAAAAAAAAAAAAAAACAQAAGRycy9pbmsvaW5rMS54bWxQSwECLQAUAAYACAAAACEAVfBBWeEA&#10;AAALAQAADwAAAAAAAAAAAAAAAAAXDgAAZHJzL2Rvd25yZXYueG1sUEsBAi0AFAAGAAgAAAAhAHkY&#10;vJ2/AAAAIQEAABkAAAAAAAAAAAAAAAAAJQ8AAGRycy9fcmVscy9lMm9Eb2MueG1sLnJlbHNQSwUG&#10;AAAAAAYABgB4AQAAGxAAAAAA&#10;">
                <v:imagedata r:id="rId145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09824" behindDoc="0" locked="0" layoutInCell="1" allowOverlap="1" wp14:anchorId="425BA5B4" wp14:editId="4F4E4727">
                <wp:simplePos x="0" y="0"/>
                <wp:positionH relativeFrom="column">
                  <wp:posOffset>91440</wp:posOffset>
                </wp:positionH>
                <wp:positionV relativeFrom="paragraph">
                  <wp:posOffset>1792605</wp:posOffset>
                </wp:positionV>
                <wp:extent cx="551270" cy="307665"/>
                <wp:effectExtent l="38100" t="38100" r="1270" b="54610"/>
                <wp:wrapNone/>
                <wp:docPr id="471" name="Entrada de lápiz 4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551270" cy="307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202CDB" id="Entrada de lápiz 471" o:spid="_x0000_s1026" type="#_x0000_t75" style="position:absolute;margin-left:6.5pt;margin-top:140.45pt;width:44.8pt;height:25.65pt;z-index:25210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+MUCgAQAAPgMAAA4AAABkcnMvZTJvRG9jLnhtbJxSy07jMBTdI80/&#10;WN5Pk/SRlqgpi+kgsQC6gA/w+NFYE/tG125T+Bu+hR/jJm1pGYRGYmP5+tjH59xz51c7V7OtxmDB&#10;lzwbpJxpL0FZvy7548P1zxlnIQqvRA1el/xJB361+HExb5tCD6GCWmlkROJD0TYlr2JsiiQJstJO&#10;hAE02hNoAJ2IVOI6UShaYnd1MkzTPGkBVYMgdQh0utyDfNHzG6NlvDcm6Mjqks/y8ZSz2G9yzrDk&#10;l+kl6ftDm9FoyJPFXBRrFE1l5UGS+IYiJ6wnAe9USxEF26D9ROWsRAhg4kCCS8AYK3Xvh5xl6T/O&#10;bvzfzlU2lhssJPiofVwJjMfe9cB3vnA1daC9BUXpiE0EfmCk9vw/jL3oJciNIz37RFDXItI4hMo2&#10;gdpcWFVyvFHZSb/f/jo5WOHJ1912hay7P55mnHnhSNRvH1EowZRm9etLY59ZB1JYx2bcfWQjJDlA&#10;X/2zM+i6hEg+25WchvapW/sB0LvIJB1OJtlwSogkaJRO83zS4UfmPcOxOsuDrnxI/rzunp+N/eIN&#10;AAD//wMAUEsDBBQABgAIAAAAIQBd2fKsNhAAAEQ/AAAQAAAAZHJzL2luay9pbmsxLnhtbMxb227c&#10;yBF9D5B/ICYPelFLvA2HNFZe5GEXCJBgg+wGSB618tgWVhdDGq+9f59TVaeqmzMcSd44QGBbpOpy&#10;6lRVs5ts0t98+/n2pvp1+/B4fX93sWrO6lW1vbu6f3N99+5i9c+fvk/jqnrcXd69uby5v9terH7b&#10;Pq6+ff3HP3xzfffL7c0r/KyAcPcoZ7c3F6v3u92HV+fnnz59OvvUnd0/vDtv67o7/8vdL3/76+o1&#10;vd5s317fXe8Q8tFFV/d3u+3nnYC9un5zsbrafa7DHtg/3n98uNqGWiQPV9li93B5tf3+/uH2cheI&#10;7y/v7rY31d3lLXj/a1XtfvuAk2vEebd9WFW310g4tWdNv+nH7yYILj9frIrfP4LiI5jcrs6XMf/9&#10;P8D8/hBTaHXtZtisKlJ6s/31GKcf/nwEYEBnw/3dUffvlt2nA+9zbfir44X/+8P9h+3D7nqbe2wd&#10;oeK36sp+1+ZYlx62j/c3H2VgrKpfL28+ol9NXefYzflCNw7x0JivioemHMUryS315ZCdtOgo3F66&#10;b7aHrVpARNe+EJHtYwsIqb2iJq45H/u769stZoLbD3ER7h6RvIh/3D3ofNHWbZ3qLnX1T239qt+8&#10;qoezcRxlsHk8u8wd8+eHj4/vA+/nh3xBqyYyteQ+Xb/ZvY+BUZ/V6xjS5bBYcn2/vX73fveULwmq&#10;c9BdmKh0wFecrv6xfXux+pPOVZV6mkATGaaqH+qq6ddDVVf16UlqT1J3su675qQ+qU9XqdO/7bRp&#10;V/WqPk1NhdKt1XjAadv1G/0lNVA1eoojzgUO/yirVS8yNXNDiM0wnOWEQlEFDmXPhBGrA2/xCaGT&#10;BJWAFApKI0c8AhRO2XIPyAhnGhrkRUKhYIaz4E54loVbzoK7ZU73GchZUxwy118KZIReEEZCScPD&#10;JWquKKxACDMzuGiN4FzEe6nMm7gU+GlZrpKETRsO476aqqZeG98+TQmTnV0bzh1pMkkbzZq5CC2N&#10;eRViwLjywNAL5zA8Coz7aFmfsLPR+xKP1Nul2/TVeqyatmVqfWqGNHWjXQURd6iaJrWjiZF/m+AI&#10;IriIW8wCabKioVjmojVg6aSOjZ2njcB3k/22FtANA4+pmapuY5r5UMgJu9ajLDeWhUNzRG8sZ2Pr&#10;JYCzUeGIctzn8DuiKIQTewYxp3pIAjgstx72mdFBBlrwFkP6vEC9j6i/HydeICKGOctJEXAfce7C&#10;YVSnDuNqbBnJ3DUNh9JL0LFcKIm5LCfpsuKqVcPAH5KMbQ5uX/p14fSF/6WrqN5e/PD27eN2d7Ha&#10;TOPZ1K9ed02FRbRqB7t4TpIsqP3Qc1ltZDXVFVWpa8rgFyVz+rlQXg4piJ/PJwZ3xtHrQfBiKnFX&#10;q6vExVkZ2QcmQaB1WmJoDhQm5KP+LQK2nFqKAFpwCxCjQbgbOzkx44KeKEnew87uGEKYmQjhfRdo&#10;kxOyttu8J15mi58MbgelqSo9U+G+JX2Rfe5AYQg1IWdqghZzYzYssnAa5RoqHDlFr1NXNRvLQkxx&#10;/2qVDT9WwbpEIsLYssiRyEd7GEUQs33DnC6cA5DSYihglcC6QGqY9StewsLSMPVgp5ml6SyJsBSa&#10;zkOPlo5YyVnRfhlzIsN0kXzOwDJWtSZ2S/X3vhToHn1+CTGOKM1Al3pDpASA7qvYygxnSIwuGpo+&#10;RlIM3akIKIYHYdxOIP3cLgGNJHWnDyqVWhNCMlW+GGtouMty7YWzowgpEkozoYPiaNz9RJ3crXDK&#10;GZWWYzUlIyL01l0nQYrGJZneLUAJgGGzqdy6w80Cbhkav++KykpB6BuFnRUxoGdqy1OWQ0vDimBA&#10;eTyWdMJSjMzQK4BsZkDOaNYslnZu6UiKp2URTFISoSrKDmVLAC5wd07l+MiQqjXMDDQrl3OfjwQv&#10;VwxOALllBgKfzGhRTRzklQ09yVwtSmaDRGRG3INo1R1HStFgvMjI0nzWna1DmZ1EZFQROtiCMFdW&#10;qmCGuR5LWqHhETHjtFhpRhvmqcfw7kcl8/VuKZphms6aYfW6H6oBt8q4MCzdkzThvqI+WU/D2u4r&#10;mn6VBmwYjtOYH9fbvp2sVlhCsHD49Gz1kcJb2nrG1Iv5iq3QWguMQmmd9IwSg2HJtUHU0vIUZUot&#10;txnEp+0DKW2sfDB1AHEmQG6K918gFVbHPV0Yx2maHj8DkQY6g5kWEQrtksw4qJGp8TNcMsU8WkMt&#10;InMRe/qoQNMqIJFLqHE2cNbDvXCFG0gEkVkkY7mxRDc1zghARlYDjw8HqnFwoUgobSs8yxkSxu86&#10;8QnRwBVK/YxIAcVgxUhxu33KHkmD5PQVoHCXfMgjs3uxD9CYEK7Btoo7JexRZVAJDna09DotCFXE&#10;PExdrKbPcnLvNIEHw2NZxKUXA51MjLKRMpGScvHyLQCbMLfkaBDO4e2dh5CU5mfZUFblYAdbPBlZ&#10;1TKsSF3mQ68MFQMGZmHoHc0Vh6trcTTAWUH5izTJDUHuCUOY0VAPC5ZOXFSmNgepuF5dWh2p0VNA&#10;aqQu2VBkhvgFWsGwRjBcRlEs1aoquiBbKOuBkZBvi20TeH29RabdjOuzUR5c8ZAx4LYNm2D2JI6V&#10;BQ+vaehsialXab3qG32APcVecDX2fCypqwHbaBuuNbJRvFnbQsUaIWdvFesezfAO8qjVYS1kkteC&#10;iY+f68xv4qKBrlX38AnvZ9RgmdpJ3U67tsIDVssSpHbATneF3XJoT3tMmG1O0+OUSdqYgG0REoM9&#10;9VZSLNqp0angKFN3XF6cIyUZsBwV+boKrYMgSq4hx7hG9hIzhz3CC9glop8f60XoSVHRA1PKYcyL&#10;MZFruNjpTH0P0pomDfRiEGk2i0SpPKIxN5ccsIAJtggQ0IswHg9gYeiy0rmQWZt0iNBFOHgCT6Wi&#10;ZmYoc4H7RFoShDiFrAhdULTSibVH9gTUyIQgQxcBNpmIAseFpcwRxYiG+eFP7gbdG496XK/pIuPV&#10;lDJKsbkQNyXtmHjfeKSojlnmw0KDo2tx9CSCmwhMWEK7IVjQOdsJigtLREWRHAJb8ndsd5HCu8zr&#10;U8rcTo5mZ7EkG0C7WnmZvhQGOFTm98yNr+c3A5cW9Rm8xSQo0XObyrIUNNVFDJ2yuBzQcKWFFGRz&#10;oSEODilHD67absN3FeYFP7UmRAjld6OPsxLWDKU2gbSpsJnS1B2fK9uEXYje1i+svToI176z4ajM&#10;SWjn/JxJkf26woOiI48JO2YkELZyQoJC1GtekI6YkUnOTppHb/pqRRaAjvqwTIGjvqRRCg9pqJbu&#10;kYQSiiTj+lWJczM1RVpDVy/JnMSeoeeNW1ZWrUt4u6VjCWEHhkYhlwtkJI5lq2lJRHNmbE921h0D&#10;ogMM1cMtPbizUMi2smc9XGPcMyt93LS82mI4i6FRKlb2wjurISQnTeIJQkuG4v1UHCRNNccFEhMH&#10;C1N462xfbNnkjUv2uryAxXufaO6Aw0uoWW6HrQzyXsy5jwwS+VOUWLOx2Pipv4n60FBt1LnkYw5A&#10;VKHjeAlzDpm4eyizMow5i8Tu9fVmm0IPWRYg2Cqihw5EjzNbOgRcc5h1z0w1a9O6r3GkWlQHaoab&#10;Gaq9WepPBiyLa9plZ7i7M93t0lJrGWzkI2yIYxKQgM0TWlhTqwdGCWcsOZhTACEXDu5RIqCHKd2d&#10;WnE7dmzwBcmgpsiIo7mQRngLR7qUAd1H0je1nBCSR4WMNsGDah6hll0mz2zAitf4XqGm7J2KAEWx&#10;PT6e8vD9EN9GoV5YKde13SZgbxTfGEC7UePiKssECCNFlmgR0c6Mrwo1x+PqmbdXAeZRmkPw7FKG&#10;wXm8tMA63dW2lNR4r9Fgo3ePgWDsN6dMjqyL5MpYX+y8GE4oyZ9ikUIQj8wjC3zANTvH2XMMw3Ap&#10;0Zc7Z5g4+x3OMxe/EuaDl8WJKCwXKjJzXmjkgkt2zvONXBUGVSzGpSHPdTriPWTC5zeYYGpu905J&#10;voTBp3j4Y2uHnWZk+T26Z8SKUaXW6gwbctGDuehPVc96RsMC2iQcLKQQs8psemLE/RqaD346No5O&#10;myyKcZrtsOGEXRG71kbctU0Tb+Gw85Lw4tsm4gafiAw9nwDxcVZXbVrbffp6O2Fdu+7O+mb1esR3&#10;jv2AFzqW0wk+jexP8DnYxG8jO3z3i82wYejtQw7sF2E/bBwtXZlM0eDB0sCnVf0oX0uyRy3ejfrm&#10;Uo8Emyl5wnwslh5gKq04d0oZ8aJJ3THL4nW7f7vFoQd7qTSD48AGsOhs6TPq6B5xMoyh2RCKMHl0&#10;FuqSRXFdkAcWbF9VkUaHnXrE3B9ExjIPDqW1ZJj52tkeDapdamEMPGfGy0pZhCXZatV4Du8FNUSu&#10;F7WeSxzaFvsYrgVmBnpOmDPfQ+dAGmQY+NsbeRWJxyDbpewGXBvy+Qgr3OEFhHzaWEfFg7dUVqub&#10;o+VpYpFhrlk2zDIpFNyAVgzJ0nAhXlTxObsl30UZGYjOuJTInjs9tflWhFl7ck6LzhYCHtnumdzd&#10;g6XR8MV8OFN7VjOhE/cKK5DsVFvX8ZoAg6DDx53w/opz4mboz3q8gsZr9xH3R/jHrZETvBoYT4am&#10;5euB1K7wyTi+qxvsBTTegGH3nHdUeDCv08C7Q7mfTv3EiT36P0ssZ5ubE2daF2stflqVik6wfNId&#10;r+CyNgBzF2cXqPchX+mOJ8X382ewhadxhUNcHYWzR8kkStoLWjydNLV1XSzjVYubajTJbX86Mho0&#10;k/JEAbJLls3OjK96GEr28FSkJguA87YSR4X7QDlgxkFRkicoq5+mJYbhHIiLQmj3LbM3zuidQ4vE&#10;PLJWfjeZmLtLYVi21Q09bx0eJoQZne2gyeBBTK4OqZ58Bzu0dl3IrpaysrXLThH7IPoAb3eS564N&#10;Pooz616GW9/ZSJHXTj1uobiRC/QGr7XwYQlsv950gcfB9VmzlukCtywTPgg0KvYqsVmP/iqRn8EW&#10;AwqGnpslPh+gXjEd0wcd0ihaxOIsXKR71oGng5CABv49Hhr7uZRmrMxDRRwiT1bhpQQ9xuySFGev&#10;QgyjhVIvO8PQnQ/79H/mInRwB+0vCnAHvmnsFwz3tN7w1nyN99b42492hWCo4vvDde+vatej/N+Q&#10;ju/e/XJESQGPD2cox406RnqDmy70El9e4kEA+wUM18vuf9yu40tePOvFloi8aecsPlsXYiBYb2Sh&#10;wf+c4CtocPQuil20hLbz8f3faxXBMsOptXk+wJ1kaNXIImeXmZCgqGNMZyIyH70i9iNKylQbB71E&#10;Cz5kJpOaT3dBSBADm4ZZBmDKnIxhh4urswvi0kWcbWBhoPirB3nK4ZahBPbQ7qOuLixSoGGHryf8&#10;+1d8wYTvDbjmWUglp95ylolA65iula0495ZPkPDCS4t7isHZ44OE1t93YYXFf1ngAPMwgCcQzgqh&#10;Qmh/RG0xRW0myz6LQKV7zsMQ5yFLd2eiqyrTWeJBPpoF/WdZBI7UTQ3K4cjE9moQPlmdwxStXsxm&#10;yVnKKH/0PtVIAMYsl+9docMdtvvgiXqwr7X2VvD8v2Rf/wcAAP//AwBQSwMEFAAGAAgAAAAhACGn&#10;KmfeAAAACgEAAA8AAABkcnMvZG93bnJldi54bWxMj8FuwjAQRO9I/IO1lXoDu44UQRoHISoUCfVS&#10;6AeYeJuExusoNpD062tO7XE0o5k3+Wa0Hbvh4FtHCl6WAhhS5UxLtYLP036xAuaDJqM7R6hgQg+b&#10;Yj7LdWbcnT7wdgw1iyXkM62gCaHPOPdVg1b7peuRovflBqtDlEPNzaDvsdx2XAqRcqtbiguN7nHX&#10;YPV9vFoFl8PPety/lXx6v/jDtkzFVJJQ6vlp3L4CCziGvzA88CM6FJHp7K5kPOuiTuKVoECuxBrY&#10;IyBkCuysIEmkBF7k/P+F4h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g/jFAoAEAAD4DAAAOAAAAAAAAAAAAAAAAADwCAABkcnMvZTJvRG9jLnhtbFBLAQIt&#10;ABQABgAIAAAAIQBd2fKsNhAAAEQ/AAAQAAAAAAAAAAAAAAAAAAgEAABkcnMvaW5rL2luazEueG1s&#10;UEsBAi0AFAAGAAgAAAAhACGnKmfeAAAACgEAAA8AAAAAAAAAAAAAAAAAbBQAAGRycy9kb3ducmV2&#10;LnhtbFBLAQItABQABgAIAAAAIQB5GLydvwAAACEBAAAZAAAAAAAAAAAAAAAAAHcVAABkcnMvX3Jl&#10;bHMvZTJvRG9jLnhtbC5yZWxzUEsFBgAAAAAGAAYAeAEAAG0WAAAAAA==&#10;">
                <v:imagedata r:id="rId147" o:title=""/>
              </v:shape>
            </w:pict>
          </mc:Fallback>
        </mc:AlternateContent>
      </w:r>
      <w:r w:rsidR="000954F5">
        <w:rPr>
          <w:lang w:val="es-419"/>
        </w:rPr>
        <w:t>17)</w:t>
      </w:r>
      <w:r w:rsidR="0003743C">
        <w:rPr>
          <w:noProof/>
        </w:rPr>
        <w:drawing>
          <wp:inline distT="0" distB="0" distL="0" distR="0" wp14:anchorId="2C4C02CC" wp14:editId="7B140BF2">
            <wp:extent cx="5612130" cy="4137025"/>
            <wp:effectExtent l="0" t="0" r="762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ECA7E" w14:textId="068D7BE3" w:rsidR="0003743C" w:rsidRDefault="00EC7D6E">
      <w:pPr>
        <w:rPr>
          <w:lang w:val="es-419"/>
        </w:rPr>
      </w:pPr>
      <w:r>
        <w:rPr>
          <w:noProof/>
          <w:lang w:val="es-419"/>
        </w:rPr>
        <w:lastRenderedPageBreak/>
        <mc:AlternateContent>
          <mc:Choice Requires="wpi">
            <w:drawing>
              <wp:anchor distT="0" distB="0" distL="114300" distR="114300" simplePos="0" relativeHeight="252135424" behindDoc="0" locked="0" layoutInCell="1" allowOverlap="1" wp14:anchorId="7CD66FEE" wp14:editId="355B1883">
                <wp:simplePos x="0" y="0"/>
                <wp:positionH relativeFrom="column">
                  <wp:posOffset>4763325</wp:posOffset>
                </wp:positionH>
                <wp:positionV relativeFrom="paragraph">
                  <wp:posOffset>2942485</wp:posOffset>
                </wp:positionV>
                <wp:extent cx="146160" cy="108000"/>
                <wp:effectExtent l="38100" t="19050" r="44450" b="44450"/>
                <wp:wrapNone/>
                <wp:docPr id="497" name="Entrada de lápiz 4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14616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391397" id="Entrada de lápiz 497" o:spid="_x0000_s1026" type="#_x0000_t75" style="position:absolute;margin-left:374.35pt;margin-top:231pt;width:12.9pt;height:9.9pt;z-index:2521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xExubAQAAPgMAAA4AAABkcnMvZTJvRG9jLnhtbJxSy27bMBC8B+g/&#10;ELzXIgPHcQTLOdQtkEMSH5IP2PJhERVJYUlbTv4m39If60q2aqdFUSAXgbsjzM7s7OJ27xu2M5hc&#10;DBWXE8GZCSpqFzYVf3769nnOWcoQNDQxmIq/mMRvl58uFl1bmstYx0YbZEQSUtm1Fa9zbsuiSKo2&#10;HtIktiYQaCN6yFTiptAIHbH7prgUYlZ0EXWLUZmUqLs6gHw58FtrVH60NpnMmorPZ1OSl8cHVvxG&#10;Sup8p4e4ErxYLqDcILS1U0dJ8AFFHlwgAb+pVpCBbdH9ReWdwpiizRMVfRGtdcoMfsiZFH84uws/&#10;eldyqrZYqhiyCXkNmMfdDcBHRviGNtDdR03pwDZHfmSk9fw/jIPoVVRbT3oOiaBpINM5pNq1iTMs&#10;na443ml50h92X04O1njy9bBbI+v/n95ccxbAk6ivISNoYNqw5udb615ZD1JY4zIe3rMRUhyhf83Z&#10;W/R9QiSf7StON/DSf4cDMPvMFDXldCZnhCiCpJgLMeAj84FhrM7yoOHvkj+ve2FnZ7/8BQAA//8D&#10;AFBLAwQUAAYACAAAACEA0ufPQBwDAABfCQAAEAAAAGRycy9pbmsvaW5rMS54bWy0VEtv00AQviPx&#10;H1bLIZdsvA8/4qhuxYFKSCAQLRIc3WSbWPUjsjdN+u+ZfdmhcYKQ4OIdz+Obb2Z25+rmUJXoWbZd&#10;0dQZZjOKkayXzaqo1xn+fn9L5hh1Kq9XednUMsMvssM312/fXBX1U1Uu4IsAoe60VJUZ3ii1XQTB&#10;fr+f7cWsadcBp1QEH+unz5/wtYtayceiLhSk7Lxq2dRKHpQGWxSrDC/Vgfb+gH3X7Nql7M1a0y4H&#10;D9XmS3nbtFWuesRNXteyRHVeAe8fGKmXLQgF5FnLFqOqgIIJn7EwCecfUlDkhwwf/e+AYgdMKhyM&#10;Y/78D5i3p5ialuBJnGDkKK3k8zlOX96fAYhhsn34+mz4h/Hw9CQ6MANfnG/817bZylYVcpixnYgz&#10;vKCl/TfDsVNqZdeUO30xMHrOyx3Mi1E65GbByDRO8WAw/xQPhnIW75jc2FxO2ekRnYV7Ve5Kno5q&#10;BBGm9peIbnxuBA7SzMpZ+jfn774qKgmboNr2j1B1ULxW36nW7AtOOSVUEEHvOV2EySKChRLF+rL5&#10;fPaZe8yHdtdteryHdnjQxtJXaovbFyu16S8GBej+Sh9fi7HQjSzWG3Up1hE0wT3dkUVlLjxy6+qb&#10;fMzwO7OrkIm0ClMI54gzjgSdI4rodEKiCUkmPBLhhE7oFFYPZliklGOK6TRELCJhQiPjTBgRhImY&#10;mb+QxERE3MgARawWJGQlqzBmhpg3wzk4amc6PQ72Vkhl3MAMpw/usU2gC/4DtPYySS77XbYODDxB&#10;p3lF39fuTm31legyR0q/lNd1AFB013wTtOxKcm34rYM+ifMywRc5DP01GTy2S35UgNZYq6XiSThi&#10;YCIsMcoU8RgxHto7xsmcxEloLISBU0giYU2eGLB0+XTLtKfxHiRXvWvFYPa54bTUhs5rbCJiC0Q4&#10;ZDYigRtLrJaREHkeEG4BBh4gOXhzeHxPbjBrzWsr6Fwwh4yuEfBgII3jAR2iwM8RtABQH+8lhszj&#10;sr1xYEwAdxHZNscpCTlJU2EfIZknKKYoSRLz75ebWQ397oAFev0LAAD//wMAUEsDBBQABgAIAAAA&#10;IQD5lHOC4AAAAAsBAAAPAAAAZHJzL2Rvd25yZXYueG1sTI9NT4NAEIbvJv6HzZh4s0sJAkGWxtj0&#10;pD2IXrwN7JYlsh9hl5b+e8eTHmfmyTvPW+9WM7GzmsPorIDtJgGmbO/kaAcBnx+HhxJYiGglTs4q&#10;AVcVYNfc3tRYSXex7+rcxoFRiA0VCtAx+orz0GtlMGycV5ZuJzcbjDTOA5czXijcTDxNkpwbHC19&#10;0OjVi1b9d7sYAUty7Pb+6vXpbTrss/aYp1+vKMT93fr8BCyqNf7B8KtP6tCQU+cWKwObBBRZWRAq&#10;IMtTKkVEUWSPwDralNsSeFPz/x2aH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h8RMbmwEAAD4DAAAOAAAAAAAAAAAAAAAAADwCAABkcnMvZTJvRG9jLnht&#10;bFBLAQItABQABgAIAAAAIQDS589AHAMAAF8JAAAQAAAAAAAAAAAAAAAAAAMEAABkcnMvaW5rL2lu&#10;azEueG1sUEsBAi0AFAAGAAgAAAAhAPmUc4LgAAAACwEAAA8AAAAAAAAAAAAAAAAATQcAAGRycy9k&#10;b3ducmV2LnhtbFBLAQItABQABgAIAAAAIQB5GLydvwAAACEBAAAZAAAAAAAAAAAAAAAAAFoIAABk&#10;cnMvX3JlbHMvZTJvRG9jLnhtbC5yZWxzUEsFBgAAAAAGAAYAeAEAAFAJAAAAAA==&#10;">
                <v:imagedata r:id="rId150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34400" behindDoc="0" locked="0" layoutInCell="1" allowOverlap="1" wp14:anchorId="58D49077" wp14:editId="0AE3C5F6">
                <wp:simplePos x="0" y="0"/>
                <wp:positionH relativeFrom="column">
                  <wp:posOffset>4796445</wp:posOffset>
                </wp:positionH>
                <wp:positionV relativeFrom="paragraph">
                  <wp:posOffset>2566285</wp:posOffset>
                </wp:positionV>
                <wp:extent cx="172080" cy="120600"/>
                <wp:effectExtent l="38100" t="38100" r="57150" b="51435"/>
                <wp:wrapNone/>
                <wp:docPr id="496" name="Entrada de lápiz 4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172080" cy="12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6055E2" id="Entrada de lápiz 496" o:spid="_x0000_s1026" type="#_x0000_t75" style="position:absolute;margin-left:376.95pt;margin-top:201.35pt;width:15pt;height:10.95pt;z-index:25213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CN5CeAQAAPgMAAA4AAABkcnMvZTJvRG9jLnhtbJxSy27bMBC8F+g/&#10;ELzHesRVHcFyDnUL5NDUh+YDtnxYREWusKQtp3/Tb+mPdeVH7aQIAuRCLDnE7MzOzm93vhNbQ9Fh&#10;aGQxyaUwQaF2Yd3Ih+9frmZSxARBQ4fBNPLRRHm7eP9uPvS1KbHFThsSTBJiPfSNbFPq6yyLqjUe&#10;4gR7Exi0SB4SX2mdaYKB2X2XlXleZQOS7gmViZFflwdQLvb81hqVvlkbTRJdI2fVlOWlRt7kORfE&#10;RXXNxQ8uyvKDzBZzqNcEfevUURK8QZEHF1jAP6olJBAbcv9ReacII9o0UegztNYps/fDzor8mbO7&#10;8HN0VUzVhmqFIZmQVkDpNLs98JYWvuMJDF9RczqwSSiPjDye18M4iF6i2njWc0iETAeJ1yG2ro88&#10;5trpRtKdLs76w/bT2cGKzr7utysS4//pTSVFAM+iPodEoEFoI7o/v3v3S4wgh3Uaxv1TNkayI/RS&#10;n50lPybE8sWukbwDj+O5XwCzS0LxY/GxzGeMKIaKMq94ZS6YDwynPhd5cPMnyV/eR2EXa7/4CwAA&#10;//8DAFBLAwQUAAYACAAAACEADHkDPPACAADKCAAAEAAAAGRycy9pbmsvaW5rMS54bWy0lltr2zAU&#10;x98H+w5Ce+hLFEu+xHaoW/awwmBjY+1ge3RtNTH1JdhKk377HV2dNvbGYMPQSOfy0zn6S6KX18em&#10;Rk+8H6quzTBbUox4W3Rl1W4y/P3uhiQYDSJvy7zuWp7hZz7g66u3by6r9rGp1/AXAaEd5KipM7wV&#10;Yrf2vMPhsDwEy67feD6lgfexffz8CV+ZrJI/VG0lYMnBmoquFfwoJGxdlRkuxJG6eGDfdvu+4M4t&#10;LX0xRog+L/hN1ze5cMRt3ra8Rm3eQN0/MBLPOxhUsM6G9xg1FTRM/CUL4zD5kIIhP2b4ZL6HEgeo&#10;pMHeNPPnf2DenDNlWYEfr2KMTEklf5qr6cv7GcAKlHXpm9n0D9Pp6Vm2pwRfz2/8177b8V5UfNRY&#10;K2Icz6jQcyWOVqnnQ1fv5cHA6Cmv96AXo3Rcm3kTapzzQJh/ygNRZnmnxU3pcl6dlGgW96rdkp9L&#10;NUEE1f6SaOQzEhik0sp43J2zZ19UDYeXoNm5SygGaF6ab0Wv3guf+pTQgAT0zqfrMF6HyTKhiTxs&#10;dj19zS3zvt8PW8e778cLrTyuU93coSrF1h0MuqSRO9Knx2IqdcurzVb8LtcUqJJduRMPlTrwyDxX&#10;3/hDht+ptwqpTG1QjfghCoIQRTRBFNHFBb0g7CKkKQzoAlP4CJM/C4oYfDKGEkbMCOZuZGzwYwMh&#10;7CxQuYECnDm3yZG5Gi4N1ujgkj1plGxJR9at4myZ1ih/Hd0aZWeh2QnVb7pSLLO67N2tP+6Cwqg4&#10;y9SbZApR5WiMtqjijHWhW1DuP3BG90g8zbZjVaMKeQ3X/YJLh0Kg+aZHct/sBkCkz/QRkRRDckvC&#10;wJT3QlW7xeNCgDSLqxRXka4ERLO1qSjtNmS1+9Y96mCBL3bVB47PUkldhAxuOoojLSUJGPIDEq1i&#10;5UxhGJOUhWqWQBexH6kxiQIUACVgZg5ORuDfBE2V9ZFVGJlZ5AMVpVTvl31H1C101xTeqqtfAAAA&#10;//8DAFBLAwQUAAYACAAAACEA/DcUsN0AAAALAQAADwAAAGRycy9kb3ducmV2LnhtbEyPwU7DMAyG&#10;70i8Q2QkbiylrGspTacJtBsXBuKcNqYpa5yqybbu7fFO7Ojfn35/rtazG8QRp9B7UvC4SEAgtd70&#10;1Cn4+tw+FCBC1GT04AkVnDHAur69qXRp/Ik+8LiLneASCqVWYGMcSylDa9HpsPAjEu9+/OR05HHq&#10;pJn0icvdINMkWUmne+ILVo/4arHd7w5OAdq92ZztO/5m6TZ7G75zY4pGqfu7efMCIuIc/2G46LM6&#10;1OzU+AOZIAYFefb0zKiCZZLmIJjIi0vScJIuVyDrSl7/UP8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yEI3kJ4BAAA+AwAADgAAAAAAAAAAAAAAAAA8AgAA&#10;ZHJzL2Uyb0RvYy54bWxQSwECLQAUAAYACAAAACEADHkDPPACAADKCAAAEAAAAAAAAAAAAAAAAAAG&#10;BAAAZHJzL2luay9pbmsxLnhtbFBLAQItABQABgAIAAAAIQD8NxSw3QAAAAsBAAAPAAAAAAAAAAAA&#10;AAAAACQHAABkcnMvZG93bnJldi54bWxQSwECLQAUAAYACAAAACEAeRi8nb8AAAAhAQAAGQAAAAAA&#10;AAAAAAAAAAAuCAAAZHJzL19yZWxzL2Uyb0RvYy54bWwucmVsc1BLBQYAAAAABgAGAHgBAAAkCQAA&#10;AAA=&#10;">
                <v:imagedata r:id="rId152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33376" behindDoc="0" locked="0" layoutInCell="1" allowOverlap="1" wp14:anchorId="642E4A57" wp14:editId="088215DB">
                <wp:simplePos x="0" y="0"/>
                <wp:positionH relativeFrom="column">
                  <wp:posOffset>3351045</wp:posOffset>
                </wp:positionH>
                <wp:positionV relativeFrom="paragraph">
                  <wp:posOffset>2612725</wp:posOffset>
                </wp:positionV>
                <wp:extent cx="146520" cy="96480"/>
                <wp:effectExtent l="38100" t="38100" r="44450" b="56515"/>
                <wp:wrapNone/>
                <wp:docPr id="494" name="Entrada de lápiz 4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">
                      <w14:nvContentPartPr>
                        <w14:cNvContentPartPr/>
                      </w14:nvContentPartPr>
                      <w14:xfrm>
                        <a:off x="0" y="0"/>
                        <a:ext cx="146520" cy="9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8657E3" id="Entrada de lápiz 494" o:spid="_x0000_s1026" type="#_x0000_t75" style="position:absolute;margin-left:263.15pt;margin-top:205.05pt;width:13pt;height:9.05pt;z-index:25213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3Ytp+aAQAAPQMAAA4AAABkcnMvZTJvRG9jLnhtbJxSy47TQBC8I/EP&#10;o7kT28Ebbaw4eyAg7YElB/iAZh7xCM+01TOJs/wN38KP0XZikmW1QtqL1dNlVVd19eru6FtxMBQd&#10;hloWs1wKExRqF3a1/Pb107tbKWKCoKHFYGr5aKK8W799s+q7ysyxwVYbEkwSYtV3tWxS6qosi6ox&#10;HuIMOxMYtEgeEj9pl2mCntl9m83zfJH1SLojVCZG7m5OoFyP/NYalb5YG00SbS2Xec7y0lQQF0XB&#10;ne9czN/fyGy9gmpH0DVOnSXBKxR5cIEF/KXaQAKxJ/eMyjtFGNGmmUKfobVOmdEPOyvyf5zdhx+D&#10;q6JUe6oUhmRC2gKlaXcj8JoRvuUN9J9RczqwTyjPjLye/4dxEr1Btfes55QImRYSn0NsXBeloMrp&#10;WtK9Li76w+HDxcGWLr4eDlsSw//lspQigGdRH0Mi0CC0Ee3vX537KQaQw5qW8fCUjZHsDL0052jJ&#10;DwmxfHGsJd/A4/AdD8Ack1DcLMrFzZwRxdByUd6O8ER8IpheV3Hw7CfBX78HXVdXv/4DAAD//wMA&#10;UEsDBBQABgAIAAAAIQBrDP/KkgMAAF0LAAAQAAAAZHJzL2luay9pbmsxLnhtbLSV32vbMBDH3wf7&#10;H4T2kJcokeQfsUPTsocWBhsbawfbY5qoiWlsB9tp2v9+J+kkO7XTMdgIOPbp7nuf053li6vnfEee&#10;VFVnZbGgYsIpUcWqXGfFZkF/3N2whJK6WRbr5a4s1IK+qJpeXb5/d5EVj/luDlcCCkWt7/Ldgm6b&#10;Zj+fTo/H4+QYTMpqM5WcB9NPxeOXz/QSo9bqISuyBlLWzrQqi0Y9N1psnq0XdNU8c+8P2rfloVop&#10;v6wt1ar1aKrlSt2UVb5svOJ2WRRqR4plDtw/KWle9nCTQZ6NqijJMyiYyYkIZ2FynYJh+bygnecD&#10;INZAktPpsOav/6B509fUWIGcxTNKEGmtns4xff14RiCGzvrwzdnw6+HwtBc9NQ2fn9/4b1W5V1WT&#10;qbbHtiO48EJW9tk0x3apUnW5O+jBoORpuTtAvwTnbW4xHehGXw8a80/1oCln9bpwQ33p0+kWnZV7&#10;Ve5a9Vs1oAhd+0tFbB+2ACVNr3DFv3Nu9pssV3AS5Hv/EjY1FK/Nt01lzgvJJWc8YAG/k3wezuZh&#10;MBGp1MPm8tnX3GneV4d66/Xuq/aFNiu+UlvcMVs3Wz8YfMIjP9LdsRgK3apss23eikVAE+xxBw4q&#10;M/AEj6vv6mFBP5iziphIazCFcCLChAQ8IZzw8UikIxaMhIiS2YiP+JgyEVIBVx7BDnHKx0yQmAkZ&#10;G39BhP6HSCb0zxvtHZN2FdbRD+4go48hnCVxaqLCkMQhkWIWmUcWzlicMngOzDPEoLz9M0Y0nYhq&#10;cZPgNZLj1JE+2npCGX1xNKH4m5IOCarEHRkD2oCkL71L3vJ6jG5uj9spzG+GwbLV2KoMrlOE0CGI&#10;vuKfHH2BWtlthRfv0iIQdNlBvJoMk9z0xgKf2zMn1IobCJu82zDPBktYbcgiJuzcYK0n29IhQkhY&#10;liwkGJMwkbLUziEnUs8lyBhQS49sYAtZQALLBG8KkRImFhN3uNDfbIpV6GK5QdFeVqqlOqneyWAL&#10;IH0C0C4hExFJmAxsAjN+Vg3DwL3V7WyBVnNpEUuD4lae6DiAIfoTxyEdn6atqeWBdD5h62gnBMD1&#10;Gq5rBotrDdgal7HjqU3W01yN48myr9spmRZLaQ8kMAoWCXswtszarKWA6lQWjQhidtvlB5tNYQp5&#10;K/pE0uXBYNyHXrjOaFyteiRm2mXMIiJiGMfUTK/7tJkPg/9ywOfz8jcAAAD//wMAUEsDBBQABgAI&#10;AAAAIQCeiHb03gAAAAsBAAAPAAAAZHJzL2Rvd25yZXYueG1sTI9BTsMwEEX3SNzBGiR21I4hVRXi&#10;VAgBm26awgGc2CRR7XEUO016e4YVLOfP05835X71jl3sFIeACrKNAGaxDWbATsHX5/vDDlhMGo12&#10;Aa2Cq42wr25vSl2YsGBtL6fUMSrBWGgFfUpjwXlse+t13ITRIu2+w+R1onHquJn0QuXecSnElns9&#10;IF3o9Whfe9ueT7NXcDgejk1e18t1Fh9vw3lOq+NJqfu79eUZWLJr+oPhV5/UoSKnJsxoInMKcrl9&#10;JFTBUyYyYETkuaSkoUTuJPCq5P9/qH4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Tdi2n5oBAAA9AwAADgAAAAAAAAAAAAAAAAA8AgAAZHJzL2Uyb0RvYy54&#10;bWxQSwECLQAUAAYACAAAACEAawz/ypIDAABdCwAAEAAAAAAAAAAAAAAAAAACBAAAZHJzL2luay9p&#10;bmsxLnhtbFBLAQItABQABgAIAAAAIQCeiHb03gAAAAsBAAAPAAAAAAAAAAAAAAAAAMIHAABkcnMv&#10;ZG93bnJldi54bWxQSwECLQAUAAYACAAAACEAeRi8nb8AAAAhAQAAGQAAAAAAAAAAAAAAAADNCAAA&#10;ZHJzL19yZWxzL2Uyb0RvYy54bWwucmVsc1BLBQYAAAAABgAGAHgBAADDCQAAAAA=&#10;">
                <v:imagedata r:id="rId154" o:title=""/>
              </v:shape>
            </w:pict>
          </mc:Fallback>
        </mc:AlternateContent>
      </w:r>
      <w:r w:rsidR="000954F5">
        <w:rPr>
          <w:lang w:val="es-419"/>
        </w:rPr>
        <w:t>18)</w:t>
      </w:r>
      <w:r w:rsidR="0003743C">
        <w:rPr>
          <w:noProof/>
        </w:rPr>
        <w:drawing>
          <wp:inline distT="0" distB="0" distL="0" distR="0" wp14:anchorId="4B1B39D3" wp14:editId="6E8637AE">
            <wp:extent cx="5612130" cy="3599815"/>
            <wp:effectExtent l="0" t="0" r="7620" b="635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0FAD" w14:textId="2E4B3E7A" w:rsidR="00DC6A45" w:rsidRDefault="00EC7D6E">
      <w:pPr>
        <w:rPr>
          <w:lang w:val="es-419"/>
        </w:rPr>
      </w:pP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37472" behindDoc="0" locked="0" layoutInCell="1" allowOverlap="1" wp14:anchorId="17A892A8" wp14:editId="4FFCA445">
                <wp:simplePos x="0" y="0"/>
                <wp:positionH relativeFrom="column">
                  <wp:posOffset>2988165</wp:posOffset>
                </wp:positionH>
                <wp:positionV relativeFrom="paragraph">
                  <wp:posOffset>2796070</wp:posOffset>
                </wp:positionV>
                <wp:extent cx="132480" cy="138600"/>
                <wp:effectExtent l="38100" t="38100" r="58420" b="52070"/>
                <wp:wrapNone/>
                <wp:docPr id="499" name="Entrada de lápiz 4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132480" cy="13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AB1E3C" id="Entrada de lápiz 499" o:spid="_x0000_s1026" type="#_x0000_t75" style="position:absolute;margin-left:234.6pt;margin-top:219.45pt;width:11.85pt;height:12.3pt;z-index:25213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N0KGeAQAAPgMAAA4AAABkcnMvZTJvRG9jLnhtbJxSy27bMBC8B+g/&#10;ELzXkhzDtQXLOdQNkENSH9IP2PJhERG5wpK2nP5NvyU/lpUftdMgCOCLsNwRZmd2dnaz9Y3YGIoO&#10;QyWLQS6FCQq1C6tK/nq8/TqRIiYIGhoMppLPJsqb+ZerWdeWZog1NtqQYJIQy66tZJ1SW2ZZVLXx&#10;EAfYmsCgRfKQ+EmrTBN0zO6bbJjn46xD0i2hMjFyd7EH5XzHb61R6ae10STRVHKa5ywvVXIyHnFB&#10;facvfnNRfMtlNp9BuSJoa6cOkuACRR5cYAH/qBaQQKzJvaPyThFGtGmg0GdorVNm54edFfl/zu7C&#10;U++qGKk1lQpDMiEtgdJxdzvgkhG+4Q1096g5HVgnlAdGXs/nYexFL1CtPevZJ0KmgcTnEGvXRl5z&#10;6XQl6U4XJ/1h8/3kYEknXw+bJYn+/9F0KkUAz6J+hESgQWgjmpe/rfsjepDDOi7j4S0bI9kB+mjO&#10;1pLvE2L5YltJvoHn/rs7ALNNQnGzuB6OJowohorryZhv54x5z3Ccc5YHD3+T/Pm7F3Z29vNXAAAA&#10;//8DAFBLAwQUAAYACAAAACEAkXe8tNICAAAYCAAAEAAAAGRycy9pbmsvaW5rMS54bWy0VMlu2zAQ&#10;vRfoPxDsIRfT4qLViBL0kAAFWrRoUqA9KhJjC7EkQ6Jj5+87XEQFsVygQHuRhjOcN2/4hry8PjZb&#10;9Cz7oe7aHLMlxUi2ZVfV7TrHP+5vSYrRoIq2KrZdK3P8Igd8ffX+3WXdPjXbFXwRILSDtpptjjdK&#10;7VZBcDgclgex7Pp1wCkVwaf26ctnfOWyKvlYt7WCksPoKrtWyaPSYKu6ynGpjtTvB+y7bt+X0oe1&#10;py+nHaovSnnb9U2hPOKmaFu5RW3RAO+fGKmXHRg11FnLHqOmhoYJX7IwCdObDBzFMcev1nugOACT&#10;BgfzmL/+A+btKaamJXgSJxg5SpV8Psfp68czADEo69PXZ9Nv5tOzk+zACL46f/Df+m4ne1XLSWOr&#10;iAu8oNKujThWpV4O3XavBwOj52K7B70YpVNtFsyocYoHwvxTPBDlLN5rcnO6nLLTEp2Fe9NuJU+l&#10;mkEE1f4S0cnnJHCQRisX8XdunH1VNxJegmbnL6EaoHntvlO9eS845ZRQQQS953QVpisaL1mU6mEb&#10;69lrPmI+9Pth4/Ee+ulCm4jv1DZ3qCu18YNBlzTyI/16LOZSN7Jeb9Sfch1Bk+zpzjxUZuCRe66+&#10;y8ccfzBvFTKZ1mEaoUgwgVgcIoro4oJekPiC05CBRReYY3hZszhNMcV0Afs4YSyNYrOZhIijJEvM&#10;IkQJRK2fEYaYMeEPtkam9g+WWVuf/hprDEI4QYLEqUMKISCERSAhiQjPbG3qgclUzSR5vLEwODwF&#10;59NrB+qYal4GaeTqUnwZHRX2kKBvSri1XXuQrqHn4McWJ3jY5c/HZth0h6WJTOx8ukc3KSO9saTe&#10;Zn3m6w5h6shXnHSYPcIpGxAtucWErR0nTk3XnQbnREREMJq9JQCDI/SoMdPPgsSIUSLiODIbeUhC&#10;0DbkdgkqoyhDIk4MnfFWmpn2Qw83/+o3AAAA//8DAFBLAwQUAAYACAAAACEABFcC6OEAAAALAQAA&#10;DwAAAGRycy9kb3ducmV2LnhtbEyPzU7DMBCE70i8g7WVuFEnaRs1IU6FEBxA4tBSDr25sfOj2uso&#10;dtPA07M9ldus5tPsTLGZrGGjHnznUEA8j4BprJzqsBGw/3p7XAPzQaKSxqEW8KM9bMr7u0Lmyl1w&#10;q8ddaBiFoM+lgDaEPufcV6220s9dr5G82g1WBjqHhqtBXijcGp5EUcqt7JA+tLLXL62uTruzFbCq&#10;vz/jffyOh7jeqoMZP15/MRXiYTY9PwELego3GK71qTqU1Onozqg8MwKWaZYQSmKxzoARscwSEser&#10;tVgBLwv+f0P5B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4N0KGeAQAAPgMAAA4AAAAAAAAAAAAAAAAAPAIAAGRycy9lMm9Eb2MueG1sUEsBAi0AFAAGAAgA&#10;AAAhAJF3vLTSAgAAGAgAABAAAAAAAAAAAAAAAAAABgQAAGRycy9pbmsvaW5rMS54bWxQSwECLQAU&#10;AAYACAAAACEABFcC6OEAAAALAQAADwAAAAAAAAAAAAAAAAAGBwAAZHJzL2Rvd25yZXYueG1sUEsB&#10;Ai0AFAAGAAgAAAAhAHkYvJ2/AAAAIQEAABkAAAAAAAAAAAAAAAAAFAgAAGRycy9fcmVscy9lMm9E&#10;b2MueG1sLnJlbHNQSwUGAAAAAAYABgB4AQAACgkAAAAA&#10;">
                <v:imagedata r:id="rId157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36448" behindDoc="0" locked="0" layoutInCell="1" allowOverlap="1" wp14:anchorId="0136FCA8" wp14:editId="6822F8D2">
                <wp:simplePos x="0" y="0"/>
                <wp:positionH relativeFrom="column">
                  <wp:posOffset>316245</wp:posOffset>
                </wp:positionH>
                <wp:positionV relativeFrom="paragraph">
                  <wp:posOffset>1676110</wp:posOffset>
                </wp:positionV>
                <wp:extent cx="160560" cy="173160"/>
                <wp:effectExtent l="57150" t="38100" r="49530" b="55880"/>
                <wp:wrapNone/>
                <wp:docPr id="498" name="Entrada de lápiz 4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160560" cy="17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EA5900" id="Entrada de lápiz 498" o:spid="_x0000_s1026" type="#_x0000_t75" style="position:absolute;margin-left:24.2pt;margin-top:131.3pt;width:14.1pt;height:15.05pt;z-index:25213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oZC+dAQAAPgMAAA4AAABkcnMvZTJvRG9jLnhtbJxSy27bMBC8F+g/&#10;ELzXklLHdQTLOdQJkENTH5IP2PJhERW5wpK2nP5Nv6U/1qUfsdMgKJCLwN2hhjM7O7ve+k5sDEWH&#10;oZHVqJTCBIXahVUjHx9uP02liAmChg6DaeSTifJ6/vHDbOhrc4EtdtqQYJIQ66FvZJtSXxdFVK3x&#10;EEfYm8CgRfKQuKRVoQkGZvddcVGWk2JA0j2hMjFyd7EH5XzHb61R6bu10STRNXI6GbO81MirsuQD&#10;8eEyd37kzrSUxXwG9Yqgb506SIJ3KPLgAgt4plpAArEm94rKO0UY0aaRQl+gtU6ZnR92VpX/OLsL&#10;P7OraqzWVCsMyYS0BErH2e2A9zzhO57A8A01pwPrhPLAyOP5fxh70QtUa8969omQ6SDxOsTW9ZHH&#10;XDvdSLrT1Ul/2Hw9OVjSydf9Zkki3x9f8eIE8CzqJiQCDUIb0f353btfIoMc1nEY9y/ZGCkO0Fvv&#10;bC35nBDLF9tG8g485e9uAcw2CcXNalJeThhRDFVfPnOZ8SPznuFYneXBV14kf17n38/Wfv4XAAD/&#10;/wMAUEsDBBQABgAIAAAAIQAO+CGL6gIAANoIAAAQAAAAZHJzL2luay9pbmsxLnhtbLRVW2/TMBR+&#10;R+I/WOaBl7q1c2+1bOJhk5BAIDYkeMwSr42WS5W4a/fvOb6mkGRoEijT4pzLd77j79i9uDrVFXri&#10;XV+2TYrZkmLEm7wtymab4u93NyTBqBdZU2RV2/AUP/MeX12+fXNRNo91tYH/CBCaXq7qKsU7Ifab&#10;1ep4PC6P/rLttiuPUn/1sXn8/AlfmqyCP5RNKaBkb0152wh+EhJsUxYpzsWJunjAvm0PXc6dW1q6&#10;fIgQXZbzm7arM+EQd1nT8Ao1WQ28f2AknvewKKHOlncY1SU0TLwlC+IguV6DITul+Oz7ABR7YFLj&#10;1TTmz/+AeTPGlLR8L45ijAylgj/NcfryYQYgAmVd+nY2/Xo6fT3KXinBN/Mb/7Vr97wTJR801ooY&#10;xzPK9bcSR6vU8b6tDnIwMHrKqgPoxSgdarPVhBpjPBDmn+KBKLN45+SmdBmzkxLNwv3RbsHHUk0g&#10;gmqvRDTyGQkMpNLKeNyZs7MvyprDTVDv3SEUPTQvzbeiU/eFRz1KqE98eufRTZBsaLBMaCSHzdbT&#10;x9xi3neHfufw7rvhQCuP61Q3dywLsXODQZc0dCN9PhZTqTtebnfipVxDUCU7uhMXlRp4ZK6rb/wh&#10;xe/UXYVUpjaoRhIUxAwFHkXwLN5TeFgYRXKxwBQezw/keyEDmB+qMFgTL9BrEqMQRUEYKU9MQgJ7&#10;6dkwxOyK2BWzNsKcDaBtnHwDE1nC2v6S4eLOUJztpVzAN3HqZctZoyRibeotaU2QfgXMGPq35JfI&#10;DhsiuSg+C81+tF/WPZfiNoeSJFDZzCMhgp+Ytf4CmpT4gS4SEzgujPrGJyNUlIeUyrApbFjFhDGy&#10;1qE+I/DHwlhPAwE8H+YjTlQ68aDbNRh18FkrdosBWVoN24QwqBjGujjx4CMmQaD5D50adlqqYZvs&#10;qKmWdH1jkpEQp3uFYm5zTKiUfMCxbIxJUXR+6XSMCAPGcaKatfeKOpXu2MLddfkLAAD//wMAUEsD&#10;BBQABgAIAAAAIQDftKSq3wAAAAkBAAAPAAAAZHJzL2Rvd25yZXYueG1sTI/BTsMwDIbvSLxDZCRu&#10;LCWKutI1nRAV4gIHxg7sljWhLTROlaRbeXvMCU6W7U+/P1fbxY3sZEMcPCq4XWXALLbeDNgp2L89&#10;3hTAYtJo9OjRKvi2Ebb15UWlS+PP+GpPu9QxCsFYagV9SlPJeWx763Rc+cki7T58cDpRGzpugj5T&#10;uBu5yLKcOz0gXej1ZB96237tZqegE8VT08p5HzLZvB+al0J+pmelrq+W+w2wZJf0B8OvPqlDTU5H&#10;P6OJbFQgC0mkApGLHBgB65zqkQZ3Yg28rvj/D+o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IQoZC+dAQAAPgMAAA4AAAAAAAAAAAAAAAAAPAIAAGRycy9l&#10;Mm9Eb2MueG1sUEsBAi0AFAAGAAgAAAAhAA74IYvqAgAA2ggAABAAAAAAAAAAAAAAAAAABQQAAGRy&#10;cy9pbmsvaW5rMS54bWxQSwECLQAUAAYACAAAACEA37Skqt8AAAAJAQAADwAAAAAAAAAAAAAAAAAd&#10;BwAAZHJzL2Rvd25yZXYueG1sUEsBAi0AFAAGAAgAAAAhAHkYvJ2/AAAAIQEAABkAAAAAAAAAAAAA&#10;AAAAKQgAAGRycy9fcmVscy9lMm9Eb2MueG1sLnJlbHNQSwUGAAAAAAYABgB4AQAAHwkAAAAA&#10;">
                <v:imagedata r:id="rId159" o:title=""/>
              </v:shape>
            </w:pict>
          </mc:Fallback>
        </mc:AlternateContent>
      </w:r>
      <w:r w:rsidR="000954F5">
        <w:rPr>
          <w:lang w:val="es-419"/>
        </w:rPr>
        <w:t>19)</w:t>
      </w:r>
      <w:r w:rsidR="00DC6A45">
        <w:rPr>
          <w:noProof/>
        </w:rPr>
        <w:drawing>
          <wp:inline distT="0" distB="0" distL="0" distR="0" wp14:anchorId="2E12FADC" wp14:editId="292E8C16">
            <wp:extent cx="5612130" cy="4149090"/>
            <wp:effectExtent l="0" t="0" r="7620" b="381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539C4" w14:textId="340C9A4E" w:rsidR="00DC6A45" w:rsidRDefault="00EC7D6E">
      <w:pPr>
        <w:rPr>
          <w:lang w:val="es-419"/>
        </w:rPr>
      </w:pPr>
      <w:r>
        <w:rPr>
          <w:noProof/>
          <w:lang w:val="es-419"/>
        </w:rPr>
        <w:lastRenderedPageBreak/>
        <mc:AlternateContent>
          <mc:Choice Requires="wpi">
            <w:drawing>
              <wp:anchor distT="0" distB="0" distL="114300" distR="114300" simplePos="0" relativeHeight="252145664" behindDoc="0" locked="0" layoutInCell="1" allowOverlap="1" wp14:anchorId="628875E1" wp14:editId="23111F71">
                <wp:simplePos x="0" y="0"/>
                <wp:positionH relativeFrom="column">
                  <wp:posOffset>5077965</wp:posOffset>
                </wp:positionH>
                <wp:positionV relativeFrom="paragraph">
                  <wp:posOffset>2763325</wp:posOffset>
                </wp:positionV>
                <wp:extent cx="174600" cy="117360"/>
                <wp:effectExtent l="38100" t="38100" r="54610" b="54610"/>
                <wp:wrapNone/>
                <wp:docPr id="507" name="Entrada de lápiz 5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">
                      <w14:nvContentPartPr>
                        <w14:cNvContentPartPr/>
                      </w14:nvContentPartPr>
                      <w14:xfrm>
                        <a:off x="0" y="0"/>
                        <a:ext cx="174600" cy="11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C3E523" id="Entrada de lápiz 507" o:spid="_x0000_s1026" type="#_x0000_t75" style="position:absolute;margin-left:399.15pt;margin-top:216.9pt;width:15.2pt;height:10.7pt;z-index:25214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jiFObAQAAPgMAAA4AAABkcnMvZTJvRG9jLnhtbJxSy27bMBC8F+g/&#10;ELzHkpzEbgTLOdQtkENSH9oP2PBhERW5wpK2nP5NvqU/1pVlxU6DokAuwnJHmJ3Z2cXt3jdiZyg6&#10;DJUsJrkUJijULmwq+eP714tPUsQEQUODwVTyyUR5u/z4YdG1pZlijY02JJgkxLJrK1mn1JZZFlVt&#10;PMQJtiYwaJE8JH7SJtMEHbP7Jpvm+SzrkHRLqEyM3F0NoFwe+K01Kn2zNpokmkre5DnLS2NBXEyv&#10;ufPIRTHLZbZcQLkhaGunjpLgHYo8uMACXqhWkEBsyb2h8k4RRrRpotBnaK1T5uCHnRX5X87uws/e&#10;VXGltlQqDMmEtAZK4+4OwHtG+IY30N2j5nRgm1AeGXk9/w9jEL1CtfWsZ0iETAOJzyHWro1SUOl0&#10;JelOFyf9Yff55GBNJ18PuzWJ/v/rfC5FAM+ivoREoEFoI5rfz637JXqQwxqX8fCajZHsCP1rzt6S&#10;7xNi+WJfSb6Bp/57OACzT0Jxs5hfzfp7UQwVxfxyOJCReWAYX2d58PBXyZ+/e2FnZ7/8AwAA//8D&#10;AFBLAwQUAAYACAAAACEA+j44ORUDAAD2CAAAEAAAAGRycy9pbmsvaW5rMS54bWy0VE2L2zAQvRf6&#10;H4R62IsVS7KdOGG9Sw9dKLS0dLfQHr22NjHrj2Arm+y/7+jTobELhRaHWB7NvHlvZqTr21NToxfR&#10;D1XXZpgtKEaiLbqyarcZ/v5wR1KMBpm3ZV53rcjwqxjw7c3bN9dV+9zUG/hHgNAOatXUGd5Jud+E&#10;4fF4XByjRddvQ05pFH5snz9/wjc2qhRPVVtJSDk4U9G1UpykAttUZYYLeaLeH7Dvu0NfCL+tLH0x&#10;esg+L8Rd1ze59Ii7vG1Fjdq8Ad4/MJKve1hUkGcreoyaCgQTvmDxKk4/rMGQnzJ89n0AigMwaXA4&#10;jfnzP2DeXWIqWhFfLVcYWUqleJnj9OX9DMASOuvDt7PhH6bD1xfRoW74Zr7wX/tuL3pZibHHpiN2&#10;4xUV5ls3x3SpF0NXH9RgYPSS1wfoF6N0zM3CiW5c4kFj/ikeNGUW75zcVF8u2akWzcL9JrcUl62a&#10;QISu/SWibZ9tgYXUvbI7/sy52ZdVI+AmaPb+EMoBxCvzvez1fcEpp4RGJKIPnG7idBPxRbTmathc&#10;PnPMHeZjfxh2Hu+xHw+03vFKjbhjVcqdHwy6oIkf6fOxmArdiWq7k3+KtQR1sKc7cVHpgUf2uvom&#10;njL8Tt9VSEcagxZCEU8YYjyNEUU0uKJXhF8laQwLGmAKD2HqFcAuYtoHVsSs9L+2aYM32m14qUfh&#10;MgLPvOc5uHNUSUzImNBSMIB2V7lZbEY4SdLIsoxQnHKTE15kbc2UcOdBSawy0wAsa8SWNDXubE1W&#10;hKWxqclI7jwVeDpBXpsyWb2eE1Aaja5wo+OoTaM4wU7RmFut9KM6YfVSFBO2MixTlKIosnpTwmKY&#10;78TKMe6gc6zfeXV9sim/Ma3XoRbGNdB8bRbvaTchH3hFhK+0A0tIBB+2aEvEYvUDMQEnwJe6/rhq&#10;qZ75YtqyAn9vs1oC7m2qPC5CF0IrvkRhlEB6ZqvDIQjyw5WmyWh8h6JNpm4275jD5lK7fgAYAjYa&#10;BhqDQJMRFSmFy8TOk5o/juI41Z7uztEn1h9puNdufgEAAP//AwBQSwMEFAAGAAgAAAAhAMDMslfg&#10;AAAACwEAAA8AAABkcnMvZG93bnJldi54bWxMj8FOwzAMhu9IvENkJG4spWW0K00nhDQJDiDoJs5p&#10;E9qKxImabGvfHnOCo+1Pv7+/2s7WsJOewuhQwO0qAaaxc2rEXsBhv7spgIUoUUnjUAtYdIBtfXlR&#10;yVK5M37oUxN7RiEYSilgiNGXnIdu0FaGlfMa6fblJisjjVPP1STPFG4NT5Pknls5In0YpNdPg+6+&#10;m6MV8L7Ll/a5efGLf3Ub8/nm+P7ghLi+mh8fgEU9xz8YfvVJHWpyat0RVWBGQL4pMkIF3GUZdSCi&#10;SIscWEub9ToFXlf8f4f6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JtjiFObAQAAPgMAAA4AAAAAAAAAAAAAAAAAPAIAAGRycy9lMm9Eb2MueG1sUEsBAi0A&#10;FAAGAAgAAAAhAPo+ODkVAwAA9ggAABAAAAAAAAAAAAAAAAAAAwQAAGRycy9pbmsvaW5rMS54bWxQ&#10;SwECLQAUAAYACAAAACEAwMyyV+AAAAALAQAADwAAAAAAAAAAAAAAAABGBwAAZHJzL2Rvd25yZXYu&#10;eG1sUEsBAi0AFAAGAAgAAAAhAHkYvJ2/AAAAIQEAABkAAAAAAAAAAAAAAAAAUwgAAGRycy9fcmVs&#10;cy9lMm9Eb2MueG1sLnJlbHNQSwUGAAAAAAYABgB4AQAASQkAAAAA&#10;">
                <v:imagedata r:id="rId162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44640" behindDoc="0" locked="0" layoutInCell="1" allowOverlap="1" wp14:anchorId="58352413" wp14:editId="5396FDF5">
                <wp:simplePos x="0" y="0"/>
                <wp:positionH relativeFrom="column">
                  <wp:posOffset>5081205</wp:posOffset>
                </wp:positionH>
                <wp:positionV relativeFrom="paragraph">
                  <wp:posOffset>2438965</wp:posOffset>
                </wp:positionV>
                <wp:extent cx="157320" cy="136080"/>
                <wp:effectExtent l="57150" t="38100" r="33655" b="54610"/>
                <wp:wrapNone/>
                <wp:docPr id="506" name="Entrada de lápiz 5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157320" cy="13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4E0B84" id="Entrada de lápiz 506" o:spid="_x0000_s1026" type="#_x0000_t75" style="position:absolute;margin-left:399.4pt;margin-top:191.35pt;width:13.85pt;height:12.1pt;z-index:25214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/VaXefAQAAPgMAAA4AAABkcnMvZTJvRG9jLnhtbJxSy47TQBC8I/EP&#10;o7kTj7ObkLXi7IGAtAeWHOADmnnEIzzTVs8kzvI3fAs/RttJSBaEkPZiTXdZ1VVdvbw/hFbsLSWP&#10;sZblRElho0bj47aWXz5/eLOQImWIBlqMtpZPNsn71etXy76r7BQbbI0lwSQxVX1XyybnriqKpBsb&#10;IE2ws5FBhxQgc0nbwhD0zB7aYqrUvOiRTEeobUrcXR9BuRr5nbM6f3Iu2SzaWt4pxfJyLRfzW34Q&#10;d8pyJsXX4XGnZLFaQrUl6BqvT5LgBYoC+MgCflOtIYPYkf+LKnhNmNDlicZQoHNe29EPOyvVH84e&#10;4rfBVXmrd1RpjNnGvAHK592NwEtGhJY30H9Ew+nALqM8MfJ6/h/GUfQa9S6wnmMiZFvIfA6p8V3i&#10;NVfe1JIeTHnRH/fvLg42dPH1uN+QGP6fqbkUEQKLeh8zgQFhrGh//uj8dzGAHNZ5GY/P2RgpTtC/&#10;5hwchSEhli8OteRjeBq+4wHYQxaam+Xs7c2UEc1QeTNXixE/Mx8ZztVVHjz8WfLX9SDs6uxXvwAA&#10;AP//AwBQSwMEFAAGAAgAAAAhALhVBklwAwAAbgoAABAAAABkcnMvaW5rL2luazEueG1stFVda9sw&#10;FH0f7D8I7SEvUSLJduyEpmUPLQw2NtYOtkc3URPT2A6207T/flfSlZQPZzDYMMSy7j3nnvsh5erm&#10;tdyQF9W0RV3NqRhxSlS1qJdFtZrTHw93LKOk7fJqmW/qSs3pm2rpzfX7d1dF9VxuZvBLgKFq9arc&#10;zOm667az8Xi/34/20ahuVmPJeTT+VD1/+UyvEbVUT0VVdBCydVuLuurUa6fJZsVyThfdK/f+wH1f&#10;75qF8ma90yyCR9fkC3VXN2XeecZ1XlVqQ6q8BN0/KenetrAoIM5KNZSUBSTM5EjEaZzdTmEjf53T&#10;g+8dSGxBSUnH/Zy//gPn3TmnlhXJdJJSgpKW6uWSpq8fLxBMoLMevroIv+2HT8/QY9Pw2eXCf2vq&#10;rWq6QoUe246g4Y0s7Ldpju1So9p6s9ODQclLvtlBvwTnIbYY93TjnA8a80/5oCkX+Q7F9fXlXJ1u&#10;0UW6k3SX6rxVPYzQtb9kxPZhC5DS9Aot/sy52e+KUsFNUG79IexaSF5v33eNuS8kl5zxiEX8QfJZ&#10;nM0iMUrSRA+bi2ePueN8bHbt2vM9NuFAG4vP1Ca3L5bd2g8GH/HEj/ThWPRB16pYrbs/YVGgAXu5&#10;PReVGXiC19V39TSnH8xdRQzSbphEpCRiyomA+4/AMxywZMCkGKSxEAM+4EPKYioSypJIcgrPMCMT&#10;JiZRZtwF4UxIswQ0S/1q6lZEgA8QM0Ekkzy2+/BltyE0rLUDEOEevHHPvKwZtyyTs2uT49F4G6iH&#10;SIeRkRUqJiSJIWtMgYmYxTETWYSBNIthMt9mhdxapY0HqyCozw9zAb+EpExwWxkmADX1Qn2egctp&#10;PwpgAajJVQk0BaIgGcWYcto0jtDOUedh89U0SHSQiC2BSdhBTngsGowIRjeAnDgaw7EeFxs4etAO&#10;PwxFPCQHs40Nb0Q7xFHVQqtcgtrcnzdmDtIdFXQanwMZxuyCe3PKZMZi8wkEGZEZidFpymKYetM5&#10;7UXsUjvByEl7SIIkOIuYkCazFIDAveAHEyR1FPAawmElUQRDbE8WJmK74Nj027KhZjCH6oRBCkNx&#10;RIOgkzqcqUKdGNpWDzBOfkjpKDT6QerE5ZBoTJbCC3X2aD+rk04RN+FwE4+H0jAZ84khS6AXk9gU&#10;zt315qb0Vyn8n1z/BgAA//8DAFBLAwQUAAYACAAAACEAEaTqKuAAAAALAQAADwAAAGRycy9kb3du&#10;cmV2LnhtbEyPQU+EMBSE7yb+h+aZeHPLost2kcdGTYxnV9Q9trQCkb4S2gX899bTepzMZOabYr/Y&#10;nk1m9J0jhPUqAWaodrqjBqF6e74RwHyQpGXvyCD8GA/78vKikLl2M72a6RAaFkvI5xKhDWHIOfd1&#10;a6z0KzcYit6XG60MUY4N16OcY7nteZokGbeyo7jQysE8tab+PpwswjQvlX//3MzH6nF9bD+UehG1&#10;Qry+Wh7ugQWzhHMY/vAjOpSRSbkTac96hO1ORPSAcCvSLbCYEGm2AaYQ7pJsB7ws+P8P5S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H9Vpd58BAAA+AwAA&#10;DgAAAAAAAAAAAAAAAAA8AgAAZHJzL2Uyb0RvYy54bWxQSwECLQAUAAYACAAAACEAuFUGSXADAABu&#10;CgAAEAAAAAAAAAAAAAAAAAAHBAAAZHJzL2luay9pbmsxLnhtbFBLAQItABQABgAIAAAAIQARpOoq&#10;4AAAAAsBAAAPAAAAAAAAAAAAAAAAAKUHAABkcnMvZG93bnJldi54bWxQSwECLQAUAAYACAAAACEA&#10;eRi8nb8AAAAhAQAAGQAAAAAAAAAAAAAAAACyCAAAZHJzL19yZWxzL2Uyb0RvYy54bWwucmVsc1BL&#10;BQYAAAAABgAGAHgBAACoCQAAAAA=&#10;">
                <v:imagedata r:id="rId164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43616" behindDoc="0" locked="0" layoutInCell="1" allowOverlap="1" wp14:anchorId="68D5C406" wp14:editId="5EADA18A">
                <wp:simplePos x="0" y="0"/>
                <wp:positionH relativeFrom="column">
                  <wp:posOffset>4425285</wp:posOffset>
                </wp:positionH>
                <wp:positionV relativeFrom="paragraph">
                  <wp:posOffset>2024245</wp:posOffset>
                </wp:positionV>
                <wp:extent cx="119880" cy="122760"/>
                <wp:effectExtent l="57150" t="38100" r="52070" b="48895"/>
                <wp:wrapNone/>
                <wp:docPr id="505" name="Entrada de lápiz 5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119880" cy="12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83E196" id="Entrada de lápiz 505" o:spid="_x0000_s1026" type="#_x0000_t75" style="position:absolute;margin-left:347.75pt;margin-top:158.7pt;width:10.9pt;height:11.05pt;z-index:25214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QFVyeAQAAPgMAAA4AAABkcnMvZTJvRG9jLnhtbJxSy27bMBC8F8g/&#10;ELzXkgzbVQTLOdQpkENTH9oP2PJhERW5wpK2nPxNvqU/1pVs106LokAuwi5HmJ3Z2eXdwbdibyg6&#10;DLUsJrkUJijULmxr+e3rp/elFDFB0NBiMLV8MlHerW7eLfuuMlNssNWGBJOEWPVdLZuUuirLomqM&#10;hzjBzgQGLZKHxC1tM03QM7tvs2meL7IeSXeEysTIr+sjKFcjv7VGpS/WRpNEW8tyMWN5qZa3ec4F&#10;cTEfiu8MlbO5zFZLqLYEXePUSRK8QZEHF1jAb6o1JBA7cn9ReacII9o0UegztNYpM/phZ0X+h7OH&#10;8GNwVczUjiqFIZmQNkDpvLsReMsI3/IG+s+oOR3YJZQnRl7P/8M4il6j2nnWc0yETAuJzyE2rou8&#10;5srpWtKDLi76w/7jxcGGLr4e9xsSw//zfC5FAM+i7kMi0CC0Ee3Pl849iwHksM7LeHzNxkh2gv41&#10;52DJDwmxfHGoJd/A0/AdD8AcklD8WBS3ZcmIYqiYTj8sRvzMfGQ4d1d58PBXyV/3g7Crs1/9AgAA&#10;//8DAFBLAwQUAAYACAAAACEAdp1hXhwDAAAFCQAAEAAAAGRycy9pbmsvaW5rMS54bWy0VN9r2zAQ&#10;fh/sfxDaQ16iRD/8Qw5Nyx5aGGxsrB1sj26iJqaxHWylSf/7nWRZdmpnMNgISU539336TnfS1c0p&#10;36EXVdVZWSwxm1GMVLEq11mxWeIfD3dEYlTrtFinu7JQS/yqanxz/f7dVVY857sF/CJgKGpj5bsl&#10;3mq9X8znx+NxdhSzstrMOaVi/ql4/vIZXzvUWj1lRaZhy7p1rcpCq5M2ZItsvcQrfaI+H7jvy0O1&#10;Uj5sPNWqy9BVulJ3ZZWn2jNu06JQO1SkOej+iZF+3YORwT4bVWGUZ1Aw4TMWxIG8TcCRnpa4tz6A&#10;xBqU5Hg+zvnrP3DeDTmNLMHjKMbISVqrl0uavn68QBBBZz18cxF+Ow5PBui5bfji8sF/q8q9qnSm&#10;uh43HXGBV7Rq1rY5TZcqVZe7gxkMjF7S3QH6xSjt9mbzkW4M+aAx/5QPmnKRry9urC9DdaZFF+ne&#10;lLtWw1aNMELX/pLRtc+1wFHaXrmIv3Pt7OssV/AS5Ht/CXUNxRv3va7se8Epp4QKIugDp4tALgSd&#10;cSnNsLX7Nde85XysDvXW8z1W3YW2EV9pU9wxW+utHww6o6Ef6f5YjEG3Ktts9Z+wTqAFe7kjD5Ud&#10;eOSeq+/qaYk/2LcKWWTjsIXwAPEkQozTAFFEpxMiJ4RHkzgRckIndIpJjAmjmEQ0iTDFdMpCJARh&#10;knGLoEQgFkYABjhFEjHhIkAboChuiElIWEhEECcukZl/C7H/xiIMWe/UGPA1YZcGVuMYOFs3ZPbg&#10;hqth5ySJrQkyOYJn1C44EYSLJgCmJCyxMqAC9zFWT4MX1obB4cOMBJGlBaqwITiT6zWC0S/MaTwL&#10;O7hLswfUQs4PaCSxVUT9UTiPpWmVm6i1QaP5mIU9ZyenCb6BdOBuE0d0fmaO2uUDy9kmbYu6cM/y&#10;Yjr9rcsqbGX3i2r128S2lGEiS+z4SVtrj9RU706gx9DbAKZbNCgeERETFtFmyUiMuoUkXJIodKkk&#10;TJBMYNikaDaEwSNx4G4C3ArOIZ/a0qeEI4G4ZPZitE+QvcD+hsMzd/0bAAD//wMAUEsDBBQABgAI&#10;AAAAIQCWn9yH4AAAAAsBAAAPAAAAZHJzL2Rvd25yZXYueG1sTI/BToNAEIbvJr7DZky82QWRYpGl&#10;MU0aL16sDUlvC0xZIjtL2G3Bt3c86XFmvvzz/cV2sYO44uR7RwriVQQCqXFtT52C4+f+4RmED5pa&#10;PThCBd/oYVve3hQ6b91MH3g9hE5wCPlcKzAhjLmUvjFotV+5EYlvZzdZHXicOtlOeuZwO8jHKFpL&#10;q3viD0aPuDPYfB0uVoF/O1dVta935h2rxsxHczoFo9T93fL6AiLgEv5g+NVndSjZqXYXar0YFKw3&#10;acqogiTOnkAwkcVZAqLmTbJJQZaF/N+h/A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+UBVcngEAAD4DAAAOAAAAAAAAAAAAAAAAADwCAABkcnMvZTJvRG9j&#10;LnhtbFBLAQItABQABgAIAAAAIQB2nWFeHAMAAAUJAAAQAAAAAAAAAAAAAAAAAAYEAABkcnMvaW5r&#10;L2luazEueG1sUEsBAi0AFAAGAAgAAAAhAJaf3IfgAAAACwEAAA8AAAAAAAAAAAAAAAAAUAcAAGRy&#10;cy9kb3ducmV2LnhtbFBLAQItABQABgAIAAAAIQB5GLydvwAAACEBAAAZAAAAAAAAAAAAAAAAAF0I&#10;AABkcnMvX3JlbHMvZTJvRG9jLnhtbC5yZWxzUEsFBgAAAAAGAAYAeAEAAFMJAAAAAA==&#10;">
                <v:imagedata r:id="rId166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42592" behindDoc="0" locked="0" layoutInCell="1" allowOverlap="1" wp14:anchorId="59F918C3" wp14:editId="0A7990E4">
                <wp:simplePos x="0" y="0"/>
                <wp:positionH relativeFrom="column">
                  <wp:posOffset>3727965</wp:posOffset>
                </wp:positionH>
                <wp:positionV relativeFrom="paragraph">
                  <wp:posOffset>2062045</wp:posOffset>
                </wp:positionV>
                <wp:extent cx="99000" cy="78480"/>
                <wp:effectExtent l="38100" t="57150" r="53975" b="55245"/>
                <wp:wrapNone/>
                <wp:docPr id="504" name="Entrada de lápiz 5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">
                      <w14:nvContentPartPr>
                        <w14:cNvContentPartPr/>
                      </w14:nvContentPartPr>
                      <w14:xfrm>
                        <a:off x="0" y="0"/>
                        <a:ext cx="99000" cy="7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94156C" id="Entrada de lápiz 504" o:spid="_x0000_s1026" type="#_x0000_t75" style="position:absolute;margin-left:292.85pt;margin-top:161.65pt;width:9.25pt;height:7.6pt;z-index:25214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2S6eXAQAAPAMAAA4AAABkcnMvZTJvRG9jLnhtbJxSS27bQAzdF+gd&#10;BrOvJRlO6wiWs6gTIIumXjQHYOZjDaoZCpyx5fQ2PUsvVkqyYqdFUSAbgeQbPT7ycXVz9I04GIoO&#10;QyWLWS6FCQq1C7tKPn67+7CUIiYIGhoMppLPJsqb9ft3q64tzRxrbLQhwSQhll1byTqltsyyqGrj&#10;Ic6wNYFBi+QhcUq7TBN0zO6bbJ7nH7MOSbeEysTI1c0IyvXAb61R6au10STRVPI6z1lemgLiYF5c&#10;SfHUVzjI1isodwRt7dRJErxBkQcXWMAL1QYSiD25v6i8U4QRbZop9Bla65QZ5uHJivyPye7D936q&#10;YqH2VCoMyYS0BUrT7gbgLS18wxvovqBmd2CfUJ4YeT3/N2MUvUG196xndIRMA4nPIdaujVJQ6XQl&#10;6V4XZ/3h8Pk8wZbOcz0ctiT691f5QooAnkXdhkSgQWgjml8/W/dD9CCbNS3j4TUbI9kJ+lefoyXf&#10;O8TyxbGSfBXP/Xc4AHNMQnHxejwXxcin5WI5oBPv+P+UXbjBrV/5fpn3si6Ofv0bAAD//wMAUEsD&#10;BBQABgAIAAAAIQCIXnEkOgMAAJIKAAAQAAAAZHJzL2luay9pbmsxLnhtbLRVW2/TMBR+R+I/WOaB&#10;l7q1kzSXat3EwyYhgUBsSPCYtV4brUmqxF23f8+xfeyENQEmQK0a51y+852LT88uHssdeZBNW9TV&#10;koopp0RWq3pdVJsl/XpzxVJKWpVX63xXV3JJn2RLL85fvzorqvtyt4BfAghVq0/lbkm3Su0Xs9nx&#10;eJwew2ndbGYB5+HsfXX/8QM9R6+1vCuqQkHI1olWdaXko9Jgi2K9pCv1yL09YF/Xh2YlvVpLmlVn&#10;oZp8Ja/qpsyVR9zmVSV3pMpL4P2NEvW0h0MBcTayoaQsIGEWTEWUROllBoL8cUl77weg2AKTks6G&#10;Mb//B8yrU0xNKwySOKEEKa3lwxinT+9GAGLorHffjLpfDrtnJ94z0/DFeOE/N/VeNqqQXY9tR1Dx&#10;RFb23TTHdqmRbb076MGg5CHfHaBfgvMutpgNdOMUDxrzT/GgKaN4fXJDfTllp1s0Cvcs3bU8bdUA&#10;InTthYjYPmwBQppeocbfOTf7qiglbIJy7y+haiF5Lb5WjdkXAQ844yEL+U3AF1G6CLJpkAV62Fw8&#10;e80d5m1zaLce77bpLrTR+ExtcsdirbZ+MPiUz/1I98diyHUri81W/coXCRpnT3dgUZmBJ7iuvsi7&#10;JX1jdhUxnlZgEuFEBBkRaUQ44ZO3HD4iDoQ+TGhABQ2iTFBO+SQiIUtEbOxYQoRgIs2EeYUjfMN5&#10;ZpVGaBX615zwCTGGTp0H647diTspOKO0B9PZaTMmIssxBNNQIKWIzVmQGMuJ8BgMWNsXDWyDTPAJ&#10;TI3S+gCsUw97I8VhcEPLlMHFA/Sf4mBe4O6AnllaGpqD5+FKawRW36n/0r1rUq9GUCsMbh8mIx3Y&#10;BtdC1BsBJuxsTWl+Z2n1g4E0dqeObGNFyAQnQWzH14XCKXPBfO+Q3pi67w4+PVTBUjtUAGmtetlA&#10;rbzM1aI3TkAaaYcsI4ijLxBQFyLEKmUkJrBVE/PaVd94ool+oBrFky6hEcPOZYCZy1cPet/wxVFO&#10;6SAcVvoPAfsw5qwvOZa2D9i3c9Co7y8Il5VNT3BcXTAv4ZwlbnclLIhInKY2IIvMYgtjg+f+D8w2&#10;9esW/nPOfwAAAP//AwBQSwMEFAAGAAgAAAAhAPaGzJrgAAAACwEAAA8AAABkcnMvZG93bnJldi54&#10;bWxMj8FOwkAQhu8mvsNmTLzJlpZCU7olKhKPRCTxunSHttidbboL1Ld3POFxZr788/3FarSduODg&#10;W0cKppMIBFLlTEu1gv3n5ikD4YMmoztHqOAHPazK+7tC58Zd6QMvu1ALDiGfawVNCH0upa8atNpP&#10;XI/Et6MbrA48DrU0g75yuO1kHEVzaXVL/KHRPb42WH3vzlbBySym+7HbvG1P9BJm6+17ResvpR4f&#10;xucliIBjuMHwp8/qULLTwZ3JeNEpSLN0waiCJE4SEEzMo1kM4sCbJEtBloX836H8B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Ma2S6eXAQAAPAMAAA4AAAAA&#10;AAAAAAAAAAAAPAIAAGRycy9lMm9Eb2MueG1sUEsBAi0AFAAGAAgAAAAhAIhecSQ6AwAAkgoAABAA&#10;AAAAAAAAAAAAAAAA/wMAAGRycy9pbmsvaW5rMS54bWxQSwECLQAUAAYACAAAACEA9obMmuAAAAAL&#10;AQAADwAAAAAAAAAAAAAAAABnBwAAZHJzL2Rvd25yZXYueG1sUEsBAi0AFAAGAAgAAAAhAHkYvJ2/&#10;AAAAIQEAABkAAAAAAAAAAAAAAAAAdAgAAGRycy9fcmVscy9lMm9Eb2MueG1sLnJlbHNQSwUGAAAA&#10;AAYABgB4AQAAagkAAAAA&#10;">
                <v:imagedata r:id="rId168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41568" behindDoc="0" locked="0" layoutInCell="1" allowOverlap="1" wp14:anchorId="36301527" wp14:editId="506D1FA7">
                <wp:simplePos x="0" y="0"/>
                <wp:positionH relativeFrom="column">
                  <wp:posOffset>3002205</wp:posOffset>
                </wp:positionH>
                <wp:positionV relativeFrom="paragraph">
                  <wp:posOffset>2050885</wp:posOffset>
                </wp:positionV>
                <wp:extent cx="135360" cy="81360"/>
                <wp:effectExtent l="38100" t="57150" r="36195" b="52070"/>
                <wp:wrapNone/>
                <wp:docPr id="503" name="Entrada de lápiz 5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">
                      <w14:nvContentPartPr>
                        <w14:cNvContentPartPr/>
                      </w14:nvContentPartPr>
                      <w14:xfrm>
                        <a:off x="0" y="0"/>
                        <a:ext cx="135360" cy="8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E8CF80" id="Entrada de lápiz 503" o:spid="_x0000_s1026" type="#_x0000_t75" style="position:absolute;margin-left:235.7pt;margin-top:160.8pt;width:12.05pt;height:7.8pt;z-index:25214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m4aWdAQAAPQMAAA4AAABkcnMvZTJvRG9jLnhtbJxSy27bMBC8F+g/&#10;ELzXkuJHHcFyDnUL5JDEh/QDNnxYREWusKQtJ3/Tb+mPZeVH7SQIAuRCLDnE7MzOzq62vhEbQ9Fh&#10;qGQxyKUwQaF2YVXJ3/e/vk2liAmChgaDqeSjifJq/vXLrGtLc4E1NtqQYJIQy66tZJ1SW2ZZVLXx&#10;EAfYmsCgRfKQ+EqrTBN0zO6b7CLPJ1mHpFtCZWLk18UelPMdv7VGpTtro0miqeRlnrO8VMnpZMQF&#10;cfF9NJbioYemuczmMyhXBG3t1EESfEKRBxdYwH+qBSQQa3JvqLxThBFtGij0GVrrlNn5YWdF/srZ&#10;dfjTuypGak2lwpBMSEugdJzdDvhMC9/wBLob1JwOrBPKAyOP5+Mw9qIXqNae9ewTIdNA4nWItWsj&#10;j7l0upJ0rYuT/rD5cXKwpJOv282SRP9/nA+lCOBZ1M+QCDQIbUTz72/rnkQPcljHYdy+ZGMkO0Dv&#10;9dla8n1CLF9sK8nL8NifuwUw2yQUPxbD8XDCiGJoWvTlGfGe4NjmLA7u/SL483uv62zr588AAAD/&#10;/wMAUEsDBBQABgAIAAAAIQAtWJcWtgMAAN8LAAAQAAAAZHJzL2luay9pbmsxLnhtbLRVTW/jNhC9&#10;F+h/INhDLqFNSpRkG+ssetgABVq06G6B9ui1ubawlhTIcpz8+w5nhqQTy2kLbOEglmfmvXnzQerd&#10;+6dmLx5df6i7dinNREvh2nW3qdvtUv7x6V7NpDgMq3az2netW8pnd5Dv777/7l3dfm32C/gvgKE9&#10;+Kdmv5S7YXhYTKen02lyyiddv51mWufTn9qvv/ws7xi1cV/qth4g5SGY1l07uKfBky3qzVKuhycd&#10;44H7Y3fs1y66vaVfp4ihX63dfdc3qyEy7lZt6/aiXTWg+08phucHeKghz9b1UjQ1FKyyibGVnX2Y&#10;g2H1tJRnv48g8QBKGjkd5/zrf+C8v+T0svKsKispWNLGPV7T9OuPVwhKmGyEb6/CP4zD5xfoKQ58&#10;cb3xv/Xdg+uH2qUZ00TY8SzW9BuHQ1Pq3aHbH/1iSPG42h9hXkbrlNtMR6ZxyQeD+aZ8MJSrfOfi&#10;xuZyqc6P6Crdq3I37nJUI4wwtf/IyOPjETAlzoo98cyF3R/qxsFN0DzEQzgcoHhv/jj0eF9kOtNK&#10;5yrXnzK9sLNFNpvk2vplC/nomAfOz/3xsIt8n/t0oNETK6XiTvVm2MXF0BNdxJU+X4sx6M7V293w&#10;FpYFIjjKHbmocOEFX1e/uy9L+QPeVQKRZMBCtDDzQpTaCi307U15o4obW1X6Bj63spCqlFVeSC31&#10;rTJGGK0KW0EoBAMUPvSkFT0Z+gYvPES3YjNCGIx+pmGwJwmECYHxSBjdEHYGYcK304FOovZaGMzZ&#10;fCmRGsLYS19Ynze9FobuWDRjOAmVHzJCUHDT98vuJHfwgt8TE/m4XqDMC9SmclUKmxn6ZYUpFbzL&#10;SvRVIrdqrisKnClrlck18aZCx4p/25b6H3rpewiCmTpYz2yp61DleCDNMfXat4Na8u95vAAScYbm&#10;dNh2zO7XLpFjDgJBJGfEEoIxyCAfdtO7yO2NDPoGRmoC8hF9Yv9HY2w7RCL41SIlnaQX3FmpTKYs&#10;b0hWCJMJy4PI1VzZjHaH6UILKQL/o58b8MoNWewc/TZX1qjS5MQGq5uXouCs/lqBvxmTBvEwoTSM&#10;uDKVsiKvePUNrLtWGXABFg9xEMYNGJ8yBFEDXhyzmC0V41loCr61EZOM40Tn7CQIocQEYCY6W7F0&#10;GL0zpIyRqfveGepVMBtVzKmLmAfbwPQ4C4Hjo97ErBAVpDAKzld4CukBA0QJE1S9bA6i6KqPQuBC&#10;MtUMpZTCVCozGtOFlyu+muK7C17gd38DAAD//wMAUEsDBBQABgAIAAAAIQAn4Psq4AAAAAsBAAAP&#10;AAAAZHJzL2Rvd25yZXYueG1sTI/LTsMwEEX3SPyDNUjsqJ00fYU4FUKw6oK2INauPU0CsR3FTpP+&#10;PcMKljNzdOfcYjvZll2wD413EpKZAIZOe9O4SsLH++vDGliIyhnVeocSrhhgW97eFCo3fnQHvBxj&#10;xSjEhVxJqGPscs6DrtGqMPMdOrqdfW9VpLGvuOnVSOG25akQS25V4+hDrTp8rlF/HwcrQe+ug9jv&#10;QvXWbTQ/fIqX0X8JKe/vpqdHYBGn+AfDrz6pQ0lOJz84E1grIVslGaES5mmyBEZEtlksgJ1oM1+l&#10;wMuC/+9Q/g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z&#10;5uGlnQEAAD0DAAAOAAAAAAAAAAAAAAAAADwCAABkcnMvZTJvRG9jLnhtbFBLAQItABQABgAIAAAA&#10;IQAtWJcWtgMAAN8LAAAQAAAAAAAAAAAAAAAAAAUEAABkcnMvaW5rL2luazEueG1sUEsBAi0AFAAG&#10;AAgAAAAhACfg+yrgAAAACwEAAA8AAAAAAAAAAAAAAAAA6QcAAGRycy9kb3ducmV2LnhtbFBLAQIt&#10;ABQABgAIAAAAIQB5GLydvwAAACEBAAAZAAAAAAAAAAAAAAAAAPYIAABkcnMvX3JlbHMvZTJvRG9j&#10;LnhtbC5yZWxzUEsFBgAAAAAGAAYAeAEAAOwJAAAAAA==&#10;">
                <v:imagedata r:id="rId170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40544" behindDoc="0" locked="0" layoutInCell="1" allowOverlap="1" wp14:anchorId="3043E3E8" wp14:editId="2862F8D2">
                <wp:simplePos x="0" y="0"/>
                <wp:positionH relativeFrom="column">
                  <wp:posOffset>4419525</wp:posOffset>
                </wp:positionH>
                <wp:positionV relativeFrom="paragraph">
                  <wp:posOffset>1629685</wp:posOffset>
                </wp:positionV>
                <wp:extent cx="135360" cy="116280"/>
                <wp:effectExtent l="38100" t="57150" r="36195" b="55245"/>
                <wp:wrapNone/>
                <wp:docPr id="502" name="Entrada de lápiz 5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">
                      <w14:nvContentPartPr>
                        <w14:cNvContentPartPr/>
                      </w14:nvContentPartPr>
                      <w14:xfrm>
                        <a:off x="0" y="0"/>
                        <a:ext cx="135360" cy="11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60129F" id="Entrada de lápiz 502" o:spid="_x0000_s1026" type="#_x0000_t75" style="position:absolute;margin-left:347.3pt;margin-top:127.6pt;width:12.05pt;height:10.55pt;z-index:25214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qN72fAQAAPgMAAA4AAABkcnMvZTJvRG9jLnhtbJxSy44TMRC8I/EP&#10;lu9kxtlNCKNM9kBA2gNLDssHNH5kLMbuUdvJZPkbvoUfo2eSkCwIIe3Fcrus6qquXt4dQiv2lpLH&#10;WEs1KaWwUaPxcVvLL48f3yykSBmigRajreWTTfJu9frVsu8qO8UGW2NJMElMVd/Vssm5q4oi6cYG&#10;SBPsbGTQIQXIXNK2MAQ9s4e2mJblvOiRTEeobUr8uj6CcjXyO2d1/uxcslm0tVzMb1leruW7suQL&#10;8UWVMym+MvRWzWSxWkK1Jegar0+S4AWKAvjIAn5TrSGD2JH/iyp4TZjQ5YnGUKBzXtvRDztT5R/O&#10;7uO3wZW61TuqNMZsY94A5fPsRuAlLULLE+g/oeF0YJdRnhh5PP8P4yh6jXoXWM8xEbItZF6H1Pgu&#10;8Zgrb2pJ90Zd9Mf9+4uDDV18Pew3JIb/s3IqRYTAoj7ETGBAGCvanz86/10MIId1HsbDczZGihP0&#10;rz4HR2FIiOWLQy15GZ6Gc1wAe8hC86O6md3MGdEMKTWfLkb8zHxkOFdXeXDzZ8lf14Owq7Vf/QIA&#10;AP//AwBQSwMEFAAGAAgAAAAhAFAVm3P2AwAAOw0AABAAAABkcnMvaW5rL2luazEueG1stFZNj9s2&#10;EL0XyH8g2EMupk1SX7YRb5BDFgjQokWTAu3RsRVbiCUtJHm9++87MxyK1kpOsUALA5Y0b+bNmw/R&#10;fvf+qTyJx7xpi7raSDPXUuTVrt4X1WEj//xyr5ZStN222m9PdZVv5HPeyvd3b356V1Tfy9MavgUw&#10;VC3elaeNPHbdw3qxuFwu80s0r5vDwmodLT5V33/9Rd5x1D7/VlRFBylbb9rVVZc/dUi2LvYbueue&#10;dO8P3J/rc7PLexgtzS54dM12l9/XTbntesbjtqryk6i2Jej+S4ru+QFuCshzyBspygIKVnZu4ixe&#10;flyBYfu0kVfPZ5DYgpJSLqY5//4fOO/HnCgrslmaScGS9vnjLU2/fbhBkMJk+/DDzfCP0+GrUfSC&#10;Br6+3fjfm/ohb7oiDzN2E2HgWezcMw3HTanJ2/p0xsWQ4nF7OsO8jNYht1lMTGPMB4P5T/lgKDf5&#10;rsVNzWWsDkd0k+5Fuft8PKoJRpjaKxl5fDwCpqRZMdK/c373u6LM4SQoH/qXsGuheDR/7ho6L6y2&#10;WulIRfqL1et4ubbJPMssLpvP515zz/m1ObfHnu9rE15oQvpKXXGXYt8d+8XQc530K329FlOhx7w4&#10;HLsfxbJACu7lThxUtPCCj6s/8m8b+TOdVYIinYEKMZkwqRHGpkuhhZ691fCJdILXmTRSGanxM9PC&#10;KEMuGq7uzhnIyCZgAJgd6eI8A+xR8ATo3zwZB2Wckugoo4Ocop4IYZdxCKMbapsoghBP0/t5ZSFz&#10;8LuiDiUADBsVE5FKVARtTfkpUlZFsXvIRKqMXVnyC8VgtNMdEg7S+J6iW3AkTTN05GiEXsJTRQ+4&#10;iYW642mQhGm8J/QuoCEJeUEsjvWVGjjtqxJPypoY2qTfSB8YjLJu8dVSRAm8B8uIRrNS1qhV4hoc&#10;Sse5ucb4ckG+dSYsxFtht8cSrIBDJ3L8CtYgFSnlIl2OFb5ZJWb2mfqt5Ra7ljEcxE3zOD4K6SVN&#10;ZAk0rGAQgboyFtvXOMyHqBPGFQzhSSPHIMY4luzKDr0EyCsPjuTvPENX0HNEhAZvRAeS6W9AMUQw&#10;TEaHh3YgOIoJ4hD0cE+ENTgjU0MapOE8KMen+ZFtkJraCzxRplYpnCeujEiLDJ7cIk2p4nZCIOwu&#10;58+UMSLzqq2wkUrcWgaNzpWSkCPdoYaXwgNqISZhXamIFbxPuBHBIWiZ6kDw8+2BYJZMNOxA5x0y&#10;v+AmC9gomnxnCdz7TsXCqsQfydBZgJDhalSuNGJwIMGelkfmEngjXweOoUqfBOBhNOdGBU6Fz0dE&#10;ZOIYr9ishElgSon3j3GGURTT5P0fF/rZ7/8XwJ+ju38AAAD//wMAUEsDBBQABgAIAAAAIQAg+fdE&#10;4gAAAAsBAAAPAAAAZHJzL2Rvd25yZXYueG1sTI9NT8MwDIbvSPyHyEjcWLqOtaU0nRASByYm2Aca&#10;x6wxbUXjVE22lX+POcHR9qPXz1ssRtuJEw6+daRgOolAIFXOtFQr2G2fbjIQPmgyunOECr7Rw6K8&#10;vCh0btyZ1njahFpwCPlcK2hC6HMpfdWg1X7ieiS+fbrB6sDjUEsz6DOH207GUZRIq1viD43u8bHB&#10;6mtztApmGb6twv7j/fkl2dXL5WvYj2iUur4aH+5BBBzDHwy/+qwOJTsd3JGMF52C5O42YVRBPJ/H&#10;IJhIp1kK4sCbNJmBLAv5v0P5A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BJqN72fAQAAPgMAAA4AAAAAAAAAAAAAAAAAPAIAAGRycy9lMm9Eb2MueG1sUEsB&#10;Ai0AFAAGAAgAAAAhAFAVm3P2AwAAOw0AABAAAAAAAAAAAAAAAAAABwQAAGRycy9pbmsvaW5rMS54&#10;bWxQSwECLQAUAAYACAAAACEAIPn3ROIAAAALAQAADwAAAAAAAAAAAAAAAAArCAAAZHJzL2Rvd25y&#10;ZXYueG1sUEsBAi0AFAAGAAgAAAAhAHkYvJ2/AAAAIQEAABkAAAAAAAAAAAAAAAAAOgkAAGRycy9f&#10;cmVscy9lMm9Eb2MueG1sLnJlbHNQSwUGAAAAAAYABgB4AQAAMAoAAAAA&#10;">
                <v:imagedata r:id="rId172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39520" behindDoc="0" locked="0" layoutInCell="1" allowOverlap="1" wp14:anchorId="7B03F69C" wp14:editId="6937D144">
                <wp:simplePos x="0" y="0"/>
                <wp:positionH relativeFrom="column">
                  <wp:posOffset>3722205</wp:posOffset>
                </wp:positionH>
                <wp:positionV relativeFrom="paragraph">
                  <wp:posOffset>1314325</wp:posOffset>
                </wp:positionV>
                <wp:extent cx="169200" cy="99000"/>
                <wp:effectExtent l="38100" t="38100" r="40640" b="53975"/>
                <wp:wrapNone/>
                <wp:docPr id="501" name="Entrada de lápiz 5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">
                      <w14:nvContentPartPr>
                        <w14:cNvContentPartPr/>
                      </w14:nvContentPartPr>
                      <w14:xfrm>
                        <a:off x="0" y="0"/>
                        <a:ext cx="169200" cy="9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AA51D2" id="Entrada de lápiz 501" o:spid="_x0000_s1026" type="#_x0000_t75" style="position:absolute;margin-left:292.4pt;margin-top:102.8pt;width:14.7pt;height:9.25pt;z-index:25213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RHKKZAQAAPQMAAA4AAABkcnMvZTJvRG9jLnhtbJxSy07jQBC8r8Q/&#10;jPpObIeHiBWHwwYkDgs5LB8wzCMerWfa6pnEYf+Gb+HHaDsJCbtCSFwsu8uqruqq6fXGN2JtKDoM&#10;FRSjHIQJCrULywoef9+eXoGISQYtGwymgmcT4Xp28mPataUZY42NNiSYJMSyayuoU2rLLIuqNl7G&#10;EbYmMGiRvEz8SctMk+yY3TfZOM8vsw5Jt4TKxMjT+RaE2cBvrVHpwdpokmgqmOQ5y0v7F6rganLG&#10;kyeejIsLyGZTWS5JtrVTO0nyG4q8dIEFvFPNZZJiRe4/Ku8UYUSbRgp9htY6ZQY/7KzI/3F2F/70&#10;ropztaJSYUgmpIWktL/dAHxnhW/4At0v1JyOXCWEHSOf5+swtqLnqFae9WwTIdPIxHWItWsjCCqd&#10;roDudHHQH9Y/Dw4WdPB1v16Q6P+/yAsQQXoWdRMSSS2FNqJ5fWndX9GDHNb+GPcf2RjJdtBnezaW&#10;fJ8QyxebCrgDz/1zKIDZJKF4WFxOuGAgFEOToTpHxFuC/ZqjOHj3h+CPv3tdR62fvQEAAP//AwBQ&#10;SwMEFAAGAAgAAAAhABbqgXn/AgAAhAgAABAAAABkcnMvaW5rL2luazEueG1stFRba9swFH4f7D8I&#10;7SEvVaKLr6Fu2UMLg42NtYPt0U3UxNSXYCtN+u93dLO7OC4MNkJrSUfn+76j70iX18eqRM+y7Yqm&#10;zjCbU4xkvWrWRb3J8I/7W5Jg1Km8XudlU8sMv8gOX1+9f3dZ1E9VuYT/CBDqTo+qMsNbpXbLxeJw&#10;OMwPYt60mwWnVCw+1U9fPuMrl7WWj0VdKKDs/NKqqZU8Kg22LNYZXqkj7fcD9l2zb1eyD+uVdjXs&#10;UG2+krdNW+WqR9zmdS1LVOcV6P6JkXrZwaAAno1sMaoKKJjwOQviILlJYSE/ZvjVfA8SO1BS4cV5&#10;zF//AfN2jKllCR5HMUZO0lo+T2n6+nECIAJn+/TNZPrN+fR0lL0whi+nD/5b2+xkqwo5eGwdcYEX&#10;tLJzY451qZVdU+51Y2D0nJd78ItROnCzxRk3xnhgzD/FA1Mm8V6LO+fLWJ22aBLupNy1HFt1BhFc&#10;+0tEZ5+zwEEar1ykv3O+91VRSXgJql1/CVUHxevlO9Wa94JTTgkVRNB7TpdBsuTBPAq4bjbPZ6+5&#10;x3xo9922x3tohwttIn2ltrhDsVbbvjHonIZ9S79ui3OpW1lstuqtXCfQJPdyzzxUpuGRe66+y8cM&#10;fzBvFTKZdsEUwgPEQvjjUYIoohczEswIS2dRSukMfheYYoGJYCmHEb0ggnCIi8jshrFAQqTczBhF&#10;PCRBIuwU4BAzAfgSN7JfINJzu6aXXHhYZAighTDpCeKwlzKrEBgZg5gJkYCwiEQiNDNQ5nn03KwJ&#10;lBARpGZMEsINCPDDRv3TNQP7KM2J00JtzKZ4zfD1KX3YgFkeh2yxHctQJWS4vZpaZ2ga+52iOVHx&#10;Rs4fPGafltEzngAZWk3uyvF6xopOKeHcUzhZKz4mPCCR9Z3wCEFbJRZagFcAHsSuSrMH0AUnnCPm&#10;c0KOgpBAG/re8ec72ARh3aeOhDEUQlty6zy0iztmvcnVYgR4fdCnfjOBJMjlseuhGJJDZgT6F8Dc&#10;n/6CwStz9RsAAP//AwBQSwMEFAAGAAgAAAAhAGonUjrhAAAACwEAAA8AAABkcnMvZG93bnJldi54&#10;bWxMj81OwzAQhO9IvIO1SFwQdWKlURTiVKj8XECVaPsAbmxii3ht2W4T3h5zguPOjma+6TaLnchF&#10;hWgccihXBRCFg5MGRw7Hw8t9AyQmgVJMDhWHbxVh019fdaKVbsYPddmnkeQQjK3goFPyLaVx0MqK&#10;uHJeYf59umBFymcYqQxizuF2oqwoamqFwdyghVdbrYav/dly2Gmza4x/v/P+eHjevs2v4Skwzm9v&#10;lscHIEkt6c8Mv/gZHfrMdHJnlJFMHNZNldETB1asayDZUZcVA3LKCqtKoH1H/2/of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hERyimQEAAD0DAAAOAAAA&#10;AAAAAAAAAAAAADwCAABkcnMvZTJvRG9jLnhtbFBLAQItABQABgAIAAAAIQAW6oF5/wIAAIQIAAAQ&#10;AAAAAAAAAAAAAAAAAAEEAABkcnMvaW5rL2luazEueG1sUEsBAi0AFAAGAAgAAAAhAGonUjrhAAAA&#10;CwEAAA8AAAAAAAAAAAAAAAAALgcAAGRycy9kb3ducmV2LnhtbFBLAQItABQABgAIAAAAIQB5GLyd&#10;vwAAACEBAAAZAAAAAAAAAAAAAAAAADwIAABkcnMvX3JlbHMvZTJvRG9jLnhtbC5yZWxzUEsFBgAA&#10;AAAGAAYAeAEAADIJAAAAAA==&#10;">
                <v:imagedata r:id="rId174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38496" behindDoc="0" locked="0" layoutInCell="1" allowOverlap="1" wp14:anchorId="5597C2D6" wp14:editId="0AEFB239">
                <wp:simplePos x="0" y="0"/>
                <wp:positionH relativeFrom="column">
                  <wp:posOffset>2979525</wp:posOffset>
                </wp:positionH>
                <wp:positionV relativeFrom="paragraph">
                  <wp:posOffset>982045</wp:posOffset>
                </wp:positionV>
                <wp:extent cx="146520" cy="122400"/>
                <wp:effectExtent l="38100" t="38100" r="44450" b="49530"/>
                <wp:wrapNone/>
                <wp:docPr id="500" name="Entrada de lápiz 5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">
                      <w14:nvContentPartPr>
                        <w14:cNvContentPartPr/>
                      </w14:nvContentPartPr>
                      <w14:xfrm>
                        <a:off x="0" y="0"/>
                        <a:ext cx="146520" cy="12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A0F77E" id="Entrada de lápiz 500" o:spid="_x0000_s1026" type="#_x0000_t75" style="position:absolute;margin-left:233.9pt;margin-top:76.65pt;width:13pt;height:11.1pt;z-index:25213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/UbWdAQAAPgMAAA4AAABkcnMvZTJvRG9jLnhtbJxSy27bMBC8F8g/&#10;ELzXekBxE8FyDnUK5NDUh+YDtnxYREWusKQtp3/Tb+mPdWXZsdOiKJCLsMsRZmd2dnG3953YGYoO&#10;QyOLWS6FCQq1C5tGPn399P5GipggaOgwmEY+myjvllfvFkNfmxJb7LQhwSQh1kPfyDalvs6yqFrj&#10;Ic6wN4FBi+QhcUubTBMMzO67rMzzeTYg6Z5QmRj5dTWBcnngt9ao9MXaaJLoGnkzr1heauRtnnNB&#10;XFQfuPjGRVHmMlsuoN4Q9K1TR0nwBkUeXGABL1QrSCC25P6i8k4RRrRpptBnaK1T5uCHnRX5H84e&#10;wvfRVVGpLdUKQzIhrYHSaXcH4C0jfMcbGD6j5nRgm1AeGXk9/w9jEr1CtfWsZ0qETAeJzyG2ro+8&#10;5trpRtKDLs76w+7j2cGazr4ed2sS4//XY0IBPIu6D4lAg9BGdL9+9u6HGEEO67SMx9dsjGRH6F9z&#10;9pb8mBDLF/tG8qjn8Xs4ALNPQvFjUc2v+SiEYqgoy2qaeWKeGE7dRR48/FXyl/0o7OLsl78BAAD/&#10;/wMAUEsDBBQABgAIAAAAIQARIe+ufgMAAPYKAAAQAAAAZHJzL2luay9pbmsxLnhtbLRVXW/aMBR9&#10;n7T/YHkPvGDwV0KCSqs9rNKkTZvWTtoeKbgQlSQoMaX997v+iE0hdNq0KYjY1/ece67vtXNx9VRu&#10;0KNq2qKuZpiNKEaqWtTLolrN8Pfba5Jh1Op5tZxv6krN8LNq8dXl2zcXRfVQbqbwj4Chas2o3Mzw&#10;WuvtdDze7/ejvRjVzWrMKRXjj9XD50/40qOW6r6oCg0h2860qCutnrQhmxbLGV7oJxr8gfum3jUL&#10;FZaNpVlED93MF+q6bsq5DozreVWpDarmJej+gZF+3sKggDgr1WBUFpAw4SMmJzL7kINh/jTDB/Md&#10;SGxBSYnH/Zw//wPn9SmnkSX4JJ1g5CUt1eM5TV/enyFIobIBvjoL/9APz0/QY1vw6fmN/9rUW9Xo&#10;QsUau4r4hWe0cHNbHFelRrX1ZmcaA6PH+WYH9WKUxths3FONUz4ozD/lg6Kc5TsU11eXU3WmRGfp&#10;jtJdqtNS9TBC1f6Q0ZfPl8BT2lr5lXDmut7XRangJii34RDqFpI35hvd2PuCU04JFUTQW06nMpty&#10;MUqy3DRbF88d847zrtm168B318QDbVdCpi65fbHU69AYdEST0NKHbdEHXatitdavYb1ACw5yey4q&#10;2/DIX1ff1P0Mv7N3FbJIZ7CJpAKxXCLBOKKIDgckHxDOB7kQYkAHdIhTzDJMMskkppgOwYkw6woj&#10;9xgbcjZYYn7Zv4HTGL0nASvJWWamQ4iKmEjtOLrAimewL8drYDGCDwaGaOwUROMLVWYCz/BviA51&#10;9IfsxBk9QWYI2Y/p1d5P5LM0zIG98zRvZ/Tx/IZ3mINlcPW7TTLEKfwmblNSJBLCpHQ8nMiMSD6x&#10;+yVQAkJZYieEk0RC+dwEXl0QUOA1OAtoiGqin110jvbf8oCjpzGQYxoOPSJdPElSIuzQRHOOtp88&#10;JqBh7hkPAsYwHmv3CRwC2mPM3NmM4TXjixRPMTGdyGPpHHuv8VClp4fjAyiHAWW/E3RK3oPuVx7O&#10;mNmALmDYgUBjBl5FTBHcvM1AfZnAOCG+qwgDVol8W8mEZBPCktyVlicoyUjCOvH2DQXiToYZSQJO&#10;aeZ7QWRIpiRLXJNGGV63ra2htvTA0mljJEUdirAU5SArdyJeZuWQRofTdJT08XIsjItk4xpxDL6U&#10;dsIRJ4LJLmHT1tKq77459sYOVzp81y5/AQAA//8DAFBLAwQUAAYACAAAACEAPNMLAd8AAAALAQAA&#10;DwAAAGRycy9kb3ducmV2LnhtbEyPwW6DMBBE75X6D9ZW6q0xDpC0BBNVlXLoCZWgnB3sAApeI2wS&#10;+vfdntrjzoxm3+T7xQ7sZibfO5QgVhEwg43TPbYS6uPh5RWYDwq1GhwaCd/Gw754fMhVpt0dv8yt&#10;Ci2jEvSZktCFMGac+6YzVvmVGw2Sd3GTVYHOqeV6UncqtwNfR9GGW9UjfejUaD4601yr2Uqo5uRY&#10;nkRSr8eyPlw+y0GIWUj5/LS874AFs4S/MPziEzoUxHR2M2rPBgnJZkvogYw0joFRInmLSTmTsk1T&#10;4EXO/28ofg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B&#10;f1G1nQEAAD4DAAAOAAAAAAAAAAAAAAAAADwCAABkcnMvZTJvRG9jLnhtbFBLAQItABQABgAIAAAA&#10;IQARIe+ufgMAAPYKAAAQAAAAAAAAAAAAAAAAAAUEAABkcnMvaW5rL2luazEueG1sUEsBAi0AFAAG&#10;AAgAAAAhADzTCwHfAAAACwEAAA8AAAAAAAAAAAAAAAAAsQcAAGRycy9kb3ducmV2LnhtbFBLAQIt&#10;ABQABgAIAAAAIQB5GLydvwAAACEBAAAZAAAAAAAAAAAAAAAAAL0IAABkcnMvX3JlbHMvZTJvRG9j&#10;LnhtbC5yZWxzUEsFBgAAAAAGAAYAeAEAALMJAAAAAA==&#10;">
                <v:imagedata r:id="rId176" o:title=""/>
              </v:shape>
            </w:pict>
          </mc:Fallback>
        </mc:AlternateContent>
      </w:r>
      <w:r w:rsidR="000954F5">
        <w:rPr>
          <w:lang w:val="es-419"/>
        </w:rPr>
        <w:t>20)</w:t>
      </w:r>
      <w:r w:rsidR="00DC6A45">
        <w:rPr>
          <w:noProof/>
        </w:rPr>
        <w:drawing>
          <wp:inline distT="0" distB="0" distL="0" distR="0" wp14:anchorId="79C0EA60" wp14:editId="78EC6287">
            <wp:extent cx="5612130" cy="3549113"/>
            <wp:effectExtent l="0" t="0" r="762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7"/>
                    <a:srcRect t="14052"/>
                    <a:stretch/>
                  </pic:blipFill>
                  <pic:spPr bwMode="auto">
                    <a:xfrm>
                      <a:off x="0" y="0"/>
                      <a:ext cx="5612130" cy="35491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5C67C" w14:textId="0AB28E3F" w:rsidR="00FB0712" w:rsidRPr="00F7654C" w:rsidRDefault="00EC7D6E">
      <w:pPr>
        <w:rPr>
          <w:lang w:val="es-419"/>
        </w:rPr>
      </w:pP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88672" behindDoc="0" locked="0" layoutInCell="1" allowOverlap="1" wp14:anchorId="7D30CC77" wp14:editId="4365CFF4">
                <wp:simplePos x="0" y="0"/>
                <wp:positionH relativeFrom="column">
                  <wp:posOffset>3083560</wp:posOffset>
                </wp:positionH>
                <wp:positionV relativeFrom="paragraph">
                  <wp:posOffset>2736850</wp:posOffset>
                </wp:positionV>
                <wp:extent cx="455305" cy="168275"/>
                <wp:effectExtent l="38100" t="38100" r="0" b="41275"/>
                <wp:wrapNone/>
                <wp:docPr id="549" name="Entrada de lápiz 5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455305" cy="1682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BD54C4" id="Entrada de lápiz 549" o:spid="_x0000_s1026" type="#_x0000_t75" style="position:absolute;margin-left:242.1pt;margin-top:214.8pt;width:37.25pt;height:14.65pt;z-index:25218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7NB+hAQAAPgMAAA4AAABkcnMvZTJvRG9jLnhtbJxSy27bMBC8F+g/&#10;ELzXkhzLsQXLOdQtkENTH9IP2PJhERW5wpK2nP5Nv6U/1pUftdMgKJCLwN2hhjM7u7jb+1bsDEWH&#10;oZbFKJfCBIXahU0tvz1+/jCTIiYIGloMppZPJsq75ft3i76rzBgbbLUhwSQhVn1XyyalrsqyqBrj&#10;IY6wM4FBi+QhcUmbTBP0zO7bbJzn06xH0h2hMjFyd3UE5fLAb61R6au10STR1nI2vWE1iQ/zW9ZJ&#10;tZznOXe+D1BRyGy5gGpD0DVOnSTBGxR5cIEF/KVaQQKxJfeCyjtFGNGmkUKfobVOmYMfdlbk/zi7&#10;Dz8GV8VEbalSGJIJaQ2UzrM7AG95wrc8gf4Lak4HtgnliZHH8/8wjqJXqLae9RwTIdNC4nWIjesi&#10;j7lyupZ0r4uL/rD7eHGwpouvh92axHC/nMylCOBZ1KeQCDQIbUT7+1fnfooB5LDOw3h4zsZIdoJe&#10;e2dvyQ8JsXyxryUvw9PwPSyA2SehuDkpy5u8lEIxVExn49tywM/MR4ZzdZUHX3mW/HU9/H619ss/&#10;AAAA//8DAFBLAwQUAAYACAAAACEAyBxI+BsLAADuKQAAEAAAAGRycy9pbmsvaW5rMS54bWzUWktv&#10;I8cRvgfIf2hMDrywqel5j2DJyMELBEjgIHaA+ChLXImwRC0oah//Pl+9unvIIddrKIdgDc1MV9VX&#10;Xz36MUN/9/3np0f3cb172Txvr4qwKgu33t4+322291fFv39+54fCvexvtnc3j8/b9VXxZf1SfH/9&#10;5z99t9n+9vR4ib8OCNsXunt6vCoe9vsPlxcXnz59Wn2qV8+7+4uqLOuLv21/+8ffi2u1ulu/32w3&#10;e7h8saHb5+1+/XlPYJebu6vidv+5jPrA/un5dXe7jmIa2d0mjf3u5nb97nn3dLOPiA832+360W1v&#10;nsD7P4Xbf/mAmw383K93hXvaIGBfrULTN8MPIwZuPl8V2fMrKL6AyVNxMY/5y/8A890xJtGqq77r&#10;C6eU7tYfT3H68a8nADpUNprfnzT/Yd58PLK+4IJfnk78P3fPH9a7/WadaiwVUcEXdyvPXByp0m79&#10;8vz4So1RuI83j6+oVyjL5DtczFTjGA+FeVM8FOUkXk5uri7H7KhEJ+EOwr1bH5dqBhFV+0ZELZ+W&#10;QCG5ViqJc856f795WmMlePoQJ+H+BcHT8E/7Ha8XVVmVvqx9Xf5clZfNeBnaVV2O1GzmT6a5Yf66&#10;e315iHi/7tKEZkmMVIL7tLnbP8TGKFdlG1s6b4s504f15v5hf85WCbJxpDuzUHHDO12u/rV+f1X8&#10;hdcqx5YywIE0pauG0nWhcqUrl4ty4dtF6PsWd+WyKIu28AFS3JVLaMi/ZemD3gVndz7EwTIOzplk&#10;0txC7hmaIeHOoL8BRWkZMGKapWVycmKOYSqOs0hSeHMcYGkU9Qp/SfEUjjrki3ic4yhaFA9Bogq1&#10;3btqHPm+coMLo5QuUZm6VWfkwaIjW7WvfDPK8ABUV1cNC3zvqwr/iRvf+FD5Xh5SoBnBzHllw8uk&#10;mSqZcVMSCM+oTYplMBy+QlFzyDjZ1D60zLb0CEPvGt9LBAExSGT0VwOpPWJUTcPk9ImNIRKnzld4&#10;lPEW8StE6Fw7eMEgsaoQiCqnQR4Qb1HMpeSxTOpr5R8cEs9SC5RyMtuipCU4pkqKiYTCZymjER7N&#10;ZhbZxjSZdapMyjfWCTVWfcoR0NSYkAV7Ik7Y5lr0mTgFKsEiv77RJYhMBAk3LOYUJEcZEuuJmBBx&#10;V8O2CWJfg3Ht+7bWatWDD6Vrx5JRbbHnpdKW+t+7bvKG8uP79y/rPR17xlVdFdehpzkE9jaLFr5f&#10;hGrRdR0WU1pO/Vj4uvANtHhB9ZhuAX/aTsiXfnB9rVOwCq5DVqSdsWU1vm6syy1FqT5ZXjUrVCBM&#10;XBeCWAXKcigHdpVKTIZizBNWUgexjpFiHCNTwM5KRZ+lVvVke8rJOUCRTd0Bx8gcO2Fypwn+P+KB&#10;s8Y7M00t49MUJZO5gHOp2PN+ZUnVFFInqJQvh2ISWie1Hn01DLIS+9Z1LvStTOsei2jo3nq6DV27&#10;6kdMt6F2ddNjumGig/hyUS18WPSh0sNLQ4eXpq4HmWuYP77qYUC6FJZGSMFJgLOD0FZFSs6sIgkw&#10;K6AmYqiZyVfGjqGB4HEoI8AQKJ0GmXynVhAvGk7kFuUEo+ZpLNpg4fGKTtubLL8Sh7GH9ZF9xKTQ&#10;VFGvZHxKHMNQE7lInLmNZYT0xYY0zU8kRPHoICeLgZLzZMJKAgTxGZOp9LRFBpi8JM8JZlZRCByG&#10;jTOTMks5JUj+h141q+kOfxwNs2Zws+CSHFdxoqgP8w0cWai3KWDMKPuTaYhbHGOYRSoSD7IjbhEJ&#10;DM/Ck6ejtZpc4SeFTdaqSRiHOEA7xmEylgu2kPZUTbIQHL1CSiIVk0jEeiVjkU1hoKUwmdTIcuVU&#10;LGpsjKMpEytxjrQjbBRDXTnwxaxTM5Apm6f8ZByjNemIserDNT+zrZGdDMKxuibTQ+MEkyfCLOgq&#10;FnZD0OYmK3rGNXN3zDW5SygZdOJKfpVrdGc30/AkbzwGTNmxeOrpa0SUp9wBWLDyWXhSHFOmNlkM&#10;qRqQ6YmsG7Eh+WAHNB9q1/p6rOSI5rGL0vmwajWv9A4TxpHPim93eg3t2K/wgn/d1ti6waxqxD9t&#10;p80C7/56dqUjq5dz66mUZ2HPpULHRAtloEwcmWAE21JcSrAx4ZULicxayABOVHcitt6gXst8cWUy&#10;yFQpKDFPAjckZirdcTh4FGe0yRpdTCcxTBzqA/FBO+jLQEN7P14VWLhEHgZfda28yFal66Ha1eKe&#10;2qjH+/ogptDDaw96xRJnSdBePiAS82KhT/JiyYCthMZS8ZtSZUKBjornHSudya6WpW+SFW0BA5yU&#10;xnDIwOphtL+qaF7UAAEQhaMIpjjaC7BVRbJmBLZO4nT3+xSTa9YXSKUIavNigWYxGxzGYNQmOMps&#10;Mi9idkWoOEcxUNDGzBzq9cD1jGIiARhhPmmA6JoUB/3mhLNq57seKxRGlzgWY5I0Y8OPb7gUjnW/&#10;GtriuseSi1cFvFrg2yh5pO+iYVE19h4fipDWQktvlkrNjyVQkoVoNV5Oiw7GFmLZmcFT6VJMInrG&#10;GqLknIMCudwmcWN2FPWBjaBDoEAUpIxNIjcaBINvG+xr6asWZ8LQjfItBp/WsPG1QT/LYZvrsO+I&#10;Kv/lrOO7Hl0pi9iS8C1EPmTUJV45sQKyAJ8p8Zlu7GXDqDp83gvWNbCp8cWH9CgU2dZafGrDFxoa&#10;fbvOqRr8iNAX10PduqqtXa9L76JB33SLpuubuItiDw2lfFAnKvjG0zfa5pJOijelnupiWY5yLZZo&#10;WuVIyzSlRBy4iXlI5PxX8peQYCxWlKwIRFqsiUEVZ0AqlASrIonPAcHmnDjnFhmRBQuYmxCa+DGx&#10;TTFhhH2RufN3ttI1pXZf8CM+psUzBoztQ7KlQL9MAkbJ0p0EyNDJX4pGooLYyKqm0E0h5AnQaPNd&#10;gyhIrGh/fM6WNa/GolcJ45yH3otLzZDlYAIauZOFKCYeCXFeaixTs3Cs6i9mwBLAcX/NC/v82jtn&#10;5ArPgj5JrjmcDz9FBT3LaQKCGL9wUF6WLX5LwOdWus2NIjxE6j2vomUldcgkPyaeDCp81lUJm12w&#10;1RJfqp0SwlcatKs9KChlOLJDLztTwNqIFaUP2tC+xg9EjWvLhhv87Ra8uiz7VY8Vj1ZebMYhDLI4&#10;0zK3CKNulPbGMP3xUPoPMVBRNbEUmMSuV6pFDDGvSrROGYCJwjCe4KRUJURzR/mLOCcHIzVrnhOa&#10;1DjcPIkRTNU/dZQB2WjexCm0RJhrjiQyKCY+pv6IDRTPyxEfXn3o5aPqMgw4Bjn8xCGaeENAt9Ra&#10;CmyMPTZAyYZQEJb4yRfvCjKOvcq1ukpiV8UpS/fkHp9OUVa2oATqnaUgOzukAImwWTB5KmIMfyLV&#10;lMyNEYKgZKQxZCa4Ric2Fk1OuKMw/hCZCcEzKGCkXPhyluAZmBP058JUlG9xfAbmGxyfQXl7MnBm&#10;uYwNgMhlbPBoZOl9rJiQyzDmABYlmS+BfsnGBKLqexz7MF30GMnIaiC5JBWAxPgAwnaorI7Rs47J&#10;dWpCXE1MjUNOU+NieukYjqIRG3eqGL3Q8zGM9VcuZS1yMmtrrMnS8KJF7NdZacTLsqSmHNMxGbOA&#10;GN5iDi0SGeCMAEfFfDFmNkjPMpbZIGi1mYjNDwrf4AXB3g+xI9LLhn5HwxsCDuXsGiAKcyKLpMUR&#10;mDuoW/LUFOKMGDNlGxpU8MRRQ2Ebs6IzrCrmLNgzFPVKdxlbI5FJhSv0yF2F1Roytmm6w4NisiJd&#10;/pcHkcTZXaSbYlDaU5IRMLONY+TO6NDBBKcT/GwHzYOjSPr/ua7/CwAA//8DAFBLAwQUAAYACAAA&#10;ACEA8mRDh94AAAALAQAADwAAAGRycy9kb3ducmV2LnhtbEyPy07DMBBF90j8gzVI7KhDaFo3xKl4&#10;iB0bCosuXXsaR8QPYqcNf8+wgt08ju6cabazG9gJx9QHL+F2UQBDr4PpfSfh4/3lRgBLWXmjhuBR&#10;wjcm2LaXF42qTTj7NzztcscoxKdaSbA5x5rzpC06lRYhoqfdMYxOZWrHjptRnSncDbwsihV3qvd0&#10;waqITxb1525yEp6zPiYh9lN8tXePJc5KR/0l5fXV/HAPLOOc/2D41Sd1aMnpECZvEhskLMWyJJSK&#10;crMCRkRViTWwA00qsQHeNvz/D+0P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Cd7NB+hAQAAPgMAAA4AAAAAAAAAAAAAAAAAPAIAAGRycy9lMm9Eb2MueG1s&#10;UEsBAi0AFAAGAAgAAAAhAMgcSPgbCwAA7ikAABAAAAAAAAAAAAAAAAAACQQAAGRycy9pbmsvaW5r&#10;MS54bWxQSwECLQAUAAYACAAAACEA8mRDh94AAAALAQAADwAAAAAAAAAAAAAAAABSDwAAZHJzL2Rv&#10;d25yZXYueG1sUEsBAi0AFAAGAAgAAAAhAHkYvJ2/AAAAIQEAABkAAAAAAAAAAAAAAAAAXRAAAGRy&#10;cy9fcmVscy9lMm9Eb2MueG1sLnJlbHNQSwUGAAAAAAYABgB4AQAAUxEAAAAA&#10;">
                <v:imagedata r:id="rId179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79456" behindDoc="0" locked="0" layoutInCell="1" allowOverlap="1" wp14:anchorId="7261D89D" wp14:editId="4952D022">
                <wp:simplePos x="0" y="0"/>
                <wp:positionH relativeFrom="column">
                  <wp:posOffset>3883435</wp:posOffset>
                </wp:positionH>
                <wp:positionV relativeFrom="paragraph">
                  <wp:posOffset>1227215</wp:posOffset>
                </wp:positionV>
                <wp:extent cx="230400" cy="129600"/>
                <wp:effectExtent l="38100" t="38100" r="55880" b="41910"/>
                <wp:wrapNone/>
                <wp:docPr id="540" name="Entrada de lápiz 5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230400" cy="12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7536BC" id="Entrada de lápiz 540" o:spid="_x0000_s1026" type="#_x0000_t75" style="position:absolute;margin-left:305.1pt;margin-top:95.95pt;width:19.6pt;height:11.6pt;z-index:25217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4E38CdAQAAPgMAAA4AAABkcnMvZTJvRG9jLnhtbJxSy27bMBC8F+g/&#10;ELzXkhzHTQTLOcQtkEMTH9oP2PBhERG5wpK2nP5NviU/lpVl106DIEAuwnJHmJ3Z2dnV1jdiYyg6&#10;DJUsRrkUJijULqwq+ef3z28XUsQEQUODwVTy0UR5Nf/6Zda1pRljjY02JJgkxLJrK1mn1JZZFlVt&#10;PMQRtiYwaJE8JH7SKtMEHbP7Jhvn+TTrkHRLqEyM3F0MoJzv+K01Kt1ZG00STSUvphOWlyp5medc&#10;EBfnZ1zcM/SdO9l8BuWKoK2d2kuCTyjy4AIL+Ee1gARiTe4NlXeKMKJNI4U+Q2udMjs/7KzI/3N2&#10;Ex56V8VEralUGJIJaQmUDrvbAZ8Z4RveQPcLNacD64Ryz8jr+TiMQfQC1dqzniERMg0kPodYuzby&#10;mkunK0k3ujjqD5vro4MlHX3dbpYk+v/P+6gCeBb1IyQCDUIb0Tw/te6v6EEO67CM29dsjGR76L05&#10;W0u+T4jli20ledRj/90dgNkmobg5Pssn/Zkohorx5XQ4kAPzwHB4neTBw18lf/ruhZ2c/fwFAAD/&#10;/wMAUEsDBBQABgAIAAAAIQDaY4kscAIAAJAGAAAQAAAAZHJzL2luay9pbmsxLnhtbLRU32vbMBB+&#10;H+x/ENpDXqpYv2wnoU7ZQwuDjY61g+3RtdXE1JaDrDTpf7+zLDthsQeDDUMi3em++07f6a5vjlWJ&#10;XpVpilonmM0pRkpndV7oTYK/P96RBUaNTXWelrVWCX5TDb5Zv393XeiXqlzBLwIE3bSrqkzw1trd&#10;KggOh8P8IOa12QScUhF80i9fPuO1j8rVc6ELCymb3pTV2qqjbcFWRZ7gzB7pcB6wH+q9ydTgbi0m&#10;O52wJs3UXW2q1A6I21RrVSKdVsD7B0b2bQeLAvJslMGoKqBgwudMxnJxuwRDekzw2X4PFBtgUuFg&#10;HPPnf8C8u8RsaQkeRzFGnlKuXqc43X+cAIhA2SF8Mxl+Ox6+vIgOnOCr6Yv/auqdMrZQJ407Rbzj&#10;DWXd3onTqWRUU5f7tjEwek3LPejFKD3lZsGIGpd4IMw/xQNRJvHOyY3pcsmulWgS7rdyc3Up1Qgi&#10;qPaXiF4+L4GHdFp5z/Dm+t63RaVgElS74RHaBopvzQ/WuHnBKaeECiLoI6cruVwxMRc0bJutz9c9&#10;8x7zyeyb7YD3ZE4P2nmGSrviDkVut0Nj0Dkg9y193hZjoVtVbLb2T7GeoAse6I4MKtfwyI+rb+o5&#10;wR/crEIusjO4QiJKkUShpAi+q5mcETYTfDGjM3qFuYTRg4UMBaaYXhFOEaOE8Sh2pwljaEkiKbud&#10;JDFhsQy9D/6YWzICX2fkYOqNvDd6E6QHbO8GMr07RnCSd6gR4ahPFwFxRjj32QWRPpaEIQIri5cu&#10;aRgREZIwjnjHIQReUHG/X3AiIsKW/jQjEeLMZeu7wd3lcNnQcetfAAAA//8DAFBLAwQUAAYACAAA&#10;ACEAO2Sut+EAAAALAQAADwAAAGRycy9kb3ducmV2LnhtbEyPQUvEMBCF74L/IYzgzU1S1mJr00UF&#10;KYqIrgp6S5vZtmwzKU26W/+98aTH4X28902xWezADjj53pECuRLAkBpnemoVvL/dX1wB80GT0YMj&#10;VPCNHjbl6Umhc+OO9IqHbWhZLCGfawVdCGPOuW86tNqv3IgUs52brA7xnFpuJn2M5XbgiRApt7qn&#10;uNDpEe86bPbb2Sqo9rvHL/Epa/70PFdUfbzc2odWqfOz5eYaWMAl/MHwqx/VoYxOtZvJeDYoSKVI&#10;IhqDTGbAIpGuszWwWkEiLyXwsuD/fyh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H4E38CdAQAAPgMAAA4AAAAAAAAAAAAAAAAAPAIAAGRycy9lMm9Eb2Mu&#10;eG1sUEsBAi0AFAAGAAgAAAAhANpjiSxwAgAAkAYAABAAAAAAAAAAAAAAAAAABQQAAGRycy9pbmsv&#10;aW5rMS54bWxQSwECLQAUAAYACAAAACEAO2Sut+EAAAALAQAADwAAAAAAAAAAAAAAAACjBgAAZHJz&#10;L2Rvd25yZXYueG1sUEsBAi0AFAAGAAgAAAAhAHkYvJ2/AAAAIQEAABkAAAAAAAAAAAAAAAAAsQcA&#10;AGRycy9fcmVscy9lMm9Eb2MueG1sLnJlbHNQSwUGAAAAAAYABgB4AQAApwgAAAAA&#10;">
                <v:imagedata r:id="rId181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78432" behindDoc="0" locked="0" layoutInCell="1" allowOverlap="1" wp14:anchorId="59B9B1F7" wp14:editId="2C08C309">
                <wp:simplePos x="0" y="0"/>
                <wp:positionH relativeFrom="column">
                  <wp:posOffset>2765425</wp:posOffset>
                </wp:positionH>
                <wp:positionV relativeFrom="paragraph">
                  <wp:posOffset>1830705</wp:posOffset>
                </wp:positionV>
                <wp:extent cx="728980" cy="326650"/>
                <wp:effectExtent l="57150" t="38100" r="33020" b="54610"/>
                <wp:wrapNone/>
                <wp:docPr id="539" name="Entrada de lápiz 5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728980" cy="3266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F983C7" id="Entrada de lápiz 539" o:spid="_x0000_s1026" type="#_x0000_t75" style="position:absolute;margin-left:217.05pt;margin-top:143.45pt;width:58.8pt;height:27.1pt;z-index:25217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ewNqhAQAAPgMAAA4AAABkcnMvZTJvRG9jLnhtbJxS227iMBB9r7T/&#10;YM37EgglJRGhD8tW6kNbHtoP8PpCrI3taGwI7d/0W/pjnQQosFW1Ul8sj4915pw5M7ve2pptFAbj&#10;XQmjwRCYcsJL41YlPD3e/JwCC5E7yWvvVAnPKsD1/MfFrG0KlfrK11IhIxIXirYpoYqxKZIkiEpZ&#10;Hga+UY5A7dHySCWuEom8JXZbJ+lwmCWtR9mgFyoEel3sQJj3/ForER+0DiqyuoRpnk+ARbpkkzEw&#10;7C7jDNifEvL06hKS+YwXK+RNZcReEv+GIsuNIwEfVAseOVuj+URljUAfvI4D4W3itTZC9X7I2Wj4&#10;j7Nb97dzNboUayyEd1G5uOQYD7Prge+0sDVNoL3zktLh6+hhz0jj+X8YO9ELL9aW9OwSQVXzSOsQ&#10;KtMEGnNhZAl4K0dH/W7z6+hgiUdf95slsu7/ZJwDc9ySqN8uIpecScXqt9fGvLAOpLAOw7g/ZyMk&#10;2UNf9dlqtF1CJJ9tS6Clfe7OfgHUNjJBj1fpNJ8SIggap1k26fED847hUJ3kQc3Pkj+tO2Enaz9/&#10;BwAA//8DAFBLAwQUAAYACAAAACEAIbEOsnYhAADaiAAAEAAAAGRycy9pbmsvaW5rMS54bWzMXdlu&#10;HEl2fTfgfyiUH/iipCq3WoSRBn6YBgzYmIFnDNiPGondTbRENSj29vc+5+5RmUWyBzRgqLsyeJdz&#10;z70RGRm5Vf3hj79+/rT5+eb+6+2Xu7fb/nq33dzcffjy8fbuu7fb//rbN91xu/n68P7u4/tPX+5u&#10;3m5/u/m6/eO7f/6nP9ze/fD50xt8boBw95Wtz5/ebr9/ePjxzevXv/zyy/Uv4/WX++9eD7vd+Prf&#10;7n74j3/fvjOvjzff3t7dPiDkVxd9+HL3cPPrA8He3H58u/3w8Osu7IH91y8/3X+4CTUl9x/S4uH+&#10;/Yebb77cf37/EIjfv7+7u/m0uXv/Gbz/e7t5+O1HNG4R57ub++3m8y0S7obrfjpMxz+dIHj/69tt&#10;+fsnUPwKJp+3r9cx/+f/APObJSZpjcNhf9hujNLHm58vcfrzv14A2KNnw/27i+5/Wnc/LbxfS4e/&#10;uVz4v9x/+fHm/uH2JvtYe8QUv20+6N/SOdpL9zdfv3z6iQNju/n5/aef0F/9bpex+9crvbHEQ8e8&#10;KB465SJeJbfWL0t27KKLcGfpfrxZdtUKInrtdyJa91kXGKT0lWlin/Ox/3D7+QYzwecfYyd8+Irk&#10;Kf7rw73MF8Nu2HW7sRt3fxt2b6bTmx0mlMOeg83j6W7umH+//+nr94H39/vcoUUTmWpyv9x+fPg+&#10;BsbuejfHkK7DYs31+5vb775/eMzXCIpz0F2ZqGTAb2y6+s+bb99u/0Xmqo14qkASOc6b6TRtpnHY&#10;7Da7V1ddf7rqhvHqgF35ane1e7Xtp20/bLt5PO62+Pdq3vR91x+nWRzg1PXe2mQLcsDJp7eea0d7&#10;+ALLPGTzItDPovB7AhtX8H0W9ON2kqLkTrAXAJRCCmDTegxZddJ16OXwzZYgPdGxbSLPq1EN/CwP&#10;d2iGCtmtcO1mFY6bYTPMR0/LEpTN0suyeGV1QBwYLotSeXi7WhLGwccuonfDph8mY+KhrNM1Jeo0&#10;qDQaYTUcOgeadpvxuBlG3TW7edfNQzfsFYefyiMTgkwpc28LlstwXd/tN8Z22BzBHTbw4T9p1cQT&#10;cl1ND/X22Ng6DmYX0SLEcTOeGYq9WSoKcBDOcJiBaiXCmTNpnWvh4b5FK1ZEjhiQuF3EwAGkU4Ko&#10;zdQdzrOq8Qpi4CzrDYSFVgWWylJtIBfKUJ0frVI1DBIi1IoZf4ShUK1L9zu21Mwryq16q73ksMMO&#10;aJWaNhi406hlyzwaY+sB6QnFyho5PIL2QA0odEuPI9iswEJt1N3fD+9ycPSD+3OPlLKE+PO33369&#10;eZCF7vVp3L7DUmIz7/YIbjvZVTfhEHp1mHezHj27Ybftt910nA5y9BwxVIZ+8Ky9lszfE/QCdv0B&#10;u9o8HqRyA8S7TttoYeCOk/7Vn/jH/qR7PQ7Os43LAwZmv+ttkGLuwZF7L3+9XCX63dxfD3uUAhWY&#10;hxGTmuZ2tb/qr06702B12LMMx+N+kjJkf6MC2uXo5KyBYLBnQyvdrSWSTykKteZNX6ugSmQwOg7r&#10;ldolzKNqgLgzoqqzx5DRF2pIVY3DTDcMeqABxWHjM30SKq0FugEKuACi5ZlqXksXFkSKYg7iEsJa&#10;Zs/BHATQo5CrwnC4JKLHAwsdT/Ip8UjM1XARJ8zK2LtF3XSrycRB1fgMoYbTBANnid0ELMlEwCKz&#10;DECa4x+ZNdNWDWjeZKXMKFhCqkRrttSuALKaCpi9Con5ykbVGa4VKibnwKWPdBUNkNa62nwYQsOo&#10;QHwSkjiqTsQkSeTnaT2t6iGe2qlGZk1LlanpoOHKOOn2+EOHHrVFL4zZreaOTehxLMCxARavMBVy&#10;qx3nLfWQ6rnWRY0hoT1ixDEPGHazBkGTayNlKdzPIxpH+hgimgkk5kbS2mUVYlWBh1WKLVgrM2yV&#10;e8ErHDLcWhCyserafqsUnURSrLw13hmL2oviLmsGq3iDswRfo1ZzNfcmwygA0rcCrBfKnSugU8jA&#10;TzCUGGJTRlwiekVQk1Jwl9a+LLIgpkViPYu2UtTAkKi+4qVvtgIlk+Li6KTrhsy5tMIlZS5iTt6u&#10;fZqWpfWEYagn7DvGpztitdJNeqSEgZdlNWhm5FA2DIVDKcyzDQv5rOBKq8RL7DXni4biJhVUk/Ph&#10;7CkY/HrVMzZA3JLjwgs4oKv33XBUtAFHc5zCnfbM6NUBh0N4nWY7U5xwcOSieafGWHl2h+40xwKG&#10;q4LD4cXXjvM4XO+G7bv5hGUxFuy4xCT0sGTEInraHXTtuNt2PVeNuPhU9uzsGi900bqIYzYNo+Uz&#10;hai9eKs+TwmFsJDOVkYs3qlm8A7JiZecuhxioehcuJV2HSaZfLNLhI9Ho4+NCe4IKn7+LkF7jADj&#10;NMXgsjiomeBLQgU1E8zxqKEtUTOQjCgCEC7ETt0prsdYytAY5wbJ8zQcuLMlUrR8ucnjvCFy/GOg&#10;2xhP+tmSMIqAUBa0GRwW7HLKHt8pt+zkr9UiNaXx3pKh4YhGkwO4q0mMPkM6RMGvBStqhzKSVjol&#10;BzNXPz2svBw1S/deA6927uu8wIKpibsOCm0aHtQ8BcFpro+f7qAG8DGv3CMykCsV3gbapSSdE7cG&#10;HpRqPsbpwoHZtTW0Z4nOyd4N7Kx0Ja5kmTgRD7pwRfrYGw86inFWiSsKR91jJrkO0Pssjav4m9Ne&#10;uLzg+f1pOF0ftu/2uITCU/wed0pI8xXn6BGT9HE8+SzdnzBRnw6jz9QnXHtUpjh+dMOEy5P0xP/e&#10;fVEklkiYI3WvoszcKkTc4qIyOHS9XcvFRc8dDnzKDIeufgI3jYYrEjgQxhiyKFn/0lIdxw3GHUBw&#10;NYN8cSLfjcfuYKum4Cz4nhG3mlu0hCZlkRBtjHygoBGG6koC0XJfEbqhOyu4BUycxsdY6pBSkmmZ&#10;Q7xA1uDBI8tUCHPOtbLACRO5jlgL2bCzxBvZakxSEgZkbFFfoQMwqSs654T+qL37cuN8GPbD9aHf&#10;vjtivpkGLJWOOmbkit5whctrMcx9LeL8yy6O1FVa5uRSjihnKUfIpNssddyo6Pa2WMN1fFwLH6bD&#10;iaa2g/hlwfnYHXn934cq97d+sGt+PVS442A3P7AfDN18wB0/wvBznnRnfrkyjsNwuD5t3/U7zErz&#10;DpfwbTmKyYL/9f1u8jpiUafrurKjs3hWQFZCq9EWVWUYA2aHpLCD97s460bt7Bok1i7I31ZaWGnw&#10;sunoVWQV+A/RBZKllRFmQlfDD+N81sGHSJvjZBQwteD6rJ+9UGgKBZa+inSoVLXyligQWhbtsFeA&#10;Mg1gbYwJVHuO6/gD/tPxybX6iNl19vwjeI0Y1SrJJmFqjUej51mB8ET+3XCKVcgwdce9L6xwZoGD&#10;jpaHlRIPlnXajIduip2WN5oFjBKH1Qaskb9XItSGRG2UUYzUe03NRKKDR1z/ZgdbOI1Cico8Y2wf&#10;oUNlqMW3wYHScCQBtcyA+HupNkDgqE4IkXnE8ZAiEDV1pqedWjKOpsh+wqmzpo69HwfA/oibE0wV&#10;R2HUZDimj5fA03FAGKPTcF5ot2h06J8mOYi/4CQx78dr3D3pd8fDZtpPm+PO5lo8cHDV40EnnyJw&#10;7+R4suXEbmP3WGQ3xj7ud3hGTpZTb3eSRt6X623qxHDk/HfW40z7cjGgtULTyuxUoj2GC3y2JuX0&#10;2ve2KmUHjuOsXUCIgYcSoL1g4U796XrHyvU4Qk24/3PEFIsQXI2hcvNsz2zwZLkf9165zu8U4Z4b&#10;2B+9e+VBDtxhwh0kgljeaNURGqlLKdSQnxdbsIsOwAgacfAiemKacxMxd5lkUey0HxoP5yXQZlqP&#10;uq6vu3/yXtOuyHynXATx8YNVjxdC3SsFaNSOKlNTYM4OLgyXhnAIoc8Nue8XyLZ26oNPCygbFaJK&#10;S2FasohqWMApWBVKyXUGU32iJxBuA8Ef/2iIo5Q0xdyFomXHQmA4TV3U26wUxw1hnukY6OWLZQoO&#10;B6+lOUts98441KoLwlmYoiV9SYGfC2hzsLTUUPBsRuZKzGvh4B4PThQtMJMulc9Ve4WKDx+x0OCH&#10;6J3MQshKZk6ChDRZ5tN0jrJIF+MFOzdrnImI/2EviOatEvHRtNAUfs7Cc1gjmcwAg4OegvPGd4QR&#10;emVyg9EKC5qLi22VjwszTKovtJwDwJSDCs6w15wzSHGpQhdzLrUwstE41VJzYZ3DBw2zYPHNnS1f&#10;RwZh+JiaKYiT7Ofuo1uApzqHhSjVJ1kynMqQt8FkBYoL+10XsrzdhwvSWjZ10S4RHMkMR3dRY+Pw&#10;R2TjXkzjYNccZgz1Ho8fGGCH6xJYQx97PPqIEC93hJ5wvV0eh8ABGte0edXdr9ZcyQnQYbe3Y/S4&#10;xeWSccYD07ywjTUbVtXDrGstrNlw5NzrWhq1B3tcyozrJ14CK6X0RJbVa5Fas2/rl+rsCRuyBIyS&#10;N9qouNQcqjo1sJTSIU/CuN1KEAcmdBmHBtkcXb0MbnaRjfNqsZ1EjEhho0MqK2a+LIk6oHUJxxAF&#10;RyvR4KhcdiXbGxr1E96Pqj2kULM4BJcAhXmTg/1Ru7DBsYhrJBMHAyXz8qFXXBIRy3Jnhm0wM1lB&#10;rLzdQ7lI7cMZIEvn0CJ51+pWutADQ+fagG6HrRMMu0AhhmoJYjAmYhBInuccI4+rAUPkA2KzntSJ&#10;hOxkopUCoX8LDatZ6V8PDZ80rKU1zHIcFxcNXl2KoRaokKiTQ9iVMi55/QMeBS9iRO41pYy2bhfV&#10;xEOsdiG4cVdQKaIAlHK2I0K8VrXO66zszqeq0c/OAmJM+TscJID8csegedfvrvc8Sxz3OL/GQaT3&#10;y1dyFe54tR8nfyyv3x5wFNrjvRsehXgmPeztynmOBhD1VNaF0VfN8HSfrLaotciA1LKUgj7hnTjZ&#10;OnNRbKgX2JTZHRWUHSXRs1K1I/9mh8k9OJDcEnw9MWbgESObsOMJT4TBlVe/RkYP9cKnWp8dE0zI&#10;LNWQAhOKQPimGrpwcUbVBW3FAV4Y0h3/Lk5X5x6ZbIE2EMIghLkUNp4A7EpgtcOnyXRznlSoaXbO&#10;hoGX4UTyO3IyAkI/8LJGJa5TZSJ68oR6WKuk3nCW4rRdG+X3lFu1R3HtGTFXC3CUS8NQt1YkJxFq&#10;mCm8hn6Ot8W92MtedsFVEqyOtjxwm0sc8HDfjplAS4dw8VQpUCG2gRiWUJmQGG7oMjFTofkqiUdc&#10;1mBK/0ZWaZcUBDY4eFZBmy5xruXvDlzEoQI1WclKNKJNZ7Q8Kd2Kr3BBqxBDHdxQy8WKQBK0U+st&#10;3ZqdBC9TthV9oV3iGe3ia/SEYAZpaGk4o9ca0luj0NfJsi5SmyfAL6jdO7s8C+YUmWuEscAiM8xV&#10;LRe/2vn0FUvplufxLqGTeAW60KvCE3ycGTnYEJw2cXMmIREnTb1VhDVbqwGGaBo6T5ZA2xJcDGSY&#10;OaF09tYTUYq62ZWttzPFhqJxEGcl8bizlxHdaUnJmIsMq/dK1qulaIXGqBlflkNNMcZXYUQfu51G&#10;lG6vz3rUaZychFfTAV5i2z6dEmvoMJYyAY3nWkscgpC82mO3r19wXXvo+2tcLnnX73FzecR97BPu&#10;HYHNK7xpMl8huj2JgvvKI165wb1oWdTaDVy7QYyDNx7liIv2lif5s6js+JJ8DuJS1yiDe9RyuYeA&#10;GeBT+4IFZl0XVX+CjNiDNMKuoDiZJ5EjpfSIERDIjKX8GGol3PPIXIBZxkvWEk7PidHpOKXRO3p4&#10;0QlzmN0BIyEhUEaqEdIBv2Rc1ZoOuz8GQsb3EqjaikWhFYFAHttAsVcWyGVsVwokI+Ff2WnFWyEt&#10;rWeoHZMzQlBjW8Bd20SkUBVSNo+4w7PYJMQUdbXrMKThSIUv+auzZOLZcKvEFy1maJHJ0DkGtong&#10;7XYCJHZKwrxraNcWFxM5jmYDsr52B4rGbogbtmxUXXGiuizFubfEdh+5lq3EDbK6GGYZsQ3xonZn&#10;lFGhVSDVNTPJUMuMZiN0oCy5uCuSIdLHQWUALXqs8V7m3US0YhKoaWZIa7kBauDDoXaoO2OrlpKY&#10;+kJg6GVIQmaGslFLM5N+cBymrVqTiNadL3HQ4cMbD+Yb6TUoi9oVPO9iZmx2yU+5U9wm6qzTkojy&#10;r4yeVhYMrSCpTZSzeAooQvXG58K7+nhbkjkPWMM0hhrGao1UoYyCRnnSOwsFMgqkA0sD8lNb1Jl+&#10;XahK7enwCcw1FvAQbHaIt1lxC8NMVmNriqlOFw8nXRxpB6KoFRJKD6NbLZVHhJGpZXPu08RxHwod&#10;E8TdpwEy6jBTNXxtssTFwQ6P7MBABp2qCWeQIhC1CMx9JWJWg65mFzAuYhhvr9acvPAgGvngoR9e&#10;S1UoQGKpvNdFHv7AE7xxFPNKrBUC0YQ40wtaKpGUQ1tYrcm8HnxU1R9KJjM7AQxEi2F5at0dGkKD&#10;ltCiPG8pUFMkKcA/DMhSNs4snrLGDUi824inULXcE8o99TYY8LgPl2WTPmL2civ+PVZ618OMFf9h&#10;PmxGPI+9t4v5eNqpO1zhbqk9TTrwZioeAdPL2HghHlfpRntSHc9/jbwTbA9I7mc8lIhnyPY2cFhl&#10;HzZeZRbWikuVqt0OBcqeuWTpSAlESQAt1RJO9fKpZc4mWsZIBqlbmoHMh6anSNUqEKSGsf3RHGLc&#10;FkJXi0iRLDZTV2y0qFavMjVCIB46ikyde1NLg8yeZeg4ji77Zzg7TBAnLeP9KJvMyvqDZFZQcJox&#10;YtQoJK7jHzd2m55uHsggytgwHUCRtq2o8VoHnszUtJW3xnSYMgMFYARhGawUTFAj0yOE7pMVh4Np&#10;dSOh0zvVDdvAzmokWwBpaGzXsL0m1Jme9pk2X2ERHqBrBhmdEoWHLLSR2AWtezyOV7XqwQjOhtDd&#10;ZA9Sm+nF3nGSZMj/2ctMUvOqRXfLNGQg2unIMJ9VIFoWdCcHEaawoz4C/nLz7WHXT9ecbo94w2jA&#10;c62jPfbOh0uvRn/TJx7clxcyvWcyJ0++qR3SsESYk2evWxi6Vsro6lWhxbvkQ7X4n89P4lcnjojd&#10;IuIhXl044BkyVOHoFxvwcBlepz3gS1lgDxwPg5YllrKzZJWPZWXEzYe1UDVQAmcpE1XgmCHXF/Gu&#10;I2T22IBqJU5WOtAbJOOEJQTPaZgYNh7dlEZYy9UcHsSWTsxc/nEfCKCi9jhNYbKCrjZfi2hASSjD&#10;MJuF2kUNIQQxQ4JLoHK6WLRIQLVqznyYl0dBgfSqE8aBLCZJEveR80aOJyE0FAqf5u+xCeoBZIRm&#10;3Up4DwplvNbBV0/Iyb3RtIjErIE8kVSv+kBoFoXSqk+iZ19cKrblk0nC2WUr8dY6oPoGw0TxZJD0&#10;ijbtoiSML5ZlnFZWj/NzX75M4heNckwFdFM459UIPQyEmoIkICa1U/nKsj0qgLeLNB3ZK8PJGWUO&#10;CSlGiimf9Bd0884ObKrs2Niqc1Pb8F1GpmpNbTJSdDbGB2x87KAA/twTDrx8r4Ns5dNbCxzguQxb&#10;J2s+zfQTodOFruqiGGdRqEq1hUkhgphMNmopn2c4ZKPa6gIndzEnpmqIxaVUJz0ASBNdSsZ3bzpO&#10;KSldLLZCW//Tme4RseYQlsZbfEIIQG1L1xk650DjwafZj/7KocZpg0poCV8HnUnL5OMRlaciidrR&#10;4Y6HYfEdh0wF1nhXSZ/pecE10Lif5EXQ/sQ3QfE4nt9kwldS4L9xiPed5WRT10BWn2Z8eedk9lBH&#10;IaObTKQJuU92EysmUpktBKtULPtLSqM1DuhabUdOuxwpTgscEjDJUqYUlL1ESdrpQmzUx3sH33qm&#10;1w4stqZo5s1IdFwIaygrFt0zfhFqNUSgenya+rJQnX4PZnYaUFcDWbcET5gFj3UfgUFBaKeQdDCn&#10;rOhFddLwt0Ixl06b2b4oAm954YFxvzbWY+0S5694ww+7q/QRrqngMXv//gC8DYYTCjuzxcoXR7s9&#10;HiBEbq+6Ey/xDNNeL6O1rGjBTHSLFv6yRGQTVM2wJEqVqgVDcNRVmlAZENVqWNU+bjkVeBnFagEU&#10;loRZA6IHE4XWQtLKLT0odw9X0zR8zN2ULRBzUEvbivoSpL+ejWsOw07r/XKT26kf52t8WeOINwD5&#10;aoQ9EKlvD07l5UF7MTvLbh0hveslKNqVjpKCSoHQsqIVj8if1TF1lnzVRYssFJaAjgc1YAxwLV52&#10;YdGGhzh6b9EA/8qAblwW2tZ5yeHRBGy0IRwHqzk3FVnEa9gswqlAElitiA5KphfhHgekVv6VgkgQ&#10;rxdY2+VuvGPG5UE8roLV3ey37Q8bnFL3g31xBL++4Nj5tVrACRh70dt1pywUPD3d+YNX7Go+BtxO&#10;ChsZWBQV4gaBznNo+Puc/BYRqR3Ou/xFciz/cWnZ5sA9LhXZOh2LWH/hjPMk5mC1KWxjgFHm9TJ9&#10;TbDN2svtOfD4aLSkzxzIsiGQp70KlGpBcffCw5sXArka7k5kPVAMKVpawuZsfSt/1dQpUEZpiJYw&#10;1cOLaiX2+YHIYrSdnDjiKd0pfESB2IpNQhoZLYvHVhCnodHIvbSBtEhn3h5Gu1HChCEv4BkhPMfi&#10;zQjZRlQ1qBUWJosCkbjLwk7tm2QSWRzcxeu8BkM4tWNDMSVVFaZMCDqiGzbeEUYBrSbmoqfXkJUw&#10;ovKe8+oZtOW1LPMq3+wFzcDiqLhctndnooclC6As1wdDGK56G28gGorEhqkOYyzPcNYPI/miG22l&#10;S45DENA4nICNDmWKgosFOQvV8i58CrbqmGp0LNP0VLU4ojYn2S2kLXc1iqE2E7tNNUh4HbMPoRJf&#10;hLEtWqXMVJc4FrxSM3DZqGUFCsuM06CXdM3trOM1Ij4jCX9AKrOVJCy27AZQlVrRVbVsGM5ZCVSf&#10;YYyMFCP6BEDmbbQljKeArWndDGrinGOrFSvTjCV8zaPIcGETgY7+1TmYoPidIvaVSAixpACJxmDD&#10;1Nx6YJdlITJRMVNDmJkz1PqvEEwXZmTQ4SGOBlP7ymHW2EDnDMkMAWo4SHjXmVIsWXBs1/shL7gg&#10;n/f69ekHvJF8wJnYwZfk3Qm3XPazf3/6aYtHWocDbobzPS183QtO3OZ4h0nuzeN7PYQps9BMmJAl&#10;ZVVFIio4syyFdX2pA+cX+xp6+RpmO/hGF7AHLA6AlgWFzku7Yld8wy5I0NWguXUYT0tUKsxci7Dk&#10;tUZsTRZRvIGaVWwXcyqXSFZSo7aejRnmqIVZXPqM7y0oxVMHGY0epe45qzJkg3+cuxbhVmVq33jA&#10;0YsMkCVMuFBp6nQp1RYgsvEGmlnFTIXqwPGhcwncEqT9ik8KCSql8IbwwLuQBoBvR8IX9IuFlMxa&#10;4kOe7lbXIRZR0nD4ki+yMEA464xR6gKZBGrGTETJEoidUsenepX9MGWrhqtCsLG1BarKr/5gp2Qy&#10;NX8PSBu1UwbiciG22El53bZ0cyUUamBruyTmSqmuUaLaDbFVQkaMKTRa8SnVNYwFMeuGAuOhhY3C&#10;VGd1OOcVMGbaFHS1JC7MylOiSeF6XH/yl1Nx2Yczuz3hjms0mOvx/q4OKamDOlkRpRIB3tRE7Uqq&#10;kQtYe2WDRCadHowx4eu1oMPxD0/Y+ek9H4jB5UC91PuCR8NTP1zjC7/49YGnzQEP8OH9Wb1UyW/P&#10;OF2Nh9G+E7qTJ77wqyf2joeVQMoRnVIT1vaFZf6KYa3HslpZfekSMV4dQQ2MccgxkKVetUta2l3n&#10;ne14aZet/0ceTgX0Sze5FGUr4/eRlNyhhXk046dc0jlarYv+JT3ru5P1VOnt1iUz4AUiWOuKy67r&#10;rh/a4liatRCRxsRn8IhSQRKMQmvu5FZkwrjN4VlaDnKNwcbShbf99AYP3nPnJTT7hnh+f+6AL8z1&#10;77JJZ6IZ60jZg7BbvQ2yEe+CzJNyikjYGFLitEOYhU0OVD7mk0Cr9QxibAROJLjSBQgdX0Ucy7+W&#10;maalaDJ4LBcZRit0xV4Ms9V4m7gcG/GzcLimefRvN+aZHSSDD1B8zydvEe18fYSLFPrQ7cvN83j4&#10;dtrrRM9vT9yfkGTvt1kPVxN+fXJv83zf88QH5vplhrwWi7e+7FFMr4fOCNYFTDi7n6U5U1tFsVvq&#10;kk3U3oHpbXuQFD76MgcPb3r7F1Li2BjDWsqmkBa7dEdiZq9XmZCFs23Zcm/uEgXQkiVtTzb06WMe&#10;loPXgisMqQpXwdbMvNsBZz41uHo0KWZEVzbqUml+ka0GJ6RT946U44OrvRiw997JdLNChDNIAiak&#10;pxveEkX16UN0c8osIDHI4pM1qN7iDzZlymIIDeN5Nepa6pKjJ8GtemdAmBmfih3CRCwuHrvU1Mc7&#10;6BBO/8RTbPxxLH12ED8Egm/alsEBKIt5gVEMjVVukgLzVhC0TKLBHTvzsVKIOnzydx2wv9WiChgn&#10;NWcRLmisgP8etUECWr1kd9SAmU2pdNoxthfPiaUWkuegkL3aeYNlVDi2SscWQzNYVUNnfY1JH+cT&#10;+AFCYYl7//xmZ9yLkz8lqLQyGn6Tp/MjA09S+AWy0LadGbGpOgMwiufdGqWIzjLX1jC9U50t7Z4I&#10;qEXDp8p13XXOp/SbuyMZvNlkJeEGd/PgJjlGRzhoFsndhTG93MnCn/FUdfZeIUJHceZnjaj9Arz4&#10;2oYcHMU/RkTrn6DOCNuEX6pLdPVgavNm1scQX2GZIFMDpBlIiBOKMo8TQCkTlZUowJGDu2Ab1FxY&#10;k7U4OnEZTg1DCtYTBVKFMI91l0Yh3YgII3dRFEtQneVTsC+1lM3jKGJjDDWYBPGkhWEkoCzKuWr2&#10;tXc1vNt9w0i4Hr1hIcsMXGQaQsqAeVVX8Zgkutl+ggkVKTUx8HBKuoRcC60yw9BUHQ/b1Hq8kffb&#10;8XOhWgNZUOnTSy+56jwdD9czvxhtwM+p7PF7Er2/Ttbj8gKWnXts9UfPuejc4qkp/CQEL7jz/gcI&#10;0gf9bEfP2U9+YvzkgGX5LGE8iIVHW/1UcNY7LOy/KAQbZuxe1K+W1gahTm5Wx4ivIEKRKlVTaOhl&#10;BEOiapg9oqWZqXO5DIFcFJJ+dUIFW5GpVdeLdmu+KXOGpZZCWfLLcB7DSiYKlMfFMo27kK7ibtjw&#10;KZamPKNrMVeTQZAsj/Nd281KlAyd8UhWCZejTqsO4ibWESB/tCk6Xznk10sQoqCtRcp9t6lwprE0&#10;zA7NxAXtHHtVSLJqCHW8GsuVXTwopFlKVzZ5ruJ78qJkrxFWuhcaYSBHpaic20lnuGHtPwV0FLLw&#10;NudTR9StjBJHbOoSOXqno+Zu6CLL8JxE4nDla1XhjqcrkrN+CrpeVlB0koho4CGTXFRYDQVFsnGY&#10;tnrO0SvKECpjI+IFTKhhZFoRGU7QoYPKqqF6WHHNJXDWQ0fAyltcCYN4OvdisYv7PvYbGQyjocp+&#10;7dTgxl+Oi1+YwLNs+BtXKRDgFX8ZCo85n+xAic4xHPwODa6W2/1brJTwkyk7fbb27Bj2+vbuh8+f&#10;3uDz3f8CAAD//wMAUEsDBBQABgAIAAAAIQCXqIE/3wAAAAsBAAAPAAAAZHJzL2Rvd25yZXYueG1s&#10;TI89T8MwFEV3JP6D9ZDYqOOSfoU4VUTEwgSFpZsbmziK/Rxst0n/PWaC8eke3XteuZ+tIRflQ++Q&#10;A1tkQBS2TvbYcfj8eHnYAglRoBTGoeJwVQH21e1NKQrpJnxXl0PsSCrBUAgOOsaxoDS0WlkRFm5U&#10;mLIv562I6fQdlV5MqdwausyyNbWix7SgxaietWqHw9lyaDZHjKbxb1M+MN3U38PrtR44v7+b6ycg&#10;Uc3xD4Zf/aQOVXI6uTPKQAyH/DFnCeWw3K53QBKxWrENkBOHlDCgVUn//1D9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DYewNqhAQAAPgMAAA4AAAAAAAAA&#10;AAAAAAAAPAIAAGRycy9lMm9Eb2MueG1sUEsBAi0AFAAGAAgAAAAhACGxDrJ2IQAA2ogAABAAAAAA&#10;AAAAAAAAAAAACQQAAGRycy9pbmsvaW5rMS54bWxQSwECLQAUAAYACAAAACEAl6iBP98AAAALAQAA&#10;DwAAAAAAAAAAAAAAAACtJQAAZHJzL2Rvd25yZXYueG1sUEsBAi0AFAAGAAgAAAAhAHkYvJ2/AAAA&#10;IQEAABkAAAAAAAAAAAAAAAAAuSYAAGRycy9fcmVscy9lMm9Eb2MueG1sLnJlbHNQSwUGAAAAAAYA&#10;BgB4AQAArycAAAAA&#10;">
                <v:imagedata r:id="rId183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53856" behindDoc="0" locked="0" layoutInCell="1" allowOverlap="1" wp14:anchorId="6FF31B24" wp14:editId="265159C1">
                <wp:simplePos x="0" y="0"/>
                <wp:positionH relativeFrom="column">
                  <wp:posOffset>3766435</wp:posOffset>
                </wp:positionH>
                <wp:positionV relativeFrom="paragraph">
                  <wp:posOffset>1537175</wp:posOffset>
                </wp:positionV>
                <wp:extent cx="222840" cy="19800"/>
                <wp:effectExtent l="38100" t="38100" r="44450" b="56515"/>
                <wp:wrapNone/>
                <wp:docPr id="515" name="Entrada de lápiz 5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22284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7114EF" id="Entrada de lápiz 515" o:spid="_x0000_s1026" type="#_x0000_t75" style="position:absolute;margin-left:295.85pt;margin-top:120.35pt;width:19pt;height:2.95pt;z-index:25215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9gE+bAQAAPQMAAA4AAABkcnMvZTJvRG9jLnhtbJxS204bMRB9R+If&#10;LL+TvUAgrLLhoaESD6V5aD9g8CVrde1ZjZ1s6N/0W/ixzubShCKExItlz7HOnDNnpncb34q1oegw&#10;1LIY5VKYoFC7sKzlzx9fLyZSxARBQ4vB1PLZRHk3Oz+b9l1lSmyw1YYEk4RY9V0tm5S6KsuiaoyH&#10;OMLOBAYtkofET1pmmqBndt9mZZ5fZz2S7giViZGr8x0oZ1t+a41K362NJom2lrd5zvLS4UJ8KS+5&#10;8lTLyc14LLPZFKolQdc4tZcEn1DkwQUW8I9qDgnEitwbKu8UYUSbRgp9htY6ZbZ+2FmR/+fsIfwa&#10;XBVXakWVwpBMSAugdJjdFvhMC9/yBPpvqDkdWCWUe0Yez8dh7ETPUa0869klQqaFxOsQG9dFKahy&#10;upb0oIuj/rD+cnSwoKOvx/WCxPB/XIylCOBZ1H1IBBqENqJ9+dO532IAOazDMB5fszGS7aH3+mws&#10;+SEhli82teQdeB7O7QKYTRKKi2VZTq4YUQwVtxNenRPiHcGhzUkc3PtV8KfvQdfJ1s/+AgAA//8D&#10;AFBLAwQUAAYACAAAACEAekfBrkgCAAAeBgAAEAAAAGRycy9pbmsvaW5rMS54bWy0VE2PmzAQvVfq&#10;f7DcQy4x2AYTQEtWPWykSq226m6l9siCN0ELJjLO17/vYAiJGqhUqb0gz4zn+Q1vZu7uj1WJ9lI3&#10;Ra0SzByKkVRZnRdqneDvzysSYtSYVOVpWSuZ4JNs8P3y/bu7Qr1VZQxfBAiqaU9VmeCNMdvYdQ+H&#10;g3PwnFqvXU6p535Sb18+42WflcvXQhUGnmzOrqxWRh5NCxYXeYIzc6TDfcB+qnc6k0O49ejscsPo&#10;NJOrWlepGRA3qVKyRCqtgPcPjMxpC4cC3llLjVFVQMGEO8xf+OFDBI70mOArewcUG2BSYXcc8+d/&#10;wFzdYra0PL4IFhj1lHK5n+L0+HECIABlh/T1ZPrDeHp0k+1awePpH/9V11upTSEvGneK9IETyjrb&#10;itOppGVTl7u2MTDap+UO9GKUXt5m7ogat3ggzD/FA1Em8a7Jjelyy66VaBLut3JzeSvVCCKo9peI&#10;vXy9BD2k1aqPDDN37n1TVBI2QbUdhtA0UHzrfjLa7gtOOSXUIx595jT2w1hEDkxX22zn97oxP2O+&#10;6F2zGfBe9GWgbWSotCvuUORmMzQGdagYWvq6LcZSN7JYb8yfcnuCNnmgO7KobMOjfl19k68J/mB3&#10;FbKZncMWIoSPWIiCRYAoovNZIGaEhbNFJNiMzugcE8YE9hgmPmMcU0zn8OMQJ17oRTYFrhOOPF9Y&#10;ixKfsM4vOJw937cWgx8eEa+LhIQRJvzO4gxFRAQ0tDEewiU/oh0dAVie4G3krI2tbCgd9F/+AgAA&#10;//8DAFBLAwQUAAYACAAAACEApCOb4+AAAAALAQAADwAAAGRycy9kb3ducmV2LnhtbEyPT0/DMAzF&#10;70h8h8hIXBBLV0HZStNpmoRAu7GNw25ZY9pqjVM1Wf98e7wTuz3bz88/Z6vRNqLHzteOFMxnEQik&#10;wpmaSgWH/cfzAoQPmoxuHKGCCT2s8vu7TKfGDfSN/S6UgkPIp1pBFUKbSumLCq32M9ci8ezXdVYH&#10;LrtSmk4PHG4bGUdRIq2uiS9UusVNhcV5d7GMsf48+p8zDn28tZtD+Jq2T/tJqceHcf0OIuAY/s1w&#10;xecdyJnp5C5kvGgUvC7nb2xVEL9ELNiRxEsWp2snSUDmmbz9If8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sj2AT5sBAAA9AwAADgAAAAAAAAAAAAAAAAA8&#10;AgAAZHJzL2Uyb0RvYy54bWxQSwECLQAUAAYACAAAACEAekfBrkgCAAAeBgAAEAAAAAAAAAAAAAAA&#10;AAADBAAAZHJzL2luay9pbmsxLnhtbFBLAQItABQABgAIAAAAIQCkI5vj4AAAAAsBAAAPAAAAAAAA&#10;AAAAAAAAAHkGAABkcnMvZG93bnJldi54bWxQSwECLQAUAAYACAAAACEAeRi8nb8AAAAhAQAAGQAA&#10;AAAAAAAAAAAAAACGBwAAZHJzL19yZWxzL2Uyb0RvYy54bWwucmVsc1BLBQYAAAAABgAGAHgBAAB8&#10;CAAAAAA=&#10;">
                <v:imagedata r:id="rId185" o:title="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i">
            <w:drawing>
              <wp:anchor distT="0" distB="0" distL="114300" distR="114300" simplePos="0" relativeHeight="252152832" behindDoc="0" locked="0" layoutInCell="1" allowOverlap="1" wp14:anchorId="59B4A4BC" wp14:editId="400EF8EC">
                <wp:simplePos x="0" y="0"/>
                <wp:positionH relativeFrom="column">
                  <wp:posOffset>1744345</wp:posOffset>
                </wp:positionH>
                <wp:positionV relativeFrom="paragraph">
                  <wp:posOffset>1485265</wp:posOffset>
                </wp:positionV>
                <wp:extent cx="303550" cy="140335"/>
                <wp:effectExtent l="38100" t="38100" r="20320" b="50165"/>
                <wp:wrapNone/>
                <wp:docPr id="514" name="Entrada de lápiz 5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303550" cy="140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CBBF26" id="Entrada de lápiz 514" o:spid="_x0000_s1026" type="#_x0000_t75" style="position:absolute;margin-left:136.65pt;margin-top:116.25pt;width:25.3pt;height:12.45pt;z-index:25215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jM52gAQAAPgMAAA4AAABkcnMvZTJvRG9jLnhtbJxSy27bMBC8F8g/&#10;ELzHkmwriAXLOdQtkENTH5oP2PBhERW5wpK2nP5Nv6U/1pUfsdMiCJCLsMuhhjM7O7/b+VZsDUWH&#10;oZbFKJfCBIXahXUtH398vb6VIiYIGloMppbPJsq7xdWned9VZowNttqQYJIQq76rZZNSV2VZVI3x&#10;EEfYmcCgRfKQuKV1pgl6ZvdtNs7zm6xH0h2hMjHy6fIAysWe31qj0ndro0mireXtbFZIkbgoZ2Mp&#10;iIubkounASpzmS3mUK0JusapoyT4gCIPLrCAF6olJBAbcv9ReacII9o0UugztNYps/fDzor8H2f3&#10;4efgqpiqDVUKQzIhrYDSaXZ74CNP+JYn0H9DzenAJqE8MvJ43g/jIHqJauNZzyERMi0kXofYuC7y&#10;mCuna0n3ujjrD9vPZwcrOvt62K5IDPfLYipFAM+ivoREoEFoI9o/vzv3Swwgh3UaxsNrNkayI/TW&#10;OztLfkiI5YtdLXlpn4fvfgHMLgnFh5N8UvJSCMVQMc0nk3LAT8wHhlN3kQdfeZX8ZT/8frH2i78A&#10;AAD//wMAUEsDBBQABgAIAAAAIQC9xXB2hgkAALYiAAAQAAAAZHJzL2luay9pbmsxLnhtbLRZW2/b&#10;RhZ+L7D/YcB90ItG5nB4NWIX+9AAC7Rose0C7aNrM7ZQSwokOU7+fb9zmRlSpJxk10EQc3wu3/nO&#10;OXMj/eb7j5tH86HfH9a77VXmVnlm+u3t7m69vb/K/vvbW9tm5nC82d7dPO62/VX2qT9k31//47s3&#10;6+1fm8dL/DRA2B5otHm8yh6Ox/eXFxfPz8+rZ7/a7e8vijz3F//e/vXTj9m1et3179bb9REhD0F0&#10;u9se+49HArtc311lt8ePebQH9q+7p/1tH9Uk2d8mi+P+5rZ/u9tvbo4R8eFmu+0fzfZmA96/Z+b4&#10;6T0Ga8S57/eZ2ayRsC1WrmzK9ocOgpuPV9ng9ydQPIDJJruYx/zjG2C+nWISLV80dZMZpXTXfzjH&#10;6ed/nQGo0dnofn/W/Yd5927ifcENvzxf+F/2u/f9/rjuU4+lI6r4ZG7ld26OdGnfH3aPTzQxMvPh&#10;5vEJ/XJ5nmK7i5luTPHQmFfFQ1PO4g3JzfVlyo5adBbuJN27ftqqGUR07SsRtX3aAoXkXqkmrrkw&#10;94/rTY+dYPM+LsLjAcmT+NfjnveLIi9ym3vr89+K/LJsL6tq5aqWJluIJ8s8YP65fzo8RLw/92lB&#10;syZmKsk9r++OD3Fi5Ku8ilN6OC3mXB/69f3D8SVfJcjOke7MRsUT3uh29Z/+3VX2T96rDHuKgBNp&#10;C1O0tanq3ODfcmGbhXVuUbRVu8gX+TKrMbexAdVll+VZvnRkxqYWQ/oPL/opIwh4QEJRYjSwJDv1&#10;eVmt0AyuSMAJ8EuNBzXiC9KSnoodSZBqop51jilofmPoeS0lP7Kj8ELBFsbZIu/YwPradqZoqop/&#10;9ZVprC9F52DobZOLW1mYBoKqFr8SmsK6Rm1tbV1uOwUdpBbDJhkXQ0BTLVOxuCiiRtUmJSKBCp0B&#10;g0L4OOttyUNowUWGMA36yrraVvIb1J2pJRONMCoWeQcGjERa7jF+4w6rVoiMfVFPHzi5yvgEJKPC&#10;FtYLj9x4b3QI9i6YhtmCaJP8wSymH1iSYCJMzgQr0CPDGEVcJbMJzMgl4CRsj2yc5luaEuNQcKoB&#10;10GdgA/mis+PlG4wjC5Dw8CTzU8QNe1xB5CsQCucaCObUCrSvmSn8WY7L2kwmSGtyD/2A4aBzXCm&#10;BWzKU0tCZIROQsQMxxrUiqLQWHOyxJDDxG2Q7YyWzNWF8CUSBBpslGVQDxCjM7uIdyo+flfsoRrk&#10;I1+D9deWPFHCWcYnQTjJvvRY4PPy53fvDv0Rtzqfr0qfXbuyNT4Ha4ctCqSXdEAsXFfQAyeFxVGR&#10;YVtr+KCgDQ8rsOPslhZ7HvbDVn7zrcUcbtqGYeZaQgmGXBsM9XhqkSDdMdkP2yb2Q18IZmMr0/qw&#10;35K/r3m7fb1CNHVNp/m1qx0KUZlON7qFw5m5KH0ndchRBsc1ADNNIjVRu07rFFlIi8koGFJqnJ4+&#10;v8aQXAQxAVIlAqLE4IWq0tGEnNpRF5AX8yla49DT0kn1cRJgqdSuZaUtqKG2wXUCJPjET0xC+JRk&#10;IEWGoc/0FPJAEKZ0uKtMBAyecktqOKgLowgORCoEK9ATb5xVQnIchrCIOPvTMDErLZaVqDuc3AoO&#10;gYxOYgsQqdQn0SCRekdqAsfoSZ0gCU3DxKoMXFIYGAaSSYjRUCjU5iCTC9lPfZI+xUk4Ax8y5H/D&#10;OZB8KH824UprHPXgeTmTLaZZqBomi/Yu1m/oHOxS+dhVAuKnxpOHlnwacL4NmhgtmNiQML2IgwRJ&#10;mQ4jz5AdqiOxhMMUdS15YIcUwogQ2WZ0UYpAn0FPLAe5RmeK9UXZEBkxJCpKJwlTF1KUZMfm4p2E&#10;yRAjbTV2+TijJAYvTqoV/vEOokOtCM8jRqZRdNGkXpAJG4qso4FvCKcZc+CoPiMMPrALdIYUlRDd&#10;dDVg6CnQcSPRrFIZQzyoVUnJxMpTOCUurqQNPnyfZkK8qepooGUJ4w0CBwoJL45ocko0vJLgtl2G&#10;0Mmd5y8gKYpEWuLMrnCG6MzGllxbr1cEnOy26OQ4cXRBKKpcjxpcxxp4ycVmuLForHGMVIcUl8Oz&#10;9bgkSguRTaOnOQ429KNquCCvd3lwRVmvGpdd+6bmCjiHExVBlotqYatF0Xkn94cqs2Xm80ZeuOkt&#10;q7NVBy8yZlanI8mCtVqRWTvSSQ3IQVOfBaQAp0GiTENo0WcNJQogXgjyBTBzHE6h/0eYAK3uo209&#10;sP6G0Bz+bIXntUOqgb5acrtZT6MXiq4TgKaKWJ2bUrHbFGGKPOCCLxmciMcaxWe006QQRtzxDMQG&#10;oYMWdFSrT53Np6GH2kCMXNUZL/pYu3onbXByyE4DSzXghxISkQRSNVUlhpQaoKLB+Uu1ARjQAAvQ&#10;w0JG6P9DG5OmOpySppLoLotHpMBmRCvmSSpVKwrUDB0ho3eYbWQoWjKcqD87ZRLbWV8OQ2UPdjMx&#10;2FE4wCzAyJM7Su4AGh0+Ihrnh1OHXxPZKQLFXhGios9mTa9BGskbjOUjjRZKiUg+ii2UmBuGSTjn&#10;grxLo5AlTgF9uyJCkhyclBw/RDiux6khxZnKIuCo1C/aTaYwWYsHkVFec10cGcaSw0G8kzOLVBiJ&#10;MXCwnHqTD5ucTPKpENTUcAgZ4wyYx2xYOYkd8z7TjlSLUCBIUugwfyBS4XyPojPitULCN3gfbctO&#10;dmDr8aHE1J1cr17x6tK4coXryHXV4ktra8qcCNIfC1y5sEWxaKrG6zegMmtwfSlr+QDi8Lm1hZWX&#10;y0tNn7orvcbhtChsHT+0ESIwK9wIXV5LQnCHcZVrekVl68pWjd4RpVi0iMQXI8ZgHBqFRsX6z3h4&#10;U5pG8XGRZX4nAIAa9IVDcEiBhyq2jcbBeeByykNUwXDiQuYRO4VmEeUYo0CiUfghPmO2IjsxlBTo&#10;56kLZSIyGij4nCFDcAZkHl0Cn8+4fE0UwcZPZRMWCXc7sKV4lWy9Hc5/61udJPDCG0aOr48wWeKb&#10;JD5hla183n29BVI4163yOrtuAE9/jQg3+5b/mFbmVa3Lw7msy8q6lE+ktcHiqPTDVI7v+r4Of9zB&#10;vMdu71rd/T1OKVoYuSTp8HaED25YH5QWkozFIUEQhr6U9FlYpKhG4eI5AoNYXnUjIAUjpajp9Uh3&#10;HGww+JKbQuhIDMGFHZiAoPDwa4RqK1cQJR3RZzHZaCakpkFqSQPPWIcCn3CxHbW57EyQt/g8jXfO&#10;8HmTXkddp5MK57At20q/LmPfwq5UFPx2ejKL0t+lr/8GAAD//wMAUEsDBBQABgAIAAAAIQDSvOqE&#10;3wAAAAsBAAAPAAAAZHJzL2Rvd25yZXYueG1sTI9NT8MwDIbvSPyHyEhcEEtJGYPSdIJJHDeJwQFu&#10;aWPaisSpmqzr/j3mBDd/PHr9uFzP3okJx9gH0nCzyEAgNcH21Gp4f3u5vgcRkyFrXCDUcMII6+r8&#10;rDSFDUd6xWmfWsEhFAujoUtpKKSMTYfexEUYkHj3FUZvErdjK+1ojhzunVRZdie96YkvdGbATYfN&#10;9/7gNWw+tx/2uXW7qXVXp5pUCjhvtb68mJ8eQSSc0x8Mv/qsDhU71eFANgqnQa3ynFEucrUEwUSu&#10;8gcQNU+Wq1uQVSn//1D9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GMjM52gAQAAPgMAAA4AAAAAAAAAAAAAAAAAPAIAAGRycy9lMm9Eb2MueG1sUEsBAi0A&#10;FAAGAAgAAAAhAL3FcHaGCQAAtiIAABAAAAAAAAAAAAAAAAAACAQAAGRycy9pbmsvaW5rMS54bWxQ&#10;SwECLQAUAAYACAAAACEA0rzqhN8AAAALAQAADwAAAAAAAAAAAAAAAAC8DQAAZHJzL2Rvd25yZXYu&#10;eG1sUEsBAi0AFAAGAAgAAAAhAHkYvJ2/AAAAIQEAABkAAAAAAAAAAAAAAAAAyA4AAGRycy9fcmVs&#10;cy9lMm9Eb2MueG1sLnJlbHNQSwUGAAAAAAYABgB4AQAAvg8AAAAA&#10;">
                <v:imagedata r:id="rId187" o:title=""/>
              </v:shape>
            </w:pict>
          </mc:Fallback>
        </mc:AlternateContent>
      </w:r>
      <w:r w:rsidR="000954F5">
        <w:rPr>
          <w:lang w:val="es-419"/>
        </w:rPr>
        <w:t>21)</w:t>
      </w:r>
      <w:r w:rsidR="00FB0712">
        <w:rPr>
          <w:noProof/>
        </w:rPr>
        <w:drawing>
          <wp:inline distT="0" distB="0" distL="0" distR="0" wp14:anchorId="1F8CC669" wp14:editId="76A47D3D">
            <wp:extent cx="5612130" cy="3371850"/>
            <wp:effectExtent l="0" t="0" r="762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0712" w:rsidRPr="00F7654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2sjAzNTUyMTEzNbZU0lEKTi0uzszPAykwqgUAUlEoqCwAAAA="/>
  </w:docVars>
  <w:rsids>
    <w:rsidRoot w:val="00F7654C"/>
    <w:rsid w:val="0003743C"/>
    <w:rsid w:val="000954F5"/>
    <w:rsid w:val="00362C0D"/>
    <w:rsid w:val="003730D7"/>
    <w:rsid w:val="00456B5D"/>
    <w:rsid w:val="004A082C"/>
    <w:rsid w:val="004C2C29"/>
    <w:rsid w:val="00537D31"/>
    <w:rsid w:val="00585468"/>
    <w:rsid w:val="005906C4"/>
    <w:rsid w:val="006B0234"/>
    <w:rsid w:val="006E2A0C"/>
    <w:rsid w:val="009C6955"/>
    <w:rsid w:val="00B26C51"/>
    <w:rsid w:val="00B437A1"/>
    <w:rsid w:val="00C672AF"/>
    <w:rsid w:val="00DC6A45"/>
    <w:rsid w:val="00DE3C96"/>
    <w:rsid w:val="00EC7D6E"/>
    <w:rsid w:val="00F7654C"/>
    <w:rsid w:val="00FB0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3FF94"/>
  <w15:chartTrackingRefBased/>
  <w15:docId w15:val="{D4EB5495-E1B1-41FD-ACC4-7FE30143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DE3C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ustomXml" Target="ink/ink51.xml"/><Relationship Id="rId21" Type="http://schemas.openxmlformats.org/officeDocument/2006/relationships/image" Target="media/image9.png"/><Relationship Id="rId42" Type="http://schemas.openxmlformats.org/officeDocument/2006/relationships/image" Target="media/image21.png"/><Relationship Id="rId63" Type="http://schemas.openxmlformats.org/officeDocument/2006/relationships/customXml" Target="ink/ink27.xml"/><Relationship Id="rId84" Type="http://schemas.openxmlformats.org/officeDocument/2006/relationships/customXml" Target="ink/ink37.xml"/><Relationship Id="rId138" Type="http://schemas.openxmlformats.org/officeDocument/2006/relationships/image" Target="media/image74.png"/><Relationship Id="rId159" Type="http://schemas.openxmlformats.org/officeDocument/2006/relationships/image" Target="media/image86.png"/><Relationship Id="rId170" Type="http://schemas.openxmlformats.org/officeDocument/2006/relationships/image" Target="media/image92.png"/><Relationship Id="rId107" Type="http://schemas.openxmlformats.org/officeDocument/2006/relationships/image" Target="media/image57.png"/><Relationship Id="rId11" Type="http://schemas.openxmlformats.org/officeDocument/2006/relationships/image" Target="media/image4.png"/><Relationship Id="rId32" Type="http://schemas.openxmlformats.org/officeDocument/2006/relationships/image" Target="media/image15.png"/><Relationship Id="rId53" Type="http://schemas.openxmlformats.org/officeDocument/2006/relationships/image" Target="media/image27.png"/><Relationship Id="rId74" Type="http://schemas.openxmlformats.org/officeDocument/2006/relationships/customXml" Target="ink/ink32.xml"/><Relationship Id="rId128" Type="http://schemas.openxmlformats.org/officeDocument/2006/relationships/image" Target="media/image69.png"/><Relationship Id="rId149" Type="http://schemas.openxmlformats.org/officeDocument/2006/relationships/customXml" Target="ink/ink65.xml"/><Relationship Id="rId5" Type="http://schemas.openxmlformats.org/officeDocument/2006/relationships/customXml" Target="ink/ink1.xml"/><Relationship Id="rId95" Type="http://schemas.openxmlformats.org/officeDocument/2006/relationships/image" Target="media/image50.png"/><Relationship Id="rId160" Type="http://schemas.openxmlformats.org/officeDocument/2006/relationships/image" Target="media/image87.png"/><Relationship Id="rId181" Type="http://schemas.openxmlformats.org/officeDocument/2006/relationships/image" Target="media/image98.png"/><Relationship Id="rId22" Type="http://schemas.openxmlformats.org/officeDocument/2006/relationships/image" Target="media/image10.png"/><Relationship Id="rId43" Type="http://schemas.openxmlformats.org/officeDocument/2006/relationships/customXml" Target="ink/ink18.xml"/><Relationship Id="rId64" Type="http://schemas.openxmlformats.org/officeDocument/2006/relationships/image" Target="media/image33.png"/><Relationship Id="rId118" Type="http://schemas.openxmlformats.org/officeDocument/2006/relationships/image" Target="media/image63.png"/><Relationship Id="rId139" Type="http://schemas.openxmlformats.org/officeDocument/2006/relationships/image" Target="media/image75.png"/><Relationship Id="rId85" Type="http://schemas.openxmlformats.org/officeDocument/2006/relationships/image" Target="media/image44.png"/><Relationship Id="rId150" Type="http://schemas.openxmlformats.org/officeDocument/2006/relationships/image" Target="media/image81.png"/><Relationship Id="rId171" Type="http://schemas.openxmlformats.org/officeDocument/2006/relationships/customXml" Target="ink/ink75.xml"/><Relationship Id="rId12" Type="http://schemas.openxmlformats.org/officeDocument/2006/relationships/customXml" Target="ink/ink4.xml"/><Relationship Id="rId33" Type="http://schemas.openxmlformats.org/officeDocument/2006/relationships/customXml" Target="ink/ink14.xml"/><Relationship Id="rId108" Type="http://schemas.openxmlformats.org/officeDocument/2006/relationships/customXml" Target="ink/ink47.xml"/><Relationship Id="rId129" Type="http://schemas.openxmlformats.org/officeDocument/2006/relationships/customXml" Target="ink/ink56.xml"/><Relationship Id="rId54" Type="http://schemas.openxmlformats.org/officeDocument/2006/relationships/image" Target="media/image28.png"/><Relationship Id="rId75" Type="http://schemas.openxmlformats.org/officeDocument/2006/relationships/image" Target="media/image39.png"/><Relationship Id="rId96" Type="http://schemas.openxmlformats.org/officeDocument/2006/relationships/customXml" Target="ink/ink42.xml"/><Relationship Id="rId140" Type="http://schemas.openxmlformats.org/officeDocument/2006/relationships/customXml" Target="ink/ink61.xml"/><Relationship Id="rId161" Type="http://schemas.openxmlformats.org/officeDocument/2006/relationships/customXml" Target="ink/ink70.xml"/><Relationship Id="rId182" Type="http://schemas.openxmlformats.org/officeDocument/2006/relationships/customXml" Target="ink/ink80.xml"/><Relationship Id="rId6" Type="http://schemas.openxmlformats.org/officeDocument/2006/relationships/image" Target="media/image1.png"/><Relationship Id="rId23" Type="http://schemas.openxmlformats.org/officeDocument/2006/relationships/customXml" Target="ink/ink9.xml"/><Relationship Id="rId119" Type="http://schemas.openxmlformats.org/officeDocument/2006/relationships/customXml" Target="ink/ink52.xml"/><Relationship Id="rId44" Type="http://schemas.openxmlformats.org/officeDocument/2006/relationships/image" Target="media/image22.png"/><Relationship Id="rId65" Type="http://schemas.openxmlformats.org/officeDocument/2006/relationships/customXml" Target="ink/ink28.xml"/><Relationship Id="rId86" Type="http://schemas.openxmlformats.org/officeDocument/2006/relationships/image" Target="media/image45.png"/><Relationship Id="rId130" Type="http://schemas.openxmlformats.org/officeDocument/2006/relationships/image" Target="media/image70.png"/><Relationship Id="rId151" Type="http://schemas.openxmlformats.org/officeDocument/2006/relationships/customXml" Target="ink/ink66.xml"/><Relationship Id="rId172" Type="http://schemas.openxmlformats.org/officeDocument/2006/relationships/image" Target="media/image93.png"/><Relationship Id="rId13" Type="http://schemas.openxmlformats.org/officeDocument/2006/relationships/image" Target="media/image5.png"/><Relationship Id="rId18" Type="http://schemas.openxmlformats.org/officeDocument/2006/relationships/customXml" Target="ink/ink7.xml"/><Relationship Id="rId39" Type="http://schemas.openxmlformats.org/officeDocument/2006/relationships/image" Target="media/image19.png"/><Relationship Id="rId109" Type="http://schemas.openxmlformats.org/officeDocument/2006/relationships/image" Target="media/image58.png"/><Relationship Id="rId34" Type="http://schemas.openxmlformats.org/officeDocument/2006/relationships/image" Target="media/image16.png"/><Relationship Id="rId50" Type="http://schemas.openxmlformats.org/officeDocument/2006/relationships/customXml" Target="ink/ink21.xml"/><Relationship Id="rId55" Type="http://schemas.openxmlformats.org/officeDocument/2006/relationships/customXml" Target="ink/ink23.xml"/><Relationship Id="rId76" Type="http://schemas.openxmlformats.org/officeDocument/2006/relationships/customXml" Target="ink/ink33.xml"/><Relationship Id="rId97" Type="http://schemas.openxmlformats.org/officeDocument/2006/relationships/image" Target="media/image51.png"/><Relationship Id="rId104" Type="http://schemas.openxmlformats.org/officeDocument/2006/relationships/image" Target="media/image55.png"/><Relationship Id="rId120" Type="http://schemas.openxmlformats.org/officeDocument/2006/relationships/image" Target="media/image64.png"/><Relationship Id="rId125" Type="http://schemas.openxmlformats.org/officeDocument/2006/relationships/image" Target="media/image67.png"/><Relationship Id="rId141" Type="http://schemas.openxmlformats.org/officeDocument/2006/relationships/image" Target="media/image76.png"/><Relationship Id="rId146" Type="http://schemas.openxmlformats.org/officeDocument/2006/relationships/customXml" Target="ink/ink64.xml"/><Relationship Id="rId167" Type="http://schemas.openxmlformats.org/officeDocument/2006/relationships/customXml" Target="ink/ink73.xml"/><Relationship Id="rId188" Type="http://schemas.openxmlformats.org/officeDocument/2006/relationships/image" Target="media/image102.png"/><Relationship Id="rId7" Type="http://schemas.openxmlformats.org/officeDocument/2006/relationships/image" Target="media/image2.png"/><Relationship Id="rId71" Type="http://schemas.openxmlformats.org/officeDocument/2006/relationships/customXml" Target="ink/ink31.xml"/><Relationship Id="rId92" Type="http://schemas.openxmlformats.org/officeDocument/2006/relationships/customXml" Target="ink/ink40.xml"/><Relationship Id="rId162" Type="http://schemas.openxmlformats.org/officeDocument/2006/relationships/image" Target="media/image88.png"/><Relationship Id="rId183" Type="http://schemas.openxmlformats.org/officeDocument/2006/relationships/image" Target="media/image99.png"/><Relationship Id="rId2" Type="http://schemas.openxmlformats.org/officeDocument/2006/relationships/styles" Target="styles.xml"/><Relationship Id="rId29" Type="http://schemas.openxmlformats.org/officeDocument/2006/relationships/customXml" Target="ink/ink12.xml"/><Relationship Id="rId24" Type="http://schemas.openxmlformats.org/officeDocument/2006/relationships/image" Target="media/image11.png"/><Relationship Id="rId40" Type="http://schemas.openxmlformats.org/officeDocument/2006/relationships/customXml" Target="ink/ink17.xml"/><Relationship Id="rId45" Type="http://schemas.openxmlformats.org/officeDocument/2006/relationships/image" Target="media/image23.png"/><Relationship Id="rId66" Type="http://schemas.openxmlformats.org/officeDocument/2006/relationships/image" Target="media/image34.png"/><Relationship Id="rId87" Type="http://schemas.openxmlformats.org/officeDocument/2006/relationships/customXml" Target="ink/ink38.xml"/><Relationship Id="rId110" Type="http://schemas.openxmlformats.org/officeDocument/2006/relationships/customXml" Target="ink/ink48.xml"/><Relationship Id="rId115" Type="http://schemas.openxmlformats.org/officeDocument/2006/relationships/image" Target="media/image61.png"/><Relationship Id="rId131" Type="http://schemas.openxmlformats.org/officeDocument/2006/relationships/customXml" Target="ink/ink57.xml"/><Relationship Id="rId136" Type="http://schemas.openxmlformats.org/officeDocument/2006/relationships/image" Target="media/image73.png"/><Relationship Id="rId157" Type="http://schemas.openxmlformats.org/officeDocument/2006/relationships/image" Target="media/image85.png"/><Relationship Id="rId178" Type="http://schemas.openxmlformats.org/officeDocument/2006/relationships/customXml" Target="ink/ink78.xml"/><Relationship Id="rId61" Type="http://schemas.openxmlformats.org/officeDocument/2006/relationships/customXml" Target="ink/ink26.xml"/><Relationship Id="rId82" Type="http://schemas.openxmlformats.org/officeDocument/2006/relationships/customXml" Target="ink/ink36.xml"/><Relationship Id="rId152" Type="http://schemas.openxmlformats.org/officeDocument/2006/relationships/image" Target="media/image82.png"/><Relationship Id="rId173" Type="http://schemas.openxmlformats.org/officeDocument/2006/relationships/customXml" Target="ink/ink76.xml"/><Relationship Id="rId19" Type="http://schemas.openxmlformats.org/officeDocument/2006/relationships/image" Target="media/image8.png"/><Relationship Id="rId14" Type="http://schemas.openxmlformats.org/officeDocument/2006/relationships/customXml" Target="ink/ink5.xml"/><Relationship Id="rId30" Type="http://schemas.openxmlformats.org/officeDocument/2006/relationships/image" Target="media/image14.png"/><Relationship Id="rId35" Type="http://schemas.openxmlformats.org/officeDocument/2006/relationships/customXml" Target="ink/ink15.xml"/><Relationship Id="rId56" Type="http://schemas.openxmlformats.org/officeDocument/2006/relationships/image" Target="media/image29.png"/><Relationship Id="rId77" Type="http://schemas.openxmlformats.org/officeDocument/2006/relationships/image" Target="media/image40.png"/><Relationship Id="rId100" Type="http://schemas.openxmlformats.org/officeDocument/2006/relationships/image" Target="media/image53.png"/><Relationship Id="rId105" Type="http://schemas.openxmlformats.org/officeDocument/2006/relationships/image" Target="media/image56.png"/><Relationship Id="rId126" Type="http://schemas.openxmlformats.org/officeDocument/2006/relationships/image" Target="media/image68.png"/><Relationship Id="rId147" Type="http://schemas.openxmlformats.org/officeDocument/2006/relationships/image" Target="media/image79.png"/><Relationship Id="rId168" Type="http://schemas.openxmlformats.org/officeDocument/2006/relationships/image" Target="media/image91.png"/><Relationship Id="rId8" Type="http://schemas.openxmlformats.org/officeDocument/2006/relationships/customXml" Target="ink/ink2.xml"/><Relationship Id="rId51" Type="http://schemas.openxmlformats.org/officeDocument/2006/relationships/image" Target="media/image26.png"/><Relationship Id="rId72" Type="http://schemas.openxmlformats.org/officeDocument/2006/relationships/image" Target="media/image37.png"/><Relationship Id="rId93" Type="http://schemas.openxmlformats.org/officeDocument/2006/relationships/image" Target="media/image49.png"/><Relationship Id="rId98" Type="http://schemas.openxmlformats.org/officeDocument/2006/relationships/image" Target="media/image52.png"/><Relationship Id="rId121" Type="http://schemas.openxmlformats.org/officeDocument/2006/relationships/image" Target="media/image65.png"/><Relationship Id="rId142" Type="http://schemas.openxmlformats.org/officeDocument/2006/relationships/customXml" Target="ink/ink62.xml"/><Relationship Id="rId163" Type="http://schemas.openxmlformats.org/officeDocument/2006/relationships/customXml" Target="ink/ink71.xml"/><Relationship Id="rId184" Type="http://schemas.openxmlformats.org/officeDocument/2006/relationships/customXml" Target="ink/ink81.xml"/><Relationship Id="rId189" Type="http://schemas.openxmlformats.org/officeDocument/2006/relationships/fontTable" Target="fontTable.xml"/><Relationship Id="rId3" Type="http://schemas.openxmlformats.org/officeDocument/2006/relationships/settings" Target="settings.xml"/><Relationship Id="rId25" Type="http://schemas.openxmlformats.org/officeDocument/2006/relationships/customXml" Target="ink/ink10.xml"/><Relationship Id="rId46" Type="http://schemas.openxmlformats.org/officeDocument/2006/relationships/customXml" Target="ink/ink19.xml"/><Relationship Id="rId67" Type="http://schemas.openxmlformats.org/officeDocument/2006/relationships/customXml" Target="ink/ink29.xml"/><Relationship Id="rId116" Type="http://schemas.openxmlformats.org/officeDocument/2006/relationships/image" Target="media/image62.png"/><Relationship Id="rId137" Type="http://schemas.openxmlformats.org/officeDocument/2006/relationships/customXml" Target="ink/ink60.xml"/><Relationship Id="rId158" Type="http://schemas.openxmlformats.org/officeDocument/2006/relationships/customXml" Target="ink/ink69.xml"/><Relationship Id="rId20" Type="http://schemas.openxmlformats.org/officeDocument/2006/relationships/customXml" Target="ink/ink8.xml"/><Relationship Id="rId41" Type="http://schemas.openxmlformats.org/officeDocument/2006/relationships/image" Target="media/image20.png"/><Relationship Id="rId62" Type="http://schemas.openxmlformats.org/officeDocument/2006/relationships/image" Target="media/image32.png"/><Relationship Id="rId83" Type="http://schemas.openxmlformats.org/officeDocument/2006/relationships/image" Target="media/image43.png"/><Relationship Id="rId88" Type="http://schemas.openxmlformats.org/officeDocument/2006/relationships/image" Target="media/image46.png"/><Relationship Id="rId111" Type="http://schemas.openxmlformats.org/officeDocument/2006/relationships/image" Target="media/image59.png"/><Relationship Id="rId132" Type="http://schemas.openxmlformats.org/officeDocument/2006/relationships/image" Target="media/image71.png"/><Relationship Id="rId153" Type="http://schemas.openxmlformats.org/officeDocument/2006/relationships/customXml" Target="ink/ink67.xml"/><Relationship Id="rId174" Type="http://schemas.openxmlformats.org/officeDocument/2006/relationships/image" Target="media/image94.png"/><Relationship Id="rId179" Type="http://schemas.openxmlformats.org/officeDocument/2006/relationships/image" Target="media/image97.png"/><Relationship Id="rId190" Type="http://schemas.openxmlformats.org/officeDocument/2006/relationships/theme" Target="theme/theme1.xml"/><Relationship Id="rId15" Type="http://schemas.openxmlformats.org/officeDocument/2006/relationships/image" Target="media/image6.png"/><Relationship Id="rId36" Type="http://schemas.openxmlformats.org/officeDocument/2006/relationships/image" Target="media/image17.png"/><Relationship Id="rId57" Type="http://schemas.openxmlformats.org/officeDocument/2006/relationships/customXml" Target="ink/ink24.xml"/><Relationship Id="rId106" Type="http://schemas.openxmlformats.org/officeDocument/2006/relationships/customXml" Target="ink/ink46.xml"/><Relationship Id="rId127" Type="http://schemas.openxmlformats.org/officeDocument/2006/relationships/customXml" Target="ink/ink55.xml"/><Relationship Id="rId10" Type="http://schemas.openxmlformats.org/officeDocument/2006/relationships/customXml" Target="ink/ink3.xml"/><Relationship Id="rId31" Type="http://schemas.openxmlformats.org/officeDocument/2006/relationships/customXml" Target="ink/ink13.xml"/><Relationship Id="rId52" Type="http://schemas.openxmlformats.org/officeDocument/2006/relationships/customXml" Target="ink/ink22.xml"/><Relationship Id="rId73" Type="http://schemas.openxmlformats.org/officeDocument/2006/relationships/image" Target="media/image38.png"/><Relationship Id="rId78" Type="http://schemas.openxmlformats.org/officeDocument/2006/relationships/customXml" Target="ink/ink34.xml"/><Relationship Id="rId94" Type="http://schemas.openxmlformats.org/officeDocument/2006/relationships/customXml" Target="ink/ink41.xml"/><Relationship Id="rId99" Type="http://schemas.openxmlformats.org/officeDocument/2006/relationships/customXml" Target="ink/ink43.xml"/><Relationship Id="rId101" Type="http://schemas.openxmlformats.org/officeDocument/2006/relationships/customXml" Target="ink/ink44.xml"/><Relationship Id="rId122" Type="http://schemas.openxmlformats.org/officeDocument/2006/relationships/customXml" Target="ink/ink53.xml"/><Relationship Id="rId143" Type="http://schemas.openxmlformats.org/officeDocument/2006/relationships/image" Target="media/image77.png"/><Relationship Id="rId148" Type="http://schemas.openxmlformats.org/officeDocument/2006/relationships/image" Target="media/image80.png"/><Relationship Id="rId164" Type="http://schemas.openxmlformats.org/officeDocument/2006/relationships/image" Target="media/image89.png"/><Relationship Id="rId169" Type="http://schemas.openxmlformats.org/officeDocument/2006/relationships/customXml" Target="ink/ink74.xml"/><Relationship Id="rId185" Type="http://schemas.openxmlformats.org/officeDocument/2006/relationships/image" Target="media/image10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80" Type="http://schemas.openxmlformats.org/officeDocument/2006/relationships/customXml" Target="ink/ink79.xml"/><Relationship Id="rId26" Type="http://schemas.openxmlformats.org/officeDocument/2006/relationships/image" Target="media/image12.png"/><Relationship Id="rId47" Type="http://schemas.openxmlformats.org/officeDocument/2006/relationships/image" Target="media/image24.png"/><Relationship Id="rId68" Type="http://schemas.openxmlformats.org/officeDocument/2006/relationships/image" Target="media/image35.png"/><Relationship Id="rId89" Type="http://schemas.openxmlformats.org/officeDocument/2006/relationships/customXml" Target="ink/ink39.xml"/><Relationship Id="rId112" Type="http://schemas.openxmlformats.org/officeDocument/2006/relationships/customXml" Target="ink/ink49.xml"/><Relationship Id="rId133" Type="http://schemas.openxmlformats.org/officeDocument/2006/relationships/customXml" Target="ink/ink58.xml"/><Relationship Id="rId154" Type="http://schemas.openxmlformats.org/officeDocument/2006/relationships/image" Target="media/image83.png"/><Relationship Id="rId175" Type="http://schemas.openxmlformats.org/officeDocument/2006/relationships/customXml" Target="ink/ink77.xml"/><Relationship Id="rId16" Type="http://schemas.openxmlformats.org/officeDocument/2006/relationships/customXml" Target="ink/ink6.xml"/><Relationship Id="rId37" Type="http://schemas.openxmlformats.org/officeDocument/2006/relationships/customXml" Target="ink/ink16.xml"/><Relationship Id="rId58" Type="http://schemas.openxmlformats.org/officeDocument/2006/relationships/image" Target="media/image30.png"/><Relationship Id="rId79" Type="http://schemas.openxmlformats.org/officeDocument/2006/relationships/image" Target="media/image41.png"/><Relationship Id="rId102" Type="http://schemas.openxmlformats.org/officeDocument/2006/relationships/image" Target="media/image54.png"/><Relationship Id="rId123" Type="http://schemas.openxmlformats.org/officeDocument/2006/relationships/image" Target="media/image66.png"/><Relationship Id="rId144" Type="http://schemas.openxmlformats.org/officeDocument/2006/relationships/customXml" Target="ink/ink63.xml"/><Relationship Id="rId90" Type="http://schemas.openxmlformats.org/officeDocument/2006/relationships/image" Target="media/image47.png"/><Relationship Id="rId165" Type="http://schemas.openxmlformats.org/officeDocument/2006/relationships/customXml" Target="ink/ink72.xml"/><Relationship Id="rId186" Type="http://schemas.openxmlformats.org/officeDocument/2006/relationships/customXml" Target="ink/ink82.xml"/><Relationship Id="rId27" Type="http://schemas.openxmlformats.org/officeDocument/2006/relationships/customXml" Target="ink/ink11.xml"/><Relationship Id="rId48" Type="http://schemas.openxmlformats.org/officeDocument/2006/relationships/customXml" Target="ink/ink20.xml"/><Relationship Id="rId69" Type="http://schemas.openxmlformats.org/officeDocument/2006/relationships/customXml" Target="ink/ink30.xml"/><Relationship Id="rId113" Type="http://schemas.openxmlformats.org/officeDocument/2006/relationships/image" Target="media/image60.png"/><Relationship Id="rId134" Type="http://schemas.openxmlformats.org/officeDocument/2006/relationships/image" Target="media/image72.png"/><Relationship Id="rId80" Type="http://schemas.openxmlformats.org/officeDocument/2006/relationships/customXml" Target="ink/ink35.xml"/><Relationship Id="rId155" Type="http://schemas.openxmlformats.org/officeDocument/2006/relationships/image" Target="media/image84.png"/><Relationship Id="rId176" Type="http://schemas.openxmlformats.org/officeDocument/2006/relationships/image" Target="media/image95.png"/><Relationship Id="rId17" Type="http://schemas.openxmlformats.org/officeDocument/2006/relationships/image" Target="media/image7.png"/><Relationship Id="rId38" Type="http://schemas.openxmlformats.org/officeDocument/2006/relationships/image" Target="media/image18.png"/><Relationship Id="rId59" Type="http://schemas.openxmlformats.org/officeDocument/2006/relationships/customXml" Target="ink/ink25.xml"/><Relationship Id="rId103" Type="http://schemas.openxmlformats.org/officeDocument/2006/relationships/customXml" Target="ink/ink45.xml"/><Relationship Id="rId124" Type="http://schemas.openxmlformats.org/officeDocument/2006/relationships/customXml" Target="ink/ink54.xml"/><Relationship Id="rId70" Type="http://schemas.openxmlformats.org/officeDocument/2006/relationships/image" Target="media/image36.png"/><Relationship Id="rId91" Type="http://schemas.openxmlformats.org/officeDocument/2006/relationships/image" Target="media/image48.png"/><Relationship Id="rId145" Type="http://schemas.openxmlformats.org/officeDocument/2006/relationships/image" Target="media/image78.png"/><Relationship Id="rId166" Type="http://schemas.openxmlformats.org/officeDocument/2006/relationships/image" Target="media/image90.png"/><Relationship Id="rId187" Type="http://schemas.openxmlformats.org/officeDocument/2006/relationships/image" Target="media/image101.png"/><Relationship Id="rId1" Type="http://schemas.openxmlformats.org/officeDocument/2006/relationships/customXml" Target="../customXml/item1.xml"/><Relationship Id="rId28" Type="http://schemas.openxmlformats.org/officeDocument/2006/relationships/image" Target="media/image13.png"/><Relationship Id="rId49" Type="http://schemas.openxmlformats.org/officeDocument/2006/relationships/image" Target="media/image25.png"/><Relationship Id="rId114" Type="http://schemas.openxmlformats.org/officeDocument/2006/relationships/customXml" Target="ink/ink50.xml"/><Relationship Id="rId60" Type="http://schemas.openxmlformats.org/officeDocument/2006/relationships/image" Target="media/image31.png"/><Relationship Id="rId81" Type="http://schemas.openxmlformats.org/officeDocument/2006/relationships/image" Target="media/image42.png"/><Relationship Id="rId135" Type="http://schemas.openxmlformats.org/officeDocument/2006/relationships/customXml" Target="ink/ink59.xml"/><Relationship Id="rId156" Type="http://schemas.openxmlformats.org/officeDocument/2006/relationships/customXml" Target="ink/ink68.xml"/><Relationship Id="rId177" Type="http://schemas.openxmlformats.org/officeDocument/2006/relationships/image" Target="media/image96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5:54.2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9 1220 232 0 0,'-7'15'7762'0'0,"6"-14"-7393"0"0,0 1 0 0 0,1-1-1 0 0,-1 0 1 0 0,0 1 0 0 0,0-1 0 0 0,0 0 0 0 0,1 1 0 0 0,-1-1 0 0 0,1 1 0 0 0,-1-1 0 0 0,1 1 0 0 0,0 0-1 0 0,0-1 1 0 0,-1 1 0 0 0,1 0-369 0 0,0-1 85 0 0,1 0 0 0 0,-1-1 0 0 0,0 1-1 0 0,0-1 1 0 0,0 1 0 0 0,0-1 0 0 0,1 1-1 0 0,-1-1 1 0 0,0 1 0 0 0,1-1 0 0 0,-1 0 0 0 0,0 1-1 0 0,1-1 1 0 0,-1 1 0 0 0,0-1 0 0 0,1 0-1 0 0,-1 1 1 0 0,1-1 0 0 0,-1 0 0 0 0,1 1 0 0 0,-1-1-1 0 0,1 0 1 0 0,-1 0 0 0 0,1 1 0 0 0,-1-1-1 0 0,1 0 1 0 0,-1 0 0 0 0,1 0 0 0 0,-1 0 0 0 0,1 0-1 0 0,-1 0 1 0 0,1 0 0 0 0,-1 0 0 0 0,1 0-1 0 0,-1 0 1 0 0,1 0 0 0 0,0 0 0 0 0,-1 0 0 0 0,1 0-1 0 0,-1 0 1 0 0,1-1 0 0 0,-1 1 0 0 0,1 0-1 0 0,-1 0 1 0 0,1-1 0 0 0,-1 1 0 0 0,1 0 0 0 0,-1-1-85 0 0,26-12 1125 0 0,-18 6-1081 0 0,0-1-1 0 0,-1 0 0 0 0,0 0 0 0 0,0-1 0 0 0,-1 0 0 0 0,0 0 1 0 0,0-1-1 0 0,-1 0 0 0 0,-1 1 0 0 0,1-2 0 0 0,-2 1 1 0 0,1-3-44 0 0,-1 4-5 0 0,-1 0 0 0 0,0 1 1 0 0,-1-2-1 0 0,0 1 0 0 0,0 0 1 0 0,-1 0-1 0 0,0 0 1 0 0,-1 0-1 0 0,0 0 0 0 0,0 0 1 0 0,-1 0-1 0 0,0 0 0 0 0,-1 0 1 0 0,-2-7 4 0 0,2 11-3 0 0,0-1-1 0 0,0 1 1 0 0,-1-1 0 0 0,1 1 0 0 0,-1 0 0 0 0,0 1 0 0 0,0-1-1 0 0,-1 0 1 0 0,0 1 0 0 0,1 0 0 0 0,-1 0 0 0 0,-1 1 0 0 0,1 0-1 0 0,0-1 1 0 0,-1 2 0 0 0,-1-2 3 0 0,3 2 1 0 0,-1 1 1 0 0,1 0-1 0 0,0 0 0 0 0,0 0 0 0 0,0 0 1 0 0,-1 1-1 0 0,1-1 0 0 0,0 1 1 0 0,0 0-1 0 0,-1 1 0 0 0,1-1 0 0 0,0 1 1 0 0,0 0-1 0 0,-1 0 0 0 0,1 0 0 0 0,0 0 1 0 0,0 1-1 0 0,0-1 0 0 0,0 1 1 0 0,1 0-1 0 0,-1 1 0 0 0,0-1 0 0 0,1 0 1 0 0,-3 3-2 0 0,-1 2 141 0 0,0 0 0 0 0,0 1 0 0 0,1 0 0 0 0,0 0 0 0 0,0 0 1 0 0,1 1-1 0 0,0-1 0 0 0,1 1 0 0 0,0 1 0 0 0,-2 6-141 0 0,-5 18 1179 0 0,2-1-1 0 0,-1 15-1178 0 0,9-46 39 0 0,-4 24 289 0 0,0 1 0 0 0,2 0 0 0 0,1-1 0 0 0,1 2-328 0 0,1-20 41 0 0,0 1 0 0 0,0-1 1 0 0,1 0-1 0 0,1 0 0 0 0,-1 0 0 0 0,1 0 0 0 0,1-1 0 0 0,-1 1 0 0 0,1 0 0 0 0,1-1 0 0 0,-1 0 0 0 0,1 1 0 0 0,0-1 1 0 0,1-1-1 0 0,2 3-41 0 0,-6-7 7 0 0,1-1 0 0 0,-1 1 1 0 0,0-1-1 0 0,1 1 0 0 0,0-1 1 0 0,-1 0-1 0 0,1 0 0 0 0,0 0 1 0 0,0 0-1 0 0,-1 0 0 0 0,1 0 1 0 0,0-1-1 0 0,0 1 0 0 0,0-1 1 0 0,0 1-1 0 0,0-1 0 0 0,0 0 1 0 0,0 1-1 0 0,0-1 1 0 0,1 0-8 0 0,1-1 2 0 0,0 1 0 0 0,0-1 1 0 0,-1 0-1 0 0,1 0 0 0 0,-1-1 1 0 0,1 1-1 0 0,-1-1 0 0 0,1 1 1 0 0,-1-1-1 0 0,3-2-2 0 0,7-6-242 0 0,0-1 1 0 0,-1 0-1 0 0,-1 0 1 0 0,9-11 241 0 0,-15 17-221 0 0,10-13-1264 0 0,9-8-5233 0 0,-22 20-1156 0 0,-4-11 2748 0 0,-5 4 2946 0 0</inkml:trace>
  <inkml:trace contextRef="#ctx0" brushRef="#br0" timeOffset="2102.2">385 1131 860 0 0,'0'0'1462'0'0,"0"0"113"0"0,0 0-60 0 0,0 0-360 0 0,0 0-294 0 0,0 0-140 0 0,0 0-55 0 0,0 0-17 0 0,8-1 2678 0 0,23 14-1074 0 0,-28-12-2168 0 0,0 0-1 0 0,0-1 1 0 0,0 1 0 0 0,0-1-1 0 0,-1 0 1 0 0,1 0 0 0 0,0 0-1 0 0,0 0 1 0 0,0 0 0 0 0,0-1-1 0 0,0 1 1 0 0,-1-1-1 0 0,1 0 1 0 0,0 0 0 0 0,0 0-1 0 0,-1 0 1 0 0,1 0 0 0 0,-1 0-1 0 0,2-2-84 0 0,1 0 35 0 0,-1-1-1 0 0,0 1 1 0 0,-1-1 0 0 0,1 0-1 0 0,-1 0 1 0 0,1 0-1 0 0,-1-1 1 0 0,0 1-1 0 0,-1-1 1 0 0,2-2-35 0 0,1-4-13 0 0,0-1 0 0 0,-1 0 0 0 0,0 0 0 0 0,-1 0 0 0 0,0-1 0 0 0,-1 1 0 0 0,0-1 0 0 0,-1-9 13 0 0,-1 16-1 0 0,0 1 0 0 0,0-1 0 0 0,-1 0 0 0 0,0 0 0 0 0,0 1-1 0 0,-1-1 1 0 0,1 1 0 0 0,-1-1 0 0 0,-1 1 0 0 0,1 0 0 0 0,-1 0 0 0 0,-2-4 1 0 0,3 6-3 0 0,-1 0 0 0 0,1 0 0 0 0,-1 0 0 0 0,0 0 0 0 0,0 0 0 0 0,0 1 0 0 0,0-1 0 0 0,0 1-1 0 0,-1 0 1 0 0,1 0 0 0 0,-1 0 0 0 0,1 1 0 0 0,-1-1 0 0 0,0 1 0 0 0,0 0 0 0 0,0 0 0 0 0,0 0 0 0 0,-2 0 3 0 0,3 1-2 0 0,-1 0 0 0 0,0 0 0 0 0,0 0 0 0 0,0 1 0 0 0,1-1 0 0 0,-1 1 0 0 0,0 0 0 0 0,1 0 0 0 0,-1 1 0 0 0,1-1-1 0 0,-1 1 1 0 0,1-1 0 0 0,-1 1 0 0 0,1 0 0 0 0,0 1 0 0 0,0-1 0 0 0,0 0 0 0 0,0 1 0 0 0,1 0 0 0 0,-1-1 0 0 0,1 1 0 0 0,-1 0 0 0 0,1 0 0 0 0,-1 2 2 0 0,-5 7 10 0 0,0 1 1 0 0,1 1-1 0 0,0-1 1 0 0,1 1 0 0 0,-2 8-11 0 0,6-14 93 0 0,0 1 1 0 0,0 0-1 0 0,0 0 1 0 0,1-1 0 0 0,1 1-1 0 0,-1 0 1 0 0,2 0-1 0 0,-1 0 1 0 0,1 0 0 0 0,0 0-1 0 0,1 0 1 0 0,0-1-1 0 0,3 8-93 0 0,-5-15 12 0 0,1 0 0 0 0,0 0 0 0 0,-1 0 0 0 0,1 0 0 0 0,0 0 0 0 0,0-1 0 0 0,0 1 0 0 0,-1 0 0 0 0,1-1 0 0 0,0 1 0 0 0,0 0 0 0 0,0-1 0 0 0,0 1 0 0 0,0-1 0 0 0,0 0 0 0 0,0 1 0 0 0,0-1-1 0 0,1 0 1 0 0,-1 1 0 0 0,0-1 0 0 0,0 0 0 0 0,0 0 0 0 0,0 0 0 0 0,0 0 0 0 0,0 0 0 0 0,1 0 0 0 0,-1-1 0 0 0,0 1 0 0 0,0 0 0 0 0,0 0 0 0 0,0-1 0 0 0,0 1 0 0 0,0-1 0 0 0,0 1 0 0 0,0-1 0 0 0,0 1 0 0 0,0-1 0 0 0,0 0-1 0 0,0 1-11 0 0,5-4-39 0 0,1 0-1 0 0,-1 0 0 0 0,0 0 0 0 0,0-1 0 0 0,2-2 40 0 0,36-41-3845 0 0,-39 43 1956 0 0,-3 3-3940 0 0,-6 4 1487 0 0,2-1 4161 0 0,-5 3-1574 0 0</inkml:trace>
  <inkml:trace contextRef="#ctx0" brushRef="#br0" timeOffset="2698.37">337 1131 564 0 0,'-1'-12'5736'0'0,"-3"9"-4905"0"0,2 3-643 0 0,0-1 1 0 0,1 1 0 0 0,-1-1 0 0 0,1 0 0 0 0,-1 0 0 0 0,1 0 0 0 0,-1 0 0 0 0,1 0 0 0 0,-1 0 0 0 0,1 0 0 0 0,0 0-1 0 0,0 0 1 0 0,-1-1 0 0 0,1 1 0 0 0,0-1 0 0 0,0 1 0 0 0,0-1 0 0 0,0 0-189 0 0,-6-3 1952 0 0,5 6 1211 0 0,5 4-579 0 0,-2-2-2253 0 0,1 0 0 0 0,-1 1 0 0 0,0-1 0 0 0,0 1 0 0 0,0-1 0 0 0,0 1 1 0 0,0-1-1 0 0,-1 1 0 0 0,0-1 0 0 0,0 2-331 0 0,4 18 1174 0 0,2 1-423 0 0,1-1-1 0 0,1 0 1 0 0,10 17-751 0 0,-6-12 260 0 0,-2 0 0 0 0,4 17-260 0 0,12 33 68 0 0,6 18-141 0 0,-27-87 21 0 0,-5-11-1329 0 0,-3-14-4307 0 0,2 12 2380 0 0,-7-27-9413 0 0,8 19 10733 0 0</inkml:trace>
  <inkml:trace contextRef="#ctx0" brushRef="#br0" timeOffset="3630.02">666 1022 788 0 0,'10'9'8045'0'0,"-5"-4"-5533"0"0,-4-1-2187 0 0,0 0 0 0 0,-1-1 0 0 0,1 1 1 0 0,1 0-1 0 0,-1 0 0 0 0,1-1 0 0 0,-1 1 0 0 0,1-1 0 0 0,0 0 0 0 0,0 1 0 0 0,1-1 1 0 0,-1 0-1 0 0,1 0 0 0 0,-1 0 0 0 0,1-1 0 0 0,0 1 0 0 0,1 0-325 0 0,-3-2 60 0 0,1 1-1 0 0,0-1 1 0 0,-1 0-1 0 0,1 1 1 0 0,0-1-1 0 0,0 0 1 0 0,0 0-1 0 0,0 0 1 0 0,0 0-1 0 0,0-1 1 0 0,0 1-1 0 0,0 0 1 0 0,0-1-1 0 0,0 1 1 0 0,0-1-1 0 0,1 0 1 0 0,-1 0-1 0 0,0 0 1 0 0,0 0-1 0 0,0 0 1 0 0,1 0-1 0 0,-1-1 1 0 0,0 1-1 0 0,0-1 1 0 0,0 0-1 0 0,0 1 1 0 0,0-1-1 0 0,0 0 1 0 0,0 0-1 0 0,0 0 1 0 0,0 0-1 0 0,1-2-59 0 0,10-7 16 0 0,-1-2 0 0 0,0 1 0 0 0,0-2 0 0 0,-1 1 0 0 0,1-5-16 0 0,-9 13-1 0 0,0 0-1 0 0,-1 0 1 0 0,1-1 0 0 0,-1 1-1 0 0,0-1 1 0 0,0 0-1 0 0,0 1 1 0 0,-1-1 0 0 0,0 0-1 0 0,0 0 1 0 0,0 0-1 0 0,0 0 1 0 0,-1 0 0 0 0,0 0-1 0 0,0 0 1 0 0,0 0 0 0 0,-1 0-1 0 0,0 0 1 0 0,-1-5 1 0 0,1 8-2 0 0,0-1 0 0 0,0 0 0 0 0,0 1 0 0 0,0-1 0 0 0,0 1 0 0 0,-1-1 0 0 0,0 1 0 0 0,1 0 0 0 0,-1-1 0 0 0,0 1-1 0 0,0 0 1 0 0,0 0 0 0 0,0 0 0 0 0,0 0 0 0 0,-1 1 0 0 0,1-1 0 0 0,-1 1 0 0 0,1-1 0 0 0,-1 1 0 0 0,1 0 0 0 0,-1 0 0 0 0,0 0 0 0 0,1 0 0 0 0,-1 1 0 0 0,0-1 0 0 0,0 1 0 0 0,0-1 0 0 0,0 1 0 0 0,1 0 0 0 0,-1 0 0 0 0,0 0 0 0 0,0 1 0 0 0,0-1 0 0 0,-1 1 2 0 0,-1 0 0 0 0,0 0 1 0 0,0 0-1 0 0,0 1 0 0 0,0-1 1 0 0,1 1-1 0 0,-1 0 0 0 0,1 1 1 0 0,-1-1-1 0 0,1 1 1 0 0,0 0-1 0 0,0 0 0 0 0,0 0 1 0 0,0 0-1 0 0,0 1 0 0 0,1 0 1 0 0,-1 0-1 0 0,1 0 0 0 0,0 0 1 0 0,-1 2-1 0 0,-3 10 267 0 0,0 0 1 0 0,1 1-1 0 0,0 0 1 0 0,1 0-1 0 0,-1 14-267 0 0,5-27 143 0 0,1 1 0 0 0,0-1 0 0 0,-1 0-1 0 0,2 0 1 0 0,-1 1 0 0 0,1-1 0 0 0,-1 0 0 0 0,1 0-1 0 0,0 0 1 0 0,1 0 0 0 0,-1 0 0 0 0,1 0 0 0 0,-1 0-1 0 0,1 0 1 0 0,0 0 0 0 0,1-1 0 0 0,-1 1 0 0 0,1-1-1 0 0,-1 0 1 0 0,2 1-143 0 0,-1-1 44 0 0,-1 0 0 0 0,1-1 0 0 0,-1 0-1 0 0,1 1 1 0 0,0-1 0 0 0,0 0 0 0 0,0-1-1 0 0,0 1 1 0 0,0 0 0 0 0,1-1 0 0 0,-1 0-1 0 0,0 0 1 0 0,1 0 0 0 0,-1 0 0 0 0,1 0-1 0 0,-1-1 1 0 0,1 1 0 0 0,-1-1 0 0 0,1 0 0 0 0,0 0-1 0 0,-1-1 1 0 0,1 1 0 0 0,-1-1 0 0 0,2 0-44 0 0,6-2-55 0 0,0-1 0 0 0,-1 0 1 0 0,1-1-1 0 0,-1 0 0 0 0,0-1 0 0 0,0 0 1 0 0,-1-1-1 0 0,1 1 0 0 0,-1-2 1 0 0,7-7 54 0 0,2-1-1036 0 0,-17 15 806 0 0,1 0 0 0 0,0 0 0 0 0,-1 0 0 0 0,1 0 0 0 0,-1 0 0 0 0,0 0 1 0 0,1-1-1 0 0,-1 1 0 0 0,0-1 0 0 0,0 1 0 0 0,0-1 0 0 0,0 1 0 0 0,0-1 0 0 0,1-1 230 0 0,4-19-5570 0 0,-3-3-4572 0 0,-3 20 7948 0 0</inkml:trace>
  <inkml:trace contextRef="#ctx0" brushRef="#br0" timeOffset="4117.98">939 911 1116 0 0,'0'-61'8505'0'0,"0"61"-7939"0"0,0 0 9 0 0,0 0 5 0 0,0 0 8 0 0,0 0 11 0 0,23 13 2089 0 0,74 35 1055 0 0,2 1-3258 0 0,-97-48-487 0 0,0 0 0 0 0,1 0 1 0 0,-1 1-1 0 0,0-1 0 0 0,0 1 0 0 0,0-1 0 0 0,0 1 1 0 0,0 0-1 0 0,0 0 0 0 0,0 0 0 0 0,-1 0 0 0 0,1 0 0 0 0,-1 0 1 0 0,1 0-1 0 0,0 3 2 0 0,-2-5-1 0 0,0 1 0 0 0,-1 0 0 0 0,1-1 0 0 0,0 1 1 0 0,-1-1-1 0 0,1 1 0 0 0,0-1 0 0 0,-1 1 0 0 0,1-1 0 0 0,-1 1 1 0 0,1-1-1 0 0,0 1 0 0 0,-1-1 0 0 0,1 1 0 0 0,-1-1 0 0 0,0 1 1 0 0,1-1-1 0 0,-1 0 0 0 0,1 0 0 0 0,-1 1 0 0 0,0-1 0 0 0,1 0 1 0 0,-1 0-1 0 0,1 1 0 0 0,-1-1 0 0 0,0 0 0 0 0,1 0 0 0 0,-1 0 0 0 0,0 0 1 0 0,1 0-1 0 0,-1 0 0 0 0,0 0 0 0 0,1 0 0 0 0,-1 0 0 0 0,0-1 1 0 0,1 1-1 0 0,-1 0 0 0 0,0 0 0 0 0,1-1 0 0 0,-1 1 0 0 0,1 0 1 0 0,-1-1-1 0 0,0 1 1 0 0,-31-13-28 0 0,28 11 32 0 0,-1-1 0 0 0,1 0 0 0 0,0-1 0 0 0,0 1 0 0 0,0 0 0 0 0,0-1 0 0 0,1 0 0 0 0,0 0 0 0 0,0 0 0 0 0,0-1 0 0 0,0 1 0 0 0,0-1 0 0 0,1 1 1 0 0,0-1-1 0 0,0 0 0 0 0,0 0 0 0 0,1 0 0 0 0,-1 0 0 0 0,1 0 0 0 0,0 0 0 0 0,1 0 0 0 0,-1 0 0 0 0,1-1 0 0 0,0 1 0 0 0,1 0 0 0 0,-1 0 0 0 0,1 0 0 0 0,0 0 0 0 0,0 0 0 0 0,0 0 0 0 0,1 0 1 0 0,0 0-1 0 0,0 0 0 0 0,0 0 0 0 0,1 1 0 0 0,-1-1 0 0 0,3-2-4 0 0,-2 2 5 0 0,1 1 1 0 0,-1-1-1 0 0,1 1 1 0 0,0 0-1 0 0,0 0 1 0 0,0 0-1 0 0,0 1 1 0 0,1-1-1 0 0,-1 1 1 0 0,1 0-1 0 0,0 0 1 0 0,0 1-1 0 0,2-1-5 0 0,-1 1-68 0 0,1 1 0 0 0,-1-1 0 0 0,1 2 1 0 0,0-1-1 0 0,0 1 0 0 0,-1 0 0 0 0,1 0 0 0 0,0 0 0 0 0,0 1 0 0 0,-1 0 0 0 0,2 1 68 0 0,-2-1-207 0 0,26 9-3685 0 0,-31-10 3349 0 0,1 1 1 0 0,-1 0-1 0 0,0 0 0 0 0,0 0 0 0 0,0 0 0 0 0,0 0 0 0 0,0 0 0 0 0,-1 0 1 0 0,1 0-1 0 0,0 0 0 0 0,0 0 0 0 0,-1 0 0 0 0,1 0 0 0 0,-1 1 0 0 0,1-1 1 0 0,-1 0-1 0 0,1 0 0 0 0,-1 1 0 0 0,0-1 0 0 0,0 0 0 0 0,1 1 1 0 0,-1-1-1 0 0,0 0 0 0 0,0 2 543 0 0,0 0-1633 0 0</inkml:trace>
  <inkml:trace contextRef="#ctx0" brushRef="#br0" timeOffset="5149.45">1353 806 164 0 0,'0'0'1381'0'0,"0"0"176"0"0,16 9 6671 0 0,-15-5-7865 0 0,1 0 1 0 0,0 0-1 0 0,0-1 1 0 0,0 1 0 0 0,0-1-1 0 0,1 1 1 0 0,0-1-1 0 0,-1 0 1 0 0,1 0-1 0 0,0 0 1 0 0,0 0 0 0 0,1-1-1 0 0,-1 1 1 0 0,1-1-1 0 0,-1 0 1 0 0,2 0-364 0 0,-2 0 31 0 0,0-1-1 0 0,1 1 1 0 0,0-1 0 0 0,-1 0 0 0 0,1 0-1 0 0,0 0 1 0 0,-1-1 0 0 0,1 1-1 0 0,0-1 1 0 0,0 0 0 0 0,0 0 0 0 0,-1 0-1 0 0,1-1 1 0 0,0 1 0 0 0,0-1-1 0 0,-1 0 1 0 0,1 0 0 0 0,0-1 0 0 0,-1 1-1 0 0,1 0 1 0 0,-1-1 0 0 0,0 0 0 0 0,0 0-1 0 0,1 0 1 0 0,-1 0 0 0 0,1-2-31 0 0,9-6-9 0 0,0-2 0 0 0,-1 1 0 0 0,-1-2 0 0 0,1 0 1 0 0,1-4 8 0 0,-5 5 1 0 0,-1 0 1 0 0,0 0 0 0 0,-1-1-1 0 0,-1 0 1 0 0,0 0 0 0 0,-1 0-1 0 0,0 0 1 0 0,-1-1 0 0 0,0 0-1 0 0,-1 0 1 0 0,-1 1 0 0 0,0-1-1 0 0,-1 0 1 0 0,-1-4-2 0 0,1 16-1 0 0,0-1 0 0 0,0 1-1 0 0,0 0 1 0 0,0-1 0 0 0,-1 1 0 0 0,1-1 0 0 0,-1 1-1 0 0,1 0 1 0 0,-1-1 0 0 0,0 1 0 0 0,0 0-1 0 0,0 0 1 0 0,0 0 0 0 0,0 0 0 0 0,-1-1 0 0 0,1 2-1 0 0,-1-1 1 0 0,1 0 0 0 0,-1 0 0 0 0,0 0 0 0 0,0 0 1 0 0,-1 0-2 0 0,0 1 1 0 0,0-1 0 0 0,0 1 0 0 0,0 0 0 0 0,0 0-1 0 0,0 0 1 0 0,-1 0 0 0 0,1 0 0 0 0,0 1 0 0 0,0-1 0 0 0,-1 1-1 0 0,1 0 1 0 0,0 0 0 0 0,-2 1 1 0 0,-4-1 1 0 0,-1 2 0 0 0,1 0-1 0 0,-1 0 1 0 0,1 0 0 0 0,0 1 0 0 0,0 1 0 0 0,0-1-1 0 0,0 2 1 0 0,0-1 0 0 0,0 2-1 0 0,-3 2 27 0 0,1 1 0 0 0,0 0 0 0 0,1 1-1 0 0,0 0 1 0 0,1 0 0 0 0,0 1 0 0 0,1 1 0 0 0,0-1 0 0 0,1 1 0 0 0,0 1 0 0 0,0-1 0 0 0,2 1-1 0 0,-1 0 1 0 0,2 0 0 0 0,0 1 0 0 0,-1 7-27 0 0,3-14 82 0 0,1 0 0 0 0,1-1 0 0 0,-1 1 0 0 0,1 0 0 0 0,0 0 0 0 0,1 2-82 0 0,-1-7 28 0 0,0 0 0 0 0,0-1 1 0 0,1 1-1 0 0,-1-1 1 0 0,1 1-1 0 0,-1 0 0 0 0,1-1 1 0 0,-1 1-1 0 0,1-1 1 0 0,0 0-1 0 0,-1 1 0 0 0,1-1 1 0 0,0 1-1 0 0,0-1 1 0 0,0 0-1 0 0,0 0 0 0 0,1 0 1 0 0,-1 1-1 0 0,0-1 1 0 0,0 0-1 0 0,1-1 0 0 0,-1 1 1 0 0,0 0-1 0 0,1 0 1 0 0,-1 0-1 0 0,2 0-28 0 0,3 0 25 0 0,1 0-1 0 0,-1 0 1 0 0,1-1 0 0 0,-1 0-1 0 0,1 0 1 0 0,-1 0 0 0 0,1-1-1 0 0,-1 0 1 0 0,1 0-1 0 0,-1-1 1 0 0,0 0 0 0 0,1 0-1 0 0,-1 0 1 0 0,0-1 0 0 0,0 0-1 0 0,-1 0 1 0 0,1 0 0 0 0,-1-1-1 0 0,1 0 1 0 0,1-2-25 0 0,6-4-5 0 0,-1-2 0 0 0,0 1 0 0 0,0-2 0 0 0,-1 1 1 0 0,-1-1-1 0 0,0-1 0 0 0,4-9 5 0 0,-11 19-4 0 0,-1 0 0 0 0,1 0 0 0 0,-1-1 1 0 0,0 1-1 0 0,0-1 0 0 0,-1 1 0 0 0,1-1 0 0 0,-1 0 0 0 0,0 1 1 0 0,-1-1-1 0 0,1 0 0 0 0,-1 0 0 0 0,0 0 0 0 0,0 1 0 0 0,0-1 1 0 0,-1 0-1 0 0,1 0 0 0 0,-1 0 0 0 0,-1-3 4 0 0,1 6 0 0 0,0 0 1 0 0,-1 1-1 0 0,1-1 0 0 0,0 0 0 0 0,-1 0 0 0 0,1 1 1 0 0,-1-1-1 0 0,0 1 0 0 0,1-1 0 0 0,-1 1 0 0 0,0 0 1 0 0,0-1-1 0 0,0 1 0 0 0,0 0 0 0 0,0 0 0 0 0,0 1 0 0 0,0-1 1 0 0,0 0-1 0 0,0 1 0 0 0,0-1 0 0 0,-1 1 0 0 0,1 0 1 0 0,0-1-1 0 0,0 1 0 0 0,0 0 0 0 0,-1 1 0 0 0,1-1 1 0 0,0 0-1 0 0,0 1 0 0 0,0-1 0 0 0,-1 1 0 0 0,1-1 1 0 0,0 1-1 0 0,-1 1 0 0 0,3-1 103 0 0,0 0 0 0 0,0 0 0 0 0,0 0 0 0 0,0 0 0 0 0,0 0 0 0 0,0 0 0 0 0,0 0-1 0 0,0 0 1 0 0,0 0 0 0 0,1 0 0 0 0,-1 0 0 0 0,0 0 0 0 0,1 0 0 0 0,-1 0 0 0 0,1 0 0 0 0,-1 0 0 0 0,1 0 0 0 0,-1 0 0 0 0,1 0 0 0 0,0-1 0 0 0,-1 1 0 0 0,1 0 0 0 0,0 0 0 0 0,0 0-103 0 0,19 18 942 0 0,1 0 0 0 0,0-1 0 0 0,14 7-942 0 0,22 19 206 0 0,-36-31-175 0 0,-16-12-3872 0 0,0-1-4092 0 0,-4-4 1275 0 0,5-10 2660 0 0,-5 6 1694 0 0</inkml:trace>
  <inkml:trace contextRef="#ctx0" brushRef="#br0" timeOffset="5731.69">1619 251 524 0 0,'-8'-9'1481'0'0,"4"4"-630"0"0,0 1-1 0 0,0-1 1 0 0,-1 1 0 0 0,1 0 0 0 0,-1 0 0 0 0,0 1 0 0 0,-3-3-851 0 0,-2 0 760 0 0,5 3-386 0 0,0 0 0 0 0,0 0 1 0 0,0 0-1 0 0,-1 1 0 0 0,1 0 1 0 0,-1 0-1 0 0,-1 0-374 0 0,6 2 299 0 0,1 0 17 0 0,0 0 24 0 0,-6 5 1610 0 0,19 22 584 0 0,-4-6-1400 0 0,26 43 1603 0 0,-19-31-555 0 0,20 27-2182 0 0,-8-17 469 0 0,-3-5-90 0 0,16 18-379 0 0,-32-46 4 0 0,-1 0 0 0 0,1 0 0 0 0,1-1 0 0 0,-1-1-1 0 0,2 0 1 0 0,-1 0 0 0 0,7 3-4 0 0,-14-10-69 0 0,0 0 1 0 0,0 0-1 0 0,0-1 0 0 0,0 1 1 0 0,0-1-1 0 0,0 1 0 0 0,0-1 1 0 0,0 0-1 0 0,0-1 0 0 0,0 1 1 0 0,1 0-1 0 0,-1-1 0 0 0,0 1 1 0 0,0-1-1 0 0,0 0 0 0 0,-1 0 0 0 0,1 0 1 0 0,0-1-1 0 0,2-1 69 0 0,52-31-5950 0 0,-49 29 3727 0 0,0-1-1 0 0,-1 0 1 0 0,1 0 0 0 0,-1-1-1 0 0,-1 0 1 0 0,3-3 2223 0 0,-8 5-2037 0 0</inkml:trace>
  <inkml:trace contextRef="#ctx0" brushRef="#br0" timeOffset="6065.99">1939 502 860 0 0,'-47'13'5419'0'0,"-5"13"-1620"0"0,-21 13-1256 0 0,34-12-1555 0 0,-31 29-988 0 0,59-45-930 0 0,18-15-1989 0 0,20-16-1835 0 0,-10 3 2377 0 0,5-5 336 0 0</inkml:trace>
  <inkml:trace contextRef="#ctx0" brushRef="#br0" timeOffset="6397.57">1931 432 236 0 0,'3'-11'8425'0'0,"4"15"-3431"0"0,9 7-3229 0 0,-11-10-1663 0 0,0-1 0 0 0,-1 1 0 0 0,1-1 0 0 0,0 0 0 0 0,0 0 0 0 0,-1 0 0 0 0,1-1 0 0 0,0 0 0 0 0,-1 0 0 0 0,1 0 0 0 0,0 0 0 0 0,-1-1 0 0 0,0 1 0 0 0,1-1 0 0 0,-1-1 0 0 0,0 1 0 0 0,0 0 0 0 0,3-3-102 0 0,-2 1-3 0 0,0 1 0 0 0,0-2 0 0 0,0 1 0 0 0,-1 0 0 0 0,1-1-1 0 0,-1 0 1 0 0,0 0 0 0 0,0 0 0 0 0,-1-1 0 0 0,0 1 0 0 0,0-1 0 0 0,0 0 0 0 0,0 0 0 0 0,-1-1 3 0 0,0 3-2 0 0,-1 0 0 0 0,0 1 0 0 0,-1-1 0 0 0,1 0 0 0 0,-1 0 0 0 0,0 0 0 0 0,0 0 1 0 0,0 0-1 0 0,0 0 0 0 0,-1-3 2 0 0,1 6-1 0 0,0 0 0 0 0,-1 0 0 0 0,1 1 0 0 0,0-1 0 0 0,-1 0 0 0 0,1 0 0 0 0,-1 1 0 0 0,1-1 0 0 0,-1 0 0 0 0,1 1 0 0 0,-1-1 0 0 0,1 0 0 0 0,-1 1 0 0 0,1-1 0 0 0,-1 1 1 0 0,0-1-1 0 0,1 1 0 0 0,-1-1 0 0 0,0 1 0 0 0,0 0 0 0 0,0-1 1 0 0,0 1-1 0 0,-1 0 0 0 0,1-1 1 0 0,-1 1-1 0 0,0 0 0 0 0,1 0 0 0 0,-1 0 0 0 0,0 0 1 0 0,1 0-1 0 0,-1 1 0 0 0,0-1 0 0 0,1 1 1 0 0,-1-1-1 0 0,1 1 0 0 0,-1-1 0 0 0,0 1 1 0 0,-4 1 8 0 0,0 0 1 0 0,0 1-1 0 0,0 0 0 0 0,0 0 0 0 0,0 0 0 0 0,0 1 0 0 0,1 0 1 0 0,0 0-1 0 0,0 0 0 0 0,0 1 0 0 0,0 0 0 0 0,1 0 1 0 0,-1 0-1 0 0,1 0 0 0 0,-1 4-8 0 0,1-4 198 0 0,0 1 0 0 0,1 0 0 0 0,-1 0-1 0 0,2 0 1 0 0,-1 0 0 0 0,1 1 0 0 0,0-1 0 0 0,0 1 0 0 0,0-1 0 0 0,1 1 0 0 0,0 0-1 0 0,1 0 1 0 0,-1-1 0 0 0,2 6-198 0 0,-1-10 54 0 0,0 1 1 0 0,0-1-1 0 0,0 0 0 0 0,1 1 0 0 0,-1-1 0 0 0,1 0 1 0 0,0 1-1 0 0,0-1 0 0 0,0 0 0 0 0,0 0 0 0 0,0 0 0 0 0,0 0 1 0 0,0 0-1 0 0,1 0 0 0 0,-1 0 0 0 0,1 0 0 0 0,-1-1 1 0 0,1 1-1 0 0,0 0 0 0 0,0-1 0 0 0,0 0 0 0 0,0 1 1 0 0,0-1-1 0 0,0 0 0 0 0,0 0 0 0 0,0 0 0 0 0,0 0 1 0 0,0 0-1 0 0,1-1 0 0 0,0 1-54 0 0,3 1 117 0 0,-1-1-1 0 0,1 0 1 0 0,1 0 0 0 0,-1-1 0 0 0,0 0-1 0 0,0 0 1 0 0,0 0 0 0 0,0-1-1 0 0,0 1 1 0 0,0-2 0 0 0,2 1-117 0 0,0-2-41 0 0,0-1 1 0 0,-1 1-1 0 0,1-1 0 0 0,-1-1 1 0 0,0 1-1 0 0,0-1 0 0 0,0-1 1 0 0,0 1-1 0 0,-1-1 1 0 0,0 0-1 0 0,0 0 0 0 0,-1-1 1 0 0,0 0-1 0 0,3-4 41 0 0,30-34-461 0 0,-9 11-2626 0 0,-11 11-1938 0 0,-17 23 4589 0 0,0-1 0 0 0,0 1-1 0 0,-1-1 1 0 0,1 0 0 0 0,0 1-1 0 0,0 0 1 0 0,0-1 0 0 0,0 1 0 0 0,0-1-1 0 0,0 1 1 0 0,0 0 0 0 0,0 0-1 0 0,0-1 1 0 0,0 1 0 0 0,0 0-1 0 0,0 0 1 0 0,0 0 0 0 0,0 0-1 0 0,0 0 1 0 0,0 1 436 0 0,1-1-1235 0 0,0 0-1243 0 0</inkml:trace>
  <inkml:trace contextRef="#ctx0" brushRef="#br0" timeOffset="6920.78">2315 46 840 0 0,'0'-6'1011'0'0,"0"6"-872"0"0,1-1 0 0 0,-1 1 0 0 0,0-1 1 0 0,0 1-1 0 0,0-1 0 0 0,0 1 0 0 0,0-1 0 0 0,0 1 1 0 0,0-1-1 0 0,0 1 0 0 0,0-1 0 0 0,0 1 0 0 0,0-1 0 0 0,0 1 1 0 0,0-1-1 0 0,0 1 0 0 0,0-1 0 0 0,0 1 0 0 0,-1-1 1 0 0,1 1-1 0 0,0-1 0 0 0,0 1 0 0 0,-1-1 0 0 0,1 1 1 0 0,0-1-1 0 0,0 1 0 0 0,-1 0 0 0 0,1-1 0 0 0,-1 1 0 0 0,1 0 1 0 0,0-1-1 0 0,-1 1 0 0 0,1 0 0 0 0,-1-1 0 0 0,1 1 1 0 0,-1 0-1 0 0,1 0 0 0 0,-1 0-139 0 0,-2-2 2280 0 0,-4 4-750 0 0,2 2-1389 0 0,1-1 0 0 0,-1 1 0 0 0,1 0 0 0 0,0 0 0 0 0,0 0 0 0 0,0 0 0 0 0,0 1-1 0 0,1 0 1 0 0,0 0 0 0 0,0 0 0 0 0,0 0-141 0 0,-19 26 324 0 0,23-31-308 0 0,-1 1 1 0 0,0-1-1 0 0,1 0 1 0 0,-1 0-1 0 0,0 0 1 0 0,1 1 0 0 0,-1-1-1 0 0,1 0 1 0 0,-1 0-1 0 0,0 0 1 0 0,1 0-1 0 0,-1 0 1 0 0,1 0-1 0 0,-1 0 1 0 0,0 0-1 0 0,1 0 1 0 0,-1 0-1 0 0,1 0 1 0 0,-1 0-1 0 0,1 0 1 0 0,-1 0-1 0 0,0 0 1 0 0,1 0-1 0 0,-1 0 1 0 0,1 0-1 0 0,-1-1 1 0 0,0 1-1 0 0,1 0 1 0 0,-1 0 0 0 0,0-1-1 0 0,1 1 1 0 0,-1 0-1 0 0,0 0 1 0 0,1-1-1 0 0,-1 1 1 0 0,0 0-1 0 0,0-1 1 0 0,1 1-1 0 0,-1 0 1 0 0,0-1-1 0 0,0 1 1 0 0,0 0-1 0 0,1-1 1 0 0,-1 1-1 0 0,0-1 1 0 0,0 1-17 0 0,7-8 138 0 0,0 1 0 0 0,1 0 0 0 0,0 1 0 0 0,0-1 0 0 0,0 1-1 0 0,7-2-137 0 0,1-3 252 0 0,-9 6-125 0 0,1 0 0 0 0,0 0 0 0 0,0 1 1 0 0,0 0-1 0 0,0 1 0 0 0,1-1 0 0 0,-1 2 1 0 0,1-1-1 0 0,0 1 0 0 0,0 0 0 0 0,0 1 1 0 0,0 0-1 0 0,4 1-127 0 0,-9 0 54 0 0,1 0 0 0 0,-1 1 0 0 0,1 0 0 0 0,-1 0 0 0 0,1 0 0 0 0,-1 0 1 0 0,0 1-1 0 0,1 0 0 0 0,-1 0 0 0 0,0 0 0 0 0,0 0 0 0 0,-1 0 0 0 0,1 1 0 0 0,0 0 0 0 0,-1 0 0 0 0,1 0 0 0 0,-1 0 0 0 0,0 0 0 0 0,0 1 0 0 0,0-1 1 0 0,-1 1-1 0 0,1 0 0 0 0,-1 0 0 0 0,0 0 0 0 0,0 0 0 0 0,0 0 0 0 0,0 2-54 0 0,2 8 69 0 0,1 1 0 0 0,-2 0 0 0 0,0 0 0 0 0,0 0 0 0 0,-2 0 0 0 0,0 1 0 0 0,-1-1 0 0 0,0 0 0 0 0,-1 1 0 0 0,-1-1 0 0 0,-1 5-69 0 0,2-14 5 0 0,-1-1 1 0 0,1 1-1 0 0,-1-1 1 0 0,0 1-1 0 0,-1-1 0 0 0,1 0 1 0 0,-1 0-1 0 0,0 0 1 0 0,0-1-1 0 0,0 1 1 0 0,-1-1-1 0 0,0 1 1 0 0,0-1-1 0 0,0 0 0 0 0,0-1 1 0 0,-1 1-6 0 0,1-1-21 0 0,0 0-1 0 0,1-1 1 0 0,-1 1 0 0 0,0-1-1 0 0,0 0 1 0 0,0 0 0 0 0,0-1-1 0 0,0 1 1 0 0,-1-1 0 0 0,1 0-1 0 0,-1 0 1 0 0,1 0 0 0 0,0-1-1 0 0,-1 0 1 0 0,1 1 0 0 0,-1-2-1 0 0,1 1 1 0 0,-1 0 0 0 0,1-1-1 0 0,-1 0 22 0 0,-24-5-1444 0 0,2 1-3182 0 0,4-3-4621 0 0,16 1 6968 0 0</inkml:trace>
  <inkml:trace contextRef="#ctx0" brushRef="#br0" timeOffset="8784.45">1252 1623 656 0 0,'-3'-3'-642'0'0,"0"1"3218"0"0,2 1 3087 0 0,1 5-2216 0 0,0-2-3495 0 0,0 1 250 0 0,1 0 0 0 0,1-1 0 0 0,-1 1-1 0 0,0-1 1 0 0,0 1 0 0 0,1-1-1 0 0,0 1 1 0 0,-1-1 0 0 0,1 0 0 0 0,0 0-1 0 0,0 1 1 0 0,0-1 0 0 0,0-1-1 0 0,1 1 1 0 0,-1 0 0 0 0,2 0-202 0 0,1 3 361 0 0,1-1 0 0 0,1 0 1 0 0,-1-1-1 0 0,0 1 0 0 0,1-1 1 0 0,4 1-362 0 0,-6-2 100 0 0,1-1 0 0 0,0 0 0 0 0,-1 0 0 0 0,1-1 0 0 0,0 0 0 0 0,0 0 0 0 0,-1 0 0 0 0,1 0 0 0 0,0-1 0 0 0,0 0 0 0 0,-1 0 1 0 0,1-1-1 0 0,-1 1 0 0 0,1-1 0 0 0,1-1-100 0 0,0-1 39 0 0,1 0 0 0 0,-1-1 0 0 0,0 1 0 0 0,-1-1 0 0 0,1-1 0 0 0,-1 1 1 0 0,0-1-1 0 0,0 0 0 0 0,-1-1 0 0 0,1 0-39 0 0,2-4-8 0 0,0 0 0 0 0,-1-1 0 0 0,-1 1 0 0 0,0-1 0 0 0,-1-1 0 0 0,0 1 0 0 0,-1-1 0 0 0,0 0 0 0 0,-1 0 0 0 0,0 0 0 0 0,-1 0 0 0 0,-1-1 0 0 0,0-1 8 0 0,-1 11-4 0 0,0-1 1 0 0,0 0-1 0 0,-1 1 0 0 0,1-1 1 0 0,-1 1-1 0 0,0-1 1 0 0,-1 1-1 0 0,1 0 0 0 0,-1-1 1 0 0,0 1-1 0 0,0 0 1 0 0,0 0-1 0 0,-1 0 0 0 0,1 0 1 0 0,-1 1-1 0 0,0-1 1 0 0,0 1-1 0 0,0-1 1 0 0,-1 1-1 0 0,1 0 0 0 0,-1 0 1 0 0,0 0 3 0 0,-1 0-5 0 0,-1 0 0 0 0,1 1 0 0 0,-1-1 0 0 0,1 1 1 0 0,-1 0-1 0 0,0 0 0 0 0,0 1 0 0 0,0-1 0 0 0,0 1 0 0 0,0 1 0 0 0,0-1 0 0 0,-1 1 1 0 0,1 0-1 0 0,0 1 0 0 0,0-1 0 0 0,-1 2 5 0 0,0-2 4 0 0,0 2 1 0 0,0-1-1 0 0,1 1 1 0 0,-1 0-1 0 0,0 0 1 0 0,1 1-1 0 0,-1 0 1 0 0,1 0-1 0 0,0 0 0 0 0,0 1 1 0 0,0 0-1 0 0,0 0 1 0 0,1 1-1 0 0,0 0 1 0 0,0-1-1 0 0,0 2 1 0 0,0-1-1 0 0,1 1 1 0 0,0-1-1 0 0,0 1 0 0 0,0 0 1 0 0,1 0-1 0 0,0 1 1 0 0,0-1-1 0 0,1 1 1 0 0,0 0-1 0 0,-2 6-4 0 0,1-2 24 0 0,0-1-1 0 0,0 1 1 0 0,1 0-1 0 0,0 1 1 0 0,1-1-1 0 0,0 0 1 0 0,1 0-1 0 0,0 0 1 0 0,1 1-1 0 0,0-1 1 0 0,1 0-1 0 0,0 0 1 0 0,1 0-1 0 0,3 8-23 0 0,-5-16 4 0 0,0-1 0 0 0,0 0-1 0 0,0 0 1 0 0,0 1-1 0 0,0-1 1 0 0,0 0-1 0 0,1 0 1 0 0,-1 0 0 0 0,1 0-1 0 0,0-1 1 0 0,-1 1-1 0 0,1 0 1 0 0,0-1-1 0 0,0 1 1 0 0,0-1 0 0 0,0 0-1 0 0,0 1 1 0 0,0-1-1 0 0,0 0 1 0 0,1 0-1 0 0,-1 0 1 0 0,0-1 0 0 0,1 1-1 0 0,-1 0 1 0 0,1-1-1 0 0,-1 0 1 0 0,0 0-1 0 0,1 1 1 0 0,-1-1 0 0 0,1-1-1 0 0,-1 1 1 0 0,1 0-1 0 0,-1 0 1 0 0,0-1-1 0 0,1 0 1 0 0,0 0-4 0 0,5-2-189 0 0,0 0 1 0 0,0-1 0 0 0,0 0-1 0 0,-1-1 1 0 0,0 0-1 0 0,0 0 1 0 0,0 0-1 0 0,0-1 1 0 0,2-3 188 0 0,24-25-1994 0 0,-19 18-1533 0 0,1 1 0 0 0,1 0 0 0 0,15-11 3527 0 0,-18 15-2385 0 0,-10 1 360 0 0</inkml:trace>
  <inkml:trace contextRef="#ctx0" brushRef="#br0" timeOffset="9364.27">1611 1271 780 0 0,'-1'-1'423'0'0,"0"0"0"0"0,0 0 0 0 0,0 0 0 0 0,0 0 0 0 0,0 0-1 0 0,0 0 1 0 0,0 0 0 0 0,0 0 0 0 0,1 0 0 0 0,-1 0 0 0 0,0 0 0 0 0,1-1 0 0 0,-1 1 0 0 0,1-1-423 0 0,-10-11 2737 0 0,-6-1 687 0 0,30 23 860 0 0,71 69-827 0 0,-76-70-3298 0 0,0 0-1 0 0,-1 1 1 0 0,0 0-1 0 0,4 7-158 0 0,20 22 104 0 0,-15-13-94 0 0,-13-13-56 0 0,-4-12 43 0 0,0 0 1 0 0,0 0-1 0 0,0 0 1 0 0,0 0-1 0 0,0 0 1 0 0,0 0 0 0 0,0 0-1 0 0,0 0 1 0 0,0 0-1 0 0,0 0 1 0 0,0 0 0 0 0,0 0-1 0 0,0 0 1 0 0,0 1-1 0 0,0-1 1 0 0,0 0-1 0 0,0 0 1 0 0,0 0 0 0 0,0 0-1 0 0,0 0 1 0 0,0 0-1 0 0,0 0 1 0 0,0 0 0 0 0,0 0-1 0 0,0 0 1 0 0,0 0-1 0 0,0 1 1 0 0,0-1 0 0 0,0 0-1 0 0,0 0 1 0 0,0 0-1 0 0,0 0 1 0 0,0 0-1 0 0,0 0 1 0 0,0 0 0 0 0,0 0-1 0 0,0 0 1 0 0,0 0-1 0 0,0 0 1 0 0,-1 0 0 0 0,1 0-1 0 0,0 0 1 0 0,0 0-1 0 0,0 0 1 0 0,0 0-1 0 0,0 1 1 0 0,0-1 0 0 0,0 0-1 0 0,0 0 1 0 0,0 0-1 0 0,0 0 1 0 0,0 0 0 0 0,0 0-1 0 0,-1 0 1 0 0,1 0-1 0 0,0 0 1 0 0,0 0-1 0 0,0 0 1 0 0,0 0 0 0 0,0 0-1 0 0,0 0 1 0 0,0 0-1 0 0,0-1 1 0 0,0 1 0 0 0,0 0-1 0 0,0 0 1 0 0,0 0-1 0 0,-1 0 1 0 0,1 0 2 0 0,-2-2-7 0 0,0 0-1 0 0,1 0 1 0 0,-1 0 0 0 0,0-1-1 0 0,1 1 1 0 0,-1-1 0 0 0,1 1-1 0 0,0-1 1 0 0,0 0 0 0 0,0 1-1 0 0,0-1 1 0 0,0 0 0 0 0,0 0-1 0 0,1 0 1 0 0,0 1 0 0 0,-1-3 7 0 0,-3-15-18 0 0,-1 6 8 0 0,1 0 1 0 0,1-1 0 0 0,0 0 0 0 0,1 1 0 0 0,1-1-1 0 0,0 0 1 0 0,1 0 0 0 0,1 0 0 0 0,0 1 0 0 0,1-3 9 0 0,-1 15 4 0 0,-1 0 0 0 0,1 0 1 0 0,-1 0-1 0 0,1 0 1 0 0,0 0-1 0 0,0 0 0 0 0,0 0 1 0 0,0 0-1 0 0,0 0 1 0 0,1 0-1 0 0,-1 0 0 0 0,1 0 1 0 0,-1 1-1 0 0,1-1 1 0 0,-1 1-1 0 0,1-1 0 0 0,0 1 1 0 0,0 0-1 0 0,0-1 1 0 0,0 1-1 0 0,0 0 0 0 0,2-1-4 0 0,0 1 12 0 0,0 0-1 0 0,0 0 1 0 0,0 1-1 0 0,0-1 0 0 0,0 1 1 0 0,0 0-1 0 0,1 0 1 0 0,-1 0-1 0 0,0 1 1 0 0,0 0-1 0 0,0-1 0 0 0,1 2-11 0 0,4 0-4 0 0,0 1 1 0 0,0 0-1 0 0,0 0 0 0 0,-1 1 0 0 0,0 0 0 0 0,1 1 0 0 0,-1 0 0 0 0,-1 0 0 0 0,1 1 0 0 0,-1 0 0 0 0,2 2 4 0 0,2 1-464 0 0,2-4-3620 0 0,-13-5 3800 0 0,1 0 1 0 0,-1 0 0 0 0,1 0-1 0 0,-1 0 1 0 0,1 0 0 0 0,-1 0 0 0 0,1 0-1 0 0,-1 0 1 0 0,1 0 0 0 0,-1 0-1 0 0,1 0 1 0 0,-1 0 0 0 0,1 0 0 0 0,-1-1-1 0 0,1 1 1 0 0,-1 0 0 0 0,1 0-1 0 0,-1-1 1 0 0,1 1 0 0 0,-1 0-1 0 0,1-1 1 0 0,-1 1 0 0 0,0 0 0 0 0,1-1-1 0 0,-1 1 1 0 0,0 0 0 0 0,1-1-1 0 0,-1 1 1 0 0,0-1 0 0 0,0 1-1 0 0,1-1 1 0 0,-1 1 0 0 0,0-1 0 0 0,0 1-1 0 0,0-1 1 0 0,1 1 0 0 0,-1-1-1 0 0,0 1 1 0 0,0-1 0 0 0,0 1 0 0 0,0-1-1 0 0,0 1 1 0 0,0-1 0 0 0,0 1-1 0 0,0-1 284 0 0,0-8-2536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8:49.2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1 648 1060 0 0,'-3'9'7576'0'0,"-3"2"-4648"0"0,3-8-2767 0 0,2 1 1 0 0,-1-1 0 0 0,0 1 0 0 0,1-1 0 0 0,-1 1 0 0 0,1-1 0 0 0,0 1 0 0 0,0 0 0 0 0,0 1-162 0 0,1-2 83 0 0,0-1 0 0 0,0 1 0 0 0,0-1 1 0 0,0 1-1 0 0,1 0 0 0 0,-1-1 0 0 0,1 1 0 0 0,-1-1 1 0 0,1 1-1 0 0,0-1 0 0 0,0 0 0 0 0,0 1 1 0 0,0-1-1 0 0,1 0 0 0 0,-1 0 0 0 0,1 1 1 0 0,-1-1-1 0 0,1 0 0 0 0,0-1 0 0 0,0 1 1 0 0,0 0-1 0 0,0 0-83 0 0,1-1 44 0 0,0 1 0 0 0,0-1 0 0 0,0 1 0 0 0,1-1 0 0 0,-1 0 0 0 0,1 0 1 0 0,-1 0-1 0 0,0-1 0 0 0,1 1 0 0 0,-1-1 0 0 0,1 0 0 0 0,-1 0 0 0 0,1 0 0 0 0,2-1-44 0 0,5 0 3 0 0,-1-1 0 0 0,0-1 0 0 0,0 0-1 0 0,0 0 1 0 0,0-1 0 0 0,0 0 0 0 0,-1-1 0 0 0,1 0 0 0 0,-1 0-1 0 0,5-5-2 0 0,-3 1-1 0 0,0 0 0 0 0,-1-2 0 0 0,0 1 0 0 0,-1-1 0 0 0,0-1-1 0 0,0 1 1 0 0,-1-1 0 0 0,-1-1 0 0 0,0 0 0 0 0,-1 0-1 0 0,0 0 1 0 0,-1-1 0 0 0,1-7 1 0 0,-5 19 0 0 0,0 0 1 0 0,-1 0-1 0 0,1 0 0 0 0,-1 0 1 0 0,0 0-1 0 0,0 0 0 0 0,0 0 1 0 0,0 1-1 0 0,0-1 0 0 0,0 0 0 0 0,0 0 1 0 0,-1 0-1 0 0,1 0 0 0 0,-1 0 1 0 0,1 0-1 0 0,-1 1 0 0 0,0-1 1 0 0,0 0-1 0 0,1 0 0 0 0,-1 1 1 0 0,0-1-1 0 0,-1 0 0 0 0,1 1 0 0 0,-1-2 0 0 0,-1 1 0 0 0,0 0 0 0 0,0 0 0 0 0,0 1 0 0 0,0-1 0 0 0,0 1 0 0 0,0-1 0 0 0,0 1 0 0 0,-1 0 0 0 0,1 0-1 0 0,0 0 1 0 0,-1 1 0 0 0,1-1 0 0 0,-2 1 0 0 0,-11-1 0 0 0,0 1 1 0 0,0 1-1 0 0,0 0 0 0 0,1 1 0 0 0,-13 3 0 0 0,15-2 4 0 0,1 0-1 0 0,0 1 1 0 0,0 0-1 0 0,0 1 1 0 0,1 0-1 0 0,0 1 1 0 0,0 0-1 0 0,0 1 1 0 0,1 0-1 0 0,0 1 0 0 0,0 0 1 0 0,0 0-1 0 0,2 1 1 0 0,-1 0-1 0 0,1 1 1 0 0,0 0-1 0 0,1 0 1 0 0,0 1-1 0 0,0 0 1 0 0,2 0-1 0 0,-2 4-3 0 0,6-13 1 0 0,0 1 1 0 0,0 0-1 0 0,0-1 1 0 0,0 1-1 0 0,0 0 0 0 0,1-1 1 0 0,0 1-1 0 0,-1 0 0 0 0,1 0 1 0 0,0-1-1 0 0,0 1 1 0 0,0 0-1 0 0,1 0 0 0 0,-1-1 1 0 0,1 1-1 0 0,0 0 0 0 0,-1-1 1 0 0,1 1-1 0 0,0 0 1 0 0,1-1-1 0 0,-1 1 0 0 0,0-1 1 0 0,1 0-1 0 0,-1 1 0 0 0,1-1 1 0 0,0 0-1 0 0,0 0 1 0 0,0 0-1 0 0,0 0 0 0 0,0 0 1 0 0,0-1-1 0 0,0 1 0 0 0,0 0 1 0 0,1-1-1 0 0,-1 0 0 0 0,1 0 1 0 0,-1 0-1 0 0,2 1-1 0 0,4 1-9 0 0,-1-1 0 0 0,0 0-1 0 0,1 0 1 0 0,0 0 0 0 0,-1-1-1 0 0,1 0 1 0 0,0-1-1 0 0,0 0 1 0 0,-1 0 0 0 0,1 0-1 0 0,0-1 1 0 0,-1 0 0 0 0,5-2 9 0 0,-3 1-69 0 0,0-1 0 0 0,0 0 0 0 0,0-1 0 0 0,-1 0 0 0 0,1 0-1 0 0,0-2 70 0 0,-7 5-88 0 0,1-1 0 0 0,-1 0 0 0 0,0 1-1 0 0,0-1 1 0 0,0 0 0 0 0,0 0-1 0 0,0 0 1 0 0,0 0 0 0 0,-1-1-1 0 0,1 1 1 0 0,-1 0 0 0 0,1-1 0 0 0,-1 1-1 0 0,0-1 1 0 0,0 0 0 0 0,0 1-1 0 0,0-1 1 0 0,-1 0 0 0 0,1 1-1 0 0,-1-1 1 0 0,1 0 0 0 0,-1-1 88 0 0,4-12-626 0 0,-4 15 584 0 0,1 0-1 0 0,-1 0 1 0 0,1 0 0 0 0,-1 1-1 0 0,0-1 1 0 0,1 0 0 0 0,-1 0-1 0 0,0 0 1 0 0,0 0 0 0 0,0 0-1 0 0,0 0 1 0 0,0 0 0 0 0,0 0-1 0 0,0 0 1 0 0,0 0 0 0 0,0 0-1 0 0,0 0 1 0 0,-1 0 0 0 0,1 0-1 0 0,0 1 1 0 0,-1-1 0 0 0,1 0-1 0 0,0 0 1 0 0,-1 0 0 0 0,1 0-1 0 0,-1 0 1 0 0,1 1 0 0 0,-1-1-1 0 0,0 0 43 0 0,-2-11-489 0 0,3 11 565 0 0,0 1 0 0 0,0-1-1 0 0,0 0 1 0 0,0 1 0 0 0,1-1 0 0 0,-1 1-1 0 0,0-1 1 0 0,0 0 0 0 0,0 1 0 0 0,0-1-1 0 0,1 1 1 0 0,-1-1 0 0 0,0 1 0 0 0,1-1-1 0 0,-1 1 1 0 0,0-1 0 0 0,1 1 0 0 0,-1-1-1 0 0,0 1 1 0 0,1 0 0 0 0,-1-1 0 0 0,1 1-1 0 0,-1 0 1 0 0,1-1 0 0 0,-1 1 0 0 0,1 0-1 0 0,-1-1 1 0 0,1 1 0 0 0,0 0-76 0 0,1 1 130 0 0,0 1-1 0 0,-1 0 1 0 0,1 0 0 0 0,0 0 0 0 0,-1 0 0 0 0,1 0-1 0 0,-1 0 1 0 0,0 0 0 0 0,1 0 0 0 0,-1 1 0 0 0,0-1-1 0 0,-1 0 1 0 0,2 3-130 0 0,9 17 564 0 0,2-1-231 0 0,0 0 0 0 0,-2 0-1 0 0,-1 1 1 0 0,0 0 0 0 0,5 23-333 0 0,-3-6 152 0 0,-3 0-1 0 0,-1 1 1 0 0,-1 6-152 0 0,-5-32 4 0 0,0 0 1 0 0,-1 0-1 0 0,-1 0 1 0 0,0 0 0 0 0,-1 0-1 0 0,0 1 1 0 0,-1-1-1 0 0,-1-1 1 0 0,0 1-1 0 0,-1 0 1 0 0,-1-1 0 0 0,0 0-1 0 0,0 0 1 0 0,-2 0-1 0 0,1-1 1 0 0,-2 1 0 0 0,-2 1-5 0 0,7-10-2 0 0,0-1 1 0 0,0 0 0 0 0,0-1 0 0 0,-1 1-1 0 0,1-1 1 0 0,-1 1 0 0 0,0-1 0 0 0,1 0-1 0 0,-1 0 1 0 0,0-1 0 0 0,0 1 0 0 0,-1-1-1 0 0,1 0 1 0 0,0 0 0 0 0,0 0 0 0 0,-1 0-1 0 0,1-1 1 0 0,-4 0 1 0 0,-9 0-14 0 0,-1 0 0 0 0,1-1 0 0 0,0-2 1 0 0,-2 0 13 0 0,12 2-100 0 0,0 0 0 0 0,0-1 1 0 0,0 0-1 0 0,1 0 1 0 0,-1-1-1 0 0,0 0 0 0 0,1 0 1 0 0,0 0-1 0 0,-1-1 1 0 0,1 0-1 0 0,1 0 0 0 0,-1-1 1 0 0,-4-4 99 0 0,8 7-254 0 0,0-1 0 0 0,0 1 1 0 0,0-1-1 0 0,0 0 0 0 0,1 0 0 0 0,-1 0 1 0 0,1 1-1 0 0,0-2 0 0 0,0 1 0 0 0,0 0 1 0 0,0 0-1 0 0,0 0 0 0 0,0-3 254 0 0,1 2-506 0 0,0 0 0 0 0,0 0 0 0 0,1-1 0 0 0,-1 1 0 0 0,1 0 0 0 0,0 0 0 0 0,0 1 0 0 0,1-1 0 0 0,-1 0 0 0 0,1 0 0 0 0,-1 0 0 0 0,1 1 0 0 0,1-2 506 0 0,29-35-4609 0 0,-10 19 3034 0 0</inkml:trace>
  <inkml:trace contextRef="#ctx0" brushRef="#br0" timeOffset="555.42">562 586 612 0 0,'1'-4'321'0'0,"-4"-16"7886"0"0,-1 14-7421 0 0,3 23 4565 0 0,7 29-3508 0 0,11 41-200 0 0,31 52-1336 0 0,-48-137-341 0 0,1-1 0 0 0,-1 1 0 0 0,0-1 0 0 0,1 0 0 0 0,-1 1 0 0 0,1-1 1 0 0,-1 1-1 0 0,1-1 0 0 0,0 0 0 0 0,0 1 0 0 0,0-1 0 0 0,-1 0 0 0 0,1 0 0 0 0,0 0 1 0 0,0 0-1 0 0,1 0 0 0 0,-1 0 0 0 0,0 0 0 0 0,1 1 34 0 0,-1-2-242 0 0,0 0-1 0 0,-1 0 1 0 0,1 0 0 0 0,0 0 0 0 0,0 0-1 0 0,0 0 1 0 0,0 0 0 0 0,0 0-1 0 0,0 0 1 0 0,0 0 0 0 0,-1 0 0 0 0,1 0-1 0 0,0-1 1 0 0,0 1 0 0 0,0 0-1 0 0,0-1 1 0 0,-1 1 0 0 0,1-1-1 0 0,0 1 1 0 0,0-1 0 0 0,-1 1 0 0 0,1-1-1 0 0,0 0 243 0 0,4-3-1548 0 0,-1-1-1 0 0,1 0 1 0 0,-1 0-1 0 0,0-1 1 0 0,-1 1-1 0 0,1-1 1 0 0,0-3 1548 0 0,4-5-1818 0 0</inkml:trace>
  <inkml:trace contextRef="#ctx0" brushRef="#br0" timeOffset="1196.99">663 94 152 0 0,'4'-45'8143'0'0,"0"2"-5160"0"0,0 37-1970 0 0,-4 6-946 0 0,0 1-1 0 0,1-1 1 0 0,-1 0 0 0 0,0 1 0 0 0,1-1 0 0 0,-1 0 0 0 0,0 1-1 0 0,1-1 1 0 0,-1 1 0 0 0,0-1 0 0 0,0 0 0 0 0,0 1 0 0 0,0-1-1 0 0,1 1 1 0 0,-1-1 0 0 0,0 0 0 0 0,0 1 0 0 0,0-1 0 0 0,0 1-1 0 0,0-1 1 0 0,0 1 0 0 0,0-1 0 0 0,0 1 0 0 0,0-1 0 0 0,0 0-1 0 0,0 1 1 0 0,0 0-67 0 0,1 11 708 0 0,0 1 0 0 0,2 0 0 0 0,-1 0-1 0 0,5 9-707 0 0,2 14 734 0 0,10 76 895 0 0,-3 15-1629 0 0,4 28 57 0 0,-15-94-100 0 0,-5-48-102 0 0,0 0-1 0 0,1 0 1 0 0,1 0 0 0 0,0 0-1 0 0,1 0 1 0 0,0 0 0 0 0,1 0-1 0 0,1-1 1 0 0,0 0 145 0 0,-5-11-77 0 0,0-1 1 0 0,0 1-1 0 0,1-1 1 0 0,-1 0-1 0 0,0 1 0 0 0,0-1 1 0 0,1 0-1 0 0,-1 1 1 0 0,0-1-1 0 0,1 0 0 0 0,-1 0 1 0 0,0 1-1 0 0,1-1 0 0 0,-1 0 1 0 0,0 0-1 0 0,1 0 1 0 0,-1 1-1 0 0,1-1 0 0 0,-1 0 1 0 0,0 0-1 0 0,1 0 1 0 0,-1 0-1 0 0,1 0 0 0 0,-1 0 1 0 0,1 0-1 0 0,-1 0 1 0 0,0 0-1 0 0,1 0 0 0 0,-1 0 1 0 0,1 0-1 0 0,-1 0 1 0 0,1 0 76 0 0,13-11-2093 0 0,8-18-1793 0 0,-7 11 1306 0 0,-13 16 2276 0 0,0 0-1 0 0,0 0 1 0 0,-1 0 0 0 0,1-1 0 0 0,0 1 0 0 0,-1 0 0 0 0,1-1 0 0 0,-1 1 0 0 0,0-1 0 0 0,0-1 304 0 0,5-8-62 0 0,-5 9 605 0 0,1 0 0 0 0,-1 0 1 0 0,0 0-1 0 0,0 0 0 0 0,0 0 1 0 0,0-1-1 0 0,-1 1 0 0 0,1-2-543 0 0,-32 0 2626 0 0,8 6-2432 0 0,1 0 1 0 0,-1 2-1 0 0,1 1 1 0 0,0 1-1 0 0,1 1 1 0 0,-1 0-1 0 0,-11 7-194 0 0,-11-5-1647 0 0,41-7-92 0 0,3-1 924 0 0,16-13-5004 0 0,-8 4 3972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8:40.4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86 568 32 0 0,'1'-3'456'0'0,"-1"0"0"0"0,1-1 1 0 0,-1 1-1 0 0,1 0 0 0 0,0 0 0 0 0,1 0 1 0 0,-1 0-1 0 0,0 0 0 0 0,1 1 0 0 0,0-1 1 0 0,-1 0-1 0 0,2 0-456 0 0,-1 1 353 0 0,-1-1 0 0 0,1 0-1 0 0,0 0 1 0 0,-1 0 0 0 0,1 0 0 0 0,-1 0-1 0 0,0 0 1 0 0,0 0 0 0 0,0 0 0 0 0,-1-1-1 0 0,1 1 1 0 0,-1-1-353 0 0,0 2 89 0 0,0 0 1 0 0,0 1-1 0 0,0-1 0 0 0,-1 0 0 0 0,1 1 0 0 0,-1-1 0 0 0,1 1 1 0 0,-1-1-1 0 0,0 1 0 0 0,0-1 0 0 0,0 1 0 0 0,0-1 1 0 0,0 1-1 0 0,0-1 0 0 0,0 1 0 0 0,0 0 0 0 0,0 0 0 0 0,0 0 1 0 0,-1 0-1 0 0,1 0 0 0 0,0 0 0 0 0,-1 0 0 0 0,1 0 0 0 0,-1 0 1 0 0,1 1-1 0 0,-1-1 0 0 0,0 0 0 0 0,1 1 0 0 0,-1 0 1 0 0,0-1-1 0 0,1 1 0 0 0,-1 0 0 0 0,0 0 0 0 0,0 0-89 0 0,-4-1 212 0 0,0 1-1 0 0,0 0 1 0 0,0 0 0 0 0,0 0-1 0 0,0 1 1 0 0,0 0-1 0 0,0 0 1 0 0,0 1 0 0 0,-2 0-212 0 0,-7 4 299 0 0,1 1 0 0 0,0 1 0 0 0,0 0 1 0 0,1 1-1 0 0,0 1 0 0 0,0 0 0 0 0,1 0 1 0 0,0 1-1 0 0,1 1 0 0 0,1 0 0 0 0,-1 0 1 0 0,2 1-1 0 0,0 1 0 0 0,1-1 1 0 0,0 1-1 0 0,1 1 0 0 0,0-1 0 0 0,1 1 1 0 0,1 1-300 0 0,4-14 8 0 0,0 0 1 0 0,0 0-1 0 0,1 0 1 0 0,-1 1-1 0 0,1-1 1 0 0,-1 0 0 0 0,1 1-1 0 0,0-1 1 0 0,0 1-1 0 0,0-1 1 0 0,0 0 0 0 0,1 1-1 0 0,-1-1 1 0 0,0 0-1 0 0,1 1 1 0 0,0-1-1 0 0,0 0 1 0 0,-1 0 0 0 0,1 1-1 0 0,0-1 1 0 0,2 1-9 0 0,-1 0 1 0 0,0 0 0 0 0,1-1 0 0 0,-1 1 0 0 0,1-1 0 0 0,0 0 0 0 0,0 0 0 0 0,0 0 0 0 0,0 0 0 0 0,0 0 0 0 0,0-1 0 0 0,1 0 0 0 0,-1 1 0 0 0,2-1-1 0 0,7 2-236 0 0,-1 0 1 0 0,1-1-1 0 0,0-1 1 0 0,0 0-1 0 0,0 0 1 0 0,-1-1-1 0 0,1-1 1 0 0,4-1 235 0 0,62-7-4323 0 0,0 0-5560 0 0,-63 5 7507 0 0,-6 0 526 0 0</inkml:trace>
  <inkml:trace contextRef="#ctx0" brushRef="#br0" timeOffset="798.93">334 228 1256 0 0,'0'-5'873'0'0,"0"-1"1"0"0,0 1-1 0 0,1-1 0 0 0,-1 1 1 0 0,1 0-1 0 0,1-1 0 0 0,-1 1 0 0 0,1 0 1 0 0,0-1-1 0 0,0 1 0 0 0,1-2-873 0 0,6-14 2787 0 0,-8 18-1128 0 0,-1 9-261 0 0,0 9-672 0 0,-1 24-171 0 0,3 0 0 0 0,1 0 1 0 0,2 0-1 0 0,9 33-555 0 0,-2-19 0 0 0,-3 1 0 0 0,-1 2 0 0 0,9 52-49 0 0,-10-64-1 0 0,-3-30 27 0 0,-5-13 22 0 0,1 0-1 0 0,0 0 0 0 0,0 0 0 0 0,0 0 0 0 0,0 0 0 0 0,1-1 1 0 0,-1 1-1 0 0,0 0 0 0 0,0 0 0 0 0,0 0 0 0 0,1 0 0 0 0,-1 0 1 0 0,0-1-1 0 0,1 1 0 0 0,-1 0 0 0 0,1 0 0 0 0,-1 0 1 0 0,1-1-1 0 0,-1 1 0 0 0,1 0 0 0 0,0-1 0 0 0,-1 1 0 0 0,1-1 1 0 0,0 1-1 0 0,0-1 0 0 0,-1 1 0 0 0,1-1 0 0 0,0 1 0 0 0,0-1 2 0 0,0 0-16 0 0,0 0-2 0 0,0 0 16 0 0,-1 0 1 0 0,1 0-1 0 0,0 0 1 0 0,-1 0-1 0 0,1 0 0 0 0,0 0 1 0 0,-1 0-1 0 0,1-1 1 0 0,-1 1-1 0 0,1 0 1 0 0,0 0-1 0 0,-1-1 1 0 0,1 1-1 0 0,-1 0 0 0 0,1-1 1 0 0,-1 1-1 0 0,1 0 1 0 0,-1-1-1 0 0,1 1 1 0 0,-1-1-1 0 0,1 1 1 0 0,-1-1-1 0 0,1 1 0 0 0,-1-1 1 0 0,0 1-1 0 0,1-1 1 0 0,-1 0 1 0 0,0-1-2 0 0,1 0-1 0 0,-1-1 1 0 0,1 1 0 0 0,-1 0 0 0 0,1-1 0 0 0,0 1 0 0 0,0 0 0 0 0,0 0-1 0 0,0 0 1 0 0,1 0 0 0 0,0-1 2 0 0,-1 1 0 0 0,1-1-1 0 0,-1 1 1 0 0,1-1 0 0 0,-1 1-1 0 0,0-1 1 0 0,0 0-1 0 0,0 1 1 0 0,0-1 0 0 0,-1 0-1 0 0,1 0 1 0 0,-1-2 0 0 0,1 0-39 0 0,0 0 0 0 0,0 0 0 0 0,1 0 1 0 0,-1 0-1 0 0,1 0 0 0 0,0 0 0 0 0,0 0 0 0 0,1 1 1 0 0,-1-1-1 0 0,1 1 0 0 0,0 0 0 0 0,1 0 0 0 0,-1 0 1 0 0,0 0-1 0 0,3-2 39 0 0,-3 4 1 0 0,1 1 1 0 0,-1-1-1 0 0,0 0 1 0 0,0 1 0 0 0,1 0-1 0 0,-1 0 1 0 0,1 0-1 0 0,-1 0 1 0 0,1 0 0 0 0,-1 1-1 0 0,1 0 1 0 0,-1 0-1 0 0,3 0-1 0 0,-4 0 2 0 0,0 1 1 0 0,0-1-1 0 0,-1 1 0 0 0,1 0 0 0 0,0-1 0 0 0,0 1 0 0 0,0 0 0 0 0,-1 0 0 0 0,1 0 0 0 0,0 1 1 0 0,-1-1-1 0 0,1 0 0 0 0,-1 1 0 0 0,0-1 0 0 0,1 1 0 0 0,-1-1 0 0 0,0 1 0 0 0,0 0 1 0 0,0-1-1 0 0,0 1 0 0 0,0 0 0 0 0,0 0 0 0 0,0 1-2 0 0,1 3-15 0 0,0 1 0 0 0,0-1 1 0 0,-1 1-1 0 0,0 0 0 0 0,0-1 0 0 0,-1 1 0 0 0,1 0 0 0 0,-2 6 15 0 0,1-5-90 0 0,0-7-3 0 0,0-1 0 0 0,0 1 0 0 0,0 0 0 0 0,0 0 0 0 0,0 0 0 0 0,0-1 0 0 0,0 1 0 0 0,0 0 0 0 0,0 0-1 0 0,0 0 1 0 0,1-1 0 0 0,-1 1 0 0 0,0 0 0 0 0,0 0 0 0 0,1 0 0 0 0,-1-1 0 0 0,1 1 0 0 0,-1 0 0 0 0,1-1 0 0 0,-1 1-1 0 0,1 0 1 0 0,-1-1 0 0 0,1 1 0 0 0,-1-1 0 0 0,1 1 0 0 0,0-1 0 0 0,-1 1 0 0 0,1-1 93 0 0,0 0-324 0 0,1 1 1 0 0,-1-1-1 0 0,0 0 0 0 0,0 0 1 0 0,1 0-1 0 0,-1-1 1 0 0,0 1-1 0 0,0 0 0 0 0,0 0 1 0 0,1-1-1 0 0,-1 1 1 0 0,0-1-1 0 0,0 1 0 0 0,0-1 1 0 0,0 1-1 0 0,1-1 324 0 0,5-4-1821 0 0,-1 1-1 0 0,1-1 1 0 0,-1 0 0 0 0,0 0-1 0 0,4-6 1822 0 0,4-5-1685 0 0</inkml:trace>
  <inkml:trace contextRef="#ctx0" brushRef="#br0" timeOffset="1349.71">778 638 440 0 0,'0'0'1568'0'0,"8"5"6998"0"0,-8-4-8474 0 0,0 0-1 0 0,0 0 1 0 0,1 0-1 0 0,-1-1 1 0 0,0 1-1 0 0,0 0 1 0 0,1 0-1 0 0,-1-1 1 0 0,0 1 0 0 0,1 0-1 0 0,-1-1 1 0 0,0 1-1 0 0,1 0 1 0 0,-1-1-1 0 0,1 1 1 0 0,-1 0-1 0 0,1-1 1 0 0,0 1-1 0 0,-1-1 1 0 0,1 1-1 0 0,0-1 1 0 0,-1 1-1 0 0,1-1 1 0 0,0 0-1 0 0,-1 1 1 0 0,1-1-1 0 0,0 0 1 0 0,0 1-92 0 0,32 3 692 0 0,-26-5-694 0 0,0 1 0 0 0,0-1 0 0 0,1 0 0 0 0,-1-1 0 0 0,0 0 0 0 0,0 0 0 0 0,0 0 0 0 0,0-1 2 0 0,-2-1 0 0 0,0 1-1 0 0,0-1 1 0 0,-1 0-1 0 0,1-1 1 0 0,-1 1-1 0 0,0-1 1 0 0,0 0-1 0 0,0 1 1 0 0,0-3 0 0 0,12-14-16 0 0,-16 21 16 0 0,0 0 0 0 0,0-1-1 0 0,0 1 1 0 0,0 0 0 0 0,0-1 0 0 0,-1 1-1 0 0,1-1 1 0 0,0 1 0 0 0,0 0 0 0 0,0-1-1 0 0,0 1 1 0 0,0 0 0 0 0,-1-1 0 0 0,1 1-1 0 0,0 0 1 0 0,0-1 0 0 0,0 1-1 0 0,-1 0 1 0 0,1 0 0 0 0,0-1 0 0 0,-1 1-1 0 0,1 0 1 0 0,0 0 0 0 0,-1 0 0 0 0,1-1-1 0 0,0 1 1 0 0,-1 0 0 0 0,1 0 0 0 0,0 0-1 0 0,-1 0 1 0 0,-7-5-4 0 0,6 4 6 0 0,0 1 0 0 0,-1-1 0 0 0,1 0 0 0 0,-1 1 0 0 0,1 0 0 0 0,-1 0-1 0 0,1-1 1 0 0,-1 1 0 0 0,1 1 0 0 0,-1-1 0 0 0,1 0 0 0 0,-1 1 0 0 0,1-1 0 0 0,-1 1-1 0 0,1 0 1 0 0,-1-1 0 0 0,1 1 0 0 0,0 0 0 0 0,0 1 0 0 0,-1-1 0 0 0,1 0 0 0 0,0 1-1 0 0,0-1 1 0 0,0 1 0 0 0,0 0-2 0 0,-5 4 96 0 0,0 0 0 0 0,0 0 0 0 0,1 1 0 0 0,0-1 0 0 0,0 2 0 0 0,-2 2-96 0 0,5-6 90 0 0,1 1 1 0 0,-1-1-1 0 0,1 1 0 0 0,-1 0 0 0 0,1 0 1 0 0,1 0-1 0 0,-1 0 0 0 0,1 0 0 0 0,0 0 1 0 0,0 0-1 0 0,0 1 0 0 0,1-1 0 0 0,0 0 1 0 0,0 6-91 0 0,0-8 13 0 0,1-1 1 0 0,0 1-1 0 0,-1 0 1 0 0,1 0 0 0 0,0-1-1 0 0,0 1 1 0 0,1 0 0 0 0,-1-1-1 0 0,1 1 1 0 0,-1-1-1 0 0,1 0 1 0 0,0 1 0 0 0,-1-1-1 0 0,1 0 1 0 0,1 0 0 0 0,-1 0-1 0 0,0 0 1 0 0,0-1-1 0 0,1 1 1 0 0,-1-1 0 0 0,1 1-1 0 0,-1-1 1 0 0,1 0 0 0 0,-1 0-1 0 0,1 0 1 0 0,0 0-1 0 0,1 0-13 0 0,5 1-201 0 0,0-1 0 0 0,-1 1 0 0 0,1-2 0 0 0,0 1-1 0 0,0-1 1 0 0,0-1 0 0 0,0 1 0 0 0,-1-2-1 0 0,1 1 1 0 0,0-1 0 0 0,-1 0 0 0 0,5-2 201 0 0,11-5-3924 0 0,0-2 1 0 0,0 0-1 0 0,13-9 3924 0 0,-21 11-1722 0 0</inkml:trace>
  <inkml:trace contextRef="#ctx0" brushRef="#br0" timeOffset="1814.77">1286 687 1136 0 0,'0'-4'608'0'0,"0"0"0"0"0,0 0-1 0 0,-1 0 1 0 0,0 0 0 0 0,1 0 0 0 0,-2 0-1 0 0,1 0 1 0 0,0 1 0 0 0,-1-1 0 0 0,1 1-1 0 0,-1-1 1 0 0,0 1 0 0 0,0-1 0 0 0,-1 1-1 0 0,0-1-607 0 0,1 1 142 0 0,-1 1 1 0 0,1 0-1 0 0,-1-1 0 0 0,0 1 0 0 0,1 1 0 0 0,-1-1 0 0 0,0 0 0 0 0,0 0 0 0 0,0 1 0 0 0,0 0 0 0 0,-1 0 0 0 0,1 0 0 0 0,0 0 0 0 0,0 0 0 0 0,-1 1 0 0 0,1-1 0 0 0,0 1 0 0 0,-1 0 0 0 0,1 0 1 0 0,-1 0-1 0 0,1 0 0 0 0,0 1 0 0 0,-1-1 0 0 0,1 1 0 0 0,0 0 0 0 0,0 0 0 0 0,-3 1-142 0 0,-6 3 218 0 0,1 0 0 0 0,0 1 0 0 0,0 0 0 0 0,1 0 0 0 0,0 1 0 0 0,0 0 0 0 0,-4 5-218 0 0,11-10 41 0 0,0 1 0 0 0,0 0 0 0 0,0 0-1 0 0,1-1 1 0 0,-1 2 0 0 0,1-1 0 0 0,0 0 0 0 0,0 0-1 0 0,0 1 1 0 0,0-1 0 0 0,0 1 0 0 0,1-1 0 0 0,0 1-1 0 0,-1 0 1 0 0,1 0 0 0 0,1 0 0 0 0,-1-1 0 0 0,1 1-1 0 0,-1 0 1 0 0,1 0 0 0 0,0 0 0 0 0,0 0 0 0 0,1 0-1 0 0,-1 0 1 0 0,1 0-41 0 0,1 0 24 0 0,0 0 0 0 0,0 0 1 0 0,0-1-1 0 0,1 0 0 0 0,0 1 0 0 0,-1-1 0 0 0,1 0 0 0 0,0 0 1 0 0,0 0-1 0 0,1-1 0 0 0,-1 1 0 0 0,1-1 0 0 0,-1 0 0 0 0,1 0 0 0 0,0 0 1 0 0,-1 0-1 0 0,1 0 0 0 0,0-1 0 0 0,0 0 0 0 0,0 0 0 0 0,3 1-24 0 0,14 2-23 0 0,1 0 0 0 0,-1-1 0 0 0,13 0 23 0 0,-6-2-753 0 0,-1-2-1 0 0,19-2 754 0 0,34-2-6913 0 0,-44 1 1679 0 0,-27 4 3012 0 0</inkml:trace>
  <inkml:trace contextRef="#ctx0" brushRef="#br0" timeOffset="2663.69">1450 338 964 0 0,'-8'-65'5881'0'0,"-7"17"-3747"0"0,15 47-1718 0 0,0 1 32 0 0,-1 26 1929 0 0,-2-13-1968 0 0,2 0-1 0 0,0 0 1 0 0,0 0-1 0 0,1 0 1 0 0,1 0-1 0 0,0 0 0 0 0,3 11-408 0 0,-2-6 342 0 0,29 174 1613 0 0,-16-130-1720 0 0,-11-52-225 0 0,-1 1-1 0 0,0 0 1 0 0,-1 1 0 0 0,0-1 0 0 0,-1 8-10 0 0,-1-17-117 0 0,0 0 0 0 0,0 0 0 0 0,0 0-1 0 0,0 0 1 0 0,0-1 0 0 0,1 1 0 0 0,-1 0 0 0 0,1 0 0 0 0,-1 0 0 0 0,1 0 0 0 0,-1-1 0 0 0,1 1 0 0 0,0 0 0 0 0,0-1 0 0 0,0 1 0 0 0,0-1 0 0 0,0 1 0 0 0,1 0 117 0 0,-1-2-270 0 0,0 1-1 0 0,-1-1 1 0 0,1 0-1 0 0,0 0 1 0 0,0 0 0 0 0,0 1-1 0 0,0-1 1 0 0,0 0-1 0 0,0 0 1 0 0,0 0 0 0 0,0 0-1 0 0,0-1 1 0 0,0 1 0 0 0,0 0-1 0 0,0 0 1 0 0,0-1-1 0 0,0 1 1 0 0,-1 0 0 0 0,1-1-1 0 0,0 1 1 0 0,0-1 0 0 0,0 1-1 0 0,-1-1 1 0 0,1 1-1 0 0,0-1 1 0 0,0 0 0 0 0,-1 1-1 0 0,1-1 1 0 0,0 0-1 0 0,-1 1 1 0 0,1-1 0 0 0,-1 0-1 0 0,1 0 1 0 0,-1 0 270 0 0,16-18-4654 0 0,-8 3 3016 0 0</inkml:trace>
  <inkml:trace contextRef="#ctx0" brushRef="#br0" timeOffset="3133.56">1600 396 660 0 0,'-1'0'208'0'0,"1"-1"0"0"0,-1 1 0 0 0,1-1 0 0 0,-1 1-1 0 0,1 0 1 0 0,-1-1 0 0 0,1 1 0 0 0,-1-1 0 0 0,1 1 0 0 0,-1 0 0 0 0,0 0 0 0 0,1-1-1 0 0,-1 1 1 0 0,1 0 0 0 0,-1 0 0 0 0,0 0 0 0 0,1-1 0 0 0,-1 1 0 0 0,0 0 0 0 0,1 0-1 0 0,-1 0 1 0 0,0 0 0 0 0,1 0 0 0 0,-1 0 0 0 0,0 1 0 0 0,1-1 0 0 0,-1 0 0 0 0,0 0-1 0 0,1 0 1 0 0,-1 1 0 0 0,0-1 0 0 0,1 0 0 0 0,-1 1 0 0 0,1-1 0 0 0,-1 0 0 0 0,1 1-1 0 0,-1-1 1 0 0,1 1 0 0 0,-1-1 0 0 0,1 1 0 0 0,-1-1 0 0 0,1 1 0 0 0,0-1 0 0 0,-1 1-1 0 0,1-1 1 0 0,0 1 0 0 0,-1 0-208 0 0,-4 4-217 0 0,-25 40 1738 0 0,4-6-1030 0 0,-18 22-217 0 0,30-33-240 0 0,14-28-43 0 0,-1 0 1 0 0,1 1-1 0 0,0-1 0 0 0,-1 1 1 0 0,1-1-1 0 0,0 1 0 0 0,0-1 1 0 0,-1 1-1 0 0,1-1 1 0 0,0 1-1 0 0,0-1 0 0 0,0 1 1 0 0,0-1-1 0 0,0 1 1 0 0,0-1-1 0 0,-1 1 0 0 0,1 0 1 0 0,0-1-1 0 0,1 1 1 0 0,-1-1-1 0 0,0 1 0 0 0,0-1 1 0 0,0 1-1 0 0,0-1 1 0 0,0 1-1 0 0,0-1 0 0 0,1 1 1 0 0,-1-1-1 0 0,0 1 0 0 0,1-1 9 0 0,58-29-6564 0 0,-57 28 5692 0 0,-2 1 171 0 0,0 0 308 0 0,-7 3 1851 0 0,-1 0 4552 0 0,16 5-3471 0 0,12 2-1553 0 0,0-1 1 0 0,0-2 0 0 0,20 6-987 0 0,14 5-26 0 0,-52-17-212 0 0,1 0 1 0 0,-1 0-1 0 0,1 0 0 0 0,-1 1 0 0 0,0-1 1 0 0,0 1-1 0 0,1-1 0 0 0,-1 1 1 0 0,0 0-1 0 0,1 2 238 0 0,3 11-6007 0 0,-6-13 3092 0 0,0-2 270 0 0,0 0 444 0 0</inkml:trace>
  <inkml:trace contextRef="#ctx0" brushRef="#br0" timeOffset="4266.26">1755 651 568 0 0,'5'8'7417'0'0,"3"19"-4036"0"0,1-1-2499 0 0,-8-24-864 0 0,1 0 0 0 0,-1 0 0 0 0,1 0 0 0 0,-1 0 0 0 0,1-1 0 0 0,0 1 0 0 0,0-1 0 0 0,-1 1 1 0 0,1-1-1 0 0,0 0 0 0 0,0 1 0 0 0,1-1 0 0 0,-1 0 0 0 0,0 0 0 0 0,0-1 0 0 0,0 1 0 0 0,1 0 0 0 0,-1-1 0 0 0,0 1 0 0 0,1-1 1 0 0,-1 0-1 0 0,1 0 0 0 0,-1 0 0 0 0,0 0 0 0 0,1 0 0 0 0,-1 0 0 0 0,0-1 0 0 0,1 1 0 0 0,-1-1 0 0 0,0 0 0 0 0,0 1 0 0 0,1-1 1 0 0,-1 0-1 0 0,0-1-18 0 0,5-1-7 0 0,0 0 1 0 0,-1 0-1 0 0,1-1 0 0 0,-1 0 1 0 0,0-1-1 0 0,0 1 1 0 0,-1-1-1 0 0,1 0 1 0 0,-1-1-1 0 0,2-2 7 0 0,2-4-9 0 0,0 0 1 0 0,0 0-1 0 0,-2-1 0 0 0,1-1 0 0 0,-2 1 1 0 0,0-1 8 0 0,-5 12-2 0 0,-1 1 1 0 0,0 0 0 0 0,0 0 0 0 0,0 0 0 0 0,0 0 0 0 0,0 0 0 0 0,0-1 0 0 0,0 1 0 0 0,0 0 0 0 0,0 0 0 0 0,0 0 0 0 0,-1 0 0 0 0,1 0 0 0 0,-1-1 0 0 0,1 1 0 0 0,0 0 0 0 0,-1 0 0 0 0,0 0 0 0 0,1 0 0 0 0,-1 0 0 0 0,0 0 0 0 0,1 1 0 0 0,-1-1 0 0 0,0 0 0 0 0,0 0 0 0 0,0 0 0 0 0,0 1 0 0 0,0-1 0 0 0,0 0 0 0 0,0 1 0 0 0,0-1 0 0 0,0 1 0 0 0,0-1 0 0 0,-1 1 1 0 0,-2-2-2 0 0,-1 0 0 0 0,1 1 0 0 0,-1-1-1 0 0,1 1 1 0 0,-1 0 0 0 0,0 0 0 0 0,1 1 0 0 0,-4-1 2 0 0,-2 2 4 0 0,0 0-1 0 0,0 1 0 0 0,0 0 1 0 0,0 0-1 0 0,0 1 0 0 0,1 0 1 0 0,0 1-1 0 0,-1 0 1 0 0,1 0-1 0 0,0 1 0 0 0,1 0 1 0 0,-1 1-1 0 0,1 0 1 0 0,0 0-1 0 0,1 1 0 0 0,0 0 1 0 0,0 0-1 0 0,0 1 0 0 0,1 0 1 0 0,0 0-1 0 0,0 0 1 0 0,1 1-1 0 0,0 0 0 0 0,1 0 1 0 0,0 0-1 0 0,-1 4-3 0 0,4-11-11 0 0,1-1 0 0 0,0 1 0 0 0,-1-1 0 0 0,1 1-1 0 0,0 0 1 0 0,0-1 0 0 0,0 1 0 0 0,0-1 0 0 0,1 1 0 0 0,-1-1 0 0 0,0 1-1 0 0,1-1 1 0 0,-1 1 0 0 0,1-1 0 0 0,-1 1 0 0 0,1-1 0 0 0,0 1 0 0 0,-1-1-1 0 0,1 0 1 0 0,0 0 0 0 0,0 1 0 0 0,0-1 0 0 0,0 0 0 0 0,0 0 0 0 0,0 0-1 0 0,1 0 1 0 0,-1 0 0 0 0,0 0 0 0 0,2 1 11 0 0,0-1-68 0 0,0 1 1 0 0,1 0-1 0 0,-1-1 0 0 0,1 0 1 0 0,-1 0-1 0 0,1 0 0 0 0,-1 0 1 0 0,1 0-1 0 0,0-1 0 0 0,-1 1 1 0 0,1-1 67 0 0,6 0-886 0 0,0 0 1 0 0,-1 0-1 0 0,1-1 1 0 0,-1-1 0 0 0,1 1-1 0 0,-1-1 1 0 0,0-1-1 0 0,1 0 1 0 0,-1 0 0 0 0,-1-1-1 0 0,8-4 886 0 0,7-5-1742 0 0</inkml:trace>
  <inkml:trace contextRef="#ctx0" brushRef="#br0" timeOffset="4719.71">2037 590 1036 0 0,'0'0'1657'0'0,"0"0"182"0"0,-8 9 4067 0 0,-7 51-2837 0 0,15-54-2880 0 0,1 0 0 0 0,0 0-1 0 0,0 0 1 0 0,0-1 0 0 0,1 1 0 0 0,-1-1 0 0 0,1 1 0 0 0,1-1 0 0 0,-1 0 0 0 0,1 0 0 0 0,0 0 0 0 0,0 0 0 0 0,4 5-189 0 0,-4-7 60 0 0,0 1 0 0 0,0-1 0 0 0,1 1 0 0 0,-1-1 0 0 0,1 0-1 0 0,-1 0 1 0 0,1-1 0 0 0,0 1 0 0 0,0-1 0 0 0,0 0 0 0 0,1 0 0 0 0,-1 0-1 0 0,0 0 1 0 0,1-1 0 0 0,-1 1 0 0 0,1-1 0 0 0,0-1-60 0 0,3 1 6 0 0,0-1-1 0 0,0 0 1 0 0,0-1 0 0 0,0 0 0 0 0,-1 0 0 0 0,1 0-1 0 0,0-1 1 0 0,-1-1 0 0 0,1 1 0 0 0,-1-1 0 0 0,0 0-1 0 0,2-2-5 0 0,-4 3-8 0 0,-1-1 1 0 0,1 0-1 0 0,-1 0 0 0 0,0 0 0 0 0,0 0 0 0 0,-1 0 0 0 0,1-1 0 0 0,-1 0 1 0 0,1 0-1 0 0,-1 0 0 0 0,0 0 0 0 0,-1 0 0 0 0,1-1 0 0 0,-1 1 0 0 0,0-1 0 0 0,0 0 1 0 0,0 1-1 0 0,0-1 0 0 0,-1-1 8 0 0,-1 3-113 0 0,1-1 1 0 0,-1 1-1 0 0,0-1 0 0 0,-1 1 1 0 0,1 0-1 0 0,-1-1 0 0 0,1 1 1 0 0,-1 0-1 0 0,0 0 0 0 0,0-1 1 0 0,0 1-1 0 0,-1 0 0 0 0,1 0 1 0 0,-1 0-1 0 0,0 0 0 0 0,1 1 1 0 0,-2-1-1 0 0,1 0 1 0 0,0 1-1 0 0,0-1 0 0 0,-1 1 1 0 0,1 0-1 0 0,-1 0 0 0 0,0 0 1 0 0,1 0-1 0 0,-1 0 0 0 0,0 1 1 0 0,0-1-1 0 0,0 1 113 0 0,-14-7-2060 0 0,1 0 0 0 0,-1 1 0 0 0,0 1 0 0 0,-13-2 2060 0 0,27 7-453 0 0,-21-4-1890 0 0,1 1 365 0 0</inkml:trace>
  <inkml:trace contextRef="#ctx0" brushRef="#br0" timeOffset="5436.03">2325 45 816 0 0,'0'-4'726'0'0,"0"1"0"0"0,-1-1 0 0 0,1 1 0 0 0,-1-1 0 0 0,0 1-1 0 0,0 0 1 0 0,-1-1 0 0 0,1 1 0 0 0,-1 0 0 0 0,1 0 0 0 0,-1 0 0 0 0,0 0-726 0 0,1 2 607 0 0,-1 2-441 0 0,1-1 1 0 0,-1 1-1 0 0,1 0 0 0 0,0 0 1 0 0,-1 0-1 0 0,1 0 1 0 0,0 0-1 0 0,0 0 1 0 0,-1 0-1 0 0,1 0 1 0 0,0 1-1 0 0,0 0-166 0 0,-4 5 244 0 0,1 1 0 0 0,1-1 0 0 0,-1 1 0 0 0,1 0 0 0 0,1 0 0 0 0,0 0 0 0 0,0 0 0 0 0,0 1 0 0 0,1-1 0 0 0,0 0 0 0 0,1 1 0 0 0,-1-1 0 0 0,2 1 0 0 0,-1-1 0 0 0,1 0 0 0 0,1 1 0 0 0,-1-1 1 0 0,2 0-245 0 0,14 72 1041 0 0,58 239-281 0 0,-62-263-809 0 0,-10-38-162 0 0,1 0-1 0 0,0-1 0 0 0,2 1 0 0 0,0-1 0 0 0,1 0 1 0 0,6 9 211 0 0,-13-25-111 0 0,0 0 1 0 0,1 0 0 0 0,-1 0-1 0 0,0-1 1 0 0,1 1 0 0 0,-1 0 0 0 0,1 0-1 0 0,-1-1 1 0 0,1 1 0 0 0,-1 0-1 0 0,1-1 1 0 0,0 1 0 0 0,-1-1-1 0 0,1 1 1 0 0,0-1 0 0 0,-1 1 0 0 0,1-1-1 0 0,0 1 1 0 0,0-1 0 0 0,-1 1-1 0 0,1-1 1 0 0,0 0 0 0 0,0 0 0 0 0,0 1-1 0 0,-1-1 1 0 0,1 0 0 0 0,0 0-1 0 0,0 0 1 0 0,0 0 0 0 0,0 0 0 0 0,0 0-1 0 0,-1 0 1 0 0,1 0 0 0 0,0 0-1 0 0,0 0 1 0 0,0-1 0 0 0,0 1-1 0 0,-1 0 1 0 0,1-1 0 0 0,0 1 0 0 0,0 0-1 0 0,-1-1 1 0 0,1 1 0 0 0,0-1-1 0 0,0 1 1 0 0,-1-1 0 0 0,1 1 0 0 0,-1-1-1 0 0,1 0 1 0 0,0 1 0 0 0,-1-1-1 0 0,1 0 1 0 0,-1 1 0 0 0,0-1 110 0 0,5-6-1408 0 0,0 0 0 0 0,-1 1 1 0 0,0-1-1 0 0,-1-1 0 0 0,1-1 1408 0 0,-3 6-487 0 0,7-15-1673 0 0</inkml:trace>
  <inkml:trace contextRef="#ctx0" brushRef="#br0" timeOffset="5764.72">2545 607 20 0 0,'-46'7'10433'0'0,"0"8"-7335"0"0,33-10-2878 0 0,0 0 0 0 0,-1-1 0 0 0,0-1 0 0 0,-12 2-220 0 0,9-3-49 0 0,10-1-93 0 0,0 0 0 0 0,0 0 0 0 0,-1-1 0 0 0,1 1 0 0 0,0-1 0 0 0,0-1 0 0 0,0 0 0 0 0,0 0 0 0 0,0 0 0 0 0,0-1 0 0 0,0 0 0 0 0,0 0 142 0 0,6 2-119 0 0,1 0 0 0 0,0 0-1 0 0,-1-1 1 0 0,1 1-1 0 0,-1 0 1 0 0,1 0-1 0 0,0-1 1 0 0,-1 1-1 0 0,1 0 1 0 0,0 0-1 0 0,-1-1 1 0 0,1 1 0 0 0,0 0-1 0 0,0-1 1 0 0,-1 1-1 0 0,1 0 1 0 0,0-1-1 0 0,0 1 1 0 0,-1-1-1 0 0,1 1 1 0 0,0 0-1 0 0,0-1 1 0 0,0 1 0 0 0,0-1-1 0 0,0 1 1 0 0,0-1-1 0 0,0 1 1 0 0,0 0-1 0 0,0-1 1 0 0,0 1-1 0 0,0-1 1 0 0,0 1-1 0 0,0-1 1 0 0,0 1 0 0 0,0 0-1 0 0,0-1 1 0 0,0 1-1 0 0,1-1 1 0 0,-1 1-1 0 0,0 0 1 0 0,0-1-1 0 0,0 1 1 0 0,1 0 0 0 0,-1-1-1 0 0,0 1 1 0 0,0 0-1 0 0,1-1 1 0 0,-1 1-1 0 0,0 0 1 0 0,1-1 119 0 0,19-13-3456 0 0,-15 11 3003 0 0,12-10-1712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8:31.8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9 638 1256 0 0,'-17'-9'8897'0'0,"11"7"-8231"0"0,5 6 2218 0 0,1-1-2236 0 0,4 0-469 0 0,0-1 0 0 0,0 0 0 0 0,0 0 0 0 0,0 0 0 0 0,0-1 0 0 0,0 1 0 0 0,1-1 0 0 0,-1 0 0 0 0,1 0 0 0 0,0 0-179 0 0,1 0 8 0 0,0-1 0 0 0,0 1 0 0 0,0-1-1 0 0,0 0 1 0 0,1 0 0 0 0,-1-1 0 0 0,0 0 0 0 0,0 0 0 0 0,0 0 0 0 0,0-1 0 0 0,0 0 0 0 0,-1 0 0 0 0,1 0 0 0 0,-1-1 0 0 0,1 0-1 0 0,-1 0 1 0 0,0 0 0 0 0,0-1 0 0 0,0 0 0 0 0,0 0 0 0 0,-1 0 0 0 0,1 0 0 0 0,0-3-8 0 0,1 0-5 0 0,-1-2 0 0 0,0 1 0 0 0,0 0 0 0 0,-1-1 0 0 0,0 0 0 0 0,0 0 0 0 0,-1 0 0 0 0,-1 0 0 0 0,1-1 0 0 0,-1 1 0 0 0,-1-1 0 0 0,0 0 0 0 0,0 1 0 0 0,-1-7 5 0 0,0 13-1 0 0,0 0 0 0 0,0-1 1 0 0,0 1-1 0 0,0 0 0 0 0,0 0 1 0 0,-1 0-1 0 0,1-1 0 0 0,-1 1 0 0 0,0 0 1 0 0,0 0-1 0 0,0 0 0 0 0,-1 0 1 0 0,1 0-1 0 0,0 0 0 0 0,-1 1 1 0 0,0-1-1 0 0,0 0 0 0 0,0 1 0 0 0,0-1 1 0 0,0 1-1 0 0,-1 0 0 0 0,1 0 1 0 0,0 0-1 0 0,-1 0 0 0 0,0 0 0 0 0,1 0 1 0 0,-1 1-1 0 0,0-1 0 0 0,0 1 1 0 0,0 0-1 0 0,0 0 0 0 0,0 0 1 0 0,0 0-1 0 0,-2 0 1 0 0,-3 0 1 0 0,0 1 0 0 0,0 0 0 0 0,0 0-1 0 0,0 0 1 0 0,0 1 0 0 0,-1 0 0 0 0,1 1 0 0 0,0 0 0 0 0,1 0 0 0 0,-1 1 0 0 0,0 0 0 0 0,1 0-1 0 0,-1 1 1 0 0,1-1 0 0 0,0 2 0 0 0,0-1 0 0 0,1 1 0 0 0,-1 0 0 0 0,1 0 0 0 0,-3 4-1 0 0,1 1 1 0 0,-1 0 0 0 0,1 1 0 0 0,1 0 1 0 0,0 0-1 0 0,0 1 0 0 0,1 0 0 0 0,1 0 1 0 0,0 1-1 0 0,1-1 0 0 0,0 1 0 0 0,1 0 0 0 0,-1 2-1 0 0,3-10-1 0 0,1 1 0 0 0,-1-1 0 0 0,1 0 0 0 0,0 0-1 0 0,0 1 1 0 0,0-1 0 0 0,1 0 0 0 0,-1 1-1 0 0,1-1 2 0 0,0-4-1 0 0,-1 0 0 0 0,0 0 0 0 0,1 0 0 0 0,-1 1 0 0 0,1-1 0 0 0,-1 0 0 0 0,1 0 0 0 0,0 0 0 0 0,-1 0 0 0 0,1 0 0 0 0,0-1 0 0 0,0 1 0 0 0,-1 0 0 0 0,1 0 0 0 0,0 0-1 0 0,0-1 1 0 0,0 1 0 0 0,0 0 0 0 0,0-1 0 0 0,0 1 0 0 0,0-1 0 0 0,1 1 0 0 0,-1-1 0 0 0,0 0 0 0 0,0 1 0 0 0,0-1 0 0 0,0 0 0 0 0,0 0 0 0 0,1 0 0 0 0,-1 0 0 0 0,0 0 0 0 0,0 0-1 0 0,0 0 1 0 0,1 0 0 0 0,-1 0 0 0 0,0-1 0 0 0,0 1 0 0 0,0 0 0 0 0,0-1 0 0 0,0 1 0 0 0,0-1 0 0 0,0 1 0 0 0,1-1 1 0 0,8-4-12 0 0,0-1 0 0 0,0 0 1 0 0,0 0-1 0 0,-1-1 0 0 0,0-1 1 0 0,0 1-1 0 0,-1-1 0 0 0,3-5 12 0 0,33-27-66 0 0,-41 38 28 0 0,2-1-58 0 0,0 0 1 0 0,-1 0-1 0 0,0-1 0 0 0,0 1 1 0 0,0-1-1 0 0,0 0 1 0 0,0 0-1 0 0,-1 0 1 0 0,0-1-1 0 0,3-3 96 0 0,-6 8-15 0 0,0-1 0 0 0,0 1 0 0 0,0 0 0 0 0,0 0 0 0 0,0 0-1 0 0,1 0 1 0 0,-1 0 0 0 0,0 0 0 0 0,0 0 0 0 0,0 0 0 0 0,1-1-1 0 0,-1 1 1 0 0,0 0 0 0 0,0 0 0 0 0,0 0 0 0 0,1 0 0 0 0,-1 0-1 0 0,0 0 1 0 0,0 0 0 0 0,0 0 0 0 0,0 0 0 0 0,1 0 0 0 0,-1 0-1 0 0,0 0 1 0 0,0 0 0 0 0,0 1 0 0 0,1-1 0 0 0,-1 0-1 0 0,0 0 1 0 0,0 0 0 0 0,0 0 0 0 0,0 0 0 0 0,1 0 0 0 0,-1 0-1 0 0,0 0 1 0 0,0 1 0 0 0,0-1 0 0 0,0 0 0 0 0,0 0 0 0 0,1 0-1 0 0,-1 0 1 0 0,0 1 0 0 0,0-1 0 0 0,0 0 0 0 0,0 0 0 0 0,0 0-1 0 0,0 0 1 0 0,0 1 0 0 0,0-1 0 0 0,0 0 0 0 0,0 0 0 0 0,0 0-1 0 0,0 1 1 0 0,0-1 0 0 0,0 0 0 0 0,0 0 15 0 0,2 9 36 0 0,0-1 1 0 0,0 0-1 0 0,0 0 1 0 0,1 0-1 0 0,0 0 0 0 0,1-1 1 0 0,0 1-1 0 0,0-1 1 0 0,1 0-1 0 0,2 3-36 0 0,18 34 247 0 0,-20-32-218 0 0,1 0 0 0 0,-2 1 0 0 0,0-1-1 0 0,-1 1 1 0 0,0 0 0 0 0,0 0 0 0 0,-2 0-1 0 0,1 1 1 0 0,-2-1 0 0 0,0 1-29 0 0,0-4 3 0 0,-1-1 1 0 0,0 1-1 0 0,-1 0 1 0 0,1 0-1 0 0,-2 0 0 0 0,0-1 1 0 0,0 1-1 0 0,-1-1 1 0 0,0 0-1 0 0,0 0 1 0 0,-1 0-1 0 0,0-1 1 0 0,-5 6-4 0 0,5-7-2 0 0,0-1 0 0 0,0-1 1 0 0,-1 1-1 0 0,0-1 0 0 0,0 0 1 0 0,0 0-1 0 0,0 0 0 0 0,-1-1 1 0 0,0 0-1 0 0,0 0 0 0 0,0-1 1 0 0,0 0-1 0 0,-1 0 0 0 0,1-1 1 0 0,-1 0-1 0 0,0 0 0 0 0,-5 0 2 0 0,7-1-34 0 0,0-1 0 0 0,0 0 0 0 0,0 0 0 0 0,0 0 0 0 0,1-1 0 0 0,-1 0 1 0 0,0 0-1 0 0,1-1 0 0 0,-1 1 0 0 0,-4-3 34 0 0,9 4-132 0 0,0-1 0 0 0,0 1 0 0 0,-1-1 0 0 0,1 0 1 0 0,0 0-1 0 0,0 1 0 0 0,0-1 0 0 0,0 0 0 0 0,0 0 1 0 0,0 0-1 0 0,0 0 0 0 0,0-1 0 0 0,0 1 0 0 0,0 0 1 0 0,1 0-1 0 0,-1 0 0 0 0,0-1 0 0 0,1 1 0 0 0,-1 0 1 0 0,1-1-1 0 0,0 1 0 0 0,-1 0 0 0 0,1-1 0 0 0,0 1 1 0 0,0 0-1 0 0,0-1 0 0 0,0 1 0 0 0,0-1 0 0 0,0 1 1 0 0,0 0-1 0 0,0-1 0 0 0,0 1 0 0 0,1-1 0 0 0,-1 1 1 0 0,1 0-1 0 0,-1-1 0 0 0,1 1 0 0 0,-1 0 0 0 0,1 0 1 0 0,0-1-1 0 0,0 1 0 0 0,-1 0 0 0 0,2-1 132 0 0,37-55-7103 0 0,-23 35 5336 0 0</inkml:trace>
  <inkml:trace contextRef="#ctx0" brushRef="#br0" timeOffset="511.26">513 533 440 0 0,'-1'-1'321'0'0,"0"-1"0"0"0,0 1 0 0 0,0-1 0 0 0,0 1-1 0 0,0-1 1 0 0,1 0 0 0 0,-1 1 0 0 0,1-1 0 0 0,-1 0 0 0 0,1 1 0 0 0,0-1-1 0 0,0 0 1 0 0,0 0 0 0 0,0-1-321 0 0,0 2 249 0 0,0-1 1 0 0,0 1-1 0 0,-1-1 0 0 0,1 1 1 0 0,0-1-1 0 0,0 1 0 0 0,-1-1 0 0 0,1 1 1 0 0,-1-1-1 0 0,1 1 0 0 0,-1-1 1 0 0,0 1-1 0 0,0 0 0 0 0,0-1-249 0 0,-1-9 1077 0 0,2 11-1058 0 0,0 0 0 0 0,0 0 1 0 0,1 0-1 0 0,-1-1 0 0 0,0 1 0 0 0,0 0 1 0 0,0 0-1 0 0,0 0 0 0 0,0-1 1 0 0,0 1-1 0 0,0 0 0 0 0,0 0 1 0 0,0 0-1 0 0,0-1 0 0 0,0 1 1 0 0,0 0-1 0 0,0 0 0 0 0,0 0 1 0 0,-1-1-1 0 0,1 1 0 0 0,0 0 1 0 0,0 0-1 0 0,0 0 0 0 0,0-1 0 0 0,0 1 1 0 0,0 0-1 0 0,0 0 0 0 0,-1 0 1 0 0,1 0-1 0 0,0-1 0 0 0,0 1 1 0 0,0 0-1 0 0,0 0 0 0 0,-1 0 1 0 0,1 0-1 0 0,0 0 0 0 0,0 0 1 0 0,0 0-1 0 0,-1-1 0 0 0,1 1 1 0 0,0 0-1 0 0,0 0 0 0 0,0 0 0 0 0,-1 0 1 0 0,1 0-1 0 0,0 0 0 0 0,0 0 1 0 0,0 0-1 0 0,-1 0 0 0 0,1 0 1 0 0,0 0-1 0 0,0 0 0 0 0,-1 0-19 0 0,0 12 3812 0 0,8 23-3103 0 0,-5-24-224 0 0,8 34-118 0 0,1-2-1 0 0,3 1 1 0 0,5 7-367 0 0,-17-44-47 0 0,1-2-89 0 0,-1 1 0 0 0,0 0 0 0 0,0 0 0 0 0,-1-1 0 0 0,1 1 0 0 0,-1 6 136 0 0,-1-11-704 0 0,0-1-282 0 0,0 0-379 0 0,0 0-505 0 0,0 0-497 0 0,0-1-941 0 0,-1-7 1697 0 0,-6-1-523 0 0</inkml:trace>
  <inkml:trace contextRef="#ctx0" brushRef="#br0" timeOffset="1265.79">645 84 160 0 0,'1'-5'692'0'0,"-1"1"-1"0"0,1-1 1 0 0,0 1 0 0 0,0-1 0 0 0,0 1-1 0 0,1-1 1 0 0,-1 1-692 0 0,7-31 4853 0 0,-4 23-2963 0 0,-4 12-1809 0 0,1 0 1 0 0,-1 0 0 0 0,0 1 0 0 0,1-1 0 0 0,-1 0-1 0 0,0 1 1 0 0,1-1 0 0 0,-1 0 0 0 0,0 0 0 0 0,0 1-1 0 0,1-1 1 0 0,-1 1 0 0 0,0-1 0 0 0,0 0 0 0 0,0 1-1 0 0,1-1 1 0 0,-1 1 0 0 0,0-1 0 0 0,0 0 0 0 0,0 1-1 0 0,0-1 1 0 0,0 1 0 0 0,0-1 0 0 0,0 1 0 0 0,0-1-1 0 0,0 0 1 0 0,0 1 0 0 0,0-1 0 0 0,0 1 0 0 0,0-1-1 0 0,0 1 1 0 0,0-1 0 0 0,-1 0 0 0 0,1 1 0 0 0,0-1-1 0 0,0 0-81 0 0,1 38 1138 0 0,1 0-1 0 0,3-1 0 0 0,1 4-1137 0 0,6 15 177 0 0,2-2 0 0 0,3 1 0 0 0,4 4-177 0 0,6 20-35 0 0,-13-35-736 0 0,2-2 0 0 0,13 25 771 0 0,-29-66-119 0 0,0 0 0 0 0,1 0 0 0 0,-1 0 1 0 0,0 0-1 0 0,1 0 0 0 0,-1 0 0 0 0,1 0 0 0 0,-1-1 1 0 0,1 1-1 0 0,0 0 0 0 0,-1 0 0 0 0,1 0 0 0 0,0-1 1 0 0,0 1-1 0 0,-1 0 0 0 0,1 0 0 0 0,0-1 0 0 0,0 1 0 0 0,0-1 1 0 0,0 1-1 0 0,0-1 0 0 0,0 1 0 0 0,0-1 0 0 0,0 0 1 0 0,0 0-1 0 0,0 1 0 0 0,0-1 0 0 0,0 0 0 0 0,0 0 1 0 0,0 0-1 0 0,0 0 0 0 0,0 0 0 0 0,0 0 0 0 0,0 0 0 0 0,0 0 1 0 0,0-1-1 0 0,0 1 0 0 0,0 0 0 0 0,0 0 0 0 0,0-1 1 0 0,0 1-1 0 0,0-1 0 0 0,0 1 0 0 0,0-1 0 0 0,0 1 1 0 0,-1-1-1 0 0,1 0 0 0 0,0 1 0 0 0,0-1 0 0 0,-1 0 0 0 0,1 0 119 0 0,5-5-1750 0 0,0-1 0 0 0,-1 0 0 0 0,1 0 0 0 0,-2 0 0 0 0,4-6 1750 0 0,-7 11-309 0 0,0 0 254 0 0,0 0 1 0 0,-1 0 0 0 0,1 0 0 0 0,-1 0 0 0 0,1-1 0 0 0,-1 1 0 0 0,0 0 0 0 0,0 0 0 0 0,0 0 0 0 0,0 0-1 0 0,0-1 1 0 0,-1 1 0 0 0,1 0 0 0 0,0 0 0 0 0,-1 0 0 0 0,0 0 0 0 0,0-2 54 0 0,0 3 258 0 0,1-1-1 0 0,-1 1 1 0 0,1-1 0 0 0,-1 1 0 0 0,0 0-1 0 0,0-1 1 0 0,0 1 0 0 0,0 0 0 0 0,0-1-1 0 0,0 1 1 0 0,0 0 0 0 0,0 0 0 0 0,0 0 0 0 0,0 0-1 0 0,-1 0 1 0 0,1 0 0 0 0,0 1 0 0 0,-1-1-1 0 0,1 0 1 0 0,-1 1 0 0 0,1-1 0 0 0,-1 1-1 0 0,1-1 1 0 0,-1 1 0 0 0,1 0 0 0 0,-1-1-1 0 0,0 1-257 0 0,-35 1 4486 0 0,-33 4-4486 0 0,51-2 292 0 0,1 0 1 0 0,-1 1-1 0 0,1 1 1 0 0,1 0-1 0 0,-1 1 1 0 0,1 2-1 0 0,-13 6-292 0 0,16-5-571 0 0,20-9-2877 0 0,26-15-2103 0 0,-10 2 3216 0 0,1-4 380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8:24.7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8 488 1376 0 0,'2'-2'354'0'0,"-1"0"0"0"0,1 1 0 0 0,-1-1 0 0 0,0 0 0 0 0,1 0 0 0 0,-1 0 0 0 0,0 0 0 0 0,0 0 0 0 0,0 0 0 0 0,-1 0 0 0 0,1-1 0 0 0,0 1 0 0 0,-1 0 0 0 0,1 0 0 0 0,-1-1-354 0 0,0 1 150 0 0,0 1-1 0 0,0 0 1 0 0,-1 0 0 0 0,1-1-1 0 0,0 1 1 0 0,0 0-1 0 0,-1 0 1 0 0,1 0 0 0 0,-1 0-1 0 0,1 0 1 0 0,-1 0 0 0 0,0-1-1 0 0,1 1 1 0 0,-1 0 0 0 0,0 1-1 0 0,0-1 1 0 0,1 0-1 0 0,-1 0 1 0 0,0 0 0 0 0,0 0-1 0 0,0 1-149 0 0,-3-2 159 0 0,1 0 0 0 0,-1 0 0 0 0,1 1 0 0 0,-1 0 0 0 0,1-1 0 0 0,-1 1 0 0 0,0 1 0 0 0,1-1 0 0 0,-1 0 0 0 0,0 1 0 0 0,0 0 0 0 0,0 0 0 0 0,1 0 0 0 0,-1 1 0 0 0,0-1 0 0 0,0 1-1 0 0,-1 0-158 0 0,-10 3 288 0 0,0 0 0 0 0,0 1 0 0 0,0 1 0 0 0,1 0-1 0 0,0 1 1 0 0,0 1 0 0 0,0 0 0 0 0,1 1-1 0 0,1 0 1 0 0,-1 1 0 0 0,2 1 0 0 0,-1 0-1 0 0,1 0 1 0 0,1 1 0 0 0,0 0 0 0 0,1 1-1 0 0,0 0 1 0 0,1 1 0 0 0,1 0 0 0 0,-1 0-288 0 0,7-12 21 0 0,1 0 1 0 0,-1 0-1 0 0,0 0 1 0 0,1 0 0 0 0,-1 0-1 0 0,1 0 1 0 0,-1 0-1 0 0,1 0 1 0 0,0 0 0 0 0,0 0-1 0 0,0 0 1 0 0,0 0-1 0 0,0 0 1 0 0,1 0 0 0 0,-1 0-1 0 0,1 0 1 0 0,-1 0-1 0 0,1-1 1 0 0,0 1-1 0 0,-1 0 1 0 0,1 0 0 0 0,0 0-1 0 0,0 0 1 0 0,0-1-1 0 0,1 1 1 0 0,-1-1 0 0 0,0 1-1 0 0,1 0-21 0 0,1 0 6 0 0,0 0 0 0 0,0 1-1 0 0,0-2 1 0 0,1 1 0 0 0,-1 0-1 0 0,1 0 1 0 0,-1-1 0 0 0,1 0-1 0 0,0 0 1 0 0,0 0 0 0 0,-1 0-1 0 0,1-1 1 0 0,0 1 0 0 0,1-1-6 0 0,21 0-319 0 0,0-1 1 0 0,1-1-1 0 0,-1-1 0 0 0,-1-1 1 0 0,1-1-1 0 0,5-3 319 0 0,40-8-3581 0 0,-52 14 1682 0 0,-15 2 732 0 0,0 0 0 0 0,0 0-1 0 0,0-1 1 0 0,-1 0 0 0 0,1 1 0 0 0,0-1 0 0 0,3-2 1167 0 0,-6 2-2160 0 0</inkml:trace>
  <inkml:trace contextRef="#ctx0" brushRef="#br0" timeOffset="665.67">443 31 164 0 0,'0'-8'3232'0'0,"1"7"-3010"0"0,-1 0 0 0 0,0 1 0 0 0,1-1 0 0 0,-1 0 0 0 0,0 1 0 0 0,0-1 0 0 0,0 0-1 0 0,0 1 1 0 0,0-1 0 0 0,0 0 0 0 0,0 1 0 0 0,0-1 0 0 0,0 0 0 0 0,0 0 0 0 0,0 1 0 0 0,0-1 0 0 0,0 0 0 0 0,0 1 0 0 0,-1-1 0 0 0,1 0-1 0 0,0 1 1 0 0,-1-1 0 0 0,1 1 0 0 0,0-1 0 0 0,-1 0 0 0 0,1 1 0 0 0,-1-1 0 0 0,1 1 0 0 0,-1-1 0 0 0,1 1 0 0 0,-1-1 0 0 0,1 1-1 0 0,-1 0 1 0 0,1-1 0 0 0,-1 1 0 0 0,1 0 0 0 0,-1-1 0 0 0,0 1-222 0 0,-8 23 2510 0 0,2 0-2060 0 0,1 0 0 0 0,1 1 0 0 0,1 0 0 0 0,2 0-1 0 0,0 0 1 0 0,1 0 0 0 0,2 2-450 0 0,3 60 35 0 0,8 30-35 0 0,-2-28 117 0 0,-8-66-191 0 0,7 53 28 0 0,-8-68-145 0 0,1-1 1 0 0,-1 0-1 0 0,1 0 1 0 0,1-1-1 0 0,-1 1 1 0 0,1 0-1 0 0,0-1 1 0 0,0 1-1 0 0,0-1 1 0 0,3 3 190 0 0,-5-7-189 0 0,0 0 0 0 0,0-1 0 0 0,0 1 0 0 0,0 0 0 0 0,0-1 0 0 0,0 1 0 0 0,0-1 0 0 0,0 1 0 0 0,0-1 0 0 0,0 0 0 0 0,0 1 0 0 0,0-1 0 0 0,0 0 0 0 0,1 0 0 0 0,-1 0 0 0 0,0 1 0 0 0,0-1 0 0 0,0-1 0 0 0,1 1 189 0 0,-1 0-492 0 0,1 0 1 0 0,0 0 0 0 0,0 0-1 0 0,-1-1 1 0 0,1 1-1 0 0,0-1 1 0 0,-1 1 0 0 0,1-1-1 0 0,0 0 1 0 0,-1 0-1 0 0,1 1 1 0 0,-1-1-1 0 0,1 0 1 0 0,-1-1 0 0 0,0 1-1 0 0,1 0 1 0 0,-1 0-1 0 0,0 0 1 0 0,0-1 0 0 0,1 0 491 0 0,-1-6-1800 0 0</inkml:trace>
  <inkml:trace contextRef="#ctx0" brushRef="#br0" timeOffset="1164.98">537 592 516 0 0,'10'-4'3469'0'0,"-7"6"1534"0"0,7 9-2899 0 0,15 9-282 0 0,-21-17-1699 0 0,-1 0-1 0 0,0 0 1 0 0,1 0-1 0 0,0 0 0 0 0,0-1 1 0 0,0 1-1 0 0,0-1 1 0 0,0 0-1 0 0,0 0 1 0 0,3 0-123 0 0,2 1 26 0 0,0 0 1 0 0,1-1-1 0 0,-1-1 1 0 0,0 0 0 0 0,0 0-1 0 0,1 0 1 0 0,-1-1-1 0 0,1-1 1 0 0,-1 0 0 0 0,0 0-1 0 0,0 0 1 0 0,1-2 0 0 0,-1 1-1 0 0,0-1 1 0 0,-1 0-1 0 0,1-1 1 0 0,0 0 0 0 0,-1 0-1 0 0,0-1 1 0 0,0 0-1 0 0,0 0-26 0 0,1-1 0 0 0,0-1-1 0 0,-1 1 1 0 0,0-1-1 0 0,0-1 0 0 0,-1 0 1 0 0,7-8 0 0 0,-13 14-2 0 0,1 1 0 0 0,-1-1 0 0 0,1 0 0 0 0,-1 0 1 0 0,0-1-1 0 0,0 1 0 0 0,0 0 0 0 0,0 0 0 0 0,0-1 0 0 0,-1 1 0 0 0,1 0 0 0 0,-1-1 1 0 0,1 1-1 0 0,-1 0 0 0 0,0-1 0 0 0,0 1 0 0 0,0-1 0 0 0,0 1 0 0 0,-1-1 0 0 0,1 1 1 0 0,0 0-1 0 0,-1-1 0 0 0,0 1 0 0 0,0 0 0 0 0,1-1 0 0 0,-1 1 0 0 0,-1 0 0 0 0,1 0 1 0 0,0 0-1 0 0,0 0 0 0 0,-1 0 0 0 0,-1-1 2 0 0,-1-2-3 0 0,-1 0 1 0 0,0 1-1 0 0,0 0 1 0 0,-1 0-1 0 0,0 0 1 0 0,1 1-1 0 0,-1 0 1 0 0,0 0-1 0 0,0 0 1 0 0,-1 1-1 0 0,1-1 1 0 0,-1 2-1 0 0,1-1 0 0 0,-1 1 1 0 0,1 0-1 0 0,-1 0 3 0 0,-3 0 20 0 0,1 1 0 0 0,0 0-1 0 0,-1 1 1 0 0,1 0-1 0 0,0 0 1 0 0,0 0-1 0 0,0 2 1 0 0,0-1 0 0 0,0 1-1 0 0,0 0 1 0 0,-2 2-20 0 0,4-1 66 0 0,1 0 0 0 0,-1 0 0 0 0,1 1 0 0 0,0 0 0 0 0,0 0 0 0 0,0 1 0 0 0,1-1 0 0 0,0 1 0 0 0,0 0 0 0 0,1 1 1 0 0,-1-1-1 0 0,1 1 0 0 0,-1 2-66 0 0,3-5 21 0 0,0 0 0 0 0,0 0 0 0 0,1 0 0 0 0,-1 0 0 0 0,1 0 0 0 0,-1 0 0 0 0,1 0 0 0 0,1 1 0 0 0,-1-1 0 0 0,1 0 0 0 0,-1 1 0 0 0,1-1 0 0 0,0 0 0 0 0,1 1 0 0 0,-1-1 0 0 0,1 0 0 0 0,0 1 0 0 0,0-1 0 0 0,0 0 0 0 0,1 0 0 0 0,-1 0 0 0 0,1 0 0 0 0,0 0-1 0 0,0 0-20 0 0,0-2-1 0 0,0 0-1 0 0,0-1 0 0 0,0 1 0 0 0,0 0 0 0 0,0-1 0 0 0,0 0 0 0 0,1 1 0 0 0,-1-1 0 0 0,1 0 0 0 0,-1 0 0 0 0,1 0 0 0 0,-1 0 0 0 0,1-1 0 0 0,-1 1 0 0 0,1-1 0 0 0,-1 1 0 0 0,1-1 0 0 0,0 0 0 0 0,-1 0 0 0 0,3-1 2 0 0,6 1-129 0 0,-1-1-1 0 0,0-1 1 0 0,0 0-1 0 0,7-2 130 0 0,45-17-1850 0 0,-44 13-896 0 0,1 2-1 0 0,0 0 1 0 0,0 1 0 0 0,17-2 2746 0 0,-14 7-1947 0 0</inkml:trace>
  <inkml:trace contextRef="#ctx0" brushRef="#br0" timeOffset="1788.12">952 474 1048 0 0,'0'-1'390'0'0,"-1"0"-1"0"0,1 0 1 0 0,0 1 0 0 0,0-1-1 0 0,0 0 1 0 0,0 0 0 0 0,0 1-1 0 0,1-1 1 0 0,-1 0 0 0 0,0 0-1 0 0,0 1 1 0 0,0-1 0 0 0,1 0-1 0 0,-1 0 1 0 0,0 1 0 0 0,1-1-1 0 0,-1 0 1 0 0,1 1 0 0 0,-1-1-1 0 0,0 1 1 0 0,1-1-1 0 0,0 0-389 0 0,0 1 141 0 0,-1 0 0 0 0,1 0 0 0 0,-1 0 0 0 0,1 0 0 0 0,0 0 0 0 0,-1 0 0 0 0,1 0 0 0 0,-1 0 0 0 0,1 0 0 0 0,0 0 0 0 0,-1 0 0 0 0,1 1 0 0 0,-1-1 0 0 0,1 0-1 0 0,-1 0 1 0 0,1 1 0 0 0,-1-1 0 0 0,1 0 0 0 0,-1 1 0 0 0,1-1 0 0 0,-1 0 0 0 0,1 1-141 0 0,29 31 369 0 0,-24-25 637 0 0,57 71 1161 0 0,-38-37-1660 0 0,-25-41-509 0 0,0 0 1 0 0,0 0 0 0 0,0 1 0 0 0,0-1 0 0 0,1 0 0 0 0,-1 0 0 0 0,0 1-1 0 0,0-1 1 0 0,0 0 0 0 0,1 0 0 0 0,-1 0 0 0 0,0 1 0 0 0,0-1 0 0 0,1 0 0 0 0,-1 0-1 0 0,0 0 1 0 0,1 0 0 0 0,-1 0 0 0 0,0 1 0 0 0,1-1 0 0 0,-1 0 0 0 0,0 0-1 0 0,0 0 1 0 0,1 0 0 0 0,-1 0 0 0 0,0 0 0 0 0,1 0 0 0 0,-1 0 0 0 0,0 0-1 0 0,1 0 1 0 0,-1 0 0 0 0,0-1 0 0 0,0 1 0 0 0,1 0 0 0 0,-1 0 0 0 0,0 0 0 0 0,1 0-1 0 0,-1 0 1 0 0,0-1 0 0 0,0 1 0 0 0,1 0 0 0 0,-1 0 0 0 0,0 0 0 0 0,0-1-1 0 0,1 1 1 0 0,-1 0 0 0 0,0 0 0 0 0,0-1 0 0 0,0 1 0 0 0,0 0 0 0 0,1 0 0 0 0,-1-1-1 0 0,0 1 1 0 0,0 0 0 0 0,0 0 0 0 0,0-1 0 0 0,0 1 0 0 0,0 0 0 0 0,0-1-1 0 0,0 1 1 0 0,0 0 0 0 0,0-1 0 0 0,0 1 0 0 0,0 0 0 0 0,0-1 0 0 0,0 1 0 0 0,0 0 1 0 0,4-38-37 0 0,-1 6 53 0 0,0 23-17 0 0,0-1 0 0 0,0 1 0 0 0,1 0 0 0 0,0 0 0 0 0,1 1 0 0 0,0-1 0 0 0,1 0 1 0 0,-5 7 2 0 0,1 0-1 0 0,-1 0 1 0 0,1 0 0 0 0,0 0 0 0 0,0 0 0 0 0,0 1 0 0 0,0-1 0 0 0,0 1 0 0 0,0 0 0 0 0,0-1 0 0 0,0 1 0 0 0,1 0 0 0 0,-1 0 0 0 0,0 0 0 0 0,1 1 0 0 0,-1-1-1 0 0,1 0 1 0 0,-1 1 0 0 0,1 0 0 0 0,-1-1 0 0 0,1 1 0 0 0,-1 0 0 0 0,1 1 0 0 0,-1-1 0 0 0,1 0 0 0 0,-1 1 0 0 0,1-1 0 0 0,-1 1 0 0 0,1 0 0 0 0,-1-1 0 0 0,1 2-2 0 0,6 2 6 0 0,0 1 1 0 0,0 1 0 0 0,-1-1 0 0 0,0 1-1 0 0,0 1 1 0 0,0 0 0 0 0,-1 0 0 0 0,0 0-1 0 0,0 1 1 0 0,-1 0 0 0 0,1 0 0 0 0,-2 1-1 0 0,0 0 1 0 0,0 0 0 0 0,1 3-7 0 0,-6-12-51 0 0,0 1-1 0 0,1-1 1 0 0,-1 0 0 0 0,0 1-1 0 0,0-1 1 0 0,1 0 0 0 0,-1 1-1 0 0,0-1 1 0 0,0 0 0 0 0,1 1-1 0 0,-1-1 1 0 0,0 0 0 0 0,1 0-1 0 0,-1 1 1 0 0,0-1 0 0 0,1 0-1 0 0,-1 0 1 0 0,0 1 0 0 0,1-1-1 0 0,-1 0 1 0 0,0 0 0 0 0,1 0-1 0 0,-1 0 1 0 0,1 0 0 0 0,-1 0-1 0 0,1 0 1 0 0,-1 0 0 0 0,0 0-1 0 0,1 0 1 0 0,-1 0 0 0 0,1 0-1 0 0,-1 0 1 0 0,0 0 0 0 0,1 0-1 0 0,-1 0 1 0 0,1 0 0 0 0,-1 0-1 0 0,0-1 1 0 0,1 1 0 0 0,-1 0-1 0 0,0 0 1 0 0,1 0 0 0 0,-1-1-1 0 0,0 1 1 0 0,1 0 0 0 0,-1 0-1 0 0,0-1 1 0 0,1 1 0 0 0,-1 0-1 0 0,0-1 1 0 0,0 1 0 0 0,1 0-1 0 0,-1-1 52 0 0,23-28-6901 0 0,-9 10 3338 0 0,-5 6 1273 0 0</inkml:trace>
  <inkml:trace contextRef="#ctx0" brushRef="#br0" timeOffset="2332.25">1427 491 160 0 0,'9'11'8731'0'0,"11"-1"-6002"0"0,20 0-1793 0 0,-31-10-911 0 0,0-1 0 0 0,0 0 0 0 0,0-1-1 0 0,0 0 1 0 0,0 0 0 0 0,0 0-1 0 0,0-2 1 0 0,-1 1 0 0 0,0-1 0 0 0,0 0-1 0 0,0 0 1 0 0,0-1 0 0 0,0 0-1 0 0,-1-1 1 0 0,0 0 0 0 0,0 0 0 0 0,2-3-25 0 0,-8 8-1 0 0,0 0 1 0 0,0 1 0 0 0,0-1-1 0 0,0 0 1 0 0,0 0 0 0 0,0 0-1 0 0,-1 0 1 0 0,1 0 0 0 0,0 0-1 0 0,-1-1 1 0 0,1 1 0 0 0,-1 0-1 0 0,1 0 1 0 0,-1 0 0 0 0,1-1 0 0 0,-1 1-1 0 0,0 0 1 0 0,0 0 0 0 0,1-1-1 0 0,-1 1 1 0 0,0 0 0 0 0,0-1-1 0 0,0 1 1 0 0,-1 0 0 0 0,1 0-1 0 0,0-1 1 0 0,0 1 0 0 0,-1 0-1 0 0,1 0 1 0 0,-1-1 0 0 0,1 1 0 0 0,-1 0-1 0 0,1 0 1 0 0,-1-1 0 0 0,-1 1-1 0 0,0 0 1 0 0,0-1 0 0 0,0 1-1 0 0,0 0 1 0 0,-1 0-1 0 0,1 0 1 0 0,0 0-1 0 0,-1 0 1 0 0,1 0-1 0 0,0 1 1 0 0,-1-1-1 0 0,1 1 1 0 0,-1 0-1 0 0,1 0 1 0 0,-1 0 0 0 0,1 0-1 0 0,-1 0 1 0 0,1 0-1 0 0,-2 1 1 0 0,-10 1 39 0 0,1 0-1 0 0,0 1 1 0 0,0 0 0 0 0,0 1-1 0 0,0 1 1 0 0,-7 3-39 0 0,15-5 134 0 0,-1 0 0 0 0,0 0 0 0 0,1 0 0 0 0,0 1 0 0 0,0 0 0 0 0,0 0 0 0 0,0 0 0 0 0,1 1 0 0 0,-1-1 0 0 0,1 1 0 0 0,0 0 0 0 0,1 0 0 0 0,-1 1 0 0 0,1-1 0 0 0,0 1-134 0 0,2-4 79 0 0,0 1 0 0 0,0-1-1 0 0,0 1 1 0 0,0-1-1 0 0,1 1 1 0 0,-1-1-1 0 0,1 1 1 0 0,0-1-1 0 0,-1 1 1 0 0,1 0 0 0 0,0-1-1 0 0,1 1 1 0 0,-1-1-1 0 0,0 1 1 0 0,1 0-1 0 0,-1-1 1 0 0,1 1-1 0 0,0-1 1 0 0,0 0 0 0 0,0 1-1 0 0,1 0-78 0 0,0 1 56 0 0,1-1 0 0 0,0 1 1 0 0,0-1-1 0 0,0 1 0 0 0,0-1 0 0 0,0 0 0 0 0,1-1 0 0 0,0 1 1 0 0,-1 0-1 0 0,1-1 0 0 0,0 0 0 0 0,0 0-56 0 0,8 4 18 0 0,0-2 0 0 0,0 0 0 0 0,0 0 0 0 0,0-1 0 0 0,0 0 0 0 0,1-1 0 0 0,-1 0 0 0 0,11-1-18 0 0,-1-2-153 0 0,1-1 0 0 0,-1-2 0 0 0,0 0 0 0 0,9-3 153 0 0,51-9-3967 0 0,-78 15 2979 0 0,0 0 0 0 0,0 1 0 0 0,0 0 0 0 0,0 0 0 0 0,0 0 0 0 0,-1 0 0 0 0,1 1 0 0 0,0-1 0 0 0,0 1 0 0 0,0 0 0 0 0,0 1 988 0 0,-3-2-1932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8:18.57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0 672 368 0 0,'0'-4'5946'0'0,"1"-9"896"0"0,5 16-6511 0 0,1 0 1 0 0,-1 0-1 0 0,0-1 0 0 0,1 1 0 0 0,-1-1 1 0 0,1-1-1 0 0,0 1 0 0 0,0-1 1 0 0,-1-1-1 0 0,3 1-331 0 0,-3-1 14 0 0,0 0 0 0 0,0-1 0 0 0,0 0 0 0 0,-1 0 0 0 0,1 0-1 0 0,0-1 1 0 0,-1 1 0 0 0,1-2 0 0 0,-1 1 0 0 0,1 0 0 0 0,-1-1 0 0 0,0 0 0 0 0,0 0-1 0 0,0-1 1 0 0,0 1 0 0 0,-1-1 0 0 0,0 0 0 0 0,1 0 0 0 0,0-2-14 0 0,3-3-5 0 0,-1 0 0 0 0,1 0 1 0 0,-2-1-1 0 0,1 1 0 0 0,1-6 5 0 0,-7 13-2 0 0,0 0 0 0 0,0-1-1 0 0,0 1 1 0 0,0 0-1 0 0,0-1 1 0 0,-1 1 0 0 0,1-1-1 0 0,-1 1 1 0 0,1 0 0 0 0,-1-1-1 0 0,0 1 1 0 0,0-1 0 0 0,0 1-1 0 0,-1-1 1 0 0,1 1 0 0 0,0-1-1 0 0,-1 1 1 0 0,0-1-1 0 0,1 1 1 0 0,-1 0 0 0 0,0-1-1 0 0,0 1 1 0 0,-1 0 0 0 0,1 0-1 0 0,0 0 1 0 0,-1 0 0 0 0,0-2 2 0 0,-1 1-29 0 0,0 0 1 0 0,-1 0-1 0 0,1 0 1 0 0,-1 1-1 0 0,1-1 1 0 0,-1 1-1 0 0,0 0 1 0 0,0 0-1 0 0,0 0 1 0 0,0 1-1 0 0,0-1 1 0 0,0 1-1 0 0,-1 0 1 0 0,1 0-1 0 0,0 1 1 0 0,0-1-1 0 0,-1 1 1 0 0,1 0-1 0 0,-1 0 1 0 0,1 0-1 0 0,0 1 1 0 0,-1-1-1 0 0,1 1 1 0 0,0 0-1 0 0,0 0 1 0 0,-1 1-1 0 0,1-1 1 0 0,0 1-1 0 0,-2 1 29 0 0,-4 2-10 0 0,-1 1-1 0 0,1 0 0 0 0,0 1 0 0 0,0 0 1 0 0,1 0-1 0 0,0 1 0 0 0,0 0 1 0 0,0 1-1 0 0,1-1 0 0 0,0 2 11 0 0,8-9 1 0 0,-7 8 11 0 0,-1 1 0 0 0,2 1 0 0 0,-1-1 0 0 0,0 5-12 0 0,5-13 2 0 0,1 0 1 0 0,0 0-1 0 0,1 0 0 0 0,-1 1 0 0 0,0-1 1 0 0,1 0-1 0 0,-1 0 0 0 0,1 1 1 0 0,-1-1-1 0 0,1 0 0 0 0,0 0 0 0 0,0 1 1 0 0,0-1-1 0 0,1 0 0 0 0,-1 1 0 0 0,0-1 1 0 0,1 0-1 0 0,-1 0 0 0 0,1 1 1 0 0,0-1-1 0 0,0 0 0 0 0,0 0 0 0 0,0 0 1 0 0,0 0-1 0 0,0 0 0 0 0,1 0-2 0 0,0 0-1 0 0,0-1 1 0 0,0 1-1 0 0,0-1 0 0 0,0 0 0 0 0,1 0 0 0 0,-1 1 1 0 0,0-2-1 0 0,1 1 0 0 0,-1 0 0 0 0,1 0 0 0 0,-1-1 1 0 0,1 1-1 0 0,-1-1 0 0 0,1 0 0 0 0,-1 0 0 0 0,1 0 1 0 0,-1 0-1 0 0,2 0 1 0 0,50-8-35 0 0,-45 6 26 0 0,3 0-40 0 0,-1-2 1 0 0,1 0-1 0 0,-1 0 0 0 0,-1-1 1 0 0,1 0-1 0 0,0-1 0 0 0,-1-1 0 0 0,-1 1 1 0 0,1-1-1 0 0,-1-1 0 0 0,0 0 0 0 0,0 0 1 0 0,-1-1-1 0 0,7-9 49 0 0,-14 16-62 0 0,0 0 0 0 0,0 0 0 0 0,0 0-1 0 0,0 0 1 0 0,0 0 0 0 0,-1 0 0 0 0,1-1 0 0 0,-1 1 0 0 0,1 0-1 0 0,-1 0 1 0 0,0-1 0 0 0,0 1 0 0 0,0 0 0 0 0,0-1 0 0 0,0 1 0 0 0,0-1 62 0 0,-1-6-95 0 0,1 9 96 0 0,0-1-1 0 0,0 1 1 0 0,0 0 0 0 0,0 0-1 0 0,0 0 1 0 0,-1 0-1 0 0,1-1 1 0 0,0 1-1 0 0,0 0 1 0 0,0 0-1 0 0,0 0 1 0 0,-1 0 0 0 0,1 0-1 0 0,0 0 1 0 0,0-1-1 0 0,0 1 1 0 0,-1 0-1 0 0,1 0 1 0 0,0 0-1 0 0,0 0 1 0 0,0 0 0 0 0,-1 0-1 0 0,1 0 1 0 0,0 0-1 0 0,0 0 1 0 0,-1 0-1 0 0,1 0 1 0 0,0 0-1 0 0,0 0 1 0 0,0 0 0 0 0,-1 0-1 0 0,1 0 1 0 0,0 0-1 0 0,0 1 1 0 0,0-1-1 0 0,-1 0 1 0 0,1 0-1 0 0,0 0 1 0 0,0 0 0 0 0,0 0-1 0 0,-1 0 1 0 0,1 1-1 0 0,0-1 1 0 0,0 0-1 0 0,0 0 1 0 0,0 0-1 0 0,0 1 0 0 0,-13 6 120 0 0,12-6-102 0 0,0 0 8 0 0,0 1 1 0 0,0-1-1 0 0,0 1 0 0 0,0 0 0 0 0,0-1 1 0 0,1 1-1 0 0,-1 0 0 0 0,0-1 0 0 0,1 1 0 0 0,-1 0 1 0 0,1 0-1 0 0,0 0 0 0 0,0-1 0 0 0,0 1 0 0 0,0 0 1 0 0,0 0-1 0 0,0 0 0 0 0,0 0 0 0 0,0-1 0 0 0,1 1 1 0 0,-1 0-1 0 0,1 0 0 0 0,-1 0 0 0 0,1-1 0 0 0,0 1 1 0 0,0 0-27 0 0,4 8 155 0 0,0 0 0 0 0,1 0 1 0 0,1 0-1 0 0,1 2-155 0 0,19 30 395 0 0,-20-24-310 0 0,0 0 0 0 0,-1 1 0 0 0,-1-1 0 0 0,-1 1 0 0 0,0 0-1 0 0,-1 0 1 0 0,-1 1 0 0 0,-1 1-85 0 0,-1-12 3 0 0,0 1 0 0 0,0-1 0 0 0,-1 1-1 0 0,0-1 1 0 0,0 1 0 0 0,-1-1 0 0 0,-1 0 0 0 0,0 1 0 0 0,0-1-1 0 0,0-1 1 0 0,-1 1 0 0 0,0 0 0 0 0,-4 3-3 0 0,3-3-6 0 0,0-2 0 0 0,-1 1 0 0 0,0-1 1 0 0,0 1-1 0 0,-1-2 0 0 0,1 1 0 0 0,-2-1 0 0 0,1 0 1 0 0,-1 0-1 0 0,-6 3 6 0 0,10-7-6 0 0,-1 1 1 0 0,0-1-1 0 0,1 0 0 0 0,-1 0 1 0 0,0-1-1 0 0,0 1 1 0 0,0-1-1 0 0,-1 0 0 0 0,1-1 1 0 0,0 1-1 0 0,0-1 1 0 0,-1 0-1 0 0,1 0 0 0 0,0-1 1 0 0,0 1-1 0 0,0-1 1 0 0,0 0-1 0 0,-1-1 0 0 0,1 1 1 0 0,-2-2 5 0 0,4 2-11 0 0,0 0-1 0 0,0-1 1 0 0,0 1 0 0 0,1-1 0 0 0,-1 1 0 0 0,0-1 0 0 0,1 0-1 0 0,0 0 1 0 0,-1 0 0 0 0,1-1 0 0 0,0 1 0 0 0,0 0 0 0 0,-2-3 11 0 0,4 3-165 0 0,-1 1 0 0 0,0-1 0 0 0,0 0 0 0 0,1 0 0 0 0,-1 1 0 0 0,1-1 0 0 0,0 0 1 0 0,-1 0-1 0 0,1 0 0 0 0,0 0 0 0 0,0 1 0 0 0,0-1 0 0 0,0 0 0 0 0,1 0 1 0 0,-1 0-1 0 0,0 0 0 0 0,1 0 165 0 0,3-7-1348 0 0,0 0 1 0 0,0 1-1 0 0,1-1 1 0 0,0 1 0 0 0,1 0-1 0 0,0 1 1 0 0,5-6 1347 0 0,0 0-1951 0 0,4-8 175 0 0</inkml:trace>
  <inkml:trace contextRef="#ctx0" brushRef="#br0" timeOffset="501.45">447 606 516 0 0,'-7'-39'8707'0'0,"7"39"-8655"0"0,-1 0 0 0 0,1 0 0 0 0,0 0 0 0 0,0 0 0 0 0,0 0 1 0 0,0 0-1 0 0,0 0 0 0 0,0 0 0 0 0,0 1 0 0 0,0-1 0 0 0,0 0 0 0 0,-1 0 0 0 0,1 0 0 0 0,0 0 1 0 0,0 0-1 0 0,0 0 0 0 0,0 0 0 0 0,0 0 0 0 0,0 0 0 0 0,0 0 0 0 0,0 0 0 0 0,-1 0 0 0 0,1 0 1 0 0,0 0-1 0 0,0 0 0 0 0,0 0 0 0 0,0-1 0 0 0,0 1 0 0 0,0 0 0 0 0,0 0 0 0 0,0 0 0 0 0,0 0 1 0 0,-1 0-1 0 0,1 0 0 0 0,0 0 0 0 0,0 0 0 0 0,0 0 0 0 0,0 0 0 0 0,0 0 0 0 0,0 0 0 0 0,0 0 1 0 0,0 0-1 0 0,0-1 0 0 0,0 1 0 0 0,0 0 0 0 0,0 0 0 0 0,0 0 0 0 0,0 0 0 0 0,0 0 0 0 0,0 0 1 0 0,0 0-1 0 0,0 0 0 0 0,0-1 0 0 0,0 1 0 0 0,0 0 0 0 0,0 0 0 0 0,0 0 0 0 0,0 0 0 0 0,0 0 1 0 0,0 0-53 0 0,-4 9 1619 0 0,4 7-609 0 0,-1-5-807 0 0,1-1 0 0 0,0 1 0 0 0,1-1 0 0 0,0 1 0 0 0,1-1 0 0 0,0 0 0 0 0,0 0 0 0 0,1 0 0 0 0,2 5-203 0 0,4 12 26 0 0,-8-22-46 0 0,0-1 0 0 0,0 0 0 0 0,1 1-1 0 0,-1-1 1 0 0,1 0 0 0 0,0 0-1 0 0,0 0 1 0 0,1 0 20 0 0,5 11-600 0 0,-7-13 260 0 0,-1 0-1 0 0,1-1 1 0 0,0 1 0 0 0,0 0-1 0 0,0-1 1 0 0,0 1-1 0 0,0-1 1 0 0,0 1-1 0 0,0-1 1 0 0,0 0 0 0 0,1 0-1 0 0,0 1 341 0 0,-1-1-2400 0 0,-1-1-246 0 0,0-6-1472 0 0,0 4 3395 0 0,0-3-1123 0 0</inkml:trace>
  <inkml:trace contextRef="#ctx0" brushRef="#br0" timeOffset="1104.64">676 26 608 0 0,'-4'-23'8033'0'0,"1"20"-5082"0"0,2 16-2191 0 0,-7 53 1547 0 0,12-1-1191 0 0,2 0 0 0 0,4-1 0 0 0,3 7-1116 0 0,1 5 341 0 0,12 28-147 0 0,-13-54-164 0 0,-11-42-98 0 0,0 0 1 0 0,1 0 0 0 0,0 0-1 0 0,0 0 1 0 0,1 0-1 0 0,0 0 1 0 0,0-1 0 0 0,1 0-1 0 0,0 0 1 0 0,0 0-1 0 0,2 2 68 0 0,-6-9-128 0 0,0 1 0 0 0,-1-1-1 0 0,1 1 1 0 0,0-1-1 0 0,0 0 1 0 0,-1 1 0 0 0,1-1-1 0 0,0 0 1 0 0,0 1-1 0 0,0-1 1 0 0,0 0 0 0 0,0 0-1 0 0,-1 0 1 0 0,1 0-1 0 0,0 0 1 0 0,0 0 0 0 0,0 0-1 0 0,0 0 1 0 0,0 0 0 0 0,0 0-1 0 0,-1 0 1 0 0,1-1-1 0 0,0 1 1 0 0,0 0 0 0 0,0-1-1 0 0,0 1 1 0 0,-1 0-1 0 0,1-1 1 0 0,0 1 0 0 0,0-1-1 0 0,-1 1 1 0 0,1-1-1 0 0,0 0 1 0 0,-1 1 0 0 0,1-1-1 0 0,-1 0 1 0 0,1 1 0 0 0,0-1 127 0 0,0-1-486 0 0,-1 1-1 0 0,1 0 1 0 0,0 0-1 0 0,0-1 0 0 0,0 1 1 0 0,-1 0-1 0 0,1-1 1 0 0,0 1-1 0 0,-1-1 0 0 0,0 1 1 0 0,1 0-1 0 0,-1-1 1 0 0,0 1-1 0 0,0-1 0 0 0,1 1 1 0 0,-1-1-1 0 0,-1 0 1 0 0,1 1-1 0 0,0-1 0 0 0,0 1 1 0 0,0-1-1 0 0,-1 0 488 0 0,-6-7-1772 0 0</inkml:trace>
  <inkml:trace contextRef="#ctx0" brushRef="#br0" timeOffset="1439.6">817 594 888 0 0,'-4'-2'843'0'0,"1"1"1"0"0,0-1-1 0 0,-1 1 0 0 0,1 0 0 0 0,-1 0 1 0 0,1 1-1 0 0,-1-1 0 0 0,1 1 0 0 0,-1 0 1 0 0,0 0-1 0 0,1 0 0 0 0,-3 0-843 0 0,-49 10 2770 0 0,47-7-2784 0 0,0-1-1 0 0,0 0 1 0 0,0-1-1 0 0,0 0 1 0 0,-1 0-1 0 0,1 0 1 0 0,-1-1 0 0 0,1-1-1 0 0,0 1 1 0 0,-3-2 14 0 0,3 1 103 0 0,2-1-6757 0 0,12-5 1594 0 0,2-1 3250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8:09.3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2 470 388 0 0,'0'-1'110'0'0,"0"1"0"0"0,-1 0 0 0 0,1 0 1 0 0,0 0-1 0 0,0 0 0 0 0,0-1 0 0 0,0 1 0 0 0,0 0 0 0 0,0 0 0 0 0,0 0 0 0 0,0 0 0 0 0,0-1 1 0 0,0 1-1 0 0,0 0 0 0 0,0 0 0 0 0,0 0 0 0 0,0-1 0 0 0,0 1 0 0 0,0 0 0 0 0,0 0 1 0 0,0 0-1 0 0,0 0 0 0 0,0-1 0 0 0,0 1 0 0 0,0 0 0 0 0,0 0 0 0 0,0 0 0 0 0,0 0 1 0 0,1-1-1 0 0,-1 1 0 0 0,0 0 0 0 0,0 0 0 0 0,0 0 0 0 0,0 0 0 0 0,0 0 0 0 0,0-1 0 0 0,1 1 1 0 0,-1 0-1 0 0,0 0 0 0 0,0 0 0 0 0,0 0 0 0 0,0 0 0 0 0,1 0 0 0 0,-1 0 0 0 0,0 0 1 0 0,0 0-1 0 0,0 0 0 0 0,0 0 0 0 0,1 0 0 0 0,-1 0 0 0 0,0 0 0 0 0,0 0 0 0 0,0 0 1 0 0,1 0-111 0 0,3 11 3819 0 0,-5 1-3218 0 0,2 0 0 0 0,0 0 0 0 0,0 0 0 0 0,1 0 0 0 0,1 0 0 0 0,0 0-1 0 0,1 0 1 0 0,1 4-601 0 0,-2-11 92 0 0,-1 0-1 0 0,1 1 0 0 0,0-1 0 0 0,1-1 0 0 0,-1 1 1 0 0,1 0-1 0 0,0-1 0 0 0,0 0 0 0 0,0 1 0 0 0,1-2 0 0 0,-1 1 1 0 0,1 0-1 0 0,0-1 0 0 0,0 0 0 0 0,0 0 0 0 0,0-1 1 0 0,1 1-1 0 0,3 0-91 0 0,-1-1 11 0 0,-1 0-1 0 0,0-1 1 0 0,1 0 0 0 0,-1 0 0 0 0,1-1 0 0 0,-1 0 0 0 0,1 0-1 0 0,-1-1 1 0 0,1 0 0 0 0,-1 0 0 0 0,0 0 0 0 0,1-1-1 0 0,-1-1 1 0 0,0 1 0 0 0,0-1 0 0 0,0 0 0 0 0,6-4-11 0 0,-9 5-4 0 0,0-1-1 0 0,0 1 1 0 0,-1-1 0 0 0,1 0 0 0 0,0 0 0 0 0,-1 0-1 0 0,0-1 1 0 0,0 1 0 0 0,0-1 0 0 0,0 1 0 0 0,0-1 0 0 0,-1 0-1 0 0,0 0 1 0 0,0-1 0 0 0,0 1 0 0 0,0 0 0 0 0,0-1 0 0 0,-1 1-1 0 0,0-1 1 0 0,0 1 0 0 0,0-1 0 0 0,-1 1 0 0 0,1-1-1 0 0,-1 0 1 0 0,0 1 0 0 0,-1-1 0 0 0,1 0 0 0 0,-1 1 0 0 0,0-1 4 0 0,0 0-9 0 0,-1 1 1 0 0,0-1-1 0 0,0 1 1 0 0,0 0-1 0 0,0 0 1 0 0,-1 0-1 0 0,0 0 1 0 0,1 0 0 0 0,-1 1-1 0 0,-1-1 1 0 0,1 1-1 0 0,0 0 1 0 0,-1 0-1 0 0,-3-2 9 0 0,-3-3-58 0 0,0 2 0 0 0,-1-1 0 0 0,0 2 0 0 0,0-1 0 0 0,-2 1 58 0 0,5 2-16 0 0,0 1 0 0 0,0-1 0 0 0,0 2 0 0 0,0-1 0 0 0,-1 1 0 0 0,1 1 0 0 0,0-1-1 0 0,-1 1 1 0 0,1 1 0 0 0,0 0 0 0 0,0 0 0 0 0,-1 0 0 0 0,1 1 0 0 0,0 0 0 0 0,0 1-1 0 0,1 0 1 0 0,-2 0 16 0 0,4 0 23 0 0,0-1 1 0 0,0 1-1 0 0,0 0 0 0 0,1 0 0 0 0,-1 0 0 0 0,1 0 0 0 0,0 1 0 0 0,0 0 0 0 0,0 0 0 0 0,0 0 1 0 0,1 0-1 0 0,0 1 0 0 0,-1-1 0 0 0,2 1 0 0 0,-1 0 0 0 0,0 0 0 0 0,1 0 0 0 0,0 0 0 0 0,0 0 1 0 0,1 1-1 0 0,0-1 0 0 0,-1 0 0 0 0,2 1 0 0 0,-1-1 0 0 0,1 1 0 0 0,0 0-23 0 0,-1-2 7 0 0,1 0-1 0 0,0 0 1 0 0,0 0-1 0 0,1 0 1 0 0,-1 0-1 0 0,1 0 0 0 0,0 0 1 0 0,0 0-1 0 0,1 0 1 0 0,-1 0-1 0 0,1-1 1 0 0,-1 1-1 0 0,1 0 1 0 0,0-1-1 0 0,1 1 1 0 0,-1-1-1 0 0,1 0 1 0 0,-1 0-1 0 0,1 0 1 0 0,0 0-1 0 0,0-1 1 0 0,0 1-1 0 0,0-1 1 0 0,1 1-1 0 0,-1-1 0 0 0,1 0 1 0 0,-1 0-1 0 0,1-1 1 0 0,0 1-1 0 0,0-1 1 0 0,-1 0-1 0 0,1 0 1 0 0,0 0-1 0 0,0 0 1 0 0,0-1-1 0 0,1 0-6 0 0,4 1-288 0 0,0-1-1 0 0,0 0 1 0 0,-1 0-1 0 0,1-1 1 0 0,0 0-1 0 0,-1-1 1 0 0,8-2 288 0 0,-7 1-931 0 0,-1 0 1 0 0,1 0-1 0 0,-1-1 1 0 0,1 0-1 0 0,-1 0 1 0 0,0-1-1 0 0,1-1 931 0 0,-7 4-582 0 0,0-1 1 0 0,0 1-1 0 0,1 0 0 0 0,-1-1 0 0 0,-1 1 1 0 0,1-1-1 0 0,0 0 0 0 0,-1 1 0 0 0,2-3 582 0 0,1-4-1255 0 0,4-4-330 0 0</inkml:trace>
  <inkml:trace contextRef="#ctx0" brushRef="#br0" timeOffset="399.54">282 74 808 0 0,'8'-30'7649'0'0,"-8"29"-7202"0"0,0 1-59 0 0,-8 0 2127 0 0,1 24-622 0 0,5-21-1729 0 0,1 0 1 0 0,0 0-1 0 0,0 0 0 0 0,0 0 1 0 0,0 0-1 0 0,0 0 0 0 0,1 0 1 0 0,-1 3-165 0 0,4 56 2148 0 0,2 0 0 0 0,6 17-2148 0 0,3 24 607 0 0,-10-77-540 0 0,1-1 0 0 0,7 20-67 0 0,-2-9-91 0 0,-9-34-45 0 0,-1 1 0 0 0,1-1 0 0 0,0 1 1 0 0,1-1-1 0 0,-1 1 0 0 0,0-1 0 0 0,1 0 0 0 0,-1 1 0 0 0,1-1 0 0 0,0 0 0 0 0,-1 0 0 0 0,2 0 136 0 0,10 3-3970 0 0,-12-6 3561 0 0,0 1 0 0 0,0 0 1 0 0,-1-1-1 0 0,1 1 0 0 0,0-1 0 0 0,0 1 1 0 0,-1-1-1 0 0,1 1 0 0 0,0-1 1 0 0,0 1-1 0 0,-1-1 0 0 0,1 0 1 0 0,-1 1-1 0 0,1-1 0 0 0,-1 0 1 0 0,1 0-1 0 0,-1 1 0 0 0,1-2 409 0 0,1-12-4105 0 0,-2 10 3230 0 0,0-9-936 0 0</inkml:trace>
  <inkml:trace contextRef="#ctx0" brushRef="#br0" timeOffset="1003.55">502 452 456 0 0,'7'-66'11876'0'0,"-5"65"-11166"0"0,1 5-77 0 0,1 6 155 0 0,-4-10-780 0 0,6 16 376 0 0,-1-1 1 0 0,-1 1 0 0 0,2 14-385 0 0,2 11 116 0 0,0-5-126 0 0,-2-24 239 0 0,2-4-5199 0 0,-8-9 4611 0 0,1 1-1 0 0,0-1 1 0 0,0 1 0 0 0,0-1-1 0 0,-1 0 1 0 0,1 1-1 0 0,0-1 1 0 0,-1 0 0 0 0,1 0-1 0 0,0 1 1 0 0,-1-1 0 0 0,1 0-1 0 0,-1 0 1 0 0,1 0-1 0 0,-1 0 1 0 0,0 0 0 0 0,1 1-1 0 0,-1-1 1 0 0,0 0-1 0 0,1 0 1 0 0,-1 0 0 0 0,0 0-1 0 0,0 0 360 0 0,6-9-1968 0 0</inkml:trace>
  <inkml:trace contextRef="#ctx0" brushRef="#br0" timeOffset="1768.44">720 416 1124 0 0,'15'-35'6266'0'0,"-15"34"-6167"0"0,0 1 0 0 0,1-1 0 0 0,-1 0 0 0 0,0 1 0 0 0,0-1 0 0 0,1 1 0 0 0,-1-1-1 0 0,0 1 1 0 0,0-1 0 0 0,0 0 0 0 0,0 1 0 0 0,0-1 0 0 0,1 0 0 0 0,-1 1 0 0 0,0-1 0 0 0,-1 0 0 0 0,1 1 0 0 0,0-1 0 0 0,0 1 0 0 0,0-1 0 0 0,0 0 0 0 0,0 1-1 0 0,-1-1 1 0 0,1 1 0 0 0,0-1 0 0 0,-1 0 0 0 0,1 1 0 0 0,0-1 0 0 0,-1 1 0 0 0,1-1 0 0 0,0 1 0 0 0,-1-1 0 0 0,1 1 0 0 0,-1 0 0 0 0,1-1 0 0 0,-1 1 0 0 0,1-1-1 0 0,-1 1 1 0 0,0 0-99 0 0,1 0 47 0 0,-1 0 0 0 0,0 0 0 0 0,1 0 0 0 0,-1 0 0 0 0,0 0 0 0 0,1 0 0 0 0,-1 0 0 0 0,0 0 0 0 0,1 1 0 0 0,-1-1-1 0 0,1 0 1 0 0,-1 0 0 0 0,0 1 0 0 0,1-1 0 0 0,-1 0 0 0 0,1 1 0 0 0,-1-1 0 0 0,1 1 0 0 0,-1-1 0 0 0,1 1 0 0 0,-1-1 0 0 0,1 1 0 0 0,-1-1-1 0 0,1 1 1 0 0,0-1 0 0 0,-1 1 0 0 0,1 0 0 0 0,0-1 0 0 0,0 1 0 0 0,-1-1 0 0 0,1 1 0 0 0,0 0 0 0 0,0-1-47 0 0,-1 3 116 0 0,1 0 1 0 0,0 0-1 0 0,0 0 1 0 0,0 0-1 0 0,0 0 1 0 0,1 0-1 0 0,-1 0 1 0 0,1 0-1 0 0,0 0-116 0 0,20 56 1224 0 0,-11-38-1062 0 0,2-1 1 0 0,0 0-1 0 0,1-1 1 0 0,1 0-1 0 0,10 9-162 0 0,-13-6 10 0 0,-11-20-11 0 0,0 0 0 0 0,1-1 0 0 0,-1 1 0 0 0,1-1 0 0 0,0 1 0 0 0,0-1 0 0 0,-1 1 0 0 0,1-1 0 0 0,0 0-1 0 0,0 1 1 0 0,0-1 0 0 0,1 0 0 0 0,-1 0 0 0 0,0 0 1 0 0,0 0-15 0 0,-1-1-1 0 0,-15-31-80 0 0,6 15 100 0 0,2 0 0 0 0,0-1 0 0 0,1-1-1 0 0,-1-6-3 0 0,-3-9 47 0 0,0-4 48 0 0,1-1 0 0 0,0-17-95 0 0,-3-11 56 0 0,8 48-44 0 0,1-1 0 0 0,1 0-1 0 0,1 0 1 0 0,1 1 0 0 0,1-1 0 0 0,1-9-12 0 0,-2 21 0 0 0,1 0 1 0 0,1 0-1 0 0,-1 0 0 0 0,1-1 1 0 0,0 2-1 0 0,1-1 1 0 0,0 0-1 0 0,0 0 0 0 0,0 1 1 0 0,1 0-1 0 0,-1-1 0 0 0,2 1 1 0 0,-1 1-1 0 0,1-1 0 0 0,0 1 1 0 0,0-1-1 0 0,5-3 0 0 0,-5 6-50 0 0,0 0-1 0 0,0 1 1 0 0,0 0-1 0 0,1 0 1 0 0,-1 0-1 0 0,1 0 1 0 0,-1 1 0 0 0,1 0-1 0 0,-1 0 1 0 0,1 0-1 0 0,0 1 1 0 0,-1 0-1 0 0,1 0 1 0 0,0 0-1 0 0,-1 1 1 0 0,1 0-1 0 0,-1 0 1 0 0,1 0 0 0 0,3 3 50 0 0,7 1-654 0 0,0 1 1 0 0,-1 0 0 0 0,-1 2 0 0 0,1 0 0 0 0,-1 0-1 0 0,1 2 654 0 0,-9-6-812 0 0,0 0-1 0 0,-1 1 0 0 0,1 0 1 0 0,-1 0-1 0 0,0 0 0 0 0,-1 1 1 0 0,1 0-1 0 0,-1 0 0 0 0,0 0 1 0 0,2 4 812 0 0,2 7-1890 0 0</inkml:trace>
  <inkml:trace contextRef="#ctx0" brushRef="#br0" timeOffset="2106.97">962 430 256 0 0,'-5'1'935'0'0,"-1"0"0"0"0,0 0 0 0 0,1 1 0 0 0,-1 0 0 0 0,1 0 0 0 0,-1 0 0 0 0,1 1 0 0 0,0-1 0 0 0,0 1 0 0 0,-2 2-935 0 0,-33 14 2176 0 0,12-11-1360 0 0,10-2-533 0 0,1-1 1 0 0,-1-1-1 0 0,1 0 1 0 0,-1-2-1 0 0,-13 1-283 0 0,101-17-9523 0 0,-49 10 7375 0 0,-4 0 324 0 0</inkml:trace>
  <inkml:trace contextRef="#ctx0" brushRef="#br0" timeOffset="2785.5">1055 478 976 0 0,'8'-16'7884'0'0,"-5"13"-6533"0"0,3 8 342 0 0,2 5-436 0 0,69 86 733 0 0,-68-85-1920 0 0,-7-10-65 0 0,-1 0 0 0 0,0 0 0 0 0,0 1 0 0 0,0-1 1 0 0,0 0-1 0 0,0 0 0 0 0,0 1 0 0 0,0-1 0 0 0,0 1 0 0 0,-1-1 1 0 0,1 1-1 0 0,0-1 0 0 0,-1 1 0 0 0,0-1 0 0 0,1 1 0 0 0,-1 0-5 0 0,9 11 9 0 0,-5-11-22 0 0,-8-7 4 0 0,-5-32 32 0 0,-38-71 89 0 0,38 89-100 0 0,1 0 0 0 0,0 0 0 0 0,1-1 0 0 0,1 0 0 0 0,1 0 0 0 0,1 0 1 0 0,1-1-1 0 0,0 1 0 0 0,2-1 0 0 0,0 0 0 0 0,2 0-12 0 0,-1 13 3 0 0,0 0 1 0 0,0 1-1 0 0,1-1 0 0 0,1 0 1 0 0,-1 1-1 0 0,1-1 1 0 0,1 1-1 0 0,-1 0 0 0 0,1 0 1 0 0,0 0-1 0 0,1 0 0 0 0,0 0 1 0 0,0 1-1 0 0,0-1 0 0 0,1 1 1 0 0,0 0-1 0 0,0 1 0 0 0,0-1 1 0 0,1 1-1 0 0,0 0 0 0 0,0 0 1 0 0,1 0-4 0 0,2 0-12 0 0,1-1 1 0 0,-1 2 0 0 0,1 0-1 0 0,0 0 1 0 0,0 0 0 0 0,0 1 0 0 0,0 1-1 0 0,1 0 1 0 0,-1 0 0 0 0,1 1-1 0 0,-1 1 1 0 0,1-1 0 0 0,-1 2-1 0 0,1-1 1 0 0,10 3 11 0 0,-13-2-211 0 0,0 1-1 0 0,1 0 1 0 0,-1 0-1 0 0,0 0 1 0 0,-1 1-1 0 0,1 0 1 0 0,0 1-1 0 0,1 1 212 0 0,-7-3-290 0 0,1-1-1 0 0,-1 1 1 0 0,0-1 0 0 0,-1 1-1 0 0,1 0 1 0 0,0 0 0 0 0,0 0 0 0 0,-1 0-1 0 0,1 0 1 0 0,-1 0 0 0 0,0 0-1 0 0,1 1 1 0 0,-1-1 0 0 0,0 1-1 0 0,0-1 1 0 0,-1 0 0 0 0,1 1 0 0 0,0 0-1 0 0,-1-1 1 0 0,0 1 0 0 0,0-1-1 0 0,1 1 1 0 0,-1-1 0 0 0,-1 1-1 0 0,1 0 1 0 0,0-1 0 0 0,-1 1-1 0 0,1-1 1 0 0,-1 2 290 0 0,-6 14-2265 0 0,0 3 275 0 0</inkml:trace>
  <inkml:trace contextRef="#ctx0" brushRef="#br0" timeOffset="3133.4">1266 469 1084 0 0,'30'-4'12747'0'0,"-34"4"-12536"0"0,1 1 1 0 0,-1-1 0 0 0,1 1 0 0 0,-1 0 0 0 0,1 0 0 0 0,-1 0-1 0 0,1 0 1 0 0,-1 1-212 0 0,-9 2 200 0 0,-167 31 284 0 0,155-33-3084 0 0,42-8-4372 0 0,14-6 2130 0 0,-15 7 3151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8:05.5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3 524 1056 0 0,'0'0'1748'0'0,"7"13"6686"0"0,-11-2-6664 0 0,4-11-1705 0 0,-1 1 0 0 0,1 0 0 0 0,-1 0-1 0 0,1 0 1 0 0,-1 0 0 0 0,1 0 0 0 0,0 0 0 0 0,0 0-1 0 0,-1-1 1 0 0,1 1 0 0 0,0 0 0 0 0,0 0 0 0 0,0 0-1 0 0,0 0 1 0 0,0 0 0 0 0,0 0 0 0 0,0 0 0 0 0,0 0-1 0 0,0 0 1 0 0,0 0 0 0 0,1 0 0 0 0,-1 0 0 0 0,0 0-1 0 0,1 0-64 0 0,0 2 63 0 0,1 0 0 0 0,0-1 0 0 0,0 1 0 0 0,0-1 0 0 0,0 0 0 0 0,0 1 0 0 0,0-1 0 0 0,1 0 0 0 0,-1 0-1 0 0,1-1 1 0 0,-1 1 0 0 0,1 0 0 0 0,0-1 0 0 0,0 0 0 0 0,-1 1 0 0 0,1-1 0 0 0,0 0 0 0 0,0 0 0 0 0,0-1 0 0 0,0 1 0 0 0,1-1-1 0 0,-1 0 1 0 0,0 1 0 0 0,0-1 0 0 0,0 0 0 0 0,0-1 0 0 0,0 1 0 0 0,0-1 0 0 0,0 1 0 0 0,0-1 0 0 0,0 0 0 0 0,0 0 0 0 0,1-1-63 0 0,14-5 20 0 0,0-1 1 0 0,-1 0-1 0 0,0-1 1 0 0,-1-1 0 0 0,0-1-1 0 0,0 0 1 0 0,-1-1-1 0 0,-1-1 1 0 0,2-3-21 0 0,-12 12 0 0 0,-1 0 0 0 0,0 0 0 0 0,0-1 0 0 0,-1 1 0 0 0,1-1 0 0 0,-1 0 0 0 0,0 0 0 0 0,0 0 0 0 0,-1 0 0 0 0,1 0 0 0 0,-1 0 0 0 0,0 0 0 0 0,0-1 0 0 0,-1 1 0 0 0,0 0 1 0 0,0-1-1 0 0,0 1 0 0 0,0 0 0 0 0,-1 0 0 0 0,0-1 0 0 0,0 1 0 0 0,-1 0 0 0 0,1 0 0 0 0,-1 0 0 0 0,0 0 0 0 0,0 0 0 0 0,-1 0 0 0 0,1 1 0 0 0,-1-1 0 0 0,0 1 0 0 0,-1 0 0 0 0,1 0 0 0 0,-1 0 0 0 0,1 0 0 0 0,-1 0 0 0 0,0 1 0 0 0,0 0 0 0 0,-1 0 0 0 0,1 0 0 0 0,-1 0 0 0 0,0 1 1 0 0,1 0-1 0 0,-1 0 0 0 0,0 0 0 0 0,0 0 0 0 0,-1 1 0 0 0,1 0 0 0 0,0 0 0 0 0,0 0 0 0 0,-1 1 0 0 0,-2-1 0 0 0,-7 2 6 0 0,0 0 0 0 0,1 1-1 0 0,-1 1 1 0 0,1 0 0 0 0,-1 1 0 0 0,1 0 0 0 0,1 1 0 0 0,-1 1 0 0 0,1 0-1 0 0,0 1 1 0 0,0 0 0 0 0,0 1 0 0 0,1 0 0 0 0,1 1 0 0 0,-1 1 0 0 0,1 0-1 0 0,1 0 1 0 0,-3 5-6 0 0,6-8 70 0 0,2 1 0 0 0,-1-1 0 0 0,1 1 0 0 0,0 1 0 0 0,-2 4-70 0 0,6-11 37 0 0,-1 1 1 0 0,1 0-1 0 0,0 0 1 0 0,0-1-1 0 0,0 1 1 0 0,1 0 0 0 0,-1 0-1 0 0,1 0 1 0 0,-1 0-1 0 0,1 0 1 0 0,0 0-1 0 0,0 0 1 0 0,0 0-1 0 0,1 0 1 0 0,-1 0-1 0 0,1 0 1 0 0,-1 0-1 0 0,1 0 1 0 0,1 1-38 0 0,0 0 3 0 0,0 1 0 0 0,0 0 1 0 0,1-1-1 0 0,0 1 0 0 0,0-1 0 0 0,0 0 1 0 0,0 0-1 0 0,1 0 0 0 0,0 0 0 0 0,0 0 1 0 0,0-1-1 0 0,0 0 0 0 0,0 0 0 0 0,1 0 0 0 0,-1 0 1 0 0,1-1-1 0 0,0 0 0 0 0,0 0 0 0 0,0 0 1 0 0,0 0-1 0 0,0-1 0 0 0,0 0 0 0 0,0 0 1 0 0,0 0-1 0 0,1-1 0 0 0,-1 0 0 0 0,0 0 1 0 0,0 0-1 0 0,1 0 0 0 0,-1-1 0 0 0,0 0 0 0 0,0 0 1 0 0,0-1-1 0 0,0 1 0 0 0,0-1 0 0 0,0 0 1 0 0,0 0-1 0 0,0-1 0 0 0,-1 1 0 0 0,2-2-3 0 0,18-10-126 0 0,0-1 0 0 0,-1-2 0 0 0,-1 0 0 0 0,10-11 126 0 0,-20 19-127 0 0,-8 6 55 0 0,0 0 0 0 0,0 0 0 0 0,0 0-1 0 0,0 0 1 0 0,-1-1 0 0 0,1 1 0 0 0,-1-1 0 0 0,0 0 72 0 0,-3 3-15 0 0,0 1 0 0 0,0-1 0 0 0,0 1 1 0 0,0 0-1 0 0,0-1 0 0 0,0 1 1 0 0,0-1-1 0 0,0 1 0 0 0,0-1 0 0 0,0 1 1 0 0,0-1-1 0 0,-1 1 0 0 0,1 0 0 0 0,0-1 1 0 0,0 1-1 0 0,0-1 0 0 0,-1 1 1 0 0,1 0-1 0 0,0-1 0 0 0,-1 1 0 0 0,1 0 1 0 0,0-1-1 0 0,-1 1 0 0 0,1 0 1 0 0,0-1-1 0 0,-1 1 0 0 0,1 0 0 0 0,-1 0 1 0 0,1 0-1 0 0,0-1 0 0 0,-1 1 1 0 0,1 0-1 0 0,-1 0 0 0 0,1 0 0 0 0,-1 0 1 0 0,1 0-1 0 0,0 0 0 0 0,-1 0 0 0 0,1 0 1 0 0,-1 0-1 0 0,1 0 0 0 0,-1 0 1 0 0,1 0-1 0 0,-1 0 0 0 0,1 0 0 0 0,-1 0 1 0 0,1 0-1 0 0,0 1 0 0 0,-1-1 1 0 0,1 0-1 0 0,-1 0 0 0 0,1 0 0 0 0,0 1 15 0 0,-23 11 151 0 0,22-11-174 0 0,0-1 26 0 0,1 1-1 0 0,-1-1 1 0 0,1 1 0 0 0,-1-1-1 0 0,1 1 1 0 0,-1-1 0 0 0,1 1-1 0 0,-1-1 1 0 0,1 1 0 0 0,0-1 0 0 0,-1 1-1 0 0,1 0 1 0 0,0-1 0 0 0,0 1-1 0 0,-1 0 1 0 0,1-1 0 0 0,0 1 0 0 0,0 0-1 0 0,0 0 1 0 0,0-1 0 0 0,0 1-1 0 0,0 0 1 0 0,0-1 0 0 0,0 1-1 0 0,0 0 1 0 0,0 0 0 0 0,0-1 0 0 0,0 1-1 0 0,1 0 1 0 0,-1-1 0 0 0,0 1-1 0 0,0 0 1 0 0,1-1 0 0 0,-1 1-3 0 0,18 30 94 0 0,-5-10 64 0 0,10 32 161 0 0,-12-27-193 0 0,-9-23-105 0 0,-1 0 0 0 0,1 0 0 0 0,-1 0 1 0 0,0 0-1 0 0,0 0 0 0 0,0 0 0 0 0,0 0 1 0 0,-1 1-1 0 0,1-1 0 0 0,-1 2-21 0 0,0 11 77 0 0,0 0 0 0 0,-2 0 0 0 0,0 0 0 0 0,0 0 1 0 0,-2 0-1 0 0,-2 7-77 0 0,3-15 5 0 0,0 0 1 0 0,-1 0 0 0 0,0 0-1 0 0,0-1 1 0 0,-1 1 0 0 0,1-1 0 0 0,-2 0-1 0 0,1-1 1 0 0,-1 1 0 0 0,0-1 0 0 0,0 0-1 0 0,-1-1 1 0 0,0 1-6 0 0,-8 6 1 0 0,7-5-5 0 0,0-1 1 0 0,-1 0 0 0 0,1-1 0 0 0,-1 1 0 0 0,0-1 0 0 0,0-1 0 0 0,-1 0 0 0 0,-7 2 3 0 0,3-2-98 0 0,0-1 0 0 0,1-1 0 0 0,-1 0 0 0 0,0-1 0 0 0,0-1 0 0 0,0 0-1 0 0,0 0 1 0 0,0-2 0 0 0,0 0 0 0 0,1 0 0 0 0,-12-4 98 0 0,23 5-170 0 0,0 0-1 0 0,0 0 1 0 0,0 0 0 0 0,0 0-1 0 0,0 0 1 0 0,0 0-1 0 0,1 0 1 0 0,-1 0-1 0 0,0-1 1 0 0,1 1 0 0 0,-1-1-1 0 0,1 1 1 0 0,0-1-1 0 0,-1 0 1 0 0,1 1 0 0 0,0-1-1 0 0,0 0 1 0 0,0 0-1 0 0,0 0 1 0 0,1 0 0 0 0,-1 0-1 0 0,0 0 1 0 0,1 0-1 0 0,-1 0 1 0 0,1 0-1 0 0,0 0 1 0 0,0 0 0 0 0,0 0-1 0 0,0 0 1 0 0,0 0-1 0 0,0-1 1 0 0,0 1 0 0 0,1 0-1 0 0,-1 0 1 0 0,1-1 170 0 0,2-8-1517 0 0,0 0-1 0 0,1 0 1 0 0,1 0 0 0 0,-1 1 0 0 0,7-11 1517 0 0,5-9-2108 0 0</inkml:trace>
  <inkml:trace contextRef="#ctx0" brushRef="#br0" timeOffset="581.81">543 489 920 0 0,'0'-10'1623'0'0,"0"8"-1169"0"0,-1 0 1 0 0,1 0-1 0 0,0 0 0 0 0,0 0 1 0 0,0-1-1 0 0,0 1 0 0 0,1 0 1 0 0,-1 0-1 0 0,1 0 0 0 0,-1 0 1 0 0,1 0-1 0 0,0 0 0 0 0,0 0 1 0 0,0 0-1 0 0,1-1-454 0 0,1-4 3095 0 0,-5 23-1135 0 0,-6 128 1036 0 0,8-34-3131 0 0,0-110 65 0 0,0 0 0 0 0,0 1-1 0 0,0-1 1 0 0,0 1-1 0 0,0-1 1 0 0,0 1 0 0 0,0-1-1 0 0,0 0 1 0 0,0 1 0 0 0,0-1-1 0 0,0 1 1 0 0,0-1 0 0 0,0 0-1 0 0,0 1 1 0 0,0-1 0 0 0,0 1-1 0 0,1-1 1 0 0,-1 0-1 0 0,0 1 1 0 0,0-1 0 0 0,0 0-1 0 0,1 1 1 0 0,-1-1 0 0 0,0 0-1 0 0,1 1 1 0 0,-1-1 0 0 0,0 0-1 0 0,1 0 1 0 0,-1 1 0 0 0,0-1-1 0 0,1 0 1 0 0,-1 0-1 0 0,0 1 1 0 0,1-1 0 0 0,-1 0-1 0 0,1 0 71 0 0,13-7-5010 0 0,-11 4 4003 0 0,0 0 0 0 0,0 0 0 0 0,0 0 0 0 0,-1 0 1 0 0,1 0-1 0 0,-1 0 0 0 0,0-1 0 0 0,2-2 1007 0 0,-3-7-1620 0 0</inkml:trace>
  <inkml:trace contextRef="#ctx0" brushRef="#br0" timeOffset="1280.8">737 98 616 0 0,'4'-30'3641'0'0,"-3"28"-3340"0"0,0-1 0 0 0,0 0 0 0 0,-1 0 0 0 0,0 0 0 0 0,1 0-1 0 0,-1 0 1 0 0,0 0 0 0 0,0 0 0 0 0,-1 0 0 0 0,1 0 0 0 0,0 0 0 0 0,-1 0 0 0 0,0 0 0 0 0,0 0 0 0 0,0 1 0 0 0,0-2-301 0 0,-3-4 385 0 0,4 8-313 0 0,0-1 1 0 0,0 1 0 0 0,0-1 0 0 0,0 1 0 0 0,0-1 0 0 0,-1 1 0 0 0,1 0-1 0 0,0-1 1 0 0,0 1 0 0 0,-1-1 0 0 0,1 1 0 0 0,0 0 0 0 0,0-1 0 0 0,-1 1-1 0 0,1 0 1 0 0,0-1 0 0 0,-1 1 0 0 0,1 0 0 0 0,0-1 0 0 0,-1 1-1 0 0,1 0 1 0 0,-1 0 0 0 0,1 0 0 0 0,-1-1 0 0 0,1 1 0 0 0,0 0 0 0 0,-1 0-1 0 0,1 0 1 0 0,-1 0 0 0 0,1 0 0 0 0,-1 0 0 0 0,1 0 0 0 0,-1 0 0 0 0,1 0-1 0 0,-1 0-72 0 0,1 0 95 0 0,-1 1-1 0 0,1-1 0 0 0,0 1 0 0 0,0-1 0 0 0,-1 1 0 0 0,1 0 0 0 0,0-1 1 0 0,0 1-1 0 0,0-1 0 0 0,0 1 0 0 0,0-1 0 0 0,0 1 0 0 0,0 0 0 0 0,0-1 1 0 0,0 1-1 0 0,0-1 0 0 0,0 1 0 0 0,0 0 0 0 0,0-1 0 0 0,0 1 0 0 0,0-1 1 0 0,1 1-1 0 0,-1-1 0 0 0,0 1 0 0 0,1-1 0 0 0,-1 1-94 0 0,5 15 939 0 0,-2-5-234 0 0,-1 0 0 0 0,0 1 1 0 0,-1 0-1 0 0,-1-1 0 0 0,0 4-705 0 0,3 28 1416 0 0,36 329 1507 0 0,-38-357-3231 0 0,1 1-1 0 0,0-1 1 0 0,1 1-1 0 0,1-1 1 0 0,0 0-1 0 0,2 0 1 0 0,-1-1-1 0 0,2 0 1 0 0,4 9 308 0 0,-10-22-238 0 0,0 0 0 0 0,0 0 0 0 0,0 0 0 0 0,0-1 0 0 0,0 1 0 0 0,0 0 0 0 0,0 0 0 0 0,0-1 0 0 0,0 1 0 0 0,0-1 0 0 0,0 1 0 0 0,1-1 0 0 0,-1 1 0 0 0,0-1 0 0 0,0 0 0 0 0,1 0 0 0 0,-1 1 0 0 0,0-1 0 0 0,0 0 0 0 0,1 0 0 0 0,-1 0 0 0 0,0 0 0 0 0,0-1 0 0 0,1 1 0 0 0,-1 0 0 0 0,0 0 0 0 0,0-1 0 0 0,0 1 0 0 0,1-1 0 0 0,-1 1 0 0 0,0-1 0 0 0,0 1 0 0 0,0-1 1 0 0,0 0-1 0 0,0 0 0 0 0,1 0 238 0 0,5-4-2283 0 0,1-1 0 0 0,-1 0 0 0 0,0 0 1 0 0,4-4 2282 0 0,-8 6-477 0 0,13-10-1494 0 0</inkml:trace>
  <inkml:trace contextRef="#ctx0" brushRef="#br0" timeOffset="1617.34">963 497 272 0 0,'-3'-1'659'0'0,"0"0"0"0"0,0 0 0 0 0,0 0 0 0 0,0 0 0 0 0,0 1 0 0 0,0-1-1 0 0,-1 1 1 0 0,1-1 0 0 0,0 1 0 0 0,0 0 0 0 0,0 1 0 0 0,-2-1-659 0 0,-43 9 3698 0 0,19-3-2684 0 0,-49 5 531 0 0,29-5-1542 0 0,0 2 1 0 0,-15 6-4 0 0,109-36-10522 0 0,-19 10 8214 0 0,4-2 707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9:09.8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1 295 152 0 0,'-2'9'8867'0'0,"-8"-14"-7129"0"0,7 3 1228 0 0,2 8-1812 0 0,1-5-1077 0 0,0-1 3 0 0,0 0 3 0 0,0 0 2 0 0,1 17 494 0 0,0-17-544 0 0,-1 0-1 0 0,1 0 0 0 0,-1 0 0 0 0,0 0 1 0 0,1 0-1 0 0,-1 0 0 0 0,1 0 0 0 0,-1 0 0 0 0,0 0 1 0 0,1 0-1 0 0,-1 0 0 0 0,0-1 0 0 0,1 1 1 0 0,-1 0-1 0 0,0 0 0 0 0,1 0 0 0 0,-1-1 1 0 0,0 1-1 0 0,1 0 0 0 0,-1 0 0 0 0,0-1 0 0 0,0 1 1 0 0,1 0-1 0 0,-1-1 0 0 0,0 1 0 0 0,1-1-34 0 0,11-12 631 0 0,31-27 620 0 0,-28 24-985 0 0,0 2 1 0 0,15-11-267 0 0,48-36 47 0 0,-37 27-111 0 0,16-8 64 0 0,-4 11-2736 0 0,4 9-3342 0 0,-43 13 1095 0 0,-10 6 3713 0 0,4-3-1368 0 0</inkml:trace>
  <inkml:trace contextRef="#ctx0" brushRef="#br0" timeOffset="1150.9">2 828 628 0 0,'-1'-6'1615'0'0,"1"5"-1507"0"0,0 1 0 0 0,0-1 0 0 0,0 1 0 0 0,-1-1 0 0 0,1 1 0 0 0,0-1 0 0 0,0 1 0 0 0,0 0 0 0 0,0-1 0 0 0,0 1 1 0 0,0-1-1 0 0,0 1 0 0 0,0-1 0 0 0,0 1 0 0 0,0-1 0 0 0,0 1 0 0 0,0-1 0 0 0,1 1 0 0 0,-1-1 0 0 0,0 1 0 0 0,0 0 0 0 0,0-1 0 0 0,1 1 0 0 0,-1-1 0 0 0,0 1 0 0 0,0 0 0 0 0,1-1 0 0 0,-1 1 0 0 0,0 0 0 0 0,1-1 0 0 0,-1 1 0 0 0,1 0 0 0 0,-1-1 0 0 0,0 1 0 0 0,1 0 0 0 0,-1 0 0 0 0,1-1 0 0 0,-1 1 0 0 0,0 0 1 0 0,1 0-1 0 0,-1 0 0 0 0,1 0 0 0 0,-1 0-108 0 0,0 0 172 0 0,0 0-19 0 0,0-7 534 0 0,2 5 2431 0 0,19 46-284 0 0,-21-43-2784 0 0,0-1 0 0 0,1 1 0 0 0,-1 0 0 0 0,1-1 0 0 0,-1 1 0 0 0,1 0 0 0 0,-1-1 0 0 0,1 1-1 0 0,0-1 1 0 0,-1 1 0 0 0,1-1 0 0 0,0 1 0 0 0,-1-1 0 0 0,1 1 0 0 0,0-1 0 0 0,0 1 0 0 0,-1-1 0 0 0,1 0 0 0 0,0 0-1 0 0,0 1 1 0 0,0-1 0 0 0,0 0 0 0 0,-1 0 0 0 0,1 0 0 0 0,0 0 0 0 0,0 0 0 0 0,0 0 0 0 0,0 0 0 0 0,-1 0 0 0 0,2-1-50 0 0,0 0 18 0 0,0-1 1 0 0,0 0 0 0 0,0 0 0 0 0,-1 0-1 0 0,1 0 1 0 0,0-1 0 0 0,-1 1 0 0 0,0 0-1 0 0,2-3-18 0 0,-3 5-2 0 0,23-43 29 0 0,-15 26-27 0 0,1 1 1 0 0,1 0-1 0 0,2-2 0 0 0,9-7-236 0 0,0 0-1 0 0,2 2 0 0 0,1 1 0 0 0,0 1 0 0 0,2 1 0 0 0,0 1 0 0 0,1 1 0 0 0,18-8 237 0 0,-9 7-2502 0 0,0 3 0 0 0,1 1 0 0 0,1 1 0 0 0,6 1 2502 0 0,-26 8-2198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9:25.3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6 117 1004 0 0,'0'0'1625'0'0,"-9"-7"6008"0"0,-11-7-5653 0 0,18 13-1855 0 0,1 0-1 0 0,0 0 1 0 0,-1 0 0 0 0,1-1-1 0 0,0 1 1 0 0,0 0 0 0 0,0 0 0 0 0,0-1-1 0 0,0 1 1 0 0,0 0 0 0 0,0-1-1 0 0,1 1 1 0 0,-1-1 0 0 0,0 0 0 0 0,1 1-1 0 0,-1-1 1 0 0,1 1 0 0 0,0-2-125 0 0,-4-1 341 0 0,3 4-332 0 0,1 0 0 0 0,0 0 0 0 0,0 0 0 0 0,-1 0-1 0 0,1 0 1 0 0,0 0 0 0 0,0 0 0 0 0,0 0 0 0 0,-1 0 0 0 0,1-1 0 0 0,0 1 0 0 0,0 0-1 0 0,0 0 1 0 0,-1 0 0 0 0,1 0 0 0 0,0-1 0 0 0,0 1 0 0 0,0 0 0 0 0,0 0 0 0 0,0 0-1 0 0,-1-1 1 0 0,1 1 0 0 0,0 0 0 0 0,0 0 0 0 0,0-1 0 0 0,0 1 0 0 0,0 0-1 0 0,0 0 1 0 0,0 0 0 0 0,0-1 0 0 0,0 1 0 0 0,0 0 0 0 0,0 0 0 0 0,0-1 0 0 0,0 1-1 0 0,0 0 1 0 0,0 0 0 0 0,0-1 0 0 0,0 1 0 0 0,0 0 0 0 0,0 0 0 0 0,0-1 0 0 0,1 1-1 0 0,-1 0 1 0 0,0 0 0 0 0,0 0 0 0 0,0-1 0 0 0,0 1 0 0 0,0 0 0 0 0,1 0 0 0 0,-1 0-1 0 0,0-1-8 0 0,21-38 680 0 0,-21 38-648 0 0,1 0 0 0 0,-1 0 0 0 0,1 0 0 0 0,0 1 0 0 0,-1-1-1 0 0,1 0 1 0 0,0 0 0 0 0,-1 1 0 0 0,1-1 0 0 0,0 0 0 0 0,0 1 0 0 0,0-1-1 0 0,-1 1 1 0 0,1-1 0 0 0,0 1 0 0 0,0 0 0 0 0,0-1 0 0 0,0 1-1 0 0,0 0 1 0 0,0-1 0 0 0,0 1 0 0 0,0 0 0 0 0,0 0 0 0 0,0 0-1 0 0,0 0 1 0 0,0 0 0 0 0,0 0 0 0 0,0 0 0 0 0,1 0-32 0 0,0 2 14 0 0,0 0 1 0 0,0 0-1 0 0,0 0 1 0 0,0 0-1 0 0,0 0 1 0 0,0 1-1 0 0,0-1 1 0 0,-1 1-1 0 0,1-1 1 0 0,0 3-15 0 0,-1-2 0 0 0,-1 0 0 0 0,1 0 0 0 0,-1 1 0 0 0,1-1 0 0 0,-1 0 0 0 0,0 1 0 0 0,0-1 0 0 0,0 0 0 0 0,-1 3 0 0 0,0 6-12 0 0,1-11 11 0 0,0 0 0 0 0,0 0 0 0 0,-1 0 1 0 0,1 0-1 0 0,0 0 0 0 0,-1-1 0 0 0,1 1 1 0 0,0 0-1 0 0,-1 0 0 0 0,1 0 0 0 0,-1-1 0 0 0,1 1 1 0 0,-1 0-1 0 0,0-1 0 0 0,1 1 0 0 0,-1 0 1 0 0,0-1-1 0 0,1 1 0 0 0,-1-1 0 0 0,0 1 1 0 0,0-1-1 0 0,1 1 0 0 0,-1-1 0 0 0,0 0 1 0 0,0 1-1 0 0,0-1 0 0 0,0 0 0 0 0,0 0 1 0 0,1 0-1 0 0,-1 0 0 0 0,0 1 0 0 0,0-1 1 0 0,0 0-1 0 0,0-1 0 0 0,0 1 0 0 0,0 0 1 0 0,0 0-1 0 0,1 0 0 0 0,-1 0 0 0 0,0-1 1 0 0,0 1 1 0 0,-1 0-1 0 0,1 0 0 0 0,0 0 0 0 0,0 0 1 0 0,0 0-1 0 0,-1-1 0 0 0,1 1 0 0 0,0-1 1 0 0,0 1-1 0 0,0-1 0 0 0,0 1 0 0 0,0-1 1 0 0,0 1-1 0 0,0-1 0 0 0,0 0 0 0 0,0 0 1 0 0,0 1-1 0 0,0-1 0 0 0,0 0 0 0 0,1 0 1 0 0,-1 0-1 0 0,0 0 0 0 0,1 0 0 0 0,-1 0 1 0 0,0 0-1 0 0,1 0 0 0 0,0 0 0 0 0,-1-1 1 0 0,1 1-1 0 0,-1 0 0 0 0,-3-15 28 0 0,3 14-25 0 0,1 1 0 0 0,-1-1 0 0 0,0 0 0 0 0,1 0-1 0 0,-1 0 1 0 0,1 0 0 0 0,-1 0 0 0 0,1 0 0 0 0,0 0 0 0 0,0 0 0 0 0,0 0 0 0 0,0 0-1 0 0,0 0 1 0 0,1 0 0 0 0,-1 0 0 0 0,0 0 0 0 0,1 1 0 0 0,0-2-3 0 0,-1 1 15 0 0,1 1 0 0 0,-1 0 0 0 0,1 0 0 0 0,-1 0 0 0 0,1 0 0 0 0,0 0 0 0 0,-1 0 0 0 0,1 0 0 0 0,0 0 0 0 0,0 0 0 0 0,0 1 1 0 0,-1-1-1 0 0,1 0 0 0 0,0 0 0 0 0,0 1 0 0 0,0-1 0 0 0,0 0 0 0 0,0 1 0 0 0,1-1 0 0 0,-1 1 0 0 0,0 0 0 0 0,0-1 0 0 0,0 1 0 0 0,0 0 0 0 0,0 0 0 0 0,1-1 0 0 0,-1 1 0 0 0,0 0 0 0 0,0 0 0 0 0,0 0 0 0 0,1 1 1 0 0,-1-1-1 0 0,0 0 0 0 0,0 0 0 0 0,0 1 0 0 0,0-1 0 0 0,1 0 0 0 0,-1 1 0 0 0,0-1 0 0 0,0 1 0 0 0,0 0 0 0 0,0-1 0 0 0,0 1 0 0 0,0 0 0 0 0,0 0-15 0 0,1 1 5 0 0,0 0 0 0 0,1 1 0 0 0,-1-1 0 0 0,-1 1 0 0 0,1-1 0 0 0,0 1 0 0 0,0 0 0 0 0,-1 0 0 0 0,0 0 0 0 0,0 0 0 0 0,0 0 0 0 0,0 0 0 0 0,0 0 0 0 0,0 0 0 0 0,-1 0 0 0 0,1 0 0 0 0,-1 2-5 0 0,0-2-3 0 0,1-1 0 0 0,-1 1 0 0 0,0 0 0 0 0,0-1 0 0 0,0 1 0 0 0,0 0 0 0 0,-1-1 0 0 0,1 1 1 0 0,-1 0-1 0 0,0-1 0 0 0,0 1 0 0 0,1-1 0 0 0,-2 1 0 0 0,1-1 0 0 0,0 1 0 0 0,0-1 0 0 0,-1 0 0 0 0,1 1 0 0 0,-1-1 0 0 0,0 0 0 0 0,0 0 0 0 0,0 0 0 0 0,0-1 0 0 0,0 1 1 0 0,0 0-1 0 0,0-1 0 0 0,-1 1 3 0 0,2-2-1 0 0,1 1 1 0 0,-1-1 0 0 0,0 0-1 0 0,1 1 1 0 0,-1-1-1 0 0,0 0 1 0 0,1 0 0 0 0,-1 0-1 0 0,0 0 1 0 0,1 0 0 0 0,-1 0-1 0 0,0 0 1 0 0,0 0 0 0 0,1 0-1 0 0,-1 0 1 0 0,0 0 0 0 0,1 0-1 0 0,-1 0 1 0 0,0-1 0 0 0,1 1-1 0 0,-1 0 1 0 0,0 0-1 0 0,1-1 1 0 0,-1 1 0 0 0,0 0-1 0 0,1-1 1 0 0,-1 1 0 0 0,1-1-1 0 0,-1 1 1 0 0,1-1 0 0 0,-1 1-1 0 0,1-1 1 0 0,-1 1 0 0 0,1-1-1 0 0,0 0 1 0 0,-1 1-1 0 0,1-1 1 0 0,0 1 0 0 0,-1-1-1 0 0,1 0 1 0 0,0 1 0 0 0,0-1-1 0 0,-1 0 1 0 0,1 0 0 0 0,0 1 0 0 0,-4-11 5 0 0,4 10-5 0 0,-1 0 0 0 0,0 0 0 0 0,1 0 0 0 0,-1 0 1 0 0,1-1-1 0 0,-1 1 0 0 0,1 0 0 0 0,0 0 0 0 0,-1 0 0 0 0,1-1 0 0 0,0 1 0 0 0,0 0 0 0 0,0 0 0 0 0,0-1 0 0 0,0 1 0 0 0,0 0 0 0 0,0 0 1 0 0,0-1-1 0 0,1 1 0 0 0,-1 0 0 0 0,0 0 0 0 0,1-1 0 0 0,0 0 0 0 0,-1 1 3 0 0,1 0 1 0 0,-1 0-1 0 0,1 0 0 0 0,0 0 1 0 0,-1-1-1 0 0,1 1 1 0 0,0 0-1 0 0,0 0 0 0 0,0 0 1 0 0,0 1-1 0 0,0-1 0 0 0,0 0 1 0 0,0 0-1 0 0,0 0 0 0 0,0 1 1 0 0,0-1-1 0 0,0 1 1 0 0,0-1-1 0 0,0 1 0 0 0,1-1 1 0 0,-1 1-4 0 0,0 0-61 0 0,0 1 1 0 0,1-1 0 0 0,-1 1 0 0 0,0 0-1 0 0,0-1 1 0 0,0 1 0 0 0,0 0 0 0 0,0 0-1 0 0,0 0 1 0 0,-1 0 0 0 0,1 0 0 0 0,0 0-1 0 0,0 0 1 0 0,0 0 0 0 0,-1 0 0 0 0,1 0-1 0 0,-1 0 1 0 0,1 0 0 0 0,-1 1 0 0 0,1-1-1 0 0,-1 0 1 0 0,0 0 0 0 0,1 0-1 0 0,-1 1 61 0 0,10 34-4646 0 0,-10-33 4017 0 0,1-1-1 0 0,-1 0 0 0 0,0 0 0 0 0,1 1 0 0 0,-1-1 1 0 0,0 0-1 0 0,-1 1 0 0 0,1-1 0 0 0,0 0 0 0 0,-1 1 1 0 0,1-1-1 0 0,-1 0 0 0 0,0 0 0 0 0,1 0 630 0 0,-2 7-2158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9:38.4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2 74 468 0 0,'-1'0'608'0'0,"-1"0"0"0"0,1 0 1 0 0,0 0-1 0 0,0 0 0 0 0,0 0 0 0 0,0 0 0 0 0,0 0 0 0 0,-1-1 1 0 0,1 1-1 0 0,0 0 0 0 0,0-1 0 0 0,0 1 0 0 0,0-1 0 0 0,0 1 1 0 0,0-1-1 0 0,-1 0-608 0 0,-2-12 1774 0 0,0 2-970 0 0,4 11-768 0 0,-1 0-1 0 0,1-1 0 0 0,0 1 1 0 0,0-1-1 0 0,-1 1 1 0 0,1 0-1 0 0,0-1 0 0 0,-1 1 1 0 0,1-1-1 0 0,0 1 0 0 0,0-1 1 0 0,0 1-1 0 0,0-1 1 0 0,-1 1-1 0 0,1-1 0 0 0,0 1 1 0 0,0-1-1 0 0,0 1 0 0 0,0-1 1 0 0,0 1-1 0 0,0-1 1 0 0,0 1-1 0 0,0 0 0 0 0,0-1 1 0 0,1 1-1 0 0,-1-1 0 0 0,0 1 1 0 0,0-1-1 0 0,0 1 1 0 0,1-1-1 0 0,-1 1 0 0 0,0-1 1 0 0,0 1-1 0 0,1 0 1 0 0,-1-1-1 0 0,0 1 0 0 0,1-1 1 0 0,-1 1-1 0 0,0 0 0 0 0,1-1 1 0 0,-1 1-1 0 0,1 0 1 0 0,-1 0-1 0 0,0-1 0 0 0,1 1-35 0 0,9-17 1138 0 0,-8 16-1135 0 0,-1 0 0 0 0,1 0 0 0 0,-1 0-1 0 0,1 0 1 0 0,-1 1 0 0 0,1-1 0 0 0,0 0 0 0 0,-1 1 0 0 0,1 0 0 0 0,0-1 0 0 0,-1 1 0 0 0,1 0 0 0 0,0 0 0 0 0,-1 0 0 0 0,1 0 0 0 0,0 0 0 0 0,-1 0 0 0 0,1 1-1 0 0,0-1 1 0 0,-1 0 0 0 0,1 1 0 0 0,0-1 0 0 0,-1 1 0 0 0,1 0 0 0 0,-1 0 0 0 0,1-1 0 0 0,-1 1 0 0 0,1 0 0 0 0,-1 0 0 0 0,0 0 0 0 0,1 0 0 0 0,-1 1 0 0 0,0-1-1 0 0,0 0 1 0 0,0 1-3 0 0,0-2 0 0 0,0 2-2 0 0,1-1-1 0 0,-1 0 0 0 0,0 0 0 0 0,0 1 0 0 0,0-1 1 0 0,0 1-1 0 0,0-1 0 0 0,0 1 0 0 0,0-1 1 0 0,-1 1-1 0 0,1 0 0 0 0,-1-1 0 0 0,1 1 0 0 0,-1 0 1 0 0,1 0-1 0 0,-1-1 0 0 0,0 1 0 0 0,0 0 1 0 0,0 0-1 0 0,0-1 0 0 0,0 1 0 0 0,0 0 0 0 0,-1 0 3 0 0,1 2-3 0 0,0-1 0 0 0,0 1-1 0 0,0-1 1 0 0,-1 1 0 0 0,0-1-1 0 0,0 1 1 0 0,0-1-1 0 0,0 0 1 0 0,0 0 0 0 0,-1 1-1 0 0,1-1 1 0 0,-1 0-1 0 0,0 0 1 0 0,0 0 0 0 0,0 0-1 0 0,-1-1 1 0 0,1 1 0 0 0,0-1-1 0 0,-1 1 1 0 0,0-1-1 0 0,1 0 1 0 0,-1 0 0 0 0,0 0-1 0 0,0 0 1 0 0,-1-1-1 0 0,1 1 1 0 0,-3 1 3 0 0,4-3 0 0 0,1 1 0 0 0,0-1 0 0 0,-1 0 0 0 0,1 1 0 0 0,0-1 0 0 0,-1 0 0 0 0,1 0 0 0 0,0 0 0 0 0,-1 0 0 0 0,1 0 0 0 0,-1 0 0 0 0,1 0 1 0 0,0 0-1 0 0,-1 0 0 0 0,1-1 0 0 0,0 1 0 0 0,-1-1 0 0 0,1 1 0 0 0,0-1 0 0 0,-1 1 0 0 0,1-1 0 0 0,0 0 0 0 0,0 1 0 0 0,0-1 0 0 0,0 0 0 0 0,-1 0 0 0 0,1 0 0 0 0,1 0 0 0 0,-1 0 0 0 0,0 0 0 0 0,0 0 0 0 0,0-1 0 0 0,0 1 0 0 0,1 0 0 0 0,-1 0 0 0 0,1-1 0 0 0,-1 1 0 0 0,1 0 0 0 0,-1-1 0 0 0,1 1 0 0 0,0 0 0 0 0,-1-1 0 0 0,1 1 1 0 0,0 0-1 0 0,0-1 0 0 0,0 1 0 0 0,0-4-1 0 0,0-1 0 0 0,0 1 0 0 0,0 0 0 0 0,1 0 0 0 0,-1 0 0 0 0,1 0 0 0 0,1 0 0 0 0,-1 0 0 0 0,1 0 1 0 0,0 0-1 0 0,0 0 0 0 0,0 0 1 0 0,-1 4 1 0 0,-1 0 0 0 0,0-1 1 0 0,1 1-1 0 0,0 0 1 0 0,-1 0-1 0 0,1 0 0 0 0,-1 0 1 0 0,1 0-1 0 0,0 0 0 0 0,0 1 1 0 0,0-1-1 0 0,0 0 0 0 0,-1 0 1 0 0,1 0-1 0 0,0 1 0 0 0,0-1 1 0 0,0 1-1 0 0,1-1 0 0 0,-1 1 1 0 0,0-1-1 0 0,0 1 0 0 0,0-1 1 0 0,0 1-1 0 0,0 0 1 0 0,0 0-1 0 0,1-1 0 0 0,-1 1 1 0 0,0 0-1 0 0,0 0 0 0 0,0 0 1 0 0,1 0-1 0 0,-1 1 0 0 0,0-1 1 0 0,0 0-1 0 0,0 0 0 0 0,0 1 1 0 0,1-1-1 0 0,-1 1 0 0 0,0-1 1 0 0,0 1-1 0 0,0-1 0 0 0,0 1-1 0 0,1 1 1 0 0,0 0 0 0 0,0-1 0 0 0,0 1 0 0 0,-1 0-1 0 0,1 0 1 0 0,-1 1 0 0 0,1-1 0 0 0,-1 0 0 0 0,0 0 0 0 0,0 1-1 0 0,0-1 1 0 0,0 1 0 0 0,0-1 0 0 0,-1 1 0 0 0,1-1-1 0 0,-1 1 1 0 0,1-1 0 0 0,-1 1 0 0 0,0 0-1 0 0,0 2-4 0 0,0 0 1 0 0,0-1-1 0 0,-1 1 1 0 0,1-1-1 0 0,-1 1 0 0 0,0 0 1 0 0,-1-1-1 0 0,1 0 1 0 0,-1 1-1 0 0,0-1 4 0 0,1-2-1 0 0,1-1 0 0 0,-1 0 0 0 0,0 1 0 0 0,0-1 0 0 0,0 0 0 0 0,0 0 0 0 0,0 0 0 0 0,-1 0-1 0 0,1 0 1 0 0,0 0 0 0 0,0 0 0 0 0,-1-1 0 0 0,1 1 0 0 0,0 0 0 0 0,-1-1 0 0 0,1 1 0 0 0,-1-1-1 0 0,1 1 1 0 0,-1-1 0 0 0,1 0 0 0 0,-1 0 0 0 0,1 0 0 0 0,-1 1 0 0 0,1-1 0 0 0,-1-1 0 0 0,1 1 0 0 0,-1 0-1 0 0,1 0 1 0 0,-1-1 0 0 0,1 1 0 0 0,-1 0 0 0 0,-1-1 1 0 0,2 0 1 0 0,-1 0 0 0 0,0 0 0 0 0,1 0 1 0 0,-1 0-1 0 0,0 0 0 0 0,1 0 0 0 0,-1 0 0 0 0,1 0 0 0 0,0-1 0 0 0,-1 1 0 0 0,1 0 1 0 0,0-1-1 0 0,0 1 0 0 0,0-1 0 0 0,0 0 0 0 0,0 1 0 0 0,0-1 0 0 0,0 0 0 0 0,1 1 1 0 0,-1-1-1 0 0,1 0 0 0 0,-1 0 0 0 0,1 0 0 0 0,0 0 0 0 0,-1 0 0 0 0,1 1 0 0 0,0-1 1 0 0,0 0-1 0 0,0 0 0 0 0,1 0 0 0 0,-1 0 0 0 0,0 0 0 0 0,1 1 0 0 0,-1-1 0 0 0,2-2-1 0 0,-1 2 4 0 0,1 0 0 0 0,-1-1 0 0 0,1 1-1 0 0,0 0 1 0 0,0 0 0 0 0,0 0 0 0 0,0 0-1 0 0,0 0 1 0 0,1 0-4 0 0,2-3 2 0 0,-1 3 0 0 0,0-1 1 0 0,0 1-1 0 0,0 0 0 0 0,1 0 1 0 0,-1 1-1 0 0,0-1 1 0 0,1 1-1 0 0,-1 0 0 0 0,1 1 1 0 0,-1-1-1 0 0,1 1 0 0 0,0-1 1 0 0,-1 1-1 0 0,4 1-2 0 0,-6-1 1 0 0,0 0 0 0 0,0 0 0 0 0,0 0 0 0 0,0 0 0 0 0,0 0 0 0 0,0 1 0 0 0,0-1 0 0 0,0 1-1 0 0,-1-1 1 0 0,1 1 0 0 0,0 0 0 0 0,0-1 0 0 0,-1 1 0 0 0,1 0 0 0 0,0 0 0 0 0,-1 0 0 0 0,1 1 0 0 0,-1-1 0 0 0,0 0-1 0 0,1 1 1 0 0,-1-1 0 0 0,0 0 0 0 0,0 1 0 0 0,1 0 0 0 0,-1-1 0 0 0,-1 1 0 0 0,1 0 0 0 0,0-1 0 0 0,0 1 0 0 0,-1 0-1 0 0,1 0 1 0 0,-1 0 0 0 0,1-1 0 0 0,-1 1 0 0 0,1 1-1 0 0,-1-1 1 0 0,0 0 0 0 0,-1 0-1 0 0,1-1 1 0 0,0 1 0 0 0,0 0 0 0 0,-1 0 0 0 0,1-1-1 0 0,-1 1 1 0 0,1 0 0 0 0,-1-1 0 0 0,0 1 0 0 0,0-1-1 0 0,1 1 1 0 0,-1-1 0 0 0,0 1 0 0 0,0-1 0 0 0,-1 1-1 0 0,1-1 1 0 0,0 0 0 0 0,0 0 0 0 0,-1 0 0 0 0,1 1-1 0 0,-1-1 1 0 0,1-1 0 0 0,-1 1 0 0 0,1 0 0 0 0,-1 0-1 0 0,1 0 1 0 0,-1-1 0 0 0,0 1 0 0 0,1-1 0 0 0,-1 0-1 0 0,0 1 1 0 0,0-1-1 0 0,-3 1-38 0 0,1-1-1 0 0,-1 0 1 0 0,1 0-1 0 0,0 0 1 0 0,-1-1-1 0 0,1 1 1 0 0,-1-1-1 0 0,1 0 1 0 0,0-1-1 0 0,-1 1 1 0 0,1-1-1 0 0,0 1 1 0 0,-3-3 38 0 0,6 3-484 0 0,1 1-340 0 0,0 0-595 0 0,0 0-776 0 0,1-2-2758 0 0,4-5 2267 0 0,-3-1 67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7:16.6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2 18 196 0 0,'4'-4'805'0'0,"-4"3"-441"0"0,1 0 0 0 0,0 0 0 0 0,-1 0 0 0 0,1 0 0 0 0,0 0 0 0 0,0 0 0 0 0,0 1 0 0 0,0-1 0 0 0,0 0 0 0 0,0 1 0 0 0,0-1 0 0 0,0 0 0 0 0,0 1 0 0 0,0-1 0 0 0,0 1 0 0 0,0 0 0 0 0,0-1 0 0 0,0 1 0 0 0,0 0-1 0 0,1 0 1 0 0,-1 0 0 0 0,0 0 0 0 0,0 0 0 0 0,0 0 0 0 0,1 0-364 0 0,-24 1 169 0 0,2 2-1 0 0,-1 1 0 0 0,0 0 1 0 0,1 2-1 0 0,-1 0 0 0 0,-7 4-168 0 0,11-4 54 0 0,-45 23-1465 0 0,60-28 221 0 0,2-1-550 0 0,0 0-239 0 0,0 0 35 0 0,0 0 168 0 0</inkml:trace>
  <inkml:trace contextRef="#ctx0" brushRef="#br0" timeOffset="402.59">189 226 576 0 0,'1'-2'382'0'0,"-1"1"0"0"0,1 0 0 0 0,0 0 0 0 0,-1-1 0 0 0,1 1 0 0 0,0 0-1 0 0,0 0 1 0 0,0 0 0 0 0,0 0 0 0 0,0 0 0 0 0,0 0 0 0 0,0 0 0 0 0,1 0-382 0 0,4-6 3750 0 0,-17 9-2656 0 0,-4 2-1252 0 0,-1 1 0 0 0,2 0 0 0 0,-1 1 0 0 0,0 1 0 0 0,1 1 0 0 0,1 0 0 0 0,-1 1 0 0 0,-3 3 158 0 0,15-10-441 0 0,-8 7-1929 0 0,6-2-2155 0 0,4-7 3128 0 0</inkml:trace>
  <inkml:trace contextRef="#ctx0" brushRef="#br0" timeOffset="738.37">33 286 1260 0 0,'0'5'6708'0'0,"0"17"-4411"0"0,0-7-1570 0 0,0-1 0 0 0,1 0 0 0 0,1 0 0 0 0,0 0 0 0 0,1 2-727 0 0,-2-13 52 0 0,0 0-1 0 0,0 1 1 0 0,0-1 0 0 0,0 0-1 0 0,1 0 1 0 0,-1 1 0 0 0,1-1-1 0 0,0-1 1 0 0,0 1-1 0 0,0 0 1 0 0,0 0 0 0 0,0-1-1 0 0,1 1 1 0 0,-1-1 0 0 0,1 0-1 0 0,0 1 1 0 0,0-1 0 0 0,0-1-1 0 0,0 1 1 0 0,0 0 0 0 0,0-1-1 0 0,0 1 1 0 0,2 0-52 0 0,-1-2-12 0 0,-1 0 1 0 0,1 1-1 0 0,-1-1 1 0 0,1 0-1 0 0,0-1 0 0 0,-1 1 1 0 0,1-1-1 0 0,-1 0 0 0 0,1 1 1 0 0,-1-1-1 0 0,0-1 1 0 0,1 1-1 0 0,-1 0 0 0 0,2-2 12 0 0,43-27-760 0 0,0-10-788 0 0,1 0-2202 0 0,-15 17-2270 0 0,-32 22 4153 0 0</inkml:trace>
  <inkml:trace contextRef="#ctx0" brushRef="#br0" timeOffset="2687.97">32 718 340 0 0,'-8'-35'6671'0'0,"1"26"-4762"0"0,6 8-1819 0 0,1 1 0 0 0,-1 0 0 0 0,1-1 0 0 0,-1 1 0 0 0,1-1 0 0 0,-1 1 0 0 0,1-1 0 0 0,-1 1 0 0 0,1-1 0 0 0,-1 1 0 0 0,1-1 0 0 0,0 1 0 0 0,-1-1 0 0 0,1 0 0 0 0,0 1 0 0 0,-1-1 0 0 0,1 1 0 0 0,0-1 0 0 0,0 0 0 0 0,0 1 0 0 0,-1-1-90 0 0,-2 3 1424 0 0,-1 9 405 0 0,4 6-1404 0 0,1 1 1 0 0,1-1 0 0 0,1 0 0 0 0,1 0 0 0 0,0 0 0 0 0,1 0-1 0 0,1-1 1 0 0,0 1 0 0 0,8 13-426 0 0,5 19 312 0 0,-16-40-293 0 0,0 1 1 0 0,1-1 0 0 0,-1 0-1 0 0,2-1 1 0 0,-1 1 0 0 0,1-1-1 0 0,4 5-19 0 0,-8-8-127 0 0,-11-8 75 0 0,-11-7 13 0 0,15 3 38 0 0,0 1 0 0 0,0-1 0 0 0,1 0 0 0 0,0 0 0 0 0,0 0 0 0 0,1-1 0 0 0,0 1 1 0 0,0-1-1 0 0,1 0 0 0 0,0-1 0 0 0,0 1 0 0 0,1 0 0 0 0,0-1 0 0 0,0 0 0 0 0,1 1 1 0 0,0-1-1 0 0,1 0 0 0 0,0 1 0 0 0,0-1 0 0 0,1-2 1 0 0,0 0 27 0 0,0 0 0 0 0,1 1 0 0 0,0 0 0 0 0,0-1 0 0 0,1 1 0 0 0,1 0 0 0 0,0 0 1 0 0,0 1-1 0 0,0-1 0 0 0,2 1 0 0 0,-1 0 0 0 0,1 0 0 0 0,0 0 0 0 0,1 1 0 0 0,0 0 0 0 0,6-5-27 0 0,-7 7-62 0 0,5-3 168 0 0,0 0 1 0 0,1 0 0 0 0,-1 1-1 0 0,2 0 1 0 0,9-4-107 0 0,-18 11-152 0 0,0-1 0 0 0,0 1 0 0 0,0-1 1 0 0,1 1-1 0 0,-1 0 0 0 0,0 1 0 0 0,1-1 0 0 0,-1 1 1 0 0,1 0-1 0 0,-1 0 0 0 0,0 0 0 0 0,1 1 0 0 0,-1 0 1 0 0,1-1-1 0 0,-1 2 0 0 0,0-1 0 0 0,0 0 0 0 0,0 1 1 0 0,0 0-1 0 0,0 0 0 0 0,2 0 152 0 0,7 11-2452 0 0,-12-11 1804 0 0,1 1-1 0 0,-1-1 1 0 0,0 0-1 0 0,0 1 0 0 0,0-1 1 0 0,0 1-1 0 0,-1-1 1 0 0,1 1-1 0 0,-1-1 0 0 0,0 1 1 0 0,1 0-1 0 0,-1-1 1 0 0,0 1-1 0 0,-1 0 0 0 0,1-1 1 0 0,0 1-1 0 0,-1-1 0 0 0,0 2 649 0 0,-5 13-1641 0 0</inkml:trace>
  <inkml:trace contextRef="#ctx0" brushRef="#br0" timeOffset="3034.07">197 818 308 0 0,'1'0'384'0'0,"0"0"0"0"0,0-1 0 0 0,0 1 0 0 0,0-1 0 0 0,0 1 0 0 0,0-1 0 0 0,0 1 0 0 0,0-1 0 0 0,-1 1 0 0 0,1-1 0 0 0,0 0 0 0 0,0 1 0 0 0,0-1 0 0 0,-1 0 0 0 0,1 0 0 0 0,0 0 0 0 0,-1 1 0 0 0,1-1 0 0 0,-1 0 0 0 0,1 0 0 0 0,-1 0 0 0 0,0 0 0 0 0,1-1-384 0 0,-2 1 168 0 0,0 1 0 0 0,0-1 0 0 0,1 1 0 0 0,-1-1 0 0 0,0 1 0 0 0,0 0 0 0 0,0-1 0 0 0,0 1 0 0 0,0 0-1 0 0,0 0 1 0 0,0-1 0 0 0,-1 1 0 0 0,1 0 0 0 0,0 0 0 0 0,0 0 0 0 0,0 0 0 0 0,0 0 0 0 0,0 1-168 0 0,-61 7 745 0 0,54-6-761 0 0,-8 2-338 0 0,1 1 0 0 0,-1 1 0 0 0,1 0 0 0 0,-8 5 354 0 0,17-10-5180 0 0,13-6 1815 0 0,7-3 1326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9:36.1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 98 332 0 0,'4'-11'4119'0'0,"-1"2"1046"0"0,-9 3-5089 0 0,6 4 118 0 0,-1 0 1 0 0,1-1-1 0 0,-1 1 1 0 0,1-1-1 0 0,0 1 1 0 0,0-1-1 0 0,0 1 1 0 0,0-1-1 0 0,0 1 1 0 0,1-1-195 0 0,-1-1 236 0 0,0 2-171 0 0,1 0-1 0 0,-1 0 1 0 0,1 1 0 0 0,0-1-1 0 0,-1 0 1 0 0,1 0 0 0 0,0 1 0 0 0,0-1-1 0 0,0 1 1 0 0,0-1 0 0 0,0 1-1 0 0,0-1 1 0 0,1 1 0 0 0,-1 0-1 0 0,0-1 1 0 0,1 1 0 0 0,-1 0-1 0 0,1 0 1 0 0,-1 0 0 0 0,1 0-1 0 0,0 0 1 0 0,-1 1 0 0 0,1-1-1 0 0,0 0-64 0 0,1 0 18 0 0,-1 0-1 0 0,0 0 1 0 0,1 0-1 0 0,-1 1 1 0 0,0-1-1 0 0,1 1 1 0 0,-1-1-1 0 0,1 1 1 0 0,-1 0-1 0 0,1 0 1 0 0,-1 0-1 0 0,1 0 1 0 0,-1 0-1 0 0,1 1 1 0 0,-1-1-1 0 0,1 1 0 0 0,-1-1 1 0 0,2 2-18 0 0,-3-1 0 0 0,-1 0 0 0 0,1 0 0 0 0,0 1 0 0 0,-1-1 1 0 0,1 0-1 0 0,-1 0 0 0 0,1 1 0 0 0,-1-1 0 0 0,0 0 0 0 0,0 1 0 0 0,1-1 1 0 0,-1 0-1 0 0,0 1 0 0 0,0-1 0 0 0,0 0 0 0 0,-1 1 0 0 0,1-1 0 0 0,0 0 1 0 0,0 1-1 0 0,-1-1 0 0 0,1 0 0 0 0,-1 1 0 0 0,1-1 0 0 0,-1 0 0 0 0,1 0 1 0 0,-1 0-1 0 0,0 1 0 0 0,1-1 0 0 0,-2 0 0 0 0,-1 5 0 0 0,1-1 0 0 0,-2 0 0 0 0,1 0 0 0 0,0 0 0 0 0,-1 0 1 0 0,0 0-1 0 0,-1 0 0 0 0,3-4-1 0 0,-26 19-3 0 0,27-20 4 0 0,0 1 0 0 0,0-1 0 0 0,0 0 0 0 0,0 1 0 0 0,0-1 0 0 0,-1 0 0 0 0,1 0-1 0 0,0 0 1 0 0,0 0 0 0 0,0 0 0 0 0,0 0 0 0 0,0 0 0 0 0,0 0 0 0 0,0 0 0 0 0,-1 0 0 0 0,1-1 0 0 0,0 1-1 0 0,0 0 1 0 0,0-1 0 0 0,0 1 0 0 0,0-1 0 0 0,0 1 0 0 0,0-1 0 0 0,0 0 0 0 0,1 1 0 0 0,-1-1-1 0 0,0 0 1 0 0,0 0 0 0 0,0 0 0 0 0,0 0 0 0 0,0 0 1 0 0,0 0-1 0 0,0 0 0 0 0,1 0 0 0 0,-1 0 0 0 0,0 0 0 0 0,1 0 0 0 0,-1 0 1 0 0,1 0-1 0 0,-1 0 0 0 0,1 0 0 0 0,0-1 0 0 0,-1 1 0 0 0,1 0 0 0 0,0 0 1 0 0,0 0-1 0 0,0-1 0 0 0,0 1 0 0 0,0 0 0 0 0,0 0 0 0 0,0-1 0 0 0,0 1 1 0 0,1 0-1 0 0,-1 0 0 0 0,1-1 0 0 0,0 0 1 0 0,0 0 1 0 0,0 0 0 0 0,0 0-1 0 0,1 0 1 0 0,-1 0-1 0 0,1 0 1 0 0,-1 0 0 0 0,1 1-1 0 0,0-1 1 0 0,0 1-1 0 0,0-1 1 0 0,0 1 0 0 0,0-1-2 0 0,2 0 1 0 0,0 0 1 0 0,-1 0 0 0 0,1 0-1 0 0,0 0 1 0 0,0 1-1 0 0,1-1 1 0 0,-1 1 0 0 0,0 0-1 0 0,0 0 1 0 0,1 1-1 0 0,-1-1 1 0 0,0 1 0 0 0,1 0-1 0 0,-1 0 1 0 0,3 1-2 0 0,-6-1-1 0 0,0 0 0 0 0,0 0 0 0 0,-1 0 0 0 0,1 1 0 0 0,0-1 0 0 0,-1 0 0 0 0,1 0 0 0 0,0 1 0 0 0,-1-1 0 0 0,1 0 0 0 0,0 1 0 0 0,-1-1 0 0 0,1 1 0 0 0,-1-1 0 0 0,1 1 0 0 0,-1-1 0 0 0,1 1 0 0 0,-1-1 0 0 0,1 1 0 0 0,-1 0 0 0 0,1-1-1 0 0,-1 1 1 0 0,0 0 0 0 0,1-1 0 0 0,-1 1 0 0 0,0 0 0 0 0,0-1 0 0 0,1 1 0 0 0,-1 0 0 0 0,0 0 0 0 0,0-1 0 0 0,0 1 0 0 0,0 0 1 0 0,0 1-1 0 0,-1 0 0 0 0,0 0 1 0 0,1 0-1 0 0,-1 0 0 0 0,0 0 0 0 0,0 0 0 0 0,0-1 0 0 0,0 1 0 0 0,0 0 0 0 0,0-1 1 0 0,-1 1-1 0 0,1-1 0 0 0,-1 2 1 0 0,-1 0-10 0 0,0 0 0 0 0,0 0 0 0 0,-1 0 1 0 0,1-1-1 0 0,-1 1 0 0 0,1-1 0 0 0,-1 0 1 0 0,0 0-1 0 0,0 0 0 0 0,0 0 0 0 0,0 0 0 0 0,0-1 1 0 0,-1 0-1 0 0,-1 0 10 0 0,5-1-189 0 0,-1 1 0 0 0,0-1 0 0 0,0-1 0 0 0,0 1 1 0 0,1 0-1 0 0,-1 0 0 0 0,0-1 0 0 0,0 1 0 0 0,0-1 0 0 0,1 1 0 0 0,-1-1 1 0 0,0 0-1 0 0,1 1 0 0 0,-2-2 189 0 0,2 1-352 0 0,1 0 1 0 0,-1 0-1 0 0,1 0 1 0 0,-1 0-1 0 0,1 0 1 0 0,-1 0-1 0 0,1 0 1 0 0,0 0-1 0 0,-1 0 1 0 0,1 0-1 0 0,0-1 1 0 0,0 1-1 0 0,0 0 1 0 0,0 0-1 0 0,0 0 1 0 0,0 0-1 0 0,0 0 1 0 0,0 0-1 0 0,0-1 1 0 0,1 1-1 0 0,-1 0 1 0 0,0 0-1 0 0,1 0 1 0 0,-1 0-1 0 0,1 0 1 0 0,0-1 351 0 0,5-10-1689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9:34.90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4 111 212 0 0,'-2'-19'9456'0'0,"1"19"-9281"0"0,0-1 0 0 0,0 0-1 0 0,0 0 1 0 0,0-1 0 0 0,0 1-1 0 0,0 0 1 0 0,1 0 0 0 0,-1 0-1 0 0,0-1 1 0 0,1 1 0 0 0,-1 0-1 0 0,0-1 1 0 0,1 1-1 0 0,0 0 1 0 0,-1-1 0 0 0,1 1-175 0 0,-8-17 1218 0 0,7 17-1173 0 0,1-1-1 0 0,0 1 1 0 0,-1 0-1 0 0,1 0 1 0 0,0 0-1 0 0,0 0 1 0 0,0-1 0 0 0,0 1-1 0 0,0 0 1 0 0,0 0-1 0 0,0 0 1 0 0,0 0-1 0 0,1 0 1 0 0,-1-1-1 0 0,0 1 1 0 0,1 0-1 0 0,-1 0 1 0 0,1 0-1 0 0,-1 0 1 0 0,1 0 0 0 0,-1 0-1 0 0,1 0 1 0 0,1-1-45 0 0,15-18 255 0 0,-13 19-211 0 0,-2 0-24 0 0,0 0-1 0 0,0 1 0 0 0,-1-1 0 0 0,1 1 0 0 0,0-1 0 0 0,0 1 1 0 0,0 0-1 0 0,0 0 0 0 0,0 0 0 0 0,-1 0 0 0 0,1 0 1 0 0,0 0-1 0 0,0 0 0 0 0,0 1 0 0 0,0-1 0 0 0,-1 1 1 0 0,1-1-1 0 0,0 1 0 0 0,0 0 0 0 0,-1 0 0 0 0,1-1 1 0 0,0 1-1 0 0,-1 0 0 0 0,1 1 0 0 0,-1-1 0 0 0,1 0 1 0 0,-1 0-1 0 0,0 1-19 0 0,1-1-1 0 0,0 1 0 0 0,-1 0 1 0 0,1 0-1 0 0,-1 0 0 0 0,1 0 0 0 0,-1 0 1 0 0,0 0-1 0 0,0 0 0 0 0,0 1 1 0 0,0-1-1 0 0,0 0 0 0 0,-1 0 0 0 0,1 1 1 0 0,-1-1-1 0 0,1 0 0 0 0,-1 1 0 0 0,0-1 1 0 0,0 1-1 0 0,0-1 0 0 0,0 1 1 0 0,0-1-1 0 0,-1 0 0 0 0,1 1 0 0 0,-1-1 1 0 0,0 0-1 0 0,1 1 0 0 0,-1-1 0 0 0,0 0 1 0 0,0 0-1 0 0,0 0 0 0 0,-2 2 1 0 0,0 1-4 0 0,0 1-1 0 0,-1-1 1 0 0,1 1-1 0 0,-2-1 0 0 0,1 0 1 0 0,0 0-1 0 0,-1-1 1 0 0,0 0-1 0 0,0 1 1 0 0,0-2-1 0 0,-3 3 5 0 0,6-5 0 0 0,1 0 0 0 0,0-1 0 0 0,-1 1 0 0 0,1 0 0 0 0,-1-1-1 0 0,1 1 1 0 0,-1-1 0 0 0,1 1 0 0 0,-1-1 0 0 0,1 0 0 0 0,-1 0 0 0 0,0 0 0 0 0,1 0-1 0 0,-1 0 1 0 0,1 0 0 0 0,-1 0 0 0 0,1 0 0 0 0,-1-1 0 0 0,0 1 0 0 0,1 0 0 0 0,-1-1 0 0 0,1 1-1 0 0,0-1 1 0 0,-1 0 0 0 0,1 0 0 0 0,-1 1 0 0 0,1-1 0 0 0,0 0 0 0 0,0 0 0 0 0,-1 0 0 0 0,1 0-1 0 0,0 0 1 0 0,0-1 0 0 0,0 1 0 0 0,0 0 0 0 0,0 0 0 0 0,1-1 0 0 0,-1 1 0 0 0,0-1 0 0 0,0 1-1 0 0,1-1 1 0 0,-4-10 4 0 0,4 12-4 0 0,0 0 0 0 0,-1-1 1 0 0,1 1-1 0 0,0 0 0 0 0,0-1 0 0 0,0 1 1 0 0,0-1-1 0 0,-1 1 0 0 0,1 0 0 0 0,0-1 0 0 0,0 1 1 0 0,0-1-1 0 0,0 1 0 0 0,0-1 0 0 0,0 1 1 0 0,0 0-1 0 0,0-1 0 0 0,0 1 0 0 0,0-1 0 0 0,0 1 1 0 0,0 0-1 0 0,0-1 0 0 0,1 1 0 0 0,-1-1 1 0 0,0 1-1 0 0,0 0 0 0 0,0-1 0 0 0,1 1 0 0 0,-1 0 1 0 0,0-1-1 0 0,0 1 0 0 0,1 0 0 0 0,-1-1 1 0 0,0 1-1 0 0,1 0 0 0 0,-1-1 0 0 0,0 1 0 0 0,1 0 0 0 0,0-2 13 0 0,1 0-1 0 0,0 1 0 0 0,0-1 0 0 0,0 0 0 0 0,0 1 0 0 0,0 0 0 0 0,0-1 0 0 0,0 1 1 0 0,1 0-1 0 0,-1 0 0 0 0,0 0 0 0 0,1 0 0 0 0,-1 1 0 0 0,1-1 0 0 0,-1 1 1 0 0,0-1-1 0 0,1 1 0 0 0,-1 0 0 0 0,1 0 0 0 0,0 0 0 0 0,-1 0 0 0 0,1 0 1 0 0,-1 1-13 0 0,0-1-144 0 0,0 1 0 0 0,0 0 1 0 0,-1-1-1 0 0,1 1 1 0 0,0 0-1 0 0,-1 0 1 0 0,1 0-1 0 0,-1 0 1 0 0,1 0-1 0 0,-1 0 0 0 0,1 0 1 0 0,-1 1-1 0 0,0-1 1 0 0,0 0-1 0 0,1 1 1 0 0,-1-1-1 0 0,0 1 1 0 0,0 0-1 0 0,-1-1 0 0 0,1 1 1 0 0,0 0-1 0 0,0-1 1 0 0,-1 1-1 0 0,1 0 1 0 0,-1 0-1 0 0,0 0 1 0 0,1-1-1 0 0,-1 1 0 0 0,0 0 1 0 0,0 0-1 0 0,0 1 144 0 0,0-1-336 0 0,0-1 0 0 0,0 0 0 0 0,-1 1-1 0 0,1-1 1 0 0,0 0 0 0 0,0 0 0 0 0,-1 1 0 0 0,1-1-1 0 0,-1 0 1 0 0,1 0 0 0 0,-1 1 0 0 0,0-1-1 0 0,1 0 1 0 0,-1 0 0 0 0,0 0 0 0 0,0 0-1 0 0,0 0 1 0 0,0 0 0 0 0,1 0 0 0 0,-1 0-1 0 0,-1-1 1 0 0,1 1 0 0 0,-1 0 336 0 0,-6 7-2261 0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9:33.58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 84 1120 0 0,'0'0'1581'0'0,"0"0"148"0"0,-3-8 3274 0 0,-11-19-1414 0 0,13 26-3270 0 0,0 0-201 0 0,1 0 0 0 0,-1 1 0 0 0,0-1 0 0 0,0 0 0 0 0,0 0 0 0 0,1 1 0 0 0,-1-1 0 0 0,0 1 0 0 0,0-1 1 0 0,0 1-1 0 0,0-1 0 0 0,0 1 0 0 0,0-1 0 0 0,0 1 0 0 0,0 0 0 0 0,0 0 0 0 0,0-1 0 0 0,0 1 0 0 0,0 0 0 0 0,0 0 0 0 0,-1 0 0 0 0,1 0 0 0 0,0 0 0 0 0,0 0 0 0 0,0 1 0 0 0,0-1 0 0 0,0 0 0 0 0,-1 1-118 0 0,2-2 7 0 0,1 0 0 0 0,-1 0 0 0 0,0 0-1 0 0,1 0 1 0 0,-1 1 0 0 0,0-1 0 0 0,1 0 0 0 0,-1 0 0 0 0,1 1-1 0 0,-1-1 1 0 0,1 0 0 0 0,0 1 0 0 0,-1-1 0 0 0,1 0-1 0 0,0 1 1 0 0,-1-1 0 0 0,1 1 0 0 0,0-1 0 0 0,-1 1-1 0 0,1 0 1 0 0,0-1 0 0 0,0 1 0 0 0,0 0 0 0 0,0-1-7 0 0,28-15 145 0 0,-25 13-134 0 0,-3 3-12 0 0,0-1 1 0 0,0 1 0 0 0,-1-1-1 0 0,1 1 1 0 0,0-1 0 0 0,0 1 0 0 0,0 0-1 0 0,0-1 1 0 0,-1 1 0 0 0,1 0 0 0 0,0 0-1 0 0,0-1 1 0 0,0 1 0 0 0,0 0 0 0 0,0 0-1 0 0,0 0 1 0 0,0 0 0 0 0,-1 0 0 0 0,1 1-1 0 0,0-1 1 0 0,0 0 0 0 0,0 0-1 0 0,0 1 1 0 0,0-1 0 0 0,0 0 0 0 0,-1 1-1 0 0,1-1 1 0 0,0 0 0 0 0,0 1 0 0 0,-1 0-1 0 0,1-1 1 0 0,0 1 0 0 0,-1-1 0 0 0,1 1-1 0 0,0 0 1 0 0,-1-1 0 0 0,1 1 0 0 0,-1 0-1 0 0,1 0 1 0 0,-1-1 0 0 0,1 1-1 0 0,-1 0 1 0 0,0 0 0 0 0,1 0 0 0 0,-1 0-1 0 0,0-1 1 0 0,0 1 0 0 0,0 0 0 0 0,1 0-1 0 0,-1 0 1 0 0,0 0 0 0 0,0 0 0 0 0,0 0-1 0 0,-1 0 1 0 0,1 0 0 0 0,0-1 0 0 0,0 1-1 0 0,0 0 1 0 0,-1 0 0 0 0,1 0-1 0 0,0 0 1 0 0,-1-1 0 0 0,1 2 0 0 0,-9 23-20 0 0,8-23 18 0 0,0-1 1 0 0,-1 1-1 0 0,1-1 1 0 0,0 1-1 0 0,0-1 1 0 0,-1 0-1 0 0,1 1 1 0 0,-1-1-1 0 0,1 0 1 0 0,-1 0-1 0 0,0 0 1 0 0,1 0-1 0 0,-1 0 1 0 0,0-1-1 0 0,1 1 1 0 0,-1 0-1 0 0,0-1 0 0 0,0 1 1 0 0,0-1-1 0 0,0 0 1 0 0,-1 1 1 0 0,0-3 2 0 0,0 1 0 0 0,1 0 0 0 0,-1 0 0 0 0,0-1 0 0 0,1 0 0 0 0,0 1 0 0 0,-1-1 0 0 0,1 0 0 0 0,0 0 0 0 0,0 0 0 0 0,0 0 0 0 0,0-1 0 0 0,0 0-2 0 0,1 2 12 0 0,1 0-1 0 0,-1 0 1 0 0,1 1 0 0 0,0-1 0 0 0,0 0-1 0 0,-1 0 1 0 0,1 0 0 0 0,0 0 0 0 0,0 0 0 0 0,0 0-1 0 0,0 0 1 0 0,0 0 0 0 0,0 1 0 0 0,0-1-1 0 0,1 0 1 0 0,-1 0 0 0 0,0 0 0 0 0,0 0-1 0 0,1 0 1 0 0,-1 0 0 0 0,0 1 0 0 0,1-1 0 0 0,-1 0-1 0 0,1 0 1 0 0,-1 1 0 0 0,1-1 0 0 0,-1 0-1 0 0,1 1 1 0 0,0-1 0 0 0,-1 0 0 0 0,1 1-1 0 0,0-1 1 0 0,-1 1 0 0 0,1-1 0 0 0,0 1 0 0 0,0-1-1 0 0,0 1-11 0 0,1-2 50 0 0,-1 1-1 0 0,0 0 0 0 0,1 0 0 0 0,-1 1 1 0 0,1-1-1 0 0,-1 0 0 0 0,1 0 1 0 0,-1 1-1 0 0,1-1 0 0 0,-1 1 1 0 0,1-1-1 0 0,0 1 0 0 0,-1 0 1 0 0,1-1-1 0 0,0 1 0 0 0,-1 0 0 0 0,1 0 1 0 0,0 0-1 0 0,-1 1 0 0 0,2-1-49 0 0,-2 1 20 0 0,1 0 1 0 0,-1-1-1 0 0,0 1 0 0 0,0 0 0 0 0,0 0 0 0 0,0 0 0 0 0,0 0 0 0 0,0 0 1 0 0,0 1-1 0 0,0-1 0 0 0,0 0 0 0 0,0 0 0 0 0,0 1 0 0 0,-1-1 1 0 0,1 1-1 0 0,0-1 0 0 0,-1 0 0 0 0,0 1 0 0 0,1-1 0 0 0,-1 1 0 0 0,0-1 1 0 0,1 1-1 0 0,-1-1 0 0 0,0 1 0 0 0,0-1 0 0 0,0 1 0 0 0,-1-1 0 0 0,1 1 1 0 0,0-1-1 0 0,0 1 0 0 0,-1 0-20 0 0,-2 7-1263 0 0,0-1 0 0 0,0 0 0 0 0,-1 0 0 0 0,0 0 0 0 0,-4 4 1263 0 0,7-11-466 0 0,0 0 0 0 0,0 0 0 0 0,1 0 0 0 0,-1-1 0 0 0,0 1 0 0 0,-1 0 0 0 0,1-1 0 0 0,0 1-1 0 0,0-1 1 0 0,0 1 0 0 0,0-1 0 0 0,0 1 0 0 0,0-1 0 0 0,-1 0 0 0 0,1 0 0 0 0,0 1 0 0 0,0-1-1 0 0,-1 0 1 0 0,1 0 466 0 0,-7 0-2426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0:40.4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 121 352 0 0,'0'-7'1942'0'0,"1"6"-1543"0"0,-1-1 0 0 0,0 0 0 0 0,0 1 0 0 0,0-1 0 0 0,0 0 0 0 0,0 1 0 0 0,-1-1 0 0 0,1 1 0 0 0,0-1 0 0 0,-1 0 0 0 0,1 1 0 0 0,-1-1 0 0 0,0 1 0 0 0,1-1 0 0 0,-1 1 0 0 0,0-1 0 0 0,0 1-399 0 0,0 0 54 0 0,1 0-1 0 0,0 0 1 0 0,-1 0 0 0 0,1 0 0 0 0,0 0 0 0 0,0 0-1 0 0,-1 0 1 0 0,1 0 0 0 0,0 0 0 0 0,0 0 0 0 0,0 0-1 0 0,0 0 1 0 0,0 0 0 0 0,1 0 0 0 0,-1 0 0 0 0,0 0-1 0 0,1-1-53 0 0,-1-7 1125 0 0,-7 10-109 0 0,6-1-635 0 0,8 57 2337 0 0,1-21-2286 0 0,-7-29-409 0 0,0-1 0 0 0,1 1 0 0 0,0-1 0 0 0,0 1-1 0 0,0-1 1 0 0,1 0 0 0 0,0 0 0 0 0,0 0-23 0 0,3 7 17 0 0,-5-11-17 0 0,0 0-1 0 0,0 0 0 0 0,1 0 1 0 0,-1 0-1 0 0,0-1 0 0 0,1 1 1 0 0,0 0-1 0 0,-1-1 0 0 0,1 1 1 0 0,0-1-1 0 0,0 0 0 0 0,-1 1 1 0 0,1-1-1 0 0,0 0 0 0 0,1 0 1 0 0,-1 0-1 0 0,0 0 0 0 0,0-1 1 0 0,0 1-1 0 0,0 0 0 0 0,1-1 0 0 0,-1 0 1 0 0,0 0-1 0 0,0 1 0 0 0,1-1 1 0 0,-1 0-1 0 0,0-1 0 0 0,0 1 1 0 0,1 0-1 0 0,-1-1 1 0 0,3 0-7 0 0,0 0-1 0 0,0 0 1 0 0,-1 0-1 0 0,1-1 1 0 0,-1 1-1 0 0,1-1 1 0 0,-1-1-1 0 0,0 1 1 0 0,0-1-1 0 0,0 1 1 0 0,0-1-1 0 0,0 0 1 0 0,0 0-1 0 0,0-1 8 0 0,0-2-56 0 0,1-1 0 0 0,-1 1 0 0 0,0 0 0 0 0,0-1-1 0 0,-1 0 1 0 0,0 0 0 0 0,0 0 0 0 0,-1 0 0 0 0,0 0 0 0 0,0-1 0 0 0,-1 1 0 0 0,0-1 0 0 0,0 1-1 0 0,0-1 1 0 0,-1 1 0 0 0,0-1 0 0 0,-1-4 56 0 0,1 12 0 0 0,0 0 0 0 0,0 0 0 0 0,-1-1 0 0 0,1 1 1 0 0,0 0-1 0 0,0 0 0 0 0,0-1 0 0 0,0 1 0 0 0,0 0 0 0 0,0 0 0 0 0,-1 0 0 0 0,1-1 1 0 0,0 1-1 0 0,0 0 0 0 0,0 0 0 0 0,-1 0 0 0 0,1 0 0 0 0,0-1 0 0 0,0 1 0 0 0,-1 0 0 0 0,1 0 1 0 0,0 0-1 0 0,0 0 0 0 0,-1 0 0 0 0,1 0 0 0 0,0 0 0 0 0,0 0 0 0 0,-1-1 0 0 0,1 1 1 0 0,0 0-1 0 0,0 0 0 0 0,-1 0 0 0 0,1 0 0 0 0,0 1 0 0 0,0-1 0 0 0,-1 0 0 0 0,1 0 0 0 0,0 0 1 0 0,-1 0-1 0 0,1 0 0 0 0,0 0 0 0 0,0 0 0 0 0,0 0 0 0 0,-1 0 0 0 0,1 1 0 0 0,0-1 1 0 0,0 0-1 0 0,-1 0 0 0 0,1 0 0 0 0,0 1 0 0 0,0-1 0 0 0,0 0 0 0 0,0 0 0 0 0,-1 0 0 0 0,1 1 1 0 0,0-1-1 0 0,0 0 0 0 0,-12 14 71 0 0,13-6-44 0 0,-1 1 1 0 0,1 0-1 0 0,1-1 1 0 0,0 0-1 0 0,0 1 0 0 0,0-1 1 0 0,1 0-1 0 0,2 3-27 0 0,7 24 159 0 0,-11-33-155 0 0,0 0 1 0 0,0 0-1 0 0,-1 0 0 0 0,1 1 1 0 0,1-1-1 0 0,-1 0 1 0 0,0-1-1 0 0,1 1 0 0 0,-1 0 1 0 0,1 0-1 0 0,-1 0 0 0 0,1-1 1 0 0,0 1-1 0 0,-1-1 0 0 0,1 1 1 0 0,0-1-1 0 0,0 0 1 0 0,0 0-1 0 0,0 0 0 0 0,0 0 1 0 0,1 0-1 0 0,-1 0 0 0 0,0-1 1 0 0,0 1-1 0 0,1-1 0 0 0,-1 1 1 0 0,0-1-1 0 0,1 0 0 0 0,-1 0 1 0 0,0 0-1 0 0,1 0 1 0 0,-1 0-1 0 0,0-1 0 0 0,0 1 1 0 0,1-1-1 0 0,-1 1 0 0 0,0-1-4 0 0,7-1-8 0 0,-1-1 1 0 0,0 0-1 0 0,0 0 0 0 0,0-1 0 0 0,0 1 0 0 0,-1-2 0 0 0,1 1 0 0 0,-1-1 0 0 0,2-2 8 0 0,-5 3-61 0 0,0 0 0 0 0,0 0 1 0 0,0-1-1 0 0,0 1 0 0 0,-1-1 0 0 0,0 0 0 0 0,0 0 0 0 0,0 0 0 0 0,0 0 1 0 0,-1-1-1 0 0,0 1 0 0 0,0-1 0 0 0,-1 1 0 0 0,1-1 0 0 0,-1 0 1 0 0,0 1-1 0 0,-1-1 0 0 0,0 0 0 0 0,1 0 0 0 0,-2 1 0 0 0,1-1 0 0 0,-1 0 1 0 0,0 0-1 0 0,0 1 0 0 0,0-1 0 0 0,-1 0 0 0 0,0 0 61 0 0,1 5-116 0 0,1 0-1 0 0,0 0 1 0 0,-1 0-1 0 0,0 0 1 0 0,1 0 0 0 0,-1 0-1 0 0,1 0 1 0 0,-1 1-1 0 0,0-1 1 0 0,0 0-1 0 0,1 0 1 0 0,-1 1 0 0 0,0-1-1 0 0,0 0 1 0 0,0 1-1 0 0,0-1 1 0 0,0 1-1 0 0,0-1 1 0 0,0 1-1 0 0,0-1 1 0 0,0 1 0 0 0,0 0-1 0 0,0-1 1 0 0,0 1-1 0 0,-1 0 117 0 0,1 0-393 0 0,0 0 0 0 0,0 0 0 0 0,0 0 0 0 0,0 0 0 0 0,-1 0 0 0 0,1 0 0 0 0,0 0 0 0 0,0 1 0 0 0,0-1 0 0 0,0 0 0 0 0,0 1-1 0 0,-1-1 1 0 0,1 1 0 0 0,0-1 0 0 0,0 1 0 0 0,0-1 0 0 0,0 1 0 0 0,0 0 0 0 0,1 0 0 0 0,-2 0 393 0 0,1 3-1843 0 0</inkml:trace>
  <inkml:trace contextRef="#ctx0" brushRef="#br0" timeOffset="817.92">555 191 340 0 0,'0'0'213'0'0,"0"-1"0"0"0,0 1 0 0 0,0-1 0 0 0,0 1 0 0 0,0-1 0 0 0,0 1 0 0 0,0 0 0 0 0,0-1 0 0 0,-1 1 0 0 0,1-1 0 0 0,0 1 0 0 0,0-1-1 0 0,-1 1 1 0 0,1 0 0 0 0,0-1 0 0 0,0 1 0 0 0,-1 0 0 0 0,1-1 0 0 0,0 1 0 0 0,-1 0 0 0 0,1-1 0 0 0,-1 1 0 0 0,1 0 0 0 0,0 0 0 0 0,-1 0 0 0 0,1-1 0 0 0,-1 1 0 0 0,1 0 0 0 0,0 0 0 0 0,-1 0 0 0 0,0 0-213 0 0,1 0 85 0 0,0 0 1 0 0,-1-1 0 0 0,1 1 0 0 0,0 0-1 0 0,-1 0 1 0 0,1 0 0 0 0,0 0-1 0 0,0 0 1 0 0,-1 0 0 0 0,1 0 0 0 0,0-1-1 0 0,-1 1 1 0 0,1 0 0 0 0,0 0-1 0 0,0 0 1 0 0,0-1 0 0 0,-1 1 0 0 0,1 0-1 0 0,0 0 1 0 0,0-1 0 0 0,0 1-1 0 0,-1 0 1 0 0,1-1 0 0 0,0 1 0 0 0,0 0-1 0 0,0 0 1 0 0,0-1 0 0 0,0 1 0 0 0,0-1-86 0 0,0 1 319 0 0,0 0-34 0 0,0 0-33 0 0,-7 9 1148 0 0,11-4-1257 0 0,-1 0-1 0 0,1 0 0 0 0,0-1 0 0 0,0 0 0 0 0,0 0 0 0 0,1 0 1 0 0,0 0-1 0 0,0 0-142 0 0,0-2 6 0 0,0 0 1 0 0,0 0-1 0 0,0-1 0 0 0,0 0 1 0 0,0 0-1 0 0,0 0 1 0 0,0 0-1 0 0,1-1 0 0 0,-1 0 1 0 0,0 0-1 0 0,0 0 1 0 0,1-1-1 0 0,-1 0 0 0 0,0 0 1 0 0,3-1-7 0 0,0 0-2 0 0,1 0 0 0 0,-1-1 0 0 0,0 0 0 0 0,0-1 1 0 0,-1 0-1 0 0,1 0 0 0 0,-1 0 0 0 0,0-1 0 0 0,2-2 2 0 0,-7 5-2 0 0,0-1 0 0 0,0 1-1 0 0,0-1 1 0 0,-1 0 0 0 0,1 1-1 0 0,-1-1 1 0 0,0 0 0 0 0,0 0-1 0 0,0 0 1 0 0,0-1 0 0 0,0 1-1 0 0,-1 0 1 0 0,1 0 0 0 0,-1 0-1 0 0,0 0 1 0 0,0-1 0 0 0,0 1-1 0 0,0 0 1 0 0,-1-2 2 0 0,-4-10-10 0 0,5 12 8 0 0,-1-1 1 0 0,0 1-1 0 0,0 0 0 0 0,0 0 1 0 0,-1 0-1 0 0,1 0 1 0 0,-1 0-1 0 0,0 0 1 0 0,0 0-1 0 0,0 1 0 0 0,0-1 1 0 0,-2-2 1 0 0,0 1-1 0 0,-1 1-1 0 0,0-1 1 0 0,1 1 0 0 0,-1 0 0 0 0,0 0-1 0 0,-1 0 1 0 0,1 1 0 0 0,0 0 0 0 0,-1 0-1 0 0,1 0 1 0 0,-1 1 0 0 0,0-1 0 0 0,1 1-1 0 0,-5 0 2 0 0,6 1 1 0 0,0 0 0 0 0,0 0 0 0 0,0 1-1 0 0,0-1 1 0 0,0 1 0 0 0,1-1-1 0 0,-1 1 1 0 0,0 1 0 0 0,0-1-1 0 0,0 0 1 0 0,1 1 0 0 0,-1 0 0 0 0,1 0-1 0 0,0 0 1 0 0,-1 0 0 0 0,1 0-1 0 0,0 1 1 0 0,0-1 0 0 0,0 1-1 0 0,0 0 1 0 0,1 0 0 0 0,-1 0-1 0 0,-1 4-6 0 0,-1-1 0 0 0,1 1 1 0 0,0 0-1 0 0,0 1 0 0 0,1-1 0 0 0,-1 1 1 0 0,2-1-1 0 0,-1 1 0 0 0,1 0 6 0 0,1-4-55 0 0,1-1 1 0 0,-1 1-1 0 0,1 0 0 0 0,0-1 0 0 0,0 1 0 0 0,0 0 1 0 0,0-1-1 0 0,1 1 0 0 0,-1 0 0 0 0,1-1 0 0 0,0 1 0 0 0,0-1 1 0 0,0 1-1 0 0,1-1 0 0 0,-1 0 0 0 0,1 1 0 0 0,0-1 1 0 0,0 0-1 0 0,0 0 0 0 0,0 0 0 0 0,0 0 55 0 0,0-2-78 0 0,-1 0 0 0 0,0 0 0 0 0,0 0 0 0 0,1-1 0 0 0,-1 1 0 0 0,0 0 0 0 0,1-1 0 0 0,-1 1 0 0 0,1 0-1 0 0,-1-1 1 0 0,1 0 0 0 0,-1 1 0 0 0,1-1 0 0 0,-1 0 0 0 0,1 0 0 0 0,-1 0 0 0 0,1 0 0 0 0,-1 0 0 0 0,1 0 0 0 0,-1 0 0 0 0,1-1 0 0 0,-1 1 0 0 0,1 0 0 0 0,-1-1 0 0 0,1 0 78 0 0,43-18-2720 0 0,-26 9 505 0 0,11-3-977 0 0,-21 5 1855 0 0</inkml:trace>
  <inkml:trace contextRef="#ctx0" brushRef="#br0" timeOffset="1395.79">796 95 812 0 0,'1'-6'799'0'0,"-3"-8"5755"0"0,-3 12-6317 0 0,4 2 277 0 0,1 0-7 0 0,0 0-12 0 0,1-2 163 0 0,1 5-214 0 0,3 8 190 0 0,-4-10-375 0 0,10 20 265 0 0,-5-10-401 0 0,0 0 0 0 0,1-1-1 0 0,0 0 1 0 0,1 1-123 0 0,14 25 28 0 0,-16-29-79 0 0,-10-23 19 0 0,-4-23 17 0 0,5 17 17 0 0,3 20-1 0 0,-1 0 0 0 0,1 0 0 0 0,0-1 1 0 0,-1 1-1 0 0,1 0 0 0 0,0 0 0 0 0,0 0 0 0 0,0 0 1 0 0,1 0-1 0 0,-1-1 0 0 0,1 1 0 0 0,-1 0 0 0 0,1 0 1 0 0,0 0-2 0 0,-1 0-1 0 0,1 0 0 0 0,-1 1 0 0 0,1-1 0 0 0,0 0 0 0 0,0 1 0 0 0,0-1 0 0 0,0 1 0 0 0,0-1 0 0 0,0 1 0 0 0,0 0 0 0 0,0-1 0 0 0,1 1 0 0 0,-1 0 0 0 0,0 0 0 0 0,1 0 0 0 0,-1 0 0 0 0,1 0 0 0 0,-1 0 0 0 0,1 0 0 0 0,0 0 0 0 0,-1 1 1 0 0,1-1-1 0 0,0 1 0 0 0,1-1 1 0 0,0 1-76 0 0,1-1 0 0 0,0 1 0 0 0,0 1 0 0 0,-1-1 1 0 0,1 0-1 0 0,0 1 0 0 0,0 0 0 0 0,-1 0 0 0 0,1 0 1 0 0,-1 0-1 0 0,4 2 76 0 0,41 24-3183 0 0,-13 0-3888 0 0,-32-19 5525 0 0</inkml:trace>
  <inkml:trace contextRef="#ctx0" brushRef="#br0" timeOffset="2100.27">1103 41 848 0 0,'0'-6'1408'0'0,"1"5"-1256"0"0,-1 1-1 0 0,0-1 1 0 0,0 1 0 0 0,0 0 0 0 0,0-1 0 0 0,0 1 0 0 0,1-1 0 0 0,-1 1 0 0 0,0-1-1 0 0,0 1 1 0 0,0-1 0 0 0,0 1 0 0 0,0-1 0 0 0,-1 1 0 0 0,1-1 0 0 0,0 1 0 0 0,0-1-1 0 0,0 1 1 0 0,0-1 0 0 0,0 1 0 0 0,-1-1 0 0 0,1 1 0 0 0,0 0 0 0 0,0-1 0 0 0,-1 1-1 0 0,1-1 1 0 0,0 1 0 0 0,-1 0 0 0 0,1-1 0 0 0,0 1 0 0 0,-1 0 0 0 0,1-1 0 0 0,-1 1-1 0 0,1 0 1 0 0,0 0 0 0 0,-1-1 0 0 0,1 1 0 0 0,-1 0 0 0 0,1 0-152 0 0,-3-8 1196 0 0,-1-2-1093 0 0,4 10-50 0 0,0 0-1 0 0,0 0 0 0 0,0 0 1 0 0,0 0-1 0 0,0 0 0 0 0,-1 0 1 0 0,1 0-1 0 0,0 0 0 0 0,0 0 1 0 0,0 0-1 0 0,0 0 0 0 0,0 0 1 0 0,0 0-1 0 0,0 1 0 0 0,0-1 0 0 0,0 0 1 0 0,0 0-1 0 0,0 0 0 0 0,0 0 1 0 0,0 0-1 0 0,0 0 0 0 0,0 0 1 0 0,0 0-1 0 0,0 0 0 0 0,0 0 1 0 0,-1 0-1 0 0,1 0 0 0 0,0 0 1 0 0,0 0-1 0 0,0 0 0 0 0,0 0 1 0 0,0 0-1 0 0,0 0 0 0 0,0 0 0 0 0,0 0 1 0 0,0 0-1 0 0,0 0 0 0 0,0 0-52 0 0,2 37 475 0 0,3 1-1 0 0,1-1 1 0 0,1 0-1 0 0,7 16-474 0 0,-11-41 16 0 0,0 8-50 0 0,2 4-113 0 0,-2-18-353 0 0,1 2-4328 0 0,-2-17 1463 0 0,-2 0 1457 0 0,0 0 210 0 0</inkml:trace>
  <inkml:trace contextRef="#ctx0" brushRef="#br0" timeOffset="2435.57">1258 25 1044 0 0,'1'0'186'0'0,"-1"-1"0"0"0,0 1 0 0 0,0-1 0 0 0,0 1 1 0 0,0 0-1 0 0,0-1 0 0 0,0 1 0 0 0,0-1 0 0 0,0 1 0 0 0,0-1 0 0 0,0 1 0 0 0,0-1 0 0 0,0 1 0 0 0,0-1 0 0 0,-1 1 0 0 0,1 0 1 0 0,0-1-1 0 0,0 1 0 0 0,0-1 0 0 0,-1 1 0 0 0,1 0 0 0 0,0-1 0 0 0,0 1 0 0 0,-1 0 0 0 0,1-1 0 0 0,0 1 0 0 0,-1 0 1 0 0,1-1-1 0 0,0 1 0 0 0,-1 0 0 0 0,1 0 0 0 0,-1-1 0 0 0,1 1 0 0 0,0 0 0 0 0,-1 0 0 0 0,1 0 0 0 0,-1-1 0 0 0,1 1 0 0 0,-1 0 1 0 0,1 0-187 0 0,-19 11 2005 0 0,12-6-1917 0 0,1 1 1 0 0,0 1-1 0 0,1-1 1 0 0,-1 1-1 0 0,1 0-88 0 0,-12 21 151 0 0,-1 0 0 0 0,-2-2 0 0 0,-10 11-151 0 0,-1 3-940 0 0,29-38-5506 0 0,7-6 4926 0 0,-1 0 530 0 0,3-4-398 0 0</inkml:trace>
  <inkml:trace contextRef="#ctx0" brushRef="#br0" timeOffset="2764.29">1141 160 1052 0 0,'8'-6'2394'0'0,"-8"6"-2232"0"0,0-1 0 0 0,1 1 0 0 0,-1-1 0 0 0,0 1 0 0 0,1-1 0 0 0,-1 1 0 0 0,1-1 0 0 0,-1 1 0 0 0,1-1 1 0 0,-1 1-1 0 0,1 0 0 0 0,-1-1 0 0 0,1 1 0 0 0,-1 0 0 0 0,1-1 0 0 0,0 1 0 0 0,-1 0 0 0 0,1 0 0 0 0,-1-1 0 0 0,1 1 0 0 0,0 0 0 0 0,-1 0 0 0 0,1 0 0 0 0,0 0 0 0 0,-1 0 0 0 0,1 0 0 0 0,0 0 0 0 0,-1 0 0 0 0,1 0 0 0 0,0 0 0 0 0,-1 1 0 0 0,1-1 0 0 0,-1 0 0 0 0,1 0 0 0 0,0 1 0 0 0,-1-1 0 0 0,1 0 0 0 0,-1 1 0 0 0,1-1 0 0 0,-1 0 1 0 0,1 1-1 0 0,-1-1 0 0 0,1 1 0 0 0,-1-1 0 0 0,1 1-162 0 0,18 14 1475 0 0,7 10-625 0 0,-3 0 221 0 0,5-7-3319 0 0,-25-17 1734 0 0,0 0 1 0 0,0 0-1 0 0,0-1 1 0 0,1 1-1 0 0,-1 0 1 0 0,0-1 0 0 0,0 0-1 0 0,0 0 1 0 0,0 0-1 0 0,1 0 1 0 0,-1 0-1 0 0,0-1 1 0 0,0 0-1 0 0,0 1 1 0 0,0-1 0 0 0,0 0-1 0 0,0 0 1 0 0,0-1-1 0 0,0 1 1 0 0,0-1 513 0 0,6-6-1581 0 0</inkml:trace>
  <inkml:trace contextRef="#ctx0" brushRef="#br0" timeOffset="3123.52">1267 174 448 0 0,'0'-3'643'0'0,"0"0"1"0"0,-1 0-1 0 0,1 1 0 0 0,-1-1 1 0 0,0 0-1 0 0,0 1 0 0 0,0-1 0 0 0,0 1 1 0 0,-1-1-644 0 0,-5-22 3847 0 0,7 24-3434 0 0,0 1-14 0 0,0 0-2 0 0,0 0-1 0 0,0 0-13 0 0,0 0-24 0 0,1 21 663 0 0,3-13-959 0 0,-1 1 0 0 0,0-1 0 0 0,-1 1 0 0 0,1 0 0 0 0,-1 0 0 0 0,-1 1-63 0 0,10 34-11 0 0,-8-30-150 0 0,-3-12 73 0 0,0-1 1 0 0,0 1 0 0 0,1-1 0 0 0,-1 0 0 0 0,0 1-1 0 0,1-1 1 0 0,-1 0 0 0 0,1 0 0 0 0,-1 1-1 0 0,1-1 1 0 0,-1 0 0 0 0,1 0 0 0 0,0 0-1 0 0,0 0 1 0 0,0 1 0 0 0,-1-1 0 0 0,1 0 0 0 0,0-1-1 0 0,0 1 1 0 0,1 1 87 0 0,7 4-2049 0 0,5 1-5587 0 0,-13-7 5878 0 0</inkml:trace>
  <inkml:trace contextRef="#ctx0" brushRef="#br0" timeOffset="3548.99">1359 121 280 0 0,'0'8'7328'0'0,"1"10"-5041"0"0,28 31-327 0 0,-26-42-1874 0 0,-3-6-80 0 0,0 0 0 0 0,1 0 0 0 0,-1 0 0 0 0,0 0 0 0 0,1 0 0 0 0,-1 0 0 0 0,0 0 0 0 0,1 0 0 0 0,-1 0 0 0 0,1 0 0 0 0,0-1 0 0 0,-1 1 0 0 0,1 0 0 0 0,0 0 0 0 0,-1 0 0 0 0,1-1 0 0 0,0 1 0 0 0,0-1-1 0 0,-1 1 1 0 0,1 0 0 0 0,1-1-6 0 0,-1 1-6 0 0,5-19-36 0 0,13-31 68 0 0,-18 45-24 0 0,0 0 0 0 0,1 0 0 0 0,0 0 0 0 0,0 0 0 0 0,0 0 0 0 0,1 0 0 0 0,-1 0-1 0 0,1 1 1 0 0,0-1 0 0 0,0 1 0 0 0,1-2-2 0 0,-2 5 4 0 0,0 1-1 0 0,-1-1 1 0 0,1 0-1 0 0,-1 1 1 0 0,1-1-1 0 0,0 0 1 0 0,-1 1-1 0 0,1 0 1 0 0,-1-1-1 0 0,1 1 1 0 0,-1 0-1 0 0,1 0 1 0 0,-1 0-1 0 0,0 0 1 0 0,0 0-1 0 0,1 0 1 0 0,-1 0-1 0 0,1 2-3 0 0,3 1 12 0 0,0 0-9 0 0,-1 0 0 0 0,0 0 0 0 0,0 0 0 0 0,-1 1-1 0 0,1 0 1 0 0,-1 0 0 0 0,0 0 0 0 0,0 0-1 0 0,0 0 1 0 0,-1 0 0 0 0,0 1-3 0 0,13 22-247 0 0,-7-18-4309 0 0,-2-20-1299 0 0,-5 7 5937 0 0,6-6-1645 0 0</inkml:trace>
  <inkml:trace contextRef="#ctx0" brushRef="#br0" timeOffset="4080.78">1564 112 864 0 0,'8'10'7164'0'0,"15"10"-4371"0"0,-15-14-2111 0 0,-3-2-541 0 0,-1 0 0 0 0,1-1 0 0 0,0 1 0 0 0,0-1 0 0 0,1 0 0 0 0,-1 0 0 0 0,1-1 0 0 0,-1 0 0 0 0,5 2-141 0 0,-8-4 5 0 0,0 1 1 0 0,0-1-1 0 0,0 0 1 0 0,1 0-1 0 0,-1 0 1 0 0,0 0-1 0 0,0 0 1 0 0,0-1-1 0 0,0 1 0 0 0,0-1 1 0 0,0 1-1 0 0,0-1 1 0 0,0 0-1 0 0,0 1 1 0 0,0-1-1 0 0,0 0 1 0 0,0 0-1 0 0,0-1 0 0 0,0 1 1 0 0,-1 0-1 0 0,1-1 1 0 0,-1 1-1 0 0,1 0 1 0 0,-1-1-1 0 0,1 0 1 0 0,-1 1-1 0 0,0-1 1 0 0,1 0-6 0 0,3-5-2 0 0,-1-1 1 0 0,1 1 0 0 0,-1-1 0 0 0,0 1 0 0 0,-1-1 0 0 0,0 0 0 0 0,0-1 0 0 0,0 1-1 0 0,-1 0 1 0 0,0-3 1 0 0,-2 8-1 0 0,0 1 0 0 0,0 0 0 0 0,0-1-1 0 0,0 1 1 0 0,0 0 0 0 0,0 0 0 0 0,-1-1-1 0 0,1 1 1 0 0,-1 0 0 0 0,0 0 0 0 0,1 0 0 0 0,-1-1-1 0 0,0 1 1 0 0,0 0 0 0 0,-1 0 0 0 0,1 0-1 0 0,0 1 1 0 0,-1-1 0 0 0,1 0 0 0 0,-1 0-1 0 0,1 1 1 0 0,-1-1 0 0 0,0 1 0 0 0,0-1-1 0 0,0 1 1 0 0,1 0 0 0 0,-1 0 0 0 0,-1 0 0 0 0,1 0-1 0 0,0 0 1 0 0,0 0 0 0 0,0 0 0 0 0,0 1-1 0 0,-1-1 1 0 0,1 1 0 0 0,0 0 0 0 0,0-1-1 0 0,-1 1 1 0 0,1 0 1 0 0,-3 0-2 0 0,0 0 1 0 0,0 0-1 0 0,0 1 0 0 0,1 0 1 0 0,-1 0-1 0 0,0 0 0 0 0,0 0 1 0 0,1 0-1 0 0,-1 1 0 0 0,1 0 1 0 0,-1 0-1 0 0,1 0 0 0 0,0 1 0 0 0,0 0 1 0 0,0-1-1 0 0,0 1 0 0 0,-1 1 2 0 0,0 0 2 0 0,1 0-1 0 0,-1 1 1 0 0,1-1-1 0 0,-1 1 0 0 0,1 0 1 0 0,1 0-1 0 0,-1 1 1 0 0,1-1-1 0 0,0 1 0 0 0,0-1 1 0 0,0 1-1 0 0,-1 5-1 0 0,4-9-28 0 0,-1 1 0 0 0,1-1-1 0 0,0 1 1 0 0,-1-1 0 0 0,1 1 0 0 0,0-1-1 0 0,0 0 1 0 0,1 1 0 0 0,-1-1 0 0 0,0 1-1 0 0,1-1 1 0 0,0 1 0 0 0,-1-1 0 0 0,1 0-1 0 0,0 0 1 0 0,0 1 0 0 0,0-1 0 0 0,1 0-1 0 0,-1 0 1 0 0,0 0 0 0 0,1 0 0 0 0,-1 0-1 0 0,1 0 1 0 0,0-1 0 0 0,0 1 0 0 0,0 0-1 0 0,0-1 1 0 0,0 1 0 0 0,0-1 0 0 0,0 0-1 0 0,0 0 1 0 0,0 0 0 0 0,1 0 0 0 0,-1 0-1 0 0,2 0 29 0 0,3 1-679 0 0,0 0-1 0 0,-1 0 1 0 0,1-1-1 0 0,0 0 1 0 0,0 0-1 0 0,0 0 1 0 0,0-1-1 0 0,0 0 0 0 0,0-1 1 0 0,-1 0-1 0 0,1 0 1 0 0,2-1 679 0 0,7-2-1749 0 0,-1 0 240 0 0</inkml:trace>
  <inkml:trace contextRef="#ctx0" brushRef="#br0" timeOffset="4546.12">1798 99 12 0 0,'0'-6'668'0'0,"0"6"-469"0"0,0-1 1 0 0,0 1 0 0 0,0-1 0 0 0,-1 1 0 0 0,1-1 0 0 0,0 1 0 0 0,0-1 0 0 0,0 1 0 0 0,0-1 0 0 0,0 1 0 0 0,0-1 0 0 0,0 1 0 0 0,0-1-1 0 0,0 1 1 0 0,0-1 0 0 0,0 1 0 0 0,1-1 0 0 0,-1 1 0 0 0,0-1 0 0 0,0 1 0 0 0,0 0 0 0 0,1-1 0 0 0,-1 1 0 0 0,0-1 0 0 0,0 1 0 0 0,1-1 0 0 0,-1 1-1 0 0,0 0 1 0 0,1-1 0 0 0,-1 1 0 0 0,1 0 0 0 0,-1-1 0 0 0,0 1 0 0 0,1 0 0 0 0,-1 0 0 0 0,1-1 0 0 0,-1 1 0 0 0,1 0-200 0 0,0 0 535 0 0,-1 0-77 0 0,17 23 1482 0 0,-14-18-1765 0 0,2 2-33 0 0,-1 0 1 0 0,1 0-1 0 0,-2 1 1 0 0,1-1 0 0 0,-1 1-1 0 0,0 0 1 0 0,-1 0-1 0 0,0 0 1 0 0,0 0 0 0 0,0 7-143 0 0,2 32 290 0 0,-2-36-247 0 0,-1 1 1 0 0,0-1-1 0 0,-1 1 0 0 0,0-1 1 0 0,-2 4-44 0 0,-2 19 48 0 0,3-16-43 0 0,-1 1-1 0 0,-2-1 0 0 0,0 0 1 0 0,0 0-1 0 0,-6 13-4 0 0,8-28-2 0 0,1-1-1 0 0,-1 1 1 0 0,0-1 0 0 0,1 0 0 0 0,-1 1-1 0 0,0-1 1 0 0,0 0 0 0 0,0 0-1 0 0,-1 0 1 0 0,1-1 0 0 0,0 1 0 0 0,-1 0-1 0 0,1-1 1 0 0,-1 0 0 0 0,0 1 0 0 0,1-1-1 0 0,-1 0 1 0 0,0 0 0 0 0,0-1 0 0 0,0 1-1 0 0,1 0 1 0 0,-1-1 0 0 0,0 0-1 0 0,-3 0 3 0 0,-8 1-336 0 0,0-2 0 0 0,0 0 0 0 0,0-1-1 0 0,-9-2 337 0 0,9 2-783 0 0,8 1 219 0 0,1 0 1 0 0,0 0-1 0 0,0 0 0 0 0,0-1 1 0 0,0 0-1 0 0,0 0 1 0 0,0 0-1 0 0,1 0 0 0 0,-1-1 1 0 0,1 0-1 0 0,-1 0 0 0 0,1 0 1 0 0,0-1-1 0 0,0 1 1 0 0,0-1-1 0 0,0 0 564 0 0,-5-17-1891 0 0</inkml:trace>
  <inkml:trace contextRef="#ctx0" brushRef="#br0" timeOffset="6151.33">110 683 368 0 0,'-8'-12'9028'0'0,"8"15"-8932"0"0,0 0 1 0 0,0 1 0 0 0,0-1 0 0 0,0 0 0 0 0,1 0 0 0 0,0 1 0 0 0,-1-1-1 0 0,1 0 1 0 0,0 0 0 0 0,0 0 0 0 0,1 0 0 0 0,-1 0 0 0 0,1 0 0 0 0,-1-1-1 0 0,1 1 1 0 0,0 0 0 0 0,0-1 0 0 0,0 1 0 0 0,0-1 0 0 0,1 0 0 0 0,-1 1 0 0 0,1-1-1 0 0,-1 0 1 0 0,1-1 0 0 0,0 1 0 0 0,0 0 0 0 0,-1-1 0 0 0,1 0 0 0 0,0 1-1 0 0,1-1 1 0 0,-1 0 0 0 0,0-1 0 0 0,0 1 0 0 0,0 0 0 0 0,0-1 0 0 0,1 0-1 0 0,-1 0 1 0 0,0 0 0 0 0,1 0-97 0 0,6 0-18 0 0,-1-1-1 0 0,0 0 0 0 0,0-1 1 0 0,0 0-1 0 0,0 0 1 0 0,0-1-1 0 0,-1 0 1 0 0,1 0-1 0 0,-1-1 0 0 0,1 0 1 0 0,-1-1-1 0 0,0 0 1 0 0,-1 0-1 0 0,2-2 19 0 0,-2 2-4 0 0,-1-1 0 0 0,0 1 0 0 0,0-2 0 0 0,0 1 1 0 0,-1 0-1 0 0,0-1 0 0 0,0 0 0 0 0,0-1 0 0 0,-1 1 0 0 0,2-7 4 0 0,-5 13-1 0 0,-1-1 0 0 0,0 1 1 0 0,0-1-1 0 0,0 1 0 0 0,0-1 0 0 0,-1 1 1 0 0,1-1-1 0 0,0 1 0 0 0,-1 0 0 0 0,1-1 1 0 0,0 1-1 0 0,-1 0 0 0 0,0-1 0 0 0,1 1 1 0 0,-1 0-1 0 0,0-1 0 0 0,0 1 0 0 0,1 0 1 0 0,-1 0-1 0 0,0 0 0 0 0,0 0 0 0 0,0 0 0 0 0,-1 0 1 0 0,1 0-1 0 0,0 0 0 0 0,0 0 0 0 0,0 1 1 0 0,-1-1-1 0 0,1 0 0 0 0,0 1 0 0 0,-1-1 1 0 0,1 1 0 0 0,-6-3-4 0 0,0-1 0 0 0,0 2 0 0 0,0-1 0 0 0,0 1 1 0 0,-4-1 3 0 0,4 2-2 0 0,-1 0 0 0 0,0 0 0 0 0,1 0 0 0 0,-1 1 0 0 0,0 0 1 0 0,0 0-1 0 0,1 1 0 0 0,-1 0 0 0 0,0 0 0 0 0,1 1 0 0 0,-1 0 1 0 0,1 0-1 0 0,0 1 0 0 0,-1 0 0 0 0,1 0 0 0 0,1 1 1 0 0,-1 0-1 0 0,0 0 0 0 0,1 0 0 0 0,0 1 0 0 0,0 0 0 0 0,0 1 1 0 0,1-1-1 0 0,0 1 0 0 0,0 0 0 0 0,-1 1 2 0 0,5-6-30 0 0,0 1 0 0 0,0-1 0 0 0,-1 1 0 0 0,1-1 0 0 0,1 1 0 0 0,-1 0-1 0 0,0-1 1 0 0,0 1 0 0 0,0 0 0 0 0,1-1 0 0 0,-1 1 0 0 0,1 0 0 0 0,0 0 0 0 0,-1 0 0 0 0,1-1-1 0 0,0 1 1 0 0,0 0 0 0 0,0 0 0 0 0,0 0 0 0 0,1 0 0 0 0,-1-1 0 0 0,0 1 0 0 0,1 0 0 0 0,-1 0 0 0 0,1-1-1 0 0,0 1 1 0 0,-1 0 0 0 0,1-1 0 0 0,0 1 0 0 0,0 0 0 0 0,0-1 0 0 0,0 1 0 0 0,0-1 0 0 0,1 0 0 0 0,0 1 30 0 0,1 1-179 0 0,0-1 0 0 0,0 1 0 0 0,0-1 0 0 0,0 0 0 0 0,1 0 0 0 0,0 0 0 0 0,-1-1 0 0 0,1 1 1 0 0,0-1-1 0 0,-1 0 0 0 0,1 0 0 0 0,0 0 0 0 0,0 0 0 0 0,0-1 0 0 0,4 0 179 0 0,12 1-1035 0 0,-11-1 231 0 0,0 1 0 0 0,1-1-1 0 0,-1-1 1 0 0,0 0 0 0 0,1 0-1 0 0,-1-1 1 0 0,0 0 0 0 0,5-2 804 0 0,1-4-1321 0 0</inkml:trace>
  <inkml:trace contextRef="#ctx0" brushRef="#br0" timeOffset="6656.94">314 407 732 0 0,'0'-8'1242'0'0,"1"6"-864"0"0,-1 0 1 0 0,0 0-1 0 0,0 0 0 0 0,0 0 0 0 0,0 0 0 0 0,-1 0 0 0 0,1 0 1 0 0,0 1-1 0 0,-1-1 0 0 0,1 0 0 0 0,-1 0 0 0 0,0 0 0 0 0,1 0 0 0 0,-1 1 1 0 0,0-1-1 0 0,0 0-378 0 0,-6-11 1668 0 0,7 13-1612 0 0,0-1 1 0 0,0 0 0 0 0,-1 0 0 0 0,1 0 0 0 0,0 1-1 0 0,-1-1 1 0 0,1 0 0 0 0,-1 0 0 0 0,1 1 0 0 0,-1-1-1 0 0,1 0 1 0 0,-1 1 0 0 0,1-1 0 0 0,-1 1 0 0 0,0-1-1 0 0,1 0 1 0 0,-1 1 0 0 0,0-1-57 0 0,0 1 297 0 0,-21 22 1508 0 0,21-18-1712 0 0,0 1 0 0 0,0-1 1 0 0,1 0-1 0 0,-1 0 0 0 0,1 0 0 0 0,0 0 0 0 0,0 1 0 0 0,1-1 1 0 0,0 0-1 0 0,-1 0 0 0 0,1 0 0 0 0,0 0 0 0 0,1 2-93 0 0,1 5 174 0 0,38 172 390 0 0,-24-147-1330 0 0,-5-20-3283 0 0,-11-15 1617 0 0,4-1-1628 0 0,-3-1 3288 0 0,-1-2-1219 0 0</inkml:trace>
  <inkml:trace contextRef="#ctx0" brushRef="#br0" timeOffset="7268.9">478 578 828 0 0,'-3'-22'4915'0'0,"2"17"-2638"0"0,4 5-213 0 0,5 28-150 0 0,-6-20-1702 0 0,0 1 0 0 0,0 0 0 0 0,-1 0 0 0 0,0-1 0 0 0,0 2-212 0 0,5 37 351 0 0,-5-41-352 0 0,0 0 1 0 0,0 0 0 0 0,-1 0-1 0 0,0 0 1 0 0,0 0-1 0 0,-1 2 1 0 0,1 9-1046 0 0,0-16 995 0 0,-1-1 0 0 0,1 0 0 0 0,0 0 0 0 0,0 0 0 0 0,0 0 0 0 0,0 1-1 0 0,0-1 1 0 0,0 0 0 0 0,0 0 0 0 0,0 0 0 0 0,0 0 0 0 0,0 0 0 0 0,0 1-1 0 0,0-1 1 0 0,0 0 0 0 0,0 0 0 0 0,1 0 0 0 0,-1 0 0 0 0,0 0 0 0 0,0 1-1 0 0,0-1 1 0 0,0 0 0 0 0,0 0 0 0 0,0 0 0 0 0,0 0 0 0 0,0 0 0 0 0,0 0-1 0 0,0 1 1 0 0,1-1 0 0 0,-1 0 0 0 0,0 0 0 0 0,0 0 0 0 0,0 0 0 0 0,0 0-1 0 0,0 0 1 0 0,0 0 0 0 0,1 0 0 0 0,-1 0 0 0 0,0 0 0 0 0,0 0 0 0 0,0 0-1 0 0,0 0 1 0 0,1 0 0 0 0,-1 0 0 0 0,0 0 0 0 0,0 0 0 0 0,0 0 0 0 0,0 0 0 0 0,0 0-1 0 0,1 0 1 0 0,-1 0 0 0 0,0 0 0 0 0,0 0 0 0 0,0 0 0 0 0,0 0 0 0 0,0 0-1 0 0,1 0 1 0 0,-1 0 0 0 0,0 0 51 0 0,9-7-6027 0 0,-8 6 5595 0 0,7-4-1524 0 0</inkml:trace>
  <inkml:trace contextRef="#ctx0" brushRef="#br0" timeOffset="8032.18">580 617 956 0 0,'0'0'222'0'0,"0"0"0"0"0,0-1-1 0 0,0 1 1 0 0,0 0 0 0 0,0-1 0 0 0,0 1 0 0 0,0 0-1 0 0,0-1 1 0 0,0 1 0 0 0,0 0 0 0 0,0-1 0 0 0,0 1-1 0 0,0 0 1 0 0,0-1 0 0 0,0 1 0 0 0,1 0-1 0 0,-1-1 1 0 0,0 1 0 0 0,0 0 0 0 0,0 0 0 0 0,1-1-1 0 0,-1 1 1 0 0,0 0 0 0 0,0 0 0 0 0,1-1-1 0 0,-1 1 1 0 0,0 0 0 0 0,0 0 0 0 0,1 0 0 0 0,-1 0-1 0 0,0-1 1 0 0,1 1 0 0 0,-1 0 0 0 0,0 0 0 0 0,1 0-1 0 0,-1 0 1 0 0,0 0-222 0 0,16 5 2098 0 0,10 16-1587 0 0,13 11 172 0 0,-31-28-595 0 0,-8-4-83 0 0,0 0 1 0 0,1 0-1 0 0,-1 0 1 0 0,0 0-1 0 0,1 0 0 0 0,-1 0 1 0 0,0 0-1 0 0,0 0 1 0 0,1 1-1 0 0,-1-1 1 0 0,0 0-1 0 0,0 0 0 0 0,1 0 1 0 0,-1 0-1 0 0,0 1 1 0 0,0-1-1 0 0,1 0 1 0 0,-1 0-1 0 0,0 0 1 0 0,0 1-1 0 0,0-1 0 0 0,1 0 1 0 0,-1 0-1 0 0,0 1 1 0 0,0-1-1 0 0,0 0 1 0 0,0 0-1 0 0,0 1 0 0 0,0-1 1 0 0,0 0-1 0 0,0 1 1 0 0,0-1-1 0 0,0 0 1 0 0,0 0-1 0 0,0 1 0 0 0,0-1 1 0 0,0 0-1 0 0,0 1 1 0 0,0-1-1 0 0,0 0-5 0 0,0 1 20 0 0,0-1-10 0 0,0 0-7 0 0,-9-18-70 0 0,7 14 66 0 0,0-1 1 0 0,0 1-1 0 0,0 0 0 0 0,1-1 1 0 0,-1 1-1 0 0,1-1 0 0 0,0 0 1 0 0,1 1-1 0 0,-1-1 0 0 0,1 0 1 0 0,0 1-1 0 0,0-3 1 0 0,0 4-1 0 0,0 1 0 0 0,1-1-1 0 0,-1 0 1 0 0,1 0 0 0 0,-1 1 0 0 0,1-1 0 0 0,0 1 0 0 0,0-1-1 0 0,0 1 1 0 0,1-1 0 0 0,-1 1 0 0 0,1-1 0 0 0,-1 1 0 0 0,1 0-1 0 0,0 0 1 0 0,-1 0 0 0 0,1 0 0 0 0,0 0 0 0 0,1 0-1 0 0,-1 1 1 0 0,0-1 0 0 0,1 0 1 0 0,-2 1-98 0 0,1 1 0 0 0,-1-1 0 0 0,1 1-1 0 0,-1-1 1 0 0,0 1 0 0 0,1-1 0 0 0,-1 1 0 0 0,1 0-1 0 0,-1 0 1 0 0,1-1 0 0 0,-1 1 0 0 0,1 0 0 0 0,-1 0-1 0 0,1 1 1 0 0,0-1 0 0 0,-1 0 0 0 0,0 0 0 0 0,1 1 98 0 0,1 0-549 0 0,-1 0 0 0 0,1 0 1 0 0,-1 1-1 0 0,0-1 1 0 0,1 1-1 0 0,-1-1 0 0 0,0 1 1 0 0,0 0-1 0 0,0 0 0 0 0,0 0 1 0 0,0 0-1 0 0,-1 0 1 0 0,1 0-1 0 0,-1 0 0 0 0,1 2 549 0 0,0 1-1726 0 0</inkml:trace>
  <inkml:trace contextRef="#ctx0" brushRef="#br0" timeOffset="8395.92">828 609 1204 0 0,'0'0'336'0'0,"1"-1"0"0"0,-1 1 0 0 0,1 0 0 0 0,-1 0 0 0 0,1 0 0 0 0,0 0 0 0 0,-1 0 0 0 0,1 1 0 0 0,-1-1 0 0 0,1 0 0 0 0,-1 0 0 0 0,1 0 0 0 0,-1 0 0 0 0,1 0 0 0 0,-1 1 0 0 0,1-1 0 0 0,-1 0 0 0 0,1 1 0 0 0,-1-1 0 0 0,1 0 0 0 0,-1 1 0 0 0,0-1 0 0 0,1 0 0 0 0,-1 1 0 0 0,1-1 0 0 0,-1 1 0 0 0,0-1 0 0 0,0 1 0 0 0,1-1 0 0 0,-1 1-336 0 0,8 9 497 0 0,-5-7-398 0 0,0 0 0 0 0,0-1 1 0 0,0 1-1 0 0,1-1 0 0 0,-1 0 0 0 0,1 0 0 0 0,-1 0 0 0 0,1-1 0 0 0,0 1 1 0 0,0-1-1 0 0,-1 0 0 0 0,1 0 0 0 0,0 0-99 0 0,-1 0 5 0 0,-1-1 0 0 0,0 1 0 0 0,1-1 0 0 0,-1 0 0 0 0,0 0 0 0 0,1 0 0 0 0,-1 0 0 0 0,1 0 0 0 0,-1-1 0 0 0,0 1 0 0 0,1-1 0 0 0,-1 1 0 0 0,0-1 0 0 0,0 0 0 0 0,1 0 0 0 0,-1 0 0 0 0,0 0 0 0 0,0 0 0 0 0,0 0 1 0 0,0-1-1 0 0,0 1 0 0 0,0-2-5 0 0,-1 3-2 0 0,0-1 1 0 0,-1 0 0 0 0,1 0-1 0 0,-1 0 1 0 0,1 1 0 0 0,-1-1-1 0 0,1 0 1 0 0,-1 0 0 0 0,0 0-1 0 0,0 0 1 0 0,1 0 0 0 0,-1 0-1 0 0,0 0 1 0 0,0 0 0 0 0,0 0-1 0 0,0 0 1 0 0,0 0 0 0 0,0 0-1 0 0,0 0 1 0 0,0 0 0 0 0,0 0-1 0 0,-1 0 1 0 0,1 0 0 0 0,0 0-1 0 0,-1 1 1 0 0,1-1 0 0 0,-1-1 1 0 0,0 1-1 0 0,0 0 0 0 0,1 0 0 0 0,-1 0 0 0 0,0 0 0 0 0,0 0 0 0 0,0 0 0 0 0,0 1 0 0 0,0-1 0 0 0,0 0 0 0 0,0 1 0 0 0,-1-1 0 0 0,1 1 0 0 0,0-1 0 0 0,0 1 0 0 0,0-1 0 0 0,-1 1 0 0 0,1 0 0 0 0,0-1 0 0 0,-2 1 1 0 0,1 1 1 0 0,0-1 0 0 0,0 1 0 0 0,0-1 0 0 0,0 1 0 0 0,-1 0 0 0 0,1 0 0 0 0,0 0 0 0 0,1 0 0 0 0,-1 0 0 0 0,0 1 0 0 0,0-1 0 0 0,0 1-1 0 0,-2 1 5 0 0,0 0-1 0 0,1 0 1 0 0,-1 1-1 0 0,1-1 1 0 0,0 1 0 0 0,0 0-1 0 0,1 0 1 0 0,-1 0 0 0 0,1 0-1 0 0,0 0 1 0 0,0 0 0 0 0,0 1-1 0 0,0-1 1 0 0,1 1-1 0 0,0-1 1 0 0,0 1 0 0 0,0 0-1 0 0,0-1 1 0 0,1 5-5 0 0,0-6-4 0 0,0 1-1 0 0,0-1 1 0 0,1 1-1 0 0,-1-1 1 0 0,1 1 0 0 0,0-1-1 0 0,0 1 1 0 0,0-1-1 0 0,1 0 1 0 0,-1 0 0 0 0,1 0-1 0 0,0 0 1 0 0,0 0-1 0 0,0 0 1 0 0,0 0 0 0 0,0 0-1 0 0,1-1 1 0 0,-1 1-1 0 0,1-1 1 0 0,0 1 0 0 0,-1-1-1 0 0,1 0 1 0 0,0 0-1 0 0,0-1 1 0 0,1 1 0 0 0,-1-1-1 0 0,1 1 5 0 0,0-1-102 0 0,-1 0-1 0 0,1 0 0 0 0,0 0 1 0 0,0 0-1 0 0,1-1 1 0 0,-1 1-1 0 0,0-1 0 0 0,0 0 1 0 0,0 0-1 0 0,0-1 1 0 0,0 1-1 0 0,0-1 0 0 0,1 0 103 0 0,54-19-3183 0 0,-26 7 1 0 0,-5 3 1068 0 0,-10-2 200 0 0</inkml:trace>
  <inkml:trace contextRef="#ctx0" brushRef="#br0" timeOffset="8748.41">1258 647 680 0 0,'-8'-10'2869'0'0,"5"6"-2118"0"0,0 0 0 0 0,-1 0-1 0 0,1 1 1 0 0,-1 0 0 0 0,1 0 0 0 0,-1 0 0 0 0,-1-1-751 0 0,4 3 86 0 0,-1 0-1 0 0,0 1 1 0 0,0-1 0 0 0,0 0-1 0 0,0 1 1 0 0,0-1 0 0 0,0 1 0 0 0,0 0-1 0 0,0 0 1 0 0,0-1 0 0 0,0 1-1 0 0,0 0 1 0 0,0 1 0 0 0,0-1-1 0 0,0 0 1 0 0,0 1 0 0 0,0-1 0 0 0,0 1-1 0 0,0-1 1 0 0,-1 2-86 0 0,-1-1 115 0 0,0 1-1 0 0,0 0 1 0 0,0 1-1 0 0,0-1 1 0 0,1 1-1 0 0,-1-1 1 0 0,1 1 0 0 0,-1 0-1 0 0,1 0 1 0 0,0 1-1 0 0,0-1 1 0 0,1 1 0 0 0,-1-1-1 0 0,1 1 1 0 0,0 0-1 0 0,-1 1-114 0 0,2-2 39 0 0,0-1-1 0 0,0 1 0 0 0,0-1 0 0 0,0 1 1 0 0,1 0-1 0 0,-1-1 0 0 0,1 1 0 0 0,-1 0 0 0 0,1 0 1 0 0,0-1-1 0 0,0 1 0 0 0,0 0 0 0 0,1 0 1 0 0,-1-1-1 0 0,1 1 0 0 0,-1 0 0 0 0,1-1 1 0 0,0 1-1 0 0,0 0 0 0 0,0-1 0 0 0,0 1 1 0 0,1-1-1 0 0,-1 0 0 0 0,1 1 0 0 0,-1-1 1 0 0,2 2-39 0 0,0-1-50 0 0,0 0 0 0 0,1 0 1 0 0,-1 0-1 0 0,0-1 0 0 0,1 1 1 0 0,0-1-1 0 0,-1 0 1 0 0,1 0-1 0 0,0 0 0 0 0,0 0 1 0 0,0-1-1 0 0,0 1 1 0 0,0-1-1 0 0,1 0 0 0 0,-1-1 1 0 0,0 1-1 0 0,0-1 0 0 0,1 0 1 0 0,-1 0-1 0 0,0 0 1 0 0,1 0-1 0 0,-1-1 0 0 0,0 1 1 0 0,4-2 49 0 0,45-6-10304 0 0,-51 8 8592 0 0</inkml:trace>
  <inkml:trace contextRef="#ctx0" brushRef="#br0" timeOffset="9316.03">1259 319 1356 0 0,'0'-48'8386'0'0,"0"47"-8010"0"0,-7 2 1479 0 0,-8 39 65 0 0,15-35-1800 0 0,-1 0-1 0 0,1 0 0 0 0,0 1 0 0 0,0-1 1 0 0,0 0-1 0 0,1 0 0 0 0,0 1 1 0 0,1 2-120 0 0,2 24 330 0 0,-3-18-217 0 0,0 0 0 0 0,1 1 0 0 0,3 11-113 0 0,3 15 56 0 0,-6-23-94 0 0,2 0-1 0 0,0 0 0 0 0,1 0 0 0 0,4 10 39 0 0,-6-22-280 0 0,-1 0 0 0 0,1 1-1 0 0,0-2 1 0 0,0 1-1 0 0,1 0 1 0 0,-1-1 0 0 0,1 1-1 0 0,1-1 1 0 0,-1 0 0 0 0,1-1-1 0 0,0 1 1 0 0,0-1-1 0 0,0 0 1 0 0,1 1 280 0 0,-1-3-651 0 0,1 0 0 0 0,-1-1 0 0 0,0 1 0 0 0,0-1 0 0 0,1 0 1 0 0,-1 0-1 0 0,1-1 0 0 0,-1 0 0 0 0,1 0 0 0 0,-1 0 0 0 0,0 0 0 0 0,1-1 0 0 0,-1 0 0 0 0,5-1 651 0 0,7-3-1824 0 0</inkml:trace>
  <inkml:trace contextRef="#ctx0" brushRef="#br0" timeOffset="9663.28">1540 605 888 0 0,'-8'-4'1668'0'0,"-8"4"220"0"0,1 0 165 0 0,-1 0-633 0 0,-7 4-488 0 0,-1 5-316 0 0,1-5-204 0 0,-9 5-152 0 0,9 0-128 0 0,0-5-100 0 0,7 5-192 0 0,0-4-348 0 0,8-1-780 0 0,1 5-564 0 0,7-9-225 0 0,0 0 49 0 0,15-5 280 0 0</inkml:trace>
  <inkml:trace contextRef="#ctx0" brushRef="#br0" timeOffset="10002.62">1446 653 556 0 0,'6'-4'3340'0'0,"7"0"2799"0"0,0 21-4732 0 0,-10-12-1311 0 0,0-1 0 0 0,0 1 0 0 0,0-1 0 0 0,0 0 0 0 0,0 0 0 0 0,1 0 0 0 0,0-1-1 0 0,0 1 1 0 0,3 1-96 0 0,-5-3 7 0 0,1-1 0 0 0,-1 0 0 0 0,1 0 0 0 0,0 0 0 0 0,0 0 0 0 0,-1 0 0 0 0,1-1 0 0 0,0 1 0 0 0,0-1 0 0 0,0 0 0 0 0,0 1 0 0 0,0-1 0 0 0,-1-1-1 0 0,1 1 1 0 0,0 0 0 0 0,0-1 0 0 0,0 1 0 0 0,0-1 0 0 0,0 0-7 0 0,7-3-1 0 0,1 1 1 0 0,-1-2-1 0 0,0 1 1 0 0,0-1-1 0 0,0-1 0 0 0,-1 0 1 0 0,3-3 0 0 0,-6 5-1 0 0,-1 0 1 0 0,1-1 0 0 0,-1 0-1 0 0,0 0 1 0 0,0-1 0 0 0,-1 1-1 0 0,0-1 1 0 0,0 0-1 0 0,0 0 1 0 0,-1 0 0 0 0,0-1-1 0 0,0 0 1 0 0,-2 6-1 0 0,0-1 1 0 0,-1 0-1 0 0,1 1 0 0 0,-1-1 0 0 0,0 0 0 0 0,1 1 0 0 0,-1-1 0 0 0,0 0 0 0 0,0 1 0 0 0,0-1 0 0 0,0 0 0 0 0,0 0 0 0 0,-1 1 0 0 0,1-1 0 0 0,0 0 0 0 0,-1 1 0 0 0,1-1 0 0 0,-1 0 0 0 0,0 1 0 0 0,1-1 0 0 0,-1 1 0 0 0,0-1 0 0 0,0 0 1 0 0,-1 0-1 0 0,0 0 1 0 0,0 1-1 0 0,0-1 0 0 0,-1 0 1 0 0,1 1-1 0 0,0 0 0 0 0,0-1 0 0 0,-1 1 1 0 0,1 0-1 0 0,-1 0 0 0 0,1 0 1 0 0,-1 1-1 0 0,1-1 0 0 0,-2 1 1 0 0,-3-2 0 0 0,0 1 1 0 0,0 1-1 0 0,0 0 0 0 0,0 0 0 0 0,0 0 0 0 0,0 0 1 0 0,0 1-1 0 0,1 1 0 0 0,-1-1 0 0 0,0 1 0 0 0,-3 1 0 0 0,2 1 3 0 0,0 0 0 0 0,1 0 0 0 0,-1 1 0 0 0,1 0 0 0 0,0 1 0 0 0,1-1 0 0 0,-1 1 0 0 0,1 0 0 0 0,-1 3-3 0 0,4-6 2 0 0,0 0-1 0 0,1 0 1 0 0,0 0 0 0 0,0 1-1 0 0,0-1 1 0 0,0 1 0 0 0,0-1 0 0 0,1 1-1 0 0,0 0 1 0 0,0-1 0 0 0,0 1-1 0 0,0 0 1 0 0,0 0 0 0 0,1 0 0 0 0,0 0-1 0 0,-1 0 1 0 0,2 0 0 0 0,-1 0-1 0 0,0 0 1 0 0,1 3-2 0 0,1-4-84 0 0,-1 0-1 0 0,0 0 1 0 0,1-1-1 0 0,-1 1 1 0 0,1 0 0 0 0,0-1-1 0 0,0 1 1 0 0,0-1-1 0 0,0 0 1 0 0,0 0-1 0 0,1 0 1 0 0,-1 0-1 0 0,1 0 1 0 0,-1 0 0 0 0,1-1-1 0 0,0 1 1 0 0,-1-1-1 0 0,1 0 1 0 0,0 1-1 0 0,0-1 1 0 0,0-1-1 0 0,0 1 1 0 0,0 0 0 0 0,0-1-1 0 0,0 1 1 0 0,0-1-1 0 0,0 0 1 0 0,2 0 84 0 0,4 0-939 0 0,1 0 0 0 0,-1 0 0 0 0,0-1 1 0 0,0 0-1 0 0,0-1 0 0 0,0 0 0 0 0,0 0 0 0 0,-1-1 0 0 0,4-1 939 0 0,4-5-1537 0 0</inkml:trace>
  <inkml:trace contextRef="#ctx0" brushRef="#br0" timeOffset="10466.04">1735 609 488 0 0,'0'-1'178'0'0,"0"1"1"0"0,0 0-1 0 0,0 0 1 0 0,0 0-1 0 0,0 0 0 0 0,-1-1 1 0 0,1 1-1 0 0,0 0 0 0 0,0 0 1 0 0,0 0-1 0 0,0-1 0 0 0,0 1 1 0 0,0 0-1 0 0,0 0 1 0 0,0 0-1 0 0,0-1 0 0 0,1 1 1 0 0,-1 0-1 0 0,0 0 0 0 0,0 0 1 0 0,0-1-1 0 0,0 1 0 0 0,0 0 1 0 0,0 0-1 0 0,0 0 1 0 0,0 0-1 0 0,0-1 0 0 0,1 1 1 0 0,-1 0-1 0 0,0 0 0 0 0,0 0 1 0 0,0 0-1 0 0,0 0 0 0 0,1 0 1 0 0,-1-1-1 0 0,0 1 1 0 0,0 0-1 0 0,0 0 0 0 0,0 0 1 0 0,1 0-1 0 0,-1 0 0 0 0,0 0-178 0 0,8 7 2564 0 0,10 23-2462 0 0,-14-24 767 0 0,-2-3-757 0 0,1 1-1 0 0,0 0 0 0 0,1-1 0 0 0,-1 1 0 0 0,1-1 0 0 0,-1 0 0 0 0,1 0 0 0 0,0 0 0 0 0,2 0-111 0 0,-5-2 36 0 0,-1-1-16 0 0,0-17-38 0 0,-1 8 58 0 0,1 0 1 0 0,0 0-1 0 0,0 0 1 0 0,1 0-1 0 0,0 1 1 0 0,0-1-1 0 0,1 0 1 0 0,0 0-1 0 0,1 1 1 0 0,0-1-1 0 0,0 1 1 0 0,1 0 0 0 0,1-2-41 0 0,-4 8-17 0 0,0 1 0 0 0,1-1 0 0 0,-1 1 0 0 0,1 0 0 0 0,-1-1 0 0 0,1 1 0 0 0,-1 0 0 0 0,1 0 0 0 0,0 0 0 0 0,0 0 0 0 0,0 0 0 0 0,-1 1 0 0 0,1-1 0 0 0,0 0 0 0 0,0 1 0 0 0,0-1 0 0 0,0 1 0 0 0,0 0 1 0 0,0 0-1 0 0,0 0 0 0 0,0 0 0 0 0,0 0 0 0 0,0 0 0 0 0,0 0 0 0 0,0 1 0 0 0,0-1 0 0 0,0 1 0 0 0,0-1 0 0 0,0 1 0 0 0,0 0 0 0 0,0 0 0 0 0,0 0 0 0 0,-1 0 0 0 0,1 0 0 0 0,0 0 0 0 0,-1 0 0 0 0,1 0 0 0 0,0 2 17 0 0,3 3-1103 0 0,0 1 0 0 0,-1 0 0 0 0,0 0 0 0 0,0 0 0 0 0,0 1 0 0 0,-1-1 0 0 0,1 3 1103 0 0,2 1-2285 0 0,2 1 333 0 0</inkml:trace>
  <inkml:trace contextRef="#ctx0" brushRef="#br0" timeOffset="11381.94">2063 594 412 0 0,'0'-1'452'0'0,"-1"-1"0"0"0,1 0 0 0 0,-1 0 0 0 0,0 0 0 0 0,1 0 0 0 0,-1 0 0 0 0,0 0 0 0 0,0 1 0 0 0,0-1 0 0 0,0 0 0 0 0,-1 1 0 0 0,1-1 0 0 0,-2 0-452 0 0,3 1 99 0 0,-1 0 1 0 0,1 0 0 0 0,-1 1 0 0 0,0-1 0 0 0,0 0 0 0 0,1 1 0 0 0,-1-1 0 0 0,0 0 0 0 0,0 1 0 0 0,0-1 0 0 0,0 1-1 0 0,0 0 1 0 0,0-1 0 0 0,1 1 0 0 0,-1 0 0 0 0,0-1 0 0 0,0 1 0 0 0,0 0 0 0 0,0 0 0 0 0,0 0 0 0 0,0 0-1 0 0,0 0 1 0 0,0 0 0 0 0,0 0 0 0 0,0 0 0 0 0,0 0 0 0 0,0 0 0 0 0,0 1 0 0 0,0-1-100 0 0,0 0 27 0 0,-1 1 59 0 0,-1 1 0 0 0,1-1 0 0 0,-1 0 0 0 0,1 1 1 0 0,0-1-1 0 0,-1 1 0 0 0,1 0 0 0 0,0-1 0 0 0,0 1 0 0 0,0 0 0 0 0,1 0 0 0 0,-1 1 0 0 0,0-1 0 0 0,1 0 0 0 0,-1 0 0 0 0,1 1 1 0 0,0-1-1 0 0,-1 3-86 0 0,-2 7 379 0 0,3-11-353 0 0,1 0 1 0 0,-1-1-1 0 0,1 1 1 0 0,-1 0-1 0 0,1 0 1 0 0,0 0-1 0 0,-1 0 1 0 0,1 0 0 0 0,0 0-1 0 0,0 0 1 0 0,-1 0-1 0 0,1 0 1 0 0,0 0-1 0 0,0 0 1 0 0,0-1-1 0 0,0 1 1 0 0,0 0-1 0 0,1 0 1 0 0,-1 0 0 0 0,0 0-1 0 0,0 0 1 0 0,1 0-1 0 0,-1 0 1 0 0,0 0-27 0 0,2 2 13 0 0,-1-1 0 0 0,0 1 1 0 0,0-1-1 0 0,1 1 1 0 0,0-1-1 0 0,-1 0 0 0 0,1 0 1 0 0,0 1-1 0 0,0-1 0 0 0,0-1 1 0 0,0 1-1 0 0,0 0 0 0 0,1 0 1 0 0,-1-1-1 0 0,1 1 0 0 0,-1-1 1 0 0,1 0-1 0 0,-1 0 0 0 0,1 0 1 0 0,0 0-1 0 0,-1 0 1 0 0,1-1-1 0 0,0 1 0 0 0,0-1 1 0 0,-1 0-1 0 0,1 0 0 0 0,0 0 1 0 0,0 0-1 0 0,0 0 0 0 0,-1 0 1 0 0,1-1-1 0 0,0 1 0 0 0,0-1 1 0 0,-1 0-1 0 0,3-1-13 0 0,1 0-2 0 0,0-1 0 0 0,0 0-1 0 0,-1-1 1 0 0,1 1 0 0 0,-1-1 0 0 0,0 0-1 0 0,0 0 1 0 0,0 0 0 0 0,-1-1 0 0 0,0 0-1 0 0,1 0 1 0 0,-2 0 0 0 0,1 0 0 0 0,-1-1 0 0 0,1 0-1 0 0,-1 1 1 0 0,-1-1 0 0 0,1 0 0 0 0,-1 0-1 0 0,0 0 1 0 0,-1-1 0 0 0,0 1 0 0 0,0 0-1 0 0,0-1 1 0 0,0-2 2 0 0,-1 8 1 0 0,0-1-1 0 0,0 1 0 0 0,0-1 1 0 0,0 1-1 0 0,0 0 1 0 0,0-1-1 0 0,0 1 0 0 0,0-1 1 0 0,-1 1-1 0 0,1-1 1 0 0,-1 1-1 0 0,1 0 1 0 0,-1-1-1 0 0,1 1 0 0 0,-1 0 1 0 0,0-1-1 0 0,0 1 1 0 0,0 0-1 0 0,1 0 0 0 0,-1 0 1 0 0,0 0-1 0 0,-1 0 1 0 0,1 0-1 0 0,0 0 0 0 0,0 0 1 0 0,0 0-1 0 0,0 0 1 0 0,-1 1-1 0 0,1-1 1 0 0,0 0-1 0 0,-1 1 0 0 0,1-1 1 0 0,-1 1-1 0 0,1 0 1 0 0,0-1-1 0 0,-1 1 0 0 0,0 0 0 0 0,1 0 2 0 0,0 0-1 0 0,0 0 1 0 0,0 0-1 0 0,0 0 1 0 0,0 0-1 0 0,0 0 0 0 0,0 0 1 0 0,0 0-1 0 0,0 0 1 0 0,0 1-1 0 0,1-1 1 0 0,-1 0-1 0 0,0 1 0 0 0,0-1 1 0 0,0 1-1 0 0,0-1 1 0 0,1 1-1 0 0,-1-1 1 0 0,0 1-1 0 0,1-1 0 0 0,-1 1 1 0 0,0 0-1 0 0,1-1 1 0 0,-1 1-1 0 0,1 0 1 0 0,-1 0-1 0 0,1 0 0 0 0,-1-1 1 0 0,1 1-1 0 0,-1 0 1 0 0,1 0-1 0 0,0 0 1 0 0,0 0-1 0 0,-1 0 0 0 0,1 0 1 0 0,0 0-1 0 0,0-1 1 0 0,0 1-1 0 0,0 0 1 0 0,0 0-1 0 0,0 0 0 0 0,0 0 1 0 0,0 0-1 0 0,0 0 1 0 0,1 0-1 0 0,-1 0 1 0 0,0 0-1 0 0,1-1 0 0 0,-1 2-1 0 0,4 9 28 0 0,0 0 1 0 0,1 0-1 0 0,0 0 0 0 0,3 5-28 0 0,6 12 121 0 0,2 9-24 0 0,-11-28-76 0 0,-1 1 0 0 0,0-1 0 0 0,0 0 0 0 0,-1 1 0 0 0,0 1-21 0 0,2 25 46 0 0,0-1 0 0 0,-2 1 1 0 0,-2 21-47 0 0,-1-52 1 0 0,-1 0 0 0 0,0 0 1 0 0,0 0-1 0 0,0 0 1 0 0,0 0-1 0 0,-1 0 1 0 0,0-1-1 0 0,0 1 1 0 0,0 0-1 0 0,0-1 1 0 0,-1 0-1 0 0,0 1 1 0 0,0-1-1 0 0,0 0 1 0 0,0 0-1 0 0,-1-1 0 0 0,1 1 1 0 0,-1-1-1 0 0,0 1 1 0 0,0-1-1 0 0,0 0 1 0 0,-1-1-1 0 0,1 1 1 0 0,-3 0-2 0 0,-14 7-234 0 0,-1 0 1 0 0,0-2 0 0 0,-1 0 0 0 0,-16 2 233 0 0,16-4-582 0 0,7-1-160 0 0,8-2 57 0 0,0 0 0 0 0,0-1 0 0 0,0 0 0 0 0,0 0 0 0 0,-1-1 0 0 0,1 0 0 0 0,-1 0 0 0 0,0-1 0 0 0,1 0 0 0 0,-1-1 0 0 0,1 0 0 0 0,-9-1 685 0 0,-6-10-2007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0:35.0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6 289 1328 0 0,'9'-9'2018'0'0,"-8"9"-1689"0"0,0-1-1 0 0,0 0 1 0 0,0 0 0 0 0,0 0-1 0 0,0 0 1 0 0,0 1-1 0 0,0-2 1 0 0,0 1 0 0 0,0 0-1 0 0,-1 0 1 0 0,1 0 0 0 0,0 0-1 0 0,-1 0 1 0 0,1-1 0 0 0,-1 1-1 0 0,0 0 1 0 0,1 0 0 0 0,-1-1-1 0 0,0 1-328 0 0,-1 0 92 0 0,-1 0-1 0 0,1 0 0 0 0,-1 1 1 0 0,1-1-1 0 0,-1 1 0 0 0,1-1 1 0 0,-1 1-1 0 0,0-1 1 0 0,1 1-1 0 0,-1 0 0 0 0,0 0 1 0 0,1 0-1 0 0,-1 0 1 0 0,0 0-1 0 0,0 0 0 0 0,1 1 1 0 0,-1-1-1 0 0,0 0-91 0 0,-6 3 99 0 0,1-2-59 0 0,0 1 0 0 0,0 1-1 0 0,0-1 1 0 0,0 1 0 0 0,1 0 0 0 0,-1 1 0 0 0,1-1-1 0 0,-3 3-39 0 0,-16 12 48 0 0,13-11-28 0 0,1 1 0 0 0,1 1 0 0 0,0-1 0 0 0,-7 8-20 0 0,8-6 10 0 0,6-8-7 0 0,1 0 0 0 0,0 0 0 0 0,0 0 0 0 0,0 0-1 0 0,0 1 1 0 0,0-1 0 0 0,1 0 0 0 0,-1 1-1 0 0,1 0 1 0 0,-1-1 0 0 0,1 2-3 0 0,1-3 1 0 0,0-1-1 0 0,1 1 0 0 0,-1-1 1 0 0,1 0-1 0 0,-1 1 1 0 0,0-1-1 0 0,1 1 1 0 0,-1-1-1 0 0,1 0 1 0 0,-1 0-1 0 0,1 1 0 0 0,0-1 1 0 0,-1 0-1 0 0,1 0 1 0 0,-1 1-1 0 0,1-1 1 0 0,-1 0-1 0 0,1 0 1 0 0,0 0-1 0 0,-1 0 1 0 0,1 0-1 0 0,-1 0 0 0 0,1 0 1 0 0,-1 0-1 0 0,1 0 1 0 0,0 0-1 0 0,-1-1 0 0 0,17 1 4 0 0,-13-1-3 0 0,8-2 1 0 0,0 1 0 0 0,0 1 1 0 0,1 0-1 0 0,-1 0 1 0 0,0 1-1 0 0,0 1 1 0 0,1 0-1 0 0,-1 1 1 0 0,0 0-1 0 0,0 1 0 0 0,5 2-2 0 0,-16-5 1 0 0,0 0 0 0 0,0 1 0 0 0,0-1 0 0 0,0 1 0 0 0,-1-1 0 0 0,1 1 0 0 0,0-1 0 0 0,0 1 0 0 0,0 0 0 0 0,-1-1 0 0 0,1 1 0 0 0,0 0 0 0 0,-1 0 0 0 0,1-1 0 0 0,0 1 0 0 0,-1 0 0 0 0,1 0 0 0 0,-1 0 0 0 0,1 0 0 0 0,-1 0 0 0 0,0 0 0 0 0,1 0 0 0 0,-1 0 0 0 0,0 0 0 0 0,0 0-1 0 0,0 1 0 0 0,0 1 1 0 0,0-1 0 0 0,0 1 0 0 0,0-1-1 0 0,0 1 1 0 0,-1-1 0 0 0,0 0-1 0 0,1 1 1 0 0,-1-1 0 0 0,0 0 0 0 0,0 0-1 0 0,-2 5-1 0 0,-1 0 0 0 0,1 0 1 0 0,-2-1-1 0 0,1 0 1 0 0,-1 0-1 0 0,-4 5 1 0 0,8-10-16 0 0,-16 16 64 0 0,0-2 1 0 0,-1 0-1 0 0,0-1-48 0 0,12-10-157 0 0,1 0 0 0 0,-1-1-1 0 0,1 0 1 0 0,-1 0 0 0 0,0-1-1 0 0,0 1 1 0 0,0-1 0 0 0,-1-1-1 0 0,1 1 1 0 0,0-1 0 0 0,-1 0-1 0 0,-5 0 158 0 0,10-1-1191 0 0,2-1 942 0 0,0 0 0 0 0,0 0 0 0 0,0 0 0 0 0,0 1 0 0 0,1-1-1 0 0,-1 0 1 0 0,0 0 0 0 0,0 0 0 0 0,0 1 0 0 0,1-1-1 0 0,-1 0 1 0 0,0 0 0 0 0,1 1 0 0 0,-1-1 0 0 0,0 0-1 0 0,1 1 1 0 0,-1-1 0 0 0,1 0 0 0 0,-1 1 0 0 0,1-1-1 0 0,0 1 1 0 0,0-1 249 0 0,-1 0-286 0 0,8-8-1553 0 0</inkml:trace>
  <inkml:trace contextRef="#ctx0" brushRef="#br0" timeOffset="497.12">344 52 924 0 0,'-2'-5'6697'0'0,"-3"12"-4286"0"0,-3 18-1134 0 0,10 14-47 0 0,1 0 0 0 0,7 28-1230 0 0,-3-29 123 0 0,-2 1 0 0 0,-1 29-123 0 0,-3-55-325 0 0,1 0-1 0 0,0 1 1 0 0,1-1-1 0 0,0 0 1 0 0,1 0 0 0 0,1 0-1 0 0,0-1 326 0 0,7 4-2551 0 0,-12-15 2340 0 0,0-1-1 0 0,1 0 0 0 0,-1 1 1 0 0,1-1-1 0 0,-1 0 1 0 0,1 1-1 0 0,-1-1 1 0 0,1 0-1 0 0,-1 0 1 0 0,1 1-1 0 0,-1-1 0 0 0,1 0 1 0 0,0 0-1 0 0,-1 0 1 0 0,1 0-1 0 0,-1 0 1 0 0,1 0-1 0 0,-1 0 1 0 0,1 0-1 0 0,0 0 1 0 0,-1 0-1 0 0,1 0 0 0 0,-1 0 1 0 0,1 0-1 0 0,-1 0 1 0 0,1-1-1 0 0,-1 1 1 0 0,1 0-1 0 0,-1 0 1 0 0,1-1-1 0 0,-1 1 0 0 0,1 0 1 0 0,0-1 211 0 0,6-7-1705 0 0</inkml:trace>
  <inkml:trace contextRef="#ctx0" brushRef="#br0" timeOffset="832.92">447 377 940 0 0,'-8'0'1454'0'0,"0"1"0"0"0,1 0 1 0 0,-1 0-1 0 0,0 1 0 0 0,1-1 0 0 0,-5 3-1454 0 0,-43 19 1935 0 0,-12 5-2659 0 0,67-28 646 0 0,0 0 1 0 0,0 0 0 0 0,0 0-1 0 0,0 0 1 0 0,0 0 0 0 0,0 0-1 0 0,0 0 1 0 0,0 0 0 0 0,0 1-1 0 0,-1-1 1 0 0,1 0 0 0 0,0 0-1 0 0,0 0 1 0 0,0 0 0 0 0,0 0-1 0 0,0 0 1 0 0,0 0 0 0 0,0 0-1 0 0,0 0 1 0 0,-1 0 0 0 0,1 0-1 0 0,0 0 1 0 0,0 0 0 0 0,0 0-1 0 0,0 0 1 0 0,0 0 0 0 0,0 0-1 0 0,-1 0 1 0 0,1 0 0 0 0,0 0-1 0 0,0 0 1 0 0,0 0 0 0 0,0 0-1 0 0,0 0 1 0 0,0 0 0 0 0,0 0-1 0 0,-1 0 1 0 0,1 0-1 0 0,0 0 1 0 0,0 0 0 0 0,0 0-1 0 0,0 0 1 0 0,0 0 0 0 0,0-1-1 0 0,0 1 1 0 0,0 0 0 0 0,-1 0-1 0 0,1 0 1 0 0,0 0 0 0 0,0 0-1 0 0,0 0 1 0 0,0 0 0 0 0,0 0-1 0 0,0-1 1 0 0,0 1 0 0 0,0 0-1 0 0,0 0 1 0 0,0 0 0 0 0,0 0-1 0 0,0 0 1 0 0,0 0 0 0 0,0 0-1 0 0,0-1 1 0 0,0 1 77 0 0,5-6-3014 0 0,3 1 1210 0 0</inkml:trace>
  <inkml:trace contextRef="#ctx0" brushRef="#br0" timeOffset="1345.97">446 372 632 0 0,'0'0'1408'0'0,"0"0"141"0"0,0 0-10 0 0,8 31 3917 0 0,-8-27-5337 0 0,0 1 0 0 0,0-1 0 0 0,1 0 0 0 0,0 0 0 0 0,0 0 1 0 0,0 1-1 0 0,0-1 0 0 0,1 0 0 0 0,-1 0 0 0 0,1-1 0 0 0,0 1 0 0 0,0 0 1 0 0,1-1-1 0 0,-1 1 0 0 0,1-1 0 0 0,0 1 0 0 0,0 0-119 0 0,0-2 3 0 0,-1 0 0 0 0,0-1 1 0 0,1 1-1 0 0,-1 0 0 0 0,1-1 0 0 0,-1 0 0 0 0,1 1 1 0 0,0-1-1 0 0,0 0 0 0 0,0 0 0 0 0,0-1 0 0 0,-1 1 0 0 0,1 0 1 0 0,0-1-1 0 0,0 0 0 0 0,0 0 0 0 0,0 0 0 0 0,0 0 0 0 0,0 0 1 0 0,0-1-1 0 0,0 1 0 0 0,0-1 0 0 0,0 0 0 0 0,0 1 0 0 0,2-2-3 0 0,3-1-2 0 0,-1-1-1 0 0,1 0 0 0 0,0 0 1 0 0,-1 0-1 0 0,0-1 0 0 0,0 0 1 0 0,0 0-1 0 0,-1-1 0 0 0,0 0 1 0 0,0 0-1 0 0,0 0 0 0 0,-1-1 1 0 0,0 0-1 0 0,0 0 0 0 0,3-7 3 0 0,-7 13 0 0 0,0-1-1 0 0,0 1 1 0 0,-1-1-1 0 0,1 0 1 0 0,-1 1-1 0 0,1-1 1 0 0,-1 0-1 0 0,1 1 1 0 0,-1-1-1 0 0,0 0 1 0 0,0 0-1 0 0,0 1 1 0 0,0-1-1 0 0,0 0 1 0 0,-1 0-1 0 0,1 1 1 0 0,0-1-1 0 0,-1 0 1 0 0,1 1-1 0 0,-1-1 1 0 0,0 1-1 0 0,1-1 1 0 0,-1 0-1 0 0,0 1 1 0 0,-1-1 0 0 0,0 0-1 0 0,0 0 0 0 0,1 1 1 0 0,-1-1-1 0 0,0 1 0 0 0,-1-1 1 0 0,1 1-1 0 0,0 0 1 0 0,0 0-1 0 0,0 0 0 0 0,-1 0 1 0 0,1 0-1 0 0,-1 0 0 0 0,1 1 1 0 0,-2-1 0 0 0,-1 0 3 0 0,0 0 1 0 0,-1 1-1 0 0,1 0 0 0 0,-1-1 1 0 0,1 2-1 0 0,0-1 1 0 0,-1 1-1 0 0,1-1 0 0 0,0 2 1 0 0,-1-1-1 0 0,1 0 1 0 0,0 1-1 0 0,0 0 0 0 0,0 0 1 0 0,-2 2-4 0 0,-3 4 21 0 0,1 0-1 0 0,-1 1 1 0 0,2-1 0 0 0,-7 9-21 0 0,13-14 2 0 0,0-1 1 0 0,0 0 0 0 0,0 0 0 0 0,1 1-1 0 0,-1-1 1 0 0,1 1 0 0 0,-1-1-1 0 0,1 1 1 0 0,0 0 0 0 0,0-1 0 0 0,0 1-1 0 0,0 0 1 0 0,1 0 0 0 0,-1 0-1 0 0,1-1 1 0 0,0 1 0 0 0,0 0 0 0 0,0 0-1 0 0,0 0 1 0 0,0 0 0 0 0,1 0 0 0 0,0 2-3 0 0,-1-4-1 0 0,1 0 0 0 0,-1 0 0 0 0,0 0 0 0 0,1-1 0 0 0,0 1 0 0 0,-1 0 0 0 0,1 0 0 0 0,0-1 0 0 0,-1 1 0 0 0,1 0 0 0 0,0-1 0 0 0,-1 1 0 0 0,1-1 0 0 0,0 1 0 0 0,0-1 1 0 0,0 1-1 0 0,0-1 0 0 0,0 0 0 0 0,0 1 0 0 0,-1-1 0 0 0,1 0 0 0 0,0 0 0 0 0,0 1 0 0 0,0-1 0 0 0,0 0 0 0 0,1 0 1 0 0,1 0-31 0 0,1-1-1 0 0,-1 1 0 0 0,0-1 1 0 0,1 0-1 0 0,-1 1 1 0 0,0-1-1 0 0,0-1 0 0 0,2 0 32 0 0,7-3-544 0 0,-1-1 1 0 0,0-1-1 0 0,9-7 544 0 0,-14 10-328 0 0,-1-1 1 0 0,0 0-1 0 0,-1 0 1 0 0,1 0-1 0 0,-1-1 0 0 0,0 1 1 0 0,-1-1-1 0 0,1 0 1 0 0,-1 0-1 0 0,0 0 1 0 0,-1 0-1 0 0,1-1 1 0 0,-1 1-1 0 0,0-1 1 0 0,-1-1 327 0 0,3-1 177 0 0,-2 2 1451 0 0,-6 10-390 0 0,3-1-1111 0 0,0 0 0 0 0,1-1 1 0 0,0 1-1 0 0,-1 0 0 0 0,1-1 0 0 0,0 1 0 0 0,0 0 0 0 0,-1 0 1 0 0,1-1-1 0 0,1 1 0 0 0,-1 0 0 0 0,0 0 0 0 0,0-1 0 0 0,1 1 0 0 0,-1 0 1 0 0,1-1-1 0 0,-1 1 0 0 0,1 0 0 0 0,0-1 0 0 0,0 2-127 0 0,3 13 516 0 0,-3-8-400 0 0,0 0 0 0 0,0 0-1 0 0,0-1 1 0 0,1 1 0 0 0,1 0 0 0 0,1 5-116 0 0,-2-9-19 0 0,-1 0 1 0 0,1 0-1 0 0,0 0 1 0 0,0 0-1 0 0,0-1 0 0 0,1 1 1 0 0,-1-1-1 0 0,1 1 1 0 0,0-1-1 0 0,-1 0 1 0 0,2 0-1 0 0,-1 0 0 0 0,1 0 19 0 0,-2-3-251 0 0,0-1-1 0 0,-1 1 0 0 0,1-1 0 0 0,-1 1 0 0 0,0-1 0 0 0,1 0 0 0 0,-1 0 0 0 0,1 1 1 0 0,-1-1-1 0 0,0 0 0 0 0,0 0 0 0 0,0-1 0 0 0,1 1 0 0 0,-1 0 0 0 0,0 0 0 0 0,0 0 1 0 0,-1-1-1 0 0,1 1 252 0 0,20-29-5709 0 0,-20 21 4041 0 0</inkml:trace>
  <inkml:trace contextRef="#ctx0" brushRef="#br0" timeOffset="1700.18">719 22 664 0 0,'-4'-9'1328'0'0,"1"-3"4935"0"0,3 12-1743 0 0,9 30-2240 0 0,-3 2-1853 0 0,-1 1 1 0 0,-1 0-1 0 0,-2 0 1 0 0,-1 0-1 0 0,-1 0 1 0 0,-3 1-428 0 0,2 38 70 0 0,0-44-109 0 0,0-17-64 0 0,1 0 1 0 0,-1-1-1 0 0,2 1 1 0 0,0 0-1 0 0,0 0 1 0 0,0-1-1 0 0,2 1 1 0 0,-1 0 0 0 0,1-1-1 0 0,4 7 103 0 0,-7-16-139 0 0,1 1 0 0 0,0-1 0 0 0,-1 0 0 0 0,1 0 0 0 0,0 0-1 0 0,0 0 1 0 0,0 0 0 0 0,0 0 0 0 0,0 0 0 0 0,0 0 0 0 0,0 0 0 0 0,0-1 0 0 0,0 1-1 0 0,0 0 1 0 0,1-1 0 0 0,-1 1 0 0 0,0-1 0 0 0,0 1 0 0 0,1-1 0 0 0,-1 1 0 0 0,0-1-1 0 0,1 0 1 0 0,-1 0 0 0 0,1 0 0 0 0,-1 0 0 0 0,0 0 0 0 0,1 0 0 0 0,-1 0 0 0 0,0 0-1 0 0,1 0 1 0 0,-1-1 0 0 0,0 1 0 0 0,1 0 0 0 0,-1-1 0 0 0,0 1 0 0 0,0-1 0 0 0,1 0-1 0 0,-1 1 1 0 0,0-1 0 0 0,0 0 0 0 0,0 0 0 0 0,0 0 0 0 0,0 0 0 0 0,0 0 0 0 0,0 0 139 0 0,6-5-1454 0 0,0-1 0 0 0,0 0 0 0 0,-1-1 0 0 0,0 1 0 0 0,4-7 1454 0 0,4-4-1960 0 0</inkml:trace>
  <inkml:trace contextRef="#ctx0" brushRef="#br0" timeOffset="2085.39">845 324 1372 0 0,'-10'0'1168'0'0,"-1"0"1"0"0,1 0-1 0 0,-1 2 0 0 0,1-1 0 0 0,0 1 0 0 0,-1 0 0 0 0,1 1 1 0 0,-8 4-1169 0 0,8-3 99 0 0,1 0-1 0 0,-1 0 1 0 0,0-1 0 0 0,0-1 0 0 0,0 1 0 0 0,-8 0-99 0 0,18-4-148 0 0,0 1 0 0 0,0 0 0 0 0,-1 0 0 0 0,1-1 0 0 0,0 1 0 0 0,0 0 0 0 0,0 0 0 0 0,0 0 0 0 0,0-1 0 0 0,0 1-1 0 0,0 0 1 0 0,0-1 0 0 0,0 1 0 0 0,0 0 0 0 0,0 0 0 0 0,0-1 0 0 0,0 1 0 0 0,0 0 0 0 0,0 0 0 0 0,0-1 0 0 0,0 1 0 0 0,0 0 0 0 0,0 0 0 0 0,0-1 0 0 0,0 1 0 0 0,0 0 0 0 0,0 0 0 0 0,1 0 0 0 0,-1-1 0 0 0,0 1 0 0 0,0 0-1 0 0,0 0 1 0 0,0 0 0 0 0,1-1 0 0 0,-1 1 0 0 0,0 0 0 0 0,0 0 148 0 0,22-13-4025 0 0,-7 4 2421 0 0</inkml:trace>
  <inkml:trace contextRef="#ctx0" brushRef="#br0" timeOffset="2413.34">837 329 764 0 0,'7'10'6446'0'0,"-2"36"-2371"0"0,-4-39-3834 0 0,1 0 1 0 0,0-1-1 0 0,0 1 0 0 0,1-1 0 0 0,0 1 1 0 0,0-1-1 0 0,1 0 0 0 0,3 4-241 0 0,-6-8 9 0 0,0-1 0 0 0,0 0 0 0 0,1 0-1 0 0,-1 0 1 0 0,1 1 0 0 0,-1-2 0 0 0,1 1-1 0 0,-1 0 1 0 0,1 0 0 0 0,0 0 0 0 0,-1-1 0 0 0,1 1-1 0 0,0-1 1 0 0,-1 1 0 0 0,1-1 0 0 0,0 0-1 0 0,0 1 1 0 0,0-1 0 0 0,-1 0 0 0 0,1 0 0 0 0,0-1-1 0 0,0 1 1 0 0,0 0 0 0 0,-1 0 0 0 0,1-1-1 0 0,0 1 1 0 0,0-1 0 0 0,-1 0 0 0 0,1 1-1 0 0,-1-1 1 0 0,1 0 0 0 0,0 0 0 0 0,-1 0 0 0 0,0 0-1 0 0,1 0 1 0 0,-1-1 0 0 0,0 1 0 0 0,1 0-1 0 0,-1-1 1 0 0,0 1 0 0 0,0 0 0 0 0,0-1 0 0 0,0 1-1 0 0,0-1 1 0 0,0 0 0 0 0,-1 1 0 0 0,1-1-1 0 0,-1 0 1 0 0,1-1-9 0 0,3-8-196 0 0,-2 5 215 0 0,0-1 1 0 0,0 1 0 0 0,-1-1-1 0 0,0 1 1 0 0,0-1 0 0 0,0-5-20 0 0,-1 11-165 0 0,0-1 0 0 0,0 0 1 0 0,0 1-1 0 0,-1-1 0 0 0,1 1 1 0 0,-1-1-1 0 0,1 0 0 0 0,-1 1 1 0 0,1-1-1 0 0,-1 1 1 0 0,0 0-1 0 0,0-1 0 0 0,0 1 1 0 0,1-1-1 0 0,-2 1 0 0 0,1 0 1 0 0,0 0-1 0 0,0 0 0 0 0,0-1 1 0 0,0 1-1 0 0,-1 0 1 0 0,1 1-1 0 0,0-1 0 0 0,-1 0 1 0 0,1 0-1 0 0,-1 0 0 0 0,1 1 1 0 0,-1-1-1 0 0,1 1 0 0 0,-1-1 1 0 0,0 1 164 0 0,-21-5-6615 0 0,15 5 4923 0 0</inkml:trace>
  <inkml:trace contextRef="#ctx0" brushRef="#br0" timeOffset="2820.28">1150 280 592 0 0,'0'0'96'0'0,"1"0"0"0"0,-1 0-1 0 0,0 0 1 0 0,1 0 0 0 0,-1 0 0 0 0,0 0 0 0 0,0 0-1 0 0,1-1 1 0 0,-1 1 0 0 0,0 0 0 0 0,0 0-1 0 0,1 0 1 0 0,-1 0 0 0 0,0-1 0 0 0,0 1 0 0 0,1 0-1 0 0,-1 0 1 0 0,0 0 0 0 0,0-1 0 0 0,0 1 0 0 0,0 0-1 0 0,1 0 1 0 0,-1-1 0 0 0,0 1 0 0 0,0 0-1 0 0,0 0 1 0 0,0-1 0 0 0,0 1 0 0 0,0 0 0 0 0,0-1-1 0 0,0 1 1 0 0,0 0 0 0 0,0 0 0 0 0,0-1-1 0 0,0 1 1 0 0,0 0 0 0 0,0-1 0 0 0,0 1 0 0 0,0 0-1 0 0,0 0 1 0 0,0-1 0 0 0,0 1 0 0 0,0 0 0 0 0,0-1-1 0 0,0 1 1 0 0,0 0 0 0 0,-1 0 0 0 0,1-1-1 0 0,0 1 1 0 0,0 0 0 0 0,0 0 0 0 0,-1-1 0 0 0,1 1-1 0 0,0 0 1 0 0,0 0 0 0 0,0 0 0 0 0,-1 0-1 0 0,1-1 1 0 0,0 1 0 0 0,0 0 0 0 0,-1 0 0 0 0,1 0-1 0 0,0 0 1 0 0,-1 0 0 0 0,1 0 0 0 0,0 0 0 0 0,0 0-1 0 0,-1 0 1 0 0,1 0-96 0 0,-25-4 3329 0 0,15 7-3051 0 0,0 0-1 0 0,1 0 1 0 0,-1 1-1 0 0,0 1 0 0 0,1-1 1 0 0,-7 6-278 0 0,12-8 13 0 0,3-2-13 0 0,-9 7 35 0 0,16-6 16 0 0,10 1-47 0 0,13 3-27 0 0,-15-3 69 0 0,0 0 1 0 0,0 1-1 0 0,-1 0 1 0 0,1 1-1 0 0,2 2-46 0 0,-12-4 34 0 0,-1-1 0 0 0,1 1 0 0 0,-1 0 0 0 0,1 0 0 0 0,-1 1 0 0 0,0-1 0 0 0,0 1 0 0 0,0-1 0 0 0,0 1 0 0 0,-1 0 0 0 0,1 0 1 0 0,-1 0-1 0 0,0 1 0 0 0,1-1 0 0 0,-1 0 0 0 0,-1 1 0 0 0,1 0 0 0 0,0-1 0 0 0,-1 1 0 0 0,1 3-34 0 0,-2-3 12 0 0,0 0 0 0 0,0 0 0 0 0,0 0 0 0 0,0 0 0 0 0,-1 0-1 0 0,0 0 1 0 0,0 0 0 0 0,0 0 0 0 0,0 0 0 0 0,0 0 0 0 0,-1 0 0 0 0,0-1 0 0 0,0 2-12 0 0,-2 3 0 0 0,0-1 0 0 0,-1 0 0 0 0,1 0 1 0 0,-1 0-1 0 0,-1 0 0 0 0,0 0 0 0 0,0-2 14 0 0,0 0 0 0 0,-1 0 0 0 0,1 0 1 0 0,-1-1-1 0 0,0 0 0 0 0,-1-1 0 0 0,1 1 0 0 0,-1-1-14 0 0,5-2-227 0 0,1 0 0 0 0,-1 0 0 0 0,0 0 1 0 0,0 0-1 0 0,0 0 0 0 0,0-1 0 0 0,0 1 0 0 0,0-1 0 0 0,0 0 0 0 0,-1 0 0 0 0,1 0 0 0 0,0 0 0 0 0,0-1 0 0 0,0 1 0 0 0,0-1 1 0 0,0 0-1 0 0,0 0 0 0 0,0 0 0 0 0,1 0 0 0 0,-1 0 0 0 0,0 0 0 0 0,0-1 0 0 0,0 0 227 0 0,-4-12-3575 0 0,5 8 2317 0 0,-4-4-895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0:38.6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51 1 52 0 0,'6'3'4782'0'0,"-46"20"260"0"0,-53 30-2766 0 0,26-14-896 0 0,-21 7-1380 0 0,40-21 217 0 0,-73 39 98 0 0,-20 11-197 0 0,-25 4-118 0 0,125-66-123 0 0,-11 5-3207 0 0,64-18-2399 0 0,0 0 4297 0 0,10-3-748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0:33.7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45 1 1372 0 0,'-42'23'5544'0'0,"-28"17"-1644"0"0,-93 55-3271 0 0,12-6-495 0 0,-110 46-134 0 0,163-86-927 0 0,41-11-4008 0 0,57-38 4899 0 0,0 0 0 0 0,0 0 0 0 0,0 0 0 0 0,0 0 0 0 0,0 0 0 0 0,0 0 0 0 0,0 0 0 0 0,0 1 0 0 0,-1-1 0 0 0,1 0-1 0 0,0 0 1 0 0,0 0 0 0 0,0 0 0 0 0,0 0 0 0 0,0 0 0 0 0,0 0 0 0 0,0 0 0 0 0,0 0 0 0 0,0 0 0 0 0,0 0 0 0 0,-1 0 0 0 0,1 0 0 0 0,0 0 0 0 0,0 0 0 0 0,0 1-1 0 0,0-1 1 0 0,0 0 0 0 0,0 0 0 0 0,0 0 0 0 0,0 0 0 0 0,0 0 0 0 0,0 0 0 0 0,0 0 0 0 0,0 0 0 0 0,0 1 0 0 0,0-1 0 0 0,0 0 0 0 0,0 0 0 0 0,0 0 0 0 0,0 0-1 0 0,0 0 1 0 0,0 0 0 0 0,0 0 0 0 0,0 0 0 0 0,0 1 0 0 0,0-1 0 0 0,0 0 0 0 0,0 0 0 0 0,0 0 0 0 0,0 0 0 0 0,0 0 0 0 0,0 0 0 0 0,1 0 0 0 0,-1 0 0 0 0,0 0-1 0 0,0 0 1 0 0,0 1 0 0 0,0-1 0 0 0,0 0 0 0 0,0 0 0 0 0,0 0 0 0 0,0 0 0 0 0,0 0 0 0 0,0 0 0 0 0,1 0 0 0 0,-1 0 0 0 0,0 0 36 0 0,7 0-1437 0 0,7-4-159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0:30.3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2 603 96 0 0,'15'-4'8795'0'0,"-5"3"-6045"0"0,29 16-1144 0 0,-37-14-1573 0 0,1 0 0 0 0,0 0 0 0 0,-1-1 0 0 0,1 1 0 0 0,-1 0 1 0 0,1-1-1 0 0,0 0 0 0 0,-1 1 0 0 0,1-1 0 0 0,0 0 1 0 0,0 0-1 0 0,-1-1 0 0 0,1 1 0 0 0,0-1 0 0 0,-1 1 1 0 0,1-1-1 0 0,-1 0 0 0 0,1 0 0 0 0,-1 0 0 0 0,1 0 1 0 0,-1 0-1 0 0,1-1-33 0 0,2-1 4 0 0,1 0 0 0 0,-1-1 0 0 0,0 1 0 0 0,-1-1 0 0 0,1 0 0 0 0,0-1 0 0 0,-1 1 0 0 0,0-1 0 0 0,1-2-4 0 0,19-45 0 0 0,-22 46-1 0 0,1 1 0 0 0,-1-1 0 0 0,0 0 0 0 0,-1-1 0 0 0,1 1-1 0 0,-1 0 1 0 0,0 0 0 0 0,-1-1 0 0 0,0 1 0 0 0,0 0 0 0 0,0-1 0 0 0,0 1 0 0 0,-1 0 0 0 0,0 0 0 0 0,-2-6 1 0 0,2 8 0 0 0,-1 0 0 0 0,1 1 0 0 0,0-1 0 0 0,-1 1 0 0 0,0-1 0 0 0,0 1 0 0 0,0 0 0 0 0,0-1 0 0 0,0 1 0 0 0,-1 0 0 0 0,0 0 0 0 0,0 1-1 0 0,1 1 0 0 0,0 0 0 0 0,-1 0 0 0 0,1 0 0 0 0,-1 0 0 0 0,1 0 0 0 0,-1 1 0 0 0,1-1 0 0 0,-1 1 0 0 0,0-1 0 0 0,1 1-1 0 0,-1 0 1 0 0,0 0 0 0 0,1 0 0 0 0,-1 1 0 0 0,1-1 0 0 0,-1 0 0 0 0,0 1 1 0 0,-6 1 5 0 0,0 0 1 0 0,0 0-1 0 0,1 1 0 0 0,-1 0 1 0 0,1 1-1 0 0,-1 0 0 0 0,1 0 1 0 0,1 1-1 0 0,-1 0 1 0 0,0 0-1 0 0,1 1 0 0 0,0 0 1 0 0,1 0-1 0 0,-1 1 0 0 0,1 0 1 0 0,0 0-1 0 0,1 0 0 0 0,0 0 1 0 0,0 1-1 0 0,0 0 1 0 0,1 0-1 0 0,1 1 0 0 0,-2 2-5 0 0,5-8 3 0 0,-1-1 0 0 0,1 1 0 0 0,0 0-1 0 0,0 0 1 0 0,0 0 0 0 0,0 0 0 0 0,0 0-1 0 0,0 0 1 0 0,1 0 0 0 0,0-1 0 0 0,-1 1-1 0 0,1 0 1 0 0,0 0 0 0 0,0-1 0 0 0,1 1-1 0 0,-1 0 1 0 0,1-1 0 0 0,-1 0 0 0 0,1 1-1 0 0,0-1 1 0 0,0 0 0 0 0,1 2-3 0 0,1 0-5 0 0,0 0 0 0 0,0-1 0 0 0,0 1 1 0 0,1-1-1 0 0,-1 1 0 0 0,1-1 0 0 0,0-1 0 0 0,0 1 0 0 0,0-1 0 0 0,0 0 1 0 0,3 1 4 0 0,-6-3-7 0 0,0 0 1 0 0,0 0-1 0 0,0 0 1 0 0,0 0 0 0 0,0 0-1 0 0,0 0 1 0 0,1-1-1 0 0,-1 1 1 0 0,0-1 0 0 0,-1 1-1 0 0,1-1 1 0 0,0 0 0 0 0,0 0-1 0 0,0 0 1 0 0,0 0-1 0 0,-1 0 1 0 0,1 0 0 0 0,0 0-1 0 0,0-1 7 0 0,35-33-441 0 0,-19 18-30 0 0,-8 2 162 0 0,-10 15 291 0 0,0-1-1 0 0,0 0 0 0 0,1 0 1 0 0,-1 1-1 0 0,1-1 0 0 0,-1 0 1 0 0,0 1-1 0 0,1-1 1 0 0,-1 0-1 0 0,1 1 0 0 0,0-1 1 0 0,-1 0-1 0 0,1 1 0 0 0,-1-1 1 0 0,1 1-1 0 0,0-1 1 0 0,-1 1-1 0 0,1 0 0 0 0,0-1 1 0 0,0 1-1 0 0,0-1 19 0 0,0-1-34 0 0,1 0 0 0 0,-1 0 0 0 0,0 0-1 0 0,0-1 1 0 0,-1 1 0 0 0,1 0 0 0 0,0-1 0 0 0,-1 1-1 0 0,1-1 1 0 0,-1 0 34 0 0,-8-41-11 0 0,8 35 23 0 0,0-14-9 0 0,0 23 10 0 0,0-1 1 0 0,0 1-1 0 0,0-1 1 0 0,0 1-1 0 0,0-1 1 0 0,0 1-1 0 0,0-1 1 0 0,0 1 0 0 0,0 0-1 0 0,0-1 1 0 0,0 1-1 0 0,0-1 1 0 0,1 1-1 0 0,-1-1 1 0 0,0 1-1 0 0,0 0 1 0 0,0-1-1 0 0,1 1 1 0 0,-1-1-1 0 0,0 1 1 0 0,1 0 0 0 0,-1-1-1 0 0,0 1 1 0 0,1 0-1 0 0,-1 0 1 0 0,0-1-1 0 0,1 1 1 0 0,-1 0-1 0 0,1 0 1 0 0,-1-1-1 0 0,1 1-13 0 0,0 0 160 0 0,-1 0 17 0 0,0 0 23 0 0,0 0 24 0 0,1 32 1530 0 0,8 7-998 0 0,-8-32-689 0 0,0 1-1 0 0,1-1 1 0 0,0 0 0 0 0,0 1 0 0 0,0-1-1 0 0,2 1-66 0 0,3 11 41 0 0,-7-17-118 0 0,0 0-1 0 0,1 0 0 0 0,0 1 0 0 0,0-1 1 0 0,-1 0-1 0 0,1 0 0 0 0,1 0 1 0 0,-1 0-1 0 0,0 0 0 0 0,0 0 0 0 0,1-1 1 0 0,-1 1-1 0 0,2 1 78 0 0,-1-4-654 0 0,0-1-1 0 0,0 1 1 0 0,0-1-1 0 0,-1 1 1 0 0,1-1-1 0 0,0 0 1 0 0,-1 0-1 0 0,1 1 1 0 0,-1-1-1 0 0,1 0 1 0 0,-1 0-1 0 0,0-1 1 0 0,1-1 654 0 0,-1-22-4730 0 0,-1 9 2978 0 0</inkml:trace>
  <inkml:trace contextRef="#ctx0" brushRef="#br0" timeOffset="987.76">393 448 584 0 0,'0'3'8161'0'0,"0"-2"-8074"0"0,-1 12 1107 0 0,1-9-1071 0 0,-1-1-1 0 0,1 0 1 0 0,0 0-1 0 0,0 1 1 0 0,0-1-1 0 0,0 0 1 0 0,1 0-1 0 0,-1 1 1 0 0,1-1-1 0 0,0 0 1 0 0,0 0-1 0 0,0 0 1 0 0,0 0-1 0 0,1 0 1 0 0,-1 0-1 0 0,1 0 1 0 0,-1 0-1 0 0,1-1 1 0 0,1 2-123 0 0,6 4 169 0 0,-8-6-153 0 0,1-1 0 0 0,-1 0 0 0 0,0 1-1 0 0,1-1 1 0 0,-1 0 0 0 0,1 0 0 0 0,-1 0 0 0 0,1 0 0 0 0,0 0 0 0 0,0 0-1 0 0,-1-1 1 0 0,1 1 0 0 0,0 0 0 0 0,0-1 0 0 0,0 0 0 0 0,-1 1-1 0 0,1-1 1 0 0,0 0 0 0 0,0 0 0 0 0,0 0 0 0 0,0 0 0 0 0,0 0 0 0 0,0 0-1 0 0,-1-1 1 0 0,1 1 0 0 0,1-1-16 0 0,3 0 5 0 0,0-1 0 0 0,-1 0-1 0 0,1 0 1 0 0,-1 0 0 0 0,0-1 0 0 0,0 0-1 0 0,0 0 1 0 0,0 0 0 0 0,0-1 0 0 0,-1 1-1 0 0,1-1 1 0 0,-1 0 0 0 0,0-1 0 0 0,0 1-1 0 0,2-4-4 0 0,0 0-1 0 0,0-1-1 0 0,-1 0 1 0 0,0 0-1 0 0,0-1 1 0 0,-1 1-1 0 0,-1-1 0 0 0,1 0 1 0 0,1-9 1 0 0,-4 14-1 0 0,0 0 1 0 0,-1-1 0 0 0,1 1-1 0 0,-1-1 1 0 0,0 1-1 0 0,-1 0 1 0 0,1-1-1 0 0,-1 1 1 0 0,0-1 0 0 0,-1-1 0 0 0,1 5 0 0 0,1-1 0 0 0,-1 0 0 0 0,-1 1 0 0 0,1-1 1 0 0,0 0-1 0 0,0 1 0 0 0,-1 0 0 0 0,0-1 1 0 0,1 1-1 0 0,-1 0 0 0 0,0 0 0 0 0,0 0 1 0 0,0 0-1 0 0,-1 0 0 0 0,1 0 0 0 0,0 1 0 0 0,-1-1 1 0 0,1 1-1 0 0,-2-1 0 0 0,-2-1 1 0 0,0 1 0 0 0,1 0 1 0 0,-1 0-1 0 0,0 1 0 0 0,0 0 1 0 0,-1 0-1 0 0,1 0 0 0 0,0 1 0 0 0,-3 0-1 0 0,6 0 2 0 0,0 0-1 0 0,0 1 0 0 0,0-1 1 0 0,0 1-1 0 0,-1 0 0 0 0,1 0 0 0 0,0 0 1 0 0,1 1-1 0 0,-1-1 0 0 0,0 1 1 0 0,0-1-1 0 0,0 1 0 0 0,1 0 0 0 0,-1 0 1 0 0,1 0-1 0 0,0 0 0 0 0,-1 1 1 0 0,1-1-1 0 0,-1 2-1 0 0,-4 7 6 0 0,0 0 0 0 0,1 1 0 0 0,0-1 0 0 0,1 1 1 0 0,0 0-1 0 0,1 1 0 0 0,0-1 0 0 0,1 1 0 0 0,-2 11-6 0 0,5-22 0 0 0,-1 0 0 0 0,1 1 0 0 0,-1-1 0 0 0,1 1 0 0 0,0-1 0 0 0,0 1 0 0 0,0-1 0 0 0,1 1 0 0 0,-1-1 0 0 0,0 1 0 0 0,1-1 1 0 0,0 0-1 0 0,-1 1 0 0 0,1-1 0 0 0,0 0 0 0 0,0 1 0 0 0,0-1 0 0 0,1 0 0 0 0,-1 0 0 0 0,1 0 0 0 0,-1 0 0 0 0,1 0 0 0 0,-1 0 0 0 0,1-1 0 0 0,0 1 0 0 0,0 0 0 0 0,2 0 0 0 0,-1 0-9 0 0,0-1 0 0 0,0 1 0 0 0,0-1 1 0 0,0 0-1 0 0,0 0 0 0 0,0 0 0 0 0,0-1 0 0 0,1 1 0 0 0,-1-1 1 0 0,0 0-1 0 0,1 0 0 0 0,-1 0 0 0 0,0 0 0 0 0,0 0 0 0 0,1-1 1 0 0,-1 1-1 0 0,0-1 0 0 0,0 0 0 0 0,0 0 0 0 0,3-1 9 0 0,25-10-425 0 0,18-9-2430 0 0,-20-3-3684 0 0,-21 15 4677 0 0</inkml:trace>
  <inkml:trace contextRef="#ctx0" brushRef="#br0" timeOffset="1486.16">571 63 756 0 0,'5'-16'4825'0'0,"-5"16"-4744"0"0,0 0 0 0 0,0-1-1 0 0,1 1 1 0 0,-1 0 0 0 0,0-1 0 0 0,0 1 0 0 0,1-1 0 0 0,-1 1-1 0 0,0 0 1 0 0,0-1 0 0 0,0 1 0 0 0,0-1 0 0 0,0 1-1 0 0,0 0 1 0 0,0-1 0 0 0,0 1 0 0 0,0-1 0 0 0,0 1 0 0 0,0-1-1 0 0,0 1 1 0 0,0-1 0 0 0,0 1 0 0 0,0 0 0 0 0,0-1-1 0 0,0 1 1 0 0,0-1 0 0 0,-1 1 0 0 0,1 0 0 0 0,0-1 0 0 0,0 1-1 0 0,0-1 1 0 0,-1 1 0 0 0,1 0 0 0 0,0-1 0 0 0,-1 1-1 0 0,1 0 1 0 0,0 0 0 0 0,-1-1 0 0 0,1 1 0 0 0,0 0 0 0 0,-1 0-1 0 0,1-1 1 0 0,0 1-81 0 0,-4-8 1641 0 0,0-1-145 0 0,2 22-1075 0 0,18 185 2124 0 0,-8 9-2419 0 0,0-133-1484 0 0,-8-75 1292 0 0,0 1-1 0 0,0 0 0 0 0,1 0 1 0 0,-1-1-1 0 0,0 1 0 0 0,0 0 1 0 0,1 0-1 0 0,-1-1 0 0 0,0 1 1 0 0,1 0-1 0 0,-1 0 0 0 0,0 0 1 0 0,0 0-1 0 0,1 0 0 0 0,-1-1 1 0 0,0 1-1 0 0,1 0 0 0 0,-1 0 1 0 0,0 0-1 0 0,1 0 0 0 0,-1 0 1 0 0,1 0-1 0 0,-1 0 0 0 0,0 0 1 0 0,1 0-1 0 0,-1 0 0 0 0,0 0 1 0 0,1 0-1 0 0,-1 0 0 0 0,0 1 1 0 0,1-1-1 0 0,-1 0 0 0 0,0 0 1 0 0,1 0-1 0 0,-1 0 0 0 0,0 1 1 0 0,0-1-1 0 0,1 0 0 0 0,-1 0 1 0 0,0 1-1 0 0,0-1 0 0 0,1 0 1 0 0,-1 0-1 0 0,0 1 0 0 0,0-1 1 0 0,0 0-1 0 0,1 0 0 0 0,-1 1 1 0 0,0-1-1 0 0,0 0 0 0 0,0 1 1 0 0,0-1-1 0 0,0 0 0 0 0,0 1 1 0 0,0-1-1 0 0,0 1 0 0 0,0-1 1 0 0,0 0-1 0 0,0 1 0 0 0,0-1 1 0 0,0 0-1 0 0,0 1 1 0 0,0-1-1 0 0,0 0 0 0 0,0 1 1 0 0,0-1-1 0 0,0 0 0 0 0,0 1 1 0 0,0-1-1 0 0,-1 0 67 0 0,19-21-5069 0 0,-12 2 2875 0 0,-4-6 404 0 0</inkml:trace>
  <inkml:trace contextRef="#ctx0" brushRef="#br0" timeOffset="2080.88">712 405 172 0 0,'7'15'4917'0'0,"-6"-13"-4650"0"0,0-1 0 0 0,0 0 0 0 0,0 1 0 0 0,-1-1 1 0 0,1 0-1 0 0,0 1 0 0 0,-1-1 0 0 0,1 1 0 0 0,-1-1 0 0 0,1 1 0 0 0,-1-1 0 0 0,0 1 0 0 0,1 0-267 0 0,0 2 385 0 0,1 1 0 0 0,0 0-1 0 0,0 0 1 0 0,0-1-1 0 0,1 1 1 0 0,1 2-385 0 0,0-4 80 0 0,-1-1-1 0 0,0 1 1 0 0,1-1 0 0 0,0 0 0 0 0,-1 0-1 0 0,1 0 1 0 0,0 0 0 0 0,0-1 0 0 0,0 1-1 0 0,0-1 1 0 0,1 0 0 0 0,-1 0 0 0 0,0-1-1 0 0,0 1 1 0 0,0-1 0 0 0,1 0 0 0 0,-1 0-1 0 0,0 0 1 0 0,4-1-80 0 0,-1 0 9 0 0,1 0-1 0 0,-1 0 0 0 0,0-1 1 0 0,0 0-1 0 0,-1 0 1 0 0,1-1-1 0 0,0 1 1 0 0,-1-2-1 0 0,1 1 1 0 0,-1-1-1 0 0,0 0 1 0 0,1-1-9 0 0,-4 3 0 0 0,-1-1 0 0 0,1 0 0 0 0,-1 0 1 0 0,0 0-1 0 0,0 0 0 0 0,0 0 0 0 0,0 0 1 0 0,0-1-1 0 0,-1 1 0 0 0,1 0 0 0 0,-1-1 0 0 0,0 1 1 0 0,0-1-1 0 0,0 0 0 0 0,-1 1 0 0 0,1-1 0 0 0,-1 0 1 0 0,0 0-1 0 0,0 1 0 0 0,0-1 0 0 0,-1 0 0 0 0,1 1 1 0 0,-1-1-1 0 0,0-1 0 0 0,-1-1-1 0 0,1 0 0 0 0,-1 0 1 0 0,0 1-1 0 0,-1-1 0 0 0,1 1 0 0 0,-1-1 1 0 0,0 1-1 0 0,-1 0 0 0 0,1 0 0 0 0,-1 0 1 0 0,0 1-1 0 0,0-1 0 0 0,-1 1 0 0 0,-3-3 1 0 0,6 5 3 0 0,0 0 0 0 0,0 1-1 0 0,-1-1 1 0 0,1 1-1 0 0,-1 0 1 0 0,1 0 0 0 0,-1 0-1 0 0,0 0 1 0 0,1 0-1 0 0,-1 0 1 0 0,0 1-1 0 0,0-1 1 0 0,1 1 0 0 0,-1 0-1 0 0,0 0 1 0 0,0 0-1 0 0,0 0 1 0 0,1 0-1 0 0,-1 1 1 0 0,0-1 0 0 0,0 1-1 0 0,1 0 1 0 0,-1 0-1 0 0,0 0 1 0 0,1 0-1 0 0,-1 0 1 0 0,1 0 0 0 0,-1 1-1 0 0,1-1 1 0 0,0 1-1 0 0,0 0 1 0 0,-1 0-1 0 0,1 0 1 0 0,0 0 0 0 0,1 0-1 0 0,-2 2-2 0 0,-1 0 25 0 0,1 0-1 0 0,0 1 1 0 0,0-1 0 0 0,0 1-1 0 0,1 0 1 0 0,-1 0-1 0 0,1 0 1 0 0,0 0 0 0 0,1 0-1 0 0,0 1 1 0 0,-1-1-1 0 0,1 0 1 0 0,1 1 0 0 0,-1-1-1 0 0,1 1 1 0 0,0-1-1 0 0,1 1 1 0 0,-1-1 0 0 0,1 1-25 0 0,0 1 10 0 0,0-1 0 0 0,1 0 0 0 0,0 0 1 0 0,0 0-1 0 0,0 0 0 0 0,1 0 1 0 0,0 0-1 0 0,0 0 0 0 0,1-1 0 0 0,-1 0 1 0 0,1 1-1 0 0,0-1 0 0 0,1-1 1 0 0,1 3-11 0 0,-4-6-6 0 0,0 0 1 0 0,0 0 0 0 0,0-1 0 0 0,0 1 0 0 0,0-1-1 0 0,0 1 1 0 0,0-1 0 0 0,0 0 0 0 0,0 1-1 0 0,0-1 1 0 0,0 0 0 0 0,0-1 0 0 0,0 1 0 0 0,0 0-1 0 0,0 0 1 0 0,0-1 0 0 0,0 1 0 0 0,-1-1 0 0 0,1 0-1 0 0,0 0 1 0 0,0 1 0 0 0,0-1 0 0 0,-1 0 0 0 0,3-2 5 0 0,40-27-570 0 0,27-36-4381 0 0,-69 64 4499 0 0,0-1 0 0 0,0 1 0 0 0,0 0 0 0 0,0-1 0 0 0,0 0 0 0 0,-1 1 0 0 0,1-1 0 0 0,-1 0 0 0 0,1 0 0 0 0,-1 0 0 0 0,0 0 0 0 0,0 0 0 0 0,0-2 452 0 0,0-8-1495 0 0</inkml:trace>
  <inkml:trace contextRef="#ctx0" brushRef="#br0" timeOffset="2485.35">946 88 124 0 0,'-7'-11'1420'0'0,"4"6"-663"0"0,0 1-1 0 0,0-1 0 0 0,0 0 0 0 0,1 0 0 0 0,-1-1 1 0 0,1 1-1 0 0,1 0 0 0 0,-1-1 0 0 0,0-2-756 0 0,-6-14 2203 0 0,8 21-1992 0 0,0 1 13 0 0,0 0 16 0 0,0 0 20 0 0,0 0 20 0 0,0 0 21 0 0,0 0 23 0 0,7 14 790 0 0,1 31 122 0 0,-6-23-867 0 0,4 8-40 0 0,-3-18-187 0 0,-1 0 1 0 0,0 1-1 0 0,-1 11-142 0 0,7 172-189 0 0,-8-192-157 0 0,1 1 1 0 0,-1-1 0 0 0,1 1-1 0 0,0-1 1 0 0,0 1-1 0 0,0-1 1 0 0,1 2 345 0 0,-1-5-175 0 0,-1 0 0 0 0,0-1 1 0 0,0 1-1 0 0,0-1 0 0 0,0 1 0 0 0,1-1 0 0 0,-1 1 1 0 0,0-1-1 0 0,0 1 0 0 0,1-1 0 0 0,-1 0 0 0 0,0 1 0 0 0,1-1 1 0 0,-1 1-1 0 0,1-1 0 0 0,-1 0 0 0 0,0 1 0 0 0,1-1 1 0 0,-1 0-1 0 0,1 1 0 0 0,-1-1 0 0 0,1 0 0 0 0,-1 0 1 0 0,1 1-1 0 0,-1-1 0 0 0,1 0 0 0 0,-1 0 0 0 0,1 0 1 0 0,-1 0-1 0 0,1 0 0 0 0,0 0 0 0 0,-1 0 0 0 0,1 0 1 0 0,-1 0-1 0 0,1 0 0 0 0,-1 0 0 0 0,1 0 0 0 0,-1 0 1 0 0,1 0-1 0 0,-1-1 0 0 0,1 1 0 0 0,-1 0 0 0 0,1 0 1 0 0,-1 0-1 0 0,1-1 0 0 0,-1 1 0 0 0,1 0 0 0 0,-1-1 1 0 0,1 1-1 0 0,-1-1 0 0 0,0 1 0 0 0,1 0 0 0 0,-1-1 1 0 0,0 1-1 0 0,1-1 0 0 0,-1 1 0 0 0,0-1 0 0 0,1 1 175 0 0,6-9-2182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0:24.0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69 1 912 0 0,'0'0'1916'0'0,"0"0"203"0"0,-2 0 1114 0 0,-13 5-1452 0 0,-15 3-1001 0 0,-1 2 1 0 0,1 1-1 0 0,1 1 1 0 0,-8 6-781 0 0,23-11 184 0 0,-146 69 1482 0 0,-149 98-1666 0 0,258-142 25 0 0,-116 73-58 0 0,-90 79 33 0 0,202-139-30 0 0,17-13-157 0 0,-1-1 1 0 0,-2-3 0 0 0,-4 1 186 0 0,26-22-995 0 0,19-11 149 0 0,11-3 39 0 0,27-11-2020 0 0,-29 15 1794 0 0,1-1-1 0 0,-1 0 1 0 0,-1-1 0 0 0,1 0-1 0 0,-1 0 1 0 0,0-1-1 0 0,1-1 1034 0 0,7-10-1563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0:22.8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67 25 1140 0 0,'3'-2'646'0'0,"0"-1"1"0"0,0 1-1 0 0,1 0 1 0 0,-1-1-1 0 0,1 2 0 0 0,-1-1 1 0 0,1 0-1 0 0,0 1 0 0 0,2-1-646 0 0,9-2 2829 0 0,-15 4-2770 0 0,0 0 1 0 0,0 0 0 0 0,0 0 0 0 0,0 0 0 0 0,0 0-1 0 0,0 0 1 0 0,0 0 0 0 0,0 1 0 0 0,0-1-1 0 0,0 0 1 0 0,0 0 0 0 0,0 0 0 0 0,0 0 0 0 0,0 0-1 0 0,0 0 1 0 0,0 0 0 0 0,0 0 0 0 0,0 0-1 0 0,0 0 1 0 0,0 0 0 0 0,0 0 0 0 0,0 0 0 0 0,1 0-1 0 0,-1 0 1 0 0,0 0 0 0 0,0 0 0 0 0,0 0 0 0 0,0 0-1 0 0,0 1 1 0 0,0-1 0 0 0,0 0 0 0 0,0 0-1 0 0,0 0 1 0 0,0 0 0 0 0,0 0 0 0 0,0 0-60 0 0,-21 10 337 0 0,-1 0 1 0 0,-1-1-1 0 0,0-1-337 0 0,-44 18 229 0 0,-61 29 50 0 0,36-16-20 0 0,-54 33-259 0 0,-55 46-42 0 0,-137 110 42 0 0,289-194-672 0 0,-32 17 672 0 0,55-31-1129 0 0,24-18-24 0 0,4-2-241 0 0,9-4-1616 0 0,16-6-395 0 0,-10 2 1533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7:14.2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7 314 832 0 0,'5'-2'4580'0'0,"-6"3"-4430"0"0,1-1 0 0 0,-1 1 0 0 0,1-1 0 0 0,-1 1 0 0 0,1 0 0 0 0,0-1 0 0 0,-1 1 0 0 0,1-1 0 0 0,0 1 0 0 0,0 0 0 0 0,-1-1 0 0 0,1 1 0 0 0,0 0 0 0 0,0-1 0 0 0,0 1 0 0 0,0 0 0 0 0,0-1 0 0 0,0 1 0 0 0,0 0 0 0 0,0-1 0 0 0,0 1 0 0 0,0 0 0 0 0,0 0-150 0 0,0 5 520 0 0,1 0-1 0 0,-1-1 1 0 0,1 1 0 0 0,0 0-1 0 0,0 0 1 0 0,2 3-520 0 0,-3-7 76 0 0,0-1 0 0 0,1 0 0 0 0,0 1 0 0 0,-1-1-1 0 0,1 0 1 0 0,-1 1 0 0 0,1-1 0 0 0,0 0 0 0 0,0 0 0 0 0,0 0 0 0 0,0 0 0 0 0,0 0 0 0 0,0 0-1 0 0,0 0 1 0 0,0 0 0 0 0,0 0 0 0 0,1 0 0 0 0,-1 0 0 0 0,0-1 0 0 0,0 1 0 0 0,1 0-1 0 0,-1-1 1 0 0,0 1 0 0 0,1-1 0 0 0,-1 0 0 0 0,1 0 0 0 0,-1 1 0 0 0,1-1 0 0 0,-1 0-76 0 0,1 0 17 0 0,0 0 0 0 0,0-1 0 0 0,-1 1 0 0 0,1-1 0 0 0,0 1 0 0 0,0-1-1 0 0,-1 1 1 0 0,1-1 0 0 0,0 0 0 0 0,-1 0 0 0 0,1 0 0 0 0,0 0 0 0 0,-1 0 0 0 0,1 0 0 0 0,-1 0 0 0 0,0-1 0 0 0,1 1 0 0 0,-1 0 0 0 0,0-1 0 0 0,0 1 0 0 0,0-1 0 0 0,0 0 0 0 0,0 0-17 0 0,19-44-55 0 0,-12 24 56 0 0,-6 16-7 0 0,0 0 0 0 0,0 0 0 0 0,0 0 0 0 0,-1 0-1 0 0,0 0 1 0 0,0 0 0 0 0,0 0 0 0 0,-1-1-1 0 0,0 1 1 0 0,0 0 0 0 0,-1 0 0 0 0,1 0 0 0 0,-2-3 6 0 0,-1-1-19 0 0,3 9 9 0 0,0-1 0 0 0,0 1 0 0 0,0-1 0 0 0,-1 1 0 0 0,1-1 0 0 0,-1 1 0 0 0,1-1 0 0 0,-1 1 0 0 0,1-1 0 0 0,-1 1 0 0 0,0 0 0 0 0,0-1-1 0 0,0 1 1 0 0,0 0 0 0 0,0 0 0 0 0,0 0 0 0 0,0 0 0 0 0,0 0 0 0 0,0 0 0 0 0,0 0 0 0 0,-1 0 0 0 0,1 0 0 0 0,0 0 0 0 0,-1 1 0 0 0,1-1 0 0 0,-1 0 0 0 0,1 1 0 0 0,0 0 0 0 0,-1-1 0 0 0,1 1 0 0 0,-2 0 10 0 0,-4-1-59 0 0,1 1 0 0 0,-1 0 1 0 0,0 0-1 0 0,0 0 1 0 0,1 1-1 0 0,-1 1 0 0 0,0-1 1 0 0,1 1-1 0 0,-1 0 1 0 0,1 0-1 0 0,0 1 0 0 0,-1 0 1 0 0,1 0-1 0 0,-3 2 59 0 0,4-2-5 0 0,-1 0-1 0 0,1 1 0 0 0,0 0 0 0 0,0 0 0 0 0,0 0 1 0 0,1 0-1 0 0,-1 1 0 0 0,1 0 0 0 0,0 0 1 0 0,0 0-1 0 0,1 0 0 0 0,-1 1 0 0 0,1-1 1 0 0,1 1-1 0 0,-2 3 6 0 0,3-8-1 0 0,0 1-1 0 0,1 0 1 0 0,-1-1 0 0 0,1 1 0 0 0,0 0-1 0 0,-1 0 1 0 0,1-1 0 0 0,0 1 0 0 0,0 0 0 0 0,0 0-1 0 0,0 0 1 0 0,0-1 0 0 0,1 2 1 0 0,0-2-47 0 0,-1 0 0 0 0,1-1 1 0 0,0 1-1 0 0,0-1 0 0 0,0 1 1 0 0,0 0-1 0 0,0-1 0 0 0,0 0 0 0 0,0 1 1 0 0,0-1-1 0 0,0 0 0 0 0,0 1 0 0 0,1-1 1 0 0,-1 0-1 0 0,0 0 0 0 0,0 0 1 0 0,0 0-1 0 0,0 0 0 0 0,0 0 0 0 0,0 0 1 0 0,0 0-1 0 0,0-1 0 0 0,1 1 1 0 0,-1 0-1 0 0,1-1 47 0 0,12-2-2037 0 0,1 0 0 0 0,-1-1 0 0 0,0 0 0 0 0,0-1 0 0 0,12-7 2037 0 0,-17 4-1587 0 0</inkml:trace>
  <inkml:trace contextRef="#ctx0" brushRef="#br0" timeOffset="733.61">325 56 1008 0 0,'0'-3'461'0'0,"0"1"-1"0"0,1-1 0 0 0,-1 0 1 0 0,1 0-1 0 0,0 1 1 0 0,0-1-1 0 0,0 1 1 0 0,0-1-1 0 0,0 0 0 0 0,1 1 1 0 0,-1 0-1 0 0,1-1 1 0 0,0 1-1 0 0,-1 0 1 0 0,1 0-1 0 0,0 0 0 0 0,1-1-460 0 0,1-3 861 0 0,0 1 372 0 0,-3 18-552 0 0,-3 2-461 0 0,0 0 0 0 0,-2 0 0 0 0,1-1 0 0 0,-2 1 0 0 0,0-1-1 0 0,-1 0 1 0 0,0 0 0 0 0,-4 4-220 0 0,-11 28 210 0 0,-27 60-26 0 0,22-50-150 0 0,-17 49-34 0 0,-10 26-664 0 0,47-119-119 0 0,-2 8-603 0 0,6-2-7490 0 0,2-18 7196 0 0</inkml:trace>
  <inkml:trace contextRef="#ctx0" brushRef="#br0" timeOffset="1301.45">300 500 836 0 0,'0'0'1656'0'0,"2"4"3100"0"0,3 6-3314 0 0,5 10 158 0 0,-10-18-1538 0 0,1 0 1 0 0,-1 0-1 0 0,1-1 0 0 0,0 1 1 0 0,0 0-1 0 0,0 0 0 0 0,0 0 1 0 0,0 0-1 0 0,0-1 0 0 0,0 1 1 0 0,0-1-1 0 0,1 1 0 0 0,-1-1 1 0 0,1 1-1 0 0,-1-1 0 0 0,1 0 1 0 0,0 1-1 0 0,-1-1 0 0 0,1 0 1 0 0,0 0-1 0 0,0 0 0 0 0,0-1 1 0 0,-1 1-1 0 0,1 0 0 0 0,0-1 1 0 0,0 1-1 0 0,0-1 0 0 0,0 0 1 0 0,0 1-1 0 0,0-1 0 0 0,1 0 1 0 0,-1 0-1 0 0,0 0 0 0 0,0-1 1 0 0,0 1-1 0 0,0 0 0 0 0,1-1-62 0 0,1 0 6 0 0,-1-1-1 0 0,1 1 0 0 0,-1 0 0 0 0,0-1 0 0 0,1 0 0 0 0,-1 0 0 0 0,0 0 0 0 0,0 0 0 0 0,0 0 0 0 0,0-1 0 0 0,-1 1 1 0 0,1-1-1 0 0,-1 0 0 0 0,1 0 0 0 0,-1 0 0 0 0,0 0 0 0 0,0 0 0 0 0,0 0 0 0 0,0-3-5 0 0,5-8-5 0 0,-1-1 0 0 0,0 0 0 0 0,2-14 5 0 0,-5 19-1 0 0,-3 7-1 0 0,1 0 0 0 0,-1 0 1 0 0,-1 0-1 0 0,1 0 0 0 0,0 0 0 0 0,-1 0 0 0 0,1 0 0 0 0,-1 0 0 0 0,0 1 0 0 0,0-1 1 0 0,0 0-1 0 0,-1 0 0 0 0,1 0 0 0 0,-1 1 0 0 0,1-1 0 0 0,-1 1 0 0 0,0-1 0 0 0,0 1 1 0 0,0 0-1 0 0,0 0 0 0 0,0 0 0 0 0,-1 0 0 0 0,1 0 0 0 0,0 0 0 0 0,-1 0 0 0 0,-2 0 2 0 0,0 0-1 0 0,0 0-1 0 0,-1 1 1 0 0,1 0-1 0 0,0 0 1 0 0,-1 0-1 0 0,0 1 0 0 0,1-1 1 0 0,-1 1-1 0 0,1 1 1 0 0,-1-1-1 0 0,1 1 1 0 0,-1 0-1 0 0,1 0 0 0 0,-1 0 1 0 0,1 1-1 0 0,0 0 1 0 0,0 0-1 0 0,0 0 1 0 0,0 1-1 0 0,-3 1 2 0 0,1 1 2 0 0,0 0 0 0 0,0 0 0 0 0,0 1 0 0 0,0 0 0 0 0,1 0 0 0 0,0 0 0 0 0,0 1 0 0 0,1-1 0 0 0,0 2 0 0 0,0-1 0 0 0,1 0-1 0 0,-4 8-1 0 0,7-12-6 0 0,-1 0-1 0 0,1 0 0 0 0,0 1 0 0 0,0-1 0 0 0,0 0 0 0 0,0 0 0 0 0,0 1 0 0 0,1-1 0 0 0,0 1 0 0 0,-1-1 0 0 0,1 0 0 0 0,1 1 0 0 0,-1-1 0 0 0,0 0 0 0 0,1 3 7 0 0,0-4-127 0 0,0 0-1 0 0,0-1 1 0 0,0 1-1 0 0,1-1 1 0 0,-1 1-1 0 0,0-1 1 0 0,0 1-1 0 0,1-1 1 0 0,-1 0-1 0 0,1 0 1 0 0,0 0-1 0 0,-1 1 1 0 0,1-1-1 0 0,0-1 1 0 0,-1 1 0 0 0,1 0-1 0 0,0 0 1 0 0,0-1-1 0 0,0 1 1 0 0,0-1-1 0 0,-1 1 1 0 0,1-1-1 0 0,0 0 1 0 0,0 0-1 0 0,0 0 1 0 0,0 0-1 0 0,0 0 1 0 0,1-1 127 0 0,6 1-1292 0 0,0-1 0 0 0,0-1-1 0 0,0 0 1 0 0,0 0 0 0 0,6-3 1292 0 0,2 0-1810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0:05.92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8 374 132 0 0,'-13'-13'3369'0'0,"13"12"-3200"0"0,-1 0-1 0 0,0 0 1 0 0,1 0-1 0 0,-1 0 1 0 0,0 0-1 0 0,0 0 1 0 0,1 1-1 0 0,-1-1 1 0 0,0 0-1 0 0,0 1 1 0 0,0-1-1 0 0,0 0 1 0 0,0 1-1 0 0,0-1 1 0 0,0 1-1 0 0,0-1 1 0 0,0 1-1 0 0,0 0 1 0 0,0 0-1 0 0,0-1 1 0 0,0 1-1 0 0,0 0 1 0 0,-1 0-1 0 0,1 0 1 0 0,0 0-1 0 0,0 0 1 0 0,0 0-169 0 0,-5 0 228 0 0,0 1 1 0 0,0-1 0 0 0,0 1 0 0 0,1 0-1 0 0,-1 1 1 0 0,0-1 0 0 0,-3 2-229 0 0,7-2 57 0 0,1-1 1 0 0,-1 1 0 0 0,1 0 0 0 0,-1 0-1 0 0,1-1 1 0 0,-1 1 0 0 0,1 0-1 0 0,-1 0 1 0 0,1 1 0 0 0,0-1-1 0 0,0 0 1 0 0,-1 0 0 0 0,1 1 0 0 0,0-1-1 0 0,0 0 1 0 0,0 1 0 0 0,0-1-1 0 0,1 1 1 0 0,-1-1 0 0 0,0 1-1 0 0,1 0 1 0 0,-1-1 0 0 0,1 1 0 0 0,-1-1-1 0 0,1 1 1 0 0,0 0 0 0 0,0 0-58 0 0,0-2 30 0 0,1 1 0 0 0,-1-1 1 0 0,1 1-1 0 0,-1-1 1 0 0,1 0-1 0 0,-1 1 0 0 0,1-1 1 0 0,0 0-1 0 0,-1 1 0 0 0,1-1 1 0 0,0 0-1 0 0,-1 0 1 0 0,1 0-1 0 0,0 0 0 0 0,-1 1 1 0 0,1-1-1 0 0,0 0 0 0 0,-1 0 1 0 0,1 0-1 0 0,0 0 1 0 0,-1-1-1 0 0,1 1 0 0 0,0 0 1 0 0,-1 0-1 0 0,1 0 0 0 0,-1 0 1 0 0,1-1-1 0 0,0 1-30 0 0,29-6 441 0 0,-22 4-165 0 0,2 3-73 0 0,0 0 1 0 0,-1 0-1 0 0,1 1 0 0 0,0 0 0 0 0,-1 1 1 0 0,1 0-1 0 0,-1 0 0 0 0,0 1 0 0 0,4 3-203 0 0,-12-7 10 0 0,3 1 33 0 0,-1 1 0 0 0,1 0-1 0 0,0 0 1 0 0,-1 0 0 0 0,1 0 0 0 0,-1 1 0 0 0,0 0-1 0 0,0-1 1 0 0,0 1 0 0 0,0 0 0 0 0,0 0-1 0 0,-1 1 1 0 0,1-1 0 0 0,0 2-43 0 0,-2-3 12 0 0,0 1 1 0 0,0-1-1 0 0,0 0 0 0 0,-1 1 0 0 0,1-1 1 0 0,0 1-1 0 0,-1 0 0 0 0,0-1 0 0 0,0 1 1 0 0,0-1-1 0 0,0 1 0 0 0,0-1 0 0 0,0 1 1 0 0,-1 0-1 0 0,1-1 0 0 0,-1 1 0 0 0,1-1 1 0 0,-1 0-1 0 0,0 1 0 0 0,0-1 0 0 0,0 1 1 0 0,-1-1-1 0 0,0 1-12 0 0,-2 4-2 0 0,-1 0 1 0 0,-1 0 0 0 0,1-1-1 0 0,-1 1 1 0 0,0-2 0 0 0,-1 1-1 0 0,1 0 1 0 0,-1-1 0 0 0,0-1-1 0 0,-5 4 2 0 0,6-5-15 0 0,1 0 0 0 0,-1 0 0 0 0,0-1 0 0 0,0 0 0 0 0,0 0 0 0 0,0 0-1 0 0,-1-1 1 0 0,1 0 0 0 0,0 0 0 0 0,-1 0 0 0 0,1-1 0 0 0,0 0 0 0 0,-1 0-1 0 0,-4-2 16 0 0,10 2-59 0 0,-1 0 0 0 0,0-1-1 0 0,1 1 1 0 0,-1-1 0 0 0,0 0-1 0 0,1 0 1 0 0,-1 1 0 0 0,1-1-1 0 0,-1 0 1 0 0,1 0-1 0 0,0 0 1 0 0,-1-1 0 0 0,1 1-1 0 0,0 0 1 0 0,0 0 0 0 0,0-1-1 0 0,0 1 1 0 0,0-1 0 0 0,0 1-1 0 0,0-1 1 0 0,0 1 0 0 0,0-1-1 0 0,1 1 1 0 0,-1-1 0 0 0,1 0-1 0 0,-1 1 1 0 0,1-1-1 0 0,0 0 1 0 0,0 0 0 0 0,0 1-1 0 0,-1-1 1 0 0,2 0 59 0 0,-1-2-591 0 0,0 0 0 0 0,0-1 0 0 0,1 1 0 0 0,-1 0 0 0 0,1 0 0 0 0,0 0 0 0 0,0 0 0 0 0,1 0 0 0 0,-1 0 0 0 0,1 1 0 0 0,0-1 0 0 0,0 0 0 0 0,0 1 591 0 0,13-15-4113 0 0,-14 10 2569 0 0</inkml:trace>
  <inkml:trace contextRef="#ctx0" brushRef="#br0" timeOffset="730.31">273 114 732 0 0,'-16'-65'9292'0'0,"9"16"-6971"0"0,9 70-635 0 0,1 0-1 0 0,0 0 1 0 0,5 9-1686 0 0,8 54 654 0 0,3 16-387 0 0,1 14-254 0 0,-18-99-82 0 0,1 14-924 0 0,1 0 0 0 0,8 29 993 0 0,-12-58-103 0 0,0 1 0 0 0,0-1 1 0 0,0 1-1 0 0,0 0 0 0 0,0-1 1 0 0,0 1-1 0 0,1-1 0 0 0,-1 1 1 0 0,0 0-1 0 0,0-1 0 0 0,0 1 1 0 0,1-1-1 0 0,-1 1 0 0 0,0 0 1 0 0,1-1-1 0 0,-1 1 0 0 0,0-1 0 0 0,1 1 1 0 0,-1-1-1 0 0,1 0 0 0 0,-1 1 1 0 0,1-1-1 0 0,-1 1 0 0 0,1-1 1 0 0,-1 0-1 0 0,1 1 0 0 0,-1-1 1 0 0,1 0-1 0 0,-1 0 0 0 0,1 1 1 0 0,0-1-1 0 0,-1 0 0 0 0,1 0 1 0 0,0 0-1 0 0,-1 0 0 0 0,1 0 0 0 0,-1 0 1 0 0,1 0-1 0 0,0 0 0 0 0,-1 0 1 0 0,1 0-1 0 0,0 0 0 0 0,-1 0 1 0 0,1 0-1 0 0,-1-1 0 0 0,1 1 1 0 0,0 0-1 0 0,-1 0 0 0 0,1-1 1 0 0,-1 1-1 0 0,1 0 0 0 0,-1-1 0 0 0,1 1 1 0 0,-1-1-1 0 0,1 1 0 0 0,-1 0 1 0 0,0-1-1 0 0,1 1 0 0 0,0-1 103 0 0,1-2-593 0 0,0 0 0 0 0,1 1 0 0 0,-1-1 0 0 0,0 0 0 0 0,-1 0 0 0 0,1 0-1 0 0,0 0 1 0 0,-1-1 0 0 0,0 1 0 0 0,1-1 593 0 0,1-14-2119 0 0,3 0 359 0 0</inkml:trace>
  <inkml:trace contextRef="#ctx0" brushRef="#br0" timeOffset="1066.74">423 360 952 0 0,'-2'-1'431'0'0,"1"1"-1"0"0,-1-1 1 0 0,1 0 0 0 0,0 0-1 0 0,-1 1 1 0 0,1-1-1 0 0,-1 1 1 0 0,1-1 0 0 0,-1 1-1 0 0,0 0 1 0 0,1-1-1 0 0,-1 1 1 0 0,1 0 0 0 0,-1 0-1 0 0,0 0 1 0 0,1 0-1 0 0,-1 1 1 0 0,1-1 0 0 0,-1 0-1 0 0,1 1 1 0 0,-1-1-1 0 0,0 1-430 0 0,-3 0 137 0 0,-63 18 1550 0 0,53-14-1844 0 0,1 0 1 0 0,-1-1 0 0 0,0 0 0 0 0,0-2 0 0 0,-1 0 0 0 0,-3 0 156 0 0,18-2-246 0 0,0 0-1 0 0,0 0 1 0 0,0 0 0 0 0,0 0 0 0 0,0 0 0 0 0,0-1 0 0 0,0 1 0 0 0,0 0 0 0 0,0 0 0 0 0,0-1-1 0 0,0 1 1 0 0,0-1 0 0 0,1 1 0 0 0,-1-1 0 0 0,0 1 0 0 0,0-1 0 0 0,0 0 0 0 0,1 1-1 0 0,-1-1 1 0 0,0 0 0 0 0,1 1 0 0 0,-1-1 0 0 0,0 0 0 0 0,1 0 0 0 0,-1 0 0 0 0,1 0 0 0 0,-1 1-1 0 0,1-1 1 0 0,0 0 0 0 0,-1 0 0 0 0,1 0 0 0 0,0 0 0 0 0,0 0 0 0 0,-1 0 0 0 0,1-1 246 0 0,0-7-1806 0 0</inkml:trace>
  <inkml:trace contextRef="#ctx0" brushRef="#br0" timeOffset="1897.57">414 417 616 0 0,'0'0'1385'0'0,"8"-1"4768"0"0,-8 2-5753 0 0,19 13 1299 0 0,1 2-1142 0 0,-16-13-478 0 0,-2-2-59 0 0,0 1 0 0 0,1-1 0 0 0,0 0 0 0 0,-1 0 0 0 0,1 0 0 0 0,0 0 0 0 0,-1 0 0 0 0,1-1 0 0 0,0 1 0 0 0,0-1 0 0 0,0 1-1 0 0,-1-1 1 0 0,1 0 0 0 0,0 0 0 0 0,1-1-20 0 0,1 1 2 0 0,-1 0-1 0 0,1-1 1 0 0,0 0-1 0 0,-1 0 0 0 0,1 0 1 0 0,0-1-1 0 0,-1 0 0 0 0,0 0 1 0 0,1 0-1 0 0,-1 0 1 0 0,0 0-1 0 0,0-1 0 0 0,0 0 1 0 0,0 0-1 0 0,-1 0 1 0 0,3-3-2 0 0,7-7 21 0 0,-1-1 1 0 0,0-1 0 0 0,6-11-22 0 0,-9 13 21 0 0,-7 11-18 0 0,-1-1-1 0 0,0 1 1 0 0,0-1-1 0 0,0 0 1 0 0,0 1-1 0 0,0-1 1 0 0,0 0-1 0 0,-1 0 1 0 0,1 0-1 0 0,-1 0 1 0 0,0 0-1 0 0,0 0 1 0 0,0 0 0 0 0,0 0-1 0 0,0 1 1 0 0,-1-1-1 0 0,1 0 1 0 0,-1 0-1 0 0,0 0 1 0 0,0 0-1 0 0,0 1 1 0 0,0-1-1 0 0,0 0 1 0 0,-1 1-1 0 0,1-1 1 0 0,-1 1 0 0 0,0 0-1 0 0,0-1 1 0 0,0 1-1 0 0,0 0 1 0 0,0 0-1 0 0,0 0 1 0 0,0 0-1 0 0,-1 1 1 0 0,1-1-1 0 0,-1 0 1 0 0,1 1-1 0 0,-1 0 1 0 0,0 0 0 0 0,1 0-1 0 0,-3-1-2 0 0,1 1 6 0 0,0 0 0 0 0,0 0 1 0 0,0 1-1 0 0,0-1 0 0 0,0 1 0 0 0,0 0 1 0 0,0 0-1 0 0,-1 0 0 0 0,1 1 0 0 0,0-1 0 0 0,0 1 1 0 0,0 0-1 0 0,0 0 0 0 0,1 1 0 0 0,-1-1 1 0 0,0 1-1 0 0,0 0 0 0 0,1 0 0 0 0,-4 2-6 0 0,-1 2 41 0 0,0 1 0 0 0,0 0 1 0 0,1 1-1 0 0,0 0 0 0 0,0 0 0 0 0,1 0 0 0 0,-2 3-41 0 0,6-8 16 0 0,0 1 0 0 0,0 0 0 0 0,0 0 1 0 0,1 0-1 0 0,-1 1 0 0 0,1-1 0 0 0,0 0 0 0 0,0 0 0 0 0,0 1 0 0 0,1-1 0 0 0,-1 1 0 0 0,1-1 1 0 0,0 1-1 0 0,1-1 0 0 0,-1 2-16 0 0,1-4 9 0 0,-1 0 1 0 0,0 0 0 0 0,1 0 0 0 0,-1 0-1 0 0,1 0 1 0 0,-1 0 0 0 0,1 0 0 0 0,0 0 0 0 0,0 0-1 0 0,0-1 1 0 0,0 1 0 0 0,0 0 0 0 0,0-1-1 0 0,0 1 1 0 0,1-1 0 0 0,-1 1 0 0 0,1-1-1 0 0,-1 1 1 0 0,1-1 0 0 0,-1 0 0 0 0,1 0-1 0 0,0 0 1 0 0,0 0 0 0 0,0 0 0 0 0,-1 0-1 0 0,1-1 1 0 0,0 1 0 0 0,0 0 0 0 0,0-1-1 0 0,0 0 1 0 0,0 1 0 0 0,0-1 0 0 0,0 0-1 0 0,1 0-9 0 0,1 0-1 0 0,0 0-1 0 0,0-1 1 0 0,0 1-1 0 0,0-1 1 0 0,-1 0-1 0 0,1 0 1 0 0,0 0-1 0 0,0 0 1 0 0,-1-1-1 0 0,1 0 1 0 0,-1 1-1 0 0,1-1 1 0 0,-1-1-1 0 0,0 1 1 0 0,1 0-1 0 0,-1-1 1 0 0,0 0-1 0 0,-1 1 1 0 0,1-1-1 0 0,-1 0 1 0 0,1 0-1 0 0,-1-1 1 0 0,0 1-1 0 0,0-1 1 0 0,0 1-1 0 0,1-4 2 0 0,6-10-4 0 0,-7 15 3 0 0,-1-1 1 0 0,1 0 0 0 0,-1 1-1 0 0,0-1 1 0 0,1 0 0 0 0,-1 0-1 0 0,0 0 1 0 0,-1 0 0 0 0,1 1-1 0 0,0-1 1 0 0,-1-2 0 0 0,8-61 42 0 0,-5 86 758 0 0,1 1 1 0 0,0-1-1 0 0,2 1 0 0 0,2 3-800 0 0,7 28 161 0 0,-11-29-202 0 0,-2-12-5237 0 0,-1-28-1390 0 0,-1 5 4604 0 0,0-1 442 0 0</inkml:trace>
  <inkml:trace contextRef="#ctx0" brushRef="#br0" timeOffset="5963.93">837 351 780 0 0,'-8'8'5799'0'0,"4"-1"-2644"0"0,1-2-492 0 0,11 2-2462 0 0,-5-6-178 0 0,0 0 0 0 0,0 0-1 0 0,0 0 1 0 0,0 0 0 0 0,0-1-1 0 0,0 1 1 0 0,0-1 0 0 0,0 0-1 0 0,0 0 1 0 0,1 0-1 0 0,-1 0 1 0 0,0 0 0 0 0,0-1-1 0 0,0 1 1 0 0,0-1 0 0 0,0 0-1 0 0,0 0 1 0 0,0 0-1 0 0,0 0 1 0 0,0-1 0 0 0,-1 1-1 0 0,1-1 1 0 0,0 0 0 0 0,-1 1-1 0 0,1-1 1 0 0,-1 0-1 0 0,0-1 1 0 0,0 1 0 0 0,0 0-1 0 0,0-1 1 0 0,0 1 0 0 0,0-1-1 0 0,1-2-22 0 0,5-11-7 0 0,-6 13 5 0 0,0 0-1 0 0,-1 0 1 0 0,1 0-1 0 0,-1 0 1 0 0,0 0-1 0 0,0-1 1 0 0,0 1-1 0 0,0 0 1 0 0,0-2 2 0 0,-1 4-1 0 0,-1-1-1 0 0,1 1 1 0 0,0-1 0 0 0,0 1 0 0 0,-1-1-1 0 0,1 1 1 0 0,-1 0 0 0 0,0-1 0 0 0,1 1 0 0 0,-1 0-1 0 0,0-1 1 0 0,0 1 0 0 0,1 0 0 0 0,-1 0-1 0 0,0 0 1 0 0,0 0 0 0 0,-1 0 0 0 0,1 0 0 0 0,0 0-1 0 0,0 0 1 0 0,0 0 0 0 0,-1 0 0 0 0,1 1-1 0 0,0-1 1 0 0,-1 0 1 0 0,-84-47-36 0 0,84 47 38 0 0,0 0-1 0 0,1 0 1 0 0,-1 1 0 0 0,0-1-1 0 0,0 0 1 0 0,1 1-1 0 0,-1 0 1 0 0,0-1 0 0 0,0 1-1 0 0,0 0 1 0 0,1 0-1 0 0,-1 0 1 0 0,0 0 0 0 0,0 0-1 0 0,0 1 1 0 0,0-1-1 0 0,1 0 1 0 0,-1 1 0 0 0,0-1-1 0 0,0 1 1 0 0,1 0-1 0 0,-1 0 1 0 0,0 0 0 0 0,1-1-1 0 0,-1 2 1 0 0,1-1-1 0 0,-1 0 1 0 0,1 0-1 0 0,0 0 1 0 0,-1 1 0 0 0,1-1-1 0 0,0 0 1 0 0,0 1-2 0 0,-23 44 79 0 0,23-44-75 0 0,0 1 0 0 0,0 0-1 0 0,0-1 1 0 0,0 1-1 0 0,0 0 1 0 0,1 0 0 0 0,-1 0-1 0 0,1-1 1 0 0,0 1 0 0 0,0 0-1 0 0,0 0 1 0 0,0 0 0 0 0,1 0-1 0 0,-1 0 1 0 0,1 0 0 0 0,-1-1-1 0 0,1 1 1 0 0,0 0-1 0 0,0 0 1 0 0,1-1 0 0 0,-1 1-1 0 0,0-1 1 0 0,1 1 0 0 0,-1-1-1 0 0,1 0 1 0 0,0 1 0 0 0,0-1-1 0 0,0 0 1 0 0,0 0 0 0 0,0 0-1 0 0,1-1 1 0 0,-1 1 0 0 0,0 0-1 0 0,1-1 1 0 0,-1 1-1 0 0,1-1 1 0 0,0 0 0 0 0,-1 0-1 0 0,1 0 1 0 0,0 0 0 0 0,0-1-1 0 0,-1 1 1 0 0,1-1 0 0 0,0 1-1 0 0,0-1 1 0 0,0 0 0 0 0,1 0-4 0 0,0 0-7 0 0,0 0 0 0 0,1-1 0 0 0,-1 1 0 0 0,0 0 0 0 0,0-1 0 0 0,0 0 0 0 0,0 0 0 0 0,0-1 0 0 0,0 1 0 0 0,0-1 0 0 0,0 1 0 0 0,0-2 7 0 0,-2 2-4 0 0,-1 0 1 0 0,1 1 0 0 0,0-1 0 0 0,-1 1 0 0 0,1-1 0 0 0,0 1 0 0 0,-1-1-1 0 0,1 1 1 0 0,0 0 0 0 0,-1 0 0 0 0,1 0 0 0 0,0 0 0 0 0,0 0 0 0 0,-1 0-1 0 0,1 0 1 0 0,0 1 0 0 0,-1-1 0 0 0,1 0 0 0 0,0 1 0 0 0,-1 0 0 0 0,1-1-1 0 0,0 1 4 0 0,30 23 80 0 0,-23-16-66 0 0,2 1 32 0 0,-8-8-19 0 0,-1 0-1 0 0,1 1 1 0 0,-1 0-1 0 0,0 0 1 0 0,1-1-1 0 0,-1 1 1 0 0,0 0 0 0 0,0 1-1 0 0,0-1 1 0 0,-1 0-1 0 0,1 1 1 0 0,-1-1-1 0 0,1 1 1 0 0,-1-1 0 0 0,0 1-1 0 0,1-1 1 0 0,-2 1-1 0 0,1 0 1 0 0,1 3-27 0 0,-1 13 183 0 0,-1-16-168 0 0,1 0 0 0 0,-1 0-1 0 0,0 0 1 0 0,0 0-1 0 0,0 0 1 0 0,-1 0 0 0 0,1 0-1 0 0,-1 0 1 0 0,0 0-1 0 0,0 1-14 0 0,-2 5 2 0 0,0 0 0 0 0,-1 0 0 0 0,0 0 0 0 0,0-1-1 0 0,-1 1 1 0 0,-1-1 0 0 0,1-1 0 0 0,-1 1 0 0 0,0-1 0 0 0,-1 0-1 0 0,-4 4-1 0 0,7-7-8 0 0,-1 0 0 0 0,0-1 0 0 0,1 0-1 0 0,-1 1 1 0 0,-1-2 0 0 0,1 1 0 0 0,0 0-1 0 0,-1-1 1 0 0,1 0 0 0 0,-1-1 0 0 0,0 1 0 0 0,1-1-1 0 0,-1 0 1 0 0,0 0 0 0 0,0-1 0 0 0,0 0-1 0 0,0 0 1 0 0,0 0 0 0 0,1 0 0 0 0,-2-2 8 0 0,5 2-74 0 0,0 0 1 0 0,0-1-1 0 0,0 0 1 0 0,0 1 0 0 0,1-1-1 0 0,-1 0 1 0 0,0 0-1 0 0,0 0 1 0 0,1 0 0 0 0,-1 0-1 0 0,1-1 1 0 0,-1 1 0 0 0,1 0-1 0 0,0-1 1 0 0,-1 1-1 0 0,1-1 1 0 0,0 1 0 0 0,0-1-1 0 0,0 0 1 0 0,0 1-1 0 0,0-1 1 0 0,0 0 0 0 0,1 0-1 0 0,-1 0 1 0 0,1 1-1 0 0,-1-1 1 0 0,1 0 0 0 0,-1 0-1 0 0,1 0 74 0 0,0-4-1096 0 0,-1-1-1 0 0,1 1 0 0 0,0 0 1 0 0,1 0-1 0 0,-1 0 0 0 0,1 0 1 0 0,1 0-1 0 0,0-5 1097 0 0,0-2-1959 0 0</inkml:trace>
  <inkml:trace contextRef="#ctx0" brushRef="#br0" timeOffset="6716.37">1000 263 824 0 0,'-4'-27'7100'0'0,"0"-3"-4202"0"0,4 29-2864 0 0,0 1 0 0 0,0 0 1 0 0,0-1-1 0 0,0 1 0 0 0,0 0 1 0 0,0 0-1 0 0,-1-1 1 0 0,1 1-1 0 0,0 0 0 0 0,0 0 1 0 0,0-1-1 0 0,0 1 0 0 0,0 0 1 0 0,-1 0-1 0 0,1 0 0 0 0,0-1 1 0 0,0 1-1 0 0,0 0 1 0 0,0 0-1 0 0,-1 0 0 0 0,1-1 1 0 0,0 1-1 0 0,0 0 0 0 0,-1 0 1 0 0,1 0-1 0 0,0 0 0 0 0,0 0 1 0 0,-1 0-1 0 0,1 0 1 0 0,0 0-1 0 0,0-1 0 0 0,-1 1 1 0 0,1 0-1 0 0,0 0 0 0 0,-1 0-34 0 0,1 1 41 0 0,0-1 0 0 0,-1 0 1 0 0,1 0-1 0 0,0 0 0 0 0,0 0 0 0 0,0 1 0 0 0,-1-1 0 0 0,1 0 0 0 0,0 0 0 0 0,0 1 0 0 0,0-1 0 0 0,0 0 0 0 0,0 0 0 0 0,-1 1 0 0 0,1-1 0 0 0,0 0 0 0 0,0 0 0 0 0,0 1 0 0 0,0-1 0 0 0,0 0 1 0 0,0 0-1 0 0,0 1 0 0 0,0-1 0 0 0,0 0 0 0 0,0 1 0 0 0,0-1 0 0 0,0 0 0 0 0,0 0 0 0 0,0 1 0 0 0,0-1 0 0 0,0 0 0 0 0,0 1 0 0 0,1-1 0 0 0,-1 0 0 0 0,0 0 0 0 0,0 1 0 0 0,0-1 0 0 0,0 0 1 0 0,1 0-1 0 0,-1 0 0 0 0,0 1 0 0 0,0-1 0 0 0,0 0 0 0 0,1 0 0 0 0,-1 0 0 0 0,0 1 0 0 0,0-1-41 0 0,4 7 214 0 0,-1 0 0 0 0,-1 0 1 0 0,0 0-1 0 0,0 0 0 0 0,0 1 0 0 0,0 1-214 0 0,11 39 406 0 0,3 1-263 0 0,-14-39-232 0 0,1-1 0 0 0,0 1 0 0 0,1-1 0 0 0,0 0 0 0 0,2 4 89 0 0,-6-12-107 0 0,0-1 0 0 0,1 1 0 0 0,-1 0 1 0 0,0-1-1 0 0,1 1 0 0 0,-1-1 0 0 0,0 1 1 0 0,1-1-1 0 0,-1 1 0 0 0,1-1 0 0 0,-1 1 1 0 0,1-1-1 0 0,-1 1 0 0 0,1-1 0 0 0,-1 0 1 0 0,1 1-1 0 0,-1-1 0 0 0,1 0 0 0 0,-1 1 1 0 0,1-1-1 0 0,0 0 0 0 0,-1 0 0 0 0,1 0 1 0 0,-1 0-1 0 0,1 1 0 0 0,0-1 0 0 0,-1 0 1 0 0,1 0-1 0 0,0 0 107 0 0,17-14-5466 0 0,-9-5 1083 0 0,-3 7 2617 0 0</inkml:trace>
  <inkml:trace contextRef="#ctx0" brushRef="#br0" timeOffset="7221.87">1140 219 84 0 0,'1'-8'972'0'0,"-1"7"-736"0"0,0 0 1 0 0,0 1-1 0 0,1-1 0 0 0,-1 0 0 0 0,0 0 0 0 0,0 1 1 0 0,0-1-1 0 0,0 0 0 0 0,0 0 0 0 0,0 1 0 0 0,0-1 0 0 0,0 0 1 0 0,0 0-1 0 0,0 1 0 0 0,0-1 0 0 0,0 0 0 0 0,-1 0 1 0 0,1 1-1 0 0,0-1 0 0 0,-1 0 0 0 0,1 1 0 0 0,0-1 0 0 0,-1 0 1 0 0,1 1-1 0 0,-1-1 0 0 0,1 0 0 0 0,-1 1 0 0 0,1-1 1 0 0,-1 1-1 0 0,1-1 0 0 0,-1 1 0 0 0,0-1-236 0 0,-1 1 717 0 0,2 0-137 0 0,0 0-89 0 0,0 3-263 0 0,0 0 0 0 0,-1 0 0 0 0,1 0 0 0 0,0 0 0 0 0,0 0-1 0 0,1 0 1 0 0,-1 1 0 0 0,1-1 0 0 0,-1 0 0 0 0,1 0 0 0 0,1 1-228 0 0,2 19 423 0 0,-3-18-339 0 0,0 1 1 0 0,0-1-1 0 0,1 0 1 0 0,-1 1-1 0 0,1-1 1 0 0,0 0-1 0 0,2 3-84 0 0,4 13 154 0 0,-6-9-100 0 0,-1-9-50 0 0,-1 0 0 0 0,0-1 1 0 0,1 1-1 0 0,0 0 0 0 0,-1-1 1 0 0,1 1-1 0 0,0 0 0 0 0,0-1 1 0 0,0 1-1 0 0,1-1 1 0 0,-1 0-1 0 0,1 1 0 0 0,0 0-4 0 0,-1-4-4 0 0,-1 1 1 0 0,1 0-1 0 0,0-1 0 0 0,-1 1 0 0 0,1 0 0 0 0,-1-1 1 0 0,1 1-1 0 0,-1-1 0 0 0,1 1 0 0 0,-1-1 0 0 0,1 1 0 0 0,-1-1 1 0 0,0 0-1 0 0,1 1 0 0 0,-1-1 0 0 0,0 0 0 0 0,1 1 1 0 0,-1-1-1 0 0,0 1 0 0 0,0-1 0 0 0,0 0 0 0 0,0 0 0 0 0,1 1 1 0 0,-1-1-1 0 0,0 0 0 0 0,0 1 0 0 0,0-2 4 0 0,10-36-9 0 0,-7 22 4 0 0,0 7 5 0 0,-1 0 0 0 0,0 0 0 0 0,-1-1-1 0 0,0 1 1 0 0,0-2 0 0 0,-2 11 2 0 0,1-1-1 0 0,0 1 0 0 0,0-1 0 0 0,0 1 1 0 0,0-1-1 0 0,0 0 0 0 0,0 1 0 0 0,0-1 1 0 0,0 1-1 0 0,0-1 0 0 0,0 1 0 0 0,0-1 1 0 0,0 0-1 0 0,1 1 0 0 0,-1-1 0 0 0,0 1 1 0 0,0-1-1 0 0,1 1 0 0 0,-1-1 0 0 0,0 1 1 0 0,0-1-1 0 0,1 1 0 0 0,-1-1 0 0 0,1 1 1 0 0,-1 0-1 0 0,0-1 0 0 0,1 1 1 0 0,-1 0-1 0 0,1-1 0 0 0,-1 1 0 0 0,1 0 1 0 0,-1-1-1 0 0,1 1 0 0 0,-1 0 0 0 0,1 0 1 0 0,-1 0-1 0 0,1-1 0 0 0,0 1 0 0 0,-1 0-1 0 0,2 1 5 0 0,0-1 0 0 0,0 0 0 0 0,0 1 0 0 0,0 0-1 0 0,0 0 1 0 0,0-1 0 0 0,-1 1 0 0 0,1 0 0 0 0,0 0-1 0 0,0 1 1 0 0,-1-1 0 0 0,1 0-5 0 0,6 6 7 0 0,0 0 0 0 0,0 0 0 0 0,-1 1 0 0 0,3 4-7 0 0,-4-2-198 0 0,8 10 50 0 0,0-14-3126 0 0,-4-9-2103 0 0,3-8 1946 0 0,-5 3 1767 0 0</inkml:trace>
  <inkml:trace contextRef="#ctx0" brushRef="#br0" timeOffset="7930.53">1351 202 1024 0 0,'1'-1'573'0'0,"0"1"0"0"0,1-1 0 0 0,-1 1 1 0 0,0-1-1 0 0,0 1 0 0 0,1-1 0 0 0,-1 1 0 0 0,0 0 0 0 0,0-1 0 0 0,1 1 1 0 0,-1 0-1 0 0,0 0 0 0 0,1 0 0 0 0,-1 0-573 0 0,21 9 1907 0 0,-19-8-1880 0 0,1-1 0 0 0,0 1 0 0 0,0-1 0 0 0,-1 0 0 0 0,1 0-1 0 0,0 0 1 0 0,0 0 0 0 0,-1 0 0 0 0,1-1 0 0 0,0 0 0 0 0,0 0 0 0 0,-1 0 0 0 0,1 0 0 0 0,-1-1 0 0 0,1 1-1 0 0,-1-1 1 0 0,0 0 0 0 0,1 0 0 0 0,-1 0 0 0 0,1-2-27 0 0,2-1 1 0 0,0 0 0 0 0,0 0 0 0 0,-1-1 1 0 0,1 0-1 0 0,-2 0 0 0 0,1-1 0 0 0,-1 1 0 0 0,0-1 0 0 0,0 0 0 0 0,2-7-1 0 0,-5 13 4 0 0,0-1 0 0 0,0 0 0 0 0,0 0-1 0 0,0 0 1 0 0,0 1 0 0 0,-1-1 0 0 0,1 0-1 0 0,-1 0 1 0 0,0 0 0 0 0,1 0 0 0 0,-1 0-1 0 0,0 0 1 0 0,0 0 0 0 0,0 0 0 0 0,-1 0-1 0 0,1 0 1 0 0,0 0 0 0 0,-1 0 0 0 0,1 0-1 0 0,-1 0 1 0 0,1 0 0 0 0,-1 0-1 0 0,0 1 1 0 0,0-1 0 0 0,0 0 0 0 0,0 1-1 0 0,0-1 1 0 0,-1 0 0 0 0,1 1 0 0 0,0-1-1 0 0,-1 1 1 0 0,1 0 0 0 0,-2-1-4 0 0,1 0 33 0 0,-1 1-1 0 0,0 0 1 0 0,0 0 0 0 0,0 0 0 0 0,0 0-1 0 0,0 1 1 0 0,0-1 0 0 0,0 1 0 0 0,0 0-1 0 0,0 0 1 0 0,0 0 0 0 0,0 0 0 0 0,0 1-1 0 0,0-1 1 0 0,1 1 0 0 0,-1-1 0 0 0,0 1-1 0 0,0 0 1 0 0,0 0 0 0 0,0 1 0 0 0,1-1-1 0 0,-1 0 1 0 0,0 1-33 0 0,-1 1 48 0 0,0-1-1 0 0,0 0 0 0 0,0 1 1 0 0,0 0-1 0 0,1 0 0 0 0,-1 0 1 0 0,1 0-1 0 0,0 1 1 0 0,0-1-1 0 0,0 1 0 0 0,1-1 1 0 0,-1 1-1 0 0,1 0 0 0 0,0 0 1 0 0,0 1-1 0 0,0-1 1 0 0,1 0-1 0 0,-1 1-47 0 0,-4 15 129 0 0,4-13-96 0 0,0-1 0 0 0,0 1 1 0 0,1 0-1 0 0,0-1 1 0 0,0 1-1 0 0,0 0 1 0 0,1 4-34 0 0,0-9 5 0 0,0 0 0 0 0,1-1 0 0 0,-1 1 0 0 0,1 0 0 0 0,-1 0 0 0 0,1-1 0 0 0,0 1 0 0 0,0-1 0 0 0,0 1 0 0 0,0-1 0 0 0,0 1 0 0 0,0-1 0 0 0,0 1 0 0 0,0-1 0 0 0,0 0 0 0 0,1 1 0 0 0,-1-1 0 0 0,0 0 0 0 0,1 0 0 0 0,-1 0 0 0 0,1 0 0 0 0,0-1 0 0 0,-1 1 0 0 0,1 0 0 0 0,-1-1 0 0 0,1 1 0 0 0,0-1 0 0 0,0 1 0 0 0,-1-1 0 0 0,1 0 0 0 0,1 1-5 0 0,0-1 1 0 0,0 0-1 0 0,0 0 1 0 0,0 0 0 0 0,0-1 0 0 0,-1 1 0 0 0,1-1-1 0 0,0 1 1 0 0,0-1 0 0 0,-1 0 0 0 0,1 0-1 0 0,0 0 1 0 0,-1 0 0 0 0,1-1 0 0 0,-1 1-1 0 0,2-2 0 0 0,36-28-24 0 0,-30 22 22 0 0,0-7-7 0 0,-10 15 8 0 0,0 0-1 0 0,1 0 0 0 0,-1-1 1 0 0,1 1-1 0 0,-1 0 1 0 0,1 0-1 0 0,0 0 0 0 0,-1-1 1 0 0,1 1-1 0 0,0 0 0 0 0,0 0 1 0 0,0 0-1 0 0,0 0 1 0 0,0 0-1 0 0,0 1 0 0 0,0-1 1 0 0,0 0-1 0 0,0 0 0 0 0,0 1 1 0 0,0-1-1 0 0,1 0 1 0 0,-1 1-1 0 0,0 0 0 0 0,1-1 2 0 0,0 2 4 0 0,0-1 0 0 0,0 1-1 0 0,0 0 1 0 0,0 0 0 0 0,0 0-1 0 0,0 1 1 0 0,0-1 0 0 0,0 0-1 0 0,0 1 1 0 0,-1-1 0 0 0,2 2-4 0 0,13 9 23 0 0,45 31 29 0 0,-59-42-46 0 0,-1 0-1 0 0,1 0 0 0 0,-1 0 0 0 0,1 0 1 0 0,-1 1-1 0 0,1-1 0 0 0,-1 0 0 0 0,0 1 1 0 0,0-1-1 0 0,0 1 0 0 0,0-1 0 0 0,0 1 1 0 0,0-1-1 0 0,0 1 0 0 0,0 0 0 0 0,-1-1 1 0 0,1 1-1 0 0,-1 0 0 0 0,1 0 0 0 0,-1-1 1 0 0,1 1-1 0 0,-1 0 0 0 0,0 0 0 0 0,0 0 1 0 0,0-1-1 0 0,0 1 0 0 0,-1 1-5 0 0,-3 6 36 0 0,-1-1 0 0 0,0 0 0 0 0,-1-1 0 0 0,1 1 0 0 0,-2-1 1 0 0,1 0-1 0 0,-1-1 0 0 0,0 1 0 0 0,0-2 0 0 0,-1 1 0 0 0,1-1 0 0 0,-1 0 0 0 0,-5 2-36 0 0,8-4-111 0 0,-1 0 0 0 0,0-1 0 0 0,0 0 0 0 0,0 0 0 0 0,0 0 0 0 0,-1-1 0 0 0,1 0-1 0 0,0 0 1 0 0,-6-1 111 0 0,8 0-358 0 0,-1 0 0 0 0,1 0 0 0 0,0-1 0 0 0,0 0-1 0 0,0 0 1 0 0,0 0 0 0 0,0 0 0 0 0,0-1 0 0 0,0 0-1 0 0,0 1 1 0 0,0-1 0 0 0,0-1 0 0 0,1 1 0 0 0,0-1-1 0 0,-2 0 359 0 0,-4-11-4894 0 0,3 5 2793 0 0</inkml:trace>
  <inkml:trace contextRef="#ctx0" brushRef="#br0" timeOffset="10065.41">1054 598 268 0 0,'-7'-8'4364'0'0,"6"8"-4275"0"0,1 0 0 0 0,0 0 1 0 0,0 0-1 0 0,0 0 1 0 0,0 0-1 0 0,-1 0 0 0 0,1-1 1 0 0,0 1-1 0 0,0 0 1 0 0,0 0-1 0 0,-1 0 0 0 0,1 0 1 0 0,0 0-1 0 0,0 0 1 0 0,0 0-1 0 0,-1 0 0 0 0,1 0 1 0 0,0 0-1 0 0,0 0 0 0 0,0 0 1 0 0,-1 0-1 0 0,1 0 1 0 0,0 0-1 0 0,0 0 0 0 0,0 0 1 0 0,0 0-1 0 0,-1 0 1 0 0,1 1-1 0 0,0-1 0 0 0,0 0 1 0 0,0 0-1 0 0,-1 0 1 0 0,1 0-1 0 0,0 0 0 0 0,0 0 1 0 0,0 1-1 0 0,0-1 1 0 0,0 0-1 0 0,0 0 0 0 0,-1 0 1 0 0,1 0-1 0 0,0 1 1 0 0,0-1-1 0 0,0 0 0 0 0,0 0 1 0 0,0 0-1 0 0,0 0 0 0 0,0 1 1 0 0,0-1-1 0 0,0 0 1 0 0,0 0-1 0 0,0 0 0 0 0,0 1 1 0 0,0-1-90 0 0,-8 35 2326 0 0,8-32-2264 0 0,1 0 1 0 0,-1 0-1 0 0,1 0 0 0 0,-1 0 0 0 0,1 0 0 0 0,0 0 1 0 0,1 0-1 0 0,-1 0 0 0 0,0-1 0 0 0,1 1 1 0 0,-1 0-1 0 0,1-1 0 0 0,0 0 0 0 0,0 1 1 0 0,0-1-1 0 0,0 0 0 0 0,0 0 0 0 0,1 0 0 0 0,-1 0 1 0 0,1 0-1 0 0,-1 0 0 0 0,1-1 0 0 0,0 0 1 0 0,-1 1-1 0 0,1-1 0 0 0,0 0 0 0 0,0 0 1 0 0,0 0-1 0 0,1 0-62 0 0,0 0 22 0 0,1 0 1 0 0,-1 0 0 0 0,1 0-1 0 0,0-1 1 0 0,0 1 0 0 0,-1-1-1 0 0,1 0 1 0 0,0-1 0 0 0,0 1-1 0 0,-1-1 1 0 0,1 0-1 0 0,0 0 1 0 0,-1 0 0 0 0,1-1-1 0 0,-1 1 1 0 0,1-1 0 0 0,-1 0-1 0 0,0 0 1 0 0,2-2-23 0 0,0-1 2 0 0,1 0-1 0 0,1 0-1 0 0,-2-1 1 0 0,1 0 0 0 0,-1 0-1 0 0,4-5 0 0 0,-9 9-1 0 0,1 0-1 0 0,-1 0 0 0 0,1-1 1 0 0,-1 1-1 0 0,0 0 0 0 0,0 0 1 0 0,0-1-1 0 0,0 1 0 0 0,-1-1 1 0 0,1 1-1 0 0,-1-1 0 0 0,1 1 1 0 0,-1-1-1 0 0,0 1 0 0 0,0-1 1 0 0,0 1-1 0 0,0-1 0 0 0,0 0 1 0 0,-1 1-1 0 0,1-1 0 0 0,-1 1 1 0 0,0-3 1 0 0,-2 1-3 0 0,1-1 0 0 0,-1 1 0 0 0,1 0 0 0 0,-1-1 0 0 0,0 1 0 0 0,-1 1 0 0 0,1-1 0 0 0,-1 0 0 0 0,1 1 0 0 0,-1 0 0 0 0,0-1 0 0 0,-1 2 0 0 0,1-1 0 0 0,0 0 0 0 0,-3 0 3 0 0,4 1 1 0 0,0 1 1 0 0,0-1 0 0 0,-1 1 0 0 0,1 0-1 0 0,0 0 1 0 0,0 0 0 0 0,-1 0 0 0 0,1 1 0 0 0,-1-1-1 0 0,1 1 1 0 0,0 0 0 0 0,-1 0 0 0 0,1 0-1 0 0,-1 1 1 0 0,1-1 0 0 0,0 1 0 0 0,-1 0-1 0 0,1-1 1 0 0,0 2 0 0 0,0-1 0 0 0,-1 0-1 0 0,1 1 1 0 0,0-1 0 0 0,-1 2-2 0 0,-1 0 7 0 0,0 1 0 0 0,0-1 0 0 0,1 1 0 0 0,-1 0-1 0 0,1 1 1 0 0,0-1 0 0 0,0 1 0 0 0,1-1 0 0 0,-1 1 0 0 0,1 0 0 0 0,0 1 0 0 0,-1 3-7 0 0,1-3 5 0 0,1-1 0 0 0,0 1 1 0 0,0 0-1 0 0,1-1 1 0 0,0 1-1 0 0,0 0 0 0 0,0 0 1 0 0,1 0-1 0 0,0 0 1 0 0,0 0-1 0 0,0 0 0 0 0,1-1 1 0 0,0 5-6 0 0,0-7 1 0 0,0-1 0 0 0,0 1 0 0 0,0-1 1 0 0,0 1-1 0 0,0-1 0 0 0,0 0 0 0 0,0 0 0 0 0,1 0 1 0 0,-1 1-1 0 0,1-1 0 0 0,0-1 0 0 0,0 1 0 0 0,0 0 1 0 0,0 0-1 0 0,0-1 0 0 0,0 1 0 0 0,0-1 0 0 0,0 1 1 0 0,0-1-1 0 0,1 0 0 0 0,-1 0 0 0 0,0 0 0 0 0,1 0 1 0 0,-1-1-1 0 0,1 1 0 0 0,-1-1 0 0 0,1 1 0 0 0,0-1 1 0 0,-1 0-1 0 0,1 0 0 0 0,-1 0 0 0 0,1 0-1 0 0,2 0-18 0 0,-1-1 1 0 0,1 0-1 0 0,0 1 0 0 0,-1-1 0 0 0,1-1 0 0 0,0 1 1 0 0,-1-1-1 0 0,1 0 0 0 0,-1 0 0 0 0,0 0 0 0 0,0 0 1 0 0,0-1-1 0 0,0 0 0 0 0,0 0 0 0 0,-1 0 0 0 0,1 0 1 0 0,-1-1-1 0 0,0 1 0 0 0,0-1 0 0 0,0 0 0 0 0,0 0 1 0 0,0 0-1 0 0,-1 0 0 0 0,1-3 18 0 0,2-3-65 0 0,-3 7 47 0 0,-1 0-1 0 0,0 0 1 0 0,1 0-1 0 0,-1 0 0 0 0,-1-1 1 0 0,1 1-1 0 0,0 0 1 0 0,-1-1-1 0 0,1 1 1 0 0,-1 0-1 0 0,0 0 1 0 0,0-1 18 0 0,-2-17-33 0 0,2 20 33 0 0,0 1 0 0 0,-1-1 0 0 0,1 0 0 0 0,0 1 0 0 0,0-1 0 0 0,0 1 0 0 0,0-1 1 0 0,-1 0-1 0 0,1 1 0 0 0,0-1 0 0 0,-1 1 0 0 0,1-1 0 0 0,0 0 0 0 0,-1 1 0 0 0,1-1 1 0 0,-1 1-1 0 0,1-1 0 0 0,-1 1 0 0 0,1 0 0 0 0,-1-1 0 0 0,1 1 0 0 0,-1-1 0 0 0,1 1 0 0 0,-1 0 1 0 0,1 0-1 0 0,-1-1 0 0 0,0 1 0 0 0,1 0 0 0 0,-1 0 0 0 0,0 0 0 0 0,0 0 6 0 0,1 0 8 0 0,0 0 4 0 0,1 12 73 0 0,33 37 131 0 0,-30-46-405 0 0,-1 1 1 0 0,0-1-1 0 0,1 0 1 0 0,-1 0-1 0 0,1 0 1 0 0,0 0-1 0 0,0 0 1 0 0,0-1-1 0 0,1 0 1 0 0,-1 0-1 0 0,5 1 183 0 0,-3-1-1632 0 0,-5-1 1142 0 0,0 0 1 0 0,0-1 0 0 0,0 1 0 0 0,1-1 0 0 0,-1 0 0 0 0,0 1 0 0 0,1-1 0 0 0,-1 0 0 0 0,0 0 0 0 0,1 0-1 0 0,-1 0 1 0 0,0 0 0 0 0,1 0 0 0 0,-1 0 0 0 0,0 0 0 0 0,1-1 0 0 0,0 1 489 0 0,-1-4-1673 0 0</inkml:trace>
  <inkml:trace contextRef="#ctx0" brushRef="#br0" timeOffset="10633.22">1305 571 20 0 0,'-1'-8'10155'0'0,"1"8"-10119"0"0,0 0 0 0 0,-1 0 0 0 0,1 0 0 0 0,0 0 0 0 0,0 0 0 0 0,0 0 0 0 0,0 0 0 0 0,-1 0 0 0 0,1 0 0 0 0,0 1 0 0 0,0-1 0 0 0,0 0 0 0 0,0 0 0 0 0,0 0 0 0 0,-1 0 0 0 0,1 0 0 0 0,0 1 0 0 0,0-1 1 0 0,0 0-1 0 0,0 0 0 0 0,0 0 0 0 0,0 0 0 0 0,0 1 0 0 0,0-1 0 0 0,0 0 0 0 0,0 0 0 0 0,0 0 0 0 0,-1 1 0 0 0,1-1 0 0 0,0 0 0 0 0,0 0 0 0 0,0 0 0 0 0,1 1 0 0 0,-1-1 0 0 0,0 0 0 0 0,0 0 0 0 0,0 0 0 0 0,0 1 0 0 0,0-1 0 0 0,0 0 0 0 0,0 0 0 0 0,0 0 0 0 0,0 1 0 0 0,0-1 0 0 0,0 0 0 0 0,1 0 0 0 0,-1 0 0 0 0,0 0-36 0 0,10 19 774 0 0,18 23-387 0 0,-24-37-227 0 0,3 4-109 0 0,0-1 0 0 0,0 0 1 0 0,1-1-1 0 0,0 0 0 0 0,0 0 0 0 0,10 5-51 0 0,-12-8 7 0 0,-4-3-9 0 0,2-1-52 0 0,-7-1 28 0 0,-5-25-14 0 0,6 17 39 0 0,0 0 0 0 0,0 0 0 0 0,1 0 0 0 0,0 0 0 0 0,0 0 0 0 0,1-3 1 0 0,0 10 2 0 0,1 0 0 0 0,-1 0 1 0 0,1 0-1 0 0,-1 0 1 0 0,1 0-1 0 0,0 0 0 0 0,0 1 1 0 0,0-1-1 0 0,0 0 1 0 0,0 0-1 0 0,0 0 1 0 0,0 1-1 0 0,1-1 0 0 0,-1 1 1 0 0,1-1-1 0 0,-1 1 1 0 0,1-1-1 0 0,-1 1 1 0 0,1 0-1 0 0,0 0 0 0 0,0 0 1 0 0,0 0-1 0 0,0 0 1 0 0,1-1-3 0 0,9-2-82 0 0,0-1 0 0 0,0 1 0 0 0,9-2 82 0 0,-8 3-242 0 0,-11 3-33 0 0,1-1 1 0 0,0 1-1 0 0,0-1 1 0 0,-1 1-1 0 0,1 0 0 0 0,0 0 1 0 0,0 1-1 0 0,0-1 1 0 0,1 1 274 0 0,-4-1-235 0 0,1 0 0 0 0,0 0 0 0 0,0 0 0 0 0,0 0 1 0 0,0 1-1 0 0,-1-1 0 0 0,1 0 0 0 0,0 1 0 0 0,0-1 0 0 0,-1 0 0 0 0,1 1 1 0 0,0-1-1 0 0,-1 1 0 0 0,1 0 0 0 0,0-1 0 0 0,-1 1 0 0 0,1-1 0 0 0,-1 1 0 0 0,1 0 1 0 0,-1-1-1 0 0,1 1 0 0 0,-1 0 0 0 0,1 0 0 0 0,-1-1 0 0 0,0 1 0 0 0,1 0 0 0 0,-1 0 1 0 0,0 0-1 0 0,0-1 0 0 0,0 1 0 0 0,1 1 235 0 0,-1 3-1877 0 0</inkml:trace>
  <inkml:trace contextRef="#ctx0" brushRef="#br0" timeOffset="11346.2">1579 566 940 0 0,'0'0'113'0'0,"0"-1"0"0"0,0 1-1 0 0,0 0 1 0 0,0 0 0 0 0,0 0 0 0 0,0-1-1 0 0,1 1 1 0 0,-1 0 0 0 0,0 0-1 0 0,0-1 1 0 0,0 1 0 0 0,0 0 0 0 0,0-1-1 0 0,0 1 1 0 0,0 0 0 0 0,0 0 0 0 0,-1-1-1 0 0,1 1 1 0 0,0 0 0 0 0,0 0 0 0 0,0-1-1 0 0,0 1 1 0 0,0 0 0 0 0,0 0 0 0 0,0 0-1 0 0,0-1 1 0 0,-1 1 0 0 0,1 0 0 0 0,0 0-1 0 0,0 0 1 0 0,0-1 0 0 0,-1 1 0 0 0,1 0-1 0 0,0 0 1 0 0,0 0 0 0 0,0 0-1 0 0,-1 0 1 0 0,1-1 0 0 0,0 1 0 0 0,0 0-1 0 0,-1 0 1 0 0,1 0 0 0 0,0 0 0 0 0,0 0-1 0 0,-1 0 1 0 0,1 0 0 0 0,0 0 0 0 0,0 0-1 0 0,-1 0 1 0 0,1 0 0 0 0,0 0 0 0 0,0 0-1 0 0,-1 0-112 0 0,0 0 934 0 0,1 0-221 0 0,0 0-160 0 0,0 0-114 0 0,0 0-85 0 0,0 0-54 0 0,0 0-36 0 0,0 0-26 0 0,0 0-24 0 0,6 9 575 0 0,35 4 64 0 0,-36-14-842 0 0,0 0 0 0 0,0 0 0 0 0,1 0 0 0 0,-1-1 0 0 0,-1 0-1 0 0,1 0 1 0 0,0-1 0 0 0,0 1 0 0 0,-1-1 0 0 0,1 0-1 0 0,-1 0 1 0 0,0 0 0 0 0,0-1 0 0 0,0 1 0 0 0,0-1 0 0 0,-1 0-1 0 0,0 0 1 0 0,1-2-11 0 0,-3 5-1 0 0,0 1 0 0 0,-1-1 0 0 0,1 0-1 0 0,0 1 1 0 0,-1-1 0 0 0,1 0 0 0 0,-1 0-1 0 0,1 0 1 0 0,-1 0 0 0 0,0 0 0 0 0,1 1 0 0 0,-1-1-1 0 0,0 0 1 0 0,0 0 0 0 0,0 0 0 0 0,0 0 0 0 0,1 0-1 0 0,-1 0 1 0 0,0 0 0 0 0,-1 0 0 0 0,1 0 0 0 0,0 0-1 0 0,0 0 1 0 0,0 0 0 0 0,0 0 0 0 0,-1 0 0 0 0,1 1-1 0 0,-1-1 1 0 0,1 0 0 0 0,0 0 0 0 0,-1 0-1 0 0,1 0 1 0 0,-1 1 0 0 0,0-1 0 0 0,1 0 0 0 0,-1 0-1 0 0,0 1 1 0 0,1-1 0 0 0,-1 1 0 0 0,0-1 0 0 0,0 1-1 0 0,1-1 1 0 0,-1 1 0 0 0,0-1 1 0 0,-2 0-1 0 0,0 0-1 0 0,0 1 1 0 0,0-1 0 0 0,0 1 0 0 0,1 0-1 0 0,-1 0 1 0 0,0 0 0 0 0,0 0 0 0 0,0 0-1 0 0,0 1 1 0 0,0-1 0 0 0,0 1 0 0 0,0 0-1 0 0,1-1 1 0 0,-2 2 1 0 0,-1 0 26 0 0,0 0-1 0 0,0 1 0 0 0,0 0 1 0 0,0 0-1 0 0,0 0 1 0 0,1 1-1 0 0,-1-1 1 0 0,1 1-1 0 0,0 0 0 0 0,0 1 1 0 0,0-1-1 0 0,1 1 1 0 0,0-1-1 0 0,-1 2-25 0 0,2-3 36 0 0,0 0 0 0 0,1 1 0 0 0,-1-1 0 0 0,1 0-1 0 0,0 1 1 0 0,-1 0 0 0 0,1-1 0 0 0,1 1 0 0 0,-1 0 0 0 0,1-1 0 0 0,-1 1-1 0 0,1 0 1 0 0,0 0 0 0 0,0-1 0 0 0,1 1 0 0 0,-1 0 0 0 0,1 0-1 0 0,0-1 1 0 0,0 1 0 0 0,0-1 0 0 0,0 1-36 0 0,0-1 3 0 0,0-1-1 0 0,1 0 1 0 0,-1 0 0 0 0,0 0-1 0 0,1 0 1 0 0,-1 0 0 0 0,1 0-1 0 0,-1 0 1 0 0,1-1 0 0 0,0 1-1 0 0,0-1 1 0 0,0 1 0 0 0,0-1-1 0 0,0 1 1 0 0,0-1 0 0 0,0 0-1 0 0,0 0 1 0 0,0 0 0 0 0,1 0 0 0 0,0 0-3 0 0,2 0-18 0 0,0-1 0 0 0,0 1 0 0 0,0-1 0 0 0,0 0 1 0 0,-1 0-1 0 0,1-1 0 0 0,0 1 0 0 0,0-1 1 0 0,0 0-1 0 0,1-1 18 0 0,13-4-1312 0 0,0-1 1 0 0,0-1-1 0 0,-1-1 1 0 0,11-7 1311 0 0,-28 15-265 0 0,36-21-4441 0 0,-28 12 2601 0 0</inkml:trace>
  <inkml:trace contextRef="#ctx0" brushRef="#br0" timeOffset="12218.14">1860 469 240 0 0,'-2'-4'8115'0'0,"-1"9"-5940"0"0,2-4-2134 0 0,1 0 0 0 0,0 0-1 0 0,0 0 1 0 0,-1-1 0 0 0,1 1 0 0 0,0 0-1 0 0,0 0 1 0 0,0 0 0 0 0,0 0-1 0 0,1 0 1 0 0,-1 0 0 0 0,0 0-1 0 0,0 0 1 0 0,0 0 0 0 0,1-1-1 0 0,-1 1 1 0 0,0 0 0 0 0,1 0 0 0 0,-1 0-1 0 0,1 0 1 0 0,-1-1 0 0 0,1 1-1 0 0,0 0-40 0 0,3 5 174 0 0,1-1 0 0 0,0 0-1 0 0,1 0 1 0 0,-1 0 0 0 0,1 0-1 0 0,0-1 1 0 0,6 3-174 0 0,-10-6 12 0 0,0 0-1 0 0,0 0 1 0 0,0-1 0 0 0,0 1-1 0 0,0-1 1 0 0,0 1 0 0 0,1-1-1 0 0,-1 0 1 0 0,0 0 0 0 0,0 0-1 0 0,0 0 1 0 0,0 0 0 0 0,0 0-1 0 0,0-1 1 0 0,0 1 0 0 0,0-1-1 0 0,0 1 1 0 0,0-1 0 0 0,0 0-1 0 0,0 0 1 0 0,0 0 0 0 0,0 0-1 0 0,0 0 1 0 0,-1 0 0 0 0,1 0 0 0 0,0-1-1 0 0,-1 1 1 0 0,1-1 0 0 0,-1 1-1 0 0,0-1 1 0 0,1 0-12 0 0,4-6 4 0 0,0 1 0 0 0,0 0 0 0 0,-1-1 0 0 0,0 0 0 0 0,-1-1 0 0 0,0 1 0 0 0,0-1 0 0 0,-1 1 0 0 0,0-1 0 0 0,-1 0 0 0 0,1 0 0 0 0,-2 0 0 0 0,1-1 0 0 0,-1 1 0 0 0,-1 0 1 0 0,0-5-5 0 0,0 12-2 0 0,0 1 1 0 0,-1-1 0 0 0,1 0 0 0 0,-1 1 0 0 0,1-1 0 0 0,-1 1 0 0 0,0-1 0 0 0,0 1 0 0 0,1-1 0 0 0,-1 1 0 0 0,0-1 0 0 0,0 1 0 0 0,0 0 0 0 0,-1-1 0 0 0,1 1 0 0 0,0 0 0 0 0,0 0 0 0 0,-1 0 0 0 0,1 0-1 0 0,0 0 1 0 0,-1 0 0 0 0,1 0 0 0 0,-1 1 0 0 0,0-1 0 0 0,1 0 0 0 0,-1 1 0 0 0,1 0 0 0 0,-1-1 0 0 0,0 1 1 0 0,-4-2 1 0 0,0 1 1 0 0,0 0-1 0 0,1 0 1 0 0,-1 1-1 0 0,0 0 0 0 0,0 0 1 0 0,0 0-1 0 0,0 0-1 0 0,1 1 5 0 0,1 0-1 0 0,-1 0 0 0 0,0 0 1 0 0,1 1-1 0 0,-1 0 1 0 0,1 0-1 0 0,0 0 1 0 0,-1 0-1 0 0,1 1 0 0 0,0-1 1 0 0,0 1-1 0 0,1 0 1 0 0,-1 0-1 0 0,1 1 1 0 0,-1-1-1 0 0,1 1 0 0 0,0-1 1 0 0,0 1-1 0 0,0 2-4 0 0,-8 15 23 0 0,9-18-20 0 0,1-1 0 0 0,0 0 0 0 0,-1 0 0 0 0,1 1-1 0 0,0-1 1 0 0,1 1 0 0 0,-1-1 0 0 0,0 1 0 0 0,1-1 0 0 0,-1 1 0 0 0,1-1-1 0 0,0 1 1 0 0,0 1-3 0 0,-1 0 3 0 0,1 1-1 0 0,1-1 0 0 0,-1 1 1 0 0,1-1-1 0 0,0 1 1 0 0,0-1-1 0 0,0 1 0 0 0,0-1 1 0 0,1 0-1 0 0,0 0 1 0 0,-1 0-1 0 0,2 0 0 0 0,-1 0 1 0 0,0 0-1 0 0,1 0 1 0 0,0-1-1 0 0,0 1 1 0 0,0-1-1 0 0,0 0 0 0 0,0 0 1 0 0,1 0-1 0 0,0 0 1 0 0,-1 0-3 0 0,-1-3-3 0 0,-1 1 1 0 0,1 0-1 0 0,0-1 1 0 0,-1 1-1 0 0,1-1 1 0 0,-1 0-1 0 0,1 1 1 0 0,0-1-1 0 0,-1 0 1 0 0,1 0 0 0 0,0 0-1 0 0,-1 0 1 0 0,1-1-1 0 0,-1 1 1 0 0,1 0-1 0 0,0-1 1 0 0,-1 1-1 0 0,1-1 1 0 0,-1 1-1 0 0,1-1 1 0 0,-1 0-1 0 0,1 1 1 0 0,-1-1 0 0 0,0 0-1 0 0,1 0 1 0 0,-1 0-1 0 0,0 0 1 0 0,0 0-1 0 0,1-1 1 0 0,-1 1 2 0 0,7-7-32 0 0,-1-1 1 0 0,0 0 0 0 0,-1 0-1 0 0,3-5 32 0 0,9-11-106 0 0,-17 24 93 0 0,0-1 0 0 0,0 1 1 0 0,0-1-1 0 0,-1 1 0 0 0,1-1 0 0 0,0 1 0 0 0,-1-1 0 0 0,1 0 0 0 0,-1 1 1 0 0,0-1-1 0 0,1 0 0 0 0,-1 0 13 0 0,6-16-179 0 0,-5 16 164 0 0,-1 1 0 0 0,1-1 0 0 0,-1 1-1 0 0,1-1 1 0 0,-1 1 0 0 0,0-1 0 0 0,0 0-1 0 0,0 1 1 0 0,0-1 0 0 0,0 1 0 0 0,0-1-1 0 0,0 0 1 0 0,-1 0 15 0 0,1-10-19 0 0,0 12 23 0 0,7-7 50 0 0,-7 7-52 0 0,0-1-1 0 0,1 1 1 0 0,-1 0 0 0 0,0 0 0 0 0,0 0-1 0 0,0 0 1 0 0,0 0 0 0 0,0-1-1 0 0,0 1 1 0 0,0 0 0 0 0,1 0-1 0 0,-1 0 1 0 0,0 0 0 0 0,0 0-1 0 0,0 0 1 0 0,0 0 0 0 0,1 0-1 0 0,-1-1 1 0 0,0 1 0 0 0,0 0 0 0 0,0 0-1 0 0,0 0 1 0 0,1 0 0 0 0,-1 0-1 0 0,0 0 1 0 0,0 0 0 0 0,0 0-1 0 0,0 0 1 0 0,1 0 0 0 0,-1 0-1 0 0,0 0 1 0 0,0 0 0 0 0,0 0 0 0 0,1 0-1 0 0,-1 1 1 0 0,0-1 0 0 0,0 0-1 0 0,0 0 1 0 0,0 0 0 0 0,0 0-1 0 0,1 0 1 0 0,-1 0 0 0 0,0 0-1 0 0,0 0 1 0 0,0 1 0 0 0,0-1-1 0 0,0 0 1 0 0,1 0 0 0 0,-1 0 0 0 0,0 0-1 0 0,0 0 1 0 0,0 1 0 0 0,0-1-1 0 0,0 0 1 0 0,0 0 0 0 0,0 0-1 0 0,0 0 1 0 0,0 1 0 0 0,0-1-1 0 0,0 0 1 0 0,0 0 0 0 0,0 0-2 0 0,0 1 60 0 0,8 22 475 0 0,-5-13-522 0 0,1-1 0 0 0,0 0-1 0 0,1 1 1 0 0,0-1 0 0 0,0-1-1 0 0,1 1 1 0 0,1 0-13 0 0,-5-7-117 0 0,-1 0 0 0 0,1 0-1 0 0,0 0 1 0 0,0-1 0 0 0,0 1 0 0 0,0 0 0 0 0,0-1 0 0 0,0 0-1 0 0,0 1 1 0 0,0-1 0 0 0,0 0 0 0 0,1 0 0 0 0,1 0 117 0 0,3 1-1441 0 0,0 0 1 0 0,0-1 0 0 0,0 0-1 0 0,1-1 1 0 0,-1 0 0 0 0,3 0 1440 0 0,-8 0-312 0 0,7 0-1707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9:53.3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 300 1104 0 0,'-3'-19'7194'0'0,"0"16"-2872"0"0,2 12-2715 0 0,-7 45 331 0 0,7-19-1816 0 0,0-13-236 0 0,1 1-1 0 0,2-1 0 0 0,0 0 0 0 0,2 10 115 0 0,4 8-2062 0 0,-6-29 339 0 0,-2-11 1576 0 0,0 0 0 0 0,0 1 0 0 0,0-1-1 0 0,0 1 1 0 0,0-1 0 0 0,0 1 0 0 0,1-1 0 0 0,-1 1 0 0 0,0-1-1 0 0,0 1 1 0 0,0-1 0 0 0,0 0 0 0 0,1 1 0 0 0,-1-1 0 0 0,0 1-1 0 0,0-1 1 0 0,1 0 0 0 0,-1 1 0 0 0,0-1 0 0 0,1 0 0 0 0,-1 1-1 0 0,0-1 1 0 0,1 0 0 0 0,-1 1 0 0 0,0-1 0 0 0,1 0 147 0 0,0 1-2500 0 0,-1-2 145 0 0,0-2 305 0 0</inkml:trace>
  <inkml:trace contextRef="#ctx0" brushRef="#br0" timeOffset="671.74">126 348 560 0 0,'0'0'1482'0'0,"0"5"5707"0"0,0 17-4406 0 0,8 13-1076 0 0,-8-31-1599 0 0,1 0-1 0 0,-1 0 1 0 0,1 0 0 0 0,1 0 0 0 0,-1-1 0 0 0,0 1 0 0 0,1 0 0 0 0,2 3-108 0 0,-3-4 36 0 0,1 1-1 0 0,0-1 1 0 0,-1 1 0 0 0,0 0 0 0 0,0 0 0 0 0,0-1-1 0 0,0 1 1 0 0,0 3-36 0 0,7 42 32 0 0,-6-46-49 0 0,3-8-8 0 0,5-12 10 0 0,25-106 26 0 0,-31 107-10 0 0,-2 11 4 0 0,0-1 0 0 0,1 1-1 0 0,-1-1 1 0 0,1 1-1 0 0,0 0 1 0 0,1 0-1 0 0,-1 1 1 0 0,3-3-5 0 0,-5 7 4 0 0,0-1 0 0 0,-1 1 0 0 0,1 0 0 0 0,-1 0 0 0 0,1 0 0 0 0,-1 0 0 0 0,1 0 0 0 0,-1 0-1 0 0,1 0 1 0 0,-1 0 0 0 0,1 0 0 0 0,0 0 0 0 0,-1 1 0 0 0,1-1 0 0 0,-1 0 0 0 0,1 0 0 0 0,-1 0 0 0 0,1 1 0 0 0,-1-1 0 0 0,1 0 0 0 0,-1 0 0 0 0,1 1 0 0 0,-1-1-1 0 0,0 0 1 0 0,1 1 0 0 0,-1-1 0 0 0,0 1 0 0 0,1-1 0 0 0,-1 1 0 0 0,0-1 0 0 0,1 1 0 0 0,-1-1 0 0 0,0 1 0 0 0,0-1 0 0 0,1 1 0 0 0,-1-1 0 0 0,0 1 0 0 0,0-1 0 0 0,0 1-5 0 0,9 24 98 0 0,-8-21-76 0 0,5 13 8 0 0,-5-14-29 0 0,1 1 1 0 0,-1-1 0 0 0,0 1 0 0 0,0-1-1 0 0,0 1 1 0 0,-1 0 0 0 0,1-1-1 0 0,-1 1 1 0 0,0 0-1 0 0,0 8-158 0 0,1 0-1 0 0,1-1 1 0 0,0 1-1 0 0,1 0 1 0 0,0-1-1 0 0,1 0 1 0 0,0 0-1 0 0,0 0 1 0 0,3 3 158 0 0,-7-13-120 0 0,0-1 0 0 0,0 0 0 0 0,1 0 0 0 0,-1 1 0 0 0,0-1 0 0 0,0 0 1 0 0,1 0-1 0 0,-1 1 0 0 0,0-1 0 0 0,0 0 0 0 0,1 0 0 0 0,-1 1 0 0 0,0-1 0 0 0,1 0 0 0 0,-1 0 0 0 0,0 0 1 0 0,1 0-1 0 0,-1 0 0 0 0,1 0 0 0 0,-1 0 0 0 0,0 1 0 0 0,1-1 0 0 0,-1 0 0 0 0,0 0 0 0 0,1 0 0 0 0,-1 0 0 0 0,0 0 1 0 0,1-1-1 0 0,-1 1 0 0 0,1 0 0 0 0,-1 0 0 0 0,0 0 0 0 0,1 0 0 0 0,-1 0 0 0 0,0 0 0 0 0,1-1 0 0 0,-1 1 0 0 0,0 0 1 0 0,0 0-1 0 0,1 0 0 0 0,-1-1 0 0 0,0 1 0 0 0,0 0 0 0 0,1-1 0 0 0,-1 1 0 0 0,0 0 0 0 0,0 0 0 0 0,1-1 120 0 0,10-16-5024 0 0,-5 4 3094 0 0</inkml:trace>
  <inkml:trace contextRef="#ctx0" brushRef="#br0" timeOffset="1115.27">416 335 304 0 0,'0'-19'11006'0'0,"0"20"-10508"0"0,0-1-15 0 0,0 0 9 0 0,1 14 1389 0 0,1-8-1669 0 0,1 0 0 0 0,-2 0-1 0 0,1 0 1 0 0,-1 0 0 0 0,0 0 0 0 0,0 1 0 0 0,-1-1-1 0 0,0 1-211 0 0,5 29 467 0 0,0-12-312 0 0,-1 1 0 0 0,0 19-155 0 0,-3-1-7515 0 0,3-52 2041 0 0,0-4 3419 0 0,-4 0 252 0 0</inkml:trace>
  <inkml:trace contextRef="#ctx0" brushRef="#br0" timeOffset="2031.85">477 18 188 0 0,'-4'-13'3837'0'0,"2"8"-510"0"0,1 7 797 0 0,8 23-1663 0 0,-6-21-2239 0 0,-1 0-1 0 0,1 0 1 0 0,0 0 0 0 0,0 0-1 0 0,1 0 1 0 0,-1 0-1 0 0,1-1 1 0 0,1 4-222 0 0,7 21 922 0 0,8 30 590 0 0,-3-14-710 0 0,13 44-76 0 0,-14-50-794 0 0,-2 2 0 0 0,3 22 68 0 0,-14-56-318 0 0,7 31-622 0 0,-8-36 652 0 0,0 0 0 0 0,0 1 0 0 0,0-1 0 0 0,1 0 0 0 0,-1 0 1 0 0,0 0-1 0 0,1 0 0 0 0,-1 0 0 0 0,1 0 0 0 0,-1 0 0 0 0,1 0 0 0 0,0 0 1 0 0,-1 0-1 0 0,1 0 0 0 0,0 0 0 0 0,0 0 0 0 0,-1-1 0 0 0,1 1 0 0 0,0 0 1 0 0,0 0-1 0 0,0-1 0 0 0,0 1 0 0 0,0 0 288 0 0,1-6-5164 0 0,4-13 2111 0 0,-4 1 885 0 0</inkml:trace>
  <inkml:trace contextRef="#ctx0" brushRef="#br0" timeOffset="2368.8">650 348 1172 0 0,'-14'5'7271'0'0,"10"0"-6563"0"0,0 1 1 0 0,0-1 0 0 0,0-1-1 0 0,-1 1 1 0 0,1-1 0 0 0,-1 0-1 0 0,-1 0 1 0 0,-2 2-709 0 0,-1 0-176 0 0,0 0 0 0 0,-1-1 0 0 0,0 0 0 0 0,0-1 0 0 0,-1 0 0 0 0,1 0 1 0 0,-10 1 175 0 0,19-5-202 0 0,1 0 0 0 0,-1 0 0 0 0,0 0 0 0 0,0 0 1 0 0,1 0-1 0 0,-1 0 0 0 0,0 0 0 0 0,0 0 1 0 0,1 0-1 0 0,-1 0 0 0 0,0-1 0 0 0,0 1 1 0 0,1 0-1 0 0,-1-1 0 0 0,0 1 0 0 0,1 0 1 0 0,-1-1-1 0 0,0 1 0 0 0,1-1 0 0 0,-1 1 1 0 0,1-1-1 0 0,-1 1 0 0 0,1-1 0 0 0,-1 1 0 0 0,1-1 1 0 0,-1 0-1 0 0,1 1 0 0 0,0-1 0 0 0,-1 0 1 0 0,1 0 201 0 0,-6-23-4961 0 0,6 7 3238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2:11.4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2 172 616 0 0,'-2'-1'775'0'0,"0"0"-1"0"0,0 0 1 0 0,0 0 0 0 0,0 1 0 0 0,0-1-1 0 0,0 0 1 0 0,0 1 0 0 0,0 0 0 0 0,0-1-1 0 0,0 1 1 0 0,-2 0-775 0 0,-26 7 2281 0 0,9 0-1999 0 0,1 2 0 0 0,1 0 0 0 0,-1 1 0 0 0,2 1 0 0 0,-7 5-282 0 0,-6 0-8 0 0,30-15 4 0 0,1-1 0 0 0,17-5 4 0 0,6 0 0 0 0,1 1 0 0 0,0 1 0 0 0,-1 1 0 0 0,1 2 0 0 0,22 1 0 0 0,-27 1-4 0 0,-6-2 0 0 0,0 2 0 0 0,0 0 0 0 0,12 4 4 0 0,-22-6 2 0 0,0 1-1 0 0,0 0 0 0 0,0 0 0 0 0,0 1 1 0 0,-1-1-1 0 0,1 1 0 0 0,0-1 0 0 0,-1 1 0 0 0,1 0 1 0 0,-1 0-1 0 0,0 0 0 0 0,0 0 0 0 0,1 0 0 0 0,-1 1 1 0 0,-1-1-1 0 0,1 1 0 0 0,0-1 0 0 0,0 1 1 0 0,-1 0-2 0 0,0-2 0 0 0,-1 1 1 0 0,0 0-1 0 0,1-1 1 0 0,-1 1 0 0 0,0 0-1 0 0,0-1 1 0 0,0 1-1 0 0,0-1 1 0 0,0 1 0 0 0,0 0-1 0 0,-1-1 1 0 0,1 1-1 0 0,0 0 1 0 0,-1-1 0 0 0,1 1-1 0 0,-1-1 1 0 0,0 1 0 0 0,1-1-1 0 0,-1 1 1 0 0,0-1-1 0 0,0 0 1 0 0,0 1 0 0 0,-1 0-1 0 0,-1 1 0 0 0,0 1 0 0 0,0-1 0 0 0,0 0 1 0 0,0 0-1 0 0,-1 0 0 0 0,0 0 0 0 0,0-1 1 0 0,0 1-1 0 0,-3 1-29 0 0,-1-1 0 0 0,1 0 0 0 0,-1 0 0 0 0,0 0 1 0 0,0-1-1 0 0,0 0 0 0 0,0-1 0 0 0,0 0 1 0 0,0 0-1 0 0,-5-1 29 0 0,-28-5-2777 0 0,41 4 2543 0 0,-1 1 1 0 0,1-1-1 0 0,-1 1 1 0 0,0 0 0 0 0,1-1-1 0 0,-1 1 1 0 0,1-1 0 0 0,-1 0-1 0 0,1 1 1 0 0,-1-1-1 0 0,1 1 1 0 0,0-1 0 0 0,-1 0-1 0 0,1 1 1 0 0,0-1-1 0 0,-1 0 1 0 0,1 1 0 0 0,0-1-1 0 0,0 0 1 0 0,0 0 0 0 0,0 1-1 0 0,0-1 1 0 0,0 0-1 0 0,0 1 1 0 0,0-1 0 0 0,0 0-1 0 0,0 0 1 0 0,0 1 0 0 0,0-1-1 0 0,0 0 1 0 0,0 0 233 0 0,1-4-827 0 0,-1-4-731 0 0</inkml:trace>
  <inkml:trace contextRef="#ctx0" brushRef="#br0" timeOffset="382.45">361 97 972 0 0,'-2'-2'580'0'0,"1"-1"0"0"0,-1 1 0 0 0,1-1 0 0 0,-1 0 0 0 0,1 0 0 0 0,0 0 0 0 0,0 0 0 0 0,0 0 0 0 0,0 0 0 0 0,0-2-580 0 0,-7-20 2984 0 0,6 7-888 0 0,2 14-141 0 0,1 15-765 0 0,7 46 748 0 0,-8-48-1777 0 0,1 0 1 0 0,1 0-1 0 0,-1 0 0 0 0,4 8-161 0 0,2 18 173 0 0,-4-22-301 0 0,0 1 0 0 0,1-1-1 0 0,0 1 1 0 0,1-1 0 0 0,1-1 0 0 0,0 1-1 0 0,0-1 1 0 0,2 0 0 0 0,-1 0 0 0 0,4 3 128 0 0,-8-13-389 0 0,0 1 0 0 0,0-1 1 0 0,0 1-1 0 0,0-1 0 0 0,0 0 1 0 0,0 0-1 0 0,1 0 0 0 0,-1-1 1 0 0,2 1 388 0 0,-2 0-735 0 0,1-1 0 0 0,-1 0 0 0 0,1 0 0 0 0,0 0 0 0 0,-1 0 0 0 0,1-1 0 0 0,0 1 0 0 0,0-1 0 0 0,-1 0 0 0 0,1 0 0 0 0,0 0 0 0 0,0-1 1 0 0,-1 0-1 0 0,4 0 735 0 0,2-6-2140 0 0</inkml:trace>
  <inkml:trace contextRef="#ctx0" brushRef="#br0" timeOffset="717.65">423 277 880 0 0,'-24'0'1784'0'0,"1"0"220"0"0,7 0 109 0 0,1 5-669 0 0,7-5-632 0 0,0 0-408 0 0,8 0-260 0 0,0 0-204 0 0,0 0-272 0 0,8-5-436 0 0,7 1-732 0 0,1 0-341 0 0,7-1-67 0 0,1-3 140 0 0,-1-6 388 0 0</inkml:trace>
  <inkml:trace contextRef="#ctx0" brushRef="#br0" timeOffset="1081.78">572 203 232 0 0,'0'0'1450'0'0,"13"4"5535"0"0,-2 1-5910 0 0,21 21 1901 0 0,-26-20-2615 0 0,0 0 0 0 0,0-1 1 0 0,1 0-1 0 0,6 4-361 0 0,-9-7 29 0 0,0-1 0 0 0,0 1 0 0 0,1-1 0 0 0,-1 1 0 0 0,0-1 0 0 0,1 0 0 0 0,-1-1 0 0 0,1 1 0 0 0,-1-1 0 0 0,1 0 0 0 0,-1 0 0 0 0,1 0 0 0 0,-1-1 0 0 0,1 0 0 0 0,-1 0-1 0 0,1 0 1 0 0,-1 0 0 0 0,3-2-29 0 0,-1 1-7 0 0,0 0-1 0 0,0-1 1 0 0,0 0-1 0 0,0-1 1 0 0,-1 1-1 0 0,0-1 0 0 0,0 0 1 0 0,0 0-1 0 0,0-1 1 0 0,0 1-1 0 0,-1-1 0 0 0,2-3 8 0 0,-5 7-1 0 0,0 0 0 0 0,0 0-1 0 0,0 0 1 0 0,-1 0 0 0 0,1 0-1 0 0,0 0 1 0 0,0 0 0 0 0,-1-1-1 0 0,1 1 1 0 0,-1 0 0 0 0,1 0-1 0 0,-1-1 1 0 0,0 1 0 0 0,0 0 0 0 0,1 0-1 0 0,-1-1 1 0 0,0 1 0 0 0,0 0-1 0 0,0-1 1 0 0,0 1 0 0 0,0 0-1 0 0,-1-1 1 0 0,1 1 0 0 0,0 0-1 0 0,-1-1 1 0 0,1 1 0 0 0,0 0-1 0 0,-1 0 1 0 0,0 0 0 0 0,1-1-1 0 0,-1 1 1 0 0,0 0 0 0 0,1 0-1 0 0,-1 0 1 0 0,0 0 0 0 0,0 0-1 0 0,0 0 1 0 0,0 0 0 0 0,0 0-1 0 0,0 1 1 0 0,0-1 0 0 0,0 0 0 0 0,-1 1-1 0 0,1-1 1 0 0,0 1 0 0 0,0-1-1 0 0,-1 1 1 0 0,1-1 0 0 0,0 1-1 0 0,-1 0 2 0 0,-4-2-1 0 0,0 0 0 0 0,0 1 1 0 0,0 0-1 0 0,-1 0 0 0 0,1 0 0 0 0,0 1 0 0 0,-1 0 0 0 0,1 0 0 0 0,0 1 0 0 0,-3 0 1 0 0,1 1 10 0 0,-1 0-1 0 0,1 1 1 0 0,0 0-1 0 0,0 0 1 0 0,0 0 0 0 0,1 1-1 0 0,-1 1 1 0 0,1-1 0 0 0,0 1-1 0 0,0 0 1 0 0,1 1-1 0 0,-3 2-9 0 0,7-7 1 0 0,1 1-1 0 0,0 0 0 0 0,0-1 0 0 0,1 1 0 0 0,-1 0 0 0 0,0-1 0 0 0,0 1 1 0 0,1 0-1 0 0,-1 0 0 0 0,1 0 0 0 0,0 0 0 0 0,-1 0 0 0 0,1-1 1 0 0,0 1-1 0 0,0 0 0 0 0,0 0 0 0 0,0 0 0 0 0,1 0 0 0 0,-1 0 1 0 0,0 0-1 0 0,1-1 0 0 0,0 1 0 0 0,-1 0 0 0 0,1 0 0 0 0,0-1 1 0 0,0 1-1 0 0,0 0 0 0 0,0-1 0 0 0,0 1 0 0 0,0-1 0 0 0,0 1 1 0 0,0-1-1 0 0,1 1 0 0 0,-1-1 0 0 0,1 0 0 0 0,-1 0 0 0 0,1 0 1 0 0,-1 0-1 0 0,1 0 0 0 0,0 0 0 0 0,-1 0 0 0 0,1 0 0 0 0,0-1 1 0 0,0 1-1 0 0,0 0 0 0 0,6 0-44 0 0,-1-1 0 0 0,1 1 1 0 0,-1-1-1 0 0,1 0 0 0 0,0-1 1 0 0,-1 0-1 0 0,6-1 44 0 0,-9 1-62 0 0,0 1 1 0 0,0-2-1 0 0,0 1 1 0 0,0 0-1 0 0,-1-1 1 0 0,1 0-1 0 0,0 0 1 0 0,-1 0-1 0 0,1 0 1 0 0,-1 0-1 0 0,0-1 1 0 0,0 1 0 0 0,0-1-1 0 0,0 0 1 0 0,2-3 61 0 0,14-15-291 0 0,-17 19 280 0 0,1 0 0 0 0,-1 0-1 0 0,0 0 1 0 0,0-1-1 0 0,0 1 1 0 0,0-1 0 0 0,0 1-1 0 0,-1-1 1 0 0,1 0-1 0 0,-1 0 1 0 0,1 1 0 0 0,-1-1-1 0 0,0 0 1 0 0,0 0-1 0 0,-1 0 1 0 0,1 0 0 0 0,-1-1-1 0 0,1 0 12 0 0,-1 4 8 0 0,0 0 0 0 0,0 0 0 0 0,-1 0 0 0 0,1 0-1 0 0,0-1 1 0 0,0 1 0 0 0,0 0 0 0 0,0 0 0 0 0,0 0 0 0 0,0 0-1 0 0,-1 0 1 0 0,1 0 0 0 0,0 0 0 0 0,0 0 0 0 0,0 0 0 0 0,0 0-1 0 0,-1 0 1 0 0,1 0 0 0 0,0 0 0 0 0,0 0 0 0 0,0 0 0 0 0,0 0-1 0 0,-1 0 1 0 0,1 0 0 0 0,0 0 0 0 0,0 0 0 0 0,0 0 0 0 0,0 0-1 0 0,0 0 1 0 0,-1 0 0 0 0,1 0 0 0 0,0 0 0 0 0,0 0 0 0 0,0 0-1 0 0,0 0 1 0 0,0 0 0 0 0,-1 1 0 0 0,1-1 0 0 0,0 0 0 0 0,0 0-1 0 0,0 0 1 0 0,0 0 0 0 0,0 0 0 0 0,0 0 0 0 0,0 1 0 0 0,0-1 0 0 0,-1 0-1 0 0,1 0 1 0 0,0 0 0 0 0,0 0 0 0 0,0 0 0 0 0,0 1 0 0 0,0-1-1 0 0,0 0 1 0 0,0 0 0 0 0,0 0 0 0 0,0 0 0 0 0,0 1 0 0 0,0-1-1 0 0,0 0 1 0 0,0 0 0 0 0,0 0 0 0 0,0 0 0 0 0,0 1 0 0 0,0-1-8 0 0,37 53 885 0 0,-35-51-1011 0 0,1 1 0 0 0,-1 0 0 0 0,1 0 1 0 0,0-1-1 0 0,0 0 0 0 0,0 1 0 0 0,0-1 0 0 0,0 0 0 0 0,1-1 1 0 0,-1 1-1 0 0,0-1 0 0 0,1 1 0 0 0,0-1 0 0 0,-1 0 0 0 0,1 0 0 0 0,-1 0 1 0 0,3-1 125 0 0,-1 0-863 0 0,1 0 1 0 0,-1-1-1 0 0,0 1 0 0 0,1-1 1 0 0,-1-1-1 0 0,0 1 1 0 0,0-1-1 0 0,0 0 1 0 0,0 0-1 0 0,0 0 1 0 0,-1-1-1 0 0,2 0 863 0 0,10-6-1702 0 0</inkml:trace>
  <inkml:trace contextRef="#ctx0" brushRef="#br0" timeOffset="9438.32">1049 181 956 0 0,'7'4'7743'0'0,"1"27"-3928"0"0,-7-29-3719 0 0,1 0-1 0 0,-1 0 1 0 0,0 0-1 0 0,1 0 0 0 0,-1 0 1 0 0,1-1-1 0 0,-1 1 1 0 0,1-1-1 0 0,0 1 0 0 0,0-1 1 0 0,0 1-1 0 0,0-1 1 0 0,0 0-1 0 0,0 0 0 0 0,0 0 1 0 0,0 0-1 0 0,2 0-95 0 0,1 1 28 0 0,-1 0 1 0 0,0 0-1 0 0,0-1 0 0 0,1 0 1 0 0,-1 1-1 0 0,1-2 0 0 0,-1 1 0 0 0,1 0 1 0 0,-1-1-1 0 0,1 0 0 0 0,1 0-28 0 0,0-2-3 0 0,1 1 0 0 0,0-1 0 0 0,-1 0 0 0 0,1-1 1 0 0,-1 0-1 0 0,1 0 0 0 0,-1 0 0 0 0,0-1 0 0 0,0 1 0 0 0,-1-2 0 0 0,1 1 0 0 0,-1-1 0 0 0,3-2 3 0 0,-6 4-3 0 0,1 0 0 0 0,-1 0 0 0 0,1-1 0 0 0,-1 1 0 0 0,0-1 0 0 0,0 1 0 0 0,0-1 0 0 0,-1 0 0 0 0,0 0 0 0 0,1 0 0 0 0,-1 0 0 0 0,0 0 0 0 0,-1 0 0 0 0,1 0 0 0 0,-1 0 0 0 0,0 0 0 0 0,0 0 0 0 0,0 0 1 0 0,0 0-1 0 0,-1 0 0 0 0,1 0 0 0 0,-1 0 0 0 0,-1-2 3 0 0,1 2-8 0 0,0 1 1 0 0,0-1 0 0 0,-1 1 0 0 0,1 0 0 0 0,-1-1 0 0 0,0 1-1 0 0,0 0 1 0 0,0 0 0 0 0,0 0 0 0 0,0 0 0 0 0,-1 1 0 0 0,1-1 0 0 0,-1 0-1 0 0,0 1 1 0 0,0 0 0 0 0,0 0 0 0 0,0 0 0 0 0,-1-1 7 0 0,-1 1-15 0 0,0 0 0 0 0,0 1 0 0 0,0-1 0 0 0,1 1 0 0 0,-1 0 0 0 0,0 1 0 0 0,0-1 0 0 0,0 1 0 0 0,0 0 0 0 0,0 0 1 0 0,-1 1-1 0 0,0 0 15 0 0,-12 2-3 0 0,1 1 0 0 0,1 1 1 0 0,-1 1-1 0 0,1 0 0 0 0,0 1 1 0 0,0 1-1 0 0,-4 3 3 0 0,13-7 32 0 0,-1 1-1 0 0,1 0 1 0 0,0 0 0 0 0,0 1-1 0 0,-5 6-31 0 0,10-10 6 0 0,1-1 1 0 0,-1 0-1 0 0,1 1 0 0 0,0-1 0 0 0,0 1 0 0 0,-1-1 0 0 0,1 1 1 0 0,0 0-1 0 0,0 0 0 0 0,1-1 0 0 0,-1 1 0 0 0,0 0 1 0 0,1 0-1 0 0,-1 0 0 0 0,1 0 0 0 0,-1 0 0 0 0,1 0 0 0 0,0-1 1 0 0,0 1-1 0 0,0 0 0 0 0,0 0 0 0 0,0 0 0 0 0,1 0 0 0 0,-1 0 1 0 0,0 0-1 0 0,1 0 0 0 0,-1 0 0 0 0,1 0 0 0 0,0 0-6 0 0,1 0 1 0 0,0 0-1 0 0,0 0 0 0 0,0 0 0 0 0,0 0 0 0 0,0 0 0 0 0,1-1 1 0 0,-1 1-1 0 0,0-1 0 0 0,1 0 0 0 0,-1 0 0 0 0,1 0 1 0 0,-1 0-1 0 0,1 0 0 0 0,0 0 0 0 0,-1-1 0 0 0,1 1 1 0 0,0-1-1 0 0,0 0 0 0 0,-1 1 0 0 0,1-1 0 0 0,1-1 0 0 0,8 1-11 0 0,0 0 0 0 0,0-1 0 0 0,12-3 11 0 0,-16 2-10 0 0,0-1 0 0 0,0 0-1 0 0,0 0 1 0 0,0-1 0 0 0,0 0 0 0 0,-1 0 0 0 0,1-1-1 0 0,-1 0 1 0 0,0 0 0 0 0,-1-1 0 0 0,1 0 0 0 0,-1 0-1 0 0,2-3 11 0 0,21-17-32 0 0,-28 25 35 0 0,-2-6-5 0 0,4 1-3 0 0,1 2 5 0 0,-3 3 2 0 0,-1 1 1 0 0,0 0 0 0 0,1 0 0 0 0,-1-1-1 0 0,0 1 1 0 0,0 0 0 0 0,1 0 0 0 0,-1-1-1 0 0,0 1 1 0 0,0 0 0 0 0,0-1 0 0 0,0 1-1 0 0,1-1 1 0 0,-1 1 0 0 0,0 0 0 0 0,0-1-1 0 0,0 1 1 0 0,0 0 0 0 0,0-1 0 0 0,0 1-1 0 0,0-1 1 0 0,0 1 0 0 0,0 0 0 0 0,0-1-1 0 0,0 1 1 0 0,0 0 0 0 0,0-1 0 0 0,-1 1-1 0 0,1-1 1 0 0,0 1 0 0 0,0-1-3 0 0,0 1 25 0 0,5 4-35 0 0,11 17 46 0 0,-10-13-12 0 0,0 1 0 0 0,-1 0 0 0 0,1 0 0 0 0,-2 1 0 0 0,0-1 0 0 0,0 1 0 0 0,0 1-24 0 0,1 5 22 0 0,-2 1 0 0 0,1 0 0 0 0,-2 0 0 0 0,0 0 0 0 0,-1 0 0 0 0,-1 0 0 0 0,-1 1 0 0 0,0-1 0 0 0,-1 0 0 0 0,-3 10-22 0 0,3-18-6 0 0,0-1 1 0 0,0 0-1 0 0,-1-1 0 0 0,0 1 0 0 0,0 0 0 0 0,-1-1 0 0 0,0 1 0 0 0,0-1 0 0 0,-1 0 6 0 0,3-4-2 0 0,0-1-1 0 0,-1 1 1 0 0,1-1 0 0 0,-1 0-1 0 0,1 0 1 0 0,-1 0-1 0 0,0 0 1 0 0,0 0-1 0 0,0-1 1 0 0,0 1-1 0 0,0-1 1 0 0,0 0-1 0 0,0 0 1 0 0,0 0-1 0 0,-1 0 1 0 0,1 0 0 0 0,0-1-1 0 0,-1 1 1 0 0,1-1-1 0 0,0 0 1 0 0,-1 0-1 0 0,1-1 1 0 0,0 1-1 0 0,-2-1 3 0 0,-3 0-117 0 0,1 1 0 0 0,-1-2 0 0 0,1 1-1 0 0,-1-1 1 0 0,1-1 0 0 0,0 1 0 0 0,0-1-1 0 0,0 0 1 0 0,0-1 0 0 0,1 1 0 0 0,-1-1 0 0 0,1-1-1 0 0,0 1 1 0 0,0-1 0 0 0,0 0 0 0 0,1-1-1 0 0,0 1 1 0 0,0-1 117 0 0,4 4-46 0 0,-1 1-370 0 0,1-1 0 0 0,-1 1 0 0 0,1-1 0 0 0,0 0 0 0 0,0 1 0 0 0,0-1 0 0 0,0 0 0 0 0,0 0-1 0 0,0 0 1 0 0,0 0 0 0 0,1 0 0 0 0,-1 0 0 0 0,1 0 0 0 0,-1 0 0 0 0,1 0 0 0 0,0 0 0 0 0,0 0-1 0 0,0 0 1 0 0,0 0 0 0 0,0 0 0 0 0,0 0 0 0 0,1 0 0 0 0,-1-2 416 0 0,7-5-1907 0 0</inkml:trace>
  <inkml:trace contextRef="#ctx0" brushRef="#br0" timeOffset="10787.69">1329 159 996 0 0,'4'-21'3096'0'0,"-3"20"-2872"0"0,-1 0 0 0 0,1 0 0 0 0,-1 0 0 0 0,0-1 0 0 0,1 1 0 0 0,-1 0 0 0 0,0 0 0 0 0,0-1 0 0 0,1 1 0 0 0,-1 0 0 0 0,0 0 1 0 0,0-1-1 0 0,-1 1 0 0 0,1 0 0 0 0,0 0 0 0 0,0-1 0 0 0,-1 1 0 0 0,1 0 0 0 0,0 0 0 0 0,-1 0 0 0 0,1-1 0 0 0,-1 1 0 0 0,0 0 0 0 0,1 0 0 0 0,-2-1-224 0 0,-2-9 1119 0 0,-2 1-313 0 0,-4 4 324 0 0,7 4 133 0 0,8 4-690 0 0,-3 0-340 0 0,0-1 0 0 0,-1 1 0 0 0,1 0 0 0 0,-1 0 0 0 0,1 0-1 0 0,-1 0 1 0 0,0 0 0 0 0,0 1 0 0 0,0-1 0 0 0,0 0 0 0 0,0 0 0 0 0,0 1 0 0 0,0 1-233 0 0,6 14 660 0 0,-4-11-528 0 0,0 0 1 0 0,0 1-1 0 0,-1-1 0 0 0,0 1 1 0 0,0 0-1 0 0,-1-1 1 0 0,1 3-133 0 0,10 38 45 0 0,-10-36 767 0 0,-4-4-3436 0 0,4-19-9365 0 0,3 2 9693 0 0,-3 0 301 0 0</inkml:trace>
  <inkml:trace contextRef="#ctx0" brushRef="#br0" timeOffset="11306.79">1439 110 1092 0 0,'-8'-44'11384'0'0,"16"62"-9709"0"0,-7-13-1559 0 0,0-1-1 0 0,1 1 0 0 0,-1 0 0 0 0,1-1 1 0 0,0 1-1 0 0,0-1 0 0 0,1 1-115 0 0,5 14 144 0 0,-3-2-79 0 0,-4-14-61 0 0,-1 0-1 0 0,1-1 1 0 0,0 1-1 0 0,0 0 1 0 0,0-1 0 0 0,0 1-1 0 0,0-1 1 0 0,1 1-1 0 0,0 0-3 0 0,3 9-69 0 0,0-25-23 0 0,4-8 73 0 0,-8 18 17 0 0,0-1 0 0 0,0 1 0 0 0,0-1-1 0 0,1 1 1 0 0,-1 0 0 0 0,1 0 0 0 0,0 0-1 0 0,1-2 3 0 0,6-19 10 0 0,-9 22-9 0 0,0 1 0 0 0,0 0-1 0 0,1 0 1 0 0,-1 0 0 0 0,0 0 0 0 0,0-1 0 0 0,0 1 0 0 0,1 0 0 0 0,-1 0 0 0 0,1 0 0 0 0,-1 0 0 0 0,1 0 0 0 0,-1 0-1 0 0,1 0 1 0 0,0 0 0 0 0,-1 0 0 0 0,1 0 0 0 0,0 0 0 0 0,0 0 0 0 0,-1 1 0 0 0,1-1 0 0 0,0 0 0 0 0,0 0 0 0 0,0 1-1 0 0,0-1 1 0 0,0 1 0 0 0,0-1 0 0 0,0 1 0 0 0,1-1 0 0 0,0 1-1 0 0,-1 1 7 0 0,1 0 0 0 0,0 0 0 0 0,0 1 0 0 0,0-1 0 0 0,-1 1 0 0 0,1-1-1 0 0,-1 1 1 0 0,1 0 0 0 0,-1 0 0 0 0,0-1 0 0 0,1 1 0 0 0,-1 0 0 0 0,0 0 0 0 0,0 0 0 0 0,0 0 0 0 0,-1 0 0 0 0,1 2-7 0 0,1-1 8 0 0,8 26 5 0 0,-7-22-77 0 0,-1 1 0 0 0,1-1 0 0 0,1 1 1 0 0,-1-1-1 0 0,1 0 0 0 0,0 0 0 0 0,2 1 64 0 0,-5-8-197 0 0,-1 1-1 0 0,1 0 1 0 0,0-1 0 0 0,0 1-1 0 0,0-1 1 0 0,0 1-1 0 0,0-1 1 0 0,0 0 0 0 0,0 0-1 0 0,0 1 1 0 0,0-1 0 0 0,0 0-1 0 0,1 0 1 0 0,-1 0 0 0 0,0 0-1 0 0,0 0 1 0 0,0 0-1 0 0,0 0 1 0 0,0 0 0 0 0,0-1-1 0 0,0 1 1 0 0,0 0 0 0 0,0-1-1 0 0,0 1 1 0 0,1-1 197 0 0,24-14-7766 0 0,-18 10 5964 0 0</inkml:trace>
  <inkml:trace contextRef="#ctx0" brushRef="#br0" timeOffset="12434.97">1721 128 164 0 0,'4'-12'7309'0'0,"7"8"-3530"0"0,24 7-2507 0 0,-31-2-1272 0 0,0 0 0 0 0,0-1 0 0 0,-1 1-1 0 0,1-1 1 0 0,0 1 0 0 0,0-1 0 0 0,0-1 0 0 0,0 1 0 0 0,0 0 0 0 0,-1-1 0 0 0,1 0-1 0 0,1 0 1 0 0,2-3 14 0 0,-1 0-1 0 0,0 0 0 0 0,0 0 0 0 0,0-1 0 0 0,-1 0 0 0 0,2-2-13 0 0,-5 5-1 0 0,0 0 0 0 0,0 0 0 0 0,-1-1 0 0 0,1 1 0 0 0,0-1 0 0 0,-1 1 0 0 0,0-1 0 0 0,1 0 0 0 0,-1 0 0 0 0,0 0 0 0 0,-1 1 0 0 0,1-1 0 0 0,0 0 0 0 0,-1 0 0 0 0,0 0-1 0 0,1 0 2 0 0,-2 1 1 0 0,1 0 0 0 0,0 1 0 0 0,-1-1-1 0 0,1 1 1 0 0,-1-1 0 0 0,1 1-1 0 0,-1 0 1 0 0,0-1 0 0 0,0 1-1 0 0,1-1 1 0 0,-1 1 0 0 0,0 0 0 0 0,0 0-1 0 0,0 0 1 0 0,-1 0 0 0 0,1-1-1 0 0,0 1 1 0 0,0 1 0 0 0,-1-1-1 0 0,1 0 1 0 0,0 0 0 0 0,-1 0 0 0 0,1 1-1 0 0,-1-1 1 0 0,1 1 0 0 0,-1-1-1 0 0,1 1 1 0 0,-1-1 0 0 0,1 1-1 0 0,-1 0 1 0 0,0 0-1 0 0,-8-2 17 0 0,-1 1 0 0 0,0 0-1 0 0,1 0 1 0 0,-3 2-17 0 0,9-1 15 0 0,-5 0 32 0 0,0 1 0 0 0,1 0 0 0 0,-1 0 0 0 0,1 1 0 0 0,-1 0 0 0 0,-5 2-47 0 0,10-2 17 0 0,0-1 0 0 0,0 1-1 0 0,0 0 1 0 0,1 0 0 0 0,-1 0-1 0 0,1 0 1 0 0,-1 0 0 0 0,1 1 0 0 0,0-1-1 0 0,0 1 1 0 0,0 0 0 0 0,0 0-1 0 0,1 0 1 0 0,-1 1-17 0 0,3-3 0 0 0,0-1 0 0 0,0 1 0 0 0,0-1 1 0 0,0 1-1 0 0,0-1 0 0 0,0 1 0 0 0,0-1 0 0 0,0 1 1 0 0,1-1-1 0 0,-1 1 0 0 0,0-1 0 0 0,0 1 0 0 0,0-1 1 0 0,1 1-1 0 0,-1-1 0 0 0,0 1 0 0 0,1-1 0 0 0,-1 0 1 0 0,0 1-1 0 0,1-1 0 0 0,-1 0 0 0 0,0 1 0 0 0,1-1 1 0 0,-1 0-1 0 0,1 1 0 0 0,-1-1 0 0 0,1 0 0 0 0,-1 0 1 0 0,1 1-1 0 0,-1-1 0 0 0,1 0 0 0 0,-1 0 0 0 0,1 0 1 0 0,-1 0-1 0 0,1 0 0 0 0,-1 0 0 0 0,1 0 0 0 0,-1 0 1 0 0,1 0-1 0 0,-1 0 0 0 0,1 0 0 0 0,0 0 0 0 0,31 4 7 0 0,-26-3-5 0 0,51 0 0 0 0,-50-2-3 0 0,0 0 1 0 0,0 1-1 0 0,0 0 1 0 0,0 0-1 0 0,0 1 1 0 0,0 0-1 0 0,0 0 1 0 0,0 1 0 0 0,0 0-1 0 0,0 0 1 0 0,-1 0-1 0 0,4 2 1 0 0,-7-1 4 0 0,0-1-1 0 0,0 0 0 0 0,-1 1 1 0 0,1 0-1 0 0,-1-1 0 0 0,1 1 1 0 0,-1 0-1 0 0,0 0 0 0 0,0 0 1 0 0,0 0-1 0 0,-1 1 0 0 0,1-1 1 0 0,-1 1-1 0 0,1 1-3 0 0,14 57 35 0 0,-13-47-29 0 0,-2-12-5 0 0,0-1 1 0 0,-1 1 0 0 0,1 0-1 0 0,-1 0 1 0 0,0 0-1 0 0,1-1 1 0 0,-1 1 0 0 0,-1 0-1 0 0,1 0 1 0 0,0 0 0 0 0,-1 0-1 0 0,1 0 1 0 0,-1-1 0 0 0,0 1-1 0 0,0 0 1 0 0,0-1 0 0 0,0 1-1 0 0,-1 0 1 0 0,1-1 0 0 0,-1 0-1 0 0,1 1 1 0 0,-1-1 0 0 0,0 0-1 0 0,0 0 1 0 0,0 0 0 0 0,0 0-1 0 0,0 0 1 0 0,-2 1-2 0 0,0-1-41 0 0,0 0 0 0 0,0-1 0 0 0,0 1 0 0 0,0-1 0 0 0,0 0 0 0 0,0 0 0 0 0,0 0 0 0 0,0-1 0 0 0,0 1 1 0 0,-1-1-1 0 0,1 0 0 0 0,0-1 0 0 0,0 1 0 0 0,0 0 0 0 0,0-1 0 0 0,-1 0 0 0 0,1 0 0 0 0,0-1 0 0 0,-2 0 41 0 0,-10-3-564 0 0,10 3-537 0 0,-1 0 0 0 0,1 0 0 0 0,-1-1-1 0 0,1 0 1 0 0,0 0 0 0 0,0 0 0 0 0,1-1 0 0 0,-1 0 0 0 0,0 0 1101 0 0,-2-5-1771 0 0</inkml:trace>
  <inkml:trace contextRef="#ctx0" brushRef="#br0" timeOffset="13684.81">1260 682 172 0 0,'-3'-10'7531'0'0,"-1"3"-6239"0"0,3 6-805 0 0,-21 11 2201 0 0,21-9-2605 0 0,0 1 0 0 0,0 0-1 0 0,1 0 1 0 0,-1 0-1 0 0,0-1 1 0 0,1 1-1 0 0,0 0 1 0 0,-1 0-1 0 0,1 0 1 0 0,0 0-1 0 0,0 0 1 0 0,0 0-1 0 0,0 0 1 0 0,1-1-1 0 0,-1 1 1 0 0,0 0-1 0 0,1 1-82 0 0,1 15 452 0 0,-1-16-429 0 0,-1 0 0 0 0,1 0-1 0 0,-1 0 1 0 0,1-1 0 0 0,0 1 0 0 0,0 0-1 0 0,0 0 1 0 0,0 0 0 0 0,0-1 0 0 0,0 1-1 0 0,0 0 1 0 0,0-1 0 0 0,1 1 0 0 0,-1-1-1 0 0,1 0 1 0 0,-1 1 0 0 0,1-1 0 0 0,0 0-1 0 0,-1 0 1 0 0,1 0 0 0 0,0 0-1 0 0,0 0 1 0 0,0 0 0 0 0,-1-1 0 0 0,1 1-1 0 0,2 0-22 0 0,4 1 25 0 0,-1 0 0 0 0,1 0 1 0 0,-1 0-1 0 0,1-1 0 0 0,0 0 0 0 0,2-1-25 0 0,-1 0 1 0 0,1-1 0 0 0,-1 0-1 0 0,1-1 1 0 0,-1 1 0 0 0,0-2 0 0 0,0 0 0 0 0,0 0 0 0 0,0 0 0 0 0,0-1 0 0 0,-1 0 0 0 0,7-5-1 0 0,-12 7-3 0 0,1 0 0 0 0,-1 0 1 0 0,0 0-1 0 0,0-1 0 0 0,-1 1 0 0 0,1-1 1 0 0,0 0-1 0 0,-1 0 0 0 0,0 0 0 0 0,1 0 1 0 0,-1 0-1 0 0,-1-1 0 0 0,1 1 0 0 0,0 0 1 0 0,-1-1-1 0 0,1 0 0 0 0,-1 1 0 0 0,0-1 0 0 0,-1 0 1 0 0,1 1-1 0 0,0-1 0 0 0,-1 0 0 0 0,0 0 1 0 0,0 0-1 0 0,0 1 0 0 0,-1-1 0 0 0,1 0 1 0 0,-1 0-1 0 0,0 1 0 0 0,0-2 3 0 0,0 1-1 0 0,-1-1 0 0 0,0 1-1 0 0,0 0 1 0 0,0 1 0 0 0,0-1 0 0 0,-1 0 0 0 0,0 0 0 0 0,1 1-1 0 0,-1 0 1 0 0,0-1 0 0 0,-1 1 0 0 0,1 1 0 0 0,-1-1 0 0 0,1 0-1 0 0,-1 1 1 0 0,0-1 0 0 0,0 1 0 0 0,0 0 0 0 0,0 1-1 0 0,0-1 1 0 0,0 1 0 0 0,-1-1 0 0 0,1 1 0 0 0,0 1 0 0 0,-1-1-1 0 0,1 0 1 0 0,-3 1 1 0 0,-1 0 5 0 0,1-1 1 0 0,-1 2-1 0 0,1-1 0 0 0,-1 1 0 0 0,1 0 1 0 0,-1 1-1 0 0,1-1 0 0 0,0 1 0 0 0,-1 1 1 0 0,1 0-1 0 0,1 0 0 0 0,-1 0 0 0 0,0 1 1 0 0,1 0-1 0 0,-1 0 0 0 0,1 1-5 0 0,1-1 5 0 0,1 0 0 0 0,0 1 0 0 0,0-1 0 0 0,1 1 1 0 0,0 0-1 0 0,0 0 0 0 0,0 1 0 0 0,0-1 0 0 0,1 0 0 0 0,-1 1 0 0 0,2 0 0 0 0,-1-1 1 0 0,0 1-1 0 0,1 0 0 0 0,0 0 0 0 0,1 0 0 0 0,-1 0 0 0 0,1 0-5 0 0,0-2-4 0 0,0-1-1 0 0,0 0 1 0 0,1 0 0 0 0,-1 1-1 0 0,1-1 1 0 0,-1 0-1 0 0,1 0 1 0 0,0 0 0 0 0,1 0-1 0 0,-1 0 1 0 0,0 0 0 0 0,1 0-1 0 0,-1 0 1 0 0,1-1-1 0 0,0 1 1 0 0,0-1 0 0 0,0 1-1 0 0,0-1 1 0 0,1 0 0 0 0,-1 1-1 0 0,0-1 1 0 0,1 0-1 0 0,0-1 1 0 0,-1 1 0 0 0,1 0-1 0 0,0-1 1 0 0,0 0 0 0 0,0 1-1 0 0,0-1 1 0 0,0 0-1 0 0,0-1 1 0 0,1 1 0 0 0,-1 0-1 0 0,1-1 5 0 0,2 1-103 0 0,0-1 0 0 0,0 0 0 0 0,0 0 0 0 0,0 0 0 0 0,0-1 0 0 0,0 0 0 0 0,0 0 0 0 0,0 0 0 0 0,-1-1 0 0 0,1 0 0 0 0,0 0 0 0 0,-1 0 0 0 0,1-1 0 0 0,-1 0 0 0 0,0 0 0 0 0,0 0 103 0 0,34-29-2925 0 0,-4-4-4524 0 0,-34 31 5874 0 0</inkml:trace>
  <inkml:trace contextRef="#ctx0" brushRef="#br0" timeOffset="14021.29">1485 690 344 0 0,'0'-8'5714'0'0,"-1"-2"-3607"0"0,-4-9 170 0 0,7 14-332 0 0,3 13-1016 0 0,2 6-551 0 0,-1-1 0 0 0,2 0 1 0 0,3 5-379 0 0,-10-15-185 0 0,1-1 1 0 0,0 1 0 0 0,0-1-1 0 0,0 1 1 0 0,0-1-1 0 0,0 0 1 0 0,0 1 0 0 0,1-1-1 0 0,-1 0 1 0 0,1-1-1 0 0,0 1 1 0 0,-1 0 0 0 0,1-1-1 0 0,0 1 1 0 0,0-1 0 0 0,0 0-1 0 0,0 0 1 0 0,0 0-1 0 0,0-1 1 0 0,1 1 184 0 0,-3-1-362 0 0,0 0 1 0 0,1 0-1 0 0,-1 0 0 0 0,0 0 0 0 0,0 0 1 0 0,0-1-1 0 0,0 1 0 0 0,0 0 0 0 0,0-1 1 0 0,1 1-1 0 0,-1-1 0 0 0,0 1 1 0 0,0-1-1 0 0,0 0 0 0 0,-1 1 0 0 0,1-1 1 0 0,0 0-1 0 0,0 0 0 0 0,0 1 0 0 0,0-1 1 0 0,-1 0-1 0 0,1 0 0 0 0,0 0 1 0 0,0-1 361 0 0,5-6-1742 0 0</inkml:trace>
  <inkml:trace contextRef="#ctx0" brushRef="#br0" timeOffset="14358.41">1556 563 904 0 0,'0'0'1679'0'0,"17"10"4479"0"0,-11-3-5531 0 0,-1 1 1 0 0,1-1 0 0 0,1 0 0 0 0,4 5-628 0 0,8 7 408 0 0,-16-15-349 0 0,0-1-1 0 0,0 1 1 0 0,0 0-1 0 0,0 0 0 0 0,-1 0 1 0 0,1 0-1 0 0,0 4-58 0 0,1-10 48 0 0,0-9 7 0 0,-4 8-49 0 0,-1 0-1 0 0,1 0 1 0 0,-1 0 0 0 0,0 1-1 0 0,0-1 1 0 0,0 0-1 0 0,0 0 1 0 0,0 0-1 0 0,-1 1 1 0 0,-1-3-6 0 0,1 2 0 0 0,1 1 1 0 0,0-1-1 0 0,-1 0 1 0 0,1 1-1 0 0,0-1 1 0 0,0 0-1 0 0,0 1 1 0 0,1-1 0 0 0,-1 0-1 0 0,1-2 0 0 0,-2-12-14 0 0,2 14 14 0 0,0 1 1 0 0,-1 0-1 0 0,1-1 1 0 0,0 1-1 0 0,0-1 0 0 0,1 1 1 0 0,-1 0-1 0 0,0-1 1 0 0,1 1-1 0 0,0-3 0 0 0,0 4-22 0 0,0 0 0 0 0,-1 0-1 0 0,1 0 1 0 0,0 1 0 0 0,0-1-1 0 0,0 0 1 0 0,0 0 0 0 0,0 0-1 0 0,0 1 1 0 0,0-1 0 0 0,0 1-1 0 0,1-1 1 0 0,-1 1 0 0 0,0-1-1 0 0,0 1 1 0 0,0 0 0 0 0,1-1-1 0 0,-1 1 1 0 0,0 0 0 0 0,0 0-1 0 0,1 0 1 0 0,-1 0 0 0 0,0 0-1 0 0,1 0 1 0 0,0 0 22 0 0,4 1-670 0 0,0 0 0 0 0,-1 0 0 0 0,1 0 0 0 0,0 1 0 0 0,0 0 0 0 0,0 0 0 0 0,-1 0 0 0 0,1 1 0 0 0,3 2 670 0 0,15 6-3429 0 0,-14-6 1739 0 0</inkml:trace>
  <inkml:trace contextRef="#ctx0" brushRef="#br0" timeOffset="14999.24">1845 638 996 0 0,'-1'0'166'0'0,"1"-1"-1"0"0,-1 1 1 0 0,1 0 0 0 0,-1 0-1 0 0,1 0 1 0 0,-1-1 0 0 0,1 1 0 0 0,0 0-1 0 0,-1-1 1 0 0,1 1 0 0 0,0 0-1 0 0,-1-1 1 0 0,1 1 0 0 0,0-1-1 0 0,-1 1 1 0 0,1 0 0 0 0,0-1-1 0 0,0 1 1 0 0,-1-1 0 0 0,1 1-1 0 0,0-1 1 0 0,0 1 0 0 0,0-1-1 0 0,0 1 1 0 0,0-1 0 0 0,0 1-1 0 0,0-1 1 0 0,0 1 0 0 0,0-1-1 0 0,0 1 1 0 0,0-1 0 0 0,0 1-1 0 0,0-1 1 0 0,0 1 0 0 0,0-1-1 0 0,0 1 1 0 0,0-1 0 0 0,1 1 0 0 0,-1 0-1 0 0,0-1 1 0 0,0 1 0 0 0,1-1-1 0 0,-1 1 1 0 0,0-1 0 0 0,1 1-1 0 0,-1 0 1 0 0,0-1 0 0 0,1 1-1 0 0,0-1-165 0 0,2-4 1124 0 0,-3 4-680 0 0,0 1-67 0 0,0 0-42 0 0,0 0-37 0 0,16 14 1321 0 0,-13-12-1570 0 0,0 0 1 0 0,0 0-1 0 0,0 0 1 0 0,1-1 0 0 0,-1 1-1 0 0,0-1 1 0 0,1 1-1 0 0,-1-1 1 0 0,1 0 0 0 0,-1 0-1 0 0,1-1 1 0 0,-1 1-1 0 0,1-1 1 0 0,-1 0 0 0 0,4 0-50 0 0,15 3 12 0 0,-18-3-13 0 0,0 1 0 0 0,0-1 0 0 0,0-1 0 0 0,0 1 0 0 0,0 0-1 0 0,0-1 1 0 0,0 0 0 0 0,-1 0 0 0 0,1 0 0 0 0,0 0 0 0 0,1-1 1 0 0,-4 1-2 0 0,1 1 0 0 0,0-1 0 0 0,-1 0 0 0 0,1 1-1 0 0,-1-1 1 0 0,1 0 0 0 0,-1 0 0 0 0,1 0 0 0 0,-1 0 0 0 0,0 0 0 0 0,0 0 0 0 0,1-1 0 0 0,-1 1 0 0 0,0 0 0 0 0,0-1 0 0 0,0 1 0 0 0,0-1 0 0 0,0 1 0 0 0,-1-1 0 0 0,1 1-1 0 0,0-1 1 0 0,-1 1 0 0 0,1-1 0 0 0,-1-1 2 0 0,0 2 0 0 0,0 1 0 0 0,-1-1 0 0 0,1 1 0 0 0,0-1 0 0 0,-1 1 0 0 0,1-1 0 0 0,-1 1 0 0 0,1-1-1 0 0,0 1 1 0 0,-1-1 0 0 0,1 1 0 0 0,-1-1 0 0 0,0 1 0 0 0,1 0 0 0 0,-1 0 0 0 0,1-1 0 0 0,-1 1 0 0 0,0 0-1 0 0,1 0 1 0 0,-1-1 0 0 0,1 1 0 0 0,-1 0 0 0 0,0 0 0 0 0,1 0 0 0 0,-1 0 0 0 0,0 0 0 0 0,1 0 0 0 0,-1 0 0 0 0,-21-1 8 0 0,20 1-6 0 0,-4 0 1 0 0,-1 0 1 0 0,0 1 0 0 0,0 0-1 0 0,0 0 1 0 0,1 0 0 0 0,-1 1-1 0 0,0 0 1 0 0,1 0 0 0 0,0 1-1 0 0,-1 0 1 0 0,1 0 0 0 0,0 0-1 0 0,1 1 1 0 0,-6 3-4 0 0,9-5 0 0 0,0 0 0 0 0,-1 1 0 0 0,2-1 0 0 0,-1 0 0 0 0,0 1 0 0 0,0-1 0 0 0,1 1 0 0 0,0 0 0 0 0,-1 0 0 0 0,1-1 0 0 0,0 1 0 0 0,0 0 0 0 0,1 0 1 0 0,-1 0-1 0 0,1 0 0 0 0,-1 0 0 0 0,1 0 0 0 0,0 0 0 0 0,0 0 0 0 0,0 0 0 0 0,0 0 0 0 0,1 0 0 0 0,-1 0 0 0 0,1 0 0 0 0,0 0 0 0 0,0 0 0 0 0,0-1 0 0 0,0 1 0 0 0,0 0 0 0 0,1-1 0 0 0,-1 1 0 0 0,1 0 0 0 0,1 1 0 0 0,0 0-82 0 0,1 0-1 0 0,-1 0 0 0 0,1 0 1 0 0,0 0-1 0 0,0 0 1 0 0,0-1-1 0 0,1 0 0 0 0,-1 0 1 0 0,1 0-1 0 0,0 0 1 0 0,0-1-1 0 0,0 0 0 0 0,0 0 1 0 0,0 0-1 0 0,0 0 0 0 0,6 0 83 0 0,6 1-2292 0 0,1 0 0 0 0,0-1 0 0 0,0 0-1 0 0,10-2 2293 0 0,-14 0-1940 0 0,-5-4 354 0 0</inkml:trace>
  <inkml:trace contextRef="#ctx0" brushRef="#br0" timeOffset="15552.11">2088 672 84 0 0,'7'1'9031'0'0,"15"14"-7861"0"0,-12-9-237 0 0,-2-1-847 0 0,0-1 0 0 0,1 0 1 0 0,-1 0-1 0 0,1-1 0 0 0,0 0 0 0 0,0-1 1 0 0,0 1-1 0 0,1-2 0 0 0,-1 0 0 0 0,0 0 1 0 0,5 0-87 0 0,-8-1-4 0 0,0-1 0 0 0,-1 0 0 0 0,1 0 0 0 0,0 0-1 0 0,0-1 1 0 0,-1 0 0 0 0,1 0 0 0 0,0-1 0 0 0,-1 1 0 0 0,0-1 0 0 0,0 0 0 0 0,0 0 0 0 0,0-1 0 0 0,0 0 0 0 0,-1 1 0 0 0,0-2 0 0 0,1 1 0 0 0,0-2 4 0 0,-4 5 0 0 0,0 0-1 0 0,1 0 1 0 0,-1-1 0 0 0,0 1-1 0 0,0-1 1 0 0,0 1 0 0 0,0-1 0 0 0,0 1-1 0 0,0-1 1 0 0,-1 0 0 0 0,1 1 0 0 0,0-1-1 0 0,-1 0 1 0 0,1 0 0 0 0,-1 1 0 0 0,0-1-1 0 0,0 0 1 0 0,0 0 0 0 0,1 0 0 0 0,-2 1-1 0 0,1-1 1 0 0,0 0 0 0 0,0 0 0 0 0,-1 0 0 0 0,0 0-1 0 0,0-1 1 0 0,0 1 0 0 0,0 0 0 0 0,-1 0 0 0 0,1 1 0 0 0,-1-1-1 0 0,0 0 1 0 0,1 0 0 0 0,-1 1 0 0 0,0-1 0 0 0,0 1-1 0 0,0 0 1 0 0,0-1 0 0 0,0 1 0 0 0,0 0 0 0 0,-1 0 0 0 0,-6-3 0 0 0,1 1 0 0 0,-1 1 0 0 0,1-1 0 0 0,-1 1 0 0 0,0 1 0 0 0,0-1 0 0 0,1 2-1 0 0,-1-1 1 0 0,-7 1 0 0 0,3 2 4 0 0,0 0-1 0 0,-1 0 0 0 0,1 1 0 0 0,0 1 1 0 0,0 0-1 0 0,-8 5-3 0 0,17-7 2 0 0,1 0 1 0 0,-1 0-1 0 0,0 0 1 0 0,1 1-1 0 0,-1-1 0 0 0,1 1 1 0 0,0 0-1 0 0,-1 0 0 0 0,1 1 1 0 0,-1 1-3 0 0,2-3 2 0 0,1 1-1 0 0,0-1 1 0 0,0 0 0 0 0,0 0-1 0 0,0 1 1 0 0,0-1 0 0 0,1 0 0 0 0,-1 1-1 0 0,1-1 1 0 0,-1 1 0 0 0,1-1-1 0 0,0 1 1 0 0,0-1 0 0 0,0 1 0 0 0,0-1-1 0 0,0 1 1 0 0,1-1 0 0 0,-1 1-1 0 0,1 0-1 0 0,0 1 1 0 0,0-1 0 0 0,1 1 0 0 0,-1 0 0 0 0,1-1 0 0 0,0 1 0 0 0,0-1 0 0 0,0 0 0 0 0,0 1 0 0 0,1-1-1 0 0,-1 0 1 0 0,1 0 0 0 0,0 0 0 0 0,0-1 0 0 0,0 1 0 0 0,0-1 0 0 0,0 0 0 0 0,0 1 0 0 0,1-2-1 0 0,-1 1 1 0 0,1 0 0 0 0,-1-1 0 0 0,1 1 0 0 0,0-1 0 0 0,0 0 0 0 0,0 0 0 0 0,0 0 0 0 0,-1-1-1 0 0,1 0 1 0 0,1 1-1 0 0,9-1-627 0 0,-1 0 0 0 0,0-1-1 0 0,1 0 1 0 0,-1-1-1 0 0,0 0 1 0 0,0-1 0 0 0,0-1-1 0 0,3-1 628 0 0,16-11-4093 0 0,-16 11 2263 0 0</inkml:trace>
  <inkml:trace contextRef="#ctx0" brushRef="#br0" timeOffset="15889.63">2313 611 1260 0 0,'-2'-7'1778'0'0,"-3"-11"2264"0"0,5 18-3971 0 0,0 0 0 0 0,0 0 0 0 0,0 0 0 0 0,0 0 1 0 0,0-1-1 0 0,0 1 0 0 0,0 0 0 0 0,0 0 0 0 0,-1 0 0 0 0,1 0 0 0 0,0-1 0 0 0,0 1 0 0 0,0 0 1 0 0,0 0-1 0 0,0 0 0 0 0,0 0 0 0 0,0-1 0 0 0,0 1 0 0 0,0 0 0 0 0,0 0 0 0 0,1 0 1 0 0,-1 0-1 0 0,0 0 0 0 0,0-1 0 0 0,0 1 0 0 0,0 0 0 0 0,0 0 0 0 0,0 0 0 0 0,0 0 0 0 0,0 0 1 0 0,0-1-1 0 0,0 1 0 0 0,1 0 0 0 0,-1 0 0 0 0,0 0 0 0 0,0 0 0 0 0,0 0 0 0 0,0 0 1 0 0,0 0-1 0 0,1 0 0 0 0,-1-1 0 0 0,0 1 0 0 0,0 0 0 0 0,0 0 0 0 0,0 0 0 0 0,0 0 0 0 0,1 0 1 0 0,-1 0-1 0 0,0 0 0 0 0,0 0 0 0 0,0 0 0 0 0,0 0 0 0 0,1 0 0 0 0,-1 0 0 0 0,0 0 1 0 0,0 0-1 0 0,0 0 0 0 0,0 0 0 0 0,1 0 0 0 0,-1 0 0 0 0,0 1 0 0 0,0-1 0 0 0,0 0 0 0 0,0 0 1 0 0,0 0-1 0 0,1 0 0 0 0,-1 0 0 0 0,0 0 0 0 0,0 0-71 0 0,2 4 181 0 0,0-1 0 0 0,0 1 1 0 0,0-1-1 0 0,0 1 0 0 0,-1 0 0 0 0,0-1 0 0 0,0 1 0 0 0,0 0 0 0 0,0 0 1 0 0,0 0-1 0 0,-1 2-181 0 0,2 3 119 0 0,19 40-101 0 0,-21-46-151 0 0,1-1 0 0 0,0 1 0 0 0,-1-1 0 0 0,1 1 0 0 0,0-1 0 0 0,0 1 0 0 0,0-1 0 0 0,1 0 0 0 0,-1 0 0 0 0,0 0 0 0 0,1 1 0 0 0,0-1 1 0 0,-1 0-1 0 0,1-1 0 0 0,0 1 0 0 0,0 0 0 0 0,0 0 0 0 0,0-1 0 0 0,0 0 0 0 0,0 1 0 0 0,1-1 133 0 0,0 0-352 0 0,0 0 1 0 0,-1 0-1 0 0,1-1 0 0 0,0 1 0 0 0,0-1 1 0 0,0 0-1 0 0,0 0 0 0 0,0 0 0 0 0,0 0 1 0 0,0-1-1 0 0,0 1 0 0 0,0-1 0 0 0,0 0 1 0 0,0 1-1 0 0,-1-1 0 0 0,1-1 1 0 0,0 1-1 0 0,2-1 352 0 0,25-14-2447 0 0,1-8 360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2:04.4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0 397 824 0 0,'45'-48'9304'0'0,"-45"47"-9215"0"0,0-1-1 0 0,-1 1 1 0 0,1 0 0 0 0,-1 0 0 0 0,1 0 0 0 0,-1 0 0 0 0,0 0 0 0 0,1 0 0 0 0,-1 0 0 0 0,0 0 0 0 0,0 0-1 0 0,1 0 1 0 0,-1 0 0 0 0,0 0 0 0 0,0 0 0 0 0,0 1 0 0 0,0-1 0 0 0,0 0 0 0 0,0 1 0 0 0,0-1 0 0 0,-1 1 0 0 0,1-1-1 0 0,0 1 1 0 0,0-1 0 0 0,0 1 0 0 0,-1 0-89 0 0,-10 1 340 0 0,-1 0 1 0 0,1 1-1 0 0,0 0 0 0 0,0 1 1 0 0,0 0-1 0 0,1 1 0 0 0,-1 1 1 0 0,1 0-1 0 0,0 0 0 0 0,0 1 1 0 0,1 0-1 0 0,-9 7-340 0 0,12-8 97 0 0,1-1-1 0 0,0 1 1 0 0,0 1 0 0 0,0-1-1 0 0,1 1 1 0 0,0 0 0 0 0,0 0-1 0 0,0 1 1 0 0,1-1 0 0 0,-1 1-1 0 0,2 0 1 0 0,-1 0 0 0 0,1 0-1 0 0,0 1 1 0 0,1-1 0 0 0,0 1-1 0 0,0 0 1 0 0,0 0 0 0 0,1-1-1 0 0,0 5-96 0 0,1-9 10 0 0,0 1 0 0 0,0 0 0 0 0,0-1 0 0 0,1 1 0 0 0,-1 0 0 0 0,1-1 0 0 0,0 1 0 0 0,0-1 0 0 0,1 1 0 0 0,-1-1 0 0 0,1 0 0 0 0,-1 1 0 0 0,1-1 0 0 0,0 0 0 0 0,0 0 0 0 0,0 0 0 0 0,1 0 0 0 0,0 0-10 0 0,1 0-36 0 0,0 0 0 0 0,0 0-1 0 0,0-1 1 0 0,0 1 0 0 0,0-1-1 0 0,1 0 1 0 0,-1 0 0 0 0,1-1 0 0 0,-1 0-1 0 0,1 1 1 0 0,-1-1 0 0 0,5 0 36 0 0,13 0-670 0 0,-1 0 0 0 0,1-2 1 0 0,-1 0-1 0 0,1-2 0 0 0,14-3 670 0 0,-23 4-619 0 0,50-14-3504 0 0,-56 14 2923 0 0,0-1 1 0 0,0 0 0 0 0,0-1 0 0 0,0 1-1 0 0,0-1 1 0 0,-1-1 0 0 0,1 0 1199 0 0,1-3-1519 0 0</inkml:trace>
  <inkml:trace contextRef="#ctx0" brushRef="#br0" timeOffset="399.86">383 511 440 0 0,'14'-3'7922'0'0,"-13"6"-7325"0"0,0 1 1 0 0,-1 0-1 0 0,1-1 0 0 0,-1 1 1 0 0,0 0-1 0 0,0 0 0 0 0,0-1 0 0 0,-1 4-597 0 0,0 0 685 0 0,1-5-603 0 0,0 0 0 0 0,1 0 1 0 0,-1 0-1 0 0,0 0 1 0 0,1 0-1 0 0,-1 0 0 0 0,1-1 1 0 0,0 1-1 0 0,-1 0 1 0 0,1 0-1 0 0,0 0 0 0 0,0-1 1 0 0,0 1-1 0 0,0 0 1 0 0,1-1-1 0 0,-1 1 0 0 0,0-1 1 0 0,1 0-1 0 0,-1 1 1 0 0,1-1-1 0 0,-1 0 0 0 0,1 0 1 0 0,-1 0-1 0 0,1 0 1 0 0,0 0-1 0 0,0 0 0 0 0,0 0 1 0 0,-1-1-1 0 0,1 1 1 0 0,0-1-1 0 0,0 1 0 0 0,0-1 1 0 0,0 0-1 0 0,0 0 1 0 0,0 1-1 0 0,0-1 0 0 0,1-1-82 0 0,3 1 15 0 0,0 0-1 0 0,-1 0 0 0 0,1-1 0 0 0,0 0 1 0 0,-1 0-1 0 0,1 0 0 0 0,0-1 0 0 0,-1 0 0 0 0,0 0 1 0 0,1 0-1 0 0,-1 0 0 0 0,3-3-14 0 0,1-2-7 0 0,-1 1 0 0 0,0-1 0 0 0,-1 0 1 0 0,1-1-1 0 0,-1 0 0 0 0,-1 0 0 0 0,0 0 0 0 0,0-1 0 0 0,1-3 7 0 0,-5 10-9 0 0,-1 0-1 0 0,0-1 1 0 0,0 1 0 0 0,0-1 0 0 0,0 1 0 0 0,0-1-1 0 0,0 1 1 0 0,-1-1 0 0 0,1 0 0 0 0,-1 1-1 0 0,0-1 1 0 0,1 0 0 0 0,-1 1 0 0 0,-1-1 0 0 0,1 0-1 0 0,0 1 1 0 0,-1-1 0 0 0,1 0 0 0 0,-1 1-1 0 0,0-1 1 0 0,0 1 0 0 0,0-1 0 0 0,0 1 0 0 0,0-1-1 0 0,0 1 1 0 0,-1 0 0 0 0,1 0 0 0 0,-1 0 0 0 0,0-1-1 0 0,1 1 1 0 0,-1 1 0 0 0,0-1 0 0 0,0 0-1 0 0,0 0 1 0 0,-1 1 0 0 0,1-1 0 0 0,0 1 0 0 0,-3-1 9 0 0,-2-2-22 0 0,-1 1 1 0 0,1 0 0 0 0,-1 0 0 0 0,0 0 0 0 0,0 1 0 0 0,0 1-1 0 0,0-1 1 0 0,0 1 0 0 0,0 1 0 0 0,-1 0 0 0 0,1 0 0 0 0,0 0 0 0 0,0 1-1 0 0,0 0 1 0 0,0 1 0 0 0,0-1 0 0 0,-1 2 21 0 0,0 0 11 0 0,-1 0-1 0 0,1 1 1 0 0,0 0-1 0 0,1 0 1 0 0,-1 1-1 0 0,1 0 1 0 0,0 1 0 0 0,0-1-1 0 0,0 2 1 0 0,1-1-1 0 0,0 1 1 0 0,0 0 0 0 0,1 1-1 0 0,-1 1-10 0 0,4-6 5 0 0,1 1-1 0 0,0-1 0 0 0,0 0 1 0 0,0 1-1 0 0,0-1 0 0 0,1 1 1 0 0,-1-1-1 0 0,1 1 0 0 0,0 0 1 0 0,0 0-1 0 0,1-1 0 0 0,-1 1 1 0 0,1 0-1 0 0,-1 0 1 0 0,1 0-1 0 0,1 0 0 0 0,-1 0-4 0 0,1-1-2 0 0,0-1-1 0 0,-1 1 1 0 0,1-1 0 0 0,1 0-1 0 0,-1 1 1 0 0,0-1-1 0 0,1 0 1 0 0,-1 0 0 0 0,1 0-1 0 0,0 0 1 0 0,-1 0-1 0 0,1 0 1 0 0,0-1-1 0 0,0 1 1 0 0,0 0 0 0 0,1-1-1 0 0,-1 0 1 0 0,0 1-1 0 0,0-1 1 0 0,1 0 0 0 0,-1 0-1 0 0,1 0 1 0 0,-1-1-1 0 0,1 1 1 0 0,-1-1-1 0 0,3 1 4 0 0,4 1-145 0 0,-1 0 0 0 0,0-1 0 0 0,1 0 1 0 0,0-1-1 0 0,-1 0 0 0 0,1 0 1 0 0,-1-1-1 0 0,1 0 0 0 0,-1 0 1 0 0,7-3 143 0 0,48-17-4547 0 0,-32 12-2505 0 0,-23 5 4972 0 0</inkml:trace>
  <inkml:trace contextRef="#ctx0" brushRef="#br0" timeOffset="1131.98">601 460 1012 0 0,'0'-20'7774'0'0,"0"15"-3852"0"0,0 12-2670 0 0,4 3-774 0 0,-1-1 0 0 0,1 1 0 0 0,1-1 0 0 0,3 6-478 0 0,-3-7 52 0 0,-1 0-1 0 0,0 0 1 0 0,0 0-1 0 0,-1 1 1 0 0,0-1 0 0 0,0 1-1 0 0,-1 0 1 0 0,1 7-52 0 0,5 14-116 0 0,-8-43 106 0 0,1-1 0 0 0,0 0-1 0 0,1 0 1 0 0,0 1 0 0 0,2-4 10 0 0,-3 14 4 0 0,0-1 0 0 0,0 1 0 0 0,0-1 0 0 0,0 1 1 0 0,1 0-1 0 0,-1-1 0 0 0,1 1 0 0 0,0 0 0 0 0,0 0 0 0 0,0 0 1 0 0,0 0-1 0 0,1 1 0 0 0,-1-1 0 0 0,1 1 0 0 0,0-1 0 0 0,0 1 1 0 0,-1 0-1 0 0,1 0 0 0 0,1 0 0 0 0,-1 0 0 0 0,0 1 0 0 0,2-2-4 0 0,-3 3 3 0 0,0 0 0 0 0,0 0 0 0 0,0 1 0 0 0,0-1 0 0 0,0 0 0 0 0,0 1 0 0 0,0-1-1 0 0,-1 1 1 0 0,1-1 0 0 0,0 1 0 0 0,0 0 0 0 0,-1 0 0 0 0,1 0 0 0 0,0 0-1 0 0,-1 0 1 0 0,1 0 0 0 0,-1 0 0 0 0,1 1 0 0 0,-1-1 0 0 0,0 0 0 0 0,0 1-1 0 0,1-1 1 0 0,-1 2-3 0 0,3 1 3 0 0,-1 1-1 0 0,1-1 1 0 0,-1 1 0 0 0,0 0-1 0 0,-1 0 1 0 0,0 0-1 0 0,1 2-2 0 0,4 9 0 0 0,-6-14-1 0 0,0 0 0 0 0,0 0 0 0 0,0 1 0 0 0,0-1-1 0 0,0 0 1 0 0,-1 1 0 0 0,1-1 0 0 0,-1 0 0 0 0,0 1-1 0 0,1-1 1 0 0,-1 2 1 0 0,0 39-95 0 0,14-61 47 0 0,-10 9 50 0 0,0 1 0 0 0,0 0-1 0 0,1-1 1 0 0,0 2-1 0 0,3-4-1 0 0,19-33 13 0 0,-26 43-11 0 0,-1 0 0 0 0,0 0 0 0 0,1 0 0 0 0,0 0 0 0 0,-1 0 0 0 0,1 0 0 0 0,-1 0 0 0 0,1 0 0 0 0,0 0 0 0 0,0 1 0 0 0,-1-1 0 0 0,1 0 0 0 0,0 0 0 0 0,0 1 0 0 0,0-1 0 0 0,0 1 0 0 0,0-1 0 0 0,0 1 0 0 0,0-1 0 0 0,0 1 0 0 0,0-1-1 0 0,0 1 1 0 0,0 0 0 0 0,0 0 0 0 0,0 0 0 0 0,1-1 0 0 0,-1 1 0 0 0,0 0 0 0 0,0 0 0 0 0,0 1 0 0 0,0-1 0 0 0,0 0 0 0 0,0 0 0 0 0,0 0 0 0 0,0 1 0 0 0,0-1 0 0 0,1 1-2 0 0,1 0 7 0 0,1 1 1 0 0,-1-1-1 0 0,1 1 1 0 0,-1 0-1 0 0,0 1 0 0 0,0-1 1 0 0,0 0-1 0 0,0 1 0 0 0,0 0 1 0 0,-1 0-8 0 0,1-1-18 0 0,-1 0 1 0 0,0 1 0 0 0,0-1-1 0 0,0 1 1 0 0,0 0 0 0 0,-1 0-1 0 0,1-1 1 0 0,-1 1-1 0 0,0 0 1 0 0,1 0 0 0 0,-1 1-1 0 0,-1-1 1 0 0,1 0 0 0 0,0 0-1 0 0,-1 0 1 0 0,1 1 0 0 0,-1-1-1 0 0,0 1 18 0 0,4 8-1156 0 0,-3-11 533 0 0,0 0-1 0 0,0 0 1 0 0,0 0 0 0 0,0 1 0 0 0,0-1 0 0 0,1 0 0 0 0,-1 0 0 0 0,0-1 0 0 0,1 1-1 0 0,-1 0 1 0 0,0 0 0 0 0,1-1 0 0 0,-1 1 0 0 0,1 0 0 0 0,-1-1 0 0 0,1 0 0 0 0,0 1-1 0 0,-1-1 1 0 0,1 0 623 0 0,6 0-2060 0 0</inkml:trace>
  <inkml:trace contextRef="#ctx0" brushRef="#br0" timeOffset="1851.57">1055 511 436 0 0,'-38'-16'8680'0'0,"37"15"-8225"0"0,-7-4 3895 0 0,16 58-2499 0 0,-7-47-1814 0 0,0 0 0 0 0,0 0 1 0 0,1-1-1 0 0,0 1 0 0 0,0-1 0 0 0,1 1 0 0 0,-1-1 0 0 0,1 0 0 0 0,0 0 1 0 0,1 0-1 0 0,-1 0 0 0 0,1-1 0 0 0,0 1 0 0 0,1 0-37 0 0,-4-5-4 0 0,0 0 0 0 0,-1 0 0 0 0,1 0 1 0 0,0 0-1 0 0,0 0 0 0 0,0 0 0 0 0,-1 0 0 0 0,1 0 0 0 0,0 0 0 0 0,0-1 0 0 0,0 1 0 0 0,-1 0 1 0 0,1 0-1 0 0,0-1 0 0 0,0 1 0 0 0,-1-1 0 0 0,1 1 0 0 0,0 0 0 0 0,0-1 0 0 0,-1 1 0 0 0,1-1 1 0 0,-1 0-1 0 0,1 1 0 0 0,0-1 0 0 0,-1 1 0 0 0,1-1 0 0 0,-1 0 0 0 0,0 1 0 0 0,1-1 0 0 0,-1 0 0 0 0,1 0 1 0 0,-1 1-1 0 0,0-1 0 0 0,0 0 0 0 0,1 0 4 0 0,13-35-6 0 0,-12 31 1 0 0,0-3 11 0 0,1 0-1 0 0,0 0 0 0 0,1 0 1 0 0,0 1-1 0 0,0 0 0 0 0,0 0 1 0 0,1 0-1 0 0,0 0 0 0 0,5-5-5 0 0,-8 12 5 0 0,-1 0-1 0 0,0 0 0 0 0,0 0 1 0 0,1 0-1 0 0,-1 0 0 0 0,0 0 0 0 0,1 0 1 0 0,-1 1-1 0 0,0-1 0 0 0,0 1 0 0 0,1-1 1 0 0,-1 1-1 0 0,0-1 0 0 0,0 1 0 0 0,0 0 1 0 0,0-1-1 0 0,0 1 0 0 0,0 0 0 0 0,0 0 1 0 0,0 0-1 0 0,0 0 0 0 0,0 1-4 0 0,19 20 10 0 0,-19-20-10 0 0,2 4-2 0 0,-1-1 0 0 0,1 1 0 0 0,-1 0 0 0 0,-1 0 0 0 0,1 0 0 0 0,-1 0 0 0 0,0 0 0 0 0,0 2 2 0 0,-1-8-12 0 0,0 0-4 0 0,16-17-58 0 0,-2-1 74 0 0,-7 9 5 0 0,0 1 0 0 0,0-1-1 0 0,1 1 1 0 0,1 0 0 0 0,3-2-5 0 0,-10 9 2 0 0,-1-1 1 0 0,1 1-1 0 0,-1 0 0 0 0,1 0 1 0 0,0 0-1 0 0,0 0 0 0 0,0 1 1 0 0,0-1-1 0 0,-1 0 0 0 0,1 1 0 0 0,0-1 1 0 0,0 1-1 0 0,0 0 0 0 0,0 0 1 0 0,0 0-1 0 0,0 0 0 0 0,0 0 1 0 0,0 0-1 0 0,0 0 0 0 0,0 0 0 0 0,0 1 1 0 0,0-1-1 0 0,0 1 0 0 0,0 0 1 0 0,0-1-1 0 0,-1 1 0 0 0,1 0 1 0 0,0 0-1 0 0,0 0 0 0 0,-1 0 1 0 0,1 1-1 0 0,0-1-2 0 0,4 4 5 0 0,-3-2-5 0 0,0-1 1 0 0,0 0-1 0 0,-1 0 1 0 0,1 1-1 0 0,-1 0 1 0 0,1-1-1 0 0,-1 1 1 0 0,0 0-1 0 0,0 0 0 0 0,0 0 1 0 0,-1 0-1 0 0,1 0 1 0 0,-1 1-1 0 0,0-1 1 0 0,1 2-1 0 0,5 7-12 0 0,-6-11 6 0 0,-1 0 0 0 0,1 1 0 0 0,0-1 0 0 0,0 0 0 0 0,-1 0-1 0 0,1 0 1 0 0,-1 1 0 0 0,1-1 0 0 0,-1 0 0 0 0,1 1 0 0 0,-1-1 0 0 0,0 0 0 0 0,0 2 6 0 0,0-2-100 0 0,1-1-1 0 0,-1 1 1 0 0,0-1-1 0 0,0 1 1 0 0,0-1 0 0 0,0 1-1 0 0,1 0 1 0 0,-1-1-1 0 0,0 1 1 0 0,0-1 0 0 0,1 1-1 0 0,-1-1 1 0 0,1 1-1 0 0,-1-1 1 0 0,0 1-1 0 0,1-1 1 0 0,-1 0 0 0 0,1 1-1 0 0,-1-1 1 0 0,1 0-1 0 0,-1 1 1 0 0,1-1 0 0 0,-1 0-1 0 0,1 1 1 0 0,-1-1-1 0 0,1 0 1 0 0,0 0-1 0 0,-1 0 1 0 0,1 0 0 0 0,-1 0-1 0 0,1 1 1 0 0,0-1-1 0 0,-1 0 1 0 0,1 0 0 0 0,-1 0-1 0 0,1-1 1 0 0,0 1-1 0 0,-1 0 1 0 0,1 0-1 0 0,-1 0 1 0 0,1 0 0 0 0,0-1-1 0 0,-1 1 1 0 0,1 0-1 0 0,-1 0 1 0 0,1-1 100 0 0,34-12-7275 0 0,-29 11 6302 0 0,9-6-1318 0 0</inkml:trace>
  <inkml:trace contextRef="#ctx0" brushRef="#br0" timeOffset="2714.67">1437 489 200 0 0,'0'-3'491'0'0,"-1"-1"0"0"0,0 0 0 0 0,0 1 1 0 0,0-1-1 0 0,-1 0 0 0 0,1 1 0 0 0,-1-1 0 0 0,0 1 0 0 0,0 0 0 0 0,0 0 1 0 0,0 0-1 0 0,-1 0 0 0 0,1 0 0 0 0,-1 0 0 0 0,0 0 0 0 0,0 1 0 0 0,0 0 1 0 0,0-1-1 0 0,0 1 0 0 0,-2-1-491 0 0,4 3 593 0 0,1 0 17 0 0,0 0 13 0 0,14 47 3149 0 0,-9-24-2878 0 0,-2 1-1 0 0,1 11-893 0 0,7 41 367 0 0,-8-52-350 0 0,2 1-86 0 0,-2-17 170 0 0,3 1-2961 0 0,10-18-2046 0 0,7-21-2848 0 0,-15 17 5818 0 0</inkml:trace>
  <inkml:trace contextRef="#ctx0" brushRef="#br0" timeOffset="3107.27">1523 511 1212 0 0,'0'0'139'0'0,"0"0"1"0"0,0 0-1 0 0,0 0 0 0 0,0-1 0 0 0,0 1 0 0 0,0 0 1 0 0,0 0-1 0 0,0-1 0 0 0,0 1 0 0 0,-1 0 0 0 0,1-1 1 0 0,0 1-1 0 0,0 0 0 0 0,1 0 0 0 0,-1-1 0 0 0,0 1 1 0 0,0 0-1 0 0,0 0 0 0 0,0-1 0 0 0,0 1 0 0 0,0 0 1 0 0,0 0-1 0 0,0 0 0 0 0,0-1 0 0 0,0 1 1 0 0,1 0-1 0 0,-1 0 0 0 0,0-1 0 0 0,0 1 0 0 0,0 0 1 0 0,0 0-1 0 0,1 0 0 0 0,-1 0 0 0 0,0-1 0 0 0,0 1 1 0 0,1 0-1 0 0,-1 0 0 0 0,0 0 0 0 0,0 0 0 0 0,0 0 1 0 0,1 0-1 0 0,-1 0 0 0 0,0 0 0 0 0,0 0 0 0 0,1-1 1 0 0,-1 1-1 0 0,0 0 0 0 0,0 0 0 0 0,1 0 0 0 0,-1 0 1 0 0,0 1-1 0 0,0-1 0 0 0,1 0-139 0 0,0 0 1159 0 0,8 22 2301 0 0,-3-10-3188 0 0,-1 1 0 0 0,0 1 0 0 0,-2-1 0 0 0,1 1 0 0 0,-1-1 0 0 0,-1 1 0 0 0,-1 0 0 0 0,0 2-272 0 0,-5-21-41 0 0,4 5 41 0 0,0 0-1 0 0,0 0 1 0 0,0 0 0 0 0,-1 0-1 0 0,1 0 1 0 0,0 0-1 0 0,0-1 1 0 0,-1 1-1 0 0,1 0 1 0 0,0 0 0 0 0,0 0-1 0 0,0 0 1 0 0,0-1-1 0 0,-1 1 1 0 0,1 0-1 0 0,0 0 1 0 0,0-1 0 0 0,0 1-1 0 0,0 0 1 0 0,0 0-1 0 0,0 0 1 0 0,0-1-1 0 0,0 1 1 0 0,0 0-1 0 0,0 0 1 0 0,0-1 0 0 0,0 1-1 0 0,0 0 1 0 0,0 0-1 0 0,0-1 1 0 0,0 1-1 0 0,0 0 1 0 0,0 0 0 0 0,0-1-1 0 0,0 1 1 0 0,0 0-1 0 0,0 0 1 0 0,0-1-1 0 0,0 1 1 0 0,0 0 0 0 0,0 0-1 0 0,1-1 1 0 0,11-33-25 0 0,-11 28 27 0 0,1-1-1 0 0,0 1 1 0 0,0 0 0 0 0,1 0 0 0 0,0 0 0 0 0,0 0 0 0 0,0 1-1 0 0,1-1 1 0 0,-1 1 0 0 0,1 0 0 0 0,1 0 0 0 0,1-2-2 0 0,-5 6 3 0 0,0 0 0 0 0,0 0 0 0 0,0 0 0 0 0,0 0 0 0 0,0 1 0 0 0,0-1 0 0 0,0 0 1 0 0,0 1-1 0 0,0-1 0 0 0,0 0 0 0 0,0 1 0 0 0,1-1 0 0 0,-1 1 0 0 0,0 0 0 0 0,0-1 0 0 0,1 1 1 0 0,-1 0-4 0 0,1 1 4 0 0,-1 0 0 0 0,1-1 0 0 0,0 1 0 0 0,-1 0 0 0 0,1 1 0 0 0,-1-1 1 0 0,0 0-1 0 0,1 0 0 0 0,-1 0 0 0 0,0 1 0 0 0,0-1 0 0 0,1 2-4 0 0,21 33-102 0 0,-20-29 128 0 0,1 0 0 0 0,0 0 0 0 0,1 0-1 0 0,-1-1 1 0 0,1 1 0 0 0,5 4-26 0 0,-8-10-110 0 0,-1 0-1 0 0,0 0 1 0 0,0 0-1 0 0,1 0 1 0 0,-1-1 0 0 0,1 1-1 0 0,-1 0 1 0 0,0-1-1 0 0,1 1 1 0 0,-1-1 0 0 0,1 0-1 0 0,-1 1 1 0 0,1-1 0 0 0,0 0-1 0 0,-1 0 1 0 0,1 0-1 0 0,-1 0 1 0 0,1 0 0 0 0,-1 0-1 0 0,1-1 1 0 0,-1 1-1 0 0,1 0 1 0 0,-1-1 0 0 0,1 1-1 0 0,-1-1 1 0 0,1 0 0 0 0,-1 1-1 0 0,0-1 1 0 0,1 0-1 0 0,-1 0 1 0 0,0 0 0 0 0,0 0-1 0 0,1 0 1 0 0,-1 0-1 0 0,1-1 111 0 0,7-4-2788 0 0,-8 5 2530 0 0,0 1-1 0 0,0-1 0 0 0,-1 1 1 0 0,1-1-1 0 0,0 1 0 0 0,0-1 0 0 0,-1 1 1 0 0,1-1-1 0 0,0 0 0 0 0,0 1 1 0 0,-1-1-1 0 0,1 0 0 0 0,-1 0 1 0 0,1 1-1 0 0,-1-1 0 0 0,1 0 0 0 0,-1 0 1 0 0,0 0-1 0 0,1 0 0 0 0,-1 0 1 0 0,0 0-1 0 0,1 0 0 0 0,-1 0 1 0 0,0 0-1 0 0,0 1 0 0 0,0-2 259 0 0,0-7-1844 0 0</inkml:trace>
  <inkml:trace contextRef="#ctx0" brushRef="#br0" timeOffset="3605.03">1657 46 736 0 0,'-8'-35'6651'0'0,"0"26"-2952"0"0,5 7-1829 0 0,5 9-1417 0 0,9 32 1398 0 0,90 329 708 0 0,-98-358-2646 0 0,1 0-1 0 0,0-1 1 0 0,1 1 0 0 0,0-1-1 0 0,0 0 1 0 0,1-1-1 0 0,0 1 1 0 0,0-1 0 0 0,1 0-1 0 0,0 0 1 0 0,2 0 87 0 0,-6-6-255 0 0,0 1-1 0 0,0-1 1 0 0,1 1-1 0 0,-1-1 1 0 0,1 0-1 0 0,0 0 1 0 0,0-1-1 0 0,-1 1 1 0 0,1-1-1 0 0,0 0 1 0 0,0 0-1 0 0,4 1 256 0 0,-4-2-428 0 0,-1 0 0 0 0,1 0 0 0 0,0-1 0 0 0,-1 1 0 0 0,1-1 0 0 0,0 0 0 0 0,-1 1 0 0 0,1-2 0 0 0,-1 1 0 0 0,0 0 0 0 0,1-1 0 0 0,-1 1 0 0 0,0-1-1 0 0,0 0 1 0 0,0 0 0 0 0,1-1 428 0 0,-2 2-351 0 0,-2 0 172 0 0,1 1-1 0 0,-1 0 1 0 0,1-1 0 0 0,-1 1-1 0 0,1 0 1 0 0,-1-1-1 0 0,0 1 1 0 0,1-1 0 0 0,-1 1-1 0 0,1-1 1 0 0,-1 1-1 0 0,0-1 1 0 0,1 1 0 0 0,-1-1-1 0 0,0 1 1 0 0,0-1 0 0 0,1 0-1 0 0,-1 1 1 0 0,0-1-1 0 0,0 1 1 0 0,0-1 0 0 0,0 0-1 0 0,0 1 1 0 0,0-1 179 0 0,0-7-1811 0 0</inkml:trace>
  <inkml:trace contextRef="#ctx0" brushRef="#br0" timeOffset="3947.47">1946 489 432 0 0,'-8'0'1592'0'0,"-7"0"292"0"0,-1 0 193 0 0,1 0-337 0 0,-1 0-580 0 0,0 5-392 0 0,1-5-264 0 0,-9 0-168 0 0,9 4-132 0 0,-1-4-96 0 0,-7 0-92 0 0,7 0-208 0 0,8 0-412 0 0,0 0-896 0 0,0-4-496 0 0,8 4-197 0 0,8-9 77 0 0,0-4 348 0 0</inkml:trace>
  <inkml:trace contextRef="#ctx0" brushRef="#br0" timeOffset="4727.99">2047 249 720 0 0,'-8'-26'7461'0'0,"8"25"-6680"0"0,0 1-100 0 0,0 0-586 0 0,-1 0 1 0 0,1 0-1 0 0,0 0 0 0 0,-1 1 0 0 0,1-1 1 0 0,-1 0-1 0 0,1 0 0 0 0,0 0 1 0 0,-1 0-1 0 0,1 0 0 0 0,0 0 1 0 0,-1 1-1 0 0,1-1 0 0 0,0 0 1 0 0,0 0-1 0 0,-1 1 0 0 0,1-1 1 0 0,0 0-1 0 0,0 0 0 0 0,-1 1 1 0 0,1-1-1 0 0,0 0 0 0 0,0 0 0 0 0,-1 1 1 0 0,1-1-1 0 0,0 1-95 0 0,6 107 3355 0 0,18 51-2726 0 0,-21-138-623 0 0,-2-12-7 0 0,0-1 0 0 0,1 1 0 0 0,0-1 0 0 0,0 0 0 0 0,3 5 1 0 0,-4-11-3 0 0,0 1 0 0 0,1 0 1 0 0,0-1-1 0 0,-1 1 0 0 0,1-1 0 0 0,0 1 1 0 0,0-1-1 0 0,0 0 0 0 0,1 0 1 0 0,-1 0-1 0 0,0 0 0 0 0,1 0 0 0 0,-1-1 1 0 0,1 1-1 0 0,0-1 0 0 0,-1 1 1 0 0,1-1-1 0 0,0 0 3 0 0,66 30-40 0 0,-60-23 20 0 0,-16-3 3 0 0,-10-4-1 0 0,0 1 33 0 0,0 0 1 0 0,0-1-1 0 0,0-1 0 0 0,-9-2-15 0 0,19 2-132 0 0,1-1 1 0 0,0 0-1 0 0,0 0 1 0 0,0-1-1 0 0,0 0 1 0 0,0 0-1 0 0,1 0 1 0 0,-1-1-1 0 0,0 0 0 0 0,1 0 1 0 0,0 0-1 0 0,0-1 1 0 0,-5-3 131 0 0,10 6-245 0 0,-1 0 0 0 0,0 1 0 0 0,0-1 0 0 0,0 0 0 0 0,1 0 1 0 0,-1 0-1 0 0,0 0 0 0 0,1 0 0 0 0,-1 0 0 0 0,1 0 0 0 0,-1 0 1 0 0,1 0-1 0 0,0-1 0 0 0,-1 1 0 0 0,1 0 0 0 0,0 0 0 0 0,0 0 1 0 0,0 0-1 0 0,0-1 0 0 0,0 1 0 0 0,0 0 0 0 0,0 0 0 0 0,0 0 1 0 0,0 0-1 0 0,1-1 0 0 0,-1 1 0 0 0,0 0 0 0 0,1 0 0 0 0,-1-1 245 0 0,21-26-4990 0 0,-20 27 4912 0 0,14-17-1806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1:57.22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6 392 740 0 0,'0'-1'193'0'0,"0"0"0"0"0,-1-1 0 0 0,0 1 0 0 0,1 0 0 0 0,-1 0 1 0 0,0 0-1 0 0,1 0 0 0 0,-1 0 0 0 0,0 0 0 0 0,0 1 0 0 0,0-1 0 0 0,0 0 0 0 0,0 0 0 0 0,0 0 0 0 0,0 1 0 0 0,0-1 0 0 0,0 1 1 0 0,0-1-1 0 0,0 1 0 0 0,0-1 0 0 0,0 1 0 0 0,-1-1 0 0 0,1 1 0 0 0,0 0 0 0 0,0 0 0 0 0,0 0 0 0 0,-1 0 0 0 0,1 0 0 0 0,-1 0-193 0 0,-38-3 1732 0 0,39 3-1700 0 0,-6 0 73 0 0,1 0 1 0 0,-1 0-1 0 0,1 1 1 0 0,-1 0-1 0 0,0 0 1 0 0,1 0-1 0 0,0 1 1 0 0,-1 0-1 0 0,1 0 1 0 0,0 1 0 0 0,0 0-1 0 0,0 0 1 0 0,0 0-1 0 0,1 1 1 0 0,-1 0-1 0 0,1 0 1 0 0,0 0-1 0 0,0 1 1 0 0,1-1-1 0 0,-1 1 1 0 0,1 0-1 0 0,-2 3-105 0 0,4-6 16 0 0,0 0 0 0 0,0 0 0 0 0,0 1 0 0 0,0-1-1 0 0,1 1 1 0 0,-1-1 0 0 0,1 1 0 0 0,-1-1 0 0 0,1 1 0 0 0,0 0-1 0 0,0 0 1 0 0,0-1 0 0 0,1 1 0 0 0,-1 0 0 0 0,1 0 0 0 0,-1 0-1 0 0,1 0 1 0 0,0 0 0 0 0,0 0 0 0 0,0 0 0 0 0,1 0 0 0 0,-1 0-1 0 0,1 0 1 0 0,0-1 0 0 0,-1 1 0 0 0,1 0 0 0 0,0 0 0 0 0,2 2-16 0 0,0 1-28 0 0,1-1-1 0 0,0 1 1 0 0,0-1 0 0 0,0 0 0 0 0,1 0 0 0 0,0 0 0 0 0,0 0 0 0 0,0-1 0 0 0,1 0 0 0 0,-1 0 0 0 0,1 0 0 0 0,0-1-1 0 0,0 0 1 0 0,0 0 0 0 0,1 0 0 0 0,-1-1 0 0 0,1 0 0 0 0,4 1 28 0 0,1-1-901 0 0,1 1-1 0 0,0-2 1 0 0,0 1-1 0 0,0-2 1 0 0,0 0-1 0 0,0 0 1 0 0,0-2-1 0 0,0 1 1 0 0,7-3 901 0 0,-4 0-1609 0 0</inkml:trace>
  <inkml:trace contextRef="#ctx0" brushRef="#br0" timeOffset="421.06">319 520 232 0 0,'-7'-4'1688'0'0,"6"4"1367"0"0,7 6 1434 0 0,-4 2-4648 0 0,-1-5 226 0 0,-1-1-1 0 0,1 1 1 0 0,-1 0 0 0 0,1-1 0 0 0,0 1 0 0 0,0-1 0 0 0,0 1-1 0 0,0-1 1 0 0,1 1 0 0 0,-1-1 0 0 0,1 0 0 0 0,-1 0 0 0 0,1 0-1 0 0,0 0 1 0 0,0 0 0 0 0,0 0 0 0 0,0 0 0 0 0,0 0-1 0 0,0-1 1 0 0,1 1 0 0 0,-1-1 0 0 0,0 0 0 0 0,1 0 0 0 0,-1 0-1 0 0,1 0 1 0 0,0 0 0 0 0,-1 0 0 0 0,1 0 0 0 0,0-1-1 0 0,-1 0 1 0 0,1 1 0 0 0,0-1 0 0 0,-1 0 0 0 0,1 0 0 0 0,0-1-1 0 0,0 1 1 0 0,-1 0 0 0 0,1-1 0 0 0,0 0 0 0 0,-1 1-1 0 0,2-2-66 0 0,6-2 1 0 0,-1-1-1 0 0,0 0 0 0 0,0-1 0 0 0,0 0 1 0 0,-1 0-1 0 0,1-1 0 0 0,-2 0 0 0 0,1-1 1 0 0,-1 1-1 0 0,0-2 0 0 0,-1 1 0 0 0,1-1 0 0 0,-2 1 1 0 0,1-2-1 0 0,-1 1 0 0 0,-1 0 0 0 0,3-8 0 0 0,-7 16 0 0 0,0-1-1 0 0,0 0 1 0 0,0 0-1 0 0,0 1 0 0 0,0-1 1 0 0,0 0-1 0 0,0 0 0 0 0,-1 1 1 0 0,1-1-1 0 0,0 0 1 0 0,-1 1-1 0 0,0-1 0 0 0,1 1 1 0 0,-1-1-1 0 0,0 1 1 0 0,0-1-1 0 0,0 1 0 0 0,0-1 1 0 0,0 1-1 0 0,0 0 0 0 0,0-1 1 0 0,0 1-1 0 0,0 0 1 0 0,-1 0-1 0 0,1 0 0 0 0,-1 0 1 0 0,1 0-1 0 0,-1 0 1 0 0,1 0-1 0 0,-2 0 1 0 0,-1-1 0 0 0,-1-1 0 0 0,1 1-1 0 0,-1 0 1 0 0,0 1 0 0 0,0-1 0 0 0,0 1 0 0 0,0 0 0 0 0,0 0-1 0 0,-4 0 1 0 0,-2 2 2 0 0,-1 0 0 0 0,1 0 0 0 0,0 1 0 0 0,0 1-1 0 0,0 0 1 0 0,0 1 0 0 0,1 0 0 0 0,0 0 0 0 0,-1 1-1 0 0,-2 2-1 0 0,5-3 36 0 0,1 1 0 0 0,0-1 0 0 0,0 2 0 0 0,0-1 0 0 0,0 1 0 0 0,1 0 0 0 0,0 0 0 0 0,0 1 0 0 0,0 0 0 0 0,1 0 0 0 0,0 0 0 0 0,1 0 0 0 0,-2 3-36 0 0,6-9 6 0 0,-1 1 0 0 0,0-1 0 0 0,0 1 0 0 0,1 0 0 0 0,-1-1 0 0 0,1 1 0 0 0,-1 0 0 0 0,1 0 0 0 0,0-1 0 0 0,0 1 0 0 0,0 0 0 0 0,0 0-1 0 0,0-1 1 0 0,0 1 0 0 0,0 0 0 0 0,1 0 0 0 0,-1-1 0 0 0,0 1 0 0 0,1 0 0 0 0,0-1 0 0 0,-1 1 0 0 0,1 0 0 0 0,0-1 0 0 0,0 1 0 0 0,0-1-6 0 0,1 1-6 0 0,0 1 1 0 0,0-1 0 0 0,1-1 0 0 0,-1 1-1 0 0,1 0 1 0 0,-1-1 0 0 0,1 1 0 0 0,0-1 0 0 0,0 0-1 0 0,-1 1 1 0 0,1-1 0 0 0,0-1 0 0 0,3 2 5 0 0,8 0-439 0 0,0 0-1 0 0,0-1 1 0 0,0 0 0 0 0,0-1 0 0 0,13-2 439 0 0,-13 1-711 0 0,-5 1-409 0 0,0-1 0 0 0,0 0 0 0 0,0-1 0 0 0,-1 0 0 0 0,1 0 0 0 0,3-2 1120 0 0,3-4-1828 0 0</inkml:trace>
  <inkml:trace contextRef="#ctx0" brushRef="#br0" timeOffset="1188.71">538 414 56 0 0,'-1'-13'8485'0'0,"0"13"-8420"0"0,1 0-1 0 0,0 0 0 0 0,0 0 0 0 0,-1 0 0 0 0,1 0 0 0 0,0 0 0 0 0,0 0 0 0 0,-1 0 0 0 0,1 1 0 0 0,0-1 1 0 0,0 0-1 0 0,0 0 0 0 0,-1 0 0 0 0,1 0 0 0 0,0 1 0 0 0,0-1 0 0 0,0 0 0 0 0,-1 0 0 0 0,1 0 0 0 0,0 1 1 0 0,0-1-1 0 0,0 0 0 0 0,0 0 0 0 0,0 1 0 0 0,0-1 0 0 0,0 0 0 0 0,-1 0 0 0 0,1 1 0 0 0,0-1 0 0 0,0 0 1 0 0,0 0-1 0 0,0 1 0 0 0,0-1 0 0 0,0 0 0 0 0,0 0 0 0 0,0 1 0 0 0,0-1 0 0 0,1 0 0 0 0,-1 1-64 0 0,4 17 934 0 0,-3-14-839 0 0,1-1 0 0 0,0 1-1 0 0,0 0 1 0 0,0 0 0 0 0,0-1-1 0 0,0 1 1 0 0,3 2-95 0 0,1 2 102 0 0,1 0-1 0 0,-1 1 1 0 0,0 0 0 0 0,-1 0 0 0 0,2 4-102 0 0,-4-5 26 0 0,-2-6-22 0 0,-1 0 0 0 0,1 0 1 0 0,0 0-1 0 0,0 0 0 0 0,-1 0 0 0 0,2-1 1 0 0,-1 1-1 0 0,0 0 0 0 0,0-1 1 0 0,0 1-1 0 0,2 1-4 0 0,-6-3-30 0 0,-1-13-2 0 0,6-2 33 0 0,0 1 1 0 0,0 0 0 0 0,1 0-1 0 0,1 0 1 0 0,0 0 0 0 0,1 0-1 0 0,6-11-1 0 0,-11 24 1 0 0,1 0 0 0 0,-1 1 1 0 0,1-1-1 0 0,-1 0 0 0 0,1 0 0 0 0,-1 0 0 0 0,1 0 0 0 0,0 0 0 0 0,0 0 0 0 0,-1 1 1 0 0,1-1-1 0 0,0 0 0 0 0,0 1 0 0 0,0-1 0 0 0,0 0 0 0 0,0 1 0 0 0,0-1 0 0 0,0 1 1 0 0,0 0-1 0 0,0-1 0 0 0,0 1 0 0 0,0 0 0 0 0,0-1 0 0 0,0 1 0 0 0,0 0 0 0 0,0 0 1 0 0,0 0-1 0 0,0 0 0 0 0,0 0 0 0 0,0 0 0 0 0,0 0 0 0 0,0 0 0 0 0,0 1 0 0 0,0-1 1 0 0,0 0-1 0 0,0 1 0 0 0,0-1-1 0 0,2 1 3 0 0,-1 0-1 0 0,-1 0 1 0 0,1 0 0 0 0,0 0-1 0 0,0 0 1 0 0,0 1 0 0 0,0-1-1 0 0,-1 1 1 0 0,1-1 0 0 0,-1 1-1 0 0,1-1 1 0 0,-1 1 0 0 0,0 0-1 0 0,1 0 1 0 0,-1 0 0 0 0,0 0 0 0 0,0 1-3 0 0,8 15 7 0 0,-7-15-7 0 0,0 0 1 0 0,-1 0-1 0 0,1 1 1 0 0,-1-1-1 0 0,1 0 1 0 0,-1 1 0 0 0,0-1-1 0 0,-1 1 1 0 0,1-1-1 0 0,0 4 0 0 0,2 16-1 0 0,-2-21 1 0 0,0-1 0 0 0,-1 1-1 0 0,1 0 1 0 0,-1 0-1 0 0,0 0 1 0 0,0 0 0 0 0,1 0-1 0 0,-1 0 1 0 0,0 0 0 0 0,-1 0-1 0 0,1 0 1 0 0,0-1-1 0 0,-1 1 1 0 0,1 0 0 0 0,-1 0-1 0 0,1 0 1 0 0,-1 0 0 0 0,0-1-1 0 0,0 2 1 0 0,-3 8-16 0 0,4-9-11 0 0,4-8 8 0 0,34-46 14 0 0,-33 44 10 0 0,1-1 0 0 0,0 1-1 0 0,0 0 1 0 0,1 0 0 0 0,0 1 0 0 0,0 0 0 0 0,1 0 0 0 0,1 0-5 0 0,-8 7 1 0 0,-1 0 1 0 0,1 0-1 0 0,-1 0 1 0 0,1 0-1 0 0,0 0 1 0 0,-1 1 0 0 0,1-1-1 0 0,-1 0 1 0 0,1 0-1 0 0,0 1 1 0 0,-1-1 0 0 0,1 0-1 0 0,-1 1 1 0 0,1-1-1 0 0,-1 0 1 0 0,1 1-1 0 0,-1-1 1 0 0,1 1 0 0 0,-1-1-1 0 0,0 1 1 0 0,1-1-1 0 0,-1 1 1 0 0,0 0 0 0 0,1-1-1 0 0,-1 1 1 0 0,0-1-1 0 0,0 1 1 0 0,1 0-2 0 0,8 17 89 0 0,-9-17-76 0 0,5 11 24 0 0,0 1 0 0 0,-1 0 0 0 0,-1 0 1 0 0,0 0-1 0 0,-1 0 0 0 0,0 0 0 0 0,-1 1 0 0 0,-1 0-37 0 0,3 0-112 0 0,-2-14 76 0 0,-1 1-1 0 0,0-1 0 0 0,0 0 1 0 0,0 1-1 0 0,1-1 1 0 0,-1 0-1 0 0,0 1 1 0 0,0-1-1 0 0,0 1 0 0 0,0-1 1 0 0,0 0-1 0 0,0 1 1 0 0,0-1-1 0 0,0 1 0 0 0,0-1 1 0 0,0 0-1 0 0,0 1 1 0 0,0-1-1 0 0,0 1 1 0 0,0-1-1 0 0,0 0 0 0 0,-1 1 1 0 0,1-1-1 0 0,0 1 1 0 0,0-1-1 0 0,0 0 1 0 0,-1 1-1 0 0,1-1 0 0 0,0 0 1 0 0,0 1-1 0 0,-1-1 1 0 0,1 0-1 0 0,0 0 0 0 0,-1 1 37 0 0,-6 3-5385 0 0,-6-10 1526 0 0,7 3 2575 0 0,-8-5-396 0 0</inkml:trace>
  <inkml:trace contextRef="#ctx0" brushRef="#br0" timeOffset="1853.01">889 471 480 0 0,'23'-9'9166'0'0,"-22"9"-8798"0"0,-1 0-40 0 0,0 0-16 0 0,0 0 0 0 0,0 0 4 0 0,6 14 1381 0 0,33 73 518 0 0,-34-77-2195 0 0,-7-9-68 0 0,2-1 46 0 0,-1-1 0 0 0,1 0 0 0 0,0 0 0 0 0,-1 0 0 0 0,1 0 0 0 0,0 0-1 0 0,0 0 1 0 0,0 0 0 0 0,-1 0 0 0 0,1 0 0 0 0,0 0 0 0 0,1 0 0 0 0,-1 1-1 0 0,0-1 1 0 0,0 0 0 0 0,0 0 0 0 0,0 0 0 0 0,1 0 0 0 0,-1 0 0 0 0,0 0-1 0 0,1 0 3 0 0,38-87-8 0 0,-38 86 11 0 0,0-1-1 0 0,0 1 0 0 0,0 0 0 0 0,1 0 0 0 0,-1 0 0 0 0,0 0 0 0 0,1 0 0 0 0,-1 1 0 0 0,1-1 1 0 0,0 0-1 0 0,0 1 0 0 0,-1-1 0 0 0,2 0-2 0 0,-2 2 2 0 0,0-1 0 0 0,-1 1-1 0 0,1 0 1 0 0,-1-1 0 0 0,1 1 0 0 0,0 0 0 0 0,-1 0-1 0 0,1 0 1 0 0,0-1 0 0 0,0 1 0 0 0,-1 0 0 0 0,1 0-1 0 0,0 0 1 0 0,-1 0 0 0 0,1 0 0 0 0,0 0 0 0 0,0 0 0 0 0,-1 0-1 0 0,1 1 1 0 0,0-1 0 0 0,-1 0 0 0 0,1 0 0 0 0,0 1-1 0 0,-1-1 1 0 0,1 0 0 0 0,0 1 0 0 0,-1-1 0 0 0,1 0 0 0 0,-1 1-1 0 0,1-1 1 0 0,-1 1 0 0 0,1-1 0 0 0,-1 1 0 0 0,1-1-1 0 0,-1 1 1 0 0,1-1 0 0 0,-1 1 0 0 0,0 0 0 0 0,1-1-1 0 0,-1 1 1 0 0,0 0 0 0 0,1-1 0 0 0,-1 1 0 0 0,0 0-2 0 0,23 55 32 0 0,-21-50-32 0 0,0 0-1 0 0,-1-1 0 0 0,0 1 1 0 0,-1 0-1 0 0,1-1 0 0 0,-1 1 1 0 0,0 3 0 0 0,0-9-1 0 0,0-1 0 0 0,0 1 0 0 0,1 0 0 0 0,-1 0 0 0 0,0 0 0 0 0,0-1-1 0 0,0 1 1 0 0,0 0 0 0 0,1 0 0 0 0,-1 0 0 0 0,0 0 0 0 0,0 0 0 0 0,0-1 0 0 0,1 1 0 0 0,-1 0 0 0 0,0 0 0 0 0,0 0 0 0 0,1 0 0 0 0,-1 0 0 0 0,0 0 0 0 0,0 0 0 0 0,1 0 0 0 0,-1 0 0 0 0,0 0 0 0 0,0 0 0 0 0,0 0 0 0 0,1 0 0 0 0,-1 0 0 0 0,0 0 0 0 0,0 0 0 0 0,1 0 0 0 0,-1 0 0 0 0,0 0 0 0 0,0 0 0 0 0,1 1-1 0 0,-1-1 1 0 0,0 0 0 0 0,0 0 0 0 0,0 0 0 0 0,1 0 0 0 0,-1 0 0 0 0,0 1 0 0 0,0-1 0 0 0,0 0 0 0 0,0 0 0 0 0,1 0 0 0 0,-1 1 0 0 0,0-1 0 0 0,0 0 0 0 0,0 0 0 0 0,0 0 0 0 0,0 1 0 0 0,0-1 0 0 0,0 0 0 0 0,0 0 0 0 0,0 1 0 0 0,0-1 0 0 0,0 0 0 0 0,0 0 0 0 0,0 1 0 0 0,0-1 0 0 0,0 0 0 0 0,0 0-1 0 0,0 1 1 0 0,0-1 0 0 0,0 0 1 0 0,17-20-59 0 0,-13 15 72 0 0,-1 2-6 0 0,0 0 0 0 0,0 1-1 0 0,0 0 1 0 0,1-1 0 0 0,-1 1 0 0 0,1 1-1 0 0,-1-1 1 0 0,1 0 0 0 0,-1 1 0 0 0,1 0-1 0 0,0 0 1 0 0,1-1-7 0 0,-4 2-10 0 0,0 0 0 0 0,0-1-1 0 0,0 1 1 0 0,0 0 0 0 0,0 0 0 0 0,0 0-1 0 0,0 0 1 0 0,0 0 0 0 0,0 0 0 0 0,0 0-1 0 0,0 0 1 0 0,0 0 0 0 0,0 0 0 0 0,0 0-1 0 0,0 1 1 0 0,0-1 0 0 0,0 0 0 0 0,0 1-1 0 0,0-1 1 0 0,0 1 0 0 0,0-1-1 0 0,-1 1 1 0 0,1-1 0 0 0,0 1 0 0 0,0 0-1 0 0,0-1 1 0 0,-1 1 0 0 0,1 0 0 0 0,0 0-1 0 0,-1 0 1 0 0,1-1 0 0 0,-1 1 0 0 0,1 0-1 0 0,-1 0 1 0 0,1 0 0 0 0,-1 0 0 0 0,0 0-1 0 0,1 0 1 0 0,-1 0 0 0 0,0 0 0 0 0,0 0-1 0 0,0 0 1 0 0,0 0 0 0 0,0 0 0 0 0,0 0-1 0 0,0 1 11 0 0,8 33-4197 0 0,0-14-3081 0 0,-8-20 5150 0 0</inkml:trace>
  <inkml:trace contextRef="#ctx0" brushRef="#br0" timeOffset="2568.35">1273 507 1040 0 0,'0'-5'864'0'0,"1"3"-513"0"0,-1 0 0 0 0,0 0 1 0 0,0 1-1 0 0,0-1 0 0 0,0 0 0 0 0,-1 0 0 0 0,1 0 0 0 0,0 1 0 0 0,-1-1 0 0 0,1 0 0 0 0,-1 0 0 0 0,0 1 0 0 0,1-1 0 0 0,-1 0 0 0 0,0 1 0 0 0,0-1-351 0 0,-2-6 790 0 0,3 7-757 0 0,0 1-1 0 0,0 0 1 0 0,0-1 0 0 0,0 1-1 0 0,0-1 1 0 0,-1 1-1 0 0,1-1 1 0 0,0 1-1 0 0,0 0 1 0 0,0-1 0 0 0,0 1-1 0 0,-1-1 1 0 0,1 1-1 0 0,0 0 1 0 0,0-1 0 0 0,-1 1-1 0 0,1 0 1 0 0,0-1-1 0 0,-1 1 1 0 0,1 0 0 0 0,0-1-1 0 0,-1 1 1 0 0,1 0-1 0 0,0 0 1 0 0,-1-1-1 0 0,1 1 1 0 0,-1 0 0 0 0,1 0-1 0 0,-1 0-32 0 0,-7-7 269 0 0,3 5 2348 0 0,4 20-661 0 0,2-8-1716 0 0,1-1 0 0 0,0 0 0 0 0,1 0 0 0 0,0 0 0 0 0,0 0 0 0 0,4 5-240 0 0,2 9 169 0 0,-4-10-163 0 0,-3-7-140 0 0,1-1 0 0 0,-2 1 1 0 0,1 0-1 0 0,0 0 1 0 0,-1 0-1 0 0,0 3 134 0 0,-1-9-132 0 0,0 0 0 0 0,0 1-1 0 0,0-1 1 0 0,0 0-1 0 0,0 0 1 0 0,0 1-1 0 0,0-1 1 0 0,1 0 0 0 0,-1 0-1 0 0,0 1 1 0 0,0-1-1 0 0,0 0 1 0 0,0 0-1 0 0,0 0 1 0 0,1 0 0 0 0,-1 1-1 0 0,0-1 1 0 0,0 0-1 0 0,0 0 1 0 0,1 0-1 0 0,-1 0 1 0 0,0 1 0 0 0,0-1-1 0 0,1 0 1 0 0,-1 0-1 0 0,0 0 1 0 0,0 0 0 0 0,1 0-1 0 0,-1 0 1 0 0,0 0-1 0 0,0 0 1 0 0,1 0-1 0 0,-1 0 1 0 0,0 0 0 0 0,0 0-1 0 0,1 0 1 0 0,-1 0-1 0 0,0 0 1 0 0,0 0-1 0 0,1 0 1 0 0,-1 0 0 0 0,0 0-1 0 0,0 0 1 0 0,1-1-1 0 0,-1 1 1 0 0,0 0-1 0 0,0 0 1 0 0,0 0 0 0 0,1 0-1 0 0,-1-1 1 0 0,0 1-1 0 0,0 0 1 0 0,0 0-1 0 0,0 0 1 0 0,1 0 0 0 0,-1-1-1 0 0,0 1 1 0 0,0 0-1 0 0,0 0 133 0 0,9-7-4544 0 0,-6 4 4438 0 0,5-6-1910 0 0</inkml:trace>
  <inkml:trace contextRef="#ctx0" brushRef="#br0" timeOffset="3018.15">1351 493 1184 0 0,'0'0'141'0'0,"0"0"0"0"0,0 0 0 0 0,0-1 0 0 0,0 1 0 0 0,0 0 0 0 0,0 0 0 0 0,0 0 0 0 0,0 0-1 0 0,0-1 1 0 0,0 1 0 0 0,0 0 0 0 0,0 0 0 0 0,1 0 0 0 0,-1 0 0 0 0,0 0 0 0 0,0 0 0 0 0,0-1 0 0 0,0 1 0 0 0,0 0 0 0 0,0 0 0 0 0,0 0 0 0 0,0 0-1 0 0,0 0 1 0 0,0 0 0 0 0,1-1 0 0 0,-1 1 0 0 0,0 0 0 0 0,0 0 0 0 0,0 0 0 0 0,0 0 0 0 0,0 0 0 0 0,0 0 0 0 0,1 0 0 0 0,-1 0 0 0 0,0 0 0 0 0,0 0-1 0 0,0 0 1 0 0,0 0 0 0 0,0 0 0 0 0,1 0 0 0 0,-1 0 0 0 0,0 0 0 0 0,0 0 0 0 0,0 0 0 0 0,0 0 0 0 0,0 0 0 0 0,1 0 0 0 0,-1 0 0 0 0,0 0 0 0 0,0 0-1 0 0,0 0 1 0 0,0 0 0 0 0,0 0 0 0 0,1 0 0 0 0,-1 0 0 0 0,0 0 0 0 0,0 1 0 0 0,0-1 0 0 0,0 0 0 0 0,0 0 0 0 0,0 0 0 0 0,1 0-141 0 0,12 13 2567 0 0,-11-10-2456 0 0,0-1 0 0 0,0 1 1 0 0,0 0-1 0 0,0 0 0 0 0,0 0 0 0 0,-1 0 0 0 0,1 0 0 0 0,-1 0 1 0 0,0 0-1 0 0,0 1 0 0 0,0 2-111 0 0,7 54 453 0 0,-8-59-462 0 0,6-8-7 0 0,-1 0-1 0 0,0 0 1 0 0,0 0-1 0 0,0-1 1 0 0,-1-1 16 0 0,-1 1-2 0 0,-1 1 5 0 0,0 1 1 0 0,0-1-1 0 0,0 1 0 0 0,1 0 1 0 0,0 0-1 0 0,0 0 0 0 0,1 0 1 0 0,0 1-1 0 0,0-1 0 0 0,3-2-3 0 0,-5 8 4 0 0,-1 0 0 0 0,0 0-1 0 0,0 0 1 0 0,1 1 0 0 0,-1-1-1 0 0,0 1 1 0 0,0-1 0 0 0,0 1-1 0 0,1-1 1 0 0,-1 1 0 0 0,0 0-1 0 0,0 0 1 0 0,0-1 0 0 0,0 1-1 0 0,0 0 1 0 0,0 0 0 0 0,0 0-1 0 0,-1 0 1 0 0,1 0 0 0 0,0 1-4 0 0,18 22 12 0 0,-12-10-7 0 0,-5-10-15 0 0,0 0 1 0 0,0 0-1 0 0,0 1 0 0 0,0-1 1 0 0,-1 0-1 0 0,1 1 0 0 0,-1-1 1 0 0,0 5 9 0 0,4 8-1729 0 0,-5-16 1468 0 0,0-1 1 0 0,0 0 0 0 0,0 1-1 0 0,0-1 1 0 0,1 0 0 0 0,-1 1-1 0 0,0-1 1 0 0,0 0 0 0 0,1 0 0 0 0,-1 1-1 0 0,0-1 1 0 0,1 0 0 0 0,-1 0-1 0 0,0 1 1 0 0,1-1 0 0 0,-1 0 0 0 0,0 0-1 0 0,1 0 1 0 0,-1 0 0 0 0,0 1-1 0 0,1-1 1 0 0,-1 0 0 0 0,0 0-1 0 0,1 0 1 0 0,-1 0 0 0 0,1 0 0 0 0,-1 0-1 0 0,0 0 1 0 0,1 0 0 0 0,-1 0-1 0 0,0 0 1 0 0,1 0 0 0 0,-1 0-1 0 0,0-1 1 0 0,1 1 0 0 0,-1 0 0 0 0,1 0-1 0 0,-1 0 261 0 0,14-8-1934 0 0</inkml:trace>
  <inkml:trace contextRef="#ctx0" brushRef="#br0" timeOffset="3565.31">1633 89 736 0 0,'-8'-61'6581'0'0,"8"59"-6376"0"0,-1 1 0 0 0,1-1-1 0 0,0 0 1 0 0,-1 1 0 0 0,1-1-1 0 0,-1 1 1 0 0,1-1 0 0 0,-1 1-1 0 0,0-1 1 0 0,0 1-1 0 0,0-1 1 0 0,0 1 0 0 0,0 0-1 0 0,0-1 1 0 0,0 1 0 0 0,0 0-1 0 0,-1-1-204 0 0,0 2 470 0 0,4 25 517 0 0,1 0 0 0 0,1 0 0 0 0,1-1 1 0 0,8 23-988 0 0,7 36 454 0 0,-10-15-249 0 0,-2 15-205 0 0,-2-19-29 0 0,8 27 29 0 0,-14-89-40 0 0,0 0-1 0 0,1 0 0 0 0,-1-1 0 0 0,0 1 0 0 0,1 0 0 0 0,0 0 0 0 0,-1-1 1 0 0,1 1-1 0 0,0 0 0 0 0,0-1 0 0 0,0 1 0 0 0,0-1 0 0 0,0 1 0 0 0,0-1 0 0 0,1 1 41 0 0,-1-2-125 0 0,0 1 0 0 0,0-1 0 0 0,0 0 0 0 0,1 1 0 0 0,-1-1 0 0 0,0 0 0 0 0,0 0 0 0 0,0 0 0 0 0,1 0 0 0 0,-1 0 0 0 0,0 0 0 0 0,0 0 0 0 0,1 0 0 0 0,-1-1 0 0 0,0 1 0 0 0,0 0 0 0 0,0-1 0 0 0,0 1 0 0 0,0-1 0 0 0,0 1 0 0 0,1-1 0 0 0,-1 0 0 0 0,0 1-1 0 0,0-1 1 0 0,0 0 125 0 0,11-6-1771 0 0,-9 6 1343 0 0,0 0 1 0 0,0-1 0 0 0,0 1-1 0 0,-1-1 1 0 0,1 0 0 0 0,0 0-1 0 0,-1 0 1 0 0,0 0-1 0 0,1 0 1 0 0,-1-1 0 0 0,0 1-1 0 0,0-1 1 0 0,-1 1 427 0 0,14-16-2282 0 0,0 1 369 0 0</inkml:trace>
  <inkml:trace contextRef="#ctx0" brushRef="#br0" timeOffset="3899.96">1797 450 1068 0 0,'-61'15'5624'0'0,"-28"5"-1188"0"0,82-19-4364 0 0,-1 0 0 0 0,1 0 0 0 0,-1-1 0 0 0,1 0-1 0 0,-1-1 1 0 0,1 0 0 0 0,-1 0 0 0 0,1 0 0 0 0,0-1-1 0 0,-2-1-71 0 0,7 3-8 0 0,1-1-1 0 0,-1 1 1 0 0,1-1-1 0 0,-1 1 0 0 0,1-1 1 0 0,-1 0-1 0 0,1 0 0 0 0,0 0 1 0 0,-1 0-1 0 0,1 0 1 0 0,0 0-1 0 0,0 0 0 0 0,0 0 1 0 0,-1-1 8 0 0,2 1-90 0 0,0 1 1 0 0,0 0-1 0 0,-1-1 1 0 0,1 1 0 0 0,0-1-1 0 0,0 1 1 0 0,0-1-1 0 0,0 1 1 0 0,0-1 0 0 0,0 1-1 0 0,0-1 1 0 0,0 1-1 0 0,0-1 1 0 0,1 1 0 0 0,-1 0-1 0 0,0-1 1 0 0,0 1-1 0 0,0-1 1 0 0,0 1-1 0 0,1-1 1 0 0,-1 1 0 0 0,0 0-1 0 0,0-1 1 0 0,1 1-1 0 0,-1 0 1 0 0,0-1 0 0 0,1 1-1 0 0,-1 0 1 0 0,1-1 89 0 0,3-3-1099 0 0,1 1 1 0 0,0 0-1 0 0,0 0 0 0 0,1 0 1 0 0,-1 1-1 0 0,3-1 1099 0 0,-7 3-81 0 0,14-8-1759 0 0</inkml:trace>
  <inkml:trace contextRef="#ctx0" brushRef="#br0" timeOffset="4448.75">1875 261 928 0 0,'-1'-1'342'0'0,"0"0"-1"0"0,0 1 1 0 0,0-1 0 0 0,0 0-1 0 0,-1 1 1 0 0,1-1 0 0 0,0 1-1 0 0,0-1 1 0 0,0 1 0 0 0,-1 0-1 0 0,1-1 1 0 0,0 1 0 0 0,0 0-1 0 0,-1 0 1 0 0,1 0 0 0 0,0 0-1 0 0,0 0 1 0 0,-1 0 0 0 0,1 0-1 0 0,0 1 1 0 0,-1-1-1 0 0,1 0 1 0 0,-1 1-342 0 0,1 0 598 0 0,1-1-184 0 0,17-14 920 0 0,-2 9-1169 0 0,1-1-1 0 0,0 2 1 0 0,9-1-165 0 0,-20 4 71 0 0,0 0 1 0 0,-1 0-1 0 0,1 1 1 0 0,0 0 0 0 0,0 0-1 0 0,0 0 1 0 0,0 1-1 0 0,0 0 1 0 0,0 0-1 0 0,0 0 1 0 0,-1 0 0 0 0,1 1-1 0 0,0 0 1 0 0,0 0-72 0 0,-3-1 34 0 0,0 1 0 0 0,0-1 1 0 0,-1 0-1 0 0,1 1 0 0 0,-1 0 0 0 0,1-1 0 0 0,-1 1 1 0 0,0 0-1 0 0,0 0 0 0 0,1-1 0 0 0,-1 1 1 0 0,0 0-1 0 0,-1 0 0 0 0,1 0 0 0 0,0 0 1 0 0,-1 1-1 0 0,1-1 0 0 0,-1 0 0 0 0,1 0 0 0 0,-1 0 1 0 0,0 0-1 0 0,0 1 0 0 0,0-1 0 0 0,0 0 1 0 0,0 0-1 0 0,-1 0 0 0 0,0 2-34 0 0,0 5 109 0 0,-2 1-1 0 0,1-1 1 0 0,-1 0 0 0 0,-1 0-1 0 0,-1 4-108 0 0,-9 18 268 0 0,-1 0 125 0 0,2 0 0 0 0,1 1 0 0 0,-4 23-393 0 0,15-54 13 0 0,1 1 0 0 0,-1-1 0 0 0,1 0 0 0 0,0 1-1 0 0,-1-1 1 0 0,1 1 0 0 0,0-1 0 0 0,0 1 0 0 0,0-1 0 0 0,0 1 0 0 0,0-1-1 0 0,1 1 1 0 0,-1-1 0 0 0,0 1 0 0 0,1-1 0 0 0,-1 1 0 0 0,1-1 0 0 0,-1 0 0 0 0,1 1-1 0 0,0-1 1 0 0,-1 0 0 0 0,1 1 0 0 0,0-1 0 0 0,0 0 0 0 0,0 0 0 0 0,1 1-13 0 0,0-1 5 0 0,0 0 0 0 0,0 0 0 0 0,1 0 0 0 0,-1 0 0 0 0,0-1 0 0 0,1 1 0 0 0,-1-1 0 0 0,0 1 0 0 0,1-1 0 0 0,-1 0 1 0 0,0 0-1 0 0,1 0 0 0 0,-1 0 0 0 0,0-1 0 0 0,2 1-5 0 0,11-3-7 0 0,0-1 0 0 0,0 0 0 0 0,0-1 0 0 0,10-6 7 0 0,3-2-80 0 0,-21 9-139 0 0,1 0 1 0 0,-1 0 0 0 0,1 1 0 0 0,-1 0 0 0 0,1 0 0 0 0,0 1 0 0 0,0 0 0 0 0,0 0-1 0 0,0 1 1 0 0,1 0 0 0 0,2 0 218 0 0,-10 1-205 0 0,0 0 0 0 0,0 1-1 0 0,0-1 1 0 0,0 0 0 0 0,0 0 0 0 0,-1 1-1 0 0,1-1 1 0 0,0 0 0 0 0,0 1-1 0 0,0-1 1 0 0,-1 1 0 0 0,1-1 0 0 0,0 1-1 0 0,0 0 1 0 0,-1-1 0 0 0,1 1 0 0 0,-1 0-1 0 0,1-1 1 0 0,0 1 0 0 0,-1 0-1 0 0,1 0 1 0 0,-1-1 0 0 0,0 1 0 0 0,1 0-1 0 0,-1 0 1 0 0,0 0 0 0 0,1 0-1 0 0,-1-1 1 0 0,0 2 205 0 0,0 1-461 0 0,1-1 0 0 0,-1 1 0 0 0,0-1 0 0 0,0 1 0 0 0,-1-1-1 0 0,1 1 1 0 0,0-1 0 0 0,-1 1 0 0 0,0-1 0 0 0,0 3 461 0 0,-7 17-2241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1:50.4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6 388 528 0 0,'4'-17'3131'0'0,"0"-7"1355"0"0,-4 23-4425 0 0,0 0-1 0 0,0 1 1 0 0,-1-1-1 0 0,1 0 0 0 0,0 0 1 0 0,-1 1-1 0 0,1-1 1 0 0,0 0-1 0 0,-1 1 1 0 0,1-1-1 0 0,-1 0 1 0 0,1 1-1 0 0,-1-1 1 0 0,1 1-1 0 0,-1-1 1 0 0,1 1-1 0 0,-1-1 1 0 0,0 1-1 0 0,1-1 1 0 0,-1 1-1 0 0,0 0 1 0 0,1-1-1 0 0,-1 1 1 0 0,0 0-1 0 0,0 0 1 0 0,1-1-1 0 0,-1 1 1 0 0,0 0-1 0 0,0 0 1 0 0,0 0-61 0 0,-8-1 206 0 0,0 1 1 0 0,0-1 0 0 0,1 2 0 0 0,-1-1 0 0 0,0 1 0 0 0,0 1-1 0 0,1 0 1 0 0,-1 0 0 0 0,1 0 0 0 0,-1 1 0 0 0,1 1 0 0 0,0-1-1 0 0,0 1 1 0 0,1 0 0 0 0,-1 1 0 0 0,1 0 0 0 0,0 0 0 0 0,0 1-1 0 0,1 0 1 0 0,-1 0 0 0 0,0 2-207 0 0,-1 0 154 0 0,0 1 0 0 0,0 0-1 0 0,1 0 1 0 0,1 1 0 0 0,0 0-1 0 0,0 0 1 0 0,1 0 0 0 0,0 1 0 0 0,0-1-1 0 0,1 1 1 0 0,1 1 0 0 0,0-1 0 0 0,1 0-1 0 0,0 1 1 0 0,0-1 0 0 0,1 3-154 0 0,1-9 14 0 0,0 0 1 0 0,1 0 0 0 0,0-1-1 0 0,-1 1 1 0 0,1 0 0 0 0,1-1-1 0 0,-1 1 1 0 0,1-1-1 0 0,0 1 1 0 0,0-1 0 0 0,0 0-1 0 0,0 0 1 0 0,1 0 0 0 0,0 0-1 0 0,0 0 1 0 0,0-1-1 0 0,0 1 1 0 0,0-1 0 0 0,1 0-1 0 0,-1 0 1 0 0,1 0-1 0 0,0 0 1 0 0,0 0 0 0 0,0-1-1 0 0,1 0 1 0 0,-1 0 0 0 0,0 0-1 0 0,5 1-14 0 0,-2-1-118 0 0,0 0-1 0 0,-1-1 1 0 0,1 0-1 0 0,0 0 1 0 0,0 0-1 0 0,0-1 0 0 0,0 0 1 0 0,0-1-1 0 0,0 1 1 0 0,0-1-1 0 0,0-1 1 0 0,0 1-1 0 0,-1-1 1 0 0,1 0-1 0 0,0-1 1 0 0,-1 1-1 0 0,0-1 1 0 0,1-1-1 0 0,4-3 119 0 0,29-15-3622 0 0,-19 11-2650 0 0,-20 10 4093 0 0,-1 1 280 0 0</inkml:trace>
  <inkml:trace contextRef="#ctx0" brushRef="#br0" timeOffset="591.36">289 568 1012 0 0,'0'0'1724'0'0,"0"0"190"0"0,0-3 3911 0 0,2 1-4540 0 0,21 25 968 0 0,-21-21-2206 0 0,0 1 0 0 0,0 0-1 0 0,0-1 1 0 0,0 1 0 0 0,0-1 0 0 0,1 0 0 0 0,-1 0 0 0 0,1 0 0 0 0,0 0 0 0 0,0 0 0 0 0,-1-1-1 0 0,1 1 1 0 0,0-1 0 0 0,0 0 0 0 0,1 1 0 0 0,-1-2 0 0 0,0 1 0 0 0,0 0 0 0 0,0 0-1 0 0,1-1 1 0 0,0 0-47 0 0,5-1 1 0 0,0 0-1 0 0,0 0 1 0 0,0-1-1 0 0,0 0 1 0 0,0-1-1 0 0,-1 0 0 0 0,1-1 1 0 0,-1 1-1 0 0,0-2 1 0 0,0 1-1 0 0,0-1 1 0 0,-1 0-1 0 0,1-1 1 0 0,-1 1-1 0 0,-1-2 0 0 0,1 1 1 0 0,-1-1-1 0 0,5-6 0 0 0,-9 11-1 0 0,0 0-1 0 0,-1 0 1 0 0,1-1-1 0 0,-1 1 0 0 0,1 0 1 0 0,-1-1-1 0 0,0 1 1 0 0,0 0-1 0 0,0-1 0 0 0,0 0 1 0 0,0 1-1 0 0,0-1 1 0 0,-1 1-1 0 0,0-1 0 0 0,1 0 1 0 0,-1 1-1 0 0,0-1 0 0 0,0 0 1 0 0,0 1-1 0 0,-1-3 2 0 0,0 1-1 0 0,0 0 0 0 0,-1 0 0 0 0,1 0 0 0 0,-1 1 0 0 0,0-1 0 0 0,0 0 0 0 0,0 1-1 0 0,0-1 1 0 0,-1 1 0 0 0,1-1 0 0 0,-1 1 0 0 0,-2-2 1 0 0,0 0 1 0 0,-1 0 0 0 0,1 1 0 0 0,-1-1 0 0 0,0 1-1 0 0,-1 0 1 0 0,1 1 0 0 0,-1-1 0 0 0,1 1 0 0 0,-1 0 0 0 0,0 1 0 0 0,0 0 0 0 0,0 0 0 0 0,0 1-1 0 0,0-1 1 0 0,-2 1-1 0 0,1 2 9 0 0,0-1-1 0 0,0 2 0 0 0,1-1 1 0 0,-1 1-1 0 0,0 0 0 0 0,0 0 0 0 0,1 1 1 0 0,0 0-1 0 0,-1 0 0 0 0,1 1 0 0 0,0 0 1 0 0,1 0-1 0 0,-1 1 0 0 0,-3 3-8 0 0,1-1 53 0 0,1 1 0 0 0,1-1 0 0 0,0 1-1 0 0,0 1 1 0 0,0-1 0 0 0,1 1 0 0 0,0 1-1 0 0,1-1 1 0 0,0 1 0 0 0,-1 4-53 0 0,4-10 12 0 0,0 0 1 0 0,1 0 0 0 0,0 0-1 0 0,0 0 1 0 0,0 0-1 0 0,0 0 1 0 0,1 0-1 0 0,-1 0 1 0 0,1 0 0 0 0,0 1-1 0 0,1-1 1 0 0,-1 0-1 0 0,1 1-12 0 0,-1-3-1 0 0,1 1 1 0 0,0-1-1 0 0,1 0 0 0 0,-1 1 0 0 0,0-1 0 0 0,1 0 0 0 0,-1 0 0 0 0,1 0 0 0 0,0 0 0 0 0,-1 0 0 0 0,1 0 0 0 0,0 0 0 0 0,0-1 0 0 0,0 1 0 0 0,1-1 0 0 0,-1 1 1 0 0,0-1-1 0 0,1 0 0 0 0,-1 0 0 0 0,0 0 0 0 0,1 0 1 0 0,2 0-68 0 0,1 1-1 0 0,-1-1 1 0 0,1 0 0 0 0,-1 0 0 0 0,1-1-1 0 0,0 0 1 0 0,-1 0 0 0 0,1 0 0 0 0,-1-1 0 0 0,1 1-1 0 0,-1-1 1 0 0,1-1 0 0 0,-1 1 0 0 0,4-2 68 0 0,34-16-3066 0 0,-8-4-4686 0 0,-27 15 5728 0 0,0-1 344 0 0</inkml:trace>
  <inkml:trace contextRef="#ctx0" brushRef="#br0" timeOffset="1311.29">516 450 1152 0 0,'0'-5'1503'0'0,"-1"5"-1340"0"0,1-1 0 0 0,0 1 0 0 0,0 0 0 0 0,0-1 0 0 0,0 1 0 0 0,0 0-1 0 0,0-1 1 0 0,0 1 0 0 0,0-1 0 0 0,0 1 0 0 0,0 0 0 0 0,0-1 0 0 0,0 1 0 0 0,0 0 0 0 0,0-1 0 0 0,0 1 0 0 0,0-1 0 0 0,0 1 0 0 0,0 0 0 0 0,1-1 0 0 0,-1 1 0 0 0,0 0 0 0 0,0-1 0 0 0,0 1-1 0 0,1 0 1 0 0,-1-1 0 0 0,0 1 0 0 0,0 0 0 0 0,1 0 0 0 0,-1-1 0 0 0,0 1 0 0 0,0 0 0 0 0,1 0 0 0 0,-1-1 0 0 0,0 1 0 0 0,1 0 0 0 0,-1 0 0 0 0,1 0 0 0 0,-1 0 0 0 0,0 0 0 0 0,1-1-1 0 0,-1 1 1 0 0,0 0 0 0 0,1 0 0 0 0,-1 0 0 0 0,1 0-163 0 0,-1 0 559 0 0,0 0-76 0 0,-7 14 1383 0 0,6-8-1690 0 0,0-1 1 0 0,0 0-1 0 0,1 1 0 0 0,-1-1 1 0 0,1 1-1 0 0,0-1 0 0 0,1 1 1 0 0,0 2-177 0 0,0 9 273 0 0,7 28 222 0 0,-8-41-489 0 0,0-1 0 0 0,1 0 1 0 0,0 0-1 0 0,0 0 1 0 0,0 0-1 0 0,0 0 0 0 0,0 0 1 0 0,1 0-1 0 0,-1 0 0 0 0,1 0 1 0 0,0-1-1 0 0,-1 1 0 0 0,1 0 1 0 0,1-1-1 0 0,0 1-6 0 0,-2-2-15 0 0,0-1-6 0 0,-1 0 19 0 0,1 0 0 0 0,0 0 0 0 0,-1 0 0 0 0,1 0 0 0 0,0 0 0 0 0,-1 0 0 0 0,1-1 0 0 0,0 1 0 0 0,-1 0 0 0 0,1 0 0 0 0,-1 0 0 0 0,1-1 0 0 0,0 1 0 0 0,-1 0 0 0 0,1-1 0 0 0,-1 1 0 0 0,1-1 0 0 0,-1 1 0 0 0,1 0 0 0 0,-1-1 0 0 0,1 1 0 0 0,-1-1 0 0 0,0 1 0 0 0,1-1 0 0 0,-1 0 0 0 0,0 1 0 0 0,1-1 2 0 0,-1-2-3 0 0,1 1 0 0 0,0-1 0 0 0,0 0 0 0 0,1 1 0 0 0,-1-1 0 0 0,0 1 0 0 0,1 0 0 0 0,0-1 0 0 0,-1 1 0 0 0,1 0 0 0 0,1-1 3 0 0,10-15-4 0 0,-7 3-5 0 0,-4 9 13 0 0,0 1-1 0 0,0 0 1 0 0,1 0 0 0 0,0 0-1 0 0,0 0 1 0 0,0 0 0 0 0,0 0 0 0 0,4-3-4 0 0,-6 7 2 0 0,1 0 0 0 0,0 0 0 0 0,-1 1 0 0 0,1-1 0 0 0,0 0 0 0 0,-1 0 0 0 0,1 1 0 0 0,0-1 0 0 0,0 1 0 0 0,0 0 0 0 0,0-1 1 0 0,-1 1-1 0 0,1 0 0 0 0,0 0 0 0 0,0 0 0 0 0,0 0 0 0 0,0 1 0 0 0,-1-1 0 0 0,1 0 0 0 0,0 1 0 0 0,0-1 0 0 0,0 1 1 0 0,-1 0-1 0 0,1 0 0 0 0,0-1 0 0 0,-1 1 0 0 0,1 0 0 0 0,-1 0 0 0 0,2 1-2 0 0,1 0 1 0 0,0 0 0 0 0,0 0 0 0 0,-1 0-1 0 0,1 0 1 0 0,0 1 0 0 0,-1 0 0 0 0,0-1 0 0 0,0 1 0 0 0,0 0-1 0 0,0 1 1 0 0,0-1 0 0 0,0 0 0 0 0,-1 1 0 0 0,1 0 0 0 0,-1-1-1 0 0,0 1 1 0 0,-1 0 0 0 0,1 0 0 0 0,0 0 0 0 0,-1 0 0 0 0,0 0-1 0 0,0 1 1 0 0,0-1 0 0 0,-1 0 0 0 0,1 1 0 0 0,-1-1 0 0 0,0 0-1 0 0,-1 2 0 0 0,-2 17-36 0 0,8-34-50 0 0,-5 11 85 0 0,5-14 1 0 0,1 1-1 0 0,0 0 0 0 0,1 0 0 0 0,1 1 1 0 0,0 0-1 0 0,0 1 0 0 0,1-1 1 0 0,10-9 0 0 0,-17 20 3 0 0,0-1 1 0 0,1 1-1 0 0,-1 0 1 0 0,0 0 0 0 0,0-1-1 0 0,0 1 1 0 0,1 1-1 0 0,-1-1 1 0 0,1 0 0 0 0,-1 1-1 0 0,1-1 1 0 0,-1 1-1 0 0,0 0 1 0 0,1-1 0 0 0,-1 1-1 0 0,1 1 1 0 0,-1-1-1 0 0,1 0 1 0 0,-1 0-1 0 0,1 1 1 0 0,1 0-4 0 0,-3 0 2 0 0,0 0 0 0 0,0 1 0 0 0,0-1 0 0 0,0 0 0 0 0,0 1 0 0 0,0-1 0 0 0,0 1 0 0 0,-1-1 0 0 0,1 1 0 0 0,-1-1 0 0 0,1 1 0 0 0,-1-1 0 0 0,1 1 0 0 0,-1 0 0 0 0,0-1 0 0 0,0 1 0 0 0,0 0 0 0 0,0-1 0 0 0,0 1-2 0 0,4 18-51 0 0,1-3-560 0 0,-5-16 481 0 0,0-1 1 0 0,0 1-1 0 0,0 0 1 0 0,0 0-1 0 0,0 0 1 0 0,0 0 0 0 0,1 0-1 0 0,-1-1 1 0 0,0 1-1 0 0,1 0 1 0 0,-1 0-1 0 0,0 0 1 0 0,1-1-1 0 0,-1 1 1 0 0,1 0 0 0 0,-1-1-1 0 0,1 1 1 0 0,-1 0-1 0 0,1-1 1 0 0,0 1-1 0 0,-1 0 1 0 0,1-1 0 0 0,0 1-1 0 0,-1-1 1 0 0,1 1-1 0 0,0-1 1 0 0,0 0-1 0 0,0 1 1 0 0,-1-1-1 0 0,1 0 1 0 0,0 0 0 0 0,0 1-1 0 0,0-1 1 0 0,0 0-1 0 0,-1 0 1 0 0,1 0-1 0 0,0 0 1 0 0,1 0 129 0 0,2 0-878 0 0,0 0 1 0 0,0 0 0 0 0,0 0-1 0 0,0 0 1 0 0,0-1-1 0 0,0 1 1 0 0,0-1 0 0 0,1-1 877 0 0,11-2-1942 0 0</inkml:trace>
  <inkml:trace contextRef="#ctx0" brushRef="#br0" timeOffset="1745.23">1063 506 156 0 0,'-16'-34'9489'0'0,"11"32"-6977"0"0,5 2-2475 0 0,0 0 0 0 0,0 0-1 0 0,0 1 1 0 0,0-1 0 0 0,0 0 0 0 0,0 1-1 0 0,0-1 1 0 0,0 0 0 0 0,0 0 0 0 0,0 1-1 0 0,0-1 1 0 0,0 0 0 0 0,0 1 0 0 0,0-1 0 0 0,0 0-1 0 0,0 1 1 0 0,0-1 0 0 0,0 0 0 0 0,0 1-1 0 0,0-1 1 0 0,0 0 0 0 0,0 0 0 0 0,0 1-1 0 0,1-1 1 0 0,-1 0 0 0 0,0 0 0 0 0,0 1-1 0 0,0-1 1 0 0,1 0 0 0 0,-1 0 0 0 0,0 1-1 0 0,0-1 1 0 0,0 0 0 0 0,1 0 0 0 0,-1 0-1 0 0,0 0 1 0 0,1 1-37 0 0,7 29 768 0 0,-5-20-988 0 0,0 0-1 0 0,0 0 0 0 0,0 1 1 0 0,-1-1-1 0 0,-1 0 1 0 0,0 1-1 0 0,0-1 0 0 0,-2 6 221 0 0,-5-6-1819 0 0,5-8-6156 0 0,1-2 6101 0 0</inkml:trace>
  <inkml:trace contextRef="#ctx0" brushRef="#br0" timeOffset="2215.75">1087 436 204 0 0,'5'-9'1887'0'0,"-4"8"-1497"0"0,-1 0 0 0 0,0 0-1 0 0,1 0 1 0 0,-1 0 0 0 0,1 0 0 0 0,0 0-1 0 0,-1 0 1 0 0,1 0 0 0 0,0 0-1 0 0,0 0 1 0 0,-1 1 0 0 0,1-1 0 0 0,0 0-1 0 0,0 0 1 0 0,0 1 0 0 0,0-1-1 0 0,0 1 1 0 0,0-1 0 0 0,0 0 0 0 0,0 1-1 0 0,0 0 1 0 0,1-1-390 0 0,-2 2 100 0 0,1-1 0 0 0,-1 0-1 0 0,1 1 1 0 0,0-1 0 0 0,-1 1 0 0 0,1-1 0 0 0,-1 1-1 0 0,1-1 1 0 0,-1 1 0 0 0,0 0 0 0 0,1-1 0 0 0,-1 1 0 0 0,1 0-1 0 0,-1-1 1 0 0,0 1 0 0 0,0 0 0 0 0,1-1 0 0 0,-1 1-1 0 0,0 0 1 0 0,0-1 0 0 0,0 1 0 0 0,0 0 0 0 0,0 0 0 0 0,0-1-1 0 0,0 1 1 0 0,0 0 0 0 0,0 0 0 0 0,0 0-100 0 0,0 30 179 0 0,-1-24 89 0 0,2 0-233 0 0,0-1 0 0 0,0 0 0 0 0,0 0 0 0 0,1 1-1 0 0,-1-1 1 0 0,2 0 0 0 0,-1-1 0 0 0,1 1 0 0 0,-1 0 0 0 0,2-1-1 0 0,-1 1 1 0 0,0-1 0 0 0,3 2-35 0 0,-6-7-1 0 0,1 1 0 0 0,-1 0 1 0 0,1-1-1 0 0,-1 1 0 0 0,1-1 0 0 0,-1 1 1 0 0,1-1-1 0 0,-1 0 0 0 0,1 1 0 0 0,0-1 1 0 0,-1 0-1 0 0,1 1 0 0 0,0-1 0 0 0,-1 0 1 0 0,1 0-1 0 0,0 1 0 0 0,-1-1 0 0 0,1 0 1 0 0,0 0-1 0 0,-1 0 0 0 0,1 0 0 0 0,0 0 1 0 0,0 0-1 0 0,-1 0 0 0 0,1 0 0 0 0,0 0 1 0 0,-1-1-1 0 0,1 1 0 0 0,0 0 0 0 0,-1 0 1 0 0,1-1 0 0 0,1 0-3 0 0,0 0 1 0 0,0-1-1 0 0,0 1 1 0 0,0-1 0 0 0,0 1-1 0 0,-1-1 1 0 0,1 0 0 0 0,-1 0-1 0 0,1 0 1 0 0,0-1 2 0 0,6-11-8 0 0,0-1 0 0 0,-1 0 1 0 0,1-4 7 0 0,-4 8 4 0 0,-2 7-7 0 0,-1 3 7 0 0,-1-1 0 0 0,1 0 0 0 0,0 0 0 0 0,0 1 0 0 0,0-1 0 0 0,0 0 0 0 0,0 1-1 0 0,0-1 1 0 0,0 1 0 0 0,0-1 0 0 0,2 0-4 0 0,-2 2 2 0 0,-1 0 0 0 0,1 0 1 0 0,0 0-1 0 0,0 0 0 0 0,0 0 0 0 0,0 1 0 0 0,-1-1 0 0 0,1 0 1 0 0,0 0-1 0 0,0 1 0 0 0,0-1 0 0 0,-1 1 0 0 0,1-1 0 0 0,0 1 1 0 0,-1-1-1 0 0,1 1 0 0 0,0-1 0 0 0,-1 1 0 0 0,1-1 0 0 0,-1 1 1 0 0,1 0-1 0 0,-1-1 0 0 0,1 1 0 0 0,-1 0 0 0 0,1 0 0 0 0,-1-1 1 0 0,0 1-1 0 0,1 0 0 0 0,-1 0 0 0 0,0 0 0 0 0,0 0-2 0 0,4 4 1 0 0,-1 0 0 0 0,-1 0 0 0 0,1 1 0 0 0,-1-1-1 0 0,0 1 1 0 0,0 0 0 0 0,0-1 0 0 0,-1 1 0 0 0,0 1-1 0 0,-1-6-75 0 0,0 0 0 0 0,0 0 0 0 0,0 1-1 0 0,0-1 1 0 0,0 0 0 0 0,0 0 0 0 0,0 1 0 0 0,1-1 0 0 0,-1 0 0 0 0,0 0 0 0 0,1 1 0 0 0,-1-1 0 0 0,1 0 0 0 0,-1 0 0 0 0,1 0 0 0 0,-1 0 0 0 0,1 0 0 0 0,0 0 0 0 0,0 0 0 0 0,0 0 0 0 0,-1 0 0 0 0,1 0 0 0 0,0 0 0 0 0,0 0 0 0 0,0 0 0 0 0,0-1 0 0 0,0 1-1 0 0,1 0 1 0 0,-1-1 0 0 0,0 1 0 0 0,1-1 75 0 0,-1 0-344 0 0,1 0 0 0 0,-1 0-1 0 0,1 0 1 0 0,0 0-1 0 0,-1 0 1 0 0,1-1 0 0 0,-1 1-1 0 0,1-1 1 0 0,0 1-1 0 0,-1-1 1 0 0,1 1 0 0 0,-1-1-1 0 0,0 0 1 0 0,1 0-1 0 0,-1 0 1 0 0,1 0 0 0 0,-1 0-1 0 0,0 0 1 0 0,0 0-1 0 0,0 0 1 0 0,0-1 0 0 0,0 1-1 0 0,0 0 1 0 0,0-1-1 0 0,0 1 345 0 0,7-12-2256 0 0</inkml:trace>
  <inkml:trace contextRef="#ctx0" brushRef="#br0" timeOffset="2761.05">1343 169 384 0 0,'-4'-12'1171'0'0,"1"1"0"0"0,0-1 0 0 0,1 1 0 0 0,0-1 0 0 0,1 0 0 0 0,0-6-1171 0 0,1 11 239 0 0,0 0 1 0 0,-1 0-1 0 0,1 0 0 0 0,-2 1 0 0 0,1-1 1 0 0,-1 0-1 0 0,0 1 0 0 0,0-1 1 0 0,-2-2-240 0 0,-5-2 1068 0 0,4 13 554 0 0,2 25 426 0 0,4-13-1666 0 0,1 0-1 0 0,0 0 1 0 0,1 0-1 0 0,1-1 1 0 0,0 0 0 0 0,1 3-382 0 0,13 48 480 0 0,28 136-227 0 0,-22-102-422 0 0,-22-90-105 0 0,0-1-1 0 0,0 1 0 0 0,1 0 0 0 0,0-1 1 0 0,1 0-1 0 0,-1 1 0 0 0,1-1 1 0 0,1-1-1 0 0,3 7 275 0 0,-6-11-244 0 0,-1-1 0 0 0,1 0 1 0 0,0 1-1 0 0,-1-1 0 0 0,1 0 0 0 0,0 1 0 0 0,0-1 1 0 0,0 0-1 0 0,0 0 0 0 0,0-1 0 0 0,0 1 0 0 0,0 0 0 0 0,0-1 1 0 0,0 1-1 0 0,0-1 0 0 0,0 1 0 0 0,0-1 0 0 0,0 0 1 0 0,1 0-1 0 0,-1 0 0 0 0,0 0 0 0 0,0-1 0 0 0,0 1 1 0 0,0-1-1 0 0,0 1 0 0 0,0-1 0 0 0,0 1 0 0 0,0-1 0 0 0,0 0 1 0 0,0 0-1 0 0,0 0 0 0 0,0 0 0 0 0,0-1 0 0 0,0 1 1 0 0,-1 0-1 0 0,1-1 0 0 0,-1 1 0 0 0,1-1 244 0 0,19-17-2347 0 0,-4-5 343 0 0</inkml:trace>
  <inkml:trace contextRef="#ctx0" brushRef="#br0" timeOffset="3091.27">1578 428 1320 0 0,'-29'8'3329'0'0,"-50"14"2004"0"0,64-19-4758 0 0,-1 0 0 0 0,0-1-1 0 0,-15-1-574 0 0,18-3-75 0 0,16-5-2519 0 0,21-10-3923 0 0,-17 13 5638 0 0,2-5-718 0 0</inkml:trace>
  <inkml:trace contextRef="#ctx0" brushRef="#br0" timeOffset="3881.12">1845 330 4 0 0,'8'-209'12068'0'0,"-16"252"-10691"0"0,8 0-1157 0 0,1-1-1 0 0,3 1 0 0 0,1-1 1 0 0,2 0-1 0 0,2 0 0 0 0,2-1 1 0 0,7 14-220 0 0,-18-53-4 0 0,0-1 0 0 0,1 1 0 0 0,0 0-1 0 0,-1-1 1 0 0,1 1 0 0 0,0 0 0 0 0,0-1 0 0 0,0 1 0 0 0,0-1 0 0 0,0 0 0 0 0,0 1 0 0 0,0-1 0 0 0,0 0 0 0 0,1 1 0 0 0,-1-1 0 0 0,0 0 0 0 0,1 0 0 0 0,-1 0 0 0 0,1 0 0 0 0,-1 0 0 0 0,1-1 0 0 0,0 1-1 0 0,-1 0 1 0 0,1-1 0 0 0,0 1 0 0 0,0-1 0 0 0,-1 0 0 0 0,1 0 0 0 0,0 1 0 0 0,0-1 0 0 0,-1 0 0 0 0,1 0 0 0 0,1-1 4 0 0,4 0-100 0 0,-1-2 0 0 0,0 1 0 0 0,1-1 0 0 0,-1 0 0 0 0,0 0 0 0 0,0 0 0 0 0,4-4 100 0 0,6-3-357 0 0,-46 23 283 0 0,0-2-1 0 0,-3-1 75 0 0,11-3 8 0 0,0-1-1 0 0,-14 1-7 0 0,27-6 1 0 0,1 0 1 0 0,-1 0 0 0 0,0-1-1 0 0,0 0 1 0 0,0 0-1 0 0,0-1 1 0 0,0 0 0 0 0,-3-2-2 0 0,11 3-22 0 0,1 0 0 0 0,-1 0 0 0 0,0 0 0 0 0,0 0 1 0 0,1 0-1 0 0,-1-1 0 0 0,0 1 0 0 0,1 0 0 0 0,-1 0 0 0 0,0-1 1 0 0,1 1-1 0 0,-1-1 0 0 0,0 1 0 0 0,1 0 0 0 0,-1-1 1 0 0,1 1-1 0 0,-1-1 0 0 0,1 1 0 0 0,-1-1 0 0 0,1 1 0 0 0,-1-1 1 0 0,1 0-1 0 0,0 1 0 0 0,-1-1 0 0 0,1 0 0 0 0,-1 0 22 0 0,2 1-127 0 0,-1-1-1 0 0,0 0 1 0 0,1 0-1 0 0,-1 1 0 0 0,0-1 1 0 0,1 0-1 0 0,-1 1 1 0 0,1-1-1 0 0,-1 0 0 0 0,1 1 1 0 0,0-1-1 0 0,-1 1 1 0 0,1-1-1 0 0,-1 1 1 0 0,1-1-1 0 0,0 1 0 0 0,0-1 1 0 0,-1 1-1 0 0,1-1 128 0 0,46-17-5002 0 0,-42 16 4717 0 0,27-8-2229 0 0,6-3 354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1:23.96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7 118 208 0 0,'0'-1'300'0'0,"1"0"0"0"0,0 0 0 0 0,0 1 1 0 0,0-1-1 0 0,-1 0 0 0 0,1 0 0 0 0,-1 0 0 0 0,1 0 0 0 0,-1 0 0 0 0,1 0 0 0 0,-1 0 1 0 0,1-1-1 0 0,-1 1 0 0 0,0 0 0 0 0,0 0 0 0 0,1 0 0 0 0,-1 0 0 0 0,0 0 0 0 0,0-1 1 0 0,0 1-1 0 0,0 0 0 0 0,-1 0 0 0 0,1 0 0 0 0,0-1-300 0 0,-1-5 1871 0 0,1 6-1345 0 0,5 10 5130 0 0,14 35-4461 0 0,36 70-872 0 0,-51-104-388 0 0,14 22-1994 0 0,-17-30 499 0 0,3-5-4974 0 0,6-8 2621 0 0,-8-2 1750 0 0</inkml:trace>
  <inkml:trace contextRef="#ctx0" brushRef="#br0" timeOffset="347.75">406 43 544 0 0,'1'0'1031'0'0,"10"-1"1637"0"0,-11 1-2533 0 0,0 0-1 0 0,0 0 0 0 0,0 0 1 0 0,0 0-1 0 0,0 0 0 0 0,0 0 1 0 0,0 0-1 0 0,0 1 0 0 0,0-1 1 0 0,0 0-1 0 0,0 0 0 0 0,0 0 1 0 0,0 0-1 0 0,0 0 0 0 0,0 0 1 0 0,0 0-1 0 0,0 0 0 0 0,1 0 1 0 0,-1 0-1 0 0,0 0 0 0 0,0 0 1 0 0,0 0-1 0 0,0 1 0 0 0,0-1 1 0 0,0 0-1 0 0,0 0 0 0 0,0 0 1 0 0,0 0-1 0 0,0 0 0 0 0,0 0 1 0 0,0 0-1 0 0,0 0 0 0 0,0 0 1 0 0,1 0-1 0 0,-1 0 0 0 0,0 0 1 0 0,0 0-1 0 0,0 0 0 0 0,0 0 1 0 0,0 0-1 0 0,0 0 0 0 0,0 0 1 0 0,0 0-135 0 0,-8 3 252 0 0,0 1 0 0 0,-1-2 0 0 0,1 1 0 0 0,-1-1 0 0 0,1-1 0 0 0,-1 1 0 0 0,-5-1-252 0 0,-30 6 236 0 0,1 1-100 0 0,-21 6-29 0 0,51-10-202 0 0,0-1-1 0 0,0-1 1 0 0,-1 0 0 0 0,1 0-1 0 0,-7-1 96 0 0,19-1-549 0 0,26-5-5756 0 0,-11 1 4292 0 0,2 0 206 0 0</inkml:trace>
  <inkml:trace contextRef="#ctx0" brushRef="#br0" timeOffset="1081.74">483 156 580 0 0,'-1'0'554'0'0,"0"-1"-1"0"0,1 1 0 0 0,-1-1 1 0 0,0 1-1 0 0,0-1 1 0 0,0 1-1 0 0,0 0 1 0 0,0-1-1 0 0,0 1 1 0 0,0 0-1 0 0,0 0 0 0 0,0 0 1 0 0,0-1-1 0 0,0 1 1 0 0,0 0-1 0 0,0 0 1 0 0,-1 1-554 0 0,2-1 96 0 0,0 0 0 0 0,-1 0-1 0 0,1 1 1 0 0,0-1 0 0 0,-1 0 0 0 0,1 0 0 0 0,0 1 0 0 0,0-1 0 0 0,-1 0 0 0 0,1 1 0 0 0,0-1 0 0 0,0 0 0 0 0,0 1 0 0 0,0-1 0 0 0,-1 0 0 0 0,1 1-1 0 0,0-1 1 0 0,0 0 0 0 0,0 1 0 0 0,0-1 0 0 0,0 0 0 0 0,0 1 0 0 0,0-1 0 0 0,0 1 0 0 0,0-1 0 0 0,0 0 0 0 0,0 1 0 0 0,0-1 0 0 0,0 1-96 0 0,1 1 76 0 0,0 1 0 0 0,0 0 1 0 0,-1 0-1 0 0,2-1 1 0 0,-1 1-1 0 0,0 0 1 0 0,0-1-1 0 0,1 1 1 0 0,0-1-1 0 0,0 2-76 0 0,3 2 80 0 0,1-1 1 0 0,0 1-1 0 0,-1-1 0 0 0,1 0 0 0 0,1-1 1 0 0,-1 1-1 0 0,1-1 0 0 0,0 0 0 0 0,0-1 1 0 0,6 3-81 0 0,-9-5-3 0 0,1 0 1 0 0,0 0-1 0 0,-1 0 1 0 0,1 0-1 0 0,0-1 1 0 0,-1 0-1 0 0,1 0 1 0 0,0 0-1 0 0,0 0 1 0 0,-1-1-1 0 0,1 0 1 0 0,-1 0 0 0 0,1 0-1 0 0,0 0 1 0 0,-1-1-1 0 0,0 0 1 0 0,1 0-1 0 0,3-2 3 0 0,-4 1-5 0 0,-1 1 0 0 0,1-1 0 0 0,-1 0 0 0 0,1 0 0 0 0,-1-1 0 0 0,0 1-1 0 0,0-1 1 0 0,0 1 0 0 0,-1-1 0 0 0,1 0 0 0 0,-1 0 0 0 0,1-3 5 0 0,-2 5-2 0 0,0 0-1 0 0,0 1 1 0 0,-1-1 0 0 0,1 0 0 0 0,0 0 0 0 0,-1 0 0 0 0,0 0 0 0 0,1 0 0 0 0,-1 0-1 0 0,0 0 1 0 0,0 0 0 0 0,0 0 0 0 0,0 1 0 0 0,0-1 0 0 0,-1 0 0 0 0,1 0 0 0 0,-1 0 0 0 0,1 0-1 0 0,-1 0 1 0 0,0 0 0 0 0,1 1 0 0 0,-1-1 0 0 0,0 0 0 0 0,0 0 0 0 0,0 1 0 0 0,0-1-1 0 0,-1 1 1 0 0,1-1 0 0 0,0 1 0 0 0,-1 0 0 0 0,-1-2 2 0 0,-2 0-25 0 0,0 0 0 0 0,-1 0 0 0 0,1 0 0 0 0,-1 1 1 0 0,0 0-1 0 0,0 0 0 0 0,0 0 0 0 0,0 1 0 0 0,0 0 0 0 0,0 0 0 0 0,0 0 0 0 0,0 1 0 0 0,0 0 1 0 0,-1 0-1 0 0,1 1 0 0 0,0 0 0 0 0,-2 0 25 0 0,-10 3-32 0 0,0 0-1 0 0,1 1 1 0 0,-1 1 0 0 0,1 0-1 0 0,-3 3 33 0 0,18-8-3 0 0,0 0 0 0 0,0 0 0 0 0,-1 0-1 0 0,1 1 1 0 0,0-1 0 0 0,0 1 0 0 0,1-1-1 0 0,-1 1 1 0 0,0-1 0 0 0,0 1 0 0 0,1 0-1 0 0,-1 0 1 0 0,1 0 0 0 0,0 0 0 0 0,-1 0-1 0 0,1 0 1 0 0,0 0 0 0 0,0 2 3 0 0,0-2-20 0 0,1-1-1 0 0,0 1 1 0 0,0-1 0 0 0,0 1-1 0 0,0-1 1 0 0,0 0 0 0 0,0 1-1 0 0,0-1 1 0 0,0 1 0 0 0,1-1-1 0 0,-1 1 1 0 0,1-1 0 0 0,-1 0-1 0 0,1 1 1 0 0,-1-1 0 0 0,1 0-1 0 0,0 1 1 0 0,-1-1 0 0 0,1 0-1 0 0,0 0 1 0 0,0 0 0 0 0,0 0-1 0 0,0 0 1 0 0,0 0 0 0 0,0 0-1 0 0,1 0 1 0 0,-1 0 0 0 0,0 0-1 0 0,1 0 21 0 0,5 3-366 0 0,0 0 1 0 0,0-1-1 0 0,0 1 0 0 0,1-1 0 0 0,0-1 0 0 0,0 1 0 0 0,0-1 1 0 0,0-1-1 0 0,0 0 0 0 0,1 0 366 0 0,9 1-1595 0 0,1-2 1 0 0,-1 0-1 0 0,0-2 1 0 0,3 0 1594 0 0,17-2-2001 0 0</inkml:trace>
  <inkml:trace contextRef="#ctx0" brushRef="#br0" timeOffset="1929.87">157 139 776 0 0,'17'-13'5638'0'0,"-13"7"-2767"0"0,-8 3-1251 0 0,3 3-1239 0 0,-16-4 663 0 0,-3 9-581 0 0,0 1 1 0 0,1 0 0 0 0,-13 7-464 0 0,-2 0 154 0 0,32-12-153 0 0,0 0 1 0 0,1 0 0 0 0,-1 0 0 0 0,0-1-1 0 0,1 1 1 0 0,-1-1 0 0 0,0 1-1 0 0,0-1 1 0 0,0 0 0 0 0,1 0 0 0 0,-1 0-1 0 0,0 0 1 0 0,0 0 0 0 0,0 0 0 0 0,-1 0-2 0 0,35-14-16 0 0,-23 11 18 0 0,0 1 1 0 0,0 0-1 0 0,1 1 0 0 0,-1 0 0 0 0,0 0 1 0 0,0 1-1 0 0,1 0 0 0 0,-1 1 0 0 0,0 0 0 0 0,1 0-2 0 0,7 2 5 0 0,-1 1 1 0 0,0 0-1 0 0,0 1 0 0 0,0 0 0 0 0,2 3-5 0 0,-15-7 1 0 0,0 0 0 0 0,0 1 0 0 0,0 0 0 0 0,0 0 0 0 0,-1-1 0 0 0,1 2 0 0 0,0-1 0 0 0,-1 0 0 0 0,0 0 0 0 0,1 1 0 0 0,-1 0 0 0 0,0-1 0 0 0,1 3-1 0 0,-2-4 0 0 0,-1 1-1 0 0,1-1 1 0 0,-1 1 0 0 0,1-1 0 0 0,-1 1 0 0 0,1 0 0 0 0,-1-1 0 0 0,0 1 0 0 0,0 0 0 0 0,0 0 0 0 0,0-1 0 0 0,0 1 0 0 0,0 0 0 0 0,0-1 0 0 0,-1 1 0 0 0,1 0 0 0 0,0-1-1 0 0,-1 1 1 0 0,0 0 0 0 0,1-1 0 0 0,-1 1 0 0 0,0-1 0 0 0,0 1 0 0 0,0-1 0 0 0,0 0 0 0 0,0 1 0 0 0,0-1 0 0 0,-3 5-13 0 0,0-1-1 0 0,0 0 1 0 0,-1 0 0 0 0,1 0 0 0 0,-1 0-1 0 0,0-1 1 0 0,-1 1 0 0 0,1-2-1 0 0,-1 1 1 0 0,0 0 0 0 0,0-1 0 0 0,0 0-1 0 0,0-1 1 0 0,0 1 0 0 0,-1-1-1 0 0,1 0 1 0 0,-1-1 0 0 0,0 1 0 0 0,1-1-1 0 0,-1-1 1 0 0,0 1 0 0 0,0-1-1 0 0,1-1 1 0 0,-1 1 0 0 0,0-1 0 0 0,1 0-1 0 0,-7-2 14 0 0,9 2-389 0 0,-1 0 1 0 0,0-1-1 0 0,1 1 0 0 0,-1-1 0 0 0,1 0 1 0 0,-1-1-1 0 0,1 1 0 0 0,0-1 0 0 0,-1-1 389 0 0,4 3-256 0 0,0 0-1 0 0,0 0 0 0 0,0 0 1 0 0,0 0-1 0 0,1 0 1 0 0,-1-1-1 0 0,0 1 1 0 0,1 0-1 0 0,-1-1 0 0 0,1 1 1 0 0,-1 0-1 0 0,1-1 1 0 0,0 1-1 0 0,0-1 0 0 0,-1 1 1 0 0,1 0-1 0 0,0-1 1 0 0,0 1-1 0 0,0-1 0 0 0,1 1 1 0 0,-1-1-1 0 0,0 1 1 0 0,0 0-1 0 0,1-1 1 0 0,-1 1-1 0 0,1 0 0 0 0,-1-1 1 0 0,1 1-1 0 0,0 0 1 0 0,-1-1-1 0 0,1 1 0 0 0,0 0 1 0 0,1-1 256 0 0,5-11-1591 0 0</inkml:trace>
  <inkml:trace contextRef="#ctx0" brushRef="#br0" timeOffset="3581.15">641 106 764 0 0,'0'-2'188'0'0,"0"2"-34"0"0,0 0 0 0 0,0 0-1 0 0,0-1 1 0 0,0 1 0 0 0,0 0 0 0 0,0 0-1 0 0,0-1 1 0 0,0 1 0 0 0,0 0 0 0 0,0 0-1 0 0,0-1 1 0 0,0 1 0 0 0,0 0 0 0 0,0 0-1 0 0,0-1 1 0 0,0 1 0 0 0,0 0 0 0 0,0 0 0 0 0,1 0-1 0 0,-1-1 1 0 0,0 1 0 0 0,0 0 0 0 0,0 0-1 0 0,0-1 1 0 0,0 1 0 0 0,1 0 0 0 0,-1 0-1 0 0,0 0 1 0 0,0 0 0 0 0,0-1 0 0 0,1 1-1 0 0,-1 0 1 0 0,0 0 0 0 0,0 0 0 0 0,1 0 0 0 0,-1 0-1 0 0,0 0 1 0 0,0 0 0 0 0,0 0 0 0 0,1 0-1 0 0,-1-1 1 0 0,0 1 0 0 0,1 0 0 0 0,-1 0-1 0 0,0 0 1 0 0,0 0 0 0 0,1 0 0 0 0,-1 1-1 0 0,0-1 1 0 0,0 0 0 0 0,1 0 0 0 0,-1 0 0 0 0,0 0-154 0 0,0 0 544 0 0,0 0-68 0 0,0 0-42 0 0,0 0-30 0 0,-6 4 1901 0 0,7-3-2181 0 0,1 1 1 0 0,-1 0 0 0 0,1 0 0 0 0,-1 0-1 0 0,0 0 1 0 0,1 0 0 0 0,-1 0 0 0 0,0 0-1 0 0,-1 1 1 0 0,1-1 0 0 0,0 1-125 0 0,16 29 378 0 0,-5-18-618 0 0,0 0 1 0 0,1-2 0 0 0,1 0-1 0 0,0 0 1 0 0,1-1 0 0 0,5 2 239 0 0,-10-9-1270 0 0,-5-4-1104 0 0,-6-4-5173 0 0,-5-4 5559 0 0</inkml:trace>
  <inkml:trace contextRef="#ctx0" brushRef="#br0" timeOffset="5409.48">876 131 356 0 0,'0'0'146'0'0,"0"-1"0"0"0,0 1 1 0 0,0 0-1 0 0,0-1 0 0 0,0 1 0 0 0,0 0 0 0 0,1-1 1 0 0,-1 1-1 0 0,0 0 0 0 0,0-1 0 0 0,0 1 1 0 0,-1 0-1 0 0,1-1 0 0 0,0 1 0 0 0,0 0 0 0 0,0-1 1 0 0,0 1-1 0 0,0 0 0 0 0,0-1 0 0 0,0 1 0 0 0,0 0 1 0 0,-1-1-1 0 0,1 1 0 0 0,0 0 0 0 0,0-1 0 0 0,-1 1 1 0 0,1 0-1 0 0,0 0 0 0 0,0-1 0 0 0,-1 1 0 0 0,1 0 1 0 0,0 0-1 0 0,0 0 0 0 0,-1-1 0 0 0,1 1 0 0 0,0 0 1 0 0,-1 0-1 0 0,1 0 0 0 0,0 0 0 0 0,-1 0 0 0 0,1 0 1 0 0,0 0-1 0 0,-1 0 0 0 0,1-1 0 0 0,0 1 1 0 0,-1 0-1 0 0,1 1 0 0 0,0-1 0 0 0,-1 0 0 0 0,1 0 1 0 0,-1 0-1 0 0,1 0 0 0 0,0 0 0 0 0,-1 0 0 0 0,1 0 1 0 0,0 0-147 0 0,-19 16 2022 0 0,18-16-1969 0 0,0 1 1 0 0,0 0 0 0 0,1-1-1 0 0,-1 1 1 0 0,0 0 0 0 0,1 0-1 0 0,-1-1 1 0 0,1 1 0 0 0,-1 0-1 0 0,1 0 1 0 0,-1 0 0 0 0,1 0-1 0 0,0 0 1 0 0,-1 0 0 0 0,1 0-1 0 0,0 0 1 0 0,0 0 0 0 0,0 0 0 0 0,0 0-1 0 0,-1 0 1 0 0,1 0 0 0 0,1 0-1 0 0,-1 0 1 0 0,0 0 0 0 0,0 0-1 0 0,0 0 1 0 0,0 0 0 0 0,1 0-1 0 0,-1 0 1 0 0,1 0-54 0 0,0 0 50 0 0,0 1-1 0 0,1-1 1 0 0,-1 1-1 0 0,1-1 1 0 0,-1 0-1 0 0,1 0 1 0 0,0 0-1 0 0,-1 0 1 0 0,1 0-1 0 0,0 0 1 0 0,0 0-1 0 0,0 0 1 0 0,0-1 0 0 0,1 1-50 0 0,4 1 21 0 0,0 0 1 0 0,0-1 0 0 0,0 0-1 0 0,0-1 1 0 0,0 0 0 0 0,0 0 0 0 0,0 0-1 0 0,0-1 1 0 0,3 0-22 0 0,-5-1 0 0 0,0 0-1 0 0,-1 0 1 0 0,1 0-1 0 0,-1 0 0 0 0,0-1 1 0 0,1 0-1 0 0,-1 0 1 0 0,0 0-1 0 0,-1 0 1 0 0,1-1-1 0 0,-1 1 1 0 0,3-4 0 0 0,-4 5-1 0 0,-1 0 1 0 0,1 0 0 0 0,-1 0 0 0 0,1 0-1 0 0,-1 0 1 0 0,0 0 0 0 0,0-1 0 0 0,0 1-1 0 0,0 0 1 0 0,0-1 0 0 0,-1 1-1 0 0,1 0 1 0 0,-1-1 0 0 0,1 1 0 0 0,-1-1-1 0 0,0 1 1 0 0,0-1 0 0 0,0 1 0 0 0,0-1-1 0 0,-1 1 1 0 0,1-1 0 0 0,0 1 0 0 0,-2-3 0 0 0,0 3-1 0 0,-1-1 0 0 0,1 1 0 0 0,-1-1 0 0 0,0 1 1 0 0,0 0-1 0 0,0 0 0 0 0,0 0 0 0 0,0 1 0 0 0,0-1 1 0 0,-1 1-1 0 0,1 0 0 0 0,0 0 0 0 0,-1 0 0 0 0,1 0 1 0 0,-1 0-1 0 0,-3 1 1 0 0,-6-4-1 0 0,5 3 17 0 0,0-1 1 0 0,0 1 0 0 0,0 0 0 0 0,0 1 0 0 0,0-1 0 0 0,0 2 0 0 0,0-1 0 0 0,0 1 0 0 0,0 1 0 0 0,0-1-1 0 0,0 1 1 0 0,-5 2-17 0 0,9-2 10 0 0,1-1 0 0 0,-1 0 0 0 0,1 1 0 0 0,-1 0 0 0 0,1 0 0 0 0,0 0 0 0 0,0 0 0 0 0,0 0 0 0 0,0 1 0 0 0,0-1 0 0 0,0 1-1 0 0,1 0 1 0 0,-1 0 0 0 0,1 0 0 0 0,0 0 0 0 0,0 0 0 0 0,0 0 0 0 0,0 0 0 0 0,1 1 0 0 0,-1-1 0 0 0,1 1 0 0 0,0 0 0 0 0,0-1 0 0 0,0 1-1 0 0,0 0 1 0 0,1-1 0 0 0,0 1 0 0 0,-1 1-10 0 0,1-3 14 0 0,0 0 0 0 0,1 0-1 0 0,-1 0 1 0 0,0 0 0 0 0,1 0-1 0 0,-1 0 1 0 0,1 0 0 0 0,-1 0-1 0 0,1 0 1 0 0,0 0 0 0 0,0 0-1 0 0,0-1 1 0 0,0 1 0 0 0,0 0-1 0 0,0 0 1 0 0,0-1 0 0 0,1 1-1 0 0,-1-1 1 0 0,1 0 0 0 0,-1 1-1 0 0,1-1 1 0 0,-1 0 0 0 0,1 0 0 0 0,0 0-1 0 0,0 0 1 0 0,0 0 0 0 0,-1 0-1 0 0,1 0 1 0 0,0-1 0 0 0,0 1-1 0 0,0-1 1 0 0,0 1 0 0 0,0-1-1 0 0,0 0 1 0 0,1 0-14 0 0,2 1-6 0 0,1-1 0 0 0,-1 0-1 0 0,1 0 1 0 0,-1-1 0 0 0,1 1 0 0 0,-1-1-1 0 0,1 0 1 0 0,-1-1 0 0 0,0 1 0 0 0,0-1 0 0 0,0 0-1 0 0,4-2 7 0 0,83-60-2653 0 0,-91 64 2432 0 0,0-1-1 0 0,-1 1 1 0 0,1-1-1 0 0,0 1 0 0 0,-1 0 1 0 0,1-1-1 0 0,0 1 0 0 0,-1 0 1 0 0,1 0-1 0 0,0 0 1 0 0,0 0-1 0 0,0-1 0 0 0,-1 1 1 0 0,1 0-1 0 0,0 0 0 0 0,0 1 1 0 0,-1-1-1 0 0,1 0 1 0 0,0 0-1 0 0,0 0 222 0 0,-1 0-134 0 0,0 0 1 0 0,1 1-1 0 0,-1-1 1 0 0,0 0-1 0 0,0 0 1 0 0,0 0-1 0 0,1 1 1 0 0,-1-1-1 0 0,0 0 1 0 0,0 0-1 0 0,0 1 1 0 0,0-1-1 0 0,0 0 1 0 0,0 0-1 0 0,1 1 1 0 0,-1-1-1 0 0,0 0 1 0 0,0 0-1 0 0,0 1 1 0 0,0-1-1 0 0,0 0 1 0 0,0 0-1 0 0,0 1 1 0 0,0-1-1 0 0,0 0 1 0 0,0 0-1 0 0,0 1 1 0 0,0-1-1 0 0,0 0 1 0 0,-1 1-1 0 0,1-1 1 0 0,0 0-1 0 0,0 0 1 0 0,0 0-1 0 0,0 1 1 0 0,0-1-1 0 0,0 0 1 0 0,-1 0-1 0 0,1 1 134 0 0,-1 4-1571 0 0</inkml:trace>
  <inkml:trace contextRef="#ctx0" brushRef="#br0" timeOffset="6113.66">1001 127 168 0 0,'0'-1'192'0'0,"0"1"0"0"0,0 0 0 0 0,0-1 0 0 0,0 1 0 0 0,0 0 1 0 0,0-1-1 0 0,0 1 0 0 0,0 0 0 0 0,0-1 0 0 0,0 1 0 0 0,0 0 0 0 0,-1-1 0 0 0,1 1 0 0 0,0 0 0 0 0,0-1 0 0 0,0 1 1 0 0,0 0-1 0 0,0 0 0 0 0,-1-1 0 0 0,1 1 0 0 0,0 0 0 0 0,0 0 0 0 0,-1-1 0 0 0,1 1 0 0 0,0 0 0 0 0,0 0 0 0 0,-1-1 1 0 0,1 1-1 0 0,0 0 0 0 0,0 0 0 0 0,-1 0 0 0 0,1 0 0 0 0,0 0 0 0 0,-1-1 0 0 0,1 1 0 0 0,0 0 0 0 0,-1 0 0 0 0,1 0 1 0 0,0 0-1 0 0,-1 0 0 0 0,1 0 0 0 0,0 0 0 0 0,-1 0 0 0 0,1 0 0 0 0,0 0 0 0 0,-1 0 0 0 0,1 0 0 0 0,0 1 0 0 0,-1-1-192 0 0,-3 0 2 0 0,3 0 274 0 0,-22 22 1570 0 0,19-11-1240 0 0,4-10-593 0 0,0-1 1 0 0,0 0-1 0 0,-1 0 0 0 0,1 1 1 0 0,0-1-1 0 0,0 0 1 0 0,0 1-1 0 0,0-1 0 0 0,0 0 1 0 0,0 0-1 0 0,0 1 1 0 0,0-1-1 0 0,0 0 0 0 0,0 1 1 0 0,0-1-1 0 0,0 0 1 0 0,0 0-1 0 0,0 1 0 0 0,0-1 1 0 0,0 0-1 0 0,0 1 1 0 0,0-1-1 0 0,0 0 0 0 0,0 0 1 0 0,0 1-1 0 0,0-1 1 0 0,0 0-1 0 0,1 0 0 0 0,-1 1 1 0 0,0-1-1 0 0,0 0 1 0 0,0 0-1 0 0,1 1 0 0 0,-1-1 1 0 0,0 0-1 0 0,0 0 1 0 0,0 0-1 0 0,1 1 0 0 0,-1-1 1 0 0,0 0-14 0 0,41 48 1462 0 0,-37-42-1431 0 0,1 0 0 0 0,-1 0-1 0 0,0 0 1 0 0,-1 0 0 0 0,1 1 0 0 0,-1 0-1 0 0,-1-1 1 0 0,1 1 0 0 0,-1 0 0 0 0,0 0 0 0 0,-1 0-1 0 0,1 3-30 0 0,2 17 133 0 0,-3-23-115 0 0,0-1 0 0 0,0 1-1 0 0,-1 0 1 0 0,1-1 0 0 0,-1 1 0 0 0,0 0-1 0 0,0-1 1 0 0,0 1 0 0 0,0 0 0 0 0,-1-1-1 0 0,0 1-17 0 0,-1 4 8 0 0,0 0 0 0 0,-1 0 0 0 0,0 0 0 0 0,0 0-1 0 0,-1 0 1 0 0,0-1 0 0 0,-1 0 0 0 0,1 0 0 0 0,-1 0-1 0 0,-3 2-7 0 0,4-5-3 0 0,1-1 0 0 0,-1 1 0 0 0,0-1 0 0 0,0 0 0 0 0,0-1 0 0 0,0 1 0 0 0,-1-1 0 0 0,1 1 0 0 0,-1-1 0 0 0,0 0 0 0 0,1-1 0 0 0,-1 1 0 0 0,0-1 0 0 0,0 0 0 0 0,0 0 0 0 0,0-1 0 0 0,0 0 0 0 0,-2 0 3 0 0,-4 0-2 0 0,0 0 0 0 0,0-1 0 0 0,0-1 0 0 0,0 0 0 0 0,0-1 0 0 0,0 0 0 0 0,-7-3 2 0 0,14 4-172 0 0,0 0 1 0 0,0 0-1 0 0,0 0 0 0 0,0-1 0 0 0,0 1 0 0 0,1-1 0 0 0,-1 0 1 0 0,1 0-1 0 0,-2-2 172 0 0,3 3-366 0 0,1 0 0 0 0,-1-1 1 0 0,1 1-1 0 0,-1-1 0 0 0,1 1 1 0 0,0-1-1 0 0,0 1 0 0 0,0-1 1 0 0,0 0-1 0 0,0 0 0 0 0,1 1 0 0 0,-1-1 1 0 0,1 0-1 0 0,-1 0 0 0 0,1-1 366 0 0,0 2-287 0 0,0 1-1 0 0,0-1 0 0 0,0 0 0 0 0,1 1 0 0 0,-1-1 0 0 0,0 1 1 0 0,1-1-1 0 0,-1 1 0 0 0,0 0 0 0 0,1-1 0 0 0,0 1 0 0 0,-1-1 1 0 0,1 1-1 0 0,0 0 0 0 0,0 0 0 0 0,0-1 0 0 0,0 0 288 0 0,14-11-2078 0 0</inkml:trace>
  <inkml:trace contextRef="#ctx0" brushRef="#br0" timeOffset="7631.58">1055 43 1188 0 0,'-4'-10'2592'0'0,"5"10"-2490"0"0,-1 0-1 0 0,0 0 1 0 0,0 0 0 0 0,0 0 0 0 0,1 0 0 0 0,-1 0-1 0 0,0 0 1 0 0,0 0 0 0 0,0 0 0 0 0,0 0 0 0 0,1 0-1 0 0,-1 0 1 0 0,0 0 0 0 0,0 0 0 0 0,0 0 0 0 0,0 0 0 0 0,1 0-1 0 0,-1 0 1 0 0,0 0 0 0 0,0 0 0 0 0,0 0 0 0 0,0 0-1 0 0,1-1 1 0 0,-1 1 0 0 0,0 0 0 0 0,0 0 0 0 0,0 0-1 0 0,0 0 1 0 0,0 0 0 0 0,0 0 0 0 0,1-1 0 0 0,-1 1-1 0 0,0 0 1 0 0,0 0 0 0 0,0 0 0 0 0,0 0 0 0 0,0-1 0 0 0,0 1-1 0 0,0 0 1 0 0,0 0 0 0 0,0 0 0 0 0,0 0 0 0 0,0-1-1 0 0,0 1 1 0 0,0 0 0 0 0,0 0 0 0 0,0 0 0 0 0,0 0-1 0 0,0-1 1 0 0,0 1 0 0 0,0 0 0 0 0,0 0 0 0 0,0 0-1 0 0,0-1 1 0 0,0 1 0 0 0,0 0 0 0 0,0 0 0 0 0,0 0 0 0 0,0 0-1 0 0,-1 0 1 0 0,1-1 0 0 0,0 1 0 0 0,0 0 0 0 0,0 0-1 0 0,0 0 1 0 0,0 0 0 0 0,-1 0-102 0 0,1 0 499 0 0,17 8 1964 0 0,-14-3-2331 0 0,0-1 1 0 0,-1 0-1 0 0,0 1 1 0 0,0-1-1 0 0,0 1 1 0 0,-1-1 0 0 0,1 1-1 0 0,-1 2-132 0 0,13 29 20 0 0,-6-19-102 0 0,-7-13-208 0 0,0 0 1 0 0,1 0-1 0 0,0-1 0 0 0,0 1 0 0 0,0-1 0 0 0,0 0 1 0 0,0 1-1 0 0,1-1 0 0 0,0 1 290 0 0,-1 0-3491 0 0,-2-3-2603 0 0,0-1 4330 0 0</inkml:trace>
  <inkml:trace contextRef="#ctx0" brushRef="#br0" timeOffset="8135.47">1165 52 532 0 0,'0'0'229'0'0,"0"-1"0"0"0,-1 1-1 0 0,1-1 1 0 0,0 1 0 0 0,0 0 0 0 0,0-1 0 0 0,0 1-1 0 0,0-1 1 0 0,0 1 0 0 0,0-1 0 0 0,1 1 0 0 0,-1 0-1 0 0,0-1 1 0 0,0 1 0 0 0,0-1 0 0 0,0 1 0 0 0,0 0-1 0 0,1-1 1 0 0,-1 1 0 0 0,0 0 0 0 0,0-1 0 0 0,1 1-1 0 0,-1 0 1 0 0,0-1 0 0 0,0 1 0 0 0,1 0 0 0 0,-1-1-1 0 0,0 1 1 0 0,1 0 0 0 0,-1 0 0 0 0,1 0 0 0 0,-1-1-1 0 0,0 1 1 0 0,1 0 0 0 0,-1 0 0 0 0,1 0 0 0 0,-1 0-229 0 0,16 8 2979 0 0,-14-6-2885 0 0,1-1 0 0 0,-1 1-1 0 0,-1 1 1 0 0,1-1 0 0 0,0 0-1 0 0,0 0 1 0 0,-1 1-1 0 0,1-1 1 0 0,-1 1 0 0 0,0-1-1 0 0,0 1 1 0 0,0 0 0 0 0,0-1-1 0 0,0 1 1 0 0,0 1-94 0 0,-1-2 29 0 0,0 0 0 0 0,0 0 0 0 0,1 0-1 0 0,-1 0 1 0 0,1 0 0 0 0,0 0 0 0 0,-1 0 0 0 0,1 0 0 0 0,0 0 0 0 0,0 0 0 0 0,1 0-29 0 0,-1 0 11 0 0,0 0 0 0 0,0 0 0 0 0,-1-1 1 0 0,1 1-1 0 0,0 0 0 0 0,0 0 0 0 0,-1 0 1 0 0,0 0-1 0 0,1 0 0 0 0,-1 0 0 0 0,0 1-11 0 0,4 8 25 0 0,0-8-95 0 0,0-11 72 0 0,-1 0 0 0 0,1 0-1 0 0,1 0 1 0 0,0 1 0 0 0,0 0 0 0 0,0 0 0 0 0,1 0 0 0 0,4-4-2 0 0,-9 10-1 0 0,2-2 4 0 0,0-1 0 0 0,0 1 0 0 0,0 0-1 0 0,0 0 1 0 0,0 0 0 0 0,1 0 0 0 0,-1 1 0 0 0,1-1 0 0 0,2 0-3 0 0,-4 2 1 0 0,0 1 0 0 0,-1 0 1 0 0,1 0-1 0 0,0 0 1 0 0,-1 0-1 0 0,1 0 1 0 0,0 0-1 0 0,-1 0 1 0 0,1 1-1 0 0,0-1 0 0 0,-1 1 1 0 0,1-1-1 0 0,-1 1 1 0 0,1-1-1 0 0,0 1 1 0 0,-1 0-1 0 0,0 0 1 0 0,1 0-1 0 0,-1 0 0 0 0,0 0 1 0 0,1 0-1 0 0,-1 0 1 0 0,0 0-1 0 0,0 1 1 0 0,0-1-1 0 0,0 0 0 0 0,0 1 1 0 0,0-1-2 0 0,4 6 4 0 0,0 0 0 0 0,0 0-1 0 0,-1 1 1 0 0,3 7-4 0 0,5 6-31 0 0,-12-20-20 0 0,0-1 0 0 0,1 1 1 0 0,-1-1-1 0 0,0 0 0 0 0,0 1 1 0 0,1-1-1 0 0,-1 1 0 0 0,0-1 0 0 0,1 0 1 0 0,-1 0-1 0 0,0 1 0 0 0,1-1 0 0 0,-1 0 1 0 0,1 1-1 0 0,-1-1 0 0 0,0 0 1 0 0,1 0-1 0 0,-1 0 0 0 0,1 0 0 0 0,-1 1 1 0 0,1-1-1 0 0,-1 0 0 0 0,1 0 0 0 0,-1 0 1 0 0,1 0-1 0 0,-1 0 0 0 0,1 0 1 0 0,-1 0-1 0 0,1 0 0 0 0,-1 0 0 0 0,0 0 1 0 0,1-1-1 0 0,-1 1 0 0 0,1 0 0 0 0,-1 0 1 0 0,1 0-1 0 0,-1-1 0 0 0,0 1 1 0 0,1 0-1 0 0,0-1 51 0 0,13-2-4074 0 0,-13 2 1039 0 0,-1-2 1541 0 0,0 3-508 0 0</inkml:trace>
  <inkml:trace contextRef="#ctx0" brushRef="#br0" timeOffset="8793.81">1445 83 528 0 0,'17'12'7709'0'0,"-3"-6"-5882"0"0,-6-3-1717 0 0,-1-1 0 0 0,1 0 0 0 0,0 0 0 0 0,0-1-1 0 0,0 0 1 0 0,0-1 0 0 0,0 1 0 0 0,0-2 0 0 0,0 1 0 0 0,0-1-1 0 0,0 0 1 0 0,-1-1 0 0 0,1 1 0 0 0,0-2 0 0 0,-1 1-1 0 0,1-1 1 0 0,-1 0 0 0 0,0-1-110 0 0,31-22 36 0 0,-36 25-35 0 0,-1-1 0 0 0,1 1 0 0 0,-1-1 0 0 0,1 0 0 0 0,-1 1 1 0 0,0-1-1 0 0,0 0 0 0 0,1 0 0 0 0,-1 0 0 0 0,-1 0 0 0 0,1 0 1 0 0,0 0-1 0 0,0 0 0 0 0,-1 0 0 0 0,1 0 0 0 0,-1 0 0 0 0,0-2-1 0 0,0 2 0 0 0,0 1 0 0 0,-1 0 0 0 0,1 0-1 0 0,-1 0 1 0 0,0-1 0 0 0,1 1 0 0 0,-1 0-1 0 0,0 0 1 0 0,0 0 0 0 0,0 0 0 0 0,0 0-1 0 0,0 0 1 0 0,0 0 0 0 0,0 0 0 0 0,0 1-1 0 0,0-1 1 0 0,0 0 0 0 0,0 0 0 0 0,-1 1-1 0 0,1-1 1 0 0,0 1 0 0 0,0-1 0 0 0,-1 1-1 0 0,1 0 1 0 0,-1-1 0 0 0,-35-7 4 0 0,28 8 14 0 0,0 0 1 0 0,1 1 0 0 0,-1 0-1 0 0,0 1 1 0 0,1 0 0 0 0,-1 0-1 0 0,1 1 1 0 0,-1 0 0 0 0,1 0-1 0 0,0 1 1 0 0,1 0 0 0 0,-8 5-19 0 0,14-9 4 0 0,0 1 1 0 0,-1-1-1 0 0,1 1 0 0 0,0 0 1 0 0,0 0-1 0 0,0 0 0 0 0,0-1 1 0 0,0 1-1 0 0,0 0 1 0 0,0 0-1 0 0,0 0 0 0 0,0 0 1 0 0,1 1-1 0 0,-1-1 1 0 0,0 0-1 0 0,1 0 0 0 0,-1 1-4 0 0,1-1 5 0 0,0-1-1 0 0,0 1 1 0 0,0 0-1 0 0,0-1 1 0 0,0 1-1 0 0,0 0 1 0 0,0-1-1 0 0,0 1 1 0 0,0-1-1 0 0,1 1 1 0 0,-1 0-1 0 0,0-1 1 0 0,0 1-1 0 0,1-1 1 0 0,-1 1-1 0 0,0 0 1 0 0,1-1-1 0 0,-1 1 1 0 0,1-1-1 0 0,-1 0 1 0 0,1 1-1 0 0,-1-1 1 0 0,1 1-1 0 0,0-1-4 0 0,2 3 18 0 0,1-1-1 0 0,0 0 1 0 0,0 0-1 0 0,1 0 1 0 0,-1 0-1 0 0,0-1 0 0 0,1 0 1 0 0,3 1-18 0 0,5-1-1 0 0,0 0 0 0 0,0-1 1 0 0,0 0-1 0 0,0-1 0 0 0,7-1 1 0 0,-7 0 0 0 0,0 1-1 0 0,0 0 1 0 0,0 1-1 0 0,0 0 1 0 0,7 2 0 0 0,-18-1 1 0 0,-1-1-1 0 0,1 1 1 0 0,0-1 0 0 0,0 1 0 0 0,0 0 0 0 0,0 0-1 0 0,0 0 1 0 0,-1 0 0 0 0,1 0 0 0 0,0 1 0 0 0,-1-1-1 0 0,1 0 1 0 0,-1 1 0 0 0,0-1 0 0 0,1 1 0 0 0,-1-1-1 0 0,0 1 1 0 0,0 0 0 0 0,0-1 0 0 0,0 1 0 0 0,0 0-1 0 0,0 0 1 0 0,-1 0 0 0 0,1 0 0 0 0,-1 0 0 0 0,1 2-1 0 0,1 6 0 0 0,-1 0 1 0 0,0 0 0 0 0,0 0-1 0 0,-1 0 1 0 0,-1 0-1 0 0,1 5-4 0 0,0-11 28 0 0,-1 0 0 0 0,1 0-1 0 0,-1 0 1 0 0,0 0 0 0 0,0 0 0 0 0,0 0 0 0 0,-1 0 0 0 0,0 0 0 0 0,1 0 0 0 0,-1-1-1 0 0,0 1 1 0 0,-1 0 0 0 0,1-1 0 0 0,-1 0 0 0 0,1 0 0 0 0,-1 0 0 0 0,0 0 0 0 0,0 0 0 0 0,-1 0-1 0 0,1-1 1 0 0,0 1 0 0 0,-1-1 0 0 0,0 0 0 0 0,1 0 0 0 0,-5 1-24 0 0,3-1-226 0 0,-1 0 1 0 0,0 0-1 0 0,1 0 1 0 0,-1-1 0 0 0,0 0-1 0 0,0 0 1 0 0,0 0-1 0 0,-4-1 226 0 0,5 0-887 0 0,0-1 0 0 0,0 1 0 0 0,0-1 0 0 0,0 0-1 0 0,0 0 1 0 0,0 0 0 0 0,1-1 0 0 0,-1 0 0 0 0,0 0 0 0 0,-1-1 887 0 0,-9-2-1972 0 0</inkml:trace>
  <inkml:trace contextRef="#ctx0" brushRef="#br0" timeOffset="10913.38">1265 548 1332 0 0,'0'2'478'0'0,"0"0"-1"0"0,1 0 1 0 0,-1 0-1 0 0,0 1 1 0 0,1-1-1 0 0,-1 0 1 0 0,1 0-1 0 0,0 0 1 0 0,0 0-1 0 0,0 0 1 0 0,0 0-1 0 0,0 0 1 0 0,0 0-1 0 0,0 0 1 0 0,1 0-1 0 0,-1-1 1 0 0,0 1-1 0 0,2 1-477 0 0,0-1 231 0 0,0 1 0 0 0,1-1-1 0 0,-1 0 1 0 0,1 0 0 0 0,-1 0 0 0 0,1-1-1 0 0,0 1 1 0 0,-1-1 0 0 0,1 0-1 0 0,1 0-230 0 0,4 1 45 0 0,0 0-1 0 0,1-1 1 0 0,-1 0-1 0 0,0-1 1 0 0,0 0-1 0 0,1-1 0 0 0,-1 0 1 0 0,7-1-45 0 0,-5-1 49 0 0,0 0-1 0 0,-1 0 1 0 0,1-1 0 0 0,-1 0 0 0 0,7-4-49 0 0,-13 5 4 0 0,0 1 1 0 0,0 0 0 0 0,-1-1 0 0 0,0 0-1 0 0,1 0 1 0 0,-1 0 0 0 0,0 0-1 0 0,0 0 1 0 0,0-1 0 0 0,-1 1 0 0 0,1-1-1 0 0,-1 0 1 0 0,0 0 0 0 0,0 0 0 0 0,1-2-5 0 0,-3 3-3 0 0,0-1 1 0 0,-1 1-1 0 0,1-1 1 0 0,-1 1-1 0 0,0-1 1 0 0,0 1-1 0 0,0-1 1 0 0,0 1-1 0 0,0-1 1 0 0,-1 1-1 0 0,1 0 1 0 0,-1 0-1 0 0,0 0 1 0 0,0 0-1 0 0,0 0 1 0 0,-1 0-1 0 0,1 1 1 0 0,-1-1-1 0 0,-1-1 3 0 0,0 1-1 0 0,0-1 0 0 0,0 1 0 0 0,0 0 1 0 0,0 0-1 0 0,-1 1 0 0 0,1-1 0 0 0,-1 1 0 0 0,0 0 0 0 0,1 0 0 0 0,-1 0 0 0 0,0 1 0 0 0,0 0 0 0 0,0 0 0 0 0,0 0 1 0 0,0 0-1 0 0,0 1 0 0 0,-1 0 0 0 0,1 0 0 0 0,0 1 0 0 0,0-1 0 0 0,0 1 0 0 0,0 0 0 0 0,0 0 0 0 0,0 1 0 0 0,0-1 0 0 0,0 1 1 0 0,1 0-1 0 0,-1 1 0 0 0,1-1 0 0 0,-4 3 1 0 0,-1 1 4 0 0,-1 1 0 0 0,2 1 0 0 0,-1-1 0 0 0,1 1 0 0 0,0 1 0 0 0,1-1-1 0 0,0 1 1 0 0,0 1 0 0 0,1-1 0 0 0,0 1 0 0 0,1 0 0 0 0,0 0 0 0 0,0 2-4 0 0,4-11 0 0 0,0 1 1 0 0,1-1-1 0 0,-1 1 0 0 0,1-1 1 0 0,0 1-1 0 0,-1-1 0 0 0,1 1 1 0 0,0-1-1 0 0,0 1 0 0 0,0-1 1 0 0,0 1-1 0 0,0-1 0 0 0,0 1 1 0 0,1-1-1 0 0,-1 1 0 0 0,0-1 1 0 0,1 1-1 0 0,-1-1 0 0 0,1 1 1 0 0,-1-1-1 0 0,1 0 0 0 0,0 1 1 0 0,0-1-1 0 0,0 0 0 0 0,-1 0 1 0 0,1 1-1 0 0,0-1 0 0 0,0 0 0 0 0,1 0 1 0 0,-1 0-1 0 0,0 0 0 0 0,0 0 1 0 0,0-1-1 0 0,1 1 0 0 0,-1 0 1 0 0,1 0-1 0 0,-1-1 0 0 0,0 1 1 0 0,1-1-1 0 0,-1 1 0 0 0,1-1 1 0 0,-1 0-1 0 0,2 1 0 0 0,3 0-17 0 0,1 1 1 0 0,-1-1-1 0 0,0 0 0 0 0,1-1 0 0 0,-1 0 1 0 0,0 0-1 0 0,1 0 0 0 0,-1-1 1 0 0,1 1-1 0 0,2-2 17 0 0,6-2-560 0 0,-1-1 0 0 0,1 0 0 0 0,-1-1 0 0 0,3-3 560 0 0,-11 6-1328 0 0,0-1 0 0 0,0 0 0 0 0,-1 0 0 0 0,1 0 0 0 0,-1-1 0 0 0,3-4 1328 0 0,0 0-1704 0 0</inkml:trace>
  <inkml:trace contextRef="#ctx0" brushRef="#br0" timeOffset="11430.95">1477 478 1032 0 0,'-1'-11'3967'0'0,"-2"16"616"0"0,1 8-1451 0 0,0-3-3614 0 0,2-6 576 0 0,0 0-54 0 0,0 0 0 0 0,0 0 0 0 0,0 1 0 0 0,0-1 0 0 0,0 0 1 0 0,1 0-1 0 0,0 0 0 0 0,0 1 0 0 0,0-1 0 0 0,1 0 0 0 0,-1 0 0 0 0,1-1 1 0 0,0 1-1 0 0,0 0 0 0 0,1 1-40 0 0,7 11 12 0 0,-10-14-53 0 0,1-1 1 0 0,0 1 0 0 0,0 0-1 0 0,0-1 1 0 0,0 1 0 0 0,0 0-1 0 0,0-1 1 0 0,1 1 0 0 0,-1-1-1 0 0,0 0 1 0 0,1 1 0 0 0,-1-1-1 0 0,1 0 1 0 0,-1 0 0 0 0,1 0-1 0 0,0 0 1 0 0,-1 0 0 0 0,1 0-1 0 0,0-1 1 0 0,0 1 0 0 0,0 0-1 0 0,0-1 1 0 0,-1 0 0 0 0,1 1-1 0 0,0-1 1 0 0,0 0 0 0 0,0 0-1 0 0,0 0 41 0 0,2 0-585 0 0,0 0-121 0 0,-1 1 0 0 0,0-1 0 0 0,1-1 1 0 0,-1 1-1 0 0,0 0 0 0 0,0-1 0 0 0,1 0 0 0 0,-1 0 1 0 0,0 0-1 0 0,0 0 0 0 0,0 0 0 0 0,0 0 1 0 0,1-1 705 0 0,10-6-1778 0 0</inkml:trace>
  <inkml:trace contextRef="#ctx0" brushRef="#br0" timeOffset="11932.86">1649 483 300 0 0,'1'3'637'0'0,"0"0"-1"0"0,0 0 1 0 0,1 0-1 0 0,-1 0 1 0 0,1 0-1 0 0,0 0 1 0 0,-1 0-1 0 0,1 0 1 0 0,1-1 0 0 0,-1 1-1 0 0,0-1 1 0 0,1 1-1 0 0,1 1-636 0 0,15 17 1509 0 0,-11-4-530 0 0,-7-14-442 0 0,-1-8-206 0 0,0-10-377 0 0,0 10 58 0 0,1 0 0 0 0,-1-1 0 0 0,1 1 0 0 0,1 0 0 0 0,-1 0 0 0 0,1 0 0 0 0,-1 0 0 0 0,1 1 0 0 0,1-1 0 0 0,-1 0 0 0 0,1 1 0 0 0,0 0 0 0 0,0-1 0 0 0,2-2-12 0 0,-2 5-121 0 0,-1-1 0 0 0,0 0 0 0 0,1 1 0 0 0,0 0 0 0 0,0-1 0 0 0,-1 1 0 0 0,1 0 0 0 0,0 1 0 0 0,0-1 0 0 0,1 0 0 0 0,-1 1 1 0 0,0 0-1 0 0,1 0 0 0 0,-1 0 0 0 0,0 0 0 0 0,1 0 0 0 0,-1 1 0 0 0,1-1 0 0 0,-1 1 0 0 0,1 0 0 0 0,-1 0 0 0 0,1 0 121 0 0,6 2-1153 0 0,-7-2 527 0 0,0 0 0 0 0,0 0 0 0 0,1 1 0 0 0,-1 0 0 0 0,0-1 0 0 0,0 1 0 0 0,0 1 0 0 0,1 0 626 0 0,4 2-1939 0 0</inkml:trace>
  <inkml:trace contextRef="#ctx0" brushRef="#br0" timeOffset="12812.56">1891 518 628 0 0,'0'-7'4984'0'0,"2"6"1950"0"0,7 4-6845 0 0,0 0-1 0 0,1-1 0 0 0,-1 0 0 0 0,1-1 0 0 0,0 0 0 0 0,-1 0 1 0 0,1-1-1 0 0,0 0 0 0 0,0-1 0 0 0,-1 0 0 0 0,1-1 0 0 0,0 0 1 0 0,4-2-89 0 0,-8 2-3 0 0,0-1 0 0 0,0 0 0 0 0,0 0 0 0 0,-1-1 0 0 0,5-3 3 0 0,4-2-25 0 0,-14 9 24 0 0,0-1 0 0 0,0 1 0 0 0,0-1 1 0 0,0 1-1 0 0,-1 0 0 0 0,1-1 0 0 0,0 1 0 0 0,0 0 1 0 0,-1-1-1 0 0,1 1 0 0 0,0 0 0 0 0,0-1 1 0 0,-1 1-1 0 0,1 0 0 0 0,0 0 0 0 0,-1-1 1 0 0,1 1-1 0 0,0 0 0 0 0,-1 0 0 0 0,1 0 1 0 0,-1 0-1 0 0,1-1 0 0 0,0 1 0 0 0,-1 0 0 0 0,1 0 1 0 0,-1 0-1 0 0,1 0 0 0 0,0 0 0 0 0,-1 0 1 0 0,1 0-1 0 0,-1 0 0 0 0,1 0 0 0 0,0 0 1 0 0,-1 0 0 0 0,-19-5-16 0 0,13 5 19 0 0,1 0 1 0 0,-1 0 0 0 0,0 0 0 0 0,0 1-1 0 0,1 0 1 0 0,-1 0 0 0 0,0 1 0 0 0,1 0 0 0 0,-1 0-1 0 0,1 0 1 0 0,0 1 0 0 0,0 0 0 0 0,0 0-1 0 0,0 1 1 0 0,0-1 0 0 0,1 1 0 0 0,-1 0 0 0 0,1 1-1 0 0,0 0 1 0 0,1-1 0 0 0,-1 2 0 0 0,1-1-1 0 0,0 0 1 0 0,-2 4-4 0 0,5-7 1 0 0,1-1 0 0 0,-1 0 0 0 0,0 1 0 0 0,1-1 0 0 0,-1 1 0 0 0,1 0 0 0 0,0-1 0 0 0,-1 1-1 0 0,1-1 1 0 0,0 1 0 0 0,0-1 0 0 0,0 1 0 0 0,0 0 0 0 0,1-1 0 0 0,-1 1 0 0 0,0-1 0 0 0,0 1 0 0 0,1-1 0 0 0,-1 1 0 0 0,1-1-1 0 0,0 1 1 0 0,-1-1 0 0 0,1 1 0 0 0,0-1 0 0 0,0 0 0 0 0,0 1 0 0 0,0-1 0 0 0,0 0 0 0 0,0 0 0 0 0,0 0 0 0 0,0 0 0 0 0,1 0-1 0 0,-1 0 1 0 0,1 1-1 0 0,2 0-1 0 0,0 1-1 0 0,0-1 0 0 0,-1 0 0 0 0,1 0 0 0 0,1 0 0 0 0,-1 0 1 0 0,0-1-1 0 0,0 0 0 0 0,0 0 0 0 0,1 0 0 0 0,-1 0 0 0 0,1-1 1 0 0,0 1 1 0 0,14-2-42 0 0,0 0 0 0 0,0-1-1 0 0,18-4 43 0 0,8-9-2177 0 0,-38 13 819 0 0,-1-2 0 0 0,0 1 0 0 0,-1 0 0 0 0,1-1-1 0 0,3-3 1359 0 0,-3 1-2240 0 0,-4-2 346 0 0</inkml:trace>
  <inkml:trace contextRef="#ctx0" brushRef="#br0" timeOffset="13799.41">2156 513 500 0 0,'-2'5'6392'0'0,"-4"12"-3894"0"0,6-15-2370 0 0,0-1-81 0 0,0 0 1 0 0,0 0-1 0 0,0-1 1 0 0,-1 1-1 0 0,1 0 0 0 0,0 0 1 0 0,1 0-1 0 0,-1-1 1 0 0,0 1-1 0 0,0 0 1 0 0,0 0-1 0 0,0-1 1 0 0,1 1-1 0 0,-1 0 1 0 0,0 0-1 0 0,0-1 1 0 0,1 1-1 0 0,-1 0 0 0 0,1-1 1 0 0,-1 1-1 0 0,1 0 1 0 0,-1-1-1 0 0,1 1 1 0 0,-1-1-1 0 0,1 1 1 0 0,0 0-48 0 0,0 0 74 0 0,4 1 64 0 0,0 1 1 0 0,0 0-1 0 0,0-1 1 0 0,1 0-1 0 0,-1 0 1 0 0,1-1-1 0 0,-1 1 1 0 0,1-1-139 0 0,2 0 11 0 0,0-1 0 0 0,-1 1 0 0 0,1-1 0 0 0,0-1 0 0 0,0 1 0 0 0,0-2 0 0 0,-1 1 0 0 0,1-1 1 0 0,0 0-1 0 0,-1 0 0 0 0,0-1 0 0 0,1 0 0 0 0,-1 0 0 0 0,0-1 0 0 0,-1 0 0 0 0,1 0 0 0 0,-1 0 0 0 0,0-1 0 0 0,2-2-11 0 0,3-5-8 0 0,11-15-11 0 0,-21 25 18 0 0,0 1-1 0 0,-1-1 1 0 0,1 0 0 0 0,-1 1 0 0 0,1-1 0 0 0,-1 0 0 0 0,0 0-1 0 0,0 1 1 0 0,0-1 0 0 0,0 0 0 0 0,0 0 0 0 0,0 1-1 0 0,0-1 1 0 0,-1 0 0 0 0,1 1 0 0 0,0-1 0 0 0,-1 0-1 0 0,0 1 1 0 0,1-1 0 0 0,-1 0 1 0 0,-1-1-1 0 0,1 1 0 0 0,-1-1 0 0 0,0 0 0 0 0,0 1 0 0 0,0-1-1 0 0,-1 1 1 0 0,1 0 0 0 0,0-1 0 0 0,-1 1 0 0 0,0 0 0 0 0,1 1 0 0 0,-1-1 0 0 0,0 0-1 0 0,0 1 1 0 0,0 0 0 0 0,0-1 0 0 0,0 1 0 0 0,0 0 0 0 0,0 1 0 0 0,-1-1 0 0 0,1 0-1 0 0,0 1 1 0 0,0 0 0 0 0,-1 0 0 0 0,1 0 0 0 0,0 0 0 0 0,0 0 0 0 0,-1 1 0 0 0,1-1 0 0 0,-1 2 1 0 0,-3-1 3 0 0,0 0 1 0 0,0 1 0 0 0,0 0 0 0 0,0 1 0 0 0,0-1-1 0 0,1 1 1 0 0,-1 1 0 0 0,1-1 0 0 0,0 1 0 0 0,0 0-1 0 0,0 1 1 0 0,1-1 0 0 0,-4 4-4 0 0,4-2 8 0 0,0 0-1 0 0,0 1 0 0 0,1-1 1 0 0,0 1-1 0 0,0 0 1 0 0,1 0-1 0 0,0 0 1 0 0,0 1-1 0 0,0 0-7 0 0,2-7 1 0 0,1 1 0 0 0,0 0-1 0 0,-1-1 1 0 0,1 1 0 0 0,0 0-1 0 0,0 0 1 0 0,0-1 0 0 0,0 1 0 0 0,0 0-1 0 0,0 0 1 0 0,0-1 0 0 0,1 1-1 0 0,-1 0 1 0 0,0-1 0 0 0,1 1 0 0 0,0 0-1 0 0,-1-1 1 0 0,1 1 0 0 0,0-1-1 0 0,0 1 1 0 0,0-1 0 0 0,0 1 0 0 0,0-1-1 0 0,0 1 1 0 0,0-1 0 0 0,1 0 0 0 0,-1 0-1 0 0,0 0 1 0 0,1 0 0 0 0,-1 0-1 0 0,1 0 1 0 0,-1 0 0 0 0,1 0 0 0 0,-1-1-1 0 0,1 1 1 0 0,0 0 0 0 0,-1-1-1 0 0,1 1 1 0 0,0-1 0 0 0,-1 0 0 0 0,1 0-1 0 0,0 0 1 0 0,0 1 0 0 0,0-2-1 0 0,6 2-8 0 0,1-1 0 0 0,-1-1 0 0 0,0 1 0 0 0,0-1 0 0 0,-1-1 0 0 0,1 1 0 0 0,0-1 0 0 0,0-1 0 0 0,-1 0 0 0 0,5-2 8 0 0,34-16-2310 0 0,-6-1-5010 0 0,-39 22 7181 0 0,6-5-1624 0 0</inkml:trace>
  <inkml:trace contextRef="#ctx0" brushRef="#br0" timeOffset="14168.27">2383 433 1164 0 0,'-1'0'164'0'0,"1"0"0"0"0,0 0-1 0 0,0 0 1 0 0,0 0 0 0 0,0 0-1 0 0,0-1 1 0 0,0 1 0 0 0,0 0 0 0 0,0 0-1 0 0,0 0 1 0 0,0 0 0 0 0,0-1-1 0 0,0 1 1 0 0,0 0 0 0 0,0 0 0 0 0,0 0-1 0 0,0 0 1 0 0,0-1 0 0 0,0 1 0 0 0,0 0-1 0 0,0 0 1 0 0,0 0 0 0 0,0 0-1 0 0,0 0 1 0 0,0-1 0 0 0,0 1 0 0 0,0 0-1 0 0,0 0 1 0 0,0 0 0 0 0,1 0-1 0 0,-1 0 1 0 0,0-1 0 0 0,0 1 0 0 0,0 0-1 0 0,0 0 1 0 0,0 0 0 0 0,0 0 0 0 0,1 0-1 0 0,-1 0 1 0 0,0 0 0 0 0,0 0-1 0 0,0 0 1 0 0,0 0 0 0 0,0-1 0 0 0,1 1-1 0 0,-1 0 1 0 0,0 0 0 0 0,0 0-1 0 0,0 0 1 0 0,1 0-164 0 0,5 9 2674 0 0,7 15-1431 0 0,-6 14-426 0 0,-7-32-761 0 0,1 1 1 0 0,0-1 0 0 0,1 1-1 0 0,-1-1 1 0 0,1 1 0 0 0,1-1-57 0 0,3 11 46 0 0,-5-13-99 0 0,0-1 1 0 0,1 1-1 0 0,-1-1 0 0 0,1 0 0 0 0,-1 1 1 0 0,1-1-1 0 0,0 0 0 0 0,0 0 0 0 0,1 0 53 0 0,-1-2-146 0 0,-1 0 0 0 0,0 0 0 0 0,0 0 0 0 0,1-1 0 0 0,-1 1 0 0 0,0-1 0 0 0,1 1 0 0 0,-1-1 0 0 0,0 1 0 0 0,1-1 0 0 0,-1 0 0 0 0,1 0 0 0 0,-1 0-1 0 0,1 1 1 0 0,-1-1 0 0 0,1-1 0 0 0,-1 1 0 0 0,0 0 0 0 0,1 0 0 0 0,-1-1 0 0 0,1 1 0 0 0,-1 0 0 0 0,0-1 0 0 0,1 1 0 0 0,-1-1 0 0 0,0 0 0 0 0,1 0 146 0 0,51-29-7683 0 0,-36 17 5686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1:06.3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3 362 960 0 0,'4'-5'2513'0'0,"-2"2"1370"0"0,-8 2-2027 0 0,6 1-1592 0 0,-23-5 3188 0 0,16 37-1969 0 0,6-29-1415 0 0,0 0 1 0 0,1 0-1 0 0,0 0 0 0 0,0 0 0 0 0,0 0 0 0 0,0 0 0 0 0,0 0 1 0 0,0 0-1 0 0,1 0 0 0 0,-1-1 0 0 0,1 1 0 0 0,0 0 0 0 0,0 0-68 0 0,3 21 268 0 0,-3-22-262 0 0,-1 0 0 0 0,1 0 0 0 0,-1 0 1 0 0,1 0-1 0 0,0 0 0 0 0,0 0 0 0 0,0 0 0 0 0,0 0 0 0 0,0 0 1 0 0,0-1-1 0 0,0 1 0 0 0,1 0 0 0 0,-1-1 0 0 0,1 1 1 0 0,-1-1-1 0 0,1 1 0 0 0,0-1 0 0 0,-1 0 0 0 0,1 0 1 0 0,0 0-1 0 0,0 0 0 0 0,0 0 0 0 0,1 1-6 0 0,-2-1-2 0 0,1-1-1 0 0,0 1 0 0 0,-1 0 1 0 0,1 0-1 0 0,0-1 1 0 0,-1 1-1 0 0,1-1 1 0 0,0 0-1 0 0,0 1 1 0 0,-1-1-1 0 0,1 0 0 0 0,0 0 1 0 0,0 0-1 0 0,0 0 1 0 0,-1 0-1 0 0,1-1 1 0 0,0 1-1 0 0,0-1 1 0 0,-1 1-1 0 0,1-1 0 0 0,0 1 1 0 0,-1-1-1 0 0,1 0 1 0 0,-1 0-1 0 0,1 0 1 0 0,-1 0-1 0 0,2 0 3 0 0,11-10-31 0 0,3-4-18 0 0,27-38-232 0 0,-38 43 72 0 0,-6 10 208 0 0,0 0 0 0 0,0 0 0 0 0,0 0 0 0 0,0-1 0 0 0,0 1 0 0 0,0 0 0 0 0,0 0 0 0 0,0 0 0 0 0,0 0 0 0 0,0-1 0 0 0,0 1-1 0 0,0 0 1 0 0,-1 0 0 0 0,1 0 0 0 0,0 0 0 0 0,0-1 0 0 0,0 1 0 0 0,0 0 0 0 0,0 0 0 0 0,0 0 0 0 0,-1 0 0 0 0,1 0 0 0 0,0 0 0 0 0,0 0 0 0 0,0-1 0 0 0,0 1 0 0 0,-1 0 0 0 0,1 0 0 0 0,0 0-1 0 0,0 0 1 0 0,0 0 0 0 0,-1 0 0 0 0,1 0 0 0 0,0 0 0 0 0,0 0 0 0 0,0 0 0 0 0,0 0 0 0 0,-1 0 0 0 0,1 0 0 0 0,0 0 0 0 0,0 0 0 0 0,0 0 0 0 0,-1 0 0 0 0,1 0 0 0 0,0 0 1 0 0,3 7 15 0 0,1-1 0 0 0,-1 0 0 0 0,1 0 0 0 0,1 0 0 0 0,-1-1 0 0 0,1 1 0 0 0,0-1 0 0 0,2 2-15 0 0,-5-6 1 0 0,5 5 1 0 0,0 1 0 0 0,1-1 1 0 0,0-1-1 0 0,0 0 0 0 0,0 0 0 0 0,0 0 0 0 0,4 0-2 0 0,-9-4-2 0 0,0 0-1 0 0,-1-1 0 0 0,1 1 1 0 0,0-1-1 0 0,0 0 1 0 0,0 0-1 0 0,-1 0 1 0 0,1 0-1 0 0,0 0 0 0 0,0 0 1 0 0,-1-1-1 0 0,1 0 1 0 0,0 1-1 0 0,0-1 1 0 0,-1 0-1 0 0,1 0 1 0 0,-1 0-1 0 0,1-1 0 0 0,-1 1 1 0 0,1-1-1 0 0,-1 1 1 0 0,0-1-1 0 0,0 0 1 0 0,0 0-1 0 0,0 0 1 0 0,0 0-1 0 0,0 0 0 0 0,0-1 3 0 0,3-2-42 0 0,-2 2 3 0 0,0 1 0 0 0,0-1-1 0 0,-1-1 1 0 0,1 1 0 0 0,0 0 0 0 0,-1 0 0 0 0,0-1 0 0 0,0 0 0 0 0,0 1 0 0 0,0-1 0 0 0,-1 0 0 0 0,1 0 0 0 0,-1 0-1 0 0,0 0 1 0 0,0 0 0 0 0,-1 0 0 0 0,1 0 0 0 0,-1 0 0 0 0,0-1 39 0 0,-2 5-319 0 0,1 0 0 0 0,-1 0-1 0 0,0 1 1 0 0,0-1 0 0 0,1 0 0 0 0,-1 1 0 0 0,0 0-1 0 0,1-1 1 0 0,-1 1 0 0 0,1 0 0 0 0,-1 0-1 0 0,1 0 1 0 0,-1 0 319 0 0,-22 12-8500 0 0,24-13 6906 0 0</inkml:trace>
  <inkml:trace contextRef="#ctx0" brushRef="#br0" timeOffset="1177.56">432 403 1196 0 0,'0'-3'3731'0'0,"0"3"1570"0"0,1 15-700 0 0,-1-10-4613 0 0,1-1-1 0 0,-1 1 1 0 0,1 0 0 0 0,0 0 0 0 0,0 0 0 0 0,1-1 0 0 0,-1 1 0 0 0,1 0 0 0 0,0-1 0 0 0,2 3 12 0 0,-2-5 8 0 0,0 1 0 0 0,0-1 0 0 0,1 0 0 0 0,0 1 0 0 0,-1-1 0 0 0,1 0 0 0 0,0 0 0 0 0,0-1 0 0 0,0 1 0 0 0,0-1 0 0 0,0 1 0 0 0,0-1 0 0 0,0 0 0 0 0,1 0 0 0 0,-1-1 0 0 0,0 1 0 0 0,1 0 0 0 0,-1-1 0 0 0,0 0 0 0 0,1 0 0 0 0,-1 0 0 0 0,1 0 0 0 0,-1-1 0 0 0,1 1-8 0 0,2-2-8 0 0,-1 0 0 0 0,1 0 1 0 0,0 0-1 0 0,-1-1 0 0 0,0 0 0 0 0,0 0 0 0 0,0 0 1 0 0,0 0-1 0 0,0-1 0 0 0,0 0 0 0 0,-1 0 0 0 0,0 0 1 0 0,2-3 7 0 0,-4 5-3 0 0,0 0 0 0 0,-1 0 0 0 0,1 0 0 0 0,0 0 0 0 0,-1 0 0 0 0,0-1 0 0 0,1 1 0 0 0,-1 0 0 0 0,0-1 0 0 0,0 1 1 0 0,-1-1-1 0 0,1 1 0 0 0,0-1 0 0 0,-1 0 0 0 0,1 0 3 0 0,-2 1-2 0 0,1 1 0 0 0,0-1 0 0 0,0 1 0 0 0,0-1 0 0 0,-1 1 0 0 0,1-1 0 0 0,-1 1 1 0 0,1-1-1 0 0,-1 1 0 0 0,0-1 0 0 0,0 1 0 0 0,1 0 0 0 0,-1-1 0 0 0,0 1 0 0 0,0 0 0 0 0,0 0 0 0 0,0 0 1 0 0,-1 0-1 0 0,1-1 2 0 0,-4-1-4 0 0,-1-1 1 0 0,1 1-1 0 0,-1 0 1 0 0,0 1 0 0 0,0-1-1 0 0,0 1 1 0 0,0 0 0 0 0,0 1-1 0 0,-1-1 1 0 0,1 1-1 0 0,-6 0 4 0 0,5 0 1 0 0,-1 1 0 0 0,1 0 0 0 0,-1 1 0 0 0,0 0 0 0 0,1 0 0 0 0,-1 0 0 0 0,1 1 0 0 0,-1 0 0 0 0,1 1 0 0 0,0 0-1 0 0,4-2 4 0 0,0 0 0 0 0,0 0 0 0 0,1 0 0 0 0,-1 1 0 0 0,0-1 0 0 0,1 1 1 0 0,-1 0-1 0 0,1 0 0 0 0,0 0 0 0 0,-1 0 0 0 0,1 0 0 0 0,0 0 0 0 0,0 1 0 0 0,1-1 0 0 0,-1 1 0 0 0,0-1 1 0 0,1 1-1 0 0,0 0 0 0 0,-1-1 0 0 0,1 1 0 0 0,0 0 0 0 0,0 0 0 0 0,1 0 0 0 0,-1 0 0 0 0,1 0 0 0 0,-1 2-4 0 0,1-3 1 0 0,0-1-1 0 0,0 1 1 0 0,1-1-1 0 0,-1 1 0 0 0,0-1 1 0 0,1 0-1 0 0,-1 1 1 0 0,1-1-1 0 0,-1 0 1 0 0,1 1-1 0 0,0-1 0 0 0,-1 0 1 0 0,1 0-1 0 0,0 1 1 0 0,0-1-1 0 0,0 0 0 0 0,0 0 1 0 0,0 0-1 0 0,0 0 1 0 0,0 0-1 0 0,0 0 1 0 0,1-1-1 0 0,1 3 2 0 0,1-1 1 0 0,0 0-1 0 0,0 0 1 0 0,0-1 0 0 0,1 1-1 0 0,-1-1 1 0 0,0 0 0 0 0,1 0-3 0 0,12 1-116 0 0,0 0 0 0 0,0-1 0 0 0,10 0 116 0 0,-27-1-9 0 0,1-1-131 0 0,0 1 1 0 0,-1 0 0 0 0,1-1-1 0 0,0 1 1 0 0,-1 0-1 0 0,1-1 1 0 0,-1 1 0 0 0,1-1-1 0 0,-1 1 1 0 0,1-1-1 0 0,-1 0 1 0 0,1 1 0 0 0,-1-1-1 0 0,0 1 1 0 0,1-1 0 0 0,-1 0-1 0 0,0 1 1 0 0,1-1-1 0 0,-1 0 1 0 0,0 1 0 0 0,0-1-1 0 0,0 0 1 0 0,0 1-1 0 0,0-1 1 0 0,0 0 0 0 0,0 0-1 0 0,0 1 1 0 0,0-1 0 0 0,0 0-1 0 0,0 1 1 0 0,0-1-1 0 0,0 0 1 0 0,0 0 139 0 0,0 0-395 0 0,0 1-1589 0 0,0-4-2298 0 0,0 3 2384 0 0</inkml:trace>
  <inkml:trace contextRef="#ctx0" brushRef="#br0" timeOffset="1693.2">626 359 1036 0 0,'3'-1'6980'0'0,"2"7"-2905"0"0,14 19-1723 0 0,18 37-2532 0 0,-29-49 230 0 0,-8-12-50 0 0,0-1 0 0 0,1 0 1 0 0,-1 1-1 0 0,0-1 0 0 0,0 0 0 0 0,0 1 1 0 0,1-1-1 0 0,-1 0 0 0 0,0 1 1 0 0,1-1-1 0 0,-1 0 0 0 0,0 0 1 0 0,1 1-1 0 0,-1-1 0 0 0,0 0 0 0 0,1 0 1 0 0,-1 0-1 0 0,0 1 0 0 0,1-1 1 0 0,-1 0-1 0 0,1 0 0 0 0,-1 0 1 0 0,0 0-1 0 0,1 0 0 0 0,-1 0 1 0 0,1 0-1 0 0,-1 0 0 0 0,1 0 0 0 0,-1 0 1 0 0,0 0-1 0 0,1 0 0 0 0,0 0 0 0 0,0-7-1 0 0,-23-45 2 0 0,20 49 1 0 0,0 0 1 0 0,0 0-1 0 0,1 0 1 0 0,0 0-1 0 0,-1-1 1 0 0,1 1-1 0 0,0 0 1 0 0,0-1-1 0 0,1 1 1 0 0,-1-1-1 0 0,1 1 1 0 0,0-1-1 0 0,0 1 0 0 0,0-1 1 0 0,0 0-1 0 0,1 1 1 0 0,0-2-3 0 0,-1 3-6 0 0,1 0 1 0 0,0 0-1 0 0,0 1 0 0 0,0-1 1 0 0,0 0-1 0 0,0 1 0 0 0,0-1 1 0 0,1 1-1 0 0,-1-1 0 0 0,0 1 1 0 0,1 0-1 0 0,-1-1 1 0 0,1 1-1 0 0,0 0 0 0 0,-1 0 1 0 0,1 0-1 0 0,0 0 0 0 0,-1 0 1 0 0,1 1-1 0 0,0-1 0 0 0,0 0 1 0 0,0 1-1 0 0,0-1 0 0 0,0 1 1 0 0,0 0-1 0 0,0 0 1 0 0,0 0-1 0 0,0 0 0 0 0,0 0 1 0 0,0 0 5 0 0,1 1-381 0 0,-1-1 0 0 0,0 1 1 0 0,0 0-1 0 0,0 0 1 0 0,0 0-1 0 0,0 1 0 0 0,0-1 1 0 0,0 0-1 0 0,0 1 1 0 0,0-1-1 0 0,0 1 1 0 0,-1-1-1 0 0,1 1 0 0 0,0 0 1 0 0,-1 0-1 0 0,0 0 1 0 0,1 0-1 0 0,-1 0 0 0 0,0 1 381 0 0,6 7-4858 0 0,0-6 3193 0 0</inkml:trace>
  <inkml:trace contextRef="#ctx0" brushRef="#br0" timeOffset="2500.82">814 139 836 0 0,'-2'-5'538'0'0,"0"0"0"0"0,1 0-1 0 0,-1 0 1 0 0,1 0 0 0 0,0 0 0 0 0,1 0 0 0 0,-1-1-1 0 0,1 1 1 0 0,0 0 0 0 0,0 0 0 0 0,1-1 0 0 0,0 1-1 0 0,0 0 1 0 0,0 0 0 0 0,0 0 0 0 0,3-5-538 0 0,-2-5 729 0 0,-2 14-678 0 0,0 0 0 0 0,0 0 0 0 0,0 0 0 0 0,0 0 0 0 0,0 0 0 0 0,1 0 0 0 0,-1 0 0 0 0,0 0 0 0 0,0 1 0 0 0,1-1 0 0 0,-1 0 1 0 0,1 0-1 0 0,-1 0 0 0 0,0 0 0 0 0,1 1 0 0 0,0-1 0 0 0,-1 0-51 0 0,2-12 1200 0 0,-2 10-151 0 0,0 11 89 0 0,-8 141 3465 0 0,8-115-4292 0 0,-1 12-139 0 0,3-1-1 0 0,3 21-171 0 0,-3-45-182 0 0,2 16-7 0 0,-3-36 16 0 0,-1 0 0 0 0,0 0-1 0 0,1 1 1 0 0,-1-1 0 0 0,0 0-1 0 0,1 0 1 0 0,0 0 0 0 0,-1 0-1 0 0,1 0 1 0 0,0 0 0 0 0,-1 0-1 0 0,1 0 1 0 0,0 0 0 0 0,0 0-1 0 0,0 0 1 0 0,0 0 0 0 0,0-1-1 0 0,0 1 1 0 0,0 0 0 0 0,0-1-1 0 0,0 1 1 0 0,0 0 0 0 0,1-1 173 0 0,1 0-876 0 0,-1-1 0 0 0,0 0-1 0 0,1 0 1 0 0,-1 0 0 0 0,0-1 0 0 0,0 1 0 0 0,0 0 0 0 0,0-1 0 0 0,0 1 0 0 0,0-1 0 0 0,0 0 0 0 0,0 0 0 0 0,-1 0 0 0 0,1 0 876 0 0,6-7-2080 0 0</inkml:trace>
  <inkml:trace contextRef="#ctx0" brushRef="#br0" timeOffset="2845.1">938 256 948 0 0,'-8'-35'9173'0'0,"8"34"-8626"0"0,-3 2-395 0 0,0-1 0 0 0,0 1-1 0 0,0-1 1 0 0,0 1 0 0 0,1 0 0 0 0,-1 0-1 0 0,0 0 1 0 0,0 0 0 0 0,1 1-1 0 0,-1-1 1 0 0,1 1 0 0 0,-1 0-1 0 0,-1 1-151 0 0,-34 33-9 0 0,5-5-23 0 0,14-12-494 0 0,16-8-2251 0 0,5-12 2177 0 0,0 0 1 0 0,1 1 0 0 0,-1-1 0 0 0,0 1 0 0 0,0-1-1 0 0,1 1 1 0 0,-1 0 0 0 0,0 0 0 0 0,0 0 0 0 0,1 0 0 0 0,-1 0-1 0 0,0 0 600 0 0,0 0-786 0 0,6 0-469 0 0</inkml:trace>
  <inkml:trace contextRef="#ctx0" brushRef="#br0" timeOffset="3179.63">814 305 1000 0 0,'-8'-22'8586'0'0,"39"36"-5600"0"0,93 77-1651 0 0,-107-75-1533 0 0,8 6-3387 0 0,-24-21 3119 0 0,1 0 0 0 0,-1 0 0 0 0,0-1-1 0 0,1 1 1 0 0,-1 0 0 0 0,1-1 0 0 0,-1 0 0 0 0,1 1 0 0 0,-1-1-1 0 0,1 0 1 0 0,-1 1 0 0 0,1-1 0 0 0,-1 0 0 0 0,1 0-1 0 0,0 0 1 0 0,-1 0 0 0 0,1-1 0 0 0,1 1 466 0 0,4-4-1649 0 0</inkml:trace>
  <inkml:trace contextRef="#ctx0" brushRef="#br0" timeOffset="3577.43">1025 327 56 0 0,'-15'-35'7881'0'0,"15"35"-7843"0"0,0 0-1 0 0,0 0 0 0 0,0-1 1 0 0,0 1-1 0 0,-1 0 0 0 0,1 0 0 0 0,0 0 1 0 0,0 0-1 0 0,0 0 0 0 0,0-1 1 0 0,-1 1-1 0 0,1 0 0 0 0,0 0 0 0 0,0 0 1 0 0,0 0-1 0 0,0-1 0 0 0,0 1 0 0 0,0 0 1 0 0,0 0-1 0 0,0 0 0 0 0,0-1 1 0 0,-1 1-1 0 0,1 0 0 0 0,0 0 0 0 0,0 0 1 0 0,0-1-1 0 0,0 1 0 0 0,0 0 1 0 0,0 0-1 0 0,0 0 0 0 0,0-1 0 0 0,1 1 1 0 0,-1 0-1 0 0,0 0 0 0 0,0 0 1 0 0,0-1-1 0 0,0 1 0 0 0,0 0 0 0 0,0 0 1 0 0,0 0-1 0 0,0-1 0 0 0,0 1 1 0 0,1 0-1 0 0,-1 0 0 0 0,0 0 0 0 0,0 0 1 0 0,0 0-1 0 0,0-1 0 0 0,1 1 1 0 0,-1 0-1 0 0,0 0 0 0 0,0 0 0 0 0,0 0 1 0 0,0 0-1 0 0,1 0 0 0 0,-1 0 1 0 0,0 0-1 0 0,0 0 0 0 0,0 0 0 0 0,1 0 1 0 0,-1 0-38 0 0,1-1 112 0 0,-1 1 1 0 0,1 0-1 0 0,0 0 1 0 0,0 0 0 0 0,-1 1-1 0 0,1-1 1 0 0,0 0-1 0 0,0 0 1 0 0,-1 0-1 0 0,1 0 1 0 0,0 1 0 0 0,-1-1-1 0 0,1 0 1 0 0,0 1-1 0 0,-1-1 1 0 0,1 0-1 0 0,-1 1 1 0 0,1-1 0 0 0,0 1-1 0 0,-1-1-112 0 0,6 7 209 0 0,0 1-1 0 0,0-1 0 0 0,-1 1 1 0 0,0 0-1 0 0,0 1 1 0 0,-1-1-1 0 0,0 1 1 0 0,2 6-209 0 0,4 9 53 0 0,-8-20-60 0 0,0-1 0 0 0,-1 0 0 0 0,1 1 0 0 0,-1-1 0 0 0,0 1 0 0 0,0 0 0 0 0,0-1 0 0 0,0 1 0 0 0,-1 1 7 0 0,0-5-60 0 0,0 0 1 0 0,0 1 0 0 0,0-1 0 0 0,0 0 0 0 0,0 1 0 0 0,0-1-1 0 0,0 1 1 0 0,0-1 0 0 0,0 0 0 0 0,0 1 0 0 0,0-1 0 0 0,0 0-1 0 0,0 1 1 0 0,0-1 0 0 0,0 1 0 0 0,0-1 0 0 0,0 0-1 0 0,1 1 1 0 0,-1-1 0 0 0,0 0 0 0 0,0 1 0 0 0,0-1 0 0 0,1 0-1 0 0,-1 0 1 0 0,0 1 0 0 0,0-1 0 0 0,1 0 0 0 0,-1 0 0 0 0,0 1-1 0 0,1-1 1 0 0,-1 0 0 0 0,0 0 0 0 0,1 0 0 0 0,-1 1 0 0 0,0-1-1 0 0,1 0 1 0 0,-1 0 0 0 0,0 0 0 0 0,1 0 0 0 0,-1 0-1 0 0,1 0 1 0 0,-1 0 0 0 0,0 0 0 0 0,1 0 0 0 0,-1 0 0 0 0,1 0-1 0 0,-1 0 1 0 0,0 0 59 0 0,2 0-560 0 0,-1-1 0 0 0,0 1 0 0 0,0-1 0 0 0,0 1 0 0 0,0-1 0 0 0,0 1 0 0 0,-1-1 0 0 0,1 0-1 0 0,0 1 1 0 0,0-1 0 0 0,0 0 0 0 0,0 0 0 0 0,-1 0 0 0 0,1 0 0 0 0,0 0 560 0 0,5-7-1947 0 0</inkml:trace>
  <inkml:trace contextRef="#ctx0" brushRef="#br0" timeOffset="4002.69">1110 295 1344 0 0,'0'0'130'0'0,"0"0"-1"0"0,0 0 1 0 0,0-1 0 0 0,0 1-1 0 0,0 0 1 0 0,0 0-1 0 0,0 0 1 0 0,0-1 0 0 0,0 1-1 0 0,0 0 1 0 0,0 0 0 0 0,0 0-1 0 0,0-1 1 0 0,0 1-1 0 0,0 0 1 0 0,0 0 0 0 0,1 0-1 0 0,-1 0 1 0 0,0-1 0 0 0,0 1-1 0 0,0 0 1 0 0,0 0-1 0 0,0 0 1 0 0,1 0 0 0 0,-1 0-1 0 0,0-1 1 0 0,0 1 0 0 0,0 0-1 0 0,0 0 1 0 0,1 0-1 0 0,-1 0 1 0 0,0 0 0 0 0,0 0-1 0 0,0 0 1 0 0,1 0 0 0 0,-1 0-1 0 0,0 0 1 0 0,0 0-1 0 0,0 0 1 0 0,1 0 0 0 0,-1 0-1 0 0,0 0 1 0 0,0 0 0 0 0,0 0-1 0 0,1 0 1 0 0,-1 0-1 0 0,0 0 1 0 0,0 0 0 0 0,0 0-1 0 0,1 0 1 0 0,-1 0-1 0 0,0 1 1 0 0,0-1 0 0 0,0 0-1 0 0,0 0 1 0 0,1 0-130 0 0,17 13 2722 0 0,18 22-1334 0 0,-32-31-1332 0 0,-1 0-1 0 0,0 0 1 0 0,0 1-1 0 0,0-1 1 0 0,0 1-1 0 0,-1-1 1 0 0,0 1-1 0 0,0 0 1 0 0,0 0-1 0 0,0 0 1 0 0,-1 0-1 0 0,0 2-55 0 0,7 19-73 0 0,-5-73 34 0 0,-2 45 40 0 0,-1 0 0 0 0,0 0 0 0 0,1 0 0 0 0,-1 0 0 0 0,1 0-1 0 0,0 0 1 0 0,0-1 0 0 0,-1 2 0 0 0,1-1 0 0 0,1 0 0 0 0,-1 0 0 0 0,0 0-1 0 0,0 0 1 0 0,1 1 0 0 0,-1-1 0 0 0,1 0 0 0 0,-1 1 0 0 0,1-1-1 0 0,0 2 3 0 0,-1-1 1 0 0,1 0-1 0 0,-1 1 1 0 0,1-1-1 0 0,-1 1 1 0 0,1 0-1 0 0,-1 0 1 0 0,1-1-1 0 0,0 1 1 0 0,-1 0-1 0 0,1 0 1 0 0,-1 1-1 0 0,1-1 1 0 0,-1 0-1 0 0,1 0 1 0 0,0 1-1 0 0,-1-1 1 0 0,1 1 0 0 0,-1-1-1 0 0,0 1 1 0 0,1 0-1 0 0,-1-1 1 0 0,1 1-1 0 0,-1 0 1 0 0,0 0-1 0 0,0 0 1 0 0,0 0-1 0 0,1 0 1 0 0,-1 0-1 0 0,0 1 1 0 0,0-1-1 0 0,0 1-3 0 0,4 5 5 0 0,0-1 0 0 0,-1 0 0 0 0,0 1 1 0 0,-1 0-1 0 0,2 4-5 0 0,1 12-15 0 0,-5-18-3349 0 0,-1 1-3534 0 0,0-10 4818 0 0</inkml:trace>
  <inkml:trace contextRef="#ctx0" brushRef="#br0" timeOffset="5761.66">1361 345 368 0 0,'-6'-2'1443'0'0,"6"2"-1224"0"0,-1-1 0 0 0,1 1-1 0 0,-1 0 1 0 0,1-1 0 0 0,-1 1 0 0 0,1 0 0 0 0,-1 0 0 0 0,1-1 0 0 0,-1 1 0 0 0,1 0 0 0 0,-1 0 0 0 0,1 0 0 0 0,-1 0-1 0 0,1 0 1 0 0,-1-1 0 0 0,1 1 0 0 0,-1 0 0 0 0,1 0 0 0 0,-1 1 0 0 0,1-1 0 0 0,-1 0 0 0 0,1 0 0 0 0,-1 0 0 0 0,1 0 0 0 0,-1 0-1 0 0,1 0 1 0 0,-1 1 0 0 0,1-1 0 0 0,-1 0 0 0 0,1 0 0 0 0,0 1 0 0 0,-1-1 0 0 0,1 0 0 0 0,-1 1 0 0 0,1-1 0 0 0,-1 1-219 0 0,1 0 349 0 0,2 0-157 0 0,0 1 0 0 0,0 0 0 0 0,0 0 0 0 0,0 0 0 0 0,0 0 0 0 0,0 0 0 0 0,-1 0 0 0 0,1 0 0 0 0,-1 1 0 0 0,0-1 0 0 0,0 1-192 0 0,12 15 469 0 0,-12-16-454 0 0,1 0-1 0 0,0-1 1 0 0,-1 1 0 0 0,1-1 0 0 0,0 1 0 0 0,0-1 0 0 0,0 0-1 0 0,0 0 1 0 0,0 0 0 0 0,0 0 0 0 0,1 0 0 0 0,-1 0-1 0 0,0-1 1 0 0,0 1 0 0 0,1-1 0 0 0,-1 0 0 0 0,0 1 0 0 0,1-1-1 0 0,-1 0 1 0 0,0 0 0 0 0,0 0 0 0 0,1-1 0 0 0,-1 1-1 0 0,0-1 1 0 0,1 1 0 0 0,-1-1 0 0 0,0 0 0 0 0,0 0 0 0 0,0 0-1 0 0,0 0 1 0 0,0 0 0 0 0,0 0 0 0 0,0 0 0 0 0,0-1-1 0 0,0 1 1 0 0,0-1-15 0 0,7-5-8 0 0,0-1 0 0 0,0-1-1 0 0,0 1 1 0 0,-1-1 0 0 0,-1-1-1 0 0,4-5 9 0 0,-10 14-1 0 0,0-1-1 0 0,1 1 0 0 0,-1 0 0 0 0,-1-1 1 0 0,1 0-1 0 0,0 1 0 0 0,0-1 1 0 0,-1 0-1 0 0,1 1 0 0 0,0-1 1 0 0,-1 0-1 0 0,0 1 0 0 0,1-1 0 0 0,-1 0 1 0 0,0 0-1 0 0,0 0 0 0 0,0 1 1 0 0,0-1-1 0 0,0 0 0 0 0,-1 0 1 0 0,1 1-1 0 0,0-1 0 0 0,-1 0 0 0 0,0 0 1 0 0,1 1-1 0 0,-1-1 0 0 0,0 0 1 0 0,0 1-1 0 0,0-1 0 0 0,0 1 1 0 0,0-1-1 0 0,0 1 0 0 0,0 0 1 0 0,0-1-1 0 0,0 1 0 0 0,-1 0 0 0 0,1 0 1 0 0,-1 0-1 0 0,1 0 0 0 0,-1 0 1 0 0,1 0-1 0 0,-1 0 0 0 0,1 1 1 0 0,-2-1 1 0 0,-2-2-2 0 0,0 1 1 0 0,0 0-1 0 0,-1 0 0 0 0,1 1 1 0 0,0 0-1 0 0,-1-1 1 0 0,1 2-1 0 0,-1-1 1 0 0,1 1-1 0 0,-1 0 1 0 0,1 0-1 0 0,-1 0 1 0 0,1 1-1 0 0,-4 1 2 0 0,7-2 3 0 0,1 0 0 0 0,-1 1 0 0 0,1-1 1 0 0,-1 1-1 0 0,1-1 0 0 0,0 1 0 0 0,-1 0 0 0 0,1 0 0 0 0,0-1 0 0 0,0 1 0 0 0,0 0 0 0 0,-1 0 0 0 0,1 0 1 0 0,0 1-1 0 0,0-1 0 0 0,0 0 0 0 0,1 0 0 0 0,-1 0 0 0 0,0 1 0 0 0,0-1 0 0 0,1 0 0 0 0,-1 1 0 0 0,1-1 1 0 0,-1 1-1 0 0,1-1 0 0 0,-1 0 0 0 0,1 1 0 0 0,0-1 0 0 0,0 1 0 0 0,0-1 0 0 0,0 1 0 0 0,0-1 1 0 0,0 1-1 0 0,0-1 0 0 0,0 1 0 0 0,1-1 0 0 0,-1 1 0 0 0,0-1 0 0 0,1 1 0 0 0,0 0-3 0 0,4 10 13 0 0,-4-10-12 0 0,-1 0-1 0 0,1-1 1 0 0,0 1 0 0 0,0 0 0 0 0,0-1-1 0 0,0 1 1 0 0,0-1 0 0 0,0 0 0 0 0,0 1-1 0 0,1-1 1 0 0,-1 0 0 0 0,0 0-1 0 0,1 0 1 0 0,-1 0 0 0 0,1 0 0 0 0,-1 0-1 0 0,1 0 1 0 0,-1 0 0 0 0,1 0-1 0 0,0-1 1 0 0,-1 1-1 0 0,16 8-2 0 0,-4-3 6 0 0,0 1-1 0 0,0 1 0 0 0,-1 0 1 0 0,0 0-1 0 0,-1 1 0 0 0,0 1 1 0 0,0 0-1 0 0,-1 1 0 0 0,0 0-3 0 0,-8-8 0 0 0,0 0 0 0 0,0 0 1 0 0,0 0-1 0 0,-1 0 0 0 0,0 1 0 0 0,1-1 0 0 0,-1 0 0 0 0,0 1 0 0 0,-1-1 0 0 0,1 0 1 0 0,0 1-1 0 0,-1-1 0 0 0,0 1 0 0 0,0 0 0 0 0,0-1 0 0 0,0 1 0 0 0,-1-1 0 0 0,1 0 0 0 0,-1 1 1 0 0,0-1-1 0 0,0 1 0 0 0,0-1 0 0 0,-1 0 0 0 0,1 0 0 0 0,-1 1 0 0 0,1-1 0 0 0,-1 0 1 0 0,-1 0-1 0 0,3-2 0 0 0,-1 0-3 0 0,0 1 1 0 0,-1 0-1 0 0,1-1 1 0 0,0 1 0 0 0,-1-1-1 0 0,1 1 1 0 0,-1-1-1 0 0,1 1 1 0 0,-1-1 0 0 0,0 0-1 0 0,1 0 1 0 0,-1 0-1 0 0,0 0 1 0 0,0 0 0 0 0,0 0-1 0 0,0-1 1 0 0,0 1 0 0 0,0-1-1 0 0,0 1 1 0 0,0-1-1 0 0,0 0 1 0 0,0 1 0 0 0,0-1-1 0 0,0 0 1 0 0,0-1-1 0 0,0 1 1 0 0,0 0 0 0 0,0 0-1 0 0,-1-1 3 0 0,-51-11-1377 0 0,51 11 790 0 0,0 0-1 0 0,0 0 1 0 0,1 0 0 0 0,-1-1 0 0 0,1 1 0 0 0,-1-1 0 0 0,1 1 0 0 0,-1-1 0 0 0,1 0 0 0 0,0 0-1 0 0,0 0 1 0 0,0 0 0 0 0,0 0 0 0 0,0-1 0 0 0,0 1 0 0 0,1 0 0 0 0,-2-2 587 0 0,-3-5-1665 0 0</inkml:trace>
  <inkml:trace contextRef="#ctx0" brushRef="#br0" timeOffset="8161.93">479 850 12 0 0,'0'0'161'0'0,"0"-1"0"0"0,0 1 0 0 0,0 0 0 0 0,0 0 0 0 0,0-1 1 0 0,0 1-1 0 0,0 0 0 0 0,0-1 0 0 0,0 1 0 0 0,0 0 0 0 0,0 0 0 0 0,0-1 0 0 0,0 1 0 0 0,0 0 0 0 0,0 0 0 0 0,0-1 0 0 0,0 1 1 0 0,0 0-1 0 0,0-1 0 0 0,-1 1 0 0 0,1 0 0 0 0,0 0 0 0 0,0 0 0 0 0,0-1 0 0 0,0 1 0 0 0,-1 0 0 0 0,1 0 0 0 0,0 0 0 0 0,0-1 1 0 0,0 1-1 0 0,-1 0 0 0 0,1 0 0 0 0,0 0 0 0 0,0 0 0 0 0,-1 0 0 0 0,1 0 0 0 0,0-1 0 0 0,-1 1 0 0 0,1 0 0 0 0,0 0 0 0 0,0 0 1 0 0,-1 0-1 0 0,1 0 0 0 0,0 0 0 0 0,0 0 0 0 0,-1 0 0 0 0,1 0 0 0 0,0 0 0 0 0,-1 0 0 0 0,1 0-161 0 0,0 1 114 0 0,-1-1-1 0 0,1 0 1 0 0,-1 1-1 0 0,1-1 0 0 0,-1 0 1 0 0,1 1-1 0 0,-1-1 1 0 0,1 1-1 0 0,-1-1 1 0 0,1 1-1 0 0,0-1 1 0 0,-1 1-1 0 0,1-1 0 0 0,0 1 1 0 0,0-1-1 0 0,-1 1 1 0 0,1-1-1 0 0,0 1 1 0 0,0-1-1 0 0,0 1 1 0 0,-1-1-1 0 0,1 1 0 0 0,0 0 1 0 0,0-1-1 0 0,0 1-113 0 0,-4 9 715 0 0,4-10-699 0 0,0 1 0 0 0,-1-1-1 0 0,1 0 1 0 0,0 0-1 0 0,0 1 1 0 0,-1-1-1 0 0,1 1 1 0 0,0-1-1 0 0,0 0 1 0 0,-1 1-1 0 0,1-1 1 0 0,0 0 0 0 0,0 1-1 0 0,0-1 1 0 0,0 1-1 0 0,0-1 1 0 0,0 0-1 0 0,0 1 1 0 0,0-1-1 0 0,0 1 1 0 0,0-1-1 0 0,0 0 1 0 0,0 1-1 0 0,0-1 1 0 0,0 1 0 0 0,0-1-1 0 0,0 0 1 0 0,0 1-1 0 0,1-1 1 0 0,-1 1-1 0 0,0-1 1 0 0,0 0-1 0 0,0 1 1 0 0,1-1-1 0 0,-1 0 1 0 0,0 1-1 0 0,0-1 1 0 0,1 0 0 0 0,-1 1-1 0 0,0-1 1 0 0,1 0-1 0 0,-1 0 1 0 0,0 0-1 0 0,1 1 1 0 0,-1-1-1 0 0,0 0 1 0 0,1 0-1 0 0,-1 0 1 0 0,1 0-1 0 0,-1 1-15 0 0,6 2 77 0 0,-3-1-68 0 0,-1-1 0 0 0,2 1 0 0 0,-1 0 0 0 0,0-1 0 0 0,0 0 0 0 0,0 1-1 0 0,1-1 1 0 0,-1-1 0 0 0,0 1 0 0 0,1 0 0 0 0,-1-1 0 0 0,1 0 0 0 0,-1 0-1 0 0,1 0 1 0 0,-1 0 0 0 0,3-1-9 0 0,5 0-2 0 0,0 0 0 0 0,0-1 0 0 0,0 0-1 0 0,0-1 1 0 0,0-1 0 0 0,-1 0 0 0 0,0 0 0 0 0,0-1 0 0 0,0 0-1 0 0,0-1 1 0 0,-1 0 0 0 0,0 0 0 0 0,0-1 0 0 0,0 0-1 0 0,2-3 3 0 0,-10 8-1 0 0,0 1 0 0 0,0-1-1 0 0,0 1 1 0 0,0-1-1 0 0,0 0 1 0 0,0 1 0 0 0,0-1-1 0 0,-1 0 1 0 0,1 1-1 0 0,0-1 1 0 0,-1 0 0 0 0,0 0-1 0 0,1 0 1 0 0,-1 1-1 0 0,0-1 1 0 0,0 0-1 0 0,0 0 1 0 0,0 0 0 0 0,0 0-1 0 0,-1 1 1 0 0,1-1-1 0 0,0 0 1 0 0,-1 0 0 0 0,0 0-1 0 0,1 1 1 0 0,-1-1-1 0 0,0 0 2 0 0,-1-1-6 0 0,1 0 0 0 0,-1 0 0 0 0,0 0 0 0 0,0 1-1 0 0,0-1 1 0 0,0 1 0 0 0,-1 0 0 0 0,1-1 0 0 0,-1 1 0 0 0,1 0-1 0 0,-1 0 1 0 0,0 1 0 0 0,0-1 0 0 0,-2-1 6 0 0,-2 1-9 0 0,0 0 0 0 0,0 0 1 0 0,0 0-1 0 0,0 1 0 0 0,0 0 1 0 0,0 1-1 0 0,0-1 0 0 0,0 1 1 0 0,0 1-1 0 0,0-1 0 0 0,0 1 1 0 0,0 1-1 0 0,0-1 0 0 0,0 1 1 0 0,1 0-1 0 0,-1 1 0 0 0,-1 0 9 0 0,2-1 6 0 0,1 1-1 0 0,-1 0 0 0 0,1 0 0 0 0,0 1 1 0 0,0-1-1 0 0,0 1 0 0 0,0 0 0 0 0,0 0 1 0 0,1 1-1 0 0,0-1 0 0 0,0 1 0 0 0,0 0 0 0 0,1 0 1 0 0,-1 0-1 0 0,1 1 0 0 0,1-1 0 0 0,-1 1 1 0 0,1 0-1 0 0,-2 5-5 0 0,3-9 0 0 0,1-1 1 0 0,-1 1-1 0 0,1 0 0 0 0,-1 0 1 0 0,1 0-1 0 0,0-1 0 0 0,0 1 1 0 0,0 0-1 0 0,0 0 0 0 0,0 0 1 0 0,0 0-1 0 0,0-1 0 0 0,1 1 1 0 0,-1 0-1 0 0,1 0 1 0 0,-1-1-1 0 0,1 1 0 0 0,0 0 1 0 0,-1-1-1 0 0,1 1 0 0 0,0 0 1 0 0,0-1-1 0 0,1 1 0 0 0,0 0-3 0 0,-1-1 1 0 0,1 0-1 0 0,0 0 0 0 0,0 0 0 0 0,0 0 1 0 0,0 0-1 0 0,0 0 0 0 0,0-1 0 0 0,0 1 1 0 0,1-1-1 0 0,-1 1 0 0 0,0-1 0 0 0,0 0 1 0 0,0 0-1 0 0,0 0 0 0 0,3 0 3 0 0,9-1-125 0 0,1-2 0 0 0,-1 1 0 0 0,1-2 0 0 0,-1 0-1 0 0,3-2 126 0 0,-11 4-122 0 0,18-6-1641 0 0,-1-2 1 0 0,10-7 1762 0 0,4 0-3235 0 0,-21 8 1300 0 0,-7 0 194 0 0</inkml:trace>
  <inkml:trace contextRef="#ctx0" brushRef="#br0" timeOffset="8749.05">784 591 428 0 0,'0'-4'585'0'0,"0"1"0"0"0,0 0 1 0 0,1 0-1 0 0,-1 0 0 0 0,1 0 0 0 0,0 0 0 0 0,0 0 0 0 0,0 0 1 0 0,0 0-1 0 0,0 0 0 0 0,1 0 0 0 0,0 1 0 0 0,1-3-585 0 0,2-17 1016 0 0,-5 20-947 0 0,0 0-1 0 0,0 0 1 0 0,0 1-1 0 0,1-1 0 0 0,-1 0 1 0 0,0 0-1 0 0,1 1 1 0 0,0-1-1 0 0,-1 0 1 0 0,1 0-1 0 0,0 0-68 0 0,4-6 164 0 0,-4 6 262 0 0,0 7 17 0 0,-16 25 602 0 0,6-15-677 0 0,-24 54 700 0 0,8-16-266 0 0,-10 13-802 0 0,17-31 69 0 0,15-27-82 0 0,0 0 0 0 0,-1 0-1 0 0,0-1 1 0 0,0 1 0 0 0,-1-1-1 0 0,0 0 1 0 0,0-1 0 0 0,-1 1-1 0 0,1-1 1 0 0,-2 1 13 0 0,16-12-693 0 0,22-13-9506 0 0,28-20 10199 0 0,-50 29-1912 0 0</inkml:trace>
  <inkml:trace contextRef="#ctx0" brushRef="#br0" timeOffset="9098.08">861 727 880 0 0,'-6'-3'2696'0'0,"-7"-2"3808"0"0,2 22-5142 0 0,7-9-1362 0 0,1 1-1 0 0,1-1 0 0 0,-1 1 1 0 0,1 0-1 0 0,1 0 0 0 0,0 0 1 0 0,0 0-1 0 0,1 9 1 0 0,0-18-189 0 0,0 1 1 0 0,0 0-1 0 0,1 0 1 0 0,-1 0-1 0 0,0-1 1 0 0,1 1-1 0 0,-1 0 1 0 0,0 0-1 0 0,1-1 1 0 0,-1 1-1 0 0,1 0 0 0 0,-1 0 1 0 0,1-1-1 0 0,-1 1 1 0 0,1-1-1 0 0,0 1 1 0 0,-1 0-1 0 0,1-1 1 0 0,0 1-1 0 0,0-1 0 0 0,-1 0 1 0 0,1 1-1 0 0,0-1 1 0 0,0 0-1 0 0,-1 1 1 0 0,1-1-1 0 0,0 0 1 0 0,0 0-1 0 0,0 0 0 0 0,0 1 1 0 0,-1-1-1 0 0,1 0 1 0 0,0 0-1 0 0,0 0 1 0 0,0-1-1 0 0,0 1 1 0 0,0 0-1 0 0,-1 0 0 0 0,1 0 1 0 0,0-1-1 0 0,0 1 1 0 0,0 0-1 0 0,-1-1 1 0 0,1 1-1 0 0,0 0 1 0 0,0-1 188 0 0,7-4-1908 0 0</inkml:trace>
  <inkml:trace contextRef="#ctx0" brushRef="#br0" timeOffset="9833.34">953 771 304 0 0,'0'0'1077'0'0,"0"0"116"0"0,-7 5 3546 0 0,7 1-4325 0 0,1 1 1 0 0,0-1 0 0 0,1 0 0 0 0,0 0-1 0 0,0 1 1 0 0,0-1 0 0 0,1 0 0 0 0,-1-1 0 0 0,1 1-1 0 0,1 0 1 0 0,-1-1 0 0 0,1 1-415 0 0,4 7 523 0 0,-7-13-511 0 0,-1 0-1 0 0,0 0 1 0 0,1 1-1 0 0,-1-1 1 0 0,0 0-1 0 0,1 1 1 0 0,-1-1-1 0 0,0 0 1 0 0,0 0-1 0 0,0 1 0 0 0,1-1 1 0 0,-1 1-1 0 0,0-1 1 0 0,0 0-1 0 0,0 1 1 0 0,0-1-1 0 0,1 0 1 0 0,-1 1-1 0 0,0-1 1 0 0,0 1-1 0 0,0-1 1 0 0,0 0-1 0 0,0 1 1 0 0,0-1-1 0 0,0 1 1 0 0,0-1-1 0 0,0 0 1 0 0,-1 1-1 0 0,1-1 1 0 0,0 1-1 0 0,0-1 1 0 0,0 0-1 0 0,0 1 1 0 0,0-1-1 0 0,-1 0 0 0 0,1 1 1 0 0,0-1-1 0 0,0 0 1 0 0,-1 1-1 0 0,1-1 1 0 0,0 0-1 0 0,0 0 1 0 0,-1 1-12 0 0,0-1 4 0 0,1 0 0 0 0,-1 0 0 0 0,0 0 0 0 0,1 0 0 0 0,-1 0 0 0 0,0 0 0 0 0,1-1-1 0 0,-1 1 1 0 0,0 0 0 0 0,1 0 0 0 0,-1 0 0 0 0,0-1 0 0 0,1 1 0 0 0,-1 0 0 0 0,1-1 0 0 0,-1 1 0 0 0,1-1 0 0 0,-1 1 0 0 0,1 0 0 0 0,-1-1 0 0 0,0 0-4 0 0,-1-1 9 0 0,0-1 0 0 0,1 0 0 0 0,-1 0 0 0 0,0 1 0 0 0,1-1 0 0 0,-1 0-1 0 0,1 0 1 0 0,0-1 0 0 0,0 1 0 0 0,0 0 0 0 0,1 0 0 0 0,-1 0 0 0 0,1-1 0 0 0,0 1 0 0 0,0 0 0 0 0,0-1 0 0 0,0 1 0 0 0,0 0 0 0 0,1 0 0 0 0,-1-1 0 0 0,1 1 0 0 0,0 0 0 0 0,0 0-1 0 0,0 0 1 0 0,0 0 0 0 0,1 0 0 0 0,0 0 0 0 0,-1 0 0 0 0,1 0 0 0 0,0 1 0 0 0,0-1 0 0 0,0 1 0 0 0,1-1-9 0 0,0-1-227 0 0,1 0 1 0 0,-1 0-1 0 0,1 0 0 0 0,0 1 0 0 0,0 0 1 0 0,0 0-1 0 0,1 0 0 0 0,-1 0 1 0 0,1 1-1 0 0,0-1 0 0 0,0 1 0 0 0,-1 0 1 0 0,1 1-1 0 0,0-1 0 0 0,1 1 1 0 0,-1 0-1 0 0,0 0 0 0 0,0 1 1 0 0,0-1-1 0 0,1 1 0 0 0,1 1 227 0 0,34 10-6806 0 0,-27-10 5020 0 0</inkml:trace>
  <inkml:trace contextRef="#ctx0" brushRef="#br0" timeOffset="10326.82">1112 730 292 0 0,'0'0'114'0'0,"0"0"1"0"0,0 1-1 0 0,-1-1 1 0 0,1 0-1 0 0,0 0 1 0 0,0 0-1 0 0,0 0 0 0 0,0 0 1 0 0,0 0-1 0 0,0 1 1 0 0,0-1-1 0 0,0 0 1 0 0,0 0-1 0 0,-1 0 0 0 0,1 0 1 0 0,0 0-1 0 0,0 0 1 0 0,0 0-1 0 0,0 0 1 0 0,0 0-1 0 0,-1 0 0 0 0,1 0 1 0 0,0 0-1 0 0,0 0 1 0 0,0 0-1 0 0,0 0 1 0 0,0 0-1 0 0,-1 0 0 0 0,1 0 1 0 0,0 0-1 0 0,0 0 1 0 0,0 0-1 0 0,0 0 1 0 0,0 0-1 0 0,-1 0 0 0 0,1 0 1 0 0,0 0-1 0 0,0 0 1 0 0,0 0-1 0 0,0 0 1 0 0,0 0-1 0 0,0 0 0 0 0,-1 0 1 0 0,1 0-1 0 0,0-1 1 0 0,0 1-1 0 0,0 0 1 0 0,0 0-1 0 0,0 0 0 0 0,0 0 1 0 0,0 0-1 0 0,0 0 1 0 0,0-1-1 0 0,0 1 1 0 0,-1 0-1 0 0,1 0 0 0 0,0 0 1 0 0,0 0-1 0 0,0 0 1 0 0,0-1-1 0 0,0 1 1 0 0,0 0-1 0 0,0 0 0 0 0,0 0 1 0 0,0 0-115 0 0,-2 8 4117 0 0,4-2-4444 0 0,10 16 1128 0 0,-11-19-747 0 0,0 0 0 0 0,0-1-1 0 0,0 1 1 0 0,0 0 0 0 0,0-1 0 0 0,1 0 0 0 0,0 1 0 0 0,-1-1-1 0 0,1 0 1 0 0,0 0 0 0 0,1 1-54 0 0,0 0 16 0 0,0-1-1 0 0,0-1 1 0 0,1 1-1 0 0,-1 0 1 0 0,0-1-1 0 0,1 0 0 0 0,-1 1 1 0 0,1-2-1 0 0,-1 1 1 0 0,1 0-1 0 0,0-1 1 0 0,-1 1-1 0 0,1-1 1 0 0,0 0-1 0 0,-1 0 1 0 0,1 0-1 0 0,0-1 1 0 0,-1 1-1 0 0,1-1 1 0 0,-1 0-1 0 0,4-1-15 0 0,-2 0 0 0 0,0 0 0 0 0,0 0 1 0 0,0 0-1 0 0,0 0 0 0 0,-1-1 0 0 0,1 0 1 0 0,-1 0-1 0 0,0 0 0 0 0,0 0 0 0 0,0-1 0 0 0,0 0 1 0 0,-1 0-1 0 0,1 0 0 0 0,-1 0 0 0 0,0-1 0 0 0,-2 5-1 0 0,-1-1 0 0 0,0 0 0 0 0,1 1 0 0 0,-1-1 0 0 0,0 1 0 0 0,0-1 0 0 0,0 0 0 0 0,1 1 0 0 0,-1-1 0 0 0,0 0 0 0 0,0 0-1 0 0,0 1 1 0 0,0-1 0 0 0,0 0 0 0 0,0 1 0 0 0,0-1 0 0 0,0 0 0 0 0,-1 1 0 0 0,1-1 0 0 0,0 0 0 0 0,0 1 0 0 0,-1-1 0 0 0,1 0 0 0 0,0 1 0 0 0,-1-1 0 0 0,1 1 0 0 0,0-1-1 0 0,-1 0 1 0 0,1 1 0 0 0,-1-1 0 0 0,1 1 0 0 0,-1-1 0 0 0,1 1 0 0 0,-1 0 0 0 0,1-1 0 0 0,-1 1 0 0 0,0 0 0 0 0,1-1 0 0 0,-1 1 0 0 0,0 0 0 0 0,1-1 0 0 0,-1 1 0 0 0,0 0 0 0 0,1 0-1 0 0,-1 0 1 0 0,0 0 0 0 0,1 0 0 0 0,-1 0 0 0 0,0 0 0 0 0,1 0 0 0 0,-2 0 1 0 0,-34-2-22 0 0,29 3 29 0 0,0 1 0 0 0,-1 0 0 0 0,1 1 0 0 0,0-1 0 0 0,1 1 1 0 0,-1 1-1 0 0,0-1 0 0 0,1 1 0 0 0,0 0 0 0 0,0 0 0 0 0,0 1 0 0 0,0 0 0 0 0,1 0 0 0 0,0 1 0 0 0,-4 3-7 0 0,7-6 8 0 0,0-1 1 0 0,-1 1-1 0 0,1 0 0 0 0,0 0 0 0 0,1 0 1 0 0,-1 0-1 0 0,0 0 0 0 0,1 0 1 0 0,0 0-1 0 0,-1 0 0 0 0,1 1 0 0 0,1-1 1 0 0,-1 1-1 0 0,0-1 0 0 0,1 0 1 0 0,0 1-1 0 0,0-1 0 0 0,0 1 1 0 0,0-1-1 0 0,0 1 0 0 0,1-1 0 0 0,-1 1 1 0 0,1-1-1 0 0,0 0 0 0 0,0 1 1 0 0,1-1-1 0 0,-1 0 0 0 0,0 0 0 0 0,1 0 1 0 0,0 0-1 0 0,0 0 0 0 0,0 0 1 0 0,1 1-9 0 0,1-1-64 0 0,0 0 0 0 0,0-1 1 0 0,0 1-1 0 0,0-1 1 0 0,1 0-1 0 0,-1 0 1 0 0,1 0-1 0 0,-1 0 1 0 0,1-1-1 0 0,0 0 1 0 0,0 0-1 0 0,0 0 0 0 0,-1-1 1 0 0,1 1-1 0 0,5-1 64 0 0,13 0-2069 0 0,1-1-1 0 0,15-2 2070 0 0,-21 0-1660 0 0,-1 0 0 0 0,1-1 0 0 0,5-3 1660 0 0,10-3-2244 0 0</inkml:trace>
  <inkml:trace contextRef="#ctx0" brushRef="#br0" timeOffset="11833.24">1438 683 84 0 0,'0'0'110'0'0,"0"0"1"0"0,0 0-1 0 0,-1 0 0 0 0,1 0 1 0 0,0-1-1 0 0,0 1 1 0 0,0 0-1 0 0,0 0 0 0 0,0 0 1 0 0,0 0-1 0 0,0 0 0 0 0,0 0 1 0 0,0 0-1 0 0,0 0 0 0 0,0-1 1 0 0,0 1-1 0 0,0 0 1 0 0,0 0-1 0 0,0 0 0 0 0,0 0 1 0 0,0 0-1 0 0,0 0 0 0 0,0-1 1 0 0,0 1-1 0 0,0 0 1 0 0,0 0-1 0 0,0 0 0 0 0,0 0 1 0 0,0 0-1 0 0,0 0 0 0 0,0 0 1 0 0,0-1-1 0 0,0 1 0 0 0,0 0 1 0 0,0 0-1 0 0,0 0 1 0 0,0 0-1 0 0,0 0 0 0 0,0 0 1 0 0,0 0-1 0 0,1 0 0 0 0,-1 0 1 0 0,0 0-1 0 0,0-1 0 0 0,0 1 1 0 0,0 0-1 0 0,0 0 1 0 0,0 0-1 0 0,0 0 0 0 0,0 0 1 0 0,1 0-1 0 0,-1 0 0 0 0,0 0 1 0 0,0 0-1 0 0,0 0 0 0 0,0 0 1 0 0,0 0-1 0 0,0 0 1 0 0,0 0-1 0 0,1 0 0 0 0,-1 0 1 0 0,0 0-1 0 0,0 0 0 0 0,0 0 1 0 0,0 0-1 0 0,0 0 0 0 0,0 0-110 0 0,-14 1 2153 0 0,10 0-2004 0 0,0 0 1 0 0,-1 0-1 0 0,1 0 0 0 0,0 1 1 0 0,-1-1-1 0 0,1 1 0 0 0,-2 2-149 0 0,-6 4 422 0 0,1 2-1 0 0,0-1 1 0 0,0 1-1 0 0,0 3-421 0 0,8-9 87 0 0,0-1 1 0 0,0 1-1 0 0,0 0 1 0 0,1 0-1 0 0,-1 0 1 0 0,1 0 0 0 0,0 0-1 0 0,1 1 1 0 0,-1-1-1 0 0,1 1 1 0 0,0-1-1 0 0,0 1 1 0 0,0-1-1 0 0,0 1 1 0 0,1 0-88 0 0,0-3 10 0 0,1-1 1 0 0,-1 0 0 0 0,0 0 0 0 0,1 1 0 0 0,-1-1 0 0 0,1 0-1 0 0,-1 0 1 0 0,1 0 0 0 0,0 0 0 0 0,0 1 0 0 0,-1-1-1 0 0,1 0 1 0 0,0 0 0 0 0,0-1 0 0 0,0 1 0 0 0,0 0 0 0 0,0 0-1 0 0,0 0 1 0 0,0-1 0 0 0,0 1 0 0 0,1 0 0 0 0,-1-1-1 0 0,0 1 1 0 0,0-1 0 0 0,0 1 0 0 0,1-1 0 0 0,-1 0 0 0 0,0 0-1 0 0,1 1 1 0 0,-1-1 0 0 0,0 0 0 0 0,2 0-11 0 0,53 1-31 0 0,-41-1 17 0 0,3-1-313 0 0,0 0 0 0 0,0 0 1 0 0,8-3 326 0 0,27-11-5327 0 0,-23 5 855 0 0,-15 2 2495 0 0</inkml:trace>
  <inkml:trace contextRef="#ctx0" brushRef="#br0" timeOffset="12179.09">1604 494 1272 0 0,'0'-5'916'0'0,"1"0"-1"0"0,0 0 0 0 0,0 0 1 0 0,0 1-1 0 0,1-1 1 0 0,-1 0-1 0 0,1 1 0 0 0,0-1 1 0 0,1 0-916 0 0,-3 4 54 0 0,1 1 1 0 0,-1 0-1 0 0,0 0 1 0 0,0-1-1 0 0,0 1 1 0 0,1 0-1 0 0,-1 0 1 0 0,0-1-1 0 0,0 1 1 0 0,0 0-1 0 0,0 0 1 0 0,0-1-1 0 0,1 1 1 0 0,-1 0-1 0 0,0-1 1 0 0,0 1-1 0 0,0 0 1 0 0,0-1-1 0 0,0 1 0 0 0,0 0 1 0 0,0-1-1 0 0,0 1 1 0 0,0 0-1 0 0,0 0 1 0 0,0-1-1 0 0,-1 1 1 0 0,1 0-1 0 0,0-1 1 0 0,0 1-1 0 0,0 0 1 0 0,0 0-1 0 0,0-1 1 0 0,-1 1-1 0 0,1 0 1 0 0,0 0-1 0 0,0-1 1 0 0,0 1-1 0 0,-1 0 1 0 0,1 0-55 0 0,0-1 18 0 0,0 1 1 0 0,-1 0 0 0 0,1 0 0 0 0,0 0 0 0 0,0 0-1 0 0,0 0 1 0 0,-1 0 0 0 0,1 0 0 0 0,0 0-1 0 0,0 0 1 0 0,0 0 0 0 0,-1 0 0 0 0,1 0 0 0 0,0 0-1 0 0,0 0 1 0 0,0 0 0 0 0,-1 0 0 0 0,1 0 0 0 0,0 0-1 0 0,0 1 1 0 0,0-1 0 0 0,-1 0 0 0 0,1 0 0 0 0,0 0-1 0 0,0 0 1 0 0,0 0 0 0 0,0 0 0 0 0,-1 1-1 0 0,1-1 1 0 0,0 0 0 0 0,0 0 0 0 0,0 0 0 0 0,0 0-1 0 0,0 1 1 0 0,0-1 0 0 0,0 0 0 0 0,-1 0 0 0 0,1 0-1 0 0,0 1 1 0 0,0-1 0 0 0,0 0 0 0 0,0 0 0 0 0,0 0-1 0 0,0 1 1 0 0,0-1 0 0 0,0 0 0 0 0,0 0-1 0 0,0 0 1 0 0,0 1 0 0 0,0-1 0 0 0,0 0 0 0 0,0 0-1 0 0,0 0 1 0 0,0 1 0 0 0,1-1 0 0 0,-1 0-19 0 0,-15 45 1685 0 0,13-21-1285 0 0,0 1 1 0 0,2-1-1 0 0,1 1 0 0 0,0-1 0 0 0,5 16-400 0 0,-4-23 45 0 0,1 18-30 0 0,-3-23-81 0 0,1 0 0 0 0,0-1 0 0 0,1 1-1 0 0,0 0 1 0 0,1 0 0 0 0,0-1 0 0 0,1 0-1 0 0,0 0 1 0 0,5 9 66 0 0,-8-19-191 0 0,1 1-1 0 0,-1 0 0 0 0,1-1 1 0 0,-1 1-1 0 0,1-1 1 0 0,-1 1-1 0 0,1-1 0 0 0,0 0 1 0 0,0 0-1 0 0,0 1 0 0 0,-1-1 1 0 0,1-1-1 0 0,0 1 1 0 0,0 0-1 0 0,1 0 0 0 0,-1-1 1 0 0,0 1-1 0 0,0-1 1 0 0,0 0-1 0 0,1 1 192 0 0,1-1-728 0 0,-1 0 1 0 0,1 0-1 0 0,0 0 1 0 0,-1 0-1 0 0,1-1 1 0 0,-1 0-1 0 0,1 1 0 0 0,-1-1 1 0 0,1 0-1 0 0,-1-1 1 0 0,1 1-1 0 0,1-2 728 0 0,10-5-2131 0 0</inkml:trace>
  <inkml:trace contextRef="#ctx0" brushRef="#br0" timeOffset="12515.96">1704 737 132 0 0,'-15'0'1668'0'0,"-9"0"328"0"0,1 0 173 0 0,7 4-153 0 0,1 5-788 0 0,-1-5-556 0 0,8 1-316 0 0,0-1-172 0 0,1 0-96 0 0,-1-4-148 0 0,8 0-236 0 0,-8 0-364 0 0,16 0-644 0 0,-8 0-568 0 0,8-4-169 0 0,7 0 93 0 0,-7-5 300 0 0</inkml:trace>
  <inkml:trace contextRef="#ctx0" brushRef="#br0" timeOffset="12845.16">1728 714 304 0 0,'1'-1'338'0'0,"-1"0"0"0"0,1 1-1 0 0,0-1 1 0 0,0 1 0 0 0,-1-1 0 0 0,1 1-1 0 0,0 0 1 0 0,0-1 0 0 0,0 1 0 0 0,0 0-1 0 0,0 0 1 0 0,-1-1 0 0 0,1 1 0 0 0,0 0-1 0 0,0 0 1 0 0,0 0 0 0 0,0 0 0 0 0,0 0-1 0 0,0 0 1 0 0,0 0 0 0 0,0 1 0 0 0,0-1 0 0 0,-1 0-1 0 0,1 0 1 0 0,0 1 0 0 0,0-1 0 0 0,0 1-338 0 0,30 8 2299 0 0,-15 1-1332 0 0,0 2-1 0 0,0 0 1 0 0,11 12-967 0 0,-1-1 389 0 0,-24-22-383 0 0,0 1-1 0 0,1-1 1 0 0,-1 0-1 0 0,0 1 0 0 0,0-1 1 0 0,1 0-1 0 0,-1-1 1 0 0,1 1-1 0 0,-1 0 1 0 0,1-1-1 0 0,-1 1 1 0 0,1-1-1 0 0,-1 0 1 0 0,1 0-1 0 0,-1 0 1 0 0,1 0-1 0 0,0 0 1 0 0,-1 0-1 0 0,1-1 1 0 0,-1 1-1 0 0,1-1 1 0 0,-1 0-1 0 0,1 0 1 0 0,-1 0-1 0 0,0 0 1 0 0,0 0-1 0 0,1-1 1 0 0,-1 1-1 0 0,0 0 1 0 0,0-1-1 0 0,1-1-5 0 0,0 1-4 0 0,1-1 0 0 0,-1 0-1 0 0,0 0 1 0 0,0 0 0 0 0,-1 0 0 0 0,1 0-1 0 0,0-1 1 0 0,-1 0 0 0 0,0 1 0 0 0,0-1-1 0 0,0 0 1 0 0,0 0 0 0 0,-1 0-1 0 0,1 0 1 0 0,-1 0 0 0 0,0 0 0 0 0,-1 0-1 0 0,1-4 5 0 0,-1 6-2 0 0,0 0-1 0 0,0 0 1 0 0,0 0-1 0 0,-1 0 1 0 0,1 0-1 0 0,-1 0 1 0 0,0 0 0 0 0,1 0-1 0 0,-1 0 1 0 0,0 1-1 0 0,0-1 1 0 0,0 0-1 0 0,0 0 1 0 0,-1 1-1 0 0,1-1 1 0 0,0 1-1 0 0,-1-1 1 0 0,1 1-1 0 0,-1 0 3 0 0,-2-2-4 0 0,0 0 0 0 0,0 0 0 0 0,0 1 0 0 0,0-1 0 0 0,0 1-1 0 0,-1 0 1 0 0,1 1 0 0 0,-4-2 4 0 0,1 1-1 0 0,0 1 0 0 0,0-1-1 0 0,0 1 1 0 0,0 0 0 0 0,0 1-1 0 0,-1 0 1 0 0,1 0 0 0 0,0 0-1 0 0,0 1 1 0 0,0 0 0 0 0,-4 1 1 0 0,6 0 4 0 0,-1 0 0 0 0,1 0 0 0 0,0 0 0 0 0,0 1 0 0 0,0 0 0 0 0,0 0 0 0 0,0 0 0 0 0,1 0 1 0 0,-1 1-1 0 0,1 0 0 0 0,0 0 0 0 0,0 0 0 0 0,1 0 0 0 0,-1 1 0 0 0,1-1 0 0 0,0 1 0 0 0,0 0 0 0 0,0 0 1 0 0,1 0-1 0 0,-1 0 0 0 0,1 1 0 0 0,1-1 0 0 0,-1 1 0 0 0,1-1 0 0 0,0 1 0 0 0,0-1 0 0 0,0 1 0 0 0,1 0-4 0 0,0-5-1 0 0,0 0 0 0 0,0-1 0 0 0,0 1-1 0 0,1 0 1 0 0,-1-1 0 0 0,0 1 0 0 0,0 0-1 0 0,1-1 1 0 0,-1 1 0 0 0,0-1 0 0 0,0 1 0 0 0,1 0-1 0 0,-1-1 1 0 0,1 1 0 0 0,-1-1 0 0 0,1 1-1 0 0,-1-1 1 0 0,1 0 0 0 0,-1 1 0 0 0,1-1-1 0 0,-1 1 1 0 0,1-1 0 0 0,-1 0 0 0 0,1 1-1 0 0,0-1 1 0 0,-1 0 0 0 0,1 0 1 0 0,24 5-53 0 0,25-10-451 0 0,-46 4 416 0 0,52-18-2996 0 0,-22-2-5103 0 0,-26 13 6259 0 0</inkml:trace>
  <inkml:trace contextRef="#ctx0" brushRef="#br0" timeOffset="13200.52">2017 696 332 0 0,'-7'-12'2659'0'0,"6"3"2521"0"0,1 8-4256 0 0,24 6 2023 0 0,-18-2-2808 0 0,0 0 0 0 0,0 0 0 0 0,0 1 0 0 0,0 0 0 0 0,0 0 0 0 0,-1 0 0 0 0,1 1 0 0 0,-1 0 0 0 0,-1 0 0 0 0,3 2-139 0 0,22 20 233 0 0,-13-5-167 0 0,-17-20-82 0 0,-5-5 11 0 0,-9-5 8 0 0,10 6 8 0 0,1-1-1 0 0,1 0 0 0 0,-1 1 1 0 0,0-2-1 0 0,1 1 0 0 0,0 0 1 0 0,-1-1-1 0 0,1 0 0 0 0,1 1 1 0 0,-1-1-1 0 0,0 0 0 0 0,1-1 1 0 0,0 1-11 0 0,1 3-39 0 0,1-1 1 0 0,-1 1 0 0 0,1-1 0 0 0,-1 1-1 0 0,1 0 1 0 0,0-1 0 0 0,0 1 0 0 0,0-1-1 0 0,0 1 1 0 0,0-1 0 0 0,0 1 0 0 0,0-1-1 0 0,0 1 1 0 0,0 0 0 0 0,1-1 0 0 0,-1 1 0 0 0,1-1-1 0 0,-1 1 1 0 0,1 0 0 0 0,-1-1 0 0 0,1 1-1 0 0,0 0 1 0 0,0 0 0 0 0,0 0 0 0 0,-1-1-1 0 0,1 1 1 0 0,0 0 0 0 0,0 0 0 0 0,1 0-1 0 0,-1 0 1 0 0,0 0 0 0 0,0 1 0 0 0,0-1-1 0 0,1 0 1 0 0,-1 1 0 0 0,0-1 0 0 0,1 0 0 0 0,-1 1-1 0 0,0 0 1 0 0,1-1 0 0 0,-1 1 0 0 0,1 0-1 0 0,-1 0 1 0 0,1-1 38 0 0,0 1-417 0 0,0 0 0 0 0,0-1 1 0 0,1 1-1 0 0,-1 0 0 0 0,0 0 0 0 0,0 0 0 0 0,1 1 0 0 0,-1-1 0 0 0,0 0 1 0 0,0 1-1 0 0,1 0 417 0 0,-1-1-529 0 0,0 1 1 0 0,0 0-1 0 0,1-1 1 0 0,-1 0-1 0 0,0 0 1 0 0,1 1-1 0 0,-1-1 1 0 0,0-1-1 0 0,0 1 1 0 0,1 0-1 0 0,0-1 529 0 0,4-2-1666 0 0</inkml:trace>
  <inkml:trace contextRef="#ctx0" brushRef="#br0" timeOffset="15561.59">2252 609 1076 0 0,'0'0'211'0'0,"0"-1"1"0"0,0 0-1 0 0,0 1 1 0 0,0-1-1 0 0,0 1 0 0 0,0-1 1 0 0,0 1-1 0 0,-1-1 0 0 0,1 1 1 0 0,0-1-1 0 0,0 1 1 0 0,-1-1-1 0 0,1 1 0 0 0,0-1 1 0 0,-1 1-1 0 0,1-1 0 0 0,0 1 1 0 0,-1-1-1 0 0,1 1 1 0 0,-1 0-1 0 0,1-1 0 0 0,-1 1 1 0 0,1 0-1 0 0,-1-1 0 0 0,1 1 1 0 0,-1 0-1 0 0,1 0 0 0 0,-1 0 1 0 0,1-1-1 0 0,-1 1 1 0 0,1 0-1 0 0,-1 0 0 0 0,0 0 1 0 0,1 0-1 0 0,-1 0 0 0 0,1 0 1 0 0,-1 0-212 0 0,0 0 525 0 0,1 0-55 0 0,-16 18 1975 0 0,14-1-1928 0 0,1-14-446 0 0,1 1 0 0 0,0-1-1 0 0,-1 0 1 0 0,1 0 0 0 0,0 0 0 0 0,0 1-1 0 0,1-1 1 0 0,-1 3-71 0 0,1-5 11 0 0,-1 0-1 0 0,1 0 1 0 0,0 1-1 0 0,-1-1 1 0 0,1 0-1 0 0,0 0 1 0 0,0 0-1 0 0,-1 0 1 0 0,1 0-1 0 0,0 0 1 0 0,0 0-1 0 0,0 0 1 0 0,0-1 0 0 0,1 1-1 0 0,-1 0 1 0 0,0 0-1 0 0,0-1 1 0 0,0 1-1 0 0,0-1 1 0 0,1 1-1 0 0,-1-1 1 0 0,0 0-1 0 0,1 1 1 0 0,-1-1-1 0 0,0 0 1 0 0,1 0-11 0 0,3 1-2 0 0,0 0 0 0 0,1 0 0 0 0,-1-1 1 0 0,1 0-1 0 0,-1 0 0 0 0,0-1 0 0 0,1 1 0 0 0,-1-1 1 0 0,0 0-1 0 0,0 0 0 0 0,1-1 0 0 0,-1 0 0 0 0,0 0 0 0 0,0 0 1 0 0,-1 0-1 0 0,1-1 0 0 0,0 0 0 0 0,-1 0 0 0 0,0 0 1 0 0,1 0-1 0 0,-1-1 0 0 0,0 0 0 0 0,-1 0 0 0 0,1 0 1 0 0,-1 0-1 0 0,0 0 0 0 0,0-1 0 0 0,0 1 0 0 0,2-6 2 0 0,-5 10 1 0 0,1-1-1 0 0,-1 0 1 0 0,1 0-1 0 0,-1 0 1 0 0,1 1-1 0 0,-1-1 1 0 0,1 0-1 0 0,-1 0 1 0 0,0 0-1 0 0,0 0 1 0 0,1 0 0 0 0,-1 0-1 0 0,0 0 1 0 0,0 0-1 0 0,0 0 1 0 0,0 0-1 0 0,0 0 1 0 0,0 1-1 0 0,-1-1 1 0 0,1 0-1 0 0,0 0 1 0 0,0 0-1 0 0,-1 0 1 0 0,1 0-1 0 0,0 0 1 0 0,-1 0-1 0 0,1 1 1 0 0,-1-1-1 0 0,1 0 1 0 0,-1 0-1 0 0,1 0 1 0 0,-1 1-1 0 0,0-1 1 0 0,1 0 0 0 0,-1 1-1 0 0,0-1 1 0 0,0 1-1 0 0,1-1 1 0 0,-1 1-1 0 0,0-1 1 0 0,0 1-1 0 0,0-1 1 0 0,0 1-1 0 0,1 0 1 0 0,-1 0-1 0 0,-1-1 0 0 0,3 5 12 0 0,-1 0 0 0 0,1 0 0 0 0,1 0 0 0 0,-1 0 0 0 0,1 0-1 0 0,-1 0 1 0 0,1-1 0 0 0,0 1 0 0 0,1 1-12 0 0,7 6 96 0 0,-1 1 0 0 0,0 0 0 0 0,-1 0 1 0 0,0 1-1 0 0,-1 0 0 0 0,-1 1 0 0 0,3 7-96 0 0,10 20 189 0 0,-18-39-188 0 0,0 0-1 0 0,0-1 1 0 0,0 1-1 0 0,0 0 1 0 0,-1 0 0 0 0,1 0-1 0 0,-1 0 1 0 0,1 0-1 0 0,-1 0 1 0 0,0 0 0 0 0,0 0-1 0 0,0 0 1 0 0,0 0-1 0 0,0 0 1 0 0,0 0 0 0 0,-1 0-1 0 0,1 0 1 0 0,0 0-1 0 0,-1 0 1 0 0,0 0 0 0 0,1 0-1 0 0,-1 0 1 0 0,0-1-1 0 0,-1 3 0 0 0,-1-1-2 0 0,1 0-1 0 0,-1 0 0 0 0,0 0 1 0 0,0 0-1 0 0,-1-1 0 0 0,1 0 1 0 0,0 1-1 0 0,-1-1 1 0 0,0 0-1 0 0,1 0 0 0 0,-1-1 1 0 0,-1 1 2 0 0,-11 4-366 0 0,-1-2 0 0 0,0 0 0 0 0,0 0 1 0 0,-1-2-1 0 0,-9 1 366 0 0,16-2-1019 0 0,0 0-1 0 0,1-1 1 0 0,-1 0 0 0 0,0-1 0 0 0,1 0 0 0 0,-1 0-1 0 0,1-1 1 0 0,-1-1 0 0 0,-9-3 1019 0 0,3-3-2279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3:45.8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2 520 1032 0 0,'-8'-56'10713'0'0,"8"55"-10222"0"0,0 1 16 0 0,0 0 6 0 0,0 0-9 0 0,0 2-344 0 0,0-1 0 0 0,0 1-1 0 0,0 0 1 0 0,0-1 0 0 0,0 1 0 0 0,0-1 0 0 0,1 1-1 0 0,-1 0 1 0 0,0-1 0 0 0,1 1 0 0 0,0-1 0 0 0,-1 1 0 0 0,1-1-1 0 0,0 1 1 0 0,0 1-160 0 0,0-3 88 0 0,16 33 752 0 0,-2 0-1 0 0,7 19-839 0 0,3 9 290 0 0,-23-56-285 0 0,-1 0 0 0 0,1-1 1 0 0,-1 1-1 0 0,0 0 0 0 0,-1 0 1 0 0,1 0-1 0 0,-1 0 0 0 0,0 4-5 0 0,0-8-19 0 0,0-1-4 0 0,-16-18-44 0 0,9 6 61 0 0,0 0 0 0 0,1 0 0 0 0,1-1 0 0 0,0 0 0 0 0,0 0 0 0 0,-2-11 6 0 0,0-5 12 0 0,2-1-1 0 0,-2-18-11 0 0,5 26 15 0 0,1 0-1 0 0,1 0 0 0 0,0 0 0 0 0,2 1 1 0 0,1-1-1 0 0,1 0 0 0 0,0 1 1 0 0,2 0-1 0 0,4-12-14 0 0,-8 26 4 0 0,1 0 0 0 0,0 1 0 0 0,0-1 0 0 0,1 1 0 0 0,0 0 0 0 0,0 0 0 0 0,0 0 0 0 0,1 0 0 0 0,0 1 0 0 0,0 0 0 0 0,0 0 0 0 0,0 0 0 0 0,1 0 1 0 0,0 1-1 0 0,0 0 0 0 0,0 0 0 0 0,1 1 0 0 0,-1 0 0 0 0,1 0 0 0 0,0 0 0 0 0,0 1 0 0 0,0 0 0 0 0,0 0 0 0 0,0 1 0 0 0,0 0 0 0 0,0 0 0 0 0,0 1 0 0 0,1 0 0 0 0,-1 0 0 0 0,2 1-4 0 0,2 0-692 0 0,0 1 0 0 0,0 0 0 0 0,-1 1 0 0 0,1 0 0 0 0,-1 1 0 0 0,0 0 0 0 0,0 1 0 0 0,0 0 0 0 0,0 0 0 0 0,1 2 692 0 0,-7-5-281 0 0,-1 0 1 0 0,1 1 0 0 0,-1-1 0 0 0,0 0 0 0 0,0 1 0 0 0,0 0 0 0 0,0 0-1 0 0,-1 0 1 0 0,1 0 0 0 0,-1 0 0 0 0,1 1 0 0 0,-1-1 0 0 0,0 0 0 0 0,-1 1 0 0 0,1 0-1 0 0,-1-1 1 0 0,1 1 0 0 0,-1 0 0 0 0,0 0 0 0 0,0 0 0 0 0,-1 0 0 0 0,1 0-1 0 0,-1 0 1 0 0,0 0 0 0 0,0 0 0 0 0,0 0 0 0 0,-1 0 0 0 0,1 0 0 0 0,-1 1 280 0 0,-6 8-2232 0 0</inkml:trace>
  <inkml:trace contextRef="#ctx0" brushRef="#br0" timeOffset="353.62">187 551 1172 0 0,'-31'3'11970'0'0,"-10"3"-8169"0"0,6 0-5777 0 0,0-2 0 0 0,-9-1 1976 0 0,46-8-6469 0 0,11-17 2491 0 0,2 9 1886 0 0</inkml:trace>
  <inkml:trace contextRef="#ctx0" brushRef="#br0" timeOffset="1883.13">469 291 832 0 0,'16'-28'10819'0'0,"-10"21"-10274"0"0,-4 6-432 0 0,0-1 0 0 0,0 1-1 0 0,-1-1 1 0 0,1 1 0 0 0,0-1 0 0 0,-1 0 0 0 0,0 1 0 0 0,1-1 0 0 0,-1 0-1 0 0,1-2-112 0 0,-1 2 44 0 0,1-1 0 0 0,-1 1 0 0 0,1 0-1 0 0,0 0 1 0 0,-1 0 0 0 0,1 0-1 0 0,0 0 1 0 0,0 0 0 0 0,1 0 0 0 0,-1 0-1 0 0,1 0-43 0 0,0 0 35 0 0,1 1-1 0 0,0-1 0 0 0,-1 0 0 0 0,1 1 1 0 0,0 0-1 0 0,0 0 0 0 0,0 0 1 0 0,0 0-1 0 0,0 1 0 0 0,0-1 1 0 0,0 1-1 0 0,0 0 0 0 0,0 0 0 0 0,0 1 1 0 0,0-1-1 0 0,0 1 0 0 0,0 0 1 0 0,0 0-1 0 0,0 0 0 0 0,0 0 1 0 0,0 1-1 0 0,-1 0 0 0 0,1 0 1 0 0,0 0-1 0 0,-1 0 0 0 0,0 0 0 0 0,1 1 1 0 0,-1-1-1 0 0,0 1 0 0 0,-1 0 1 0 0,1 0-1 0 0,0 0 0 0 0,-1 0 1 0 0,1 1-1 0 0,-1-1 0 0 0,0 0 0 0 0,0 1 1 0 0,0 1-35 0 0,-1-3-1 0 0,-1 1 0 0 0,1 0 1 0 0,-1-1-1 0 0,1 1 0 0 0,-1 0 0 0 0,0-1 1 0 0,0 1-1 0 0,0 0 0 0 0,-1-1 1 0 0,1 1-1 0 0,-1 0 0 0 0,1-1 0 0 0,-1 1 1 0 0,0-1-1 0 0,0 1 0 0 0,0-1 1 0 0,0 1-1 0 0,0-1 0 0 0,-1 0 0 0 0,1 1 1 0 0,-1-1-1 0 0,0 0 0 0 0,1 0 1 0 0,-1 0-1 0 0,0 0 0 0 0,0 0 0 0 0,0-1 1 0 0,0 1-1 0 0,-1-1 0 0 0,0 1 1 0 0,-7 5-16 0 0,0-1 0 0 0,0-1-1 0 0,0 0 1 0 0,-1-1 0 0 0,1 0-1 0 0,-11 3 17 0 0,21-7 0 0 0,-1 0-1 0 0,0 0 1 0 0,1 0-1 0 0,-1 1 1 0 0,0-1-1 0 0,1 0 1 0 0,-1 0-1 0 0,0 0 1 0 0,1 0-1 0 0,-1 0 0 0 0,0 0 1 0 0,1 0-1 0 0,-1 0 1 0 0,0 0-1 0 0,1-1 1 0 0,-1 1-1 0 0,0 0 1 0 0,1 0-1 0 0,-1 0 1 0 0,1-1-1 0 0,-1 1 1 0 0,0 0-1 0 0,1-1 1 0 0,-1 1-1 0 0,1-1 0 0 0,-1 1 1 0 0,1 0-1 0 0,-1-1 1 0 0,1 1-1 0 0,-1-1 1 0 0,1 0-1 0 0,0 1 1 0 0,-1-1-1 0 0,1 1 1 0 0,0-1-1 0 0,-1 1 1 0 0,1-1-1 0 0,0 0 1 0 0,0 1-1 0 0,0-1 0 0 0,-1 0 1 0 0,1 1-1 0 0,0-1 1 0 0,0 0-1 0 0,0 1 1 0 0,0-1-1 0 0,0 0 1 0 0,0 1-1 0 0,0-1 1 0 0,1 0-1 0 0,-1 1 1 0 0,0-1-1 0 0,0 0 0 0 0,0 1 1 0 0,1-1-1 0 0,-1 1 1 0 0,0-1-1 0 0,1 0 1 0 0,-1 1-1 0 0,0-1 1 0 0,1 1-1 0 0,-1-1 1 0 0,1 1-1 0 0,-1-1 1 0 0,1 1-1 0 0,0-1 1 0 0,3-3 7 0 0,2-1-1 0 0,-1 1 1 0 0,0 0-1 0 0,1 1 1 0 0,0-1-1 0 0,-1 1 1 0 0,1 1-1 0 0,1-1 1 0 0,-1 1-1 0 0,0 0 1 0 0,1 0-1 0 0,-1 0 1 0 0,1 1 0 0 0,-1 0-1 0 0,1 1 1 0 0,-1-1-1 0 0,1 1 1 0 0,0 1-1 0 0,-1-1 1 0 0,1 1-1 0 0,0 0 1 0 0,-1 1-1 0 0,0-1 1 0 0,1 1-1 0 0,4 2-6 0 0,-2-1 16 0 0,1 1 0 0 0,-1 0 0 0 0,0 0 0 0 0,-1 1 0 0 0,1 0 0 0 0,-1 0 0 0 0,0 1 0 0 0,0 0 0 0 0,-1 1 0 0 0,3 1-16 0 0,-8-5 9 0 0,0-1-1 0 0,0 1 0 0 0,0 0 1 0 0,0 0-1 0 0,0-1 0 0 0,-1 1 1 0 0,1 0-1 0 0,-1 1 0 0 0,0-1 1 0 0,0 0-1 0 0,0 0 0 0 0,0 0 1 0 0,-1 1-1 0 0,1-1 0 0 0,-1 0 1 0 0,0 1-1 0 0,0-1 0 0 0,0 0 1 0 0,0 1-1 0 0,-1-1 0 0 0,1 0 1 0 0,-1 1-1 0 0,0-1 0 0 0,0 0 1 0 0,0 0-1 0 0,0 0 0 0 0,-1 0 1 0 0,1 0-1 0 0,-1 0 0 0 0,0 0 1 0 0,1 0-1 0 0,-2 0-8 0 0,-3 5 0 0 0,0-1 0 0 0,-1 0 0 0 0,1-1 0 0 0,-1 1 1 0 0,-1-1-1 0 0,1-1 0 0 0,-1 0 0 0 0,0 0 0 0 0,0 0 0 0 0,-1-1 0 0 0,1 0 0 0 0,-1 0 0 0 0,0-1 0 0 0,0-1 0 0 0,-2 1 0 0 0,-23 5-1128 0 0,-2-1 0 0 0,1-2-1 0 0,-9-1 1129 0 0,42-4-160 0 0,-4 1-642 0 0,-25 0-2836 0 0,30-1 3403 0 0,0 0 1 0 0,1 0-1 0 0,-1 0 0 0 0,0 0 0 0 0,0 0 0 0 0,0-1 0 0 0,0 1 0 0 0,0 0 0 0 0,0 0 0 0 0,0-1 0 0 0,0 1 0 0 0,1-1 0 0 0,-1 1 0 0 0,0-1 0 0 0,0 1 0 0 0,0-1 0 0 0,1 1 1 0 0,-1-1-1 0 0,0 0 0 0 0,1 1 0 0 0,-1-1 0 0 0,0 0 0 0 0,1 0 235 0 0,-2-8-1881 0 0</inkml:trace>
  <inkml:trace contextRef="#ctx0" brushRef="#br0" timeOffset="3155.54">939 63 916 0 0,'-2'-4'785'0'0,"1"0"0"0"0,0 1 0 0 0,-1-1 0 0 0,1 0 0 0 0,1 0 0 0 0,-1-1 0 0 0,1 1 0 0 0,-1 0 0 0 0,1 0 0 0 0,0 0 0 0 0,1-3-785 0 0,-1-4 1325 0 0,0 11-1270 0 0,0 0 1 0 0,0 0-1 0 0,0 1 0 0 0,0-1 0 0 0,0 0 0 0 0,0 0 0 0 0,0 0 0 0 0,-1 0 0 0 0,1 1 0 0 0,0-1 0 0 0,0 0 0 0 0,0 0 0 0 0,0 0 1 0 0,0 0-1 0 0,0 0 0 0 0,-1 1 0 0 0,1-1 0 0 0,0 0 0 0 0,0 0 0 0 0,0 0 0 0 0,-1 0 0 0 0,1 0 0 0 0,0 0 0 0 0,0 0 1 0 0,0 0-1 0 0,0 0 0 0 0,-1 0 0 0 0,1 0 0 0 0,0 0 0 0 0,0 0 0 0 0,0 0 0 0 0,-1 0 0 0 0,1 0 0 0 0,0 0 0 0 0,0 0 1 0 0,0 0-1 0 0,-1 0 0 0 0,1 0 0 0 0,0 0 0 0 0,0 0 0 0 0,0 0 0 0 0,-1 0 0 0 0,1 0 0 0 0,0 0 0 0 0,0-1 0 0 0,0 1 0 0 0,0 0 1 0 0,-1 0-56 0 0,4 46 1910 0 0,1-1 0 0 0,3 8-1910 0 0,4 30 897 0 0,18 97-375 0 0,-27-160-677 0 0,10 53 359 0 0,-11-68-414 0 0,1 0 0 0 0,-1 0 0 0 0,1 0 0 0 0,0-1 0 0 0,0 1 0 0 0,1-1 0 0 0,-1 1 0 0 0,1-1 0 0 0,0 0 0 0 0,0 0 0 0 0,1 0 0 0 0,2 2 210 0 0,-5-5-237 0 0,0 0 1 0 0,0-1-1 0 0,0 1 0 0 0,0-1 1 0 0,0 1-1 0 0,0-1 1 0 0,0 1-1 0 0,0-1 1 0 0,0 0-1 0 0,1 0 0 0 0,-1 1 1 0 0,0-1-1 0 0,0 0 1 0 0,0 0-1 0 0,0 0 0 0 0,1 0 1 0 0,-1 0-1 0 0,0-1 1 0 0,0 1-1 0 0,0 0 1 0 0,0 0-1 0 0,1-1 0 0 0,-1 1 1 0 0,0-1-1 0 0,0 0 237 0 0,25-18-6631 0 0,-19 11 4232 0 0</inkml:trace>
  <inkml:trace contextRef="#ctx0" brushRef="#br0" timeOffset="3662.69">1032 510 1088 0 0,'0'0'1806'0'0,"0"0"198"0"0,-3 5 2310 0 0,-2 7-2658 0 0,1 6-515 0 0,3-16-1041 0 0,0 0 0 0 0,0 0 0 0 0,0 0 0 0 0,1 0 0 0 0,-1 1 0 0 0,1-1 0 0 0,0 0-1 0 0,0 0 1 0 0,-1 0 0 0 0,1 0 0 0 0,1 0 0 0 0,-1 1 0 0 0,0-1 0 0 0,0 0 0 0 0,1 0 0 0 0,-1 0 0 0 0,1 1-100 0 0,1-1 25 0 0,-1 0-1 0 0,1 0 1 0 0,-1 0 0 0 0,1 0 0 0 0,0 0-1 0 0,-1 0 1 0 0,1-1 0 0 0,0 1 0 0 0,0-1-1 0 0,0 1 1 0 0,0-1 0 0 0,1 0-1 0 0,-1 0 1 0 0,0 0 0 0 0,0 0 0 0 0,1 0-1 0 0,-1 0 1 0 0,1-1 0 0 0,-1 1 0 0 0,1-1-25 0 0,3 1 5 0 0,0-1 1 0 0,-1 0 0 0 0,1 0 0 0 0,0-1 0 0 0,-1 0 0 0 0,1 0 0 0 0,-1 0 0 0 0,1-1-1 0 0,2 0-5 0 0,2-2-10 0 0,1 0 0 0 0,-1-1-1 0 0,0 0 1 0 0,0-1-1 0 0,-1 0 1 0 0,1 0 0 0 0,-1-1-1 0 0,-1-1 1 0 0,7-5 10 0 0,-5 1-4 0 0,-6 8 2 0 0,0 0-1 0 0,0 0 1 0 0,-1 0 0 0 0,1-1-1 0 0,-1 0 1 0 0,0 1 0 0 0,-1-1 0 0 0,1 0-1 0 0,-1 0 1 0 0,0-1 0 0 0,0-1 2 0 0,-1 4-1 0 0,0 1 1 0 0,0-1 0 0 0,0 0-1 0 0,0 1 1 0 0,-1-1 0 0 0,0 0-1 0 0,1 0 1 0 0,-1 0 0 0 0,0 1 0 0 0,-1-1-1 0 0,1 0 1 0 0,0 0 0 0 0,-1 1-1 0 0,1-1 1 0 0,-1 0 0 0 0,0 1-1 0 0,0-1 1 0 0,0 1 0 0 0,0-1-1 0 0,0 1 1 0 0,-1-1 0 0 0,1 1 0 0 0,-1 0-1 0 0,0-1 1 0 0,1 1 0 0 0,-1 0-1 0 0,0 0 1 0 0,0 0 0 0 0,0 1-1 0 0,-1-1 1 0 0,1 0 0 0 0,0 1-1 0 0,-1 0 1 0 0,1-1 0 0 0,-1 1-1 0 0,1 0 1 0 0,-1 0 0 0 0,1 0 0 0 0,-1 1-1 0 0,0-1 1 0 0,-1 0 0 0 0,-6-1 9 0 0,0 1 0 0 0,-1 0 0 0 0,1 0-1 0 0,0 1 1 0 0,-1 0 0 0 0,1 1 0 0 0,0 0 0 0 0,0 0 0 0 0,-1 1 0 0 0,-7 3-9 0 0,8-1 64 0 0,1 0-1 0 0,0 0 1 0 0,1 1 0 0 0,-1 0 0 0 0,1 0 0 0 0,0 1 0 0 0,0 0 0 0 0,0 1 0 0 0,-5 6-64 0 0,11-10 33 0 0,-1 0 0 0 0,1 0 0 0 0,0 0 0 0 0,0 0 0 0 0,0 0 0 0 0,0 0 0 0 0,0 1 0 0 0,1-1 0 0 0,0 0-1 0 0,-1 1 1 0 0,1 0 0 0 0,0 2-33 0 0,1-4 7 0 0,0 0 0 0 0,0 0-1 0 0,0 1 1 0 0,0-1-1 0 0,0 0 1 0 0,1 0 0 0 0,-1 1-1 0 0,1-1 1 0 0,0 0-1 0 0,-1 0 1 0 0,1 0 0 0 0,0 0-1 0 0,0 0 1 0 0,1 0-1 0 0,-1 0 1 0 0,0 0 0 0 0,0 0-1 0 0,1-1 1 0 0,-1 1-1 0 0,1 0 1 0 0,1 0-7 0 0,0 0-42 0 0,1 1-1 0 0,-1-1 1 0 0,1 0-1 0 0,0 0 1 0 0,-1-1 0 0 0,1 1-1 0 0,0-1 1 0 0,0 0-1 0 0,0 0 1 0 0,0 0 0 0 0,0 0-1 0 0,1-1 1 0 0,0 0 42 0 0,57 0-1915 0 0,-48-1 688 0 0,0 0 0 0 0,0-1 0 0 0,0-1 0 0 0,0 0 1 0 0,0-1-1 0 0,0 0 0 0 0,-1-1 0 0 0,0-1 0 0 0,1 0 1227 0 0,3-4-1690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2:48.3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6 343 1088 0 0,'-1'0'283'0'0,"0"-1"0"0"0,0 1 0 0 0,0-1 0 0 0,0 1 0 0 0,0-1-1 0 0,1 1 1 0 0,-1-1 0 0 0,0 1 0 0 0,0-1 0 0 0,1 0 0 0 0,-1 1 0 0 0,0-1 0 0 0,1 0 0 0 0,-1 0 0 0 0,1 1-1 0 0,-1-1 1 0 0,1 0 0 0 0,-1 0 0 0 0,1 0 0 0 0,-1 0 0 0 0,1 0 0 0 0,0 0 0 0 0,0 0 0 0 0,-1 1 0 0 0,1-1-1 0 0,0 0 1 0 0,0 0 0 0 0,0 0 0 0 0,0 0 0 0 0,0-1-283 0 0,0 0 162 0 0,0 0-1 0 0,0-1 1 0 0,0 1-1 0 0,0 0 1 0 0,0 0-1 0 0,0 0 1 0 0,1 0-1 0 0,-1 0 1 0 0,1 0-1 0 0,-1 0 1 0 0,1 0-1 0 0,0 0 1 0 0,0 0-1 0 0,0 0 1 0 0,0 0-162 0 0,9-28 829 0 0,-7 26-725 0 0,-1 1 0 0 0,1 0 0 0 0,0 0 0 0 0,1 0 0 0 0,-1 0 0 0 0,0 1 0 0 0,1-1 0 0 0,0 1 0 0 0,-1 0 0 0 0,1 0 0 0 0,0 0 0 0 0,0 0 0 0 0,0 1 0 0 0,0 0-1 0 0,1-1 1 0 0,-1 2 0 0 0,0-1 0 0 0,0 0 0 0 0,1 1 0 0 0,-1 0 0 0 0,0 0 0 0 0,1 0 0 0 0,2 1-104 0 0,-1-1 69 0 0,0 1 0 0 0,-1-1 0 0 0,1 1 0 0 0,0 1 0 0 0,-1-1-1 0 0,1 1 1 0 0,-1 0 0 0 0,0 0 0 0 0,0 0 0 0 0,0 1 0 0 0,0 0 0 0 0,0 0 0 0 0,0 0 0 0 0,-1 1 0 0 0,1-1-1 0 0,-1 1 1 0 0,0 0 0 0 0,1 2-69 0 0,-3-3-1 0 0,0 1-1 0 0,0-1 1 0 0,-1 1-1 0 0,0-1 1 0 0,0 1 0 0 0,0 0-1 0 0,0-1 1 0 0,0 1-1 0 0,-1 0 1 0 0,1 0-1 0 0,-1 0 1 0 0,0-1 0 0 0,0 1-1 0 0,-1 0 1 0 0,1 0-1 0 0,-1-1 1 0 0,0 1-1 0 0,0 0 1 0 0,0-1 0 0 0,0 1-1 0 0,-1 0 1 0 0,1-1-1 0 0,-1 0 1 0 0,0 1-1 0 0,-1 0 2 0 0,-3 6-19 0 0,-1 1 0 0 0,0-1-1 0 0,-1 0 1 0 0,0-1-1 0 0,-1 0 1 0 0,0 0-1 0 0,-1 0 20 0 0,3-3-11 0 0,0-1 0 0 0,1 0 1 0 0,-2 0-1 0 0,1 0 0 0 0,-1-1 0 0 0,1 0 0 0 0,-6 1 11 0 0,13-5 0 0 0,0 0 0 0 0,0 0 0 0 0,-1 0 0 0 0,1 1 1 0 0,0-1-1 0 0,0 0 0 0 0,-1 0 0 0 0,1 0 0 0 0,0 0 0 0 0,0 0 0 0 0,-1 0 0 0 0,1 0 0 0 0,0 0 0 0 0,0 0 0 0 0,-1 0 0 0 0,1 0 1 0 0,0-1-1 0 0,0 1 0 0 0,-1 0 0 0 0,1 0 0 0 0,0 0 0 0 0,0 0 0 0 0,0 0 0 0 0,-1 0 0 0 0,1 0 0 0 0,0-1 0 0 0,0 1 0 0 0,0 0 1 0 0,-1 0-1 0 0,1 0 0 0 0,0 0 0 0 0,0-1 0 0 0,0 1 0 0 0,0 0 0 0 0,0 0 0 0 0,-1 0 0 0 0,1-1 0 0 0,0 1 0 0 0,0 0 0 0 0,0 0 0 0 0,0-1 1 0 0,0 1-1 0 0,0 0 0 0 0,0 0 0 0 0,0-1 0 0 0,0 1 0 0 0,0 0 0 0 0,0 0 0 0 0,0-1 0 0 0,2-9 6 0 0,-2 9-5 0 0,5-4 4 0 0,0-1 0 0 0,1 1 0 0 0,-1 0-1 0 0,1 0 1 0 0,0 1 0 0 0,1 0 0 0 0,-1 0-1 0 0,1 1 1 0 0,4-2-5 0 0,-8 3 3 0 0,0 1 0 0 0,-1 0 0 0 0,1 0 0 0 0,1 1 0 0 0,-1-1 0 0 0,0 1 0 0 0,0 0 0 0 0,0-1 0 0 0,0 1 0 0 0,0 0 0 0 0,0 1 1 0 0,0-1-1 0 0,0 1 0 0 0,0-1 0 0 0,0 1 0 0 0,0 0 0 0 0,0 0 0 0 0,0 0 0 0 0,0 0 0 0 0,0 1 0 0 0,-1-1 0 0 0,1 1 0 0 0,0 0 0 0 0,1 1-3 0 0,9 8 18 0 0,-10-10-14 0 0,-1 1 0 0 0,0-1 0 0 0,-1 1-1 0 0,1-1 1 0 0,0 1 0 0 0,0 0 0 0 0,-1 0 0 0 0,1 0 0 0 0,-1 0 0 0 0,1 0 0 0 0,-1 0 0 0 0,0 0 0 0 0,0 0 0 0 0,0 1 0 0 0,0-1 0 0 0,0 0 0 0 0,-1 1 0 0 0,1 1-4 0 0,1 4 14 0 0,-1-1 1 0 0,0 1 0 0 0,-1-1 0 0 0,0 1 0 0 0,0-1-1 0 0,-1 1 1 0 0,0-1 0 0 0,0 1 0 0 0,0-1 0 0 0,-1 0 0 0 0,-1 0-1 0 0,1 1 1 0 0,-1-1 0 0 0,0-1 0 0 0,0 1 0 0 0,-1 0-1 0 0,0-1 1 0 0,0 0 0 0 0,-1 0 0 0 0,0 0 0 0 0,0 0 0 0 0,0-1-1 0 0,0 0 1 0 0,-1 0 0 0 0,0 0 0 0 0,0-1 0 0 0,-1 0-1 0 0,1 0 1 0 0,-1 0 0 0 0,0-1 0 0 0,1 0 0 0 0,-2 0 0 0 0,1-1-1 0 0,0 0 1 0 0,-2 0-15 0 0,-6 2-198 0 0,-49 9-247 0 0,60-12-46 0 0,-1-1 0 0 0,1 1 0 0 0,-1-1 0 0 0,1 0 0 0 0,-1 0 0 0 0,1-1 0 0 0,-1 0 0 0 0,1 0 0 0 0,0 0-1 0 0,-1 0 1 0 0,1 0 0 0 0,-3-2 491 0 0,6 2-270 0 0,0 1 0 0 0,0-1 0 0 0,0 1 0 0 0,0-1 0 0 0,0 0 0 0 0,0 1 0 0 0,0-1 0 0 0,0 0-1 0 0,1 0 1 0 0,-1 1 0 0 0,0-1 0 0 0,0 0 0 0 0,1 0 0 0 0,-1 0 0 0 0,1 0 0 0 0,-1 0 0 0 0,1 0 0 0 0,-1 0 0 0 0,1 0-1 0 0,0 0 1 0 0,-1 0 0 0 0,1 0 0 0 0,0-1 0 0 0,0 1 0 0 0,0 0 0 0 0,0 0 0 0 0,0 0 0 0 0,0 0 0 0 0,0 0 270 0 0,0-16-2032 0 0</inkml:trace>
  <inkml:trace contextRef="#ctx0" brushRef="#br0" timeOffset="1387.73">359 263 216 0 0,'0'-9'2936'0'0,"0"1"2754"0"0,2 11-1315 0 0,3 11-4138 0 0,-3-7 48 0 0,0 0 1 0 0,0 1-1 0 0,-1-1 0 0 0,0 1 1 0 0,0-1-1 0 0,-1 6-285 0 0,16 132 1704 0 0,-1-36-1440 0 0,-7-89-255 0 0,-6-18-31 0 0,-5-11-21 0 0,-10-25 28 0 0,2-1-1 0 0,-5-27 16 0 0,2 9-9 0 0,9 32 13 0 0,0 0 0 0 0,1 0 0 0 0,0-11-4 0 0,4 26 2 0 0,-1-1 1 0 0,1 1-1 0 0,0-1 1 0 0,1 0-1 0 0,0 1 0 0 0,0-1 1 0 0,0 1-1 0 0,1 0 1 0 0,0-1-1 0 0,0 1 1 0 0,0 0-1 0 0,1 0 1 0 0,3-4-3 0 0,-2 3 5 0 0,0 0 1 0 0,0 0 0 0 0,1 1-1 0 0,0-1 1 0 0,0 1 0 0 0,1 1 0 0 0,-1-1-1 0 0,1 1 1 0 0,0 0 0 0 0,1 0-1 0 0,-1 1 1 0 0,1 0 0 0 0,0 0 0 0 0,7-3-6 0 0,-6 5 16 0 0,1-1 1 0 0,0 1-1 0 0,0 1 1 0 0,-1-1-1 0 0,1 1 1 0 0,0 1-1 0 0,0 0 1 0 0,5 1-17 0 0,-11-1-112 0 0,-1 0 1 0 0,1 1-1 0 0,0 0 0 0 0,0-1 1 0 0,-1 1-1 0 0,1 0 0 0 0,0 0 1 0 0,-1 1-1 0 0,1-1 1 0 0,-1 0-1 0 0,1 1 0 0 0,0 1 112 0 0,-1-2-255 0 0,-1 1 0 0 0,0-1 0 0 0,1 1 0 0 0,-1-1 0 0 0,0 1 0 0 0,0 0 0 0 0,0-1 0 0 0,0 1 0 0 0,0 0 0 0 0,-1 0 0 0 0,1 0 0 0 0,-1-1 0 0 0,1 1 0 0 0,-1 0 0 0 0,1 0 0 0 0,-1 0-1 0 0,0 0 1 0 0,0 0 0 0 0,0 1 255 0 0,0 4-1524 0 0,-1 0 0 0 0,0 0 0 0 0,0 0 0 0 0,-1 0 0 0 0,0-1 0 0 0,0 3 1524 0 0,-5 3-1680 0 0</inkml:trace>
  <inkml:trace contextRef="#ctx0" brushRef="#br0" timeOffset="1716.69">587 356 1120 0 0,'0'0'2076'0'0,"-7"2"3398"0"0,-9 6-3122 0 0,6-3-2051 0 0,0 1-1 0 0,-1-1 1 0 0,1-1-1 0 0,-1 0 1 0 0,0 0-1 0 0,0-1 1 0 0,0 0-1 0 0,0-1 1 0 0,-11 0-301 0 0,0 2 91 0 0,16-3 1079 0 0,-13 2-6043 0 0,15-4 663 0 0,8-5 1495 0 0,4 1 697 0 0</inkml:trace>
  <inkml:trace contextRef="#ctx0" brushRef="#br0" timeOffset="4783.66">790 290 1200 0 0,'5'-11'4010'0'0,"-5"10"-3910"0"0,0 1-1 0 0,0 0 1 0 0,0 0 0 0 0,0 0-1 0 0,1-1 1 0 0,-1 1 0 0 0,0 0-1 0 0,0 0 1 0 0,0 0 0 0 0,0-1-1 0 0,0 1 1 0 0,1 0 0 0 0,-1 0-1 0 0,0-1 1 0 0,0 1 0 0 0,0 0-1 0 0,0-1 1 0 0,0 1 0 0 0,0 0-1 0 0,0 0 1 0 0,0-1 0 0 0,0 1 0 0 0,0 0-1 0 0,0 0 1 0 0,0-1 0 0 0,0 1-1 0 0,0 0 1 0 0,0 0 0 0 0,-1-1-1 0 0,1 1 1 0 0,0 0 0 0 0,0 0-1 0 0,0-1 1 0 0,0 1 0 0 0,0 0-1 0 0,0 0 1 0 0,-1-1 0 0 0,1 1-1 0 0,0 0 1 0 0,0 0 0 0 0,0 0-1 0 0,-1 0 1 0 0,1-1 0 0 0,0 1 0 0 0,0 0-1 0 0,-1 0 1 0 0,1 0 0 0 0,0 0-1 0 0,0 0 1 0 0,-1 0 0 0 0,1 0-1 0 0,0 0 1 0 0,-1 0-100 0 0,-4-6 1529 0 0,5 5-1468 0 0,0 1 0 0 0,0-1 0 0 0,-1 1 0 0 0,1 0-1 0 0,0-1 1 0 0,-1 1 0 0 0,1-1 0 0 0,0 1 0 0 0,-1 0 0 0 0,1-1 0 0 0,-1 1-1 0 0,1 0 1 0 0,0 0 0 0 0,-1-1 0 0 0,1 1 0 0 0,-1 0 0 0 0,1 0-1 0 0,-1-1 1 0 0,1 1 0 0 0,-1 0 0 0 0,1 0 0 0 0,-1 0 0 0 0,1 0-1 0 0,-1 0 1 0 0,1 0 0 0 0,-1 0 0 0 0,1 0 0 0 0,-1 0 0 0 0,0 0-61 0 0,-5 1 164 0 0,0 0 0 0 0,0 0 0 0 0,0 0 0 0 0,1 1 0 0 0,-1 0 0 0 0,0 0 1 0 0,1 0-1 0 0,-1 1 0 0 0,1 0 0 0 0,0 0 0 0 0,0 0 0 0 0,0 1 0 0 0,0-1 1 0 0,1 1-1 0 0,0 0 0 0 0,-1 1 0 0 0,1-1 0 0 0,1 1 0 0 0,-4 4-164 0 0,-2 4 280 0 0,-1 1 0 0 0,2 0 0 0 0,0 1 0 0 0,1 0 0 0 0,0 0 0 0 0,-3 12-280 0 0,7-17 125 0 0,1-1-1 0 0,0 1 1 0 0,0 0 0 0 0,1 0-1 0 0,0 0 1 0 0,1 0 0 0 0,0 0-1 0 0,1 0 1 0 0,0 0 0 0 0,0 0-1 0 0,1 0-124 0 0,-1-7 10 0 0,0 0-1 0 0,0 0 1 0 0,0 0-1 0 0,1 0 0 0 0,-1 0 1 0 0,1-1-1 0 0,0 1 0 0 0,0 0 1 0 0,0-1-1 0 0,0 1 0 0 0,0-1 1 0 0,1 0-1 0 0,-1 0 1 0 0,1 0-1 0 0,-1 0 0 0 0,1 0 1 0 0,0 0-1 0 0,0-1 0 0 0,-1 1 1 0 0,1-1-1 0 0,0 0 0 0 0,1 0 1 0 0,-1 0-1 0 0,0 0 0 0 0,0-1 1 0 0,0 1-1 0 0,0-1 1 0 0,3 1-10 0 0,11 0-186 0 0,0 0 0 0 0,0-1 1 0 0,0-1-1 0 0,12-2 186 0 0,-28 2-20 0 0,56-12-2926 0 0,-34 6-800 0 0,-21 7 2765 0 0,1 0-1 0 0,-1 0 0 0 0,1 1 1 0 0,-1-1-1 0 0,1 0 0 0 0,-1 1 0 0 0,0 0 1 0 0,1 0-1 0 0,-1 0 0 0 0,0 0 1 0 0,2 0 981 0 0,-3 0-1786 0 0</inkml:trace>
  <inkml:trace contextRef="#ctx0" brushRef="#br0" timeOffset="5287.5">1009 607 92 0 0,'16'-12'4821'0'0,"-14"10"-4098"0"0,1-1 0 0 0,-1 1 0 0 0,1 0 0 0 0,0 1 0 0 0,0-1 0 0 0,0 0 0 0 0,0 1 0 0 0,0 0 0 0 0,3-1-723 0 0,-5 1 176 0 0,1 0 0 0 0,0 1 0 0 0,-1-1 0 0 0,1 1 1 0 0,-1 0-1 0 0,1 0 0 0 0,0-1 0 0 0,0 1 0 0 0,-1 0 1 0 0,1 0-1 0 0,0 1 0 0 0,-1-1 0 0 0,1 0 0 0 0,0 1 1 0 0,-1-1-1 0 0,1 1 0 0 0,0-1 0 0 0,-1 1 0 0 0,1-1 1 0 0,-1 1-1 0 0,1 0 0 0 0,-1 0 0 0 0,0 0 0 0 0,1 1-176 0 0,0 0 112 0 0,-1 0-1 0 0,1 0 0 0 0,-1 0 0 0 0,0 0 1 0 0,0 0-1 0 0,0 1 0 0 0,0-1 0 0 0,0 0 1 0 0,0 1-1 0 0,-1-1 0 0 0,1 0 1 0 0,-1 1-1 0 0,0-1 0 0 0,0 1 0 0 0,0 0-111 0 0,0 8 92 0 0,0 0 0 0 0,-2 1-1 0 0,1-1 1 0 0,-1 0-1 0 0,-1 0 1 0 0,-3 10-92 0 0,1-10 18 0 0,0 0-1 0 0,-1-1 1 0 0,0 1-1 0 0,-1-1 1 0 0,0 0-1 0 0,-1-1 1 0 0,0 0 0 0 0,0 0-1 0 0,-1 0 1 0 0,0-1-1 0 0,-8 5-17 0 0,2-2-699 0 0,-1 0 0 0 0,0-1-1 0 0,-5 1 700 0 0,5-3-2456 0 0,0-1 1 0 0,0-1-1 0 0,-8 2 2456 0 0,23-8-371 0 0,0 0 0 0 0,-1 1 0 0 0,1-1 0 0 0,-1 0 0 0 0,1 1 0 0 0,-1-1 0 0 0,1 0 0 0 0,-1 0 0 0 0,1 0 1 0 0,-1-1-1 0 0,1 1 0 0 0,-1 0 0 0 0,1 0 0 0 0,0-1 0 0 0,-1 1 371 0 0,-6-8-2239 0 0</inkml:trace>
  <inkml:trace contextRef="#ctx0" brushRef="#br0" timeOffset="16530.43">1291 356 708 0 0,'0'-2'684'0'0,"0"-1"0"0"0,0 1-1 0 0,0-1 1 0 0,0 1 0 0 0,0 0 0 0 0,-1-1 0 0 0,1 1-1 0 0,-1-1 1 0 0,0 1 0 0 0,1 0 0 0 0,-1 0 0 0 0,0-1-1 0 0,-1 1 1 0 0,1 0 0 0 0,0 0-684 0 0,-12-8 1161 0 0,12 9-801 0 0,-3 0 337 0 0,4 1-669 0 0,0 0 1 0 0,0-1-1 0 0,-1 1 0 0 0,1 0 0 0 0,0 0 0 0 0,-1 0 1 0 0,1 0-1 0 0,0-1 0 0 0,0 1 0 0 0,-1 0 0 0 0,1 0 0 0 0,-1 0 1 0 0,1 0-1 0 0,0 0 0 0 0,-1 0 0 0 0,1 0 0 0 0,0 0 1 0 0,-1 0-1 0 0,1 0 0 0 0,0 0 0 0 0,-1 0 0 0 0,1 0 1 0 0,0 0-1 0 0,-1 0 0 0 0,1 0 0 0 0,0 0 0 0 0,-1 1 0 0 0,1-1 1 0 0,0 0-1 0 0,-1 0 0 0 0,1 0 0 0 0,0 0 0 0 0,0 1 1 0 0,-1-1-1 0 0,1 0 0 0 0,0 0 0 0 0,0 1 0 0 0,-1-1 0 0 0,1 0 1 0 0,0 1-29 0 0,-3 9 920 0 0,2-8-835 0 0,0 0-1 0 0,1-1 1 0 0,-1 1-1 0 0,1-1 1 0 0,-1 1-1 0 0,1 0 1 0 0,-1 0-1 0 0,1-1 1 0 0,0 1-1 0 0,0 0 1 0 0,0-1-1 0 0,0 1 0 0 0,0 0 1 0 0,1 0-1 0 0,-1-1 1 0 0,1 2-85 0 0,11 35 498 0 0,3 0-1 0 0,1-1 1 0 0,1 0 0 0 0,14 17-498 0 0,-21-36 33 0 0,19 25 1 0 0,-29-43-37 0 0,0 0 0 0 0,0 0 1 0 0,0 0-1 0 0,0 0 0 0 0,0 0 0 0 0,0 0 0 0 0,0-1 0 0 0,0 1 1 0 0,0 0-1 0 0,0 0 0 0 0,0 0 0 0 0,0 0 0 0 0,0 0 0 0 0,0 0 1 0 0,0 0-1 0 0,0 0 0 0 0,0 0 0 0 0,0 0 0 0 0,0 0 0 0 0,1 0 1 0 0,-1 0-1 0 0,0 0 0 0 0,0 0 0 0 0,0 0 0 0 0,0 0 3 0 0,-8-14-31 0 0,-15-19 10 0 0,13 19 21 0 0,1 0 0 0 0,0-1 0 0 0,1 0 0 0 0,1 0 0 0 0,1-1-1 0 0,0 0 1 0 0,0 0 0 0 0,2 0 0 0 0,-2-9 0 0 0,3 11 6 0 0,0 0 0 0 0,1 0 0 0 0,0-1 0 0 0,1 1 0 0 0,1 0 0 0 0,0 0 0 0 0,2-13-6 0 0,-1 17 6 0 0,1-1-1 0 0,0 1 1 0 0,0 0 0 0 0,1 0-1 0 0,0 1 1 0 0,1-1-1 0 0,0 1 1 0 0,1-1 0 0 0,0 1-1 0 0,0 0 1 0 0,1 1 0 0 0,0 0-1 0 0,0 0 1 0 0,1 0 0 0 0,0 0-1 0 0,0 1 1 0 0,1 0-1 0 0,0 1 1 0 0,0 0 0 0 0,1 0-1 0 0,0 1 1 0 0,8-5-6 0 0,-11 8-166 0 0,-1 0 0 0 0,0-1 1 0 0,0 2-1 0 0,1-1 0 0 0,-1 1 0 0 0,1-1 0 0 0,-1 2 1 0 0,1-1-1 0 0,0 1 0 0 0,-1-1 0 0 0,2 1 166 0 0,-5 1-277 0 0,-1-1-1 0 0,1 1 0 0 0,0-1 1 0 0,0 1-1 0 0,-1-1 0 0 0,1 1 1 0 0,0 0-1 0 0,-1 0 0 0 0,1 0 1 0 0,-1 0-1 0 0,1 0 0 0 0,-1 0 1 0 0,1 0-1 0 0,-1 1 0 0 0,0-1 1 0 0,0 0-1 0 0,0 1 0 0 0,0-1 1 0 0,0 1-1 0 0,0-1 0 0 0,0 1 1 0 0,0-1-1 0 0,0 1 0 0 0,-1 0 1 0 0,1 0-1 0 0,-1-1 0 0 0,1 1 1 0 0,-1 0-1 0 0,0 0 0 0 0,1 0 1 0 0,-1-1-1 0 0,0 1 0 0 0,0 0 1 0 0,0 0-1 0 0,-1 0 0 0 0,1 0 278 0 0,0 33-4888 0 0,0-17 3105 0 0</inkml:trace>
  <inkml:trace contextRef="#ctx0" brushRef="#br0" timeOffset="16864.52">1369 449 1268 0 0,'1'0'262'0'0,"0"0"0"0"0,-1 0-1 0 0,1 0 1 0 0,0-1 0 0 0,-1 1 0 0 0,1 0-1 0 0,-1-1 1 0 0,1 1 0 0 0,0 0-1 0 0,-1-1 1 0 0,1 1 0 0 0,-1-1 0 0 0,1 1-1 0 0,-1-1 1 0 0,1 1 0 0 0,-1-1 0 0 0,1 1-1 0 0,-1-1 1 0 0,0 0 0 0 0,1 1 0 0 0,-1-1-1 0 0,0 0 1 0 0,1 1 0 0 0,-1-1-1 0 0,0 0 1 0 0,0 0-262 0 0,-15-4 4602 0 0,9 5-4135 0 0,-1 0 1 0 0,0 1-1 0 0,1-1 0 0 0,-1 1 1 0 0,1 1-1 0 0,-1-1-467 0 0,-18 7 479 0 0,17-6-551 0 0,0 1-1 0 0,0 0 1 0 0,0 0 0 0 0,0 0-1 0 0,0 1 1 0 0,1 0 0 0 0,0 0 0 0 0,0 1-1 0 0,-6 5 73 0 0,21-13-8440 0 0,13-8 4457 0 0,-12 3 1919 0 0</inkml:trace>
  <inkml:trace contextRef="#ctx0" brushRef="#br0" timeOffset="18267.7">1588 268 344 0 0,'-23'-17'10970'0'0,"19"11"-9755"0"0,2 4-632 0 0,6-4-127 0 0,1 2-294 0 0,-1 0-1 0 0,1 0 1 0 0,0 0 0 0 0,0 0 0 0 0,0 1 0 0 0,0 0-1 0 0,1 0 1 0 0,-1 0 0 0 0,1 1 0 0 0,0 0 0 0 0,0 0-1 0 0,0 0 1 0 0,0 1 0 0 0,0 0 0 0 0,0 0-1 0 0,0 0 1 0 0,1 1 0 0 0,-1 0 0 0 0,4 1-162 0 0,-6-1 50 0 0,0 0 0 0 0,0 1 0 0 0,0 0-1 0 0,0 0 1 0 0,0 0 0 0 0,-1 0 0 0 0,1 0 0 0 0,0 1 0 0 0,-1 0 0 0 0,1 0 0 0 0,-1 0 0 0 0,1 0 0 0 0,-1 0-1 0 0,0 1 1 0 0,0 0 0 0 0,0-1 0 0 0,0 1 0 0 0,0 0 0 0 0,-1 0 0 0 0,0 1 0 0 0,1-1 0 0 0,-1 0 0 0 0,0 1 0 0 0,0 0-1 0 0,-1-1 1 0 0,1 1 0 0 0,-1 0 0 0 0,0 0 0 0 0,0 0 0 0 0,0 3-50 0 0,0 2 86 0 0,0 1 0 0 0,0 0 0 0 0,-2-1 0 0 0,1 1 0 0 0,-1 0 0 0 0,0-1 1 0 0,-1 1-1 0 0,-2 4-86 0 0,-25 76 384 0 0,17-60-286 0 0,-16 29 16 0 0,22-50-102 0 0,1 1 0 0 0,0 0 0 0 0,0 0 1 0 0,1 0-1 0 0,0 0 0 0 0,1 1 0 0 0,0-1 1 0 0,1 1-1 0 0,-2 9-12 0 0,4-19 0 0 0,0 0 0 0 0,0-1 0 0 0,0 1 0 0 0,1 0 0 0 0,-1-1 0 0 0,0 1 0 0 0,0 0 0 0 0,0-1 0 0 0,0 1 0 0 0,1 0 0 0 0,-1-1 0 0 0,0 1 0 0 0,1-1 0 0 0,-1 1 0 0 0,0 0 0 0 0,1-1 0 0 0,-1 1 0 0 0,1-1 0 0 0,-1 1 0 0 0,1-1 0 0 0,-1 1 0 0 0,1-1 0 0 0,-1 0 0 0 0,1 1 0 0 0,-1-1 0 0 0,1 1 0 0 0,0-1 0 0 0,0 0 0 0 0,22 2-15 0 0,22-15-128 0 0,23-14-896 0 0,-2 0-2957 0 0,-21 12-4444 0 0,-38 14 5831 0 0,-6 1 369 0 0</inkml:trace>
  <inkml:trace contextRef="#ctx0" brushRef="#br0" timeOffset="18898.39">2079 224 568 0 0,'2'-9'3681'0'0,"1"-21"2391"0"0,-3 29-6014 0 0,0 1 1 0 0,0 0-1 0 0,0 0 1 0 0,0-1-1 0 0,0 1 0 0 0,-1 0 1 0 0,1-1-1 0 0,0 1 0 0 0,0 0 1 0 0,0 0-1 0 0,0-1 1 0 0,0 1-1 0 0,0 0 0 0 0,-1 0 1 0 0,1-1-1 0 0,0 1 1 0 0,0 0-1 0 0,0 0 0 0 0,-1-1 1 0 0,1 1-1 0 0,0 0 1 0 0,0 0-1 0 0,0 0 0 0 0,-1 0 1 0 0,1-1-1 0 0,0 1 1 0 0,-1 0-1 0 0,1 0 0 0 0,0 0 1 0 0,0 0-1 0 0,-1 0-58 0 0,-14 7 608 0 0,3 3-144 0 0,8-6-328 0 0,0-1-1 0 0,-1 1 0 0 0,1 0 0 0 0,0 0 0 0 0,1 0 0 0 0,-1 0 0 0 0,1 1 0 0 0,-2 2-135 0 0,-26 42 687 0 0,20-35-547 0 0,1 0-1 0 0,1 1 1 0 0,1 1 0 0 0,0 0 0 0 0,1 0 0 0 0,-1 6-140 0 0,4-9 112 0 0,0 1-1 0 0,1 0 1 0 0,1 0-1 0 0,1 1 1 0 0,-1-1 0 0 0,2 0-1 0 0,0 1 1 0 0,2 6-112 0 0,-2-16 13 0 0,1-1 1 0 0,0 0-1 0 0,0 1 0 0 0,0-1 1 0 0,0 0-1 0 0,1 0 0 0 0,-1 0 1 0 0,1 0-1 0 0,0 0 0 0 0,0 0 1 0 0,1 0-1 0 0,-1-1 1 0 0,1 1-1 0 0,0-1 0 0 0,0 0 1 0 0,0 0-1 0 0,0 0 0 0 0,0 0 1 0 0,1 0-1 0 0,-1-1 0 0 0,1 1 1 0 0,0-1-1 0 0,0 0 0 0 0,0 0 1 0 0,0-1-1 0 0,0 1 1 0 0,0-1-1 0 0,0 0 0 0 0,4 1-13 0 0,-1-2-5 0 0,0 1-1 0 0,1-1 0 0 0,-1-1 1 0 0,0 1-1 0 0,0-1 0 0 0,0 0 1 0 0,0-1-1 0 0,0 0 0 0 0,-1 0 1 0 0,1 0-1 0 0,0-1 0 0 0,-1 0 1 0 0,0 0-1 0 0,1-1 1 0 0,-1 0 5 0 0,17-10-22 0 0,-1-2 0 0 0,0-1 1 0 0,1-2 21 0 0,-21 17-1 0 0,29-29-10 0 0,-29 29 10 0 0,0 0 0 0 0,0 0 1 0 0,-1 0-1 0 0,1-1 0 0 0,-1 1 1 0 0,1 0-1 0 0,-1-1 0 0 0,0 1 1 0 0,0-1-1 0 0,0 0 1 0 0,0 1-1 0 0,-1-1 0 0 0,1-1 1 0 0,-1 4-1 0 0,-1-1 1 0 0,1 0-1 0 0,0 0 0 0 0,-1 1 0 0 0,1-1 1 0 0,-1 1-1 0 0,1-1 0 0 0,-1 0 0 0 0,1 1 1 0 0,-1-1-1 0 0,0 1 0 0 0,1-1 0 0 0,-1 1 1 0 0,0-1-1 0 0,1 1 0 0 0,-1 0 0 0 0,0-1 1 0 0,0 1-1 0 0,1 0 0 0 0,-1 0 0 0 0,0-1 0 0 0,0 1 1 0 0,0 0-1 0 0,1 0 0 0 0,-1 0 0 0 0,0 0 1 0 0,0 0-1 0 0,0 0 0 0 0,1 0 0 0 0,-1 0 1 0 0,0 0-1 0 0,0 1 0 0 0,0-1 1 0 0,-35 4-48 0 0,31-3 26 0 0,-25 6-872 0 0,0 2 0 0 0,0 1 0 0 0,1 1 0 0 0,0 1 0 0 0,-1 2 894 0 0,8-4-1853 0 0,8-6-94 0 0,-5 3-3772 0 0,19-7 3631 0 0</inkml:trace>
  <inkml:trace contextRef="#ctx0" brushRef="#br0" timeOffset="19480.31">2321 540 1204 0 0,'1'-1'337'0'0,"-1"0"0"0"0,1 0 1 0 0,0 0-1 0 0,0 0 0 0 0,-1 0 0 0 0,1 0 0 0 0,0 1 0 0 0,0-1 0 0 0,0 0 0 0 0,0 1 1 0 0,0-1-1 0 0,0 0 0 0 0,0 1 0 0 0,0-1 0 0 0,0 1 0 0 0,0 0 0 0 0,0-1 0 0 0,0 1 1 0 0,0 0-1 0 0,0 0 0 0 0,0-1 0 0 0,0 1 0 0 0,1 0-337 0 0,29-4 2989 0 0,-30 4-2888 0 0,0 1 1 0 0,0-1-1 0 0,1 1 1 0 0,-1-1-1 0 0,0 1 0 0 0,0 0 1 0 0,0-1-1 0 0,0 1 1 0 0,0 0-1 0 0,0 0 0 0 0,0 0 1 0 0,0 0-1 0 0,0 0 1 0 0,0 0-1 0 0,-1 0 0 0 0,1 0 1 0 0,0 0-1 0 0,0 0 0 0 0,-1 0 1 0 0,1 0-1 0 0,-1 0 1 0 0,1 1-1 0 0,-1-1 0 0 0,0 0 1 0 0,1 0-1 0 0,-1 1 1 0 0,0-1-1 0 0,0 0 0 0 0,0 2-101 0 0,1 2 149 0 0,0 0 0 0 0,-1 0 0 0 0,0 0 0 0 0,0 0 0 0 0,0 0 0 0 0,-1 5-149 0 0,-2 2 76 0 0,-1 0 1 0 0,0-1 0 0 0,-1 0-1 0 0,0 0 1 0 0,-1 0 0 0 0,0-1-1 0 0,-1 0 1 0 0,0 0-1 0 0,0-1 1 0 0,-1 1 0 0 0,0-2-1 0 0,-1 1 1 0 0,0-1-77 0 0,-5 4-622 0 0,-1 0 0 0 0,-1-1 1 0 0,-9 5 621 0 0,8-6-2648 0 0,-1-1-1 0 0,0 0 1 0 0,-3-1 2648 0 0,20-8-319 0 0,1 1 160 0 0,-1-1 1 0 0,1 0-1 0 0,-1 1 0 0 0,1-1 0 0 0,-1 0 1 0 0,1 0-1 0 0,-1 0 0 0 0,1 0 0 0 0,-1 1 1 0 0,1-1-1 0 0,-1 0 0 0 0,1 0 1 0 0,-1 0-1 0 0,1 0 0 0 0,-1 0 0 0 0,1 0 1 0 0,-1 0-1 0 0,1-1 0 0 0,-1 1 0 0 0,1 0 1 0 0,-1 0-1 0 0,1 0 0 0 0,-1 0 1 0 0,1-1-1 0 0,-1 1 0 0 0,1 0 0 0 0,-1 0 1 0 0,1-1-1 0 0,-1 1 0 0 0,1 0 0 0 0,-1-1 159 0 0,-6-7-1675 0 0</inkml:trace>
  <inkml:trace contextRef="#ctx0" brushRef="#br0" timeOffset="20968.69">2549 475 1220 0 0,'-10'-7'8314'0'0,"-12"3"-5173"0"0,-15 2-837 0 0,37 2-2236 0 0,-1 0-1 0 0,1 0 1 0 0,0 0-1 0 0,0 0 1 0 0,-1 0-1 0 0,1 0 1 0 0,0 0-1 0 0,0 0 1 0 0,-1 0-1 0 0,1 0 1 0 0,0 0-1 0 0,0 0 1 0 0,-1 0-1 0 0,1 0 1 0 0,0 0-1 0 0,0 1 1 0 0,0-1-1 0 0,-1 0 1 0 0,1 0-1 0 0,0 0 1 0 0,0 0-1 0 0,0 1 1 0 0,0-1-1 0 0,-1 0 1 0 0,1 0-1 0 0,0 0 1 0 0,0 1-1 0 0,0-1 1 0 0,0 0-1 0 0,0 0 1 0 0,0 1-1 0 0,0-1 1 0 0,-1 0-1 0 0,1 0 1 0 0,0 1-1 0 0,0-1 1 0 0,0 0-1 0 0,0 0 1 0 0,0 1-1 0 0,0-1-67 0 0,5 15 1353 0 0,11 12 4 0 0,-13-24-1308 0 0,1 0 0 0 0,-1-1 0 0 0,1 1-1 0 0,-1-1 1 0 0,1 0 0 0 0,0 0 0 0 0,0 0-1 0 0,0 0 1 0 0,0-1 0 0 0,0 0 0 0 0,0 1-1 0 0,1-1 1 0 0,-1-1 0 0 0,0 1 0 0 0,1-1 0 0 0,-1 0-1 0 0,0 0 1 0 0,1 0 0 0 0,-1 0 0 0 0,0-1-1 0 0,1 0 1 0 0,-1 0 0 0 0,0 0 0 0 0,0 0-1 0 0,4-2-48 0 0,2 0-12 0 0,-1-1-1 0 0,1 0 1 0 0,-1-1-1 0 0,0 0 0 0 0,0 0 1 0 0,0-1-1 0 0,-1 0 0 0 0,0-1 1 0 0,0 0-1 0 0,4-4 13 0 0,-10 8-7 0 0,1 1 1 0 0,-1-1-1 0 0,0 0 1 0 0,1 0-1 0 0,-1 0 1 0 0,-1 0-1 0 0,1 0 1 0 0,0-1-1 0 0,-1 1 1 0 0,0-1-1 0 0,0 1 0 0 0,0-1 1 0 0,0 1-1 0 0,0-1 1 0 0,-1 1-1 0 0,1-1 1 0 0,-1 0-1 0 0,0 1 1 0 0,0-1-1 0 0,-1 0 1 0 0,1 1-1 0 0,-1-2 7 0 0,0 3-6 0 0,0 0 0 0 0,1 0 1 0 0,-1 1-1 0 0,0-1 0 0 0,0 0 0 0 0,0 1 1 0 0,0-1-1 0 0,-1 1 0 0 0,1-1 0 0 0,0 1 1 0 0,-1 0-1 0 0,1 0 0 0 0,-1-1 0 0 0,1 1 0 0 0,-1 0 1 0 0,1 0-1 0 0,-2 0 6 0 0,0 0-6 0 0,-1-1 0 0 0,1 1 0 0 0,0 1 0 0 0,-1-1 0 0 0,1 0 0 0 0,-1 1 0 0 0,1 0 0 0 0,-1-1 0 0 0,1 1 0 0 0,-1 1 0 0 0,1-1 0 0 0,-3 1 6 0 0,-1 0 6 0 0,0 1 0 0 0,0 0 0 0 0,0 0 0 0 0,0 1 0 0 0,0 0 0 0 0,0 0 0 0 0,1 0 1 0 0,-1 1-1 0 0,1 0 0 0 0,0 0 0 0 0,0 1 0 0 0,1 0 0 0 0,-1 0 0 0 0,1 0 0 0 0,0 1 0 0 0,0-1 0 0 0,1 1 0 0 0,0 0 0 0 0,0 1 0 0 0,0-1 1 0 0,1 1-1 0 0,0-1 0 0 0,0 1 0 0 0,0 0 0 0 0,1 0 0 0 0,-1 7-6 0 0,2-10 1 0 0,0-1-1 0 0,1 1 1 0 0,0-1 0 0 0,-1 1 0 0 0,1 0-1 0 0,1-1 1 0 0,-1 1 0 0 0,0-1 0 0 0,1 1-1 0 0,0-1 1 0 0,0 1 0 0 0,0-1 0 0 0,0 1-1 0 0,0-1 1 0 0,1 0 0 0 0,-1 0 0 0 0,1 0-1 0 0,0 0 1 0 0,0 0 0 0 0,0 0 0 0 0,0 0-1 0 0,1 0 1 0 0,-1-1 0 0 0,1 1 0 0 0,0-1 0 0 0,0 0-1 0 0,-1 0 1 0 0,1 0 0 0 0,1 0 0 0 0,-1 0-1 0 0,0-1 1 0 0,0 1 0 0 0,2-1-1 0 0,5 2-226 0 0,-1 0 1 0 0,0-1-1 0 0,1 0 0 0 0,-1 0 1 0 0,1-1-1 0 0,-1-1 1 0 0,1 0-1 0 0,-1 0 0 0 0,1-1 1 0 0,0 0-1 0 0,8-2 226 0 0,24-5-3258 0 0,-29 6 1022 0 0,0 0-1 0 0,0-1 1 0 0,0 0 0 0 0,-1-1-1 0 0,1-1 1 0 0,9-4 2236 0 0,-5-4-1917 0 0</inkml:trace>
  <inkml:trace contextRef="#ctx0" brushRef="#br0" timeOffset="21918.15">2828 289 676 0 0,'0'-3'955'0'0,"-1"0"1"0"0,1-1-1 0 0,-1 1 0 0 0,0 0 0 0 0,0-1 0 0 0,0 1 1 0 0,0 0-1 0 0,-1 0 0 0 0,1 0 0 0 0,-1 0 1 0 0,-1-1-956 0 0,3 2 150 0 0,1 0 1 0 0,-1 0 0 0 0,1 0-1 0 0,0 0 1 0 0,0 0 0 0 0,-1 1-1 0 0,1-1 1 0 0,0 0 0 0 0,1 1-1 0 0,-1-1 1 0 0,0 1 0 0 0,0-1 0 0 0,1 1-1 0 0,-1-1 1 0 0,1 1 0 0 0,-1 0-1 0 0,1 0 1 0 0,1-1-151 0 0,6-3 219 0 0,1 1 0 0 0,0 1 0 0 0,0-1 0 0 0,0 1 0 0 0,0 1 0 0 0,0 0 0 0 0,0 1 0 0 0,1 0 0 0 0,-1 0 0 0 0,0 1 0 0 0,1 0 0 0 0,-1 1 0 0 0,1 0 0 0 0,3 2-219 0 0,-13-3 14 0 0,0 0 0 0 0,0 1-1 0 0,0-1 1 0 0,0 1 0 0 0,0-1 0 0 0,0 1-1 0 0,0-1 1 0 0,-1 1 0 0 0,1-1 0 0 0,0 1-1 0 0,0 0 1 0 0,-1 0 0 0 0,1-1 0 0 0,0 1-1 0 0,-1 0 1 0 0,1 0 0 0 0,-1 0 0 0 0,1 0-1 0 0,-1-1 1 0 0,1 1 0 0 0,-1 0 0 0 0,0 0-1 0 0,1 0 1 0 0,-1 0 0 0 0,0 0 0 0 0,0 0-1 0 0,0 0 1 0 0,0 0 0 0 0,0 0 0 0 0,0 0-1 0 0,0 0 1 0 0,0 0 0 0 0,0 0 0 0 0,0 0-1 0 0,0 0 1 0 0,-1 0 0 0 0,1 0 0 0 0,0 0-1 0 0,-1 0 1 0 0,1 0 0 0 0,-1 0 0 0 0,1 0-1 0 0,-1 0 1 0 0,0 0-14 0 0,-3 8 36 0 0,-2 0 0 0 0,1 0 0 0 0,-1 0 0 0 0,-3 2-36 0 0,4-3-3 0 0,2-4-14 0 0,0 0 0 0 0,-1 1 0 0 0,1-2 0 0 0,-1 1 1 0 0,0 0-1 0 0,0-1 0 0 0,0 0 0 0 0,0 0 0 0 0,-1 0 0 0 0,1 0 0 0 0,-1-1 0 0 0,0 1 0 0 0,1-1 0 0 0,-1 0 17 0 0,4-2-9 0 0,1 0 0 0 0,0 0 0 0 0,0 0 1 0 0,-1 0-1 0 0,1 0 0 0 0,0 0 0 0 0,-1 0 0 0 0,1 0 1 0 0,0 0-1 0 0,0 0 0 0 0,-1 0 0 0 0,1 0 0 0 0,0 0 1 0 0,0 0-1 0 0,-1 0 0 0 0,1 0 0 0 0,0 0 0 0 0,0 0 0 0 0,-1 0 1 0 0,1-1-1 0 0,0 1 0 0 0,0 0 0 0 0,-1 0 0 0 0,1 0 1 0 0,0 0-1 0 0,0 0 0 0 0,0-1 0 0 0,-1 1 0 0 0,1 0 1 0 0,0 0-1 0 0,0 0 0 0 0,0-1 0 0 0,0 1 0 0 0,-1 0 0 0 0,1 0 1 0 0,0-1-1 0 0,0 1 0 0 0,0 0 0 0 0,0 0 0 0 0,0-1 1 0 0,0 1 8 0 0,7-10-216 0 0,15-6 98 0 0,-16 14 124 0 0,0 0 1 0 0,1 1-1 0 0,-1-1 0 0 0,0 1 0 0 0,0 1 1 0 0,1-1-1 0 0,-1 1 0 0 0,0 0 1 0 0,0 1-1 0 0,1 0 0 0 0,-1 0 0 0 0,0 0 1 0 0,0 0-1 0 0,0 1 0 0 0,0 0 0 0 0,0 1 1 0 0,0-1-1 0 0,0 1 0 0 0,-1 0 0 0 0,0 0 1 0 0,1 1-1 0 0,-1 0 0 0 0,0 0 0 0 0,-1 0 1 0 0,5 4-7 0 0,-5-3 22 0 0,0-1 1 0 0,-1 0 0 0 0,1 1-1 0 0,-1 0 1 0 0,0-1 0 0 0,0 1-1 0 0,-1 1 1 0 0,1-1 0 0 0,-1 0-1 0 0,0 0 1 0 0,-1 1-1 0 0,1-1 1 0 0,-1 1 0 0 0,0 0-1 0 0,0-1 1 0 0,-1 1 0 0 0,0 0-1 0 0,0 0 1 0 0,0-1 0 0 0,-1 1-1 0 0,0 0 1 0 0,0-1 0 0 0,0 1-1 0 0,-1-1 1 0 0,1 1 0 0 0,-1-1-1 0 0,-1 0 1 0 0,0 2-23 0 0,-1 1 47 0 0,-1-1-1 0 0,1 0 1 0 0,-1 0 0 0 0,-1 0 0 0 0,1-1 0 0 0,-1 0-1 0 0,-1 0 1 0 0,1 0 0 0 0,-1-1 0 0 0,0 0-1 0 0,-1 1-46 0 0,4-4-149 0 0,-1 1 0 0 0,0-1 0 0 0,0 0-1 0 0,0 0 1 0 0,0 0 0 0 0,-1-1-1 0 0,1 0 1 0 0,-2 1 149 0 0,2-2-505 0 0,1 0 1 0 0,-1 1-1 0 0,0-1 0 0 0,1-1 0 0 0,-1 1 1 0 0,0-1-1 0 0,1 0 0 0 0,-1 0 0 0 0,1 0 1 0 0,-2-1 504 0 0,4 1-336 0 0,1 1 1 0 0,0-1-1 0 0,-1 1 1 0 0,1-1-1 0 0,0 0 1 0 0,-1 1-1 0 0,1-1 0 0 0,0 0 1 0 0,0 0-1 0 0,0 0 1 0 0,0 0-1 0 0,0 0 1 0 0,0 0-1 0 0,0 0 1 0 0,0 0-1 0 0,0-1 1 0 0,1 1-1 0 0,-1 0 1 0 0,0 0-1 0 0,1-1 0 0 0,-1 1 1 0 0,1 0-1 0 0,-1-1 1 0 0,1 1-1 0 0,0-1 1 0 0,-1 1-1 0 0,1-1 336 0 0,0-15-2236 0 0</inkml:trace>
  <inkml:trace contextRef="#ctx0" brushRef="#br0" timeOffset="23370.47">3299 479 532 0 0,'6'-9'6776'0'0,"-4"9"-5628"0"0,-2 0-301 0 0,0 0-187 0 0,0 0-113 0 0,7 22 2498 0 0,-5-17-2901 0 0,0-1 1 0 0,-1 0 0 0 0,1 1 0 0 0,1-1 0 0 0,-1 0 0 0 0,1 0-1 0 0,-1-1 1 0 0,1 1 0 0 0,0 0 0 0 0,1-1 0 0 0,-1 0 0 0 0,0 0 0 0 0,1 0-1 0 0,0 0 1 0 0,0 0 0 0 0,0-1-145 0 0,2 2 20 0 0,1-1 0 0 0,-1 0 0 0 0,1 0 0 0 0,0 0 0 0 0,0-1 0 0 0,0 0 0 0 0,1-1 1 0 0,-1 0-1 0 0,0 0 0 0 0,3 0-20 0 0,-7-1-2 0 0,1 0 0 0 0,-1 0 0 0 0,0-1 1 0 0,0 1-1 0 0,0-1 0 0 0,0 1 0 0 0,0-1 1 0 0,0 0-1 0 0,0-1 0 0 0,0 1 0 0 0,-1 0 1 0 0,1-1-1 0 0,0 1 0 0 0,-1-1 0 0 0,1 0 1 0 0,-1 0-1 0 0,1 0 0 0 0,-1 0 0 0 0,0 0 1 0 0,0-1-1 0 0,0 1 0 0 0,0-1 0 0 0,-1 1 1 0 0,1-1-1 0 0,1-2 2 0 0,4-9-15 0 0,0 0 0 0 0,-1-1 0 0 0,-1 1 0 0 0,0-1 0 0 0,-1 0 0 0 0,0-6 15 0 0,-3 18-4 0 0,0 0 0 0 0,-1 0 1 0 0,0 0-1 0 0,1 0 1 0 0,-1 0-1 0 0,0 0 1 0 0,-1 1-1 0 0,1-1 0 0 0,0 0 1 0 0,-1 0-1 0 0,0 0 1 0 0,1 0-1 0 0,-1 0 0 0 0,0 0 1 0 0,-1 1-1 0 0,1-1 1 0 0,0 0-1 0 0,-1 1 1 0 0,0-1-1 0 0,1 1 0 0 0,-1 0 1 0 0,0-1-1 0 0,0 1 1 0 0,0 0-1 0 0,0 0 1 0 0,-1 0-1 0 0,1 1 0 0 0,-1-1 1 0 0,1 0-1 0 0,-1 1 1 0 0,1 0-1 0 0,-1-1 0 0 0,0 1 1 0 0,0 0-1 0 0,0 1 1 0 0,1-1-1 0 0,-3 0 4 0 0,-2 0 1 0 0,1 0 0 0 0,-1 0 0 0 0,1 1 0 0 0,-1 0-1 0 0,1 0 1 0 0,-1 0 0 0 0,1 1 0 0 0,-1 0 0 0 0,1 0 0 0 0,0 1 0 0 0,-1 0-1 0 0,1 0 1 0 0,0 0 0 0 0,0 1 0 0 0,0 0 0 0 0,1 0 0 0 0,-1 1 0 0 0,1-1-1 0 0,-1 1 1 0 0,0 1-1 0 0,-1 1 9 0 0,1 1 0 0 0,-1-1 0 0 0,1 1 0 0 0,1 0 0 0 0,-1 1 0 0 0,1-1 0 0 0,0 1 0 0 0,1 0 0 0 0,0 0 0 0 0,0 1 0 0 0,1-1 0 0 0,0 1 0 0 0,0 0 0 0 0,0 4-9 0 0,3-11 0 0 0,-1 0 1 0 0,1 1-1 0 0,0-1 1 0 0,-1 0-1 0 0,1 0 1 0 0,0 1-1 0 0,0-1 1 0 0,0 0-1 0 0,1 0 1 0 0,-1 0-1 0 0,1 1 1 0 0,-1-1 0 0 0,1 0-1 0 0,0 0 1 0 0,-1 0-1 0 0,1 0 1 0 0,0 0-1 0 0,1 0 1 0 0,-1 0-1 0 0,0 0 1 0 0,0 0-1 0 0,1-1 1 0 0,-1 1-1 0 0,1 0 1 0 0,0-1-1 0 0,-1 1 1 0 0,1-1-1 0 0,0 0 1 0 0,0 0-1 0 0,0 1 1 0 0,0-1-1 0 0,0 0 1 0 0,0-1-1 0 0,0 1 1 0 0,0 0-1 0 0,0 0 1 0 0,0-1-1 0 0,2 1 0 0 0,3 0-72 0 0,-1 0-1 0 0,0-1 0 0 0,1 1 0 0 0,-1-1 0 0 0,1 0 0 0 0,-1-1 0 0 0,1 1 0 0 0,-1-2 0 0 0,1 1 0 0 0,-1 0 0 0 0,0-1 0 0 0,5-2 73 0 0,-8 2-91 0 0,63-29-2917 0 0,-25 6-1878 0 0,-11 0 238 0 0,-21 16 2784 0 0</inkml:trace>
  <inkml:trace contextRef="#ctx0" brushRef="#br0" timeOffset="23766.25">3454 27 600 0 0,'-1'-1'240'0'0,"1"1"1"0"0,-1-1-1 0 0,0 0 1 0 0,1 1-1 0 0,-1-1 0 0 0,1 1 1 0 0,-1-1-1 0 0,1 0 1 0 0,-1 1-1 0 0,1-1 0 0 0,0 0 1 0 0,-1 0-1 0 0,1 1 0 0 0,0-1 1 0 0,-1 0-1 0 0,1 0 1 0 0,0 0-1 0 0,0 1 0 0 0,0-1 1 0 0,0 0-1 0 0,0 0 1 0 0,0 0-1 0 0,0 0 0 0 0,0 1 1 0 0,0-1-1 0 0,0 0 1 0 0,0 0-241 0 0,0-4 1576 0 0,0 4-670 0 0,0 1-172 0 0,0 0-93 0 0,0 0-51 0 0,0 0-26 0 0,0 0-19 0 0,8 18 2148 0 0,-7-13-2368 0 0,0 0-1 0 0,0-1 1 0 0,0 1-1 0 0,0 0 1 0 0,1 0-1 0 0,0-1 1 0 0,1 3-325 0 0,7 23 936 0 0,1 26 36 0 0,0 0-783 0 0,-3 0 0 0 0,-2 1 0 0 0,-1 12-189 0 0,-1-11-804 0 0,6-24-3025 0 0,-10-34 3644 0 0,0 1-1 0 0,0-1 1 0 0,0 1 0 0 0,0-1-1 0 0,0 0 1 0 0,1 1 0 0 0,-1-1-1 0 0,0 0 1 0 0,0 1 0 0 0,0-1-1 0 0,0 0 1 0 0,1 0 0 0 0,-1 1-1 0 0,0-1 1 0 0,0 0-1 0 0,1 1 1 0 0,-1-1 0 0 0,0 0-1 0 0,1 0 1 0 0,-1 0 0 0 0,0 1-1 0 0,1-1 1 0 0,-1 0 0 0 0,0 0-1 0 0,1 0 1 0 0,-1 0 0 0 0,0 1-1 0 0,1-1 1 0 0,-1 0 0 0 0,0 0-1 0 0,1 0 1 0 0,-1 0 0 0 0,0 0-1 0 0,1 0 1 0 0,-1 0-1 0 0,1 0 1 0 0,-1 0 0 0 0,0 0-1 0 0,1-1 1 0 0,-1 1 0 0 0,0 0-1 0 0,1 0 1 0 0,-1 0 0 0 0,0 0-1 0 0,1 0 1 0 0,-1-1 0 0 0,0 1-1 0 0,1 0 1 0 0,-1 0 0 0 0,0 0-1 0 0,1-1 1 0 0,-1 1-1 0 0,0 0 1 0 0,0-1 0 0 0,0 1-1 0 0,1 0 1 0 0,-1-1 0 0 0,0 1-1 0 0,0 0 1 0 0,0-1 0 0 0,0 1-1 0 0,1 0 1 0 0,-1-1 0 0 0,0 1 185 0 0,8-9-2468 0 0</inkml:trace>
  <inkml:trace contextRef="#ctx0" brushRef="#br0" timeOffset="34220.38">415 1433 868 0 0,'-4'-3'10853'0'0,"-10"9"-6677"0"0,11-5-4111 0 0,1 0 0 0 0,0 1-1 0 0,0-1 1 0 0,0 1 0 0 0,0-1-1 0 0,0 1 1 0 0,0 0 0 0 0,0 0 0 0 0,1 0-1 0 0,-1 1-64 0 0,-35 59 2747 0 0,36-58-2681 0 0,-1-1 0 0 0,1 1 1 0 0,-1 0-1 0 0,1 0 0 0 0,0 0 0 0 0,1 0 0 0 0,-1 0 1 0 0,1 0-1 0 0,0 0 0 0 0,0 0 0 0 0,0 0 0 0 0,0 0 0 0 0,1 0 1 0 0,-1 0-1 0 0,1-1 0 0 0,0 1 0 0 0,0 0 0 0 0,1 0 1 0 0,0 1-67 0 0,2 1 41 0 0,-2-2-30 0 0,1 0 1 0 0,0-1-1 0 0,0 1 0 0 0,0-1 0 0 0,0 1 0 0 0,1-1 1 0 0,1 1-12 0 0,-3-3-5 0 0,-1 0 0 0 0,1 0 1 0 0,0 0-1 0 0,0-1 0 0 0,0 1 1 0 0,0-1-1 0 0,0 1 0 0 0,0-1 1 0 0,0 1-1 0 0,0-1 0 0 0,0 0 1 0 0,0 0-1 0 0,0 0 0 0 0,0 0 1 0 0,0-1-1 0 0,0 1 0 0 0,0 0 1 0 0,0-1-1 0 0,1 0 5 0 0,63-23-618 0 0,6-2-2183 0 0,-64 24 1295 0 0,1 0 0 0 0,-1 0 0 0 0,1 2 0 0 0,7-1 1506 0 0,-16 1-185 0 0,1 0 0 0 0,-1 0 0 0 0,1 0 0 0 0,-1 0 0 0 0,1 0 0 0 0,-1 0 0 0 0,1 0 0 0 0,0 0 0 0 0,-1 0 0 0 0,1 0 0 0 0,-1 0 0 0 0,1 0 0 0 0,-1 1 0 0 0,1-1 0 0 0,-1 0 1 0 0,0 0-1 0 0,1 1 0 0 0,-1-1 0 0 0,1 0 0 0 0,-1 1 0 0 0,1-1 0 0 0,-1 0 0 0 0,0 1 0 0 0,1-1 0 0 0,-1 1 0 0 0,0-1 0 0 0,1 1 0 0 0,-1-1 0 0 0,0 1 0 0 0,0-1 0 0 0,0 1 0 0 0,1-1 0 0 0,-1 1 0 0 0,0-1 0 0 0,0 1 0 0 0,0-1 0 0 0,0 1 0 0 0,0-1 0 0 0,0 1 0 0 0,0-1 0 0 0,0 1 0 0 0,0 0 185 0 0,-6 7-2124 0 0</inkml:trace>
  <inkml:trace contextRef="#ctx0" brushRef="#br0" timeOffset="34716.01">634 1411 1164 0 0,'8'-57'10286'0'0,"-8"57"-9793"0"0,0 0 58 0 0,0 0 57 0 0,-7 9 769 0 0,6-2-1046 0 0,0 0 1 0 0,0 1-1 0 0,0-1 1 0 0,1 0-1 0 0,0 0 1 0 0,1 0-1 0 0,0 2-331 0 0,0 16 503 0 0,-1 10 5 0 0,0 55 224 0 0,6 30-732 0 0,-5-106-60 0 0,-1 0 0 0 0,-1 0 0 0 0,-1 13 60 0 0,-2 22-2404 0 0,1-55-4896 0 0,-2-19 2037 0 0,5 8 2988 0 0</inkml:trace>
  <inkml:trace contextRef="#ctx0" brushRef="#br0" timeOffset="36066.74">767 1726 640 0 0,'-16'-3'7603'0'0,"8"25"-3804"0"0,9-20-3673 0 0,0 1 0 0 0,0 0 1 0 0,0-1-1 0 0,0 1 0 0 0,0-1 0 0 0,1 1 1 0 0,-1-1-1 0 0,1 0 0 0 0,0 1 1 0 0,-1-1-1 0 0,1 0 0 0 0,0 0 0 0 0,0 0 1 0 0,1 0-1 0 0,-1-1 0 0 0,0 1 1 0 0,1-1-1 0 0,-1 1 0 0 0,0-1 0 0 0,1 0-126 0 0,6 5 115 0 0,1-1 0 0 0,0 0 0 0 0,0-1 0 0 0,8 2-115 0 0,-12-4 2 0 0,0-1 1 0 0,1 0 0 0 0,-1 0-1 0 0,0 0 1 0 0,1-1-1 0 0,-1 0 1 0 0,1 0 0 0 0,-1 0-1 0 0,1-1 1 0 0,-1 0-1 0 0,0 0 1 0 0,0-1 0 0 0,1 0-1 0 0,-1 0 1 0 0,0 0-1 0 0,4-3-2 0 0,-6 2-5 0 0,0 1 0 0 0,0-1-1 0 0,-1 0 1 0 0,1 0 0 0 0,-1 0-1 0 0,0 0 1 0 0,0 0 0 0 0,0-1 0 0 0,0 0-1 0 0,-1 1 1 0 0,1-1 0 0 0,-1 0-1 0 0,0 0 1 0 0,0 0 0 0 0,-1 0-1 0 0,1-1 1 0 0,-1 1 0 0 0,0 0-1 0 0,0-1 1 0 0,0 1 0 0 0,0-1-1 0 0,-1 1 1 0 0,0-1 0 0 0,0 0 5 0 0,-1-3-87 0 0,0 0 0 0 0,0 1-1 0 0,-1-1 1 0 0,0 1 0 0 0,0 0 0 0 0,-1 0 0 0 0,0 0 0 0 0,0 0 0 0 0,0 0 0 0 0,-1 0 0 0 0,0 1 0 0 0,-1 0 0 0 0,-1-2 87 0 0,3 4-165 0 0,0 0 0 0 0,0 0 1 0 0,0 1-1 0 0,0-1 0 0 0,-1 1 0 0 0,1 0 1 0 0,-1 0-1 0 0,0 1 0 0 0,0-1 1 0 0,0 1-1 0 0,0-1 0 0 0,0 1 0 0 0,-1 1 1 0 0,1-1-1 0 0,-1 0 0 0 0,1 1 1 0 0,-1 0-1 0 0,0 0 0 0 0,1 1 0 0 0,-1-1 1 0 0,-3 1 164 0 0,3 1-126 0 0,1 0-1 0 0,0 0 1 0 0,0 0 0 0 0,0 1 0 0 0,0 0 0 0 0,0 0 0 0 0,0 0 0 0 0,1 0 0 0 0,-1 1 0 0 0,1-1 0 0 0,-1 1 0 0 0,1 0 0 0 0,0 0 0 0 0,0 0 0 0 0,0 0-1 0 0,1 0 1 0 0,-1 1 0 0 0,1-1 0 0 0,-2 5 126 0 0,0-2-89 0 0,0 1 1 0 0,1-1-1 0 0,0 1 0 0 0,1 0 0 0 0,-1 1 0 0 0,1-1 0 0 0,1 0 1 0 0,-1 0-1 0 0,1 1 0 0 0,0 5 89 0 0,1-8-289 0 0,-1 0 0 0 0,1 0 0 0 0,0 0 0 0 0,0-1 0 0 0,1 1 0 0 0,0 0 0 0 0,-1 0 1 0 0,1-1-1 0 0,1 1 0 0 0,-1 0 0 0 0,1-1 0 0 0,0 1 0 0 0,0-1 0 0 0,0 0 0 0 0,0 0 0 0 0,1 1 0 0 0,0-2 0 0 0,0 1 0 0 0,0 0 0 0 0,3 2 289 0 0,8 4-1191 0 0</inkml:trace>
  <inkml:trace contextRef="#ctx0" brushRef="#br0" timeOffset="36631.78">961 1291 1084 0 0,'0'-9'2520'0'0,"-1"8"-2164"0"0,1 0-1 0 0,0-1 1 0 0,0 1 0 0 0,-1-1 0 0 0,1 1-1 0 0,0 0 1 0 0,0-1 0 0 0,1 1-1 0 0,-1-1 1 0 0,0 1 0 0 0,0 0 0 0 0,1-1-1 0 0,-1 1 1 0 0,1 0 0 0 0,-1-1 0 0 0,1 1-1 0 0,-1 0 1 0 0,1 0 0 0 0,0 0 0 0 0,0-1-1 0 0,0 0-355 0 0,-2 4 260 0 0,0 0 0 0 0,0 0 0 0 0,1 0-1 0 0,-1 0 1 0 0,0 0 0 0 0,1 0 0 0 0,-1 0-1 0 0,1 0 1 0 0,-1 1 0 0 0,1-1 0 0 0,0 0-1 0 0,0 0 1 0 0,0 0 0 0 0,0 0 0 0 0,1 2-260 0 0,7 425 3835 0 0,0-358-5073 0 0,-8-71 1193 0 0,0 0 1 0 0,0 0-1 0 0,0 0 1 0 0,0 0-1 0 0,0 0 1 0 0,0 0-1 0 0,0 0 0 0 0,0 0 1 0 0,0 0-1 0 0,0 0 1 0 0,0 0-1 0 0,0-1 1 0 0,0 1-1 0 0,0 0 1 0 0,0 0-1 0 0,0 0 1 0 0,0 0-1 0 0,0 0 1 0 0,1 0-1 0 0,-1 0 1 0 0,0 0-1 0 0,0 0 1 0 0,0 0-1 0 0,0 0 1 0 0,0 0-1 0 0,0 0 1 0 0,0 0-1 0 0,0 0 1 0 0,0 0-1 0 0,0 0 1 0 0,0 0-1 0 0,0 0 1 0 0,0 1-1 0 0,0-1 0 0 0,0 0 1 0 0,0 0-1 0 0,0 0 1 0 0,1 0-1 0 0,-1 0 1 0 0,0 0-1 0 0,0 0 1 0 0,0 0-1 0 0,0 0 1 0 0,0 0-1 0 0,0 0 1 0 0,0 0-1 0 0,0 0 1 0 0,0 0-1 0 0,0 0 1 0 0,0 0-1 0 0,0 0 45 0 0,5-10-2764 0 0,5-14-2080 0 0,-4-12-447 0 0,-6 14 3277 0 0</inkml:trace>
  <inkml:trace contextRef="#ctx0" brushRef="#br0" timeOffset="37402.17">1142 1455 48 0 0,'9'6'5367'0'0,"11"23"-318"0"0,-17-24-4821 0 0,0 0 0 0 0,0 0 0 0 0,0-1 0 0 0,1 1-1 0 0,0-1 1 0 0,-1 1 0 0 0,1-1 0 0 0,1 0 0 0 0,-1-1 0 0 0,1 1 0 0 0,-1-1 0 0 0,6 3-228 0 0,-8-5 20 0 0,1 1 1 0 0,-1-1 0 0 0,0 0 0 0 0,0 0 0 0 0,1-1 0 0 0,-1 1 0 0 0,1 0-1 0 0,-1-1 1 0 0,0 1 0 0 0,1-1 0 0 0,-1 0 0 0 0,1 0 0 0 0,-1 0 0 0 0,1 0 0 0 0,-1 0-1 0 0,1 0 1 0 0,-1-1 0 0 0,1 0 0 0 0,-1 1 0 0 0,1-1 0 0 0,-1 0 0 0 0,0 0 0 0 0,0 0-1 0 0,1 0 1 0 0,-1 0 0 0 0,0-1 0 0 0,0 1 0 0 0,0-1 0 0 0,0 1 0 0 0,1-3-21 0 0,3-1-2 0 0,0 0 0 0 0,-1-1 0 0 0,0 0 1 0 0,0 0-1 0 0,-1 0 0 0 0,1 0 0 0 0,-1-1 0 0 0,-1 0 1 0 0,1 0-1 0 0,0-3 2 0 0,14-24-9 0 0,-16 31 9 0 0,0 0 0 0 0,-1 0 1 0 0,1 0-1 0 0,-1-1 0 0 0,1 1 1 0 0,-1 0-1 0 0,0-1 0 0 0,-1 1 0 0 0,1 0 1 0 0,-1-1-1 0 0,1 1 0 0 0,-1-1 0 0 0,0 1 1 0 0,0-1-1 0 0,0 1 0 0 0,-1-1 0 0 0,0 1 1 0 0,1-1-1 0 0,-1 1 0 0 0,0 0 0 0 0,0-1 1 0 0,-1 1-1 0 0,1-1 0 0 0,-2 0-1 0 0,1 1 0 0 0,-1 0 1 0 0,1-1-1 0 0,-1 1 0 0 0,0 0 0 0 0,0 0 1 0 0,0 0-1 0 0,-1 1 0 0 0,1-1 0 0 0,-1 1 0 0 0,1 0 1 0 0,-1 0-1 0 0,0 0 0 0 0,0 0 0 0 0,0 0 0 0 0,0 1 1 0 0,0 0-1 0 0,-3-1 1 0 0,-2 0 1 0 0,0 1-1 0 0,0-1 1 0 0,-1 1-1 0 0,1 1 1 0 0,0 0 0 0 0,0 0-1 0 0,0 1 1 0 0,-1 0 0 0 0,1 0-1 0 0,-9 4 0 0 0,7-1 7 0 0,-1 0-1 0 0,1 1 1 0 0,0 1-1 0 0,1 0 1 0 0,-1 0-1 0 0,1 1 1 0 0,-7 7-7 0 0,13-11 3 0 0,0 0 1 0 0,1 0-1 0 0,0 1 0 0 0,-1-1 0 0 0,1 1 1 0 0,1 0-1 0 0,-1 0 0 0 0,0 0 1 0 0,1 0-1 0 0,0 1 0 0 0,0-1 0 0 0,0 1 1 0 0,1-1-1 0 0,-1 1 0 0 0,1-1 1 0 0,0 1-1 0 0,0 0 0 0 0,1 0 0 0 0,-1 0 1 0 0,1-1-1 0 0,0 1 0 0 0,1 0 1 0 0,-1 0-1 0 0,1 0 0 0 0,0-1 0 0 0,0 1 1 0 0,0 0-1 0 0,1-1 0 0 0,1 5-3 0 0,-1-5-4 0 0,0-1-1 0 0,0 1 0 0 0,1 0 0 0 0,-1-1 0 0 0,1 0 1 0 0,0 1-1 0 0,-1-1 0 0 0,1 0 0 0 0,1 0 0 0 0,-1-1 0 0 0,0 1 1 0 0,1-1-1 0 0,-1 0 0 0 0,1 0 0 0 0,0 0 0 0 0,0 0 1 0 0,0 0-1 0 0,0-1 0 0 0,0 0 0 0 0,0 0 0 0 0,0 0 1 0 0,0 0-1 0 0,0-1 0 0 0,1 1 0 0 0,-1-1 0 0 0,0 0 1 0 0,0 0-1 0 0,1-1 0 0 0,-1 1 0 0 0,0-1 0 0 0,0 0 1 0 0,0 0-1 0 0,0-1 0 0 0,3 0 5 0 0,3-2-354 0 0,-1-1 0 0 0,1-1 1 0 0,-1 1-1 0 0,0-1 0 0 0,0-1 0 0 0,-1 0 0 0 0,2-1 354 0 0,38-28-6663 0 0,-39 29 4596 0 0,-1 2 280 0 0</inkml:trace>
  <inkml:trace contextRef="#ctx0" brushRef="#br0" timeOffset="37754.02">1345 1335 264 0 0,'0'-34'11622'0'0,"8"86"-9651"0"0,-7 71 1056 0 0,12 66-3027 0 0,-11-150-21 0 0,-2-27-161 0 0,1 0 0 0 0,0 0 0 0 0,0 0 0 0 0,2 1 182 0 0,-1-1-583 0 0,4 3-2447 0 0,-6-14 2323 0 0,0-1 557 0 0,0 0-1 0 0,1 1 1 0 0,-1-1 0 0 0,0 0-1 0 0,0 0 1 0 0,0 0 0 0 0,0 1-1 0 0,0-1 1 0 0,0 0 0 0 0,0 0-1 0 0,1 0 1 0 0,-1 0 0 0 0,0 0-1 0 0,0 1 1 0 0,0-1 0 0 0,1 0-1 0 0,-1 0 1 0 0,0 0 0 0 0,0 0-1 0 0,0 0 1 0 0,0 0 0 0 0,1 0-1 0 0,-1 0 1 0 0,0 0 0 0 0,0 0-1 0 0,1 0 1 0 0,-1 0 0 0 0,0 0-1 0 0,0 0 1 0 0,0 0 0 0 0,1 0-1 0 0,-1 0 1 0 0,0 0 0 0 0,0 0-1 0 0,0 0 1 0 0,1 0 0 0 0,-1 0-1 0 0,0 0 1 0 0,0 0 0 0 0,0 0-1 0 0,1 0 1 0 0,-1 0 0 0 0,0-1-1 0 0,0 1 1 0 0,0 0 0 0 0,0 0-1 0 0,1 0 1 0 0,-1 0 0 0 0,0 0-1 0 0,0-1 1 0 0,0 1 0 0 0,0 0-1 0 0,0 0 1 0 0,0 0 0 0 0,1-1-1 0 0,-1 1 1 0 0,0 0 0 0 0,0 0-1 0 0,0 0 1 0 0,0-1 0 0 0,0 1-1 0 0,0 0 1 0 0,0 0 0 0 0,0-1 150 0 0,6-7-1906 0 0</inkml:trace>
  <inkml:trace contextRef="#ctx0" brushRef="#br0" timeOffset="38250.15">1508 1862 292 0 0,'9'-5'4037'0'0,"-9"5"-3905"0"0,1 0 1 0 0,-1-1 0 0 0,0 1 0 0 0,0 0-1 0 0,1 0 1 0 0,-1-1 0 0 0,0 1-1 0 0,0 0 1 0 0,1 0 0 0 0,-1-1 0 0 0,0 1-1 0 0,1 0 1 0 0,-1 0 0 0 0,0 0-1 0 0,1 0 1 0 0,-1 0 0 0 0,1-1 0 0 0,-1 1-1 0 0,0 0 1 0 0,1 0 0 0 0,-1 0-1 0 0,0 0 1 0 0,1 0 0 0 0,-1 0 0 0 0,1 0-1 0 0,-1 0 1 0 0,0 0 0 0 0,1 0-1 0 0,-1 1 1 0 0,1-1 0 0 0,-1 0 0 0 0,0 0-1 0 0,1 0 1 0 0,-1 0 0 0 0,0 0-1 0 0,1 1 1 0 0,-1-1 0 0 0,0 0 0 0 0,0 0-1 0 0,1 1 1 0 0,-1-1 0 0 0,0 0-1 0 0,1 0 1 0 0,-1 1 0 0 0,0-1 0 0 0,0 0-1 0 0,1 1-132 0 0,9 8 1237 0 0,-9-8-1066 0 0,1 0 0 0 0,0 1 0 0 0,-1-1 0 0 0,1 0 0 0 0,-1 1 0 0 0,0-1 0 0 0,1 1 0 0 0,-1 0 0 0 0,0-1-1 0 0,0 1 1 0 0,0 0 0 0 0,0 0 0 0 0,0 1-171 0 0,0 1 132 0 0,0 1 0 0 0,0-1 0 0 0,-1 1 0 0 0,1-1 0 0 0,-1 1 0 0 0,-1-1 0 0 0,1 1 0 0 0,0 0-1 0 0,-1-1 1 0 0,0 1 0 0 0,0-1 0 0 0,-1 0 0 0 0,1 1 0 0 0,-1-1 0 0 0,0 0 0 0 0,0 0 0 0 0,0 0 0 0 0,0 0-1 0 0,-1 0 1 0 0,0 0 0 0 0,0-1 0 0 0,-2 3-132 0 0,-8 8 89 0 0,0 0 0 0 0,-1 0 0 0 0,-1-1 1 0 0,-11 7-90 0 0,14-13-392 0 0,0 0 0 0 0,0 0 0 0 0,-1-1 1 0 0,0-1-1 0 0,0 0 0 0 0,0-1 0 0 0,-10 2 392 0 0,20-5-308 0 0,2-1 133 0 0,0 0-1 0 0,1 1 1 0 0,-1-1-1 0 0,1 0 1 0 0,-1 0-1 0 0,1 0 1 0 0,-1 0-1 0 0,1 0 1 0 0,-1 0-1 0 0,0 0 1 0 0,1 0-1 0 0,-1 0 1 0 0,1 0-1 0 0,-1 0 1 0 0,1 0-1 0 0,-1 0 1 0 0,0 0 0 0 0,1-1-1 0 0,-1 1 1 0 0,1 0-1 0 0,-1 0 1 0 0,1-1-1 0 0,-1 1 1 0 0,1 0-1 0 0,-1-1 1 0 0,1 1-1 0 0,0 0 1 0 0,-1-1-1 0 0,1 1 1 0 0,-1-1-1 0 0,1 1 1 0 0,0 0-1 0 0,-1-1 1 0 0,1 0 175 0 0,0 0-315 0 0,-1 0 0 0 0,1 0 0 0 0,0-1 0 0 0,0 1 0 0 0,0 0 1 0 0,0 0-1 0 0,0-1 0 0 0,0 1 0 0 0,0 0 0 0 0,0 0 0 0 0,0 0 1 0 0,0-1-1 0 0,1 1 0 0 0,-1 0 0 0 0,1 0 0 0 0,-1 0 0 0 0,1-1 315 0 0,12-18-2298 0 0</inkml:trace>
  <inkml:trace contextRef="#ctx0" brushRef="#br0" timeOffset="39747.91">1533 1388 1220 0 0,'13'-3'8646'0'0,"13"-4"-7214"0"0,-18 5-1219 0 0,0 0 0 0 0,0 1 0 0 0,0-1 0 0 0,0 1 0 0 0,0 1 1 0 0,0 0-1 0 0,0 0 0 0 0,1 1 0 0 0,-1-1 0 0 0,0 2 0 0 0,0-1 0 0 0,-1 1 0 0 0,1 1 0 0 0,7 2-213 0 0,-10-3 75 0 0,1 1 1 0 0,-1 0 0 0 0,0 1 0 0 0,0-1-1 0 0,0 1 1 0 0,-1 0 0 0 0,1 0 0 0 0,-1 1-1 0 0,0-1 1 0 0,0 1 0 0 0,-1 0 0 0 0,1 0-1 0 0,-1 0 1 0 0,0 0 0 0 0,-1 1 0 0 0,1-1-1 0 0,-1 1 1 0 0,0 0 0 0 0,0-1-1 0 0,0 3-75 0 0,2 15 16 0 0,-1 0 0 0 0,-2 0-1 0 0,0 1 1 0 0,-1-1 0 0 0,-2 6-16 0 0,1 23-597 0 0,2-43 185 0 0,0 0-1 0 0,1 0 0 0 0,0 0 0 0 0,0 0 0 0 0,1 0 0 0 0,2 3 413 0 0,6 21-3126 0 0,-6-1-3790 0 0,-5-31 5110 0 0</inkml:trace>
  <inkml:trace contextRef="#ctx0" brushRef="#br0" timeOffset="40082.04">1798 1616 48 0 0,'0'-1'208'0'0,"0"0"0"0"0,0 1 0 0 0,0-1 0 0 0,1 0 0 0 0,-1 0 0 0 0,0 0 0 0 0,1 0 0 0 0,-1 0 0 0 0,0 0 0 0 0,1 1 0 0 0,-1-1 0 0 0,1 0 0 0 0,0 0 0 0 0,-1 1 0 0 0,1-1 0 0 0,-1 0 0 0 0,1 1 0 0 0,0-1 0 0 0,0 0 0 0 0,-1 1 0 0 0,1-1 0 0 0,0 1 0 0 0,0-1 0 0 0,0 1 0 0 0,-1 0 0 0 0,1-1 0 0 0,0 1 0 0 0,0 0 0 0 0,0 0 0 0 0,0 0 0 0 0,0-1 0 0 0,0 1 0 0 0,0 0 0 0 0,0 0 0 0 0,0 0 0 0 0,0 0 0 0 0,-1 0 0 0 0,2 1-208 0 0,10 4 3443 0 0,-12-5-3385 0 0,0 0 0 0 0,0 1 0 0 0,0-1 0 0 0,0 1 0 0 0,0-1 0 0 0,0 0 1 0 0,0 1-1 0 0,0-1 0 0 0,0 0 0 0 0,0 1 0 0 0,0-1 0 0 0,0 0 0 0 0,0 1 0 0 0,-1-1 0 0 0,1 0 0 0 0,0 1 1 0 0,0-1-1 0 0,0 0 0 0 0,0 1 0 0 0,-1-1 0 0 0,1 0 0 0 0,0 0 0 0 0,0 1 0 0 0,-1-1 0 0 0,1 0 0 0 0,0 0 1 0 0,0 1-1 0 0,-1-1 0 0 0,1 0 0 0 0,0 0 0 0 0,-1 0 0 0 0,1 0 0 0 0,0 1 0 0 0,-1-1 0 0 0,1 0 0 0 0,0 0 1 0 0,-1 0-59 0 0,-22 11 211 0 0,0 0 1 0 0,-1-2-1 0 0,0 0 1 0 0,-1-2-1 0 0,1-1 1 0 0,-1-1-1 0 0,-26 2-211 0 0,21-9-1684 0 0,22-5-2169 0 0,8 6 3619 0 0,0 0 1 0 0,1 1 0 0 0,-1-1-1 0 0,0 1 1 0 0,0-1 0 0 0,0 0 0 0 0,1 1-1 0 0,-1-1 1 0 0,0 1 0 0 0,0-1-1 0 0,1 1 1 0 0,-1-1 0 0 0,1 1-1 0 0,-1-1 1 0 0,0 1 0 0 0,1-1 0 0 0,-1 1-1 0 0,1-1 1 0 0,-1 1 0 0 0,1 0-1 0 0,-1-1 1 0 0,1 1 233 0 0,14-10-2271 0 0,0-2 431 0 0</inkml:trace>
  <inkml:trace contextRef="#ctx0" brushRef="#br0" timeOffset="41258">1899 1459 108 0 0,'-2'-8'3646'0'0,"1"1"205"0"0,11 10-391 0 0,-1 6-1333 0 0,-9-9-2121 0 0,0 1-1 0 0,0-1 0 0 0,0 0 1 0 0,0 0-1 0 0,1 0 0 0 0,-1 1 1 0 0,0-1-1 0 0,0 0 0 0 0,0 0 1 0 0,0 1-1 0 0,0-1 0 0 0,0 0 1 0 0,0 0-1 0 0,0 0 1 0 0,0 1-1 0 0,0-1 0 0 0,0 0 1 0 0,0 0-1 0 0,0 0 0 0 0,0 1 1 0 0,-1-1-1 0 0,1 0 0 0 0,0 0 1 0 0,0 0-1 0 0,0 1 0 0 0,0-1 1 0 0,0 0-1 0 0,0 0 0 0 0,0 0 1 0 0,-1 1-1 0 0,1-1 0 0 0,0 0 1 0 0,0 0-1 0 0,0 0 1 0 0,0 0-1 0 0,-1 0 0 0 0,1 0 1 0 0,0 1-1 0 0,0-1 0 0 0,0 0 1 0 0,-1 0-1 0 0,1 0 0 0 0,0 0 1 0 0,0 0-1 0 0,0 0 0 0 0,-1 0 1 0 0,1 0-1 0 0,0 0 0 0 0,0 0 1 0 0,-1 0-1 0 0,1 0 0 0 0,0 0 1 0 0,0 0-1 0 0,0 0 1 0 0,-1 0-1 0 0,1 0 0 0 0,0 0 1 0 0,0 0-6 0 0,-2 0 10 0 0,2 0-2 0 0,0 0-4 0 0,0 0 0 0 0,0 0 1 0 0,0 0 2 0 0,0 0-2 0 0,0 0 2 0 0,0 0 1 0 0,0 0 0 0 0,0 0 2 0 0,0 7 142 0 0,1-4-101 0 0,-1 0 0 0 0,0 0 0 0 0,0 0 0 0 0,0 0 0 0 0,-1 0 0 0 0,1 0 0 0 0,-1 0 0 0 0,1 0 0 0 0,-1 0 0 0 0,0 0 0 0 0,0 0 0 0 0,-1 2-51 0 0,1-4 29 0 0,0 1 1 0 0,1 0-1 0 0,-1-1 1 0 0,1 1-1 0 0,0 0 1 0 0,0-1-1 0 0,-1 1 1 0 0,1 0-1 0 0,0-1 1 0 0,0 1-1 0 0,0 0 1 0 0,1 0-1 0 0,-1-1 1 0 0,0 1-1 0 0,1 0 1 0 0,-1-1-1 0 0,1 1 1 0 0,-1-1-1 0 0,1 1 1 0 0,0 0-1 0 0,0 0-29 0 0,3 14 317 0 0,-2-10-214 0 0,0 0 0 0 0,0 0 0 0 0,0 0 0 0 0,1-1 0 0 0,0 1 0 0 0,0-1 0 0 0,0 1-1 0 0,1-1 1 0 0,-1 0 0 0 0,1 0-103 0 0,-1-2 13 0 0,0 0 0 0 0,0 0 0 0 0,-1 0 0 0 0,2-1 0 0 0,-1 1 0 0 0,0-1 0 0 0,0 0 0 0 0,1 0 0 0 0,-1 0 0 0 0,1 0 0 0 0,0-1 0 0 0,-1 0 0 0 0,1 1 0 0 0,0-1 0 0 0,0 0 0 0 0,0-1 0 0 0,0 1 0 0 0,0-1 0 0 0,0 0 0 0 0,0 0 0 0 0,0 0 0 0 0,-1 0 0 0 0,1-1 0 0 0,0 1 0 0 0,0-1 0 0 0,0 0 0 0 0,0 0 0 0 0,2-2-13 0 0,2 0-9 0 0,-1-1-1 0 0,0 0 1 0 0,0 0 0 0 0,0-1 0 0 0,0 0 0 0 0,-1 0 0 0 0,0-1 0 0 0,0 0 0 0 0,0 0 0 0 0,-1 0 0 0 0,0-1 0 0 0,0 1 0 0 0,3-7 9 0 0,2-3-13 0 0,-1-1 0 0 0,-1 0 0 0 0,1-6 13 0 0,-6 17-6 0 0,-1 0 1 0 0,-1 0-1 0 0,1 0 1 0 0,-1 0-1 0 0,0 0 1 0 0,-1-1-1 0 0,1 1 1 0 0,-1 0-1 0 0,0-1 1 0 0,-1 1-1 0 0,-1-6 6 0 0,2 8-2 0 0,-1 0 1 0 0,-1 1-1 0 0,1-1 0 0 0,0 1 1 0 0,-1 0-1 0 0,1-1 0 0 0,-1 1 1 0 0,0 0-1 0 0,0 0 0 0 0,-1 0 1 0 0,1 0-1 0 0,-1 1 0 0 0,1-1 1 0 0,-1 0-1 0 0,0 1 0 0 0,0 0 1 0 0,0 0-1 0 0,0 0 0 0 0,0 0 0 0 0,0 0 1 0 0,-1 1-1 0 0,1-1 0 0 0,-1 1 1 0 0,1 0-1 0 0,-1 0 0 0 0,1 0 1 0 0,-1 0-1 0 0,0 1 0 0 0,1 0 1 0 0,-1 0-1 0 0,-1 0 2 0 0,-4 0 4 0 0,0 0-1 0 0,0 1 1 0 0,0 0-1 0 0,0 0 1 0 0,0 1-1 0 0,1 1 1 0 0,-1-1 0 0 0,0 2-1 0 0,1-1 1 0 0,0 1-1 0 0,0 0 1 0 0,-3 3-4 0 0,4-2 2 0 0,1 0 1 0 0,-1 0-1 0 0,2 1 1 0 0,-1 0-1 0 0,0 0 0 0 0,1 0 1 0 0,1 1-1 0 0,-1-1 1 0 0,1 1-1 0 0,0 1 0 0 0,0-1 1 0 0,1 0-1 0 0,0 1 1 0 0,0 0-1 0 0,1-1 1 0 0,-1 7-3 0 0,2-12-22 0 0,1 0 1 0 0,-1 1-1 0 0,1-1 1 0 0,0 0-1 0 0,0 0 1 0 0,0 0-1 0 0,0 0 1 0 0,0 0 0 0 0,0 0-1 0 0,1 0 1 0 0,-1 0-1 0 0,1 1 1 0 0,-1-1-1 0 0,1 0 1 0 0,0 0-1 0 0,0-1 1 0 0,0 1 0 0 0,0 0-1 0 0,0 0 1 0 0,0 0-1 0 0,0-1 1 0 0,1 1-1 0 0,-1 0 1 0 0,0-1-1 0 0,1 1 1 0 0,0-1 0 0 0,-1 0-1 0 0,1 0 1 0 0,0 1-1 0 0,0-1 1 0 0,-1 0-1 0 0,1 0 1 0 0,0-1-1 0 0,0 1 1 0 0,0 0 0 0 0,0-1-1 0 0,0 1 1 0 0,1-1-1 0 0,-1 0 1 0 0,0 1-1 0 0,2-1 22 0 0,5 1-490 0 0,1-1 0 0 0,0 0-1 0 0,-1 0 1 0 0,1-1 0 0 0,-1 0-1 0 0,1-1 1 0 0,-1 0 0 0 0,8-3 490 0 0,60-26-8368 0 0,-61 23 6402 0 0</inkml:trace>
  <inkml:trace contextRef="#ctx0" brushRef="#br0" timeOffset="41648.32">2166 1076 404 0 0,'0'-57'8258'0'0,"0"56"-8210"0"0,0 1-1 0 0,0-1 1 0 0,1 1-1 0 0,-1 0 0 0 0,0-1 1 0 0,0 1-1 0 0,0-1 1 0 0,0 1-1 0 0,0 0 1 0 0,0-1-1 0 0,0 1 1 0 0,0-1-1 0 0,-1 1 1 0 0,1-1-1 0 0,0 1 1 0 0,0 0-1 0 0,0-1 1 0 0,0 1-1 0 0,0-1 1 0 0,-1 1-1 0 0,1 0 0 0 0,0-1 1 0 0,0 1-1 0 0,-1 0 1 0 0,1-1-1 0 0,0 1 1 0 0,-1 0-1 0 0,1 0 1 0 0,0-1-1 0 0,-1 1 1 0 0,1 0-1 0 0,0 0 1 0 0,-1-1-1 0 0,1 1 1 0 0,0 0-1 0 0,-1 0 1 0 0,1 0-1 0 0,-1 0 0 0 0,1 0 1 0 0,0-1-1 0 0,-1 1 1 0 0,1 0-1 0 0,-1 0 1 0 0,1 0-1 0 0,-1 0 1 0 0,1 0-1 0 0,0 0 1 0 0,-1 1-1 0 0,1-1 1 0 0,-1 0-1 0 0,1 0 1 0 0,0 0-1 0 0,-1 0 1 0 0,1 0-1 0 0,-1 1 0 0 0,1-1 1 0 0,0 0-1 0 0,-1 0 1 0 0,1 0-1 0 0,0 1 1 0 0,-1-1-1 0 0,1 0 1 0 0,0 1-1 0 0,-1-1 1 0 0,1 0-48 0 0,-2 2 220 0 0,-1 0 0 0 0,1 0 0 0 0,0 0-1 0 0,0 0 1 0 0,0 0 0 0 0,0 1 0 0 0,0-1 0 0 0,0 0 0 0 0,0 2-220 0 0,0 3 315 0 0,-1 1 0 0 0,1 0 0 0 0,0 0 0 0 0,1 0 0 0 0,0 0 0 0 0,0 0 0 0 0,1 0 0 0 0,0 4-315 0 0,7 69 1132 0 0,-4-53-915 0 0,1 22 18 0 0,5 41-184 0 0,9 27-51 0 0,-18-117 35 0 0,8 24-1053 0 0,-8-25 941 0 0,0 0 0 0 0,0 1 0 0 0,0-1 1 0 0,1 0-1 0 0,-1 1 0 0 0,0-1 0 0 0,1 0 0 0 0,-1 0 1 0 0,0 1-1 0 0,0-1 0 0 0,1 0 0 0 0,-1 0 0 0 0,1 0 0 0 0,-1 1 1 0 0,0-1-1 0 0,1 0 0 0 0,-1 0 0 0 0,0 0 0 0 0,1 0 1 0 0,-1 0-1 0 0,1 0 0 0 0,-1 0 0 0 0,0 0 0 0 0,1 0 0 0 0,-1 0 1 0 0,1 0-1 0 0,-1 0 0 0 0,0 0 0 0 0,1 0 0 0 0,-1 0 1 0 0,1 0-1 0 0,-1 0 0 0 0,0 0 0 0 0,1-1 0 0 0,-1 1 1 0 0,0 0-1 0 0,1 0 0 0 0,-1 0 0 0 0,0-1 0 0 0,1 1 0 0 0,-1 0 1 0 0,0 0-1 0 0,0-1 0 0 0,1 1 0 0 0,-1 0 0 0 0,0-1 1 0 0,0 1-1 0 0,1 0 0 0 0,-1-1 0 0 0,0 1 0 0 0,0 0 1 0 0,0-1-1 0 0,0 1 0 0 0,0-1 0 0 0,1 1 0 0 0,-1 0 0 0 0,0-1 77 0 0,23-55-10762 0 0,-15 38 9080 0 0</inkml:trace>
  <inkml:trace contextRef="#ctx0" brushRef="#br0" timeOffset="42698.12">2430 1332 300 0 0,'1'-2'377'0'0,"0"1"0"0"0,0 0 0 0 0,-1-1 0 0 0,1 1 0 0 0,0-1 1 0 0,0 1-1 0 0,-1-1 0 0 0,1 1 0 0 0,-1-1 0 0 0,1 1 0 0 0,-1-1 0 0 0,0 0-377 0 0,0 1 143 0 0,0 0-1 0 0,1 1 1 0 0,-1-1 0 0 0,0 1-1 0 0,0-1 1 0 0,0 1-1 0 0,0-1 1 0 0,-1 0 0 0 0,1 1-1 0 0,0-1 1 0 0,0 1-1 0 0,0-1 1 0 0,0 1 0 0 0,0-1-1 0 0,-1 1 1 0 0,1-1-1 0 0,0 1 1 0 0,-1-1 0 0 0,1 1-1 0 0,0-1 1 0 0,-1 1-1 0 0,1-1 1 0 0,0 1-1 0 0,-1-1 1 0 0,1 1 0 0 0,-1 0-1 0 0,1-1 1 0 0,-1 1-1 0 0,1 0 1 0 0,-1-1 0 0 0,1 1-1 0 0,-1 0 1 0 0,1 0-143 0 0,-14-10 1002 0 0,13 9-932 0 0,0 0 0 0 0,-1 0 0 0 0,1 0-1 0 0,0 0 1 0 0,0 0 0 0 0,-1 1 0 0 0,1-1 0 0 0,0 0 0 0 0,-1 0 0 0 0,1 1 0 0 0,0-1 0 0 0,-1 1 0 0 0,0-1-70 0 0,-2 0 120 0 0,-1 0 0 0 0,1 1 0 0 0,-1-1 0 0 0,1 1 0 0 0,-1 0 0 0 0,1 0 0 0 0,-1 1 0 0 0,1-1 0 0 0,-1 1 0 0 0,1 0 0 0 0,0 0 0 0 0,-1 0 0 0 0,1 1 0 0 0,0-1 0 0 0,0 1 0 0 0,0 0 0 0 0,0 1-1 0 0,0-1 1 0 0,0 0 0 0 0,1 1 0 0 0,-1 0 0 0 0,1 0 0 0 0,0 0 0 0 0,0 0 0 0 0,0 1 0 0 0,0-1 0 0 0,0 1 0 0 0,0 2-120 0 0,-3 3 260 0 0,0 0 0 0 0,1 1 0 0 0,0 0-1 0 0,1-1 1 0 0,0 2 0 0 0,0-1 0 0 0,1 0-1 0 0,1 1 1 0 0,-1 0 0 0 0,1 7-260 0 0,1-11 54 0 0,1-1 1 0 0,0 0-1 0 0,1 0 1 0 0,0 0-1 0 0,-1 0 1 0 0,2 0-1 0 0,-1 0 1 0 0,1 0-1 0 0,0 0 1 0 0,0 0-1 0 0,0-1 1 0 0,1 1-1 0 0,0-1 1 0 0,0 0-1 0 0,1 1 1 0 0,-1-1-1 0 0,1-1 1 0 0,0 1-1 0 0,2 1-54 0 0,-2-2 1 0 0,0-1 0 0 0,0 0-1 0 0,0 1 1 0 0,1-2 0 0 0,-1 1-1 0 0,1 0 1 0 0,0-1 0 0 0,-1 0-1 0 0,1 0 1 0 0,0 0 0 0 0,0-1-1 0 0,1 0 1 0 0,-1 0 0 0 0,0 0-1 0 0,0 0 1 0 0,0-1 0 0 0,1 0-1 0 0,-1 0 1 0 0,0 0 0 0 0,0-1-1 0 0,4 0 0 0 0,11-4-473 0 0,1-1 0 0 0,-1 0 0 0 0,-1-2-1 0 0,19-9 474 0 0,-20 9-3656 0 0,0 0-1 0 0,0 2 1 0 0,19-5 3656 0 0,-28 11-2526 0 0,-1 3 354 0 0</inkml:trace>
  <inkml:trace contextRef="#ctx0" brushRef="#br0" timeOffset="43381.83">2664 1687 1492 0 0,'4'-5'775'0'0,"1"0"0"0"0,-1 0 0 0 0,1 1 0 0 0,0 0 0 0 0,0 0 0 0 0,1 0 0 0 0,-1 1 0 0 0,1 0 0 0 0,0 0 0 0 0,0 0 0 0 0,0 1 0 0 0,0 0 0 0 0,0 0 0 0 0,0 0 0 0 0,7 0-775 0 0,-12 2 114 0 0,1 0 0 0 0,-1 1 0 0 0,0-1 0 0 0,1 0 0 0 0,-1 1 1 0 0,1-1-1 0 0,-1 1 0 0 0,0 0 0 0 0,0-1 0 0 0,1 1 0 0 0,-1 0 1 0 0,0 0-1 0 0,0 0 0 0 0,0 0 0 0 0,0 0 0 0 0,0 0 0 0 0,0 0 1 0 0,0 0-1 0 0,0 0 0 0 0,0 0 0 0 0,-1 1 0 0 0,1-1 0 0 0,0 0 1 0 0,-1 1-1 0 0,1-1 0 0 0,-1 0 0 0 0,1 1 0 0 0,-1-1 0 0 0,0 1 1 0 0,0-1-1 0 0,0 0 0 0 0,1 1 0 0 0,-1-1 0 0 0,0 1-114 0 0,0 3 150 0 0,0 0 0 0 0,0 0-1 0 0,0 0 1 0 0,0 0 0 0 0,-1-1 0 0 0,0 1-1 0 0,0 0 1 0 0,0 0 0 0 0,-2 4-150 0 0,-3 6-3 0 0,-2 0 0 0 0,0 0 1 0 0,0-1-1 0 0,-2 0 1 0 0,1-1-1 0 0,-2 0 0 0 0,0 0 1 0 0,0-1-1 0 0,-1 0 0 0 0,-1-1 1 0 0,0-1-1 0 0,0 0 1 0 0,-1-1-1 0 0,0 0 0 0 0,-1-1 1 0 0,-3 1 2 0 0,-1 0-624 0 0,-12 5-1409 0 0,10-7-2263 0 0,20-7 4153 0 0,1 0-1 0 0,0 0 1 0 0,0 0 0 0 0,-1 0-1 0 0,1 0 1 0 0,0 0 0 0 0,-1 0-1 0 0,1 0 1 0 0,0 0 0 0 0,0 0-1 0 0,-1 0 1 0 0,1 0 0 0 0,0 0-1 0 0,-1 0 1 0 0,1 0 0 0 0,0 0-1 0 0,0 0 1 0 0,-1 0 0 0 0,1 0-1 0 0,0 0 1 0 0,0-1 0 0 0,-1 1 0 0 0,1 0-1 0 0,0 0 1 0 0,0 0 0 0 0,0-1-1 0 0,-1 1 1 0 0,1 0 0 0 0,0 0-1 0 0,0 0 1 0 0,0-1 0 0 0,0 1-1 0 0,0 0 1 0 0,-1 0 0 0 0,1-1-1 0 0,0 1 1 0 0,0 0 0 0 0,0 0-1 0 0,0-1 1 0 0,0 1 0 0 0,0 0-1 0 0,0-1 1 0 0,0 1 0 0 0,0 0-1 0 0,0 0 1 0 0,0-1 0 0 0,0 1-1 0 0,0 0 1 0 0,0 0 0 0 0,0-1-1 0 0,0 1 1 0 0,0 0 0 0 0,0-1-1 0 0,0 1 1 0 0,1 0 0 0 0,-1 0 143 0 0,0-3-577 0 0,0-2-1627 0 0</inkml:trace>
  <inkml:trace contextRef="#ctx0" brushRef="#br0" timeOffset="44470.32">2876 1516 1296 0 0,'0'0'150'0'0,"-1"0"0"0"0,1 0-1 0 0,0 0 1 0 0,0 0 0 0 0,-1 0 0 0 0,1 0 0 0 0,0 0-1 0 0,0 0 1 0 0,-1 0 0 0 0,1 0 0 0 0,0 0-1 0 0,0 0 1 0 0,-1 0 0 0 0,1 0 0 0 0,0 0-1 0 0,0 0 1 0 0,-1 0 0 0 0,1-1 0 0 0,0 1 0 0 0,0 0-1 0 0,-1 0 1 0 0,1 0 0 0 0,0 0 0 0 0,0-1-1 0 0,0 1 1 0 0,0 0 0 0 0,-1 0 0 0 0,1-1-1 0 0,0 1 1 0 0,0 0 0 0 0,0 0 0 0 0,0-1 0 0 0,0 1-1 0 0,0 0 1 0 0,0 0 0 0 0,-1-1 0 0 0,1 1-1 0 0,0 0 1 0 0,0 0 0 0 0,0-1 0 0 0,0 1-1 0 0,0 0-149 0 0,7-15 2777 0 0,-5 11-2629 0 0,0 1-1 0 0,1-1 1 0 0,0 1-1 0 0,0 0 1 0 0,0 0 0 0 0,0 0-1 0 0,0 1 1 0 0,1-1-148 0 0,0 1 88 0 0,1 0 1 0 0,0 0-1 0 0,0 1 0 0 0,0 0 1 0 0,0 0-1 0 0,0 0 1 0 0,0 0-1 0 0,0 1 1 0 0,0 0-1 0 0,0 0 1 0 0,1 0-1 0 0,-1 1 0 0 0,4 0-88 0 0,-7-1 39 0 0,1 1 0 0 0,0-1 0 0 0,0 1 0 0 0,0 0-1 0 0,-1 0 1 0 0,1 0 0 0 0,0 0 0 0 0,-1 0 0 0 0,1 1-1 0 0,-1-1 1 0 0,0 1 0 0 0,1-1 0 0 0,-1 1 0 0 0,0 0-1 0 0,0 0 1 0 0,0 0 0 0 0,0 0 0 0 0,0 0-1 0 0,-1 1 1 0 0,1-1 0 0 0,0 0 0 0 0,-1 1 0 0 0,0 0-1 0 0,0-1 1 0 0,1 2-39 0 0,0 7 152 0 0,0-1 0 0 0,-1 1 0 0 0,0 0 0 0 0,0 0 0 0 0,-1-1 0 0 0,-1 1-1 0 0,0 0 1 0 0,0-1 0 0 0,-1 1 0 0 0,-1 0 0 0 0,-3 8-152 0 0,0 11 274 0 0,-10 27 139 0 0,-7 23-164 0 0,23-80-252 0 0,-1 0 0 0 0,1 1 0 0 0,0-1 0 0 0,0 1-1 0 0,-1-1 1 0 0,1 0 0 0 0,0 1 0 0 0,0-1 0 0 0,0 1 0 0 0,0-1 0 0 0,0 1 0 0 0,0-1-1 0 0,0 1 1 0 0,0-1 0 0 0,0 1 0 0 0,0-1 0 0 0,0 0 0 0 0,0 1 0 0 0,0-1-1 0 0,0 1 1 0 0,0-1 0 0 0,0 1 0 0 0,0-1 0 0 0,0 1 0 0 0,1-1 0 0 0,-1 0 0 0 0,0 1-1 0 0,0-1 1 0 0,1 1 0 0 0,-1-1 0 0 0,0 0 0 0 0,1 1 0 0 0,-1-1 0 0 0,0 0-1 0 0,1 1 1 0 0,-1-1 0 0 0,0 0 0 0 0,1 0 0 0 0,-1 1 0 0 0,1-1 0 0 0,-1 0 0 0 0,0 0-1 0 0,1 0 1 0 0,-1 1 0 0 0,1-1 0 0 0,-1 0 0 0 0,1 0 0 0 0,-1 0 0 0 0,1 0-1 0 0,-1 0 1 0 0,1 0 0 0 0,-1 0 0 0 0,1 0 0 0 0,-1 0 0 0 0,0 0 0 0 0,1 0 0 0 0,-1 0-1 0 0,1-1 1 0 0,-1 1 0 0 0,1 0 0 0 0,-1 0 0 0 0,1 0 0 0 0,-1-1 0 0 0,0 1-1 0 0,1 0 1 0 0,-1-1 3 0 0,42-16-384 0 0,-30 12 154 0 0,24-9-1721 0 0,2 2-1 0 0,13-1 1952 0 0,-33 10-3233 0 0,-1 0 0 0 0,1 1 1 0 0,15 0 3232 0 0,-25 2-1668 0 0</inkml:trace>
  <inkml:trace contextRef="#ctx0" brushRef="#br0" timeOffset="44999.79">3391 1486 1108 0 0,'1'-7'3738'0'0,"-1"-3"2418"0"0,-1 9-6108 0 0,0 1 0 0 0,1 0 0 0 0,-1-1 0 0 0,0 1 1 0 0,1 0-1 0 0,-1 0 0 0 0,0 0 0 0 0,0 0 0 0 0,1-1 0 0 0,-1 1 0 0 0,0 0 0 0 0,0 0 0 0 0,1 0 1 0 0,-1 1-1 0 0,0-1 0 0 0,0 0 0 0 0,1 0 0 0 0,-1 0 0 0 0,0 1 0 0 0,1-1 0 0 0,-1 0 0 0 0,0 1-48 0 0,-8 2 170 0 0,0 1-1 0 0,0 0 1 0 0,0 1-1 0 0,1 0 1 0 0,0 0-1 0 0,0 1 1 0 0,0 0-1 0 0,0 1 0 0 0,1-1 1 0 0,0 2-1 0 0,1-1 1 0 0,0 1-1 0 0,0-1 1 0 0,0 2-1 0 0,1-1 0 0 0,0 1 1 0 0,1-1-1 0 0,0 1 1 0 0,0 0-1 0 0,1 1 1 0 0,0-1-1 0 0,1 1 1 0 0,0-1-1 0 0,0 1 0 0 0,1 0 1 0 0,0 0-1 0 0,1-1 1 0 0,0 1-1 0 0,1 0 1 0 0,1 9-170 0 0,-2-16 22 0 0,1 0 0 0 0,0 0 0 0 0,-1 0 1 0 0,1 0-1 0 0,1 0 0 0 0,-1 0 1 0 0,0 0-1 0 0,1-1 0 0 0,-1 1 0 0 0,1 0 1 0 0,0-1-1 0 0,0 1 0 0 0,0-1 1 0 0,0 0-1 0 0,0 1 0 0 0,0-1 0 0 0,1 0 1 0 0,-1-1-1 0 0,1 1 0 0 0,0 0 1 0 0,1 0-23 0 0,0 0 16 0 0,1-1 1 0 0,-1 1 0 0 0,1-1 0 0 0,0 0 0 0 0,0-1 0 0 0,-1 1-1 0 0,1-1 1 0 0,0 0 0 0 0,0 0 0 0 0,-1-1 0 0 0,1 1 0 0 0,0-1-1 0 0,1 0-15 0 0,6-2-310 0 0,0-1 1 0 0,0 0-1 0 0,0 0 1 0 0,-1-1 0 0 0,1-1-1 0 0,-1 0 1 0 0,-1-1-1 0 0,1 0 1 0 0,-1 0 0 0 0,3-3 308 0 0,0-2-1542 0 0,-11 11 947 0 0,0 0 0 0 0,0 0 0 0 0,0-1 1 0 0,0 1-1 0 0,-1-1 0 0 0,1 0 1 0 0,-1 1-1 0 0,1-1 0 0 0,-1 0 0 0 0,1 0 1 0 0,-1 0-1 0 0,0 0 0 0 0,0 0 0 0 0,0 0 1 0 0,0 0-1 0 0,0 0 0 0 0,0-1 1 0 0,-1 1-1 0 0,1-1 595 0 0,-1-6-1741 0 0</inkml:trace>
  <inkml:trace contextRef="#ctx0" brushRef="#br0" timeOffset="45549.76">3501 1238 828 0 0,'0'-12'2638'0'0,"-1"10"-2187"0"0,1-1 0 0 0,0 1 0 0 0,0-1 0 0 0,0 0 0 0 0,0 1 0 0 0,0-1 0 0 0,0 1 0 0 0,1-1 0 0 0,-1 1 0 0 0,1-1 0 0 0,0 1 0 0 0,0-1 1 0 0,0 1-1 0 0,0 0 0 0 0,0-1-451 0 0,-1 3 672 0 0,0 0-565 0 0,-1 1 0 0 0,1-1-1 0 0,-1 1 1 0 0,1-1 0 0 0,-1 1-1 0 0,1-1 1 0 0,-1 1 0 0 0,1 0-1 0 0,-1-1 1 0 0,1 1 0 0 0,0 0-1 0 0,0-1 1 0 0,-1 1 0 0 0,1 0-1 0 0,0-1 1 0 0,0 1 0 0 0,0 0-1 0 0,-1-1 1 0 0,1 1 0 0 0,0 0 0 0 0,0 0-1 0 0,0-1 1 0 0,0 1 0 0 0,1 0-1 0 0,-1 0 1 0 0,0 0-107 0 0,-8 51 1881 0 0,7-32-1356 0 0,-1 1 0 0 0,-1-1 0 0 0,-3 9-525 0 0,2-9 228 0 0,1 0 1 0 0,1 1-1 0 0,0 8-228 0 0,-6 98 272 0 0,8-126-272 0 0,0 1 0 0 0,0-1 0 0 0,0 1 0 0 0,0-1 0 0 0,0 1 0 0 0,0-1 0 0 0,0 0 0 0 0,1 1 0 0 0,-1-1 0 0 0,0 1 0 0 0,1-1 0 0 0,-1 0 0 0 0,1 1 0 0 0,0-1 0 0 0,-1 0 0 0 0,1 0 0 0 0,0 0 0 0 0,0 1 0 0 0,0-2-2 0 0,0 1 1 0 0,-1-1 0 0 0,1 0-1 0 0,0 1 1 0 0,-1-1-1 0 0,1 0 1 0 0,0 0-1 0 0,-1 0 1 0 0,1 0 0 0 0,0 1-1 0 0,0-1 1 0 0,-1 0-1 0 0,1 0 1 0 0,0-1-1 0 0,0 1 1 0 0,-1 0 0 0 0,1 0-1 0 0,0 0 1 0 0,0 0-1 0 0,-1-1 1 0 0,1 1-1 0 0,0 0 1 0 0,-1 0 0 0 0,1-1 1 0 0,6-3-19 0 0,0-1 1 0 0,0 0 0 0 0,-1 0-1 0 0,1 0 1 0 0,2-5 18 0 0,1 1-15 0 0,6-6-24 0 0,-12 11 8 0 0,1 0 0 0 0,-1 0 0 0 0,1 0 0 0 0,0 0 0 0 0,0 0 0 0 0,0 1 0 0 0,1 0 0 0 0,-1 0 0 0 0,5-1 31 0 0,-9 4-45 0 0,-1 0 0 0 0,1 0 1 0 0,-1-1-1 0 0,1 1 1 0 0,-1 0-1 0 0,1 0 0 0 0,-1 0 1 0 0,0 0-1 0 0,1 0 1 0 0,-1 0-1 0 0,1 0 0 0 0,-1 0 1 0 0,1 1-1 0 0,-1-1 1 0 0,1 0-1 0 0,-1 0 0 0 0,1 0 1 0 0,-1 0-1 0 0,0 0 1 0 0,1 1-1 0 0,-1-1 0 0 0,1 0 1 0 0,-1 1-1 0 0,0-1 1 0 0,1 0-1 0 0,-1 0 0 0 0,0 1 1 0 0,1-1-1 0 0,-1 0 0 0 0,0 1 1 0 0,0-1-1 0 0,1 1 1 0 0,-1-1-1 0 0,0 0 0 0 0,0 1 1 0 0,0-1 44 0 0,3 23-2807 0 0,-12 22-3956 0 0,-6-11 2044 0 0,7-20 3062 0 0</inkml:trace>
  <inkml:trace contextRef="#ctx0" brushRef="#br0" timeOffset="45971.8">3657 1398 628 0 0,'1'-7'1222'0'0,"-1"1"1"0"0,1 0-1 0 0,0 0 0 0 0,1 0 0 0 0,0 0 1 0 0,0 0-1 0 0,0 0-1222 0 0,1-1 588 0 0,-1 0 0 0 0,0 1-1 0 0,0-1 1 0 0,-1 0 0 0 0,0 0 0 0 0,0 0 0 0 0,0-3-588 0 0,-9 22 1909 0 0,-1 13-1074 0 0,1 20-491 0 0,2-1-1 0 0,3 1 1 0 0,1 1-1 0 0,2-1 1 0 0,3 5-344 0 0,-2 38-42 0 0,0-74-187 0 0,0 0-1 0 0,1 0 1 0 0,0-1 0 0 0,3 9 229 0 0,-1-7-595 0 0,-4-14 402 0 0,0 0 0 0 0,0 0-1 0 0,1 0 1 0 0,-1 1-1 0 0,0-1 1 0 0,1 0 0 0 0,-1 0-1 0 0,1 0 1 0 0,-1 0-1 0 0,1 0 1 0 0,-1 0 0 0 0,1 0-1 0 0,0 0 1 0 0,0-1-1 0 0,-1 1 1 0 0,1 0 0 0 0,0 0-1 0 0,0 0 1 0 0,0-1-1 0 0,0 1 1 0 0,0 0 0 0 0,0-1-1 0 0,0 1 1 0 0,0-1-1 0 0,0 1 1 0 0,0-1-1 0 0,0 0 1 0 0,0 1 0 0 0,0-1-1 0 0,1 0 1 0 0,-1 0-1 0 0,1 0 194 0 0,2 0-843 0 0,0-1-1 0 0,-1 1 1 0 0,1-1-1 0 0,0 0 1 0 0,0 0-1 0 0,-1 0 1 0 0,1-1-1 0 0,2 0 844 0 0,11-7-2406 0 0</inkml:trace>
  <inkml:trace contextRef="#ctx0" brushRef="#br0" timeOffset="46686.71">3845 1824 1584 0 0,'3'-3'873'0'0,"0"0"1"0"0,1 0-1 0 0,-1 0 0 0 0,1 1 0 0 0,0 0 0 0 0,0-1 1 0 0,0 2-1 0 0,0-1 0 0 0,2-1-873 0 0,-3 2 256 0 0,-1 0-1 0 0,0 1 1 0 0,1-1-1 0 0,-1 0 1 0 0,1 1-1 0 0,-1 0 1 0 0,1-1-1 0 0,-1 1 1 0 0,1 0 0 0 0,-1 0-1 0 0,1 0 1 0 0,-1 1-1 0 0,1-1 1 0 0,-1 1-1 0 0,0-1 1 0 0,1 1-1 0 0,0 0-255 0 0,-1 0 74 0 0,-1 0-1 0 0,0 0 1 0 0,0 0-1 0 0,0 0 1 0 0,0 0-1 0 0,0 0 1 0 0,0 0-1 0 0,0 0 0 0 0,0 0 1 0 0,0 0-1 0 0,0 1 1 0 0,-1-1-1 0 0,1 0 1 0 0,0 1-1 0 0,-1-1 1 0 0,1 1-1 0 0,-1-1 1 0 0,0 0-1 0 0,1 1 1 0 0,-1-1-1 0 0,0 1-73 0 0,0 3 87 0 0,0-1 1 0 0,0 1-1 0 0,0-1 0 0 0,-1 1 1 0 0,1-1-1 0 0,-1 1 0 0 0,-2 3-87 0 0,-1 5 60 0 0,0-1 0 0 0,-2 0 0 0 0,1 0 0 0 0,-2 0 0 0 0,-1 1-60 0 0,-4 6-40 0 0,-1-1-1 0 0,-1-1 0 0 0,0 0 0 0 0,-1 0 0 0 0,-1-1 0 0 0,-1-2 0 0 0,0 1 0 0 0,-1-2 0 0 0,-9 6 41 0 0,12-11-1282 0 0,1-1-1 0 0,-1 0 1 0 0,0-1-1 0 0,-1 0 1 0 0,-1-1 1282 0 0,16-5-155 0 0,1 1 0 0 0,-1-1 1 0 0,1 0-1 0 0,-1 0 0 0 0,1 0 1 0 0,-1 0-1 0 0,1 0 0 0 0,-1 0 0 0 0,1 0 1 0 0,-1 0-1 0 0,0 0 0 0 0,1 0 1 0 0,-1 0-1 0 0,1 0 0 0 0,-1 0 0 0 0,1 0 1 0 0,-1 0-1 0 0,1-1 0 0 0,-1 1 1 0 0,1 0-1 0 0,-1 0 0 0 0,1-1 0 0 0,-1 1 1 0 0,1 0-1 0 0,-1-1 0 0 0,1 1 1 0 0,-1-1-1 0 0,1 1 0 0 0,0 0 0 0 0,-1-1 1 0 0,1 1-1 0 0,0-1 0 0 0,-1 1 1 0 0,1-1-1 0 0,0 1 155 0 0,-1-2-341 0 0,-7-10-2132 0 0</inkml:trace>
  <inkml:trace contextRef="#ctx0" brushRef="#br0" timeOffset="48113.98">3979 1678 1200 0 0,'-1'-1'373'0'0,"1"1"-1"0"0,0 0 0 0 0,0-1 1 0 0,0 1-1 0 0,0-1 1 0 0,0 1-1 0 0,0 0 0 0 0,1-1 1 0 0,-1 1-1 0 0,0-1 1 0 0,0 1-1 0 0,0 0 0 0 0,0-1 1 0 0,0 1-1 0 0,0-1 1 0 0,1 1-1 0 0,-1 0 0 0 0,0-1 1 0 0,0 1-1 0 0,1 0 1 0 0,-1-1-1 0 0,0 1 1 0 0,1 0-1 0 0,-1 0 0 0 0,0-1 1 0 0,1 1-1 0 0,-1 0 1 0 0,0 0-1 0 0,1-1-372 0 0,12 4 4175 0 0,22 19-4904 0 0,-18-10 1602 0 0,-12-9-872 0 0,1-1 1 0 0,-1 1 0 0 0,1-2-1 0 0,0 1 1 0 0,-1 0 0 0 0,1-1-1 0 0,0 0 1 0 0,0-1-1 0 0,0 1 1 0 0,0-1 0 0 0,0 0-1 0 0,0-1 1 0 0,0 1-1 0 0,0-1 1 0 0,0 0 0 0 0,0-1-1 0 0,-1 1 1 0 0,1-1-1 0 0,0 0 1 0 0,-1-1 0 0 0,0 1-1 0 0,1-1 1 0 0,-1 0 0 0 0,0-1-1 0 0,0 1 1 0 0,-1-1-1 0 0,1 0 1 0 0,-1 0 0 0 0,0 0-1 0 0,0-1 1 0 0,1-1-2 0 0,-4 6-2 0 0,-1-1 0 0 0,1 0 1 0 0,-1 0-1 0 0,1 0 0 0 0,-1 0 1 0 0,0 0-1 0 0,1 1 0 0 0,-1-1 1 0 0,0 0-1 0 0,0 0 0 0 0,0 0 1 0 0,0 0-1 0 0,1 0 0 0 0,-1 0 0 0 0,0 0 1 0 0,-1 0-1 0 0,1 0 0 0 0,0 0 1 0 0,0 0-1 0 0,0 0 0 0 0,0 0 1 0 0,-1 0-1 0 0,1 0 0 0 0,-1 0 1 0 0,1 1-1 0 0,-1-2 2 0 0,0 1-1 0 0,0-1 0 0 0,-1 1-1 0 0,1 0 1 0 0,-1-1 0 0 0,1 1 0 0 0,-1 0 0 0 0,1 0 0 0 0,-1 0-1 0 0,0 1 1 0 0,1-1 0 0 0,-1 0 0 0 0,0 1 0 0 0,0-1 0 0 0,0 0 1 0 0,-2 0 2 0 0,0 0 0 0 0,0 1 1 0 0,0-1-1 0 0,0 1 1 0 0,0 0-1 0 0,0 0 0 0 0,0 0 1 0 0,-1 0-1 0 0,1 1 1 0 0,0-1-1 0 0,0 1 0 0 0,0 0 1 0 0,0 1-1 0 0,-3 1-2 0 0,-2 2 22 0 0,0 2 0 0 0,1-1-1 0 0,0 1 1 0 0,0 0 0 0 0,1 1-1 0 0,0 0 1 0 0,0 0 0 0 0,1 1-1 0 0,0-1 1 0 0,0 1 0 0 0,1 1-1 0 0,1-1 1 0 0,-1 1 0 0 0,1 0-1 0 0,1 0 1 0 0,0 0 0 0 0,0 2-22 0 0,2-9 11 0 0,1-1 1 0 0,0 0 0 0 0,0 1-1 0 0,0-1 1 0 0,0 0 0 0 0,0 0-1 0 0,1 1 1 0 0,-1-1 0 0 0,1 0-1 0 0,-1 0 1 0 0,1 1-1 0 0,0-1 1 0 0,0 0 0 0 0,0 0-1 0 0,0 0 1 0 0,0 0 0 0 0,1 0-1 0 0,-1 0 1 0 0,0 0 0 0 0,1-1-1 0 0,0 1 1 0 0,-1-1-1 0 0,1 1 1 0 0,0-1 0 0 0,0 1-1 0 0,0-1 1 0 0,0 0 0 0 0,0 0-1 0 0,0 0 1 0 0,0 0 0 0 0,0 0-12 0 0,4 2-7 0 0,0-1 1 0 0,0 1 0 0 0,0-1 0 0 0,0-1-1 0 0,1 1 1 0 0,-1-1 0 0 0,0 0-1 0 0,1-1 1 0 0,-1 0 0 0 0,6 0 6 0 0,-12 0-3 0 0,69-9-320 0 0,-62 7-17 0 0,-1 1 0 0 0,0-1-1 0 0,0 0 1 0 0,0-1 0 0 0,0 0 0 0 0,0 0-1 0 0,0 0 1 0 0,-1 0 0 0 0,5-4 340 0 0,6-2-3325 0 0,-15 8 2735 0 0,1 0-1 0 0,0 0 1 0 0,-1 0-1 0 0,1 0 1 0 0,0 0 0 0 0,-1 0-1 0 0,0 0 1 0 0,1 0 0 0 0,-1-1-1 0 0,1 1 1 0 0,-1-1 0 0 0,0 1-1 0 0,0-1 1 0 0,0 0 590 0 0,1-6-1811 0 0</inkml:trace>
  <inkml:trace contextRef="#ctx0" brushRef="#br0" timeOffset="49135.58">4321 1450 304 0 0,'0'0'245'0'0,"0"-1"0"0"0,0 0 0 0 0,0 1 0 0 0,-1-1 0 0 0,1 0 0 0 0,0 1 0 0 0,0-1 0 0 0,-1 0 0 0 0,1 1 0 0 0,-1-1 0 0 0,1 1 0 0 0,0-1 0 0 0,-1 1 0 0 0,1-1 0 0 0,-1 1 0 0 0,1-1 0 0 0,-1 1 0 0 0,0-1 0 0 0,1 1 0 0 0,-1 0 0 0 0,1-1 0 0 0,-1 1 0 0 0,0-1-245 0 0,0 1 200 0 0,0 0 1 0 0,0-1-1 0 0,1 1 0 0 0,-1-1 0 0 0,0 1 0 0 0,0-1 0 0 0,1 1 0 0 0,-1-1 0 0 0,0 0 1 0 0,1 1-1 0 0,-1-1 0 0 0,1 0 0 0 0,-1 1 0 0 0,1-1 0 0 0,-1 0 0 0 0,1 0 0 0 0,-1 0 1 0 0,1 1-1 0 0,0-1 0 0 0,0 0 0 0 0,-1 0 0 0 0,1 0 0 0 0,0 0 0 0 0,0 0-200 0 0,-4-10 673 0 0,4 11-655 0 0,0-1 0 0 0,0 1 0 0 0,0 0 0 0 0,-1 0 0 0 0,1-1 0 0 0,0 1 0 0 0,0 0 0 0 0,0-1 0 0 0,0 1 1 0 0,0 0-1 0 0,0 0 0 0 0,0-1 0 0 0,0 1 0 0 0,0 0 0 0 0,0-1 0 0 0,0 1 0 0 0,0 0 0 0 0,0-1 0 0 0,0 1 0 0 0,0 0 0 0 0,0-1 0 0 0,0 1 1 0 0,0 0-1 0 0,0-1 0 0 0,0 1 0 0 0,0 0 0 0 0,0 0 0 0 0,1-1 0 0 0,-1 1 0 0 0,0 0 0 0 0,0 0 0 0 0,0-1 0 0 0,1 1 0 0 0,-1 0 0 0 0,0 0 0 0 0,0-1 1 0 0,1 1-1 0 0,-1 0 0 0 0,0 0 0 0 0,1 0-18 0 0,6-22 1040 0 0,-5 20-977 0 0,0-1-1 0 0,0 2 1 0 0,1-1-1 0 0,-1 0 1 0 0,0 0 0 0 0,1 1-1 0 0,-1-1 1 0 0,1 1 0 0 0,-1 0-1 0 0,1 0 1 0 0,-1 0 0 0 0,1 0-1 0 0,0 0 1 0 0,0 0-1 0 0,0 1 1 0 0,-1 0 0 0 0,1-1-1 0 0,0 1 1 0 0,0 0-63 0 0,4 1 13 0 0,0-1 0 0 0,-1 1 0 0 0,1 1 0 0 0,0-1 0 0 0,-1 1 0 0 0,1 0 1 0 0,-1 1-1 0 0,1 0-13 0 0,1 0 2 0 0,1 1 1 0 0,-1 0-1 0 0,0 0 1 0 0,-1 1-1 0 0,1 0 1 0 0,-1 1-1 0 0,2 1-2 0 0,-8-6 0 0 0,1 1-1 0 0,-1-1 1 0 0,0 0 0 0 0,1 1-1 0 0,-1 0 1 0 0,0-1 0 0 0,0 1-1 0 0,0 0 1 0 0,0-1-1 0 0,0 1 1 0 0,0 0 0 0 0,-1 0-1 0 0,1 0 1 0 0,0 0 0 0 0,-1 0-1 0 0,0 0 1 0 0,1 0 0 0 0,-1 0-1 0 0,0 0 1 0 0,0 0-1 0 0,0 0 1 0 0,0 0 0 0 0,-1 0-1 0 0,1 0 1 0 0,0 0 0 0 0,-1 0-1 0 0,1 0 1 0 0,-1 0 0 0 0,0 0-1 0 0,0-1 1 0 0,0 1-1 0 0,0 0 1 0 0,0 0 0 0 0,0-1-1 0 0,-1 2 1 0 0,-6 11-5 0 0,-6 3-2 0 0,-17 13-12 0 0,20-23 12 0 0,11-7 6 0 0,-1 1 0 0 0,0 0-1 0 0,1-1 1 0 0,-1 1 0 0 0,0 0-1 0 0,0-1 1 0 0,0 0 0 0 0,0 1-1 0 0,1-1 1 0 0,-1 1 0 0 0,0-1-1 0 0,0 0 1 0 0,0 0 0 0 0,0 1-1 0 0,0-1 1 0 0,0 0 0 0 0,0 0-1 0 0,0 0 1 0 0,0 0 0 0 0,0 0-1 0 0,0 0 1 0 0,0 0 0 0 0,0-1-1 0 0,0 1 1 0 0,0 0 0 0 0,0 0-1 0 0,1-1 1 0 0,-1 1 0 0 0,0-1-1 0 0,0 1 1 0 0,0-1 1 0 0,1 1-1 0 0,-1-1 1 0 0,1 1-1 0 0,0-1 1 0 0,0 1-1 0 0,0-1 0 0 0,0 1 1 0 0,0-1-1 0 0,0 1 1 0 0,0-1-1 0 0,0 1 0 0 0,0-1 1 0 0,0 1-1 0 0,0-1 1 0 0,0 1-1 0 0,0-1 0 0 0,0 1 1 0 0,0-1-1 0 0,0 1 0 0 0,1-1 1 0 0,-1 1-1 0 0,0 0 1 0 0,0-1-1 0 0,1 1 0 0 0,-1-1 1 0 0,0 1-1 0 0,1-1 1 0 0,-1 1-1 0 0,0 0 0 0 0,1-1 1 0 0,-1 1 0 0 0,11-13-13 0 0,-6 10 15 0 0,1 0 1 0 0,-1 0 0 0 0,1 0 0 0 0,0 1 0 0 0,0-1 0 0 0,0 2 0 0 0,0-1-1 0 0,0 1 1 0 0,0-1 0 0 0,0 2 0 0 0,0-1 0 0 0,0 1 0 0 0,1 0-1 0 0,-1 0 1 0 0,0 0 0 0 0,0 1 0 0 0,0 0 0 0 0,0 0 0 0 0,6 3-3 0 0,-7-3 3 0 0,0 0-1 0 0,0 1 1 0 0,0-1 0 0 0,0 1 0 0 0,-1 1 0 0 0,1-1 0 0 0,-1 1 0 0 0,1-1 0 0 0,-1 1 0 0 0,0 0 0 0 0,0 1 0 0 0,0-1 0 0 0,-1 1-1 0 0,1 0 1 0 0,-1 0 0 0 0,0 0 0 0 0,0 0 0 0 0,0 0 0 0 0,-1 1 0 0 0,1-1 0 0 0,-1 1 0 0 0,0 0 0 0 0,-1-1 0 0 0,1 1 0 0 0,-1 0-1 0 0,0 0 1 0 0,0 0 0 0 0,0 0 0 0 0,-1 1 0 0 0,1-1 0 0 0,-1 0 0 0 0,-1 4-3 0 0,0 1 33 0 0,0 1 0 0 0,0-1-1 0 0,-1 0 1 0 0,0 0 0 0 0,-1 0 0 0 0,0 0 0 0 0,-1 0-1 0 0,0 0 1 0 0,-1-1 0 0 0,0 0 0 0 0,0 0-1 0 0,0 0 1 0 0,-2-1 0 0 0,1 0 0 0 0,-2 2-33 0 0,2-4-145 0 0,-1 1-1 0 0,1-1 1 0 0,-1-1 0 0 0,0 1 0 0 0,0-1-1 0 0,0-1 1 0 0,-1 1 0 0 0,-4 1 145 0 0,6-4-572 0 0,0 1 1 0 0,-1-1-1 0 0,1-1 0 0 0,0 1 1 0 0,-1-1-1 0 0,1 0 1 0 0,0 0-1 0 0,-1-1 0 0 0,1 0 1 0 0,-1 0-1 0 0,-5-1 572 0 0,11 1-197 0 0,0 0 0 0 0,0-1-1 0 0,0 1 1 0 0,0 0 0 0 0,0 0 0 0 0,0-1-1 0 0,0 1 1 0 0,0-1 0 0 0,0 1 0 0 0,0-1-1 0 0,0 1 1 0 0,0-1 0 0 0,0 1 0 0 0,0-1-1 0 0,1 0 1 0 0,-1 1 0 0 0,0-1 0 0 0,0 0-1 0 0,1 0 1 0 0,-1 0 0 0 0,1 0 0 0 0,-1 1-1 0 0,0-1 1 0 0,1 0 0 0 0,0 0 0 0 0,-1-1 197 0 0,0-11-2028 0 0</inkml:trace>
  <inkml:trace contextRef="#ctx0" brushRef="#br0" timeOffset="51200.34">4720 1784 416 0 0,'8'-17'9860'0'0,"-8"17"-9508"0"0,0 0-31 0 0,23 22 2236 0 0,-17-20-2509 0 0,0 1 0 0 0,1-1 1 0 0,-1 0-1 0 0,1 0 0 0 0,-1-1 1 0 0,1 0-1 0 0,0 0 0 0 0,-1-1 0 0 0,1 0 1 0 0,0 0-1 0 0,-1 0 0 0 0,1-1 0 0 0,0 0 1 0 0,-1 0-1 0 0,1-1 0 0 0,-1 0 0 0 0,1 0 1 0 0,-1 0-1 0 0,0-1 0 0 0,0 0 1 0 0,0 0-1 0 0,0-1 0 0 0,3-2-48 0 0,-3 2-5 0 0,1 0 0 0 0,-1-1 0 0 0,0 0 0 0 0,-1 0 0 0 0,1 0-1 0 0,-1 0 1 0 0,0-1 0 0 0,-1 0 0 0 0,1 0 0 0 0,-1-1 0 0 0,0 1 0 0 0,0-1 0 0 0,-1 0-1 0 0,0 0 1 0 0,0 0 0 0 0,-1 0 0 0 0,0 0 0 0 0,0 0 0 0 0,-1-1 0 0 0,0 1 0 0 0,0-3 5 0 0,-1 8-1 0 0,0 0 1 0 0,0 0 0 0 0,0 0-1 0 0,0 0 1 0 0,0 0 0 0 0,-1 0-1 0 0,1 0 1 0 0,-1 0-1 0 0,1 0 1 0 0,-1 0 0 0 0,0 0-1 0 0,0 1 1 0 0,0-1 0 0 0,0 0-1 0 0,0 0 1 0 0,0 1 0 0 0,-1-1-1 0 0,1 1 1 0 0,-1-2 0 0 0,-1 1 0 0 0,0 1 0 0 0,1-1 1 0 0,-1 1-1 0 0,0-1 0 0 0,-1 1 1 0 0,1 0-1 0 0,0 0 0 0 0,0 0 0 0 0,0 0 1 0 0,-1 1-1 0 0,1-1 0 0 0,-2 1 0 0 0,-9-1 2 0 0,0 1 0 0 0,0 1 0 0 0,0 0 1 0 0,0 0-1 0 0,1 2 0 0 0,-1 0 0 0 0,0 0 0 0 0,1 1 0 0 0,0 1 0 0 0,-2 1-2 0 0,5-2 3 0 0,1 0 1 0 0,0 0 0 0 0,1 1 0 0 0,-1 0-1 0 0,1 1 1 0 0,0 0 0 0 0,0 0-1 0 0,1 1 1 0 0,-1 0 0 0 0,1 0-1 0 0,1 0 1 0 0,0 1 0 0 0,0 0-1 0 0,-2 5-3 0 0,7-12 1 0 0,0 1 0 0 0,0-1 0 0 0,1 0-1 0 0,-1 1 1 0 0,1-1 0 0 0,-1 1 0 0 0,1-1 0 0 0,0 1-1 0 0,0-1 1 0 0,-1 1 0 0 0,1-1 0 0 0,0 1-1 0 0,0-1 1 0 0,0 1 0 0 0,1-1 0 0 0,-1 1 0 0 0,0-1-1 0 0,1 1 1 0 0,-1-1 0 0 0,0 1 0 0 0,1-1-1 0 0,0 1 1 0 0,-1-1 0 0 0,2 1-1 0 0,0 1 0 0 0,0-1 0 0 0,0 0 0 0 0,0 0 0 0 0,0 0 0 0 0,0 0 1 0 0,1 0-1 0 0,-1-1 0 0 0,1 1 0 0 0,0-1 0 0 0,-1 1 0 0 0,1-1 0 0 0,1 0 0 0 0,5 2-16 0 0,-1 0 0 0 0,1-1 0 0 0,0 0 0 0 0,0-1-1 0 0,0 0 1 0 0,0 0 0 0 0,0-1 0 0 0,2 0 16 0 0,8-2-485 0 0,-1 0 0 0 0,1-2-1 0 0,6-2 486 0 0,26-15-5937 0 0,-34 4 1562 0 0,-10 8 2543 0 0</inkml:trace>
  <inkml:trace contextRef="#ctx0" brushRef="#br0" timeOffset="51566.15">4885 1217 496 0 0,'0'-5'405'0'0,"0"1"285"0"0,0 1 0 0 0,0-1 0 0 0,0 0 1 0 0,0 1-1 0 0,-1-1 0 0 0,1 1 1 0 0,-1-1-1 0 0,0 1 0 0 0,0-1 0 0 0,-2-2-690 0 0,2-12 3284 0 0,0 11-1345 0 0,-5 14-1210 0 0,5-3-548 0 0,1 0 1 0 0,-1-1-1 0 0,1 1 1 0 0,-1 0 0 0 0,1 0-1 0 0,0 0 1 0 0,0-1 0 0 0,1 1-1 0 0,-1 2-181 0 0,1 6 368 0 0,-1 0-70 0 0,0 11 297 0 0,1 1 0 0 0,0 0 0 0 0,5 18-595 0 0,10 96 602 0 0,6 15-492 0 0,-21-135-139 0 0,4 8-933 0 0,1-25-1457 0 0,6-14-2270 0 0,12-34-3596 0 0,-16 33 6389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7:06.4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3 81 464 0 0,'0'0'200'0'0,"0"-1"1"0"0,0 1-1 0 0,1-1 1 0 0,-1 1-1 0 0,0 0 1 0 0,0-1-1 0 0,0 1 0 0 0,0-1 1 0 0,0 1-1 0 0,0-1 1 0 0,0 1-1 0 0,0-1 0 0 0,0 1 1 0 0,-1 0-1 0 0,1-1 1 0 0,0 1-1 0 0,0-1 0 0 0,0 1 1 0 0,0-1-1 0 0,-1 1 1 0 0,1 0-1 0 0,0-1 1 0 0,0 1-1 0 0,-1 0 0 0 0,1-1 1 0 0,0 1-1 0 0,0 0 1 0 0,-1-1-1 0 0,1 1 0 0 0,0 0 1 0 0,-1 0-1 0 0,1-1 1 0 0,-1 1-1 0 0,1 0 0 0 0,-1 0-200 0 0,0-1-5 0 0,0 0 328 0 0,-8-3 2038 0 0,6 8-1396 0 0,-2 7-259 0 0,-1 1-63 0 0,1 0 0 0 0,0 0 0 0 0,0 1 0 0 0,1-1 0 0 0,1 1 0 0 0,-1 3-643 0 0,-11 85 2349 0 0,10-65-1837 0 0,0 8-116 0 0,2 0-1 0 0,2 5-395 0 0,-7 3-1194 0 0,8-51 408 0 0,14-6-7650 0 0,2-13 2272 0 0,-15 10 4274 0 0</inkml:trace>
  <inkml:trace contextRef="#ctx0" brushRef="#br0" timeOffset="618.04">420 1 528 0 0,'0'0'1617'0'0,"0"2"5747"0"0,0 0-5681 0 0,-15 38 942 0 0,12-33-2383 0 0,0 0-1 0 0,1 1 1 0 0,0-1-1 0 0,0 1 0 0 0,1-1 1 0 0,0 1-1 0 0,1 0 1 0 0,-1 4-242 0 0,-1 17 472 0 0,-5 30 610 0 0,1 42-1082 0 0,4 7-2878 0 0,2-108 2821 0 0,0 0-1 0 0,0 0 0 0 0,0 0 0 0 0,0 1 1 0 0,0-1-1 0 0,0 0 0 0 0,0 0 1 0 0,0 0-1 0 0,0 0 0 0 0,0 0 0 0 0,0 0 1 0 0,0 0-1 0 0,0 1 0 0 0,0-1 1 0 0,0 0-1 0 0,0 0 0 0 0,0 0 0 0 0,0 0 1 0 0,0 0-1 0 0,0 0 0 0 0,0 0 1 0 0,0 1-1 0 0,0-1 0 0 0,0 0 0 0 0,0 0 1 0 0,0 0-1 0 0,0 0 0 0 0,0 0 1 0 0,0 0-1 0 0,1 0 0 0 0,-1 0 1 0 0,0 1-1 0 0,0-1 0 0 0,0 0 0 0 0,0 0 1 0 0,0 0-1 0 0,0 0 0 0 0,0 0 1 0 0,0 0-1 0 0,0 0 0 0 0,1 0 0 0 0,-1 0 1 0 0,0 0-1 0 0,0 0 0 0 0,0 0 1 0 0,0 0-1 0 0,0 0 0 0 0,0 0 0 0 0,1 0 1 0 0,-1 0-1 0 0,0 0 0 0 0,0 0 1 0 0,0 0-1 0 0,0 0 0 0 0,0 0 0 0 0,0 0 1 0 0,1 0 57 0 0,6-7-4089 0 0,4-13-1376 0 0,-9 8 3895 0 0</inkml:trace>
  <inkml:trace contextRef="#ctx0" brushRef="#br0" timeOffset="1286.28">491 191 172 0 0,'0'-1'281'0'0,"-1"1"1"0"0,1-1-1 0 0,0 0 0 0 0,0 1 0 0 0,0-1 1 0 0,0 0-1 0 0,0 1 0 0 0,-1-1 0 0 0,1 0 1 0 0,0 1-1 0 0,0-1 0 0 0,-1 1 0 0 0,1-1 1 0 0,-1 1-1 0 0,1-1 0 0 0,0 1 0 0 0,-1-1 1 0 0,1 1-1 0 0,-1-1 0 0 0,1 1 0 0 0,-1-1 1 0 0,0 1-1 0 0,1 0 0 0 0,-1-1 0 0 0,1 1 1 0 0,-1 0-282 0 0,-22-5 2566 0 0,-29 9-2502 0 0,44-3 504 0 0,-51 7-416 0 0,1 2 1 0 0,0 3 0 0 0,1 3-1 0 0,-3 3-152 0 0,45-14-2 0 0,3 0-10 0 0,-1 0 1 0 0,0-2 0 0 0,0 1-1 0 0,0-2 1 0 0,-7 1 11 0 0,19-3-86 0 0,-4 0-2432 0 0,10 1-359 0 0,9 2-811 0 0,-12-3 2287 0 0</inkml:trace>
  <inkml:trace contextRef="#ctx0" brushRef="#br0" timeOffset="1784.76">498 327 176 0 0,'0'-1'251'0'0,"0"1"1"0"0,0-1-1 0 0,0 1 0 0 0,0-1 1 0 0,0 0-1 0 0,-1 1 0 0 0,1-1 1 0 0,0 0-1 0 0,0 1 0 0 0,-1-1 1 0 0,1 1-1 0 0,0-1 0 0 0,-1 1 1 0 0,1-1-1 0 0,-1 1 0 0 0,1-1 1 0 0,0 1-1 0 0,-1-1 0 0 0,1 1 1 0 0,-1-1-1 0 0,0 1 0 0 0,1 0 0 0 0,-1-1 1 0 0,1 1-252 0 0,-21-7 2520 0 0,-29 5-1446 0 0,43 2-674 0 0,-53 3 671 0 0,0 3 0 0 0,-37 8-1071 0 0,-23 3 144 0 0,109-15-165 0 0,0-1 0 0 0,0 1 0 0 0,0 1 0 0 0,1 0-1 0 0,-6 3 22 0 0,15-4-551 0 0,11-3-2511 0 0,13-3-3341 0 0,-15 3 4661 0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4:25.0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 40 20 0 0,'4'-4'141'0'0,"-1"-2"5021"0"0,-5 4-109 0 0,-5 6-3333 0 0,5 0-1542 0 0,-1 0 0 0 0,0 0 0 0 0,1 0 0 0 0,0 1 0 0 0,0-1 0 0 0,0 0 0 0 0,1 1 0 0 0,-1-1-1 0 0,1 1 1 0 0,0 0 0 0 0,0 2-178 0 0,1-5 10 0 0,0 0 1 0 0,0 0-1 0 0,0-1 0 0 0,0 1 0 0 0,1 0 0 0 0,-1-1 0 0 0,0 1 0 0 0,1 0 0 0 0,-1-1 1 0 0,1 1-1 0 0,0-1 0 0 0,-1 1 0 0 0,1-1 0 0 0,0 1 0 0 0,0-1 0 0 0,0 1 0 0 0,0-1 1 0 0,0 0-1 0 0,0 1 0 0 0,1-1 0 0 0,-1 0 0 0 0,0 0 0 0 0,1 0-10 0 0,0 0 4 0 0,0 1 0 0 0,1-1 0 0 0,-1-1 0 0 0,1 1-1 0 0,0 0 1 0 0,-1 0 0 0 0,1-1 0 0 0,0 0 0 0 0,-1 1 0 0 0,1-1 0 0 0,0 0-1 0 0,-1 0 1 0 0,3-1-4 0 0,4 0-5 0 0,0-1 0 0 0,0 1 0 0 0,0-2 0 0 0,0 0 0 0 0,-1 0 0 0 0,1 0 0 0 0,6-5 5 0 0,-11 6-4 0 0,0 0 1 0 0,0 0-1 0 0,-1-1 1 0 0,1 0 0 0 0,-1 0-1 0 0,1 0 1 0 0,-1 0-1 0 0,0 0 1 0 0,0-1-1 0 0,0 1 1 0 0,-1-1 0 0 0,1 0 3 0 0,-2 2-3 0 0,-1 1 1 0 0,1-1 0 0 0,0 0-1 0 0,-1 0 1 0 0,0 1 0 0 0,1-1-1 0 0,-1 0 1 0 0,0 0 0 0 0,0 0-1 0 0,0 1 1 0 0,0-1-1 0 0,0 0 1 0 0,0 0 0 0 0,-1 0-1 0 0,1 1 1 0 0,0-1 0 0 0,-1 0-1 0 0,0 0 1 0 0,1 1 0 0 0,-1-1-1 0 0,0 1 1 0 0,0-1 0 0 0,0 0-1 0 0,0 1 1 0 0,0 0 0 0 0,0-1-1 0 0,0 1 1 0 0,-1-1 2 0 0,1 2 0 0 0,1-1 0 0 0,0 1 0 0 0,-1 0 0 0 0,1 0 1 0 0,0 0-1 0 0,0-1 0 0 0,-1 1 0 0 0,1 0 0 0 0,0 0 0 0 0,0-1 0 0 0,0 1 0 0 0,-1 0 0 0 0,1-1 1 0 0,0 1-1 0 0,0 0 0 0 0,0 0 0 0 0,0-1 0 0 0,-1 1 0 0 0,1 0 0 0 0,0-1 0 0 0,0 1 0 0 0,0 0 1 0 0,0-1-1 0 0,0 1 0 0 0,0-1 0 0 0,0 1 0 0 0,0 0 0 0 0,0-1 0 0 0,0 1 0 0 0,0 0 0 0 0,1-1 1 0 0,-1 1-1 0 0,0 0 0 0 0,0-1 0 0 0,0 1 0 0 0,0 0 0 0 0,0 0 0 0 0,1-1 0 0 0,-1 1 0 0 0,0 0 1 0 0,0-1-1 0 0,0 1 0 0 0,1 0 0 0 0,-1 0 0 0 0,0-1 0 0 0,1 1 0 0 0,-1 0 3 0 0,1-1-1 0 0,0 1 1 0 0,0 0-1 0 0,-1 0 1 0 0,1 0-1 0 0,0 0 1 0 0,0 0-1 0 0,-1 0 1 0 0,1 0 0 0 0,0 0-1 0 0,0 0 1 0 0,-1 0-1 0 0,1 0 1 0 0,0 0-1 0 0,-1 0 1 0 0,1 0-1 0 0,0 1 1 0 0,0-1-1 0 0,-1 0 1 0 0,1 1-3 0 0,40 19 30 0 0,-30-15-23 0 0,-1 0 0 0 0,1 0 0 0 0,-1 1 0 0 0,0 0 0 0 0,-1 1 0 0 0,1 0 1 0 0,-2 1-1 0 0,3 2-7 0 0,-7-7 4 0 0,0 1 0 0 0,0 0 0 0 0,-1 0 1 0 0,0 1-1 0 0,0-1 0 0 0,0 1 0 0 0,0-1 1 0 0,-1 1-1 0 0,0 0 0 0 0,0 0 0 0 0,0 0 1 0 0,0 0-1 0 0,-1 1 0 0 0,0-1 0 0 0,0 0 1 0 0,-1 0-1 0 0,1 1 0 0 0,-1-1 0 0 0,0 1-4 0 0,0 2-1 0 0,-1-1-1 0 0,0 1 1 0 0,0-1 0 0 0,0 0-1 0 0,-1 1 1 0 0,0-1-1 0 0,0 0 1 0 0,-1 0 0 0 0,0 0-1 0 0,0-1 1 0 0,-1 1-1 0 0,0-1 1 0 0,0 1 0 0 0,0-1-1 0 0,-1-1 1 0 0,0 1-1 0 0,0-1 1 0 0,0 1-1 0 0,-1-1 1 0 0,0-1 0 0 0,0 1-1 0 0,0-1 1 0 0,0 0-1 0 0,-1-1 1 0 0,0 1 0 0 0,1-1-1 0 0,-1-1 1 0 0,-1 1-1 0 0,1-1 1 0 0,0 0 0 0 0,0-1-1 0 0,-1 0 1 0 0,1 0-1 0 0,-8 0 2 0 0,9-1-190 0 0,-1-1 0 0 0,1 0-1 0 0,-1 0 1 0 0,1 0 0 0 0,0-1 0 0 0,0 0-1 0 0,-1 0 1 0 0,1 0 0 0 0,-4-3 190 0 0,9 5-305 0 0,-1-1 1 0 0,0 0-1 0 0,0 0 0 0 0,1 0 1 0 0,-1 0-1 0 0,1-1 0 0 0,-1 1 1 0 0,1 0-1 0 0,-1 0 1 0 0,1-1-1 0 0,0 1 0 0 0,0-1 1 0 0,-1 0-1 0 0,1 1 0 0 0,0-1 1 0 0,1 0-1 0 0,-1 1 1 0 0,0-1-1 0 0,0 0 0 0 0,1 0 1 0 0,-1 0-1 0 0,1 0 1 0 0,-1 0-1 0 0,1 0 0 0 0,0 0 1 0 0,0 1-1 0 0,0-1 0 0 0,0 0 1 0 0,0 0-1 0 0,0 0 1 0 0,1 0-1 0 0,0-2 305 0 0,5-9-1929 0 0</inkml:trace>
  <inkml:trace contextRef="#ctx0" brushRef="#br0" timeOffset="509.67">328 105 692 0 0,'0'0'83'0'0,"0"-1"0"0"0,0 1 0 0 0,0 0 0 0 0,0 0 0 0 0,0 0 0 0 0,0 0 0 0 0,0-1 0 0 0,0 1 0 0 0,0 0-1 0 0,0 0 1 0 0,0 0 0 0 0,0 0 0 0 0,0-1 0 0 0,0 1 0 0 0,0 0 0 0 0,0 0 0 0 0,1 0 0 0 0,-1 0 0 0 0,0-1 0 0 0,0 1 0 0 0,0 0 0 0 0,0 0 0 0 0,0 0 0 0 0,0 0 0 0 0,0 0-1 0 0,0 0 1 0 0,1-1 0 0 0,-1 1 0 0 0,0 0 0 0 0,0 0 0 0 0,0 0 0 0 0,0 0 0 0 0,0 0 0 0 0,1 0 0 0 0,-1 0 0 0 0,0 0 0 0 0,0 0 0 0 0,0 0 0 0 0,0 0 0 0 0,1 0 0 0 0,-1 0 0 0 0,0 0-1 0 0,0 0 1 0 0,0 0 0 0 0,0 0 0 0 0,1 0 0 0 0,-1 0 0 0 0,0 0 0 0 0,0 0 0 0 0,0 0-83 0 0,11 6 4037 0 0,6 10-755 0 0,-11-10-3050 0 0,1-1 1 0 0,0-1-1 0 0,0 1 1 0 0,0-1-1 0 0,1 0 1 0 0,-1-1-1 0 0,1 0 1 0 0,0 0-1 0 0,0-1 1 0 0,0 0-1 0 0,2 1-232 0 0,-5-3 3 0 0,0 0-1 0 0,-1 0 0 0 0,1 0 0 0 0,0-1 0 0 0,0 0 0 0 0,0 1 1 0 0,-1-2-1 0 0,1 1 0 0 0,-1 0 0 0 0,1-1 0 0 0,-1 0 0 0 0,1 0 1 0 0,-1 0-1 0 0,0-1 0 0 0,0 1 0 0 0,0-1 0 0 0,0 0 0 0 0,-1 0 1 0 0,1-1-1 0 0,-1 1 0 0 0,0-1 0 0 0,0 1 0 0 0,2-3-2 0 0,-5 5-2 0 0,1 0 0 0 0,-1-1 1 0 0,0 1-1 0 0,1 0 0 0 0,-1 0 0 0 0,0-1 0 0 0,0 1 0 0 0,0 0 0 0 0,0-1 0 0 0,0 1 0 0 0,0 0 0 0 0,0 0 0 0 0,0-1 0 0 0,-1 1 0 0 0,1 0 0 0 0,0 0 0 0 0,-1-1 0 0 0,1 1 1 0 0,-1 0-1 0 0,1 0 0 0 0,-1 0 0 0 0,0 0 0 0 0,0 0 0 0 0,1 0 0 0 0,-1 0 0 0 0,0 0 0 0 0,0 0 0 0 0,0 0 0 0 0,0 0 0 0 0,0 0 0 0 0,0 1 0 0 0,0-1 0 0 0,0 0 0 0 0,0 1 1 0 0,0-1-1 0 0,-1 1 0 0 0,1-1 0 0 0,0 1 0 0 0,0 0 0 0 0,0-1 0 0 0,-1 1 0 0 0,1 0 0 0 0,-1 0 2 0 0,-3-2-1 0 0,0 1 1 0 0,0 0-1 0 0,0 0 0 0 0,0 1 1 0 0,-1 0-1 0 0,1 0 0 0 0,0 0 1 0 0,0 0-1 0 0,-1 1 0 0 0,-1 0 1 0 0,3 0 8 0 0,0 1-1 0 0,0 0 0 0 0,1-1 0 0 0,-1 2 1 0 0,1-1-1 0 0,-1 0 0 0 0,1 1 0 0 0,0-1 0 0 0,0 1 1 0 0,0 0-1 0 0,0 0 0 0 0,0 0 0 0 0,1 0 1 0 0,-1 1-1 0 0,1-1 0 0 0,0 1 0 0 0,0-1 1 0 0,0 1-1 0 0,0 0 0 0 0,1 0 0 0 0,0 0 1 0 0,0 0-1 0 0,0 0 0 0 0,0 0 0 0 0,0 0 0 0 0,1 0 1 0 0,0 0-1 0 0,0 0 0 0 0,0 0 0 0 0,0 1 1 0 0,1-1-1 0 0,-1 0 0 0 0,1 0 0 0 0,1 2-7 0 0,-1-4 1 0 0,1 1-1 0 0,-1-1 0 0 0,1 1 0 0 0,-1-1 0 0 0,1 0 0 0 0,0 0 0 0 0,0 0 0 0 0,0 0 1 0 0,0 0-1 0 0,1 0 0 0 0,-1 0 0 0 0,0-1 0 0 0,1 1 0 0 0,-1-1 0 0 0,1 0 0 0 0,0 0 1 0 0,-1 0-1 0 0,1 0 0 0 0,0 0 0 0 0,0 0 0 0 0,-1-1 0 0 0,1 1 0 0 0,0-1 0 0 0,5 1-81 0 0,1 0 0 0 0,-1 0 0 0 0,0-1 0 0 0,0 0 0 0 0,0-1 0 0 0,0 0 0 0 0,6-1 81 0 0,-4-1-195 0 0,47-11-3209 0 0,-45 10 1278 0 0,0 0-1 0 0,-1 0 1 0 0,1-2 0 0 0,-1 0 2126 0 0,3-2-1817 0 0</inkml:trace>
  <inkml:trace contextRef="#ctx0" brushRef="#br0" timeOffset="883.05">853 30 668 0 0,'0'-1'322'0'0,"0"0"-1"0"0,0 0 1 0 0,0-1 0 0 0,0 1-1 0 0,0 0 1 0 0,-1 0 0 0 0,1 0-1 0 0,0 0 1 0 0,0 0 0 0 0,-1 0-1 0 0,1 0 1 0 0,-1 0 0 0 0,1 0 0 0 0,-1 0-1 0 0,1 0 1 0 0,-1 0 0 0 0,0 0-1 0 0,0 0 1 0 0,1 0 0 0 0,-1 0-1 0 0,0 1 1 0 0,0-1 0 0 0,0 0-1 0 0,0 0-321 0 0,-1 0 236 0 0,0 1-1 0 0,0-1 1 0 0,0 0 0 0 0,0 1-1 0 0,0 0 1 0 0,0-1 0 0 0,0 1-1 0 0,0 0 1 0 0,0 0-1 0 0,0 0 1 0 0,0 0 0 0 0,0 0-1 0 0,0 0-235 0 0,-11 3 249 0 0,0 0 0 0 0,1 1 0 0 0,-1 0 0 0 0,-5 3-249 0 0,8-3 477 0 0,9-3-474 0 0,-1-1 1 0 0,0 1 0 0 0,1 0-1 0 0,-1-1 1 0 0,0 1-1 0 0,1-1 1 0 0,-1 1 0 0 0,0-1-1 0 0,0 0 1 0 0,0 1-1 0 0,0-1 1 0 0,1 0-1 0 0,-1-1 1 0 0,0 1 0 0 0,0 0-1 0 0,0 0-3 0 0,4-2-4 0 0,0 1-1 0 0,0-1 1 0 0,0 1-1 0 0,1 0 1 0 0,-1-1-1 0 0,0 1 0 0 0,0 0 1 0 0,1 1-1 0 0,-1-1 1 0 0,1 0-1 0 0,-1 1 1 0 0,1-1 4 0 0,-1 1-2 0 0,8-3 6 0 0,0 1 1 0 0,0 0 0 0 0,1 0-1 0 0,-1 1 1 0 0,1 0 0 0 0,-1 1-1 0 0,1 1 1 0 0,0-1 0 0 0,-1 2 0 0 0,0-1-1 0 0,1 2 1 0 0,-1-1 0 0 0,0 1-1 0 0,0 1 1 0 0,8 3-5 0 0,3 4 48 0 0,-17-9-16 0 0,0 0 1 0 0,0 0-1 0 0,0 0 1 0 0,0 0 0 0 0,-1 1-1 0 0,1-1 1 0 0,-1 1-1 0 0,0 0 1 0 0,1 0-1 0 0,-1 0 1 0 0,0 0 0 0 0,-1 1-1 0 0,1 0 1 0 0,-1-1-1 0 0,1 1 1 0 0,0 2-33 0 0,-1-3 10 0 0,-1 0 0 0 0,1 1 0 0 0,0-1 0 0 0,-1 1 0 0 0,0-1 0 0 0,0 1-1 0 0,0-1 1 0 0,0 1 0 0 0,-1 0 0 0 0,1-1 0 0 0,-1 1 0 0 0,0 0 0 0 0,0 0 0 0 0,0-1 0 0 0,-1 1 0 0 0,1 0 0 0 0,-1-1 0 0 0,0 1 0 0 0,0 0 0 0 0,0-1 0 0 0,0 1 0 0 0,-1-1-1 0 0,1 0 1 0 0,-1 1 0 0 0,0-1 0 0 0,0 0 0 0 0,0 0 0 0 0,-1 0 0 0 0,1 0 0 0 0,-1-1 0 0 0,-1 2-10 0 0,2-2-7 0 0,0 0 0 0 0,0 0 0 0 0,0-1 0 0 0,0 1 0 0 0,-1-1 0 0 0,1 1 0 0 0,0-1 0 0 0,-1 0-1 0 0,1 0 1 0 0,-1 0 0 0 0,1-1 0 0 0,-1 1 0 0 0,1 0 0 0 0,-1-1 0 0 0,0 0 0 0 0,1 1 0 0 0,-1-1 0 0 0,0 0 0 0 0,1-1 0 0 0,-1 1 0 0 0,0 0 0 0 0,1-1 0 0 0,-2 0 7 0 0,-10-2-582 0 0,0-1 0 0 0,1-1 0 0 0,-1 0-1 0 0,-1-2 583 0 0,-20-7-3514 0 0,-12-3-1419 0 0,25 8 2843 0 0</inkml:trace>
  <inkml:trace contextRef="#ctx0" brushRef="#br0" timeOffset="1769.83">173 847 556 0 0,'8'-43'9660'0'0,"-8"43"-9577"0"0,-1 0 0 0 0,1-1 0 0 0,-1 1 0 0 0,1 0 0 0 0,-1 0 0 0 0,1-1-1 0 0,0 1 1 0 0,-1 0 0 0 0,1 0 0 0 0,-1 0 0 0 0,1 0 0 0 0,-1 0 0 0 0,1 0 0 0 0,-1 0-1 0 0,1 0 1 0 0,-1 0 0 0 0,1 0 0 0 0,-1 0 0 0 0,1 0 0 0 0,-1 0 0 0 0,1 0 0 0 0,-1 0-1 0 0,1 0 1 0 0,-1 1 0 0 0,1-1 0 0 0,-1 0 0 0 0,1 0 0 0 0,0 0 0 0 0,-1 1 0 0 0,1-1-84 0 0,-2 2 174 0 0,0 0 0 0 0,0-1 0 0 0,1 1-1 0 0,-1 0 1 0 0,0 0 0 0 0,1 0-1 0 0,0 0 1 0 0,-1 1 0 0 0,1-1-1 0 0,0 0 1 0 0,0 1 0 0 0,1-1-1 0 0,-1 0 1 0 0,0 1 0 0 0,1-1-1 0 0,-1 1 1 0 0,1-1 0 0 0,0 1-1 0 0,0-1 1 0 0,0 1 0 0 0,0-1-1 0 0,0 1 1 0 0,1-1 0 0 0,-1 1-1 0 0,1-1 1 0 0,-1 1 0 0 0,1-1-173 0 0,2 9 407 0 0,0 1 0 0 0,0-2 1 0 0,1 1-1 0 0,0 0 0 0 0,4 6-407 0 0,-4-10 104 0 0,0 0 0 0 0,1 0 0 0 0,0 0-1 0 0,0-1 1 0 0,0 1 0 0 0,1-1 0 0 0,-1-1 0 0 0,1 1 0 0 0,1-1 0 0 0,-1 0-1 0 0,1 0 1 0 0,0-1 0 0 0,0 0 0 0 0,1 0 0 0 0,5 2-104 0 0,-6-4 7 0 0,-1 0-1 0 0,1 0 1 0 0,0-1 0 0 0,0 0 0 0 0,-1 0 0 0 0,1-1 0 0 0,0 0-1 0 0,0 0 1 0 0,0-1 0 0 0,0 0 0 0 0,-1 0 0 0 0,1 0 0 0 0,0-1-1 0 0,-1 0 1 0 0,1 0 0 0 0,-1-1 0 0 0,0 0 0 0 0,1 0 0 0 0,0-1-7 0 0,0 0-4 0 0,0 0 1 0 0,0-1-1 0 0,-1 1 1 0 0,1-2-1 0 0,-1 1 1 0 0,0-1-1 0 0,0 0 1 0 0,-1 0-1 0 0,1-2 4 0 0,-4 6-21 0 0,-1 0 0 0 0,1 0 0 0 0,-1-1 0 0 0,0 1 0 0 0,0-1 1 0 0,0 1-1 0 0,0-1 0 0 0,0 1 0 0 0,-1-1 0 0 0,1 1 0 0 0,-1-1 0 0 0,0 0 0 0 0,1 1 0 0 0,-1-1 0 0 0,0 0 0 0 0,-1 1 0 0 0,1-1 0 0 0,0 0 0 0 0,-1 1 0 0 0,0-1 0 0 0,1 0 0 0 0,-1 1 0 0 0,0-1 0 0 0,0 1 0 0 0,0 0 0 0 0,-1-1 0 0 0,1 1 0 0 0,-1 0 0 0 0,1 0 1 0 0,-1-1 20 0 0,-4-3-353 0 0,1 1 1 0 0,-1-1 0 0 0,0 1 0 0 0,0 0 0 0 0,0 0 0 0 0,-1 1 0 0 0,0 0 0 0 0,0 0 0 0 0,0 0 0 0 0,-4 0 352 0 0,-47-16-5869 0 0,19 18-2095 0 0,31 2 5881 0 0</inkml:trace>
  <inkml:trace contextRef="#ctx0" brushRef="#br0" timeOffset="2235.82">500 808 436 0 0,'0'-1'155'0'0,"0"1"0"0"0,0-1 0 0 0,0 1-1 0 0,0 0 1 0 0,-1-1 0 0 0,1 1 0 0 0,0-1 0 0 0,0 1 0 0 0,0-1 0 0 0,0 1-1 0 0,0-1 1 0 0,1 1 0 0 0,-1-1 0 0 0,0 1 0 0 0,0-1 0 0 0,0 1 0 0 0,0-1-1 0 0,0 1 1 0 0,1-1 0 0 0,-1 1 0 0 0,0 0 0 0 0,0-1 0 0 0,1 1 0 0 0,-1-1-1 0 0,0 1 1 0 0,1 0 0 0 0,-1-1 0 0 0,0 1 0 0 0,1 0 0 0 0,-1-1 0 0 0,0 1-1 0 0,1 0 1 0 0,-1 0 0 0 0,1-1 0 0 0,-1 1 0 0 0,1 0 0 0 0,-1 0 0 0 0,1 0-1 0 0,-1 0 1 0 0,1 0 0 0 0,-1-1 0 0 0,0 1 0 0 0,1 0 0 0 0,-1 0 0 0 0,1 0-1 0 0,-1 0 1 0 0,1 0 0 0 0,-1 1 0 0 0,1-1 0 0 0,-1 0 0 0 0,1 0 0 0 0,-1 0-1 0 0,1 0 1 0 0,-1 0 0 0 0,1 1 0 0 0,-1-1 0 0 0,1 0-155 0 0,12 10 3135 0 0,-5 3-3303 0 0,-1 5 665 0 0,1-1-1 0 0,0 1 1 0 0,2-1-497 0 0,-8-12 58 0 0,1-2 18 0 0,0 1 1 0 0,-1 0-1 0 0,0 0 1 0 0,0 1-1 0 0,0-1 1 0 0,-1 0 0 0 0,1 1-1 0 0,-1-1 1 0 0,0 1-1 0 0,0-1 1 0 0,0 6-77 0 0,-1-10 9 0 0,0 0-1 0 0,0 1 1 0 0,0-1-1 0 0,0 0 1 0 0,0 0-1 0 0,0 1 1 0 0,0-1 0 0 0,0 0-1 0 0,0 0 1 0 0,0 1-1 0 0,0-1 1 0 0,0 0-1 0 0,0 0 1 0 0,0 1-1 0 0,0-1 1 0 0,0 0 0 0 0,0 0-1 0 0,1 1 1 0 0,-1-1-1 0 0,0 0 1 0 0,0 0-1 0 0,0 1 1 0 0,0-1 0 0 0,1 0-1 0 0,-1 0 1 0 0,0 0-1 0 0,0 1 1 0 0,0-1-1 0 0,1 0 1 0 0,-1 0-1 0 0,0 0 1 0 0,0 0 0 0 0,1 0-1 0 0,-1 0 1 0 0,0 1-1 0 0,0-1 1 0 0,1 0-1 0 0,-1 0 1 0 0,0 0 0 0 0,1 0-1 0 0,-1 0 1 0 0,0 0-1 0 0,0 0 1 0 0,1 0-1 0 0,-1 0 1 0 0,0 0-1 0 0,0 0 1 0 0,1 0-9 0 0,-1-1 4 0 0,1 1 0 0 0,-1 0 0 0 0,1 0 0 0 0,-1-1-1 0 0,1 1 1 0 0,-1 0 0 0 0,0-1 0 0 0,1 1 0 0 0,-1 0 0 0 0,1-1 0 0 0,-1 1 0 0 0,0 0 0 0 0,1-1-1 0 0,-1 1 1 0 0,0-1 0 0 0,0 1 0 0 0,1-1 0 0 0,-1 1 0 0 0,0-1 0 0 0,0 1 0 0 0,0-1 0 0 0,0 1 0 0 0,0-1-1 0 0,1 1 1 0 0,-1-1 0 0 0,0 1 0 0 0,0-1-4 0 0,0-4 6 0 0,1 1 1 0 0,0-1-1 0 0,1 1 1 0 0,-1-1-1 0 0,1 1 0 0 0,0-1 1 0 0,0 1-1 0 0,0 0 1 0 0,1-2-7 0 0,11-23 27 0 0,-14 27-4 0 0,1-1 0 0 0,0 0-1 0 0,0 0 1 0 0,0 1-1 0 0,0-1 1 0 0,0 1-1 0 0,1-1 1 0 0,-1 1 0 0 0,1-1-1 0 0,0 1 1 0 0,-1 0-1 0 0,1 0 1 0 0,0 0-1 0 0,0 0 1 0 0,1 0 0 0 0,-1 0-1 0 0,2-1-22 0 0,-1 2 49 0 0,-1 0-1 0 0,0 1 1 0 0,0-1 0 0 0,0 1-1 0 0,1-1 1 0 0,-1 1 0 0 0,0 0-1 0 0,1 0 1 0 0,-1 0 0 0 0,0 0-1 0 0,1 0 1 0 0,-1 0-1 0 0,0 1 1 0 0,1-1 0 0 0,-1 1-1 0 0,0 0 1 0 0,2 0-49 0 0,9 6 173 0 0,1 0 0 0 0,-1 1 0 0 0,0 1-1 0 0,-1 0 1 0 0,0 0 0 0 0,3 4-173 0 0,11 8-389 0 0,-9-12 30 0 0,-16-9 114 0 0,-1 0 0 0 0,1 0 1 0 0,0 0-1 0 0,0 0 0 0 0,0 0 1 0 0,0 0-1 0 0,0 0 0 0 0,0 0 1 0 0,-1 0-1 0 0,1 0 0 0 0,0 0 1 0 0,0 0-1 0 0,0-1 0 0 0,0 1 0 0 0,-1 0 1 0 0,1-1-1 0 0,0 1 0 0 0,0 0 1 0 0,-1-1-1 0 0,1 1 0 0 0,0-1 245 0 0,1-2-646 0 0,0 1-1 0 0,0 0 0 0 0,-1 0 1 0 0,1-1-1 0 0,-1 1 0 0 0,0-1 1 0 0,0 0-1 0 0,0 1 0 0 0,0-1 1 0 0,0 0-1 0 0,0 1 0 0 0,-1-1 1 0 0,1-1 646 0 0,0-17-2328 0 0</inkml:trace>
  <inkml:trace contextRef="#ctx0" brushRef="#br0" timeOffset="3187.8">1001 668 748 0 0,'-8'-53'6752'0'0,"1"15"-5511"0"0,3 20-838 0 0,4 17-373 0 0,-1 1-1 0 0,1-1 0 0 0,0 0 1 0 0,-1 0-1 0 0,1 0 1 0 0,0 0-1 0 0,0 0 1 0 0,0 0-1 0 0,0 0 1 0 0,0 0-1 0 0,0 0 1 0 0,0 0-1 0 0,0 0 1 0 0,0 0-1 0 0,0 0 1 0 0,1 0-1 0 0,-1 0 1 0 0,0 0-1 0 0,0 0 1 0 0,1 1-1 0 0,-1-1 1 0 0,1 0-1 0 0,-1 0 1 0 0,1 0-30 0 0,5-13 2324 0 0,-6 14 1 0 0,5 15-989 0 0,0 5-533 0 0,-1 0 0 0 0,-1-1 0 0 0,-1 2 0 0 0,-1-1 0 0 0,0 0-1 0 0,-3 14-802 0 0,2-3 519 0 0,0-3-199 0 0,0 27 474 0 0,7 54-794 0 0,-8-86-27 0 0,2 13 16 0 0,-1-35-52 0 0,0 1 0 0 0,0-1 0 0 0,0 0 0 0 0,0 1 0 0 0,0-1 0 0 0,1 0 1 0 0,-1 0-1 0 0,0 1 0 0 0,1-1 0 0 0,-1 0 0 0 0,1 0 0 0 0,0 0 0 0 0,-1 1 0 0 0,1-1 0 0 0,0 0 0 0 0,0 0 0 0 0,0 0 0 0 0,-1 0 0 0 0,2 0 63 0 0,-1-1-161 0 0,0 0 0 0 0,0 0-1 0 0,0-1 1 0 0,0 1-1 0 0,0 0 1 0 0,0 0 0 0 0,0-1-1 0 0,0 1 1 0 0,0-1 0 0 0,0 1-1 0 0,0-1 1 0 0,-1 1-1 0 0,1-1 1 0 0,0 0 0 0 0,0 1-1 0 0,0-1 1 0 0,-1 0 0 0 0,1 1-1 0 0,0-1 1 0 0,-1 0 0 0 0,1 0-1 0 0,-1 0 1 0 0,1 0-1 0 0,-1 0 1 0 0,1 0 0 0 0,-1 0-1 0 0,0 0 162 0 0,17-30-3824 0 0,14-61-7030 0 0,-23 70 9048 0 0</inkml:trace>
  <inkml:trace contextRef="#ctx0" brushRef="#br0" timeOffset="3521.82">1165 673 624 0 0,'0'-1'205'0'0,"1"1"0"0"0,-1-1 0 0 0,0 1 0 0 0,0 0 0 0 0,0-1 0 0 0,0 1 0 0 0,0-1 0 0 0,0 1 0 0 0,0 0 0 0 0,0-1-1 0 0,-1 1 1 0 0,1-1 0 0 0,0 1 0 0 0,0 0 0 0 0,0-1 0 0 0,0 1 0 0 0,0-1 0 0 0,-1 1 0 0 0,1 0 0 0 0,0-1 0 0 0,0 1 0 0 0,-1 0 0 0 0,1-1 0 0 0,0 1 0 0 0,-1 0 0 0 0,1 0 0 0 0,0-1 0 0 0,-1 1 0 0 0,1 0 0 0 0,0 0-1 0 0,-1-1 1 0 0,1 1 0 0 0,0 0 0 0 0,-1 0 0 0 0,1 0-205 0 0,-16 6 2915 0 0,-19 23-1808 0 0,31-25-690 0 0,-16 17 509 0 0,0 1-1 0 0,-1 3-925 0 0,-13 16 710 0 0,25-29-525 0 0,0 1 0 0 0,0 0-1 0 0,2 1 1 0 0,-1-1 0 0 0,-3 14-185 0 0,10-27 2 0 0,1 1 1 0 0,0-1-1 0 0,0 1 1 0 0,0-1-1 0 0,-1 0 1 0 0,1 1-1 0 0,0-1 1 0 0,0 1-1 0 0,0-1 0 0 0,0 0 1 0 0,0 1-1 0 0,0-1 1 0 0,0 1-1 0 0,0-1 1 0 0,0 1-1 0 0,0-1 1 0 0,0 1-1 0 0,0-1 1 0 0,0 0-1 0 0,0 1 1 0 0,0-1-1 0 0,0 1 1 0 0,1-1-1 0 0,-1 0 1 0 0,0 1-1 0 0,0-1 1 0 0,0 1-1 0 0,1-1 0 0 0,-1 0 1 0 0,0 1-1 0 0,1-1 1 0 0,-1 0-3 0 0,15 4 33 0 0,28-11-28 0 0,-33 5 2 0 0,18-1 197 0 0,0 1 0 0 0,0 1-1 0 0,0 1 1 0 0,0 2 0 0 0,0 0-1 0 0,-1 2 1 0 0,26 7-204 0 0,-33-6 65 0 0,-13-4-84 0 0,1 0-1 0 0,-1 1 0 0 0,0-1 1 0 0,0 2-1 0 0,0-1 0 0 0,0 1 1 0 0,-1 0-1 0 0,1 0 0 0 0,-1 1 1 0 0,0 0-1 0 0,0 0 1 0 0,0 0-1 0 0,5 5 20 0 0,-12-8-134 0 0,1 0-1 0 0,0 0 1 0 0,-1 0-1 0 0,1 0 1 0 0,-1 0 0 0 0,1-1-1 0 0,-1 1 1 0 0,1 0-1 0 0,-1 0 1 0 0,0-1 0 0 0,1 1-1 0 0,-1 0 1 0 0,0-1-1 0 0,1 1 1 0 0,-1-1 0 0 0,0 1-1 0 0,0-1 1 0 0,0 1-1 0 0,1-1 1 0 0,-1 1 0 0 0,0-1-1 0 0,0 0 135 0 0,-22 13-4078 0 0,14-10 2487 0 0,1 0 0 0 0,-1 0 0 0 0,0 0 0 0 0,1-1 1 0 0,-3 0 1590 0 0,-5-2-1856 0 0</inkml:trace>
  <inkml:trace contextRef="#ctx0" brushRef="#br0" timeOffset="4337.43">1376 812 820 0 0,'0'0'179'0'0,"-1"-1"0"0"0,1 1 0 0 0,-1 0 0 0 0,1-1 0 0 0,-1 1 1 0 0,1-1-1 0 0,-1 1 0 0 0,1-1 0 0 0,0 0 0 0 0,-1 1 0 0 0,1-1 0 0 0,0 1 0 0 0,-1-1 0 0 0,1 0 0 0 0,0 1 0 0 0,0-1 0 0 0,0 1 0 0 0,-1-1 0 0 0,1 0 1 0 0,0 1-1 0 0,0-1 0 0 0,0 0-179 0 0,0 1 159 0 0,0-1 0 0 0,0 1 1 0 0,0 0-1 0 0,0 0 0 0 0,0-1 1 0 0,0 1-1 0 0,0 0 0 0 0,0-1 1 0 0,0 1-1 0 0,0 0 0 0 0,0-1 0 0 0,0 1 1 0 0,0 0-1 0 0,0-1 0 0 0,-1 1 1 0 0,1 0-1 0 0,0 0 0 0 0,0-1 1 0 0,0 1-1 0 0,-1 0 0 0 0,1 0 1 0 0,0-1-1 0 0,0 1 0 0 0,0 0 1 0 0,-1 0-1 0 0,1-1 0 0 0,0 1 1 0 0,-1 0-1 0 0,1 0 0 0 0,0 0 0 0 0,0 0 1 0 0,-1 0-1 0 0,1 0 0 0 0,0-1 1 0 0,-1 1-1 0 0,1 0 0 0 0,0 0 1 0 0,-1 0-1 0 0,1 0-159 0 0,-1 0 482 0 0,1 0-18 0 0,0 0-9 0 0,0 0 2 0 0,0 0 11 0 0,0 0 12 0 0,1 18 1498 0 0,82 180 739 0 0,-83-198-2719 0 0,0 0 0 0 0,0 0 0 0 0,1 0 0 0 0,-1 0 1 0 0,0 1-1 0 0,0-1 0 0 0,0 0 0 0 0,0 0 0 0 0,0 0 0 0 0,0 0 1 0 0,0 1-1 0 0,1-1 0 0 0,-1 0 0 0 0,0 0 0 0 0,0 0 1 0 0,0 0-1 0 0,0 0 0 0 0,1 0 0 0 0,-1 0 0 0 0,0 1 0 0 0,0-1 1 0 0,0 0-1 0 0,0 0 0 0 0,1 0 0 0 0,-1 0 0 0 0,0 0 0 0 0,0 0 1 0 0,0 0-1 0 0,1 0 0 0 0,-1 0 0 0 0,0 0 0 0 0,0 0 1 0 0,0 0-1 0 0,1 0 0 0 0,-1 0 0 0 0,0 0 0 0 0,0 0 0 0 0,0 0 1 0 0,1-1-1 0 0,-1 1 0 0 0,0 0 0 0 0,0 0 0 0 0,0 0 1 0 0,0 0-1 0 0,1 0 0 0 0,-1 0 0 0 0,0 0 0 0 0,0-1 0 0 0,0 1 1 0 0,0 0-1 0 0,0 0 0 0 0,0 0 0 0 0,1 0 0 0 0,-1-1 0 0 0,0 1 1 0 0,0 0-1 0 0,0 0 0 0 0,0 0 0 0 0,0-1 0 0 0,0 1 1 0 0,0 0-1 0 0,0 0 0 0 0,0 0 0 0 0,0 0 0 0 0,0-1 0 0 0,0 1 1 0 0,0 0-1 0 0,0 0 2 0 0,10-28-90 0 0,5-39-107 0 0,-12 54 63 0 0,1 1 0 0 0,1-1 0 0 0,0 1 0 0 0,0 0 1 0 0,4-4 133 0 0,-8 15-1 0 0,0 0 0 0 0,-1 0 0 0 0,1 0 0 0 0,0 0 0 0 0,-1 0 0 0 0,1 1 0 0 0,0-1 0 0 0,0 0 0 0 0,0 1 0 0 0,0-1 0 0 0,0 0 0 0 0,0 1 0 0 0,0-1 0 0 0,0 1 0 0 0,0 0 0 0 0,0-1 0 0 0,0 1 0 0 0,0 0 0 0 0,0 0 0 0 0,0-1 0 0 0,0 1 0 0 0,0 0 0 0 0,0 0 0 0 0,0 0 0 0 0,0 0 0 0 0,0 1 0 0 0,0-1 0 0 0,1 0 0 0 0,-1 0 0 0 0,0 0 0 0 0,0 1 0 0 0,0-1 0 0 0,0 1 0 0 0,0-1 0 0 0,0 1 0 0 0,0-1 0 0 0,-1 1 0 0 0,1 0 0 0 0,0-1 0 0 0,0 1 0 0 0,0 0 0 0 0,0 0 1 0 0,2 2 6 0 0,0-1 1 0 0,0 1 0 0 0,0 0-1 0 0,0 0 1 0 0,-1 0 0 0 0,1 0-1 0 0,-1 0 1 0 0,0 1 0 0 0,0-1-1 0 0,0 1 1 0 0,0 0-7 0 0,6 19 18 0 0,-5-17-19 0 0,-1 1-1 0 0,0 0 1 0 0,0 0 0 0 0,0 0-1 0 0,-1 0 1 0 0,1 3 1 0 0,-2-10-23 0 0,-1 1-1 0 0,1-1 1 0 0,0 0-1 0 0,0 0 1 0 0,0 1-1 0 0,0-1 1 0 0,0 0 0 0 0,0 1-1 0 0,0-1 1 0 0,0 0-1 0 0,0 1 1 0 0,0-1 0 0 0,0 0-1 0 0,0 1 1 0 0,0-1-1 0 0,0 0 1 0 0,0 1-1 0 0,0-1 1 0 0,0 0 0 0 0,0 1-1 0 0,0-1 1 0 0,1 0-1 0 0,-1 1 1 0 0,0-1 0 0 0,0 0-1 0 0,0 0 1 0 0,1 1-1 0 0,-1-1 1 0 0,0 0 0 0 0,0 0-1 0 0,1 1 1 0 0,-1-1-1 0 0,0 0 1 0 0,0 0-1 0 0,1 0 1 0 0,-1 1 0 0 0,0-1-1 0 0,1 0 1 0 0,-1 0-1 0 0,0 0 1 0 0,0 0 0 0 0,1 0-1 0 0,-1 0 1 0 0,0 0-1 0 0,1 0 1 0 0,-1 0 0 0 0,0 0-1 0 0,1 0 1 0 0,-1 0-1 0 0,0 0 1 0 0,1 0-1 0 0,-1 0 1 0 0,0 0 0 0 0,1 0-1 0 0,-1 0 1 0 0,0 0-1 0 0,1 0 1 0 0,-1 0 0 0 0,0-1-1 0 0,1 1 1 0 0,-1 0-1 0 0,0 0 1 0 0,0 0-1 0 0,1-1 1 0 0,-1 1 0 0 0,0 0-1 0 0,0 0 1 0 0,1-1-1 0 0,-1 1 24 0 0,23-24-3661 0 0,-14 14 1470 0 0,-7 9 1648 0 0,-1-1 0 0 0,1 1-1 0 0,-1-1 1 0 0,0 0 0 0 0,1 0 0 0 0,-1 1 0 0 0,0-1 0 0 0,0 0-1 0 0,0 0 1 0 0,-1 0 0 0 0,1 0 543 0 0,1-3-1053 0 0,-1-4-866 0 0</inkml:trace>
  <inkml:trace contextRef="#ctx0" brushRef="#br0" timeOffset="4684.02">1767 891 892 0 0,'-4'18'7263'0'0,"4"-17"-7114"0"0,-1 0 0 0 0,1 0-1 0 0,-1 0 1 0 0,1 0 0 0 0,0 0 0 0 0,0 0-1 0 0,-1 0 1 0 0,1-1 0 0 0,0 1 0 0 0,0 0-1 0 0,0 0 1 0 0,0 0 0 0 0,0 0 0 0 0,0 0-1 0 0,0 0 1 0 0,0 0 0 0 0,1 0-1 0 0,-1 0 1 0 0,0 0 0 0 0,1 0 0 0 0,-1 0-1 0 0,0 0 1 0 0,1 0 0 0 0,-1-1 0 0 0,1 1-1 0 0,0 0 1 0 0,0 0-149 0 0,15 30 2358 0 0,-11-26-2157 0 0,-1 1 1 0 0,1-1-1 0 0,0-1 0 0 0,0 1 0 0 0,0-1 0 0 0,0 0 0 0 0,1 0 0 0 0,0 0 0 0 0,0-1 1 0 0,0 0-1 0 0,0 0 0 0 0,0 0 0 0 0,1-1 0 0 0,-1 0 0 0 0,1 0 0 0 0,-1-1 1 0 0,1 0-1 0 0,0 0-201 0 0,2 0 90 0 0,0-1 1 0 0,0 0-1 0 0,0 0 1 0 0,0-1-1 0 0,0-1 0 0 0,0 1 1 0 0,0-1-1 0 0,0-1 1 0 0,-1 0-1 0 0,6-2-90 0 0,-9 3 12 0 0,-1 0-1 0 0,1-1 1 0 0,-1 1-1 0 0,0-1 1 0 0,0 0-1 0 0,0 0 1 0 0,0 0-1 0 0,0-1 1 0 0,-1 0-1 0 0,0 1 1 0 0,0-1 0 0 0,0 0-1 0 0,0 0 1 0 0,0-1-1 0 0,-1 1 1 0 0,1 0-1 0 0,-1-1 1 0 0,-1 0-1 0 0,2-4-11 0 0,-2 6-2 0 0,0 0-1 0 0,0-1 0 0 0,0 1 1 0 0,-1 0-1 0 0,0-1 1 0 0,0 1-1 0 0,0-1 1 0 0,0 1-1 0 0,0 0 1 0 0,0-1-1 0 0,-1 1 1 0 0,0 0-1 0 0,0-1 1 0 0,0 1-1 0 0,0 0 0 0 0,0 0 1 0 0,-1 0-1 0 0,1 0 1 0 0,-1 0-1 0 0,0 0 1 0 0,0 0-1 0 0,0 1 1 0 0,0-1-1 0 0,0 1 1 0 0,0-1-1 0 0,-1 1 1 0 0,0 0-1 0 0,1 0 1 0 0,-1 0-1 0 0,0 0 0 0 0,0 0 1 0 0,0 1-1 0 0,0-1 1 0 0,0 1-1 0 0,0 0 1 0 0,0 0-1 0 0,-1 0 1 0 0,0 0 2 0 0,-5-1-4 0 0,1 0 1 0 0,-1 1 0 0 0,0 0-1 0 0,0 0 1 0 0,0 1 0 0 0,0 0 0 0 0,0 0-1 0 0,0 1 1 0 0,0 0 0 0 0,1 1-1 0 0,-1 0 1 0 0,0 1 0 0 0,1-1-1 0 0,-4 3 4 0 0,6-2-11 0 0,0 0 0 0 0,0 0-1 0 0,0 1 1 0 0,1 0-1 0 0,-1 0 1 0 0,1 0 0 0 0,0 1-1 0 0,0-1 1 0 0,1 1 0 0 0,-1 0-1 0 0,1 1 1 0 0,0-1-1 0 0,0 1 1 0 0,1 0 0 0 0,0 0-1 0 0,0 0 1 0 0,0 0-1 0 0,1 1 1 0 0,0-1 0 0 0,0 1-1 0 0,0 0 1 0 0,1-1-1 0 0,0 7 12 0 0,1-12-45 0 0,0 0 0 0 0,0 0 0 0 0,0 0 0 0 0,0 0 0 0 0,0 0-1 0 0,1 0 1 0 0,-1 0 0 0 0,0 0 0 0 0,1 0 0 0 0,-1-1-1 0 0,1 1 1 0 0,-1 0 0 0 0,1 0 0 0 0,-1 0 0 0 0,1 0 0 0 0,0-1-1 0 0,-1 1 1 0 0,1 0 0 0 0,0-1 0 0 0,-1 1 0 0 0,1 0 0 0 0,0-1-1 0 0,0 1 1 0 0,0-1 0 0 0,0 1 0 0 0,0-1 0 0 0,0 1 0 0 0,0-1 45 0 0,3 1-285 0 0,-1 0-1 0 0,2 0 1 0 0,-1 0 0 0 0,0-1 0 0 0,0 1 0 0 0,0-1 0 0 0,0 0 0 0 0,1 0 285 0 0,10-1-1913 0 0,1-1 0 0 0,0 0 0 0 0,7-3 1913 0 0,-9 1-1527 0 0,0-1 0 0 0,0 0 0 0 0,-1 0 0 0 0,0-2 0 0 0,5-2 1527 0 0,7-8-1769 0 0</inkml:trace>
  <inkml:trace contextRef="#ctx0" brushRef="#br0" timeOffset="5582.05">2086 795 124 0 0,'-8'-35'8716'0'0,"8"34"-8069"0"0,0 1-59 0 0,0 0-39 0 0,0 0-27 0 0,9 0 3067 0 0,-6 2-3409 0 0,0 0 0 0 0,-1 1-1 0 0,1 0 1 0 0,-1-1 0 0 0,0 1 0 0 0,1 0 0 0 0,-1 0 0 0 0,-1 0 0 0 0,1 0 0 0 0,0 0 0 0 0,0 2-180 0 0,17 26 889 0 0,4 5-82 0 0,-19-33-778 0 0,-1 0 0 0 0,0 1 0 0 0,1-1 0 0 0,0 0 0 0 0,0-1 1 0 0,0 1-1 0 0,0-1 0 0 0,0 1 0 0 0,0-1 0 0 0,0-1 0 0 0,1 1 1 0 0,-1 0-1 0 0,1-1 0 0 0,0 0 0 0 0,-1 0 0 0 0,1-1 0 0 0,1 1-29 0 0,-3-1-2 0 0,0 0 0 0 0,-1 0 0 0 0,1-1 0 0 0,0 1-1 0 0,0-1 1 0 0,-1 1 0 0 0,1-1 0 0 0,0 0-1 0 0,-1 0 1 0 0,1 0 0 0 0,-1-1 0 0 0,1 1 0 0 0,-1 0-1 0 0,0-1 1 0 0,1 0 0 0 0,-1 1 0 0 0,0-1-1 0 0,0 0 1 0 0,0 0 0 0 0,0 0 0 0 0,-1-1 0 0 0,1 1-1 0 0,-1 0 1 0 0,1-1 0 0 0,-1 1 0 0 0,0-1 0 0 0,0 1-1 0 0,0-1 1 0 0,1-1 2 0 0,8-40-92 0 0,-10 41 85 0 0,1 1 1 0 0,-1-1-1 0 0,0 0 1 0 0,0 1-1 0 0,0-1 0 0 0,0 1 1 0 0,0-1-1 0 0,-1 1 0 0 0,1-1 1 0 0,-1 1-1 0 0,0 0 1 0 0,0-1-1 0 0,1 1 0 0 0,-2-1 1 0 0,1 1-1 0 0,-1-1 7 0 0,-3-7-16 0 0,5 9 15 0 0,0 1 0 0 0,-1-1 0 0 0,1 0 1 0 0,0 1-1 0 0,-1-1 0 0 0,1 0 1 0 0,0 1-1 0 0,-1-1 0 0 0,1 0 0 0 0,-1 1 1 0 0,1-1-1 0 0,-1 1 0 0 0,1-1 1 0 0,-1 1-1 0 0,1-1 0 0 0,-1 1 0 0 0,0 0 1 0 0,1-1-1 0 0,-1 1 0 0 0,1 0 1 0 0,-1-1-1 0 0,0 1 0 0 0,0 0 1 0 0,1 0-1 0 0,-1 0 0 0 0,0-1 0 0 0,1 1 1 0 0,-1 0-1 0 0,0 0 0 0 0,0 0 1 0 0,1 0-1 0 0,-1 0 0 0 0,0 0 0 0 0,1 1 1 0 0,-2-1 0 0 0,2 0 0 0 0,0 0 1 0 0,0 0-1 0 0,-1 0 1 0 0,1 0 0 0 0,0 0-1 0 0,0 0 1 0 0,0 0-1 0 0,-1 0 1 0 0,1 0-1 0 0,0 0 1 0 0,0 0 0 0 0,-1 0-1 0 0,1 0 1 0 0,0 0-1 0 0,0 0 1 0 0,-1 0-1 0 0,1 0 1 0 0,0 0 0 0 0,0 0-1 0 0,0 1 1 0 0,-1-1-1 0 0,1 0 1 0 0,0 0-1 0 0,0 0 1 0 0,0 0 0 0 0,0 1-1 0 0,-1-1 1 0 0,1 0-1 0 0,0 0 1 0 0,0 0-1 0 0,0 0 1 0 0,0 1 0 0 0,0-1-1 0 0,0 0 1 0 0,0 0-1 0 0,0 1 1 0 0,-1-1-1 0 0,1 0 1 0 0,0 0 0 0 0,0 0-1 0 0,0 1 1 0 0,0-1-1 0 0,0 0 1 0 0,0 0-1 0 0,0 1 1 0 0,0-1-1 0 0,8 14 9 0 0,16 10 36 0 0,-22-23-41 0 0,0 0 0 0 0,0 1 0 0 0,-1-1 0 0 0,1 1 0 0 0,0 0 1 0 0,-1-1-1 0 0,1 1 0 0 0,-1 0 0 0 0,0 0 0 0 0,0 0 0 0 0,2 2-4 0 0,-2-2 3 0 0,0 0 1 0 0,0-1-1 0 0,0 1 0 0 0,0 0 0 0 0,1 0 0 0 0,-1 0 1 0 0,1-1-1 0 0,0 1 0 0 0,-1-1 0 0 0,1 1 0 0 0,0-1 1 0 0,0 0-1 0 0,0 1 0 0 0,0-1 0 0 0,0 0 0 0 0,1 0-3 0 0,1 1 1 0 0,0-1-1 0 0,-1 0 1 0 0,1 0-1 0 0,0 0 1 0 0,0-1-1 0 0,-1 1 1 0 0,1-1-1 0 0,0 0 0 0 0,0 0 1 0 0,0 0-1 0 0,0 0 1 0 0,0-1-1 0 0,-1 1 1 0 0,1-1-1 0 0,0 0 1 0 0,0-1-1 0 0,-1 1 1 0 0,1 0-1 0 0,-1-1 0 0 0,1 0 1 0 0,-1 0-1 0 0,0 0 1 0 0,1 0-1 0 0,-1-1 1 0 0,0 1-1 0 0,-1-1 1 0 0,1 0-1 0 0,0 0 0 0 0,-1 0 1 0 0,1 0-1 0 0,-1 0 1 0 0,0 0-1 0 0,0 0 1 0 0,0-2-1 0 0,14-22 7 0 0,6-11-32 0 0,-22 37-9 0 0,0 0-1 0 0,0-1 1 0 0,0 1 0 0 0,0 0 0 0 0,0-1 0 0 0,0 1-1 0 0,0 0 1 0 0,0 0 0 0 0,0-1 0 0 0,-1 1 0 0 0,1 0 0 0 0,-1 0-1 0 0,1-1 1 0 0,-1 1 0 0 0,1 0 0 0 0,-1 0 0 0 0,0 0-1 0 0,1 0 1 0 0,-1 0 0 0 0,0 0 0 0 0,0 0 0 0 0,0 0 0 0 0,0 0-1 0 0,0 0 1 0 0,0 1 0 0 0,0-1 0 0 0,0 0 0 0 0,0 0-1 0 0,0 1 1 0 0,0-1 0 0 0,-1 1 34 0 0,1-1-216 0 0,0 1-1 0 0,0 0 1 0 0,0-1 0 0 0,0 1 0 0 0,0 0-1 0 0,0-1 1 0 0,0 1 0 0 0,0 0 0 0 0,0 0-1 0 0,0 0 1 0 0,0 0 0 0 0,0 0-1 0 0,0 0 1 0 0,0 0 0 0 0,0 0 0 0 0,0 1-1 0 0,0-1 1 0 0,0 0 0 0 0,0 1 0 0 0,0-1-1 0 0,0 1 1 0 0,0-1 0 0 0,0 1-1 0 0,0-1 1 0 0,-1 1 216 0 0,-29 20-8567 0 0,23-16 6157 0 0</inkml:trace>
  <inkml:trace contextRef="#ctx0" brushRef="#br0" timeOffset="6519.42">2712 716 720 0 0,'-8'-30'7027'0'0,"8"29"-6537"0"0,-7 1 2407 0 0,6 22-1741 0 0,1-6-562 0 0,0 1 0 0 0,1 0 0 0 0,0-1 0 0 0,4 14-594 0 0,-4 0 504 0 0,-1-28-475 0 0,0 0-1 0 0,-1 0 1 0 0,1 0 0 0 0,0 1 0 0 0,0-1-1 0 0,0 0 1 0 0,1 0 0 0 0,-1 0 0 0 0,1 0 0 0 0,-1 0-1 0 0,1 0 1 0 0,-1 0 0 0 0,1 0 0 0 0,0 0-1 0 0,0 0 1 0 0,1 1-29 0 0,-1 3 71 0 0,-1-7-72 0 0,0 1 1 0 0,0 0 0 0 0,0 0 0 0 0,0-1 0 0 0,0 1 0 0 0,-1 0 0 0 0,1-1 0 0 0,0 1 0 0 0,0-1 0 0 0,0 1-1 0 0,0 0 1 0 0,0-1 0 0 0,0 1 0 0 0,0 0 0 0 0,0-1 0 0 0,0 1 0 0 0,0 0 0 0 0,0-1 0 0 0,0 1-1 0 0,0 0 1 0 0,1-1 0 0 0,-1 1 0 0 0,0 0 0 0 0,0-1 0 0 0,0 1 0 0 0,0 0 0 0 0,1-1 0 0 0,-1 1 0 0 0,0 0-1 0 0,0-1 1 0 0,21-40-19 0 0,-17 30 16 0 0,1 1-1 0 0,0-1 1 0 0,0 1-1 0 0,1 1 1 0 0,1-1-1 0 0,2-1 4 0 0,-5 5 8 0 0,19-17 23 0 0,-22 23-22 0 0,-1-1-1 0 0,1 1 1 0 0,-1 0-1 0 0,1-1 1 0 0,0 1 0 0 0,-1 0-1 0 0,1-1 1 0 0,0 1 0 0 0,-1 0-1 0 0,1 0 1 0 0,0 0 0 0 0,0 0-1 0 0,-1 0 1 0 0,1 0 0 0 0,0 0-1 0 0,0 0 1 0 0,-1 0 0 0 0,1 0-1 0 0,0 0 1 0 0,-1 0 0 0 0,1 0-1 0 0,0 1 1 0 0,0-1 0 0 0,-1 0-1 0 0,1 0 1 0 0,0 1 0 0 0,-1-1-1 0 0,1 0 1 0 0,-1 1 0 0 0,1-1-1 0 0,-1 1 1 0 0,1-1 0 0 0,0 1-1 0 0,-1-1 1 0 0,0 1 0 0 0,1-1-1 0 0,-1 1 1 0 0,1 0 0 0 0,-1-1-1 0 0,0 1 1 0 0,1 0-1 0 0,-1-1-8 0 0,6 13 285 0 0,0 0 0 0 0,0 0 0 0 0,-2 0 0 0 0,4 13-285 0 0,4 14 268 0 0,-12-40-282 0 0,0 1 0 0 0,1 0 1 0 0,-1 0-1 0 0,0-1 0 0 0,1 1 0 0 0,-1 0 0 0 0,1 0 0 0 0,-1-1 1 0 0,1 1-1 0 0,-1 0 0 0 0,1-1 0 0 0,-1 1 0 0 0,1-1 1 0 0,0 1-1 0 0,-1-1 0 0 0,1 1 0 0 0,0-1 0 0 0,0 0 1 0 0,-1 1-1 0 0,1-1 0 0 0,0 0 0 0 0,0 1 0 0 0,0-1 1 0 0,-1 0-1 0 0,1 0 0 0 0,0 0 0 0 0,0 0 0 0 0,0 0 0 0 0,0 0 1 0 0,-1 0-1 0 0,1 0 0 0 0,0 0 0 0 0,0 0 0 0 0,0 0 1 0 0,-1 0-1 0 0,1-1 0 0 0,0 1 0 0 0,0 0 0 0 0,0-1 1 0 0,-1 1-1 0 0,1 0 0 0 0,0-1 0 0 0,-1 1 0 0 0,1-1 1 0 0,0 1-1 0 0,-1-1 0 0 0,1 0 14 0 0,37-31-1873 0 0,-31 25 1198 0 0,11-12-3076 0 0,-1-1 1 0 0,0-1-1 0 0,7-13 3751 0 0,-15 20-2350 0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4:15.70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0 70 1196 0 0,'-2'-13'9148'0'0,"1"13"-9064"0"0,0 0 0 0 0,0 1 1 0 0,0-1-1 0 0,0 0 0 0 0,0 1 1 0 0,0-1-1 0 0,0 1 1 0 0,0-1-1 0 0,0 1 0 0 0,0-1 1 0 0,0 1-1 0 0,0 0 0 0 0,0 0 1 0 0,1-1-1 0 0,-1 1 0 0 0,0 0 1 0 0,0 0-1 0 0,1 0 1 0 0,-1 0-1 0 0,1 0 0 0 0,-1 0 1 0 0,1 0-1 0 0,-1 0 0 0 0,1 0 1 0 0,-1 0-1 0 0,1 0 0 0 0,0 0 1 0 0,0 0-1 0 0,-1 0 1 0 0,1 0-1 0 0,0 0 0 0 0,0 1 1 0 0,0-1-1 0 0,0 0 0 0 0,0 0 1 0 0,1 1-85 0 0,-1-1 36 0 0,0 0-1 0 0,0 0 1 0 0,0 1 0 0 0,0-1 0 0 0,0 0 0 0 0,0 0 0 0 0,0 0-1 0 0,1 1 1 0 0,-1-1 0 0 0,1 0 0 0 0,-1 0 0 0 0,1 0 0 0 0,-1 0 0 0 0,1 0-1 0 0,-1 0 1 0 0,1 0 0 0 0,0 0 0 0 0,0 0 0 0 0,-1 0 0 0 0,1 0-1 0 0,0 0 1 0 0,0 0 0 0 0,0-1 0 0 0,0 1 0 0 0,0 0 0 0 0,0-1-1 0 0,0 1 1 0 0,0-1 0 0 0,1 1 0 0 0,-1-1 0 0 0,0 1 0 0 0,0-1-1 0 0,0 0 1 0 0,1 0-36 0 0,5 1 3 0 0,0-1 0 0 0,-1-1 0 0 0,1 0 1 0 0,0 1-1 0 0,-1-2 0 0 0,1 1 0 0 0,-1-1 0 0 0,1 0 0 0 0,-1-1 0 0 0,0 1 0 0 0,0-1 0 0 0,0-1 0 0 0,0 1 0 0 0,0-1 0 0 0,-1 0 0 0 0,0 0 0 0 0,1 0 0 0 0,-2-1 0 0 0,1 0 0 0 0,0 0 0 0 0,-1 0 0 0 0,0 0 0 0 0,0-2-3 0 0,-3 6 0 0 0,-1-1-1 0 0,1 0 1 0 0,-1 0-1 0 0,1 0 1 0 0,-1 0-1 0 0,0 0 1 0 0,0 0-1 0 0,0 0 1 0 0,0 0-1 0 0,0 0 1 0 0,0 0-1 0 0,-1 0 1 0 0,1 0-1 0 0,-1 0 1 0 0,1 0-1 0 0,-1 0 1 0 0,0 0-1 0 0,0 0 1 0 0,0 0-1 0 0,0 1 1 0 0,0-2 0 0 0,-6-1 45 0 0,7 14-10 0 0,7 15 3 0 0,27 36 219 0 0,-24-45-115 0 0,0 0 1 0 0,-2 0 0 0 0,7 16-143 0 0,9 18 73 0 0,-20-43-72 0 0,0 0 1 0 0,0 0-1 0 0,-1 0 1 0 0,0 1-1 0 0,0-1 1 0 0,0 1-1 0 0,-1 0 0 0 0,-1 0 1 0 0,1-1-1 0 0,-1 9-1 0 0,0-2-6 0 0,-2 0-1 0 0,0 1 1 0 0,-1-1-1 0 0,0 0 1 0 0,-1 0-1 0 0,-1 0 1 0 0,-1 4 6 0 0,3-13-5 0 0,0 0 1 0 0,0-1-1 0 0,0 1 1 0 0,-1-1 0 0 0,1 0-1 0 0,-1 1 1 0 0,0-1-1 0 0,-1-1 1 0 0,1 1 0 0 0,-1 0-1 0 0,1-1 1 0 0,-1 0-1 0 0,0 1 1 0 0,0-2 0 0 0,-1 1-1 0 0,1 0 1 0 0,-1-1-1 0 0,1 0 1 0 0,-1 0 0 0 0,0 0-1 0 0,1 0 1 0 0,-4 0 4 0 0,2-2 5 0 0,1 1 1 0 0,-1 0 0 0 0,1-1-1 0 0,-1 0 1 0 0,1-1 0 0 0,-1 1-1 0 0,1-1 1 0 0,-1 0 0 0 0,1 0-1 0 0,0-1 1 0 0,0 0 0 0 0,-1 0-1 0 0,1 0 1 0 0,0 0 0 0 0,1-1-1 0 0,-3-1-5 0 0,4 2-121 0 0,-1 0-1 0 0,1-1 0 0 0,-1 1 1 0 0,1-1-1 0 0,0 0 1 0 0,0 0-1 0 0,1 0 0 0 0,-1 0 1 0 0,1 0-1 0 0,-1-1 1 0 0,1 1-1 0 0,0-1 0 0 0,0 0 1 0 0,1 1-1 0 0,-1-1 1 0 0,1 0-1 0 0,0 0 0 0 0,0 0 1 0 0,0 0-1 0 0,0 0 0 0 0,1 0 1 0 0,-1-2 121 0 0,2 1-982 0 0,-1-1 1 0 0,1 1 0 0 0,0-1-1 0 0,0 1 1 0 0,1 0 0 0 0,0-1-1 0 0,-1 1 1 0 0,2 0 0 0 0,0-2 981 0 0,6-13-2245 0 0,-2-1 588 0 0</inkml:trace>
  <inkml:trace contextRef="#ctx0" brushRef="#br0" timeOffset="668.5">376 132 1200 0 0,'0'0'147'0'0,"0"0"0"0"0,-1-1-1 0 0,1 1 1 0 0,0 0 0 0 0,0 0 0 0 0,0 0 0 0 0,0 0-1 0 0,0 0 1 0 0,0 0 0 0 0,0 0 0 0 0,0-1 0 0 0,0 1-1 0 0,0 0 1 0 0,0 0 0 0 0,0 0 0 0 0,0 0-1 0 0,0 0 1 0 0,0 0 0 0 0,0 0 0 0 0,0-1 0 0 0,0 1-1 0 0,0 0 1 0 0,0 0 0 0 0,0 0 0 0 0,0 0-1 0 0,0 0 1 0 0,0 0 0 0 0,0 0 0 0 0,0-1 0 0 0,0 1-1 0 0,0 0 1 0 0,0 0 0 0 0,1 0 0 0 0,-1 0 0 0 0,0 0-1 0 0,0 0 1 0 0,0 0 0 0 0,0 0 0 0 0,0 0-1 0 0,0 0 1 0 0,0-1 0 0 0,0 1 0 0 0,0 0 0 0 0,1 0-1 0 0,-1 0 1 0 0,0 0 0 0 0,0 0 0 0 0,0 0-1 0 0,0 0 1 0 0,0 0 0 0 0,0 0 0 0 0,0 0 0 0 0,1 0-1 0 0,-1 0 1 0 0,0 0 0 0 0,0 0 0 0 0,0 0 0 0 0,0 0-1 0 0,0 0 1 0 0,0 0-147 0 0,7 8 2195 0 0,7 6-1622 0 0,-7-10-516 0 0,-1-1 0 0 0,1 0 0 0 0,0 0 1 0 0,0 0-1 0 0,0-1 0 0 0,1 0 1 0 0,-1-1-1 0 0,1 1-57 0 0,-5-2 19 0 0,1 0 0 0 0,-1 1 0 0 0,0-2 0 0 0,1 1-1 0 0,-1 0 1 0 0,1-1 0 0 0,-1 1 0 0 0,0-1 0 0 0,1 0 0 0 0,-1 0 0 0 0,0 0 0 0 0,0 0 0 0 0,0-1 0 0 0,0 0 0 0 0,0 1-1 0 0,0-1 1 0 0,0 0 0 0 0,0-1-19 0 0,-1 2 0 0 0,-1 0-1 0 0,0 0 1 0 0,0 0-1 0 0,1 0 1 0 0,-1 0-1 0 0,0 0 1 0 0,0-1-1 0 0,0 1 1 0 0,0-1-1 0 0,0 1 1 0 0,0-1-1 0 0,-1 1 0 0 0,1-1 1 0 0,0 0 0 0 0,-1 1-1 0 0,0 1 1 0 0,0-1-1 0 0,0 1 1 0 0,0-1-1 0 0,0 1 1 0 0,0-1-1 0 0,-1 1 1 0 0,1-1-1 0 0,0 1 1 0 0,0 0-1 0 0,0-1 1 0 0,-1 1-1 0 0,1-1 1 0 0,0 1-1 0 0,-1 0 1 0 0,1-1-1 0 0,0 1 1 0 0,-1 0-1 0 0,1-1 1 0 0,0 1-1 0 0,-1 0 1 0 0,1 0-1 0 0,0-1 0 0 0,-1 1 1 0 0,1 0-1 0 0,-1 0 1 0 0,1-1-1 0 0,-1 1 1 0 0,1 0-1 0 0,0 0 1 0 0,-1 0 0 0 0,-7-2-5 0 0,0 1 0 0 0,0 0 0 0 0,0 0 0 0 0,0 1 0 0 0,-4 0 5 0 0,10 0 0 0 0,-2 1 24 0 0,-1-1 0 0 0,1 1-1 0 0,0 0 1 0 0,-1 0 0 0 0,1 0-1 0 0,0 1 1 0 0,0 0 0 0 0,0-1 0 0 0,0 2-1 0 0,0-1 1 0 0,0 0 0 0 0,0 1-1 0 0,1-1 1 0 0,-1 1 0 0 0,1 0 0 0 0,0 0-1 0 0,0 1 1 0 0,0-1 0 0 0,0 0-1 0 0,0 1 1 0 0,1 0 0 0 0,0 0 0 0 0,0 0-1 0 0,0 0 1 0 0,0 0 0 0 0,0 0-1 0 0,1 0 1 0 0,0 1 0 0 0,0-1 0 0 0,0 0-1 0 0,0 1 1 0 0,1-1 0 0 0,0 1-1 0 0,0-1 1 0 0,0 1 0 0 0,0-1-1 0 0,1 0 1 0 0,0 1 0 0 0,-1-1 0 0 0,2 0-1 0 0,-1 1 1 0 0,0-1 0 0 0,1 0-1 0 0,0 0 1 0 0,0 0 0 0 0,0 0 0 0 0,0 0-1 0 0,1 0 1 0 0,0-1 0 0 0,1 2-24 0 0,1 0 10 0 0,0-1 0 0 0,0 0 0 0 0,1 0 0 0 0,-1-1 0 0 0,1 0 0 0 0,0 0 0 0 0,0 0 1 0 0,0 0-1 0 0,0-1 0 0 0,1 0 0 0 0,-1 0 0 0 0,1-1 0 0 0,-1 0 0 0 0,1 0 0 0 0,-1 0 0 0 0,1-1 1 0 0,6-1-11 0 0,-1 1-411 0 0,-1-2 0 0 0,1 0 0 0 0,-1 0 1 0 0,1-1-1 0 0,-1 0 0 0 0,0-1 1 0 0,0 0-1 0 0,0-1 0 0 0,8-5 411 0 0,-17 9-955 0 0,12-6-334 0 0,-10 5-5553 0 0,-10-2 5038 0 0</inkml:trace>
  <inkml:trace contextRef="#ctx0" brushRef="#br0" timeOffset="1239.94">813 88 592 0 0,'1'-1'186'0'0,"0"1"0"0"0,-1-1-1 0 0,1 1 1 0 0,-1-1 0 0 0,1 1 0 0 0,0-1 0 0 0,-1 0-1 0 0,1 1 1 0 0,-1-1 0 0 0,0 0 0 0 0,1 0 0 0 0,-1 1-1 0 0,0-1 1 0 0,1 0 0 0 0,-1 0 0 0 0,0 1 0 0 0,0-1-1 0 0,1 0 1 0 0,-1 0 0 0 0,0 0 0 0 0,0 1 0 0 0,0-1 0 0 0,0 0-1 0 0,0 0 1 0 0,0 0 0 0 0,0 0 0 0 0,-1 1 0 0 0,1-1-1 0 0,0 0 1 0 0,0 0 0 0 0,-1 0 0 0 0,1 1 0 0 0,0-1-1 0 0,-1 0 1 0 0,1 1 0 0 0,-1-1 0 0 0,1 0 0 0 0,-1 1-1 0 0,1-1 1 0 0,-1 0 0 0 0,1 1 0 0 0,-1-1 0 0 0,0 1-1 0 0,0-1-185 0 0,0 0 120 0 0,-1 0-1 0 0,0 1 0 0 0,1-1 0 0 0,-1 1 0 0 0,0-1 1 0 0,1 1-1 0 0,-1 0 0 0 0,0 0 0 0 0,0-1 0 0 0,1 1 1 0 0,-1 0-1 0 0,0 1 0 0 0,0-1 0 0 0,1 0 0 0 0,-1 0 1 0 0,0 1-1 0 0,0-1 0 0 0,1 1 0 0 0,-1 0 0 0 0,0-1 1 0 0,1 1-1 0 0,-1 0-119 0 0,1-1 9 0 0,-41 28 219 0 0,27-12-186 0 0,15-16-41 0 0,0 0-1 0 0,0 1 1 0 0,0-1 0 0 0,0 0 0 0 0,-1 1 0 0 0,1-1 0 0 0,0 1 0 0 0,0-1 0 0 0,0 0 0 0 0,0 1-1 0 0,0-1 1 0 0,0 0 0 0 0,0 1 0 0 0,0-1 0 0 0,0 1 0 0 0,0-1 0 0 0,0 0 0 0 0,0 1 0 0 0,1-1-1 0 0,-1 0 1 0 0,0 1 0 0 0,0-1 0 0 0,0 1 0 0 0,0-1 0 0 0,1 0 0 0 0,-1 0 0 0 0,0 1 0 0 0,0-1-1 0 0,1 0 1 0 0,-1 1 0 0 0,0-1 0 0 0,1 0 0 0 0,-1 0 0 0 0,0 1 0 0 0,1-1 0 0 0,-1 0 0 0 0,0 0-1 0 0,1 0 0 0 0,4 2 14 0 0,0-2-1 0 0,0 1 0 0 0,1 0 0 0 0,-1-1 1 0 0,0 0-1 0 0,0 0 0 0 0,1-1 0 0 0,2 0-13 0 0,11 0 82 0 0,0 1 73 0 0,-1 2 0 0 0,1 0 0 0 0,-1 0-1 0 0,6 3-154 0 0,-15-3 67 0 0,-1 0 0 0 0,0 1 0 0 0,0 0-1 0 0,0 0 1 0 0,0 1 0 0 0,-1 0-1 0 0,1 0 1 0 0,-1 1 0 0 0,0 0 0 0 0,3 3-67 0 0,-9-7 7 0 0,1 1 0 0 0,-1 0 1 0 0,0-1-1 0 0,0 1 0 0 0,0 0 1 0 0,0 0-1 0 0,0 0 0 0 0,0 0 1 0 0,-1 0-1 0 0,1 0 1 0 0,-1 0-1 0 0,1 0 0 0 0,-1 0 1 0 0,0 1-1 0 0,0-1 0 0 0,1 0 1 0 0,-2 0-1 0 0,1 0 0 0 0,0 0 1 0 0,0 0-1 0 0,-1 0 0 0 0,1 1 1 0 0,-1 0-8 0 0,-1 2 1 0 0,1 0-1 0 0,-1 0 1 0 0,0 0 0 0 0,-1-1 0 0 0,1 1 0 0 0,-1-1 0 0 0,0 1-1 0 0,0-1 1 0 0,0 1-1 0 0,-5 3 29 0 0,-1 0-1 0 0,0 0 0 0 0,0 0 1 0 0,0-1-1 0 0,-1 0 1 0 0,0-1-1 0 0,0 0 0 0 0,-12 4-28 0 0,15-7-318 0 0,0 0 0 0 0,0-1 0 0 0,0 0 1 0 0,-1 0-1 0 0,1-1 0 0 0,-1 0 0 0 0,0 0 0 0 0,1 0 0 0 0,-1-1 0 0 0,0 0 0 0 0,1-1 0 0 0,-1 0 0 0 0,0 0 0 0 0,-2-1 318 0 0,8 1-442 0 0,-1 0 1 0 0,1 1 0 0 0,0-1-1 0 0,0 0 1 0 0,0 0 0 0 0,0 0-1 0 0,0-1 1 0 0,1 1-1 0 0,-1 0 1 0 0,0-1 0 0 0,0 1-1 0 0,1-1 1 0 0,-1 0 0 0 0,1 1-1 0 0,-1-1 1 0 0,0-1 441 0 0,-5-10-1827 0 0</inkml:trace>
  <inkml:trace contextRef="#ctx0" brushRef="#br0" timeOffset="2104.03">54 866 528 0 0,'-3'-12'2843'0'0,"-3"13"1875"0"0,-3 8-440 0 0,5-2-4594 0 0,-2 9 1142 0 0,1-4-434 0 0,0 1 1 0 0,1 0 0 0 0,1 0 0 0 0,0 0 0 0 0,0 0-1 0 0,1 8-392 0 0,2-19 32 0 0,0 1-1 0 0,0-1 0 0 0,0 1 0 0 0,0-1 0 0 0,1 0 1 0 0,-1 1-1 0 0,1-1 0 0 0,0 1 0 0 0,0-1 0 0 0,-1 0 0 0 0,1 0 1 0 0,1 1-1 0 0,-1-1 0 0 0,0 0 0 0 0,1 0 0 0 0,0 1-31 0 0,0-1 12 0 0,0 0-1 0 0,1-1 1 0 0,-1 1-1 0 0,1-1 1 0 0,-1 1-1 0 0,1-1 1 0 0,-1 0-1 0 0,1 0 1 0 0,0 0-1 0 0,-1 0 1 0 0,1-1-1 0 0,0 1 1 0 0,0-1-1 0 0,0 0 1 0 0,-1 1-1 0 0,1-1 0 0 0,3-1-11 0 0,4 1-4 0 0,1 0 0 0 0,0-1 0 0 0,-1-1 0 0 0,1 0 0 0 0,-1 0 0 0 0,1-1 0 0 0,-1 0 0 0 0,0-1 0 0 0,0 0 0 0 0,-1-1 0 0 0,1 0-1 0 0,-1 0 1 0 0,0-1 0 0 0,0 0 0 0 0,-1-1 0 0 0,4-3 4 0 0,-6 5-7 0 0,0-1 0 0 0,-1 0 0 0 0,0 0 0 0 0,0-1 0 0 0,0 1 0 0 0,-1-1 0 0 0,2-4 7 0 0,-5 9-71 0 0,0-1 1 0 0,0 0-1 0 0,0 0 0 0 0,0 0 1 0 0,-1 0-1 0 0,0 0 1 0 0,1 0-1 0 0,-1 1 1 0 0,0-1-1 0 0,0 0 0 0 0,0 0 1 0 0,-1 0-1 0 0,1 0 1 0 0,-1 0-1 0 0,0 0 0 0 0,1 0 1 0 0,-1 0-1 0 0,-1 1 1 0 0,1-1-1 0 0,0 0 1 0 0,-1 1-1 0 0,1-1 71 0 0,-26-29-2785 0 0,23 28 1794 0 0,0 1 0 0 0,0-1-1 0 0,0 1 1 0 0,-1 0 0 0 0,0 0-1 0 0,1 0 1 0 0,-1 0 0 0 0,0 1-1 0 0,0 0 1 0 0,-5-1 991 0 0,0 2-1554 0 0</inkml:trace>
  <inkml:trace contextRef="#ctx0" brushRef="#br0" timeOffset="2801.77">390 902 332 0 0,'1'-8'2954'0'0,"-3"-9"3507"0"0,-3 10-5958 0 0,5 14 142 0 0,0 0 0 0 0,1 1 0 0 0,0-1 0 0 0,0 0-1 0 0,0 0 1 0 0,3 4-645 0 0,-1 2 134 0 0,1 0 1 0 0,-2 0-1 0 0,0 0 0 0 0,0 1 0 0 0,-1-1 0 0 0,-1 4-134 0 0,9-34-74 0 0,0-3 65 0 0,0 1 0 0 0,11-15 9 0 0,-17 30 2 0 0,0-1 1 0 0,0 1-1 0 0,0 0 1 0 0,1-1-1 0 0,-1 2 1 0 0,1-1-1 0 0,0 0 1 0 0,0 1-1 0 0,0 0 1 0 0,1 0-1 0 0,-1 0 1 0 0,1 0-1 0 0,0 1 1 0 0,3-2-3 0 0,-5 3 3 0 0,1 1 1 0 0,-1 0-1 0 0,0-1 1 0 0,0 1 0 0 0,0 0-1 0 0,0 0 1 0 0,0 1-1 0 0,1-1 1 0 0,-1 1-1 0 0,0-1 1 0 0,0 1 0 0 0,0 0-1 0 0,0 0 1 0 0,0 1-1 0 0,-1-1 1 0 0,1 1-1 0 0,0-1 1 0 0,0 1 0 0 0,-1 0-1 0 0,1 0 1 0 0,-1 0-1 0 0,0 0 1 0 0,1 0-1 0 0,0 2-3 0 0,6 7-12 0 0,1 0 0 0 0,-2 1-1 0 0,0 1 1 0 0,5 8 12 0 0,-9-14-30 0 0,15 14-2120 0 0,-10-19-2561 0 0,-5-16-1291 0 0,-4 5 4200 0 0</inkml:trace>
  <inkml:trace contextRef="#ctx0" brushRef="#br0" timeOffset="3371.3">734 638 416 0 0,'3'-6'865'0'0,"-1"0"0"0"0,1 1 0 0 0,-1-2 0 0 0,-1 1 0 0 0,1 0 0 0 0,-1 0 0 0 0,0 0-1 0 0,-1-1 1 0 0,1 1 0 0 0,-1 0 0 0 0,0-1-865 0 0,0 6 412 0 0,0 1 7 0 0,0 23 1380 0 0,3 65 1614 0 0,9 37-3413 0 0,-5-54 390 0 0,-4-20-241 0 0,-3-33-157 0 0,1 0 0 0 0,1 0 0 0 0,1 1 0 0 0,3 10 8 0 0,-6-28-64 0 0,0-1-1 0 0,0 1 1 0 0,0 0 0 0 0,0-1-1 0 0,0 1 1 0 0,0-1-1 0 0,1 1 1 0 0,-1-1 0 0 0,0 1-1 0 0,0-1 1 0 0,0 1-1 0 0,0-1 1 0 0,1 1 0 0 0,-1 0-1 0 0,0-1 1 0 0,0 0-1 0 0,1 1 1 0 0,-1-1 0 0 0,0 1-1 0 0,1-1 1 0 0,-1 1-1 0 0,1-1 1 0 0,-1 0 0 0 0,1 1-1 0 0,-1-1 1 0 0,0 0-1 0 0,1 1 1 0 0,-1-1 0 0 0,1 0-1 0 0,-1 0 1 0 0,1 1-1 0 0,0-1 1 0 0,-1 0-1 0 0,1 0 1 0 0,-1 0 0 0 0,1 0-1 0 0,-1 0 1 0 0,1 0-1 0 0,0 0 65 0 0,13-15-4148 0 0,-12 12 3654 0 0,2-3-716 0 0,-2-1 0 0 0,1 1 1 0 0,-1 0-1 0 0,0-1 0 0 0,0 0 1 0 0,0-3 1209 0 0,0-11-1784 0 0</inkml:trace>
  <inkml:trace contextRef="#ctx0" brushRef="#br0" timeOffset="3789.02">954 764 1072 0 0,'1'0'191'0'0,"-1"-1"0"0"0,1 0 1 0 0,0 0-1 0 0,-1 0 0 0 0,1 1 0 0 0,0-1 0 0 0,-1 0 0 0 0,1 0 1 0 0,-1 0-1 0 0,0 0 0 0 0,1 0 0 0 0,-1 0 0 0 0,0 0 0 0 0,0-1 1 0 0,1 1-1 0 0,-1 0 0 0 0,0 0 0 0 0,0 0 0 0 0,0 0 0 0 0,0 0 1 0 0,0 0-1 0 0,-1 0 0 0 0,1 0 0 0 0,0 0 0 0 0,0 0 0 0 0,-1 0 1 0 0,1 0-1 0 0,-1 0 0 0 0,1 0 0 0 0,-1 0 0 0 0,1 0 0 0 0,-1 0 1 0 0,1 0-1 0 0,-1 0 0 0 0,0 0 0 0 0,0 0-191 0 0,-1 0 164 0 0,0 1-1 0 0,1-1 1 0 0,-1 1-1 0 0,0 0 1 0 0,0-1 0 0 0,0 1-1 0 0,0 0 1 0 0,0 0-1 0 0,1 0 1 0 0,-1 0 0 0 0,0 1-1 0 0,0-1 1 0 0,0 0-1 0 0,0 1 1 0 0,1-1 0 0 0,-1 1-1 0 0,0 0 1 0 0,0-1 0 0 0,1 1-1 0 0,-1 0 1 0 0,-1 1-164 0 0,-5 4 142 0 0,-1 1 1 0 0,1 0 0 0 0,0 0 0 0 0,0 1-1 0 0,1 0 1 0 0,0 0 0 0 0,0 1 0 0 0,-5 8-143 0 0,-20 25 68 0 0,-7 20-472 0 0,35-58-3741 0 0,9-8 1901 0 0,7-9-89 0 0,-12 12 2514 0 0,1 0 0 0 0,0-1 1 0 0,0 1-1 0 0,0 0 0 0 0,0-1 0 0 0,0 1 1 0 0,0 0-1 0 0,0 0 0 0 0,0 0 1 0 0,0 0-1 0 0,1 0 0 0 0,-1 0 1 0 0,0 0-1 0 0,1 1 0 0 0,-1-1 0 0 0,1 0 1 0 0,-1 1-1 0 0,0-1 0 0 0,1 1 1 0 0,0-1-1 0 0,-1 1 0 0 0,1 0 1 0 0,-1 0-1 0 0,1-1 0 0 0,-1 1 0 0 0,1 0 1 0 0,0 1-1 0 0,-1-1 0 0 0,1 0 1 0 0,-1 0-1 0 0,1 1 0 0 0,0-1-181 0 0,28 15 4394 0 0,-9-2-4624 0 0,14 12 803 0 0,1-3 0 0 0,0-1 1 0 0,19 7-574 0 0,-40-20-123 0 0,10 6-183 0 0,-24-14 136 0 0,0 1-1 0 0,0-1 1 0 0,0 0-1 0 0,-1 1 0 0 0,1-1 1 0 0,0 0-1 0 0,0 0 1 0 0,0 0-1 0 0,0 0 1 0 0,0 0-1 0 0,-1 0 1 0 0,1 0-1 0 0,0 0 1 0 0,0-1-1 0 0,0 1 1 0 0,0 0-1 0 0,-1 0 0 0 0,1-1 1 0 0,0 1-1 0 0,0 0 1 0 0,0-1-1 0 0,-1 1 1 0 0,1-1-1 0 0,0 1 1 0 0,-1-1-1 0 0,1 1 1 0 0,0-1 170 0 0,0-9-7169 0 0,-2 6 6478 0 0,-6-9-1255 0 0</inkml:trace>
  <inkml:trace contextRef="#ctx0" brushRef="#br0" timeOffset="4734.52">1101 910 332 0 0,'2'-9'7135'0'0,"1"20"-3911"0"0,1 5-2545 0 0,12 15 121 0 0,-12-25-725 0 0,0 1-1 0 0,0 1 0 0 0,-1-1 1 0 0,0 0-1 0 0,0 1 1 0 0,-1-1-1 0 0,0 1 1 0 0,0 0-1 0 0,-1 0 1 0 0,0 0-1 0 0,0 2-74 0 0,1-13-11 0 0,4-8 6 0 0,-5 0 5 0 0,0 0 1 0 0,1 0 0 0 0,1 1 0 0 0,-1-1 0 0 0,2 0 0 0 0,0 1 0 0 0,0 0 0 0 0,0 0 0 0 0,3-3-1 0 0,-6 12 2 0 0,0 0 0 0 0,-1 0-1 0 0,1 0 1 0 0,0 1 0 0 0,0-1-1 0 0,0 0 1 0 0,-1 1 0 0 0,1-1-1 0 0,0 0 1 0 0,0 1 0 0 0,0-1-1 0 0,0 1 1 0 0,0 0 0 0 0,0-1-1 0 0,0 1 1 0 0,0 0 0 0 0,0-1-1 0 0,1 1 1 0 0,-1 0 0 0 0,0 0-1 0 0,0 0 1 0 0,0 0 0 0 0,0 0-1 0 0,0 0 1 0 0,0 0 0 0 0,0 1-1 0 0,0-1 1 0 0,0 0 0 0 0,0 0-1 0 0,0 1 1 0 0,0-1 0 0 0,0 1-1 0 0,0-1 1 0 0,0 1 0 0 0,0-1-1 0 0,0 1 1 0 0,0 0 0 0 0,0-1-1 0 0,0 1 1 0 0,-1 0 0 0 0,1 0-2 0 0,34 32 203 0 0,-34-33-197 0 0,4 8 31 0 0,0 0 0 0 0,-1-1 0 0 0,0 2 0 0 0,0-1 0 0 0,-1 0 0 0 0,1 1 0 0 0,-2 0 0 0 0,0-1 0 0 0,1 6-37 0 0,8 24 0 0 0,-10-35 124 0 0,4 6-1573 0 0,6-18-2057 0 0,12-29-3351 0 0,-15 21 5121 0 0</inkml:trace>
  <inkml:trace contextRef="#ctx0" brushRef="#br0" timeOffset="5191.8">1390 994 128 0 0,'17'9'9191'0'0,"-14"-6"-9015"0"0,1 0-1 0 0,-1 0 1 0 0,1 0 0 0 0,-1-1 0 0 0,1 1-1 0 0,0-1 1 0 0,0 0 0 0 0,0 0 0 0 0,0 0-1 0 0,0 0 1 0 0,0-1 0 0 0,1 0 0 0 0,-1 0-1 0 0,0 0 1 0 0,1 0 0 0 0,-1-1 0 0 0,1 1-1 0 0,-1-1 1 0 0,1 0 0 0 0,-1-1 0 0 0,1 1 0 0 0,-1-1-1 0 0,1 0-175 0 0,3-1-5 0 0,-1 0 0 0 0,0 0 0 0 0,0 0 0 0 0,0-1 0 0 0,0 0 0 0 0,-1-1 0 0 0,1 1 0 0 0,-1-1 0 0 0,0 0 0 0 0,0-1 1 0 0,0 0-1 0 0,0 0 0 0 0,2-3 5 0 0,-3 2-2 0 0,0-1 1 0 0,-1 1 0 0 0,0-1 0 0 0,0 0-1 0 0,0 0 1 0 0,-1-1 0 0 0,0 1 0 0 0,0-1-1 0 0,0-2 2 0 0,-3 8 1 0 0,1 0-1 0 0,0-1 0 0 0,-1 1 0 0 0,1 0 0 0 0,-1-1 0 0 0,1 1 0 0 0,-1-1 0 0 0,0 1 1 0 0,0-1-1 0 0,-1 1 0 0 0,1-1 0 0 0,0 1 0 0 0,-1-1 0 0 0,1 1 0 0 0,-1 0 0 0 0,0-1 1 0 0,0 1-1 0 0,0 0 0 0 0,0 0 0 0 0,0-1 0 0 0,0 1 0 0 0,-1 0 0 0 0,1 0 0 0 0,-1 0 1 0 0,1 1-1 0 0,-1-1 0 0 0,0 0 0 0 0,0 0 0 0 0,0 1 0 0 0,0-1 0 0 0,-4-1 13 0 0,0 1 0 0 0,0 0-1 0 0,0 0 1 0 0,-1 0 0 0 0,1 1-1 0 0,-1 0 1 0 0,1 0 0 0 0,-1 0 0 0 0,1 1-1 0 0,-1 0 1 0 0,1 0 0 0 0,-1 1-1 0 0,1 0 1 0 0,-1 0 0 0 0,1 0-1 0 0,0 1 1 0 0,0 0 0 0 0,-1 0-1 0 0,1 0 1 0 0,0 1 0 0 0,1 0 0 0 0,-1 1-1 0 0,0-1 1 0 0,1 1 0 0 0,-3 3-13 0 0,2-4 47 0 0,1 2 0 0 0,0-1 0 0 0,0 0 0 0 0,1 1 0 0 0,-1 0 0 0 0,1 0 0 0 0,0 1 0 0 0,1-1 0 0 0,-1 1 0 0 0,1-1 0 0 0,0 1 0 0 0,0 0 1 0 0,1 0-1 0 0,0 1 0 0 0,0-1 0 0 0,0 0 0 0 0,1 1 0 0 0,0-1 0 0 0,0 1 0 0 0,1 0 0 0 0,0-1 0 0 0,0 1 0 0 0,0-1 0 0 0,1 1 0 0 0,1 4-47 0 0,-2-8 1 0 0,1-1-1 0 0,0 1 1 0 0,0-1-1 0 0,1 0 1 0 0,-1 0-1 0 0,0 1 1 0 0,1-1-1 0 0,-1 0 0 0 0,1 0 1 0 0,0 0-1 0 0,-1-1 1 0 0,1 1-1 0 0,0 0 1 0 0,0-1-1 0 0,1 1 1 0 0,-1-1-1 0 0,0 1 1 0 0,0-1-1 0 0,1 0 1 0 0,-1 0-1 0 0,0 0 0 0 0,1-1 1 0 0,2 2-1 0 0,2-1-213 0 0,0 1 0 0 0,1-1 0 0 0,-1 0 0 0 0,1-1 0 0 0,-1 0 0 0 0,1 0 0 0 0,4-1 213 0 0,-2 0-1363 0 0,0 0 0 0 0,1-1 0 0 0,-1 0 0 0 0,0-1 0 0 0,0 1 0 0 0,-1-2 0 0 0,1 0 0 0 0,1-1 1363 0 0,-2-3-1967 0 0</inkml:trace>
  <inkml:trace contextRef="#ctx0" brushRef="#br0" timeOffset="5883.99">1655 871 784 0 0,'0'-2'659'0'0,"0"2"-470"0"0,0-1-1 0 0,0 1 1 0 0,1-1 0 0 0,-1 0-1 0 0,0 1 1 0 0,0-1 0 0 0,0 1-1 0 0,0-1 1 0 0,0 1 0 0 0,0-1-1 0 0,0 1 1 0 0,-1-1 0 0 0,1 1-1 0 0,0-1 1 0 0,0 1 0 0 0,0-1-1 0 0,0 1 1 0 0,-1-1-1 0 0,1 1 1 0 0,0 0 0 0 0,0-1-1 0 0,-1 1 1 0 0,1-1 0 0 0,0 1-1 0 0,-1-1 1 0 0,1 1 0 0 0,0 0-1 0 0,-1-1 1 0 0,1 1 0 0 0,-1 0-1 0 0,1 0 1 0 0,-1-1 0 0 0,1 1-1 0 0,0 0 1 0 0,-1 0 0 0 0,0-1-189 0 0,1 1 699 0 0,0 0-43 0 0,0 0-47 0 0,17 22 2031 0 0,-14-18-2522 0 0,0-1 1 0 0,0 0-1 0 0,0 0 0 0 0,0-1 0 0 0,0 1 0 0 0,1-1 1 0 0,-1 1-1 0 0,1-1 0 0 0,-1 0 0 0 0,3 0-118 0 0,17 13 360 0 0,-21-14-355 0 0,0 0 1 0 0,0 1-1 0 0,1-1 0 0 0,-1 0 0 0 0,0 0 0 0 0,1 0 0 0 0,-1-1 1 0 0,0 1-1 0 0,1-1 0 0 0,-1 1 0 0 0,1-1 0 0 0,-1 0 0 0 0,0 1 0 0 0,1-1 1 0 0,-1 0-1 0 0,1-1 0 0 0,-1 1 0 0 0,1 0 0 0 0,-1-1 0 0 0,1 0 0 0 0,-1 1 1 0 0,0-1-1 0 0,1 0 0 0 0,-1 0 0 0 0,0 0 0 0 0,0-1 0 0 0,0 1 1 0 0,0 0-1 0 0,0-1 0 0 0,0 1 0 0 0,0-1 0 0 0,0 0 0 0 0,0-1-5 0 0,2 0-3 0 0,0 0 0 0 0,-1-1 0 0 0,0 0 0 0 0,0 1 0 0 0,0-1 0 0 0,0-1 0 0 0,0 1 0 0 0,-1 0 0 0 0,0-1-1 0 0,0 1 1 0 0,0-1 0 0 0,0 1 0 0 0,-1-1 0 0 0,0 0 0 0 0,0 0 0 0 0,0-1 3 0 0,-1 4-25 0 0,0 0-1 0 0,-1 1 1 0 0,1-1 0 0 0,-1 1 0 0 0,1-1-1 0 0,-1 0 1 0 0,0 1 0 0 0,0-1 0 0 0,0 1-1 0 0,0 0 1 0 0,0-1 0 0 0,0 1-1 0 0,0 0 1 0 0,0-1 0 0 0,0 1 0 0 0,-1 0-1 0 0,1 0 1 0 0,0 0 0 0 0,-1 0-1 0 0,1 0 1 0 0,-1 1 0 0 0,1-1 0 0 0,-1 0-1 0 0,0 1 1 0 0,1-1 0 0 0,-1 1 0 0 0,-1-1 25 0 0,-51-10-4387 0 0,47 10 2781 0 0,-18-3-3221 0 0,11 0 2779 0 0</inkml:trace>
  <inkml:trace contextRef="#ctx0" brushRef="#br0" timeOffset="6469.85">1890 822 464 0 0,'-3'-2'5831'0'0,"-9"-2"-2080"0"0,12 5-3445 0 0,0-1-31 0 0,0 0-14 0 0,0 0-3 0 0,-8 5 997 0 0,8 1-1096 0 0,0 0 1 0 0,1-1-1 0 0,-1 1 0 0 0,1 0 1 0 0,1-1-1 0 0,-1 1 0 0 0,1-1 1 0 0,0 1-1 0 0,0-1 0 0 0,0 0 1 0 0,1 0-1 0 0,0 0 0 0 0,0 0 0 0 0,0 0 1 0 0,1-1-1 0 0,-1 0 0 0 0,4 3-159 0 0,-5-5 9 0 0,0 0 0 0 0,1 0 0 0 0,-1 0 0 0 0,0 0 0 0 0,1-1 0 0 0,-1 1 0 0 0,1-1 0 0 0,0 0-1 0 0,-1 0 1 0 0,1 0 0 0 0,0 0 0 0 0,0 0 0 0 0,0-1 0 0 0,0 1 0 0 0,0-1 0 0 0,0 0 0 0 0,0 0 0 0 0,0 0-1 0 0,-1 0 1 0 0,1 0 0 0 0,0-1 0 0 0,0 1 0 0 0,0-1 0 0 0,0 0 0 0 0,0 1 0 0 0,-1-2 0 0 0,1 1 0 0 0,0 0-1 0 0,-1 0 1 0 0,1-1 0 0 0,-1 0 0 0 0,2 0-9 0 0,4-3-6 0 0,1-1 0 0 0,-1 0 1 0 0,0 0-1 0 0,-1-1 0 0 0,0 0 0 0 0,0 0 0 0 0,0-1 0 0 0,5-7 6 0 0,-10 12-93 0 0,1-1-1 0 0,-1 1 0 0 0,0-1 0 0 0,0 1 0 0 0,0-1 1 0 0,-1 0-1 0 0,1 0 0 0 0,-1 1 0 0 0,0-1 1 0 0,0 0-1 0 0,0 0 0 0 0,-1-2 94 0 0,0 4-334 0 0,0 0 0 0 0,-1 1 0 0 0,1-1 0 0 0,-1 0 0 0 0,0 1 0 0 0,0-1 0 0 0,0 0 0 0 0,1 1-1 0 0,-2-1 1 0 0,1 1 0 0 0,0-1 0 0 0,0 1 0 0 0,0 0 0 0 0,-1-1 0 0 0,1 1 0 0 0,0 0 0 0 0,-1 0 0 0 0,1 0 0 0 0,-1 0 0 0 0,1 0 0 0 0,-1 0 0 0 0,0 0 0 0 0,0 1 0 0 0,1-1 0 0 0,-1 1 0 0 0,0-1 0 0 0,0 1-1 0 0,0 0 335 0 0,-20-8-2427 0 0,-2 3 394 0 0</inkml:trace>
  <inkml:trace contextRef="#ctx0" brushRef="#br0" timeOffset="7500.07">2195 787 632 0 0,'5'-12'2322'0'0,"-5"12"-2245"0"0,0 0 0 0 0,0 0 1 0 0,0 0-1 0 0,1-1 0 0 0,-1 1 0 0 0,0 0 0 0 0,0 0 0 0 0,0 0 0 0 0,0-1 0 0 0,0 1 0 0 0,0 0 1 0 0,1 0-1 0 0,-1-1 0 0 0,0 1 0 0 0,0 0 0 0 0,0 0 0 0 0,0-1 0 0 0,0 1 0 0 0,0 0 0 0 0,0 0 1 0 0,0-1-1 0 0,0 1 0 0 0,0 0 0 0 0,0 0 0 0 0,0-1 0 0 0,0 1 0 0 0,0 0 0 0 0,0 0 0 0 0,0-1 1 0 0,-1 1-1 0 0,1 0 0 0 0,0 0 0 0 0,0 0 0 0 0,0-1 0 0 0,0 1 0 0 0,0 0 0 0 0,-1 0 0 0 0,1-1 1 0 0,0 1-1 0 0,0 0 0 0 0,0 0 0 0 0,-1 0 0 0 0,1 0 0 0 0,0 0 0 0 0,0-1 0 0 0,0 1 0 0 0,-1 0 1 0 0,1 0-1 0 0,0 0 0 0 0,0 0 0 0 0,-1 0 0 0 0,1 0 0 0 0,0 0 0 0 0,0 0 0 0 0,-1 0-77 0 0,0 11 4000 0 0,7 45-2356 0 0,0-27-1119 0 0,-5-21-402 0 0,0 1-1 0 0,1-1 1 0 0,0-1 0 0 0,0 1 0 0 0,1 1-123 0 0,5 13 137 0 0,8 13-13 0 0,-15-33-121 0 0,1 1 1 0 0,-1-1-1 0 0,1 0 0 0 0,-1 0 0 0 0,1 0 0 0 0,0 0 0 0 0,0 0 0 0 0,0-1 1 0 0,0 1-1 0 0,0 0 0 0 0,2 0-3 0 0,-3-2-1 0 0,0 0 0 0 0,0 0 0 0 0,0-1 0 0 0,0 1 0 0 0,0 0 0 0 0,0 0 0 0 0,0-1 0 0 0,0 1 1 0 0,0 0-1 0 0,0-1 0 0 0,0 1 0 0 0,0-1 0 0 0,0 1 0 0 0,-1-1 0 0 0,1 0 0 0 0,0 1 0 0 0,0-1 0 0 0,0 0 0 0 0,-1 1 0 0 0,1-1 0 0 0,0 0 0 0 0,-1 0 0 0 0,1 0 1 0 0,-1 0-1 0 0,1 0 0 0 0,-1 0 0 0 0,1 0 0 0 0,-1 0 0 0 0,0 0 0 0 0,1 0 1 0 0,20-40-2 0 0,-1-1-1 0 0,9-28 3 0 0,-7 29 19 0 0,-20 38-17 0 0,0 1 1 0 0,-1-1-1 0 0,1 1 1 0 0,1-1 0 0 0,-1 1-1 0 0,0 0 1 0 0,0 0-1 0 0,1 0 1 0 0,-1 0 0 0 0,1 0-1 0 0,0 1 1 0 0,-1-1-1 0 0,2 1-2 0 0,-3 1 6 0 0,1 0-1 0 0,-1 0 0 0 0,1 0 1 0 0,-1 0-1 0 0,0 1 0 0 0,1-1 1 0 0,-1 0-1 0 0,0 1 0 0 0,1 0 1 0 0,-1-1-1 0 0,0 1 0 0 0,1 0 0 0 0,-1-1 1 0 0,0 1-1 0 0,0 0 0 0 0,0 0 1 0 0,0 0-1 0 0,0 0 0 0 0,0 0 1 0 0,0 0-1 0 0,0 0 0 0 0,0 1 1 0 0,0-1-1 0 0,-1 0 0 0 0,1 0 1 0 0,0 1-6 0 0,20 39 202 0 0,-17-34-166 0 0,17 42 137 0 0,-12-29-160 0 0,0 1 1 0 0,1-1-1 0 0,1-1 0 0 0,4 5-13 0 0,-14-23-26 0 0,-1 0-1 0 0,1-1 1 0 0,-1 1 0 0 0,1 0-1 0 0,0 0 1 0 0,-1-1 0 0 0,1 1-1 0 0,0 0 1 0 0,-1-1 0 0 0,1 1-1 0 0,0-1 1 0 0,0 1 0 0 0,0-1-1 0 0,0 1 1 0 0,-1-1 0 0 0,1 0-1 0 0,0 1 1 0 0,0-1 0 0 0,0 0-1 0 0,0 0 1 0 0,0 1 0 0 0,0-1-1 0 0,0 0 1 0 0,0 0 0 0 0,0 0-1 0 0,0 0 1 0 0,1-1 26 0 0,-1 1-187 0 0,1-1 0 0 0,0 0 0 0 0,-1 0-1 0 0,1 0 1 0 0,-1 0 0 0 0,1 0 0 0 0,-1 0-1 0 0,0 0 1 0 0,0-1 0 0 0,1 1 0 0 0,-1 0 0 0 0,0-1-1 0 0,0 1 1 0 0,0-2 187 0 0,5-7-1757 0 0,0-1 1 0 0,-1 0-1 0 0,-1 0 0 0 0,2-4 1757 0 0,-5 12-512 0 0,7-19-1774 0 0,-1 0 615 0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4:09.9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1 203 456 0 0,'-18'-18'5925'0'0,"16"15"-5303"0"0,0 1 1 0 0,0-1-1 0 0,-1 0 1 0 0,1 1-1 0 0,0 0 1 0 0,-1 0-1 0 0,0 0 1 0 0,0-1-623 0 0,2 3 106 0 0,1-1 0 0 0,-1 1 0 0 0,1 0 1 0 0,-1 0-1 0 0,1 0 0 0 0,-1 0 0 0 0,1-1 0 0 0,-1 1 0 0 0,1 0 0 0 0,-1 0 0 0 0,1 0 1 0 0,-1 0-1 0 0,1 0 0 0 0,-1 0 0 0 0,1 0 0 0 0,-1 0 0 0 0,1 0 0 0 0,-1 0 0 0 0,1 1 1 0 0,-1-1-1 0 0,1 0 0 0 0,-1 0 0 0 0,1 0 0 0 0,-1 1 0 0 0,1-1 0 0 0,0 0 0 0 0,-1 0 1 0 0,1 1-1 0 0,-1-1 0 0 0,1 0 0 0 0,0 1 0 0 0,-1-1 0 0 0,1 1 0 0 0,0-1 0 0 0,-1 0 1 0 0,1 1-107 0 0,-10 25 2370 0 0,9-18-1995 0 0,0 0 0 0 0,0 0 0 0 0,1 0 0 0 0,0 1 0 0 0,0-1 0 0 0,1 1-375 0 0,1 1 186 0 0,0 0 0 0 0,1 0 1 0 0,1 0-1 0 0,-1 0 0 0 0,2 0 1 0 0,-1-1-1 0 0,1 0 0 0 0,0 0 0 0 0,1 0 1 0 0,6 7-187 0 0,-8-12 1 0 0,-1-1-1 0 0,1 1 1 0 0,-1-1 0 0 0,1 0 0 0 0,0 0 0 0 0,0 0 0 0 0,1-1-1 0 0,-1 1 1 0 0,0-1 0 0 0,1 0 0 0 0,0 0 0 0 0,-1-1 0 0 0,1 1-1 0 0,0-1 1 0 0,0 0 0 0 0,0 0 0 0 0,0-1 0 0 0,0 1 0 0 0,0-1 0 0 0,0 0-1 0 0,0-1 1 0 0,0 1 0 0 0,4-2-1 0 0,-5 1-45 0 0,1 1 1 0 0,-1-1-1 0 0,1-1 1 0 0,-1 1-1 0 0,1-1 0 0 0,-1 1 1 0 0,0-1-1 0 0,0 0 1 0 0,0-1-1 0 0,0 1 0 0 0,0-1 1 0 0,-1 0-1 0 0,1 0 1 0 0,-1 0-1 0 0,1 0 1 0 0,-1-1-1 0 0,0 1 0 0 0,-1-1 1 0 0,1 0-1 0 0,0 0 1 0 0,-1 0-1 0 0,0 0 0 0 0,0 0 1 0 0,0 0-1 0 0,-1 0 1 0 0,1-1-1 0 0,-1 1 0 0 0,0-1 1 0 0,0 1-1 0 0,-1-1 1 0 0,1 0-1 0 0,-1 1 0 0 0,0-1 1 0 0,-1-1 44 0 0,1 2-423 0 0,-1-29-1511 0 0,1 32 1497 0 0,0-1 0 0 0,-1 1 0 0 0,1 0 1 0 0,0-1-1 0 0,-1 1 0 0 0,1 0 0 0 0,-1-1 0 0 0,1 1 1 0 0,-1 0-1 0 0,0-1 0 0 0,1 1 0 0 0,-1 0 0 0 0,0 0 0 0 0,0 0 1 0 0,0 0-1 0 0,0 0 0 0 0,0 0 0 0 0,-1-1 437 0 0,1 1-2699 0 0,1 1 90 0 0,0 1 333 0 0,0 3 420 0 0</inkml:trace>
  <inkml:trace contextRef="#ctx0" brushRef="#br0" timeOffset="572.45">415 194 356 0 0,'-1'-13'2230'0'0,"-1"2"5067"0"0,2 11-3297 0 0,4 10-2770 0 0,49 132 844 0 0,-47-128-2082 0 0,-2 1 1 0 0,0-1-1 0 0,-1 1 1 0 0,0 0-1 0 0,-1 1 1 0 0,-1-1-1 0 0,0 2 8 0 0,8-52-33 0 0,-1 4 24 0 0,2 1-1 0 0,0 0 1 0 0,3 0 0 0 0,0 1-1 0 0,2 0 10 0 0,-14 27 2 0 0,-1 1 1 0 0,1 0-1 0 0,0-1 0 0 0,-1 1 0 0 0,1 0 0 0 0,0 0 0 0 0,0-1 1 0 0,0 1-1 0 0,0 0 0 0 0,0 0 0 0 0,0 0 0 0 0,0 0 1 0 0,1 0-1 0 0,-1 0 0 0 0,0 1 0 0 0,0-1 0 0 0,1 0 0 0 0,-1 1 1 0 0,1-1-1 0 0,-1 1 0 0 0,0-1 0 0 0,1 1 0 0 0,-1 0 1 0 0,2-1-3 0 0,-2 2 3 0 0,1-1 1 0 0,0 1-1 0 0,-1-1 1 0 0,1 1-1 0 0,-1 0 1 0 0,1-1-1 0 0,-1 1 0 0 0,1 0 1 0 0,-1 0-1 0 0,0 0 1 0 0,1 0-1 0 0,-1 0 1 0 0,0 1-1 0 0,0-1 1 0 0,0 0-1 0 0,0 0 1 0 0,0 1-1 0 0,0 0-3 0 0,5 6 3 0 0,-1 1-1 0 0,-1 0 1 0 0,0 1-1 0 0,0-1 1 0 0,-1 1-1 0 0,2 4-2 0 0,-3-4-73 0 0,-2-8-106 0 0,0 1 1 0 0,1 0 0 0 0,-1-1-1 0 0,1 1 1 0 0,0-1 0 0 0,0 1 0 0 0,0-1-1 0 0,0 1 1 0 0,0-1 0 0 0,0 0 0 0 0,1 1-1 0 0,-1-1 1 0 0,1 0 0 0 0,0 0-1 0 0,0 0 1 0 0,-1 0 0 0 0,3 1 178 0 0,2 1-2187 0 0,-5-3 1787 0 0,0-1-1 0 0,0 1 1 0 0,0 0-1 0 0,1-1 1 0 0,-1 1-1 0 0,0-1 1 0 0,0 1-1 0 0,0-1 1 0 0,0 0-1 0 0,1 0 1 0 0,-1 1-1 0 0,0-1 1 0 0,0 0-1 0 0,1 0 1 0 0,-1 0-1 0 0,0 0 1 0 0,0 0-1 0 0,1-1 1 0 0,-1 1-1 0 0,0 0 1 0 0,1-1 400 0 0,12-2-2315 0 0</inkml:trace>
  <inkml:trace contextRef="#ctx0" brushRef="#br0" timeOffset="1534.2">883 123 920 0 0,'-10'-22'2631'0'0,"8"17"-2030"0"0,0 1 0 0 0,-1-1 1 0 0,1 0-1 0 0,-1 1 0 0 0,0 0 0 0 0,-3-4-601 0 0,3 4 395 0 0,-1-1 0 0 0,1 1 0 0 0,0-1 0 0 0,0 0-1 0 0,0 0 1 0 0,1 0 0 0 0,-1 0 0 0 0,1-1 0 0 0,1 1 0 0 0,-1 0 0 0 0,0-6-395 0 0,2 10 518 0 0,0 1 64 0 0,0 0-554 0 0,0 0 1 0 0,0 0 0 0 0,0 1-1 0 0,0-1 1 0 0,0 0-1 0 0,0 0 1 0 0,0 0 0 0 0,0 0-1 0 0,0 0 1 0 0,0 0-1 0 0,0 1 1 0 0,0-1 0 0 0,0 0-1 0 0,0 0 1 0 0,0 0-1 0 0,0 0 1 0 0,0 0 0 0 0,0 0-1 0 0,0 0 1 0 0,1 0-1 0 0,-1 1 1 0 0,0-1 0 0 0,0 0-1 0 0,0 0 1 0 0,0 0-1 0 0,0 0 1 0 0,0 0 0 0 0,0 0-1 0 0,0 0 1 0 0,1 0-1 0 0,-1 0 1 0 0,0 0 0 0 0,0 0-1 0 0,0 0 1 0 0,0 0-1 0 0,0 0 1 0 0,0 0 0 0 0,0 0-1 0 0,1 0 1 0 0,-1 0-1 0 0,0 0 1 0 0,0 0 0 0 0,0 0-1 0 0,0 0 1 0 0,0 0-1 0 0,0 0 1 0 0,0 0 0 0 0,1 0-1 0 0,-1 0 1 0 0,0 0-1 0 0,0 0 1 0 0,0 0 0 0 0,0 0-1 0 0,0 0 1 0 0,0 0-1 0 0,0 0 1 0 0,0 0 0 0 0,1 0-1 0 0,-1-1 1 0 0,0 1-1 0 0,0 0 1 0 0,0 0 0 0 0,0 0-1 0 0,0 0 1 0 0,0 0-1 0 0,0 0-28 0 0,3 13 1396 0 0,-2-9-981 0 0,6 25 440 0 0,-1 0 0 0 0,-1 0 0 0 0,-2 0-1 0 0,0 15-854 0 0,-3 125-267 0 0,-2-73-2902 0 0,17-119-7456 0 0,-14 11 8028 0 0,-1-1 436 0 0</inkml:trace>
  <inkml:trace contextRef="#ctx0" brushRef="#br0" timeOffset="2004.12">955 122 1424 0 0,'14'-17'10835'0'0,"-41"45"-10087"0"0,-1-1 0 0 0,-2-2 0 0 0,-29 21-748 0 0,48-38-396 0 0,1-1 0 0 0,0 1 0 0 0,-8 10 396 0 0,19-16-2023 0 0,8-2 688 0 0,11-3-1028 0 0,-18 3 1860 0 0,58-8-5535 0 0,-59 11 14363 0 0,2 4-3985 0 0,26 41-2070 0 0,-22-38-2222 0 0,1-1 0 0 0,-1 0 0 0 0,1 0 0 0 0,1 0 0 0 0,0-1 1 0 0,0 0-1 0 0,1-1 0 0 0,-1 0 0 0 0,2-1 0 0 0,4 3-48 0 0,21-3-3656 0 0,-35-6 3182 0 0,1 0 0 0 0,0 0-1 0 0,-1 0 1 0 0,1 0 0 0 0,-1-1-1 0 0,1 1 1 0 0,-1 0 0 0 0,1-1-1 0 0,0 1 1 0 0,-1-1 0 0 0,0 0-1 0 0,1 1 1 0 0,-1-1 0 0 0,1 0-1 0 0,-1 0 1 0 0,0 0 0 0 0,1 0-1 0 0,-1 0 1 0 0,0 0 0 0 0,0 0-1 0 0,1-1 475 0 0,-1-3-2136 0 0</inkml:trace>
  <inkml:trace contextRef="#ctx0" brushRef="#br0" timeOffset="2668.6">1024 277 812 0 0,'0'-1'184'0'0,"0"1"0"0"0,0-1 1 0 0,0 0-1 0 0,0 1 0 0 0,0-1 0 0 0,0 1 0 0 0,0-1 1 0 0,0 0-1 0 0,0 1 0 0 0,0-1 0 0 0,0 0 1 0 0,0 1-1 0 0,1-1 0 0 0,-1 1 0 0 0,0-1 0 0 0,0 0 1 0 0,1 1-1 0 0,-1-1 0 0 0,0 1 0 0 0,1-1 0 0 0,-1 1 1 0 0,1-1-1 0 0,-1 1 0 0 0,0-1 0 0 0,1 1 0 0 0,-1 0 1 0 0,1-1-1 0 0,-1 1 0 0 0,1 0 0 0 0,0-1 0 0 0,-1 1 1 0 0,1 0-1 0 0,-1-1 0 0 0,1 1 0 0 0,0 0 0 0 0,-1 0 1 0 0,1 0-1 0 0,-1 0 0 0 0,1 0 0 0 0,0 0 0 0 0,-1 0 1 0 0,1 0-185 0 0,1 0 149 0 0,-1 0 1 0 0,0 1-1 0 0,1-1 1 0 0,-1 1-1 0 0,0-1 1 0 0,0 1-1 0 0,0-1 1 0 0,1 1-1 0 0,-1 0 1 0 0,0 0-1 0 0,0 0 1 0 0,0 0-1 0 0,0-1 1 0 0,0 1-1 0 0,-1 0 1 0 0,1 1-1 0 0,0-1 1 0 0,0 0-1 0 0,-1 0 1 0 0,1 0-1 0 0,0 1-149 0 0,7 15 592 0 0,-6-13-477 0 0,1 0-1 0 0,-1 1 1 0 0,0-1 0 0 0,0 1-1 0 0,-1 0 1 0 0,1 0 0 0 0,-1 0-1 0 0,0 0 1 0 0,0 2-115 0 0,-1-4 36 0 0,0 0 0 0 0,1 1 0 0 0,-1-1 0 0 0,1 0 0 0 0,0 0 0 0 0,0 0 0 0 0,0 0 0 0 0,1 2-36 0 0,0-2 18 0 0,-1 0 0 0 0,0 0 0 0 0,0 1 0 0 0,0-1 0 0 0,0 0-1 0 0,-1 1 1 0 0,1-1 0 0 0,-1 2-18 0 0,3 4 17 0 0,-2-8-16 0 0,-1 0 0 0 0,1 0-1 0 0,0 0 1 0 0,-1 1 0 0 0,1-1 0 0 0,-1 0 0 0 0,1 0-1 0 0,-1 0 1 0 0,0 1 0 0 0,1-1 0 0 0,-1 0 0 0 0,0 0-1 0 0,0 1 1 0 0,0-1 0 0 0,0 0 0 0 0,0 0 0 0 0,0 1-1 0 0,0-1 1 0 0,-1 0 0 0 0,1 1-1 0 0,0-1-3 0 0,2-3 2 0 0,0 1-1 0 0,0 0 0 0 0,-1-1 0 0 0,1 1 1 0 0,0-1-1 0 0,-1 0 0 0 0,1 0 0 0 0,-1 1 1 0 0,0-1-1 0 0,0 0 0 0 0,0 0 0 0 0,1 0 1 0 0,-2 0-1 0 0,1 0 0 0 0,0-1 1 0 0,0 1-1 0 0,-1 0 0 0 0,1-1 2 0 0,6-13 3 0 0,2 2-1 0 0,-5 8 0 0 0,0-1 1 0 0,1 1-1 0 0,-1 1 1 0 0,1-1-1 0 0,0 1 1 0 0,1 0-1 0 0,1-2-2 0 0,-5 6 1 0 0,-1 0 1 0 0,0 0-1 0 0,1 1 1 0 0,-1-1-1 0 0,1 0 1 0 0,-1 1-1 0 0,1 0 1 0 0,-1-1-1 0 0,1 1 1 0 0,0 0-1 0 0,-1-1 1 0 0,1 1-1 0 0,-1 0 0 0 0,1 0 1 0 0,0 0-1 0 0,-1 1 1 0 0,1-1-1 0 0,-1 0 1 0 0,1 1-1 0 0,-1-1 1 0 0,1 1-1 0 0,-1-1 1 0 0,1 1-1 0 0,-1 0 1 0 0,1-1-1 0 0,-1 1 0 0 0,0 0 1 0 0,1 0-1 0 0,-1 0 1 0 0,0 0-1 0 0,0 0 1 0 0,0 0-1 0 0,0 1 1 0 0,0-1-1 0 0,0 0 1 0 0,1 2-2 0 0,2 2-32 0 0,0 1 1 0 0,-1 0 0 0 0,0 0 0 0 0,0 0 0 0 0,0 0 0 0 0,-1 1-1 0 0,0-1 1 0 0,0 1 0 0 0,0 0 0 0 0,-1-1 0 0 0,0 1-1 0 0,0 0 1 0 0,-1 2 31 0 0,0-9-72 0 0,0 1-1 0 0,0-1 0 0 0,0 1 1 0 0,0-1-1 0 0,0 0 0 0 0,0 1 1 0 0,0-1-1 0 0,0 0 1 0 0,0 1-1 0 0,0-1 0 0 0,0 1 1 0 0,0-1-1 0 0,0 0 0 0 0,0 1 1 0 0,0-1-1 0 0,0 0 1 0 0,0 1-1 0 0,0-1 0 0 0,1 0 1 0 0,-1 1-1 0 0,0-1 0 0 0,0 0 1 0 0,1 1-1 0 0,-1-1 1 0 0,0 0-1 0 0,0 1 0 0 0,1-1 1 0 0,-1 0-1 0 0,0 0 0 0 0,1 0 1 0 0,-1 1-1 0 0,0-1 1 0 0,1 0-1 0 0,-1 0 0 0 0,0 0 1 0 0,1 0-1 0 0,-1 1 0 0 0,0-1 1 0 0,1 0-1 0 0,-1 0 1 0 0,0 0-1 0 0,1 0 73 0 0,13-6-7121 0 0,-12 5 6477 0 0,5-3-1176 0 0</inkml:trace>
  <inkml:trace contextRef="#ctx0" brushRef="#br0" timeOffset="3047.8">1330 387 164 0 0,'-8'6'7262'0'0,"8"-4"-7008"0"0,0 0 1 0 0,0 0-1 0 0,1 0 1 0 0,-1 0-1 0 0,1 0 1 0 0,-1 0-1 0 0,1 0 0 0 0,0 0 1 0 0,0 0-1 0 0,-1 0 1 0 0,1-1-1 0 0,1 1 1 0 0,-1 0-1 0 0,0-1 0 0 0,0 1 1 0 0,1 0-1 0 0,-1-1 1 0 0,1 1-1 0 0,0-1-254 0 0,1 2 190 0 0,1 0-1 0 0,0-1 1 0 0,0 1-1 0 0,1-1 0 0 0,-1 0 1 0 0,0 0-1 0 0,1 0 1 0 0,4 0-190 0 0,-1 0 31 0 0,1 0 0 0 0,-1 0-1 0 0,1-1 1 0 0,-1-1 0 0 0,1 1 0 0 0,0-2 0 0 0,-1 1-1 0 0,1-1 1 0 0,-1 0 0 0 0,3-1-31 0 0,-5 0 0 0 0,-1 0-1 0 0,0-1 1 0 0,1 0 0 0 0,-1 0 0 0 0,0 0 0 0 0,-1 0-1 0 0,1-1 1 0 0,0 1 0 0 0,-1-1 0 0 0,0-1-1 0 0,0 1 1 0 0,0 0 0 0 0,-1-1 0 0 0,2-3 0 0 0,-2 6-1 0 0,-2-1 0 0 0,1 0 0 0 0,0 0 0 0 0,0 0 0 0 0,-1-1 0 0 0,0 1 0 0 0,0 0 0 0 0,0 0 0 0 0,0-1 0 0 0,0 1 0 0 0,-1-1 0 0 0,1 1 0 0 0,-1-1 0 0 0,0 1 0 0 0,0-1 0 0 0,0 1 0 0 0,-1-1 0 0 0,1 1 0 0 0,-1 0 0 0 0,0-1 0 0 0,0 1 0 0 0,0 0 0 0 0,0-1 0 0 0,-2-2 1 0 0,2 3 0 0 0,-1 0 0 0 0,0 1 0 0 0,-1-1-1 0 0,1 0 1 0 0,0 1 0 0 0,-1 0 0 0 0,1-1-1 0 0,-1 1 1 0 0,0 0 0 0 0,0 0 0 0 0,1 1-1 0 0,-1-1 1 0 0,-1 1 0 0 0,1-1 0 0 0,0 1 0 0 0,0 0-1 0 0,0 0 1 0 0,-1 0 0 0 0,1 0 0 0 0,0 1-1 0 0,-1 0 1 0 0,1-1 0 0 0,-1 1 0 0 0,1 0-1 0 0,0 1 1 0 0,-1-1 0 0 0,1 1 0 0 0,-1-1 0 0 0,1 1-1 0 0,0 0 1 0 0,0 0 0 0 0,-1 0 0 0 0,-2 2 25 0 0,-1-1 1 0 0,0 1-1 0 0,1 1 1 0 0,-1-1-1 0 0,1 1 0 0 0,0 0 1 0 0,0 0-1 0 0,1 1 1 0 0,-1 0-1 0 0,1 0 1 0 0,0 0-1 0 0,0 0 1 0 0,1 1-1 0 0,-3 4-25 0 0,5-6 41 0 0,-1 0 0 0 0,1 1 0 0 0,0-1 0 0 0,0 1 1 0 0,1 0-1 0 0,0-1 0 0 0,-1 1 0 0 0,1 0 0 0 0,1 0 0 0 0,-1 0 0 0 0,1 0 0 0 0,0 0 0 0 0,0 0 0 0 0,0 0 1 0 0,1 0-1 0 0,0 0 0 0 0,0-1-41 0 0,0-2-18 0 0,-1 0 1 0 0,1 0 0 0 0,0 0-1 0 0,0 0 1 0 0,0 0-1 0 0,0 0 1 0 0,0-1 0 0 0,1 1-1 0 0,-1 0 1 0 0,1-1-1 0 0,-1 1 1 0 0,1-1 0 0 0,-1 0-1 0 0,1 1 1 0 0,0-1-1 0 0,-1 0 1 0 0,1 0-1 0 0,0 0 1 0 0,0 0 0 0 0,0 0-1 0 0,0-1 1 0 0,0 1-1 0 0,0-1 1 0 0,0 1 0 0 0,0-1-1 0 0,0 0 1 0 0,0 1-1 0 0,0-1 1 0 0,1 0 0 0 0,-1 0-1 0 0,0-1 1 0 0,0 1-1 0 0,0 0 1 0 0,0-1 0 0 0,0 1-1 0 0,0-1 1 0 0,0 0-1 0 0,1 0 18 0 0,65-24-3738 0 0,-54 19 1447 0 0,-1-1 1 0 0,-1 0-1 0 0,1-1 0 0 0,-1-1 2291 0 0,-3 0-1474 0 0</inkml:trace>
  <inkml:trace contextRef="#ctx0" brushRef="#br0" timeOffset="3838.28">1672 298 816 0 0,'1'-10'1352'0'0,"-1"9"-982"0"0,0-1 0 0 0,1 1 0 0 0,-1-1 1 0 0,0 1-1 0 0,0 0 0 0 0,0-1 1 0 0,0 1-1 0 0,0-1 0 0 0,-1 1 1 0 0,1-1-1 0 0,0 1 0 0 0,-1-1 0 0 0,1 1 1 0 0,-1 0-1 0 0,1-1 0 0 0,-1 1 1 0 0,0 0-1 0 0,1-1 0 0 0,-1 1 1 0 0,-1-1-371 0 0,2 12 3196 0 0,0 46-1948 0 0,4-35-845 0 0,-2-14-285 0 0,-1 0 0 0 0,1 1-1 0 0,0-1 1 0 0,0 0 0 0 0,1 0 0 0 0,2 4-118 0 0,-4-9 5 0 0,0-1 1 0 0,0 1 0 0 0,1 0 0 0 0,-1-1-1 0 0,0 0 1 0 0,0 1 0 0 0,1-1 0 0 0,-1 0 0 0 0,1 0-1 0 0,-1 0 1 0 0,1 0 0 0 0,0 0 0 0 0,-1 0-1 0 0,1 0 1 0 0,0 0 0 0 0,0-1 0 0 0,0 1 0 0 0,-1-1-1 0 0,1 1 1 0 0,0-1 0 0 0,0 0 0 0 0,0 0 0 0 0,0 0-1 0 0,0 0 1 0 0,0 0 0 0 0,-1 0 0 0 0,1 0-1 0 0,1-1-5 0 0,4 0-1 0 0,-1-1-1 0 0,1 0 1 0 0,-1 0-1 0 0,0-1 1 0 0,0 0-1 0 0,0 0 0 0 0,0 0 1 0 0,0-1-1 0 0,0 0 1 0 0,-1 0-1 0 0,0 0 1 0 0,0-1-1 0 0,0 1 0 0 0,0-1 1 0 0,-1-1-1 0 0,0 1 1 0 0,0-1-1 0 0,0 1 1 0 0,-1-1-1 0 0,0 0 0 0 0,0 0 1 0 0,0 0-1 0 0,-1-1 1 0 0,0 1-1 0 0,0-1 1 0 0,-1 1-1 0 0,1-1 0 0 0,-1-4 2 0 0,2-5-6 0 0,-3 15 5 0 0,0 0 1 0 0,1 0-1 0 0,-1 0 1 0 0,0 0-1 0 0,0 0 1 0 0,0 0-1 0 0,0 0 1 0 0,0 0-1 0 0,0 0 1 0 0,0 1-1 0 0,0-1 1 0 0,0 0-1 0 0,0 0 1 0 0,0 0-1 0 0,-1 0 1 0 0,1 0-1 0 0,0 0 1 0 0,-1 0-1 0 0,1 0 1 0 0,-1 0 0 0 0,0-20-23 0 0,1 20 26 0 0,-1 2-1 0 0,0 0-1 0 0,0 0 1 0 0,0 0-1 0 0,1 0 1 0 0,-1 0-1 0 0,0 0 0 0 0,1 0 1 0 0,-1 0-1 0 0,0 0 1 0 0,1 0-1 0 0,-1 0 1 0 0,1 0-1 0 0,0 1 1 0 0,-1-1-1 0 0,1 0 0 0 0,0 0 1 0 0,0 0-1 0 0,0 1 1 0 0,0-1-1 0 0,0 0 1 0 0,0 0-1 0 0,0 1 0 0 0,0-1 1 0 0,0 0-1 0 0,0 0 1 0 0,1 0-1 0 0,-1 1-1 0 0,8 37 25 0 0,-5-35-24 0 0,0 0 0 0 0,0-1-1 0 0,1 1 1 0 0,-1-1 0 0 0,1 0 0 0 0,0 0-1 0 0,0 0 1 0 0,0-1 0 0 0,0 1-1 0 0,0-1 1 0 0,1 0 0 0 0,-1 0-1 0 0,1-1 1 0 0,0 1 0 0 0,-1-1 0 0 0,1 0-1 0 0,0 0 1 0 0,0-1 0 0 0,-1 1-1 0 0,1-1 1 0 0,0 0 0 0 0,0-1-1 0 0,0 1 1 0 0,-1-1 0 0 0,1 0 0 0 0,2 0-1 0 0,-2 0-3 0 0,-1 0 1 0 0,0 1-1 0 0,0-2 0 0 0,0 1 1 0 0,0 0-1 0 0,0-1 1 0 0,0 0-1 0 0,-1 0 1 0 0,1 0-1 0 0,-1 0 1 0 0,1 0-1 0 0,-1-1 1 0 0,0 0-1 0 0,1 1 1 0 0,-2-1-1 0 0,1 0 1 0 0,0-1-1 0 0,0 1 1 0 0,-1 0-1 0 0,0-1 1 0 0,0 0-1 0 0,0 1 1 0 0,0-1-1 0 0,0 0 1 0 0,-1 0-1 0 0,0 0 0 0 0,0 0 1 0 0,0 0-1 0 0,0 0 1 0 0,0 0-1 0 0,-1-1 3 0 0,0 0-46 0 0,0 1 0 0 0,0 0 0 0 0,0-1-1 0 0,-1 1 1 0 0,0 0 0 0 0,0-1 0 0 0,0 1-1 0 0,0 0 1 0 0,-1 0 0 0 0,1 0-1 0 0,-1 0 1 0 0,0 0 46 0 0,-9-9-3655 0 0,-4 3-5181 0 0,14 9 6953 0 0</inkml:trace>
  <inkml:trace contextRef="#ctx0" brushRef="#br0" timeOffset="4600.81">2205 277 1260 0 0,'3'-16'3447'0'0,"-3"15"-3321"0"0,1 1 0 0 0,-1-1 1 0 0,0 1-1 0 0,1-1 0 0 0,-1 0 0 0 0,0 1 1 0 0,0-1-1 0 0,0 0 0 0 0,0 1 1 0 0,0-1-1 0 0,0 0 0 0 0,0 1 1 0 0,0-1-1 0 0,0 0 0 0 0,0 0 1 0 0,0 1-1 0 0,0-1 0 0 0,0 0 0 0 0,0 1 1 0 0,-1-1-1 0 0,1 1 0 0 0,0-1 1 0 0,0 0-1 0 0,-1 1 0 0 0,1-1 1 0 0,-1 1-1 0 0,1-1 0 0 0,0 0 0 0 0,-1 1-126 0 0,-1-8 1262 0 0,2 7-1240 0 0,0 1 0 0 0,0 0 0 0 0,0-1-1 0 0,0 1 1 0 0,0 0 0 0 0,0-1-1 0 0,0 1 1 0 0,0 0 0 0 0,0 0 0 0 0,0-1-1 0 0,0 1 1 0 0,0 0 0 0 0,0-1-1 0 0,0 1 1 0 0,0 0 0 0 0,0-1 0 0 0,0 1-1 0 0,-1 0 1 0 0,1 0 0 0 0,0-1-1 0 0,0 1 1 0 0,0 0 0 0 0,0 0-1 0 0,-1-1 1 0 0,1 1 0 0 0,0 0 0 0 0,0 0-1 0 0,-1 0 1 0 0,1-1 0 0 0,0 1-1 0 0,0 0 1 0 0,-1 0 0 0 0,1 0 0 0 0,0 0-1 0 0,-1 0 1 0 0,1 0 0 0 0,0-1-1 0 0,0 1 1 0 0,-1 0 0 0 0,1 0 0 0 0,0 0-1 0 0,-1 0 1 0 0,1 0-22 0 0,0 0 241 0 0,-8 5 901 0 0,8 9-947 0 0,1 0 1 0 0,1 0-1 0 0,0 0 0 0 0,1-1 0 0 0,0 1 0 0 0,1-1 0 0 0,0 1 0 0 0,1-1 0 0 0,1 0-195 0 0,10 39 37 0 0,-9-45-63 0 0,-3-16 9 0 0,2-6 12 0 0,16-30-2 0 0,-18 34 9 0 0,1 1 1 0 0,1 0-1 0 0,-1 0 0 0 0,1 0 0 0 0,7-7-2 0 0,-11 14 6 0 0,0 1-1 0 0,1-1 1 0 0,-1 0-1 0 0,1 1 1 0 0,0-1-1 0 0,0 1 1 0 0,0 0-1 0 0,0 0 1 0 0,0 0 0 0 0,0 0-1 0 0,1 1 1 0 0,-1-1-1 0 0,1 1 1 0 0,-1 0-1 0 0,1 0 1 0 0,3 0-6 0 0,-4 1 23 0 0,0 0 0 0 0,-1 1 0 0 0,1-1 0 0 0,0 1 0 0 0,0 0 0 0 0,0 0 1 0 0,-1 0-1 0 0,1 0 0 0 0,0 0 0 0 0,-1 1 0 0 0,1-1 0 0 0,-1 1 0 0 0,0-1 0 0 0,1 1 1 0 0,-1 0-1 0 0,0 0 0 0 0,0 0 0 0 0,0 0 0 0 0,0 1 0 0 0,-1-1 0 0 0,2 3-23 0 0,4 7 36 0 0,0 0-1 0 0,-1 1 0 0 0,0 0 1 0 0,-1 1-1 0 0,3 13-35 0 0,-5-19 146 0 0,1 1-2620 0 0,6-23-2002 0 0,7-25-728 0 0,-3 14 3168 0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4:54.16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75 440 0 0,'0'-8'1317'0'0,"-1"7"-991"0"0,1-1 1 0 0,0 1 0 0 0,0 0-1 0 0,0 0 1 0 0,0-1 0 0 0,0 1-1 0 0,0 0 1 0 0,0 0 0 0 0,0-1-1 0 0,0 1 1 0 0,1 0 0 0 0,-1 0-1 0 0,0 0 1 0 0,1-1 0 0 0,-1 1-1 0 0,1 0 1 0 0,-1 0 0 0 0,1 0-1 0 0,0 0 1 0 0,-1 0 0 0 0,1 0-1 0 0,0 0-326 0 0,1-4 4250 0 0,-2 6-4202 0 0,0-1 1 0 0,0 0-1 0 0,-1 0 1 0 0,1 0-1 0 0,0 1 1 0 0,0-1-1 0 0,0 0 0 0 0,0 0 1 0 0,0 0-1 0 0,0 1 1 0 0,0-1-1 0 0,0 0 1 0 0,0 0-1 0 0,-1 0 0 0 0,1 1 1 0 0,0-1-1 0 0,0 0 1 0 0,0 0-1 0 0,0 1 1 0 0,0-1-1 0 0,0 0 0 0 0,1 0 1 0 0,-1 1-1 0 0,0-1 1 0 0,0 0-1 0 0,0 0 1 0 0,0 0-1 0 0,0 1 1 0 0,0-1-1 0 0,0 0 0 0 0,0 0 1 0 0,0 0-1 0 0,1 1 1 0 0,-1-1-1 0 0,0 0 1 0 0,0 0-1 0 0,0 0 0 0 0,0 0 1 0 0,1 1-1 0 0,-1-1 1 0 0,0 0-49 0 0,11 29 1432 0 0,-10-27-1390 0 0,-1 0 0 0 0,1 1 0 0 0,-1-1 1 0 0,1 0-1 0 0,0 0 0 0 0,0 1 0 0 0,0-1 1 0 0,0 0-1 0 0,0 0 0 0 0,0 0 0 0 0,1 0 0 0 0,-1 0 1 0 0,1 0-1 0 0,-1-1 0 0 0,1 1 0 0 0,0 0 1 0 0,0-1-1 0 0,0 0 0 0 0,0 1 0 0 0,0-1 1 0 0,0 0-1 0 0,0 0 0 0 0,0 0 0 0 0,0 0 0 0 0,0 0 1 0 0,1 0-1 0 0,-1-1-42 0 0,2 1 3 0 0,0 0 1 0 0,0-1-1 0 0,-1 0 1 0 0,1 1-1 0 0,0-1 1 0 0,0-1-1 0 0,-1 1 1 0 0,1-1-1 0 0,0 1 1 0 0,-1-1-1 0 0,1 0 0 0 0,0 0 1 0 0,-1-1-1 0 0,1 1 1 0 0,-1-1-1 0 0,2-1-3 0 0,4-2-13 0 0,1-1-1 0 0,-2 0 1 0 0,1-1-1 0 0,-1 0 0 0 0,0-1 14 0 0,-6 5-4 0 0,0 1 0 0 0,0-1 0 0 0,0-1 0 0 0,0 1 0 0 0,-1 0 0 0 0,1 0 0 0 0,-1-1 0 0 0,0 1 0 0 0,0 0 0 0 0,0-1 0 0 0,-1 1 0 0 0,1-1 0 0 0,-1 1 0 0 0,0-1 0 0 0,0 1 0 0 0,0-1 0 0 0,-1-1 4 0 0,1 4 0 0 0,0 1 0 0 0,-1-1 0 0 0,1 1 0 0 0,0-1 0 0 0,-1 1 0 0 0,1-1 0 0 0,0 1 0 0 0,-1-1 1 0 0,1 1-1 0 0,-1-1 0 0 0,1 1 0 0 0,-1 0 0 0 0,1-1 0 0 0,-1 1 0 0 0,1 0 0 0 0,-1-1 0 0 0,0 1 0 0 0,1 0 0 0 0,-1 0 1 0 0,1 0-1 0 0,-1-1 0 0 0,0 1 0 0 0,1 0 0 0 0,-1 0 0 0 0,0 0 0 0 0,1 0 0 0 0,-1 0 0 0 0,1 0 0 0 0,-1 0 1 0 0,0 0-1 0 0,1 1 0 0 0,-1-1 0 0 0,1 0 0 0 0,-1 0 0 0 0,0 0 0 0 0,1 1 0 0 0,-1-1 3 0 0,0 0 1 0 0,0 0-1 0 0,0 0 0 0 0,0 0 0 0 0,0 1 0 0 0,1-1 1 0 0,-1 0-1 0 0,0 1 0 0 0,0-1 0 0 0,0 1 1 0 0,0-1-1 0 0,1 1 0 0 0,-1-1 0 0 0,0 1 0 0 0,1-1 1 0 0,-1 1-1 0 0,0 0 0 0 0,1-1 0 0 0,-1 1 0 0 0,1 0 1 0 0,-1-1-1 0 0,1 1 0 0 0,-1 0 0 0 0,1 0 1 0 0,-1 0-1 0 0,1-1 0 0 0,0 1 0 0 0,0 0 0 0 0,-1 0 1 0 0,1 0-4 0 0,1 5 9 0 0,0 1 0 0 0,1-1 0 0 0,0 0 0 0 0,0 0 0 0 0,0 0 0 0 0,1 0 0 0 0,0 0 0 0 0,0-1 0 0 0,0 1 0 0 0,1-1 0 0 0,0 0 0 0 0,3 4-9 0 0,20 31 56 0 0,19 31 147 0 0,-36-58-168 0 0,0 1 0 0 0,-1-1 0 0 0,-1 1 0 0 0,0 1 0 0 0,-1-1 1 0 0,0 1-1 0 0,-1 1 0 0 0,-1-1 0 0 0,1 8-35 0 0,-5-16 8 0 0,-1 0 0 0 0,0 0 0 0 0,0 0 1 0 0,-1 0-1 0 0,0-1 0 0 0,0 1 0 0 0,-1 0 0 0 0,1 0 0 0 0,-2-1 1 0 0,1 1-1 0 0,-1-1 0 0 0,0 0 0 0 0,0 1-8 0 0,-3 3 5 0 0,0 0 0 0 0,-1 0 1 0 0,0 0-1 0 0,0-1 0 0 0,-1 0 0 0 0,0 0 1 0 0,-2 0-6 0 0,3-4 5 0 0,0 0-1 0 0,-1 0 1 0 0,1-1 0 0 0,-1 0 0 0 0,0 0 0 0 0,0-1-1 0 0,-1 0 1 0 0,1-1 0 0 0,0 1 0 0 0,-1-2 0 0 0,0 1 0 0 0,1-1-1 0 0,-1-1 1 0 0,0 1 0 0 0,-7-2-5 0 0,10 1-112 0 0,0-1 0 0 0,0 0 0 0 0,-1 0 0 0 0,1 0 0 0 0,0-1 1 0 0,0 0-1 0 0,0 0 0 0 0,0-1 0 0 0,0 1 0 0 0,-2-3 112 0 0,5 3-254 0 0,0 0 0 0 0,0 0-1 0 0,0-1 1 0 0,0 0 0 0 0,0 1 0 0 0,0-1 0 0 0,1 0 0 0 0,0 0 0 0 0,-1-1-1 0 0,1 1 1 0 0,0 0 0 0 0,0-1 0 0 0,1 1 0 0 0,-1-1 0 0 0,1 0 0 0 0,-1-3 254 0 0,2 3-679 0 0,-1-1 1 0 0,1 1 0 0 0,1-1-1 0 0,-1 1 1 0 0,1 0 0 0 0,-1-1-1 0 0,1 1 1 0 0,1 0 0 0 0,-1 0-1 0 0,1 0 1 0 0,-1-1 0 0 0,1 1-1 0 0,0 1 1 0 0,0-1 0 0 0,1 0-1 0 0,-1 1 1 0 0,2-2 678 0 0,11-13-1715 0 0</inkml:trace>
  <inkml:trace contextRef="#ctx0" brushRef="#br0" timeOffset="447.46">291 203 1072 0 0,'1'-2'377'0'0,"0"1"0"0"0,0 0 0 0 0,0 0 0 0 0,0-1 0 0 0,0 1 1 0 0,1 0-1 0 0,-1 0 0 0 0,0 0 0 0 0,1 0 0 0 0,-1 0 0 0 0,1 0 0 0 0,-1 1 0 0 0,1-1 0 0 0,-1 0 0 0 0,1 1 0 0 0,-1-1 0 0 0,1 1 0 0 0,-1 0 0 0 0,1-1 0 0 0,0 1 1 0 0,-1 0-1 0 0,1 0 0 0 0,0 0 0 0 0,-1 0 0 0 0,2 1-377 0 0,2 0 449 0 0,-1 1 1 0 0,0 0-1 0 0,0 1 1 0 0,0-1-1 0 0,0 1 1 0 0,0 0-1 0 0,0 0 1 0 0,1 2-450 0 0,14 10 570 0 0,-14-12-542 0 0,-1-1 0 0 0,1 1 0 0 0,0-1 0 0 0,0 0 1 0 0,0 0-1 0 0,0 0 0 0 0,0-1 0 0 0,0 0 1 0 0,1 0-1 0 0,-1 0 0 0 0,0 0 0 0 0,1-1 0 0 0,-1 0 1 0 0,0 0-1 0 0,1-1 0 0 0,-1 1 0 0 0,0-1 0 0 0,0 0 1 0 0,1-1-1 0 0,-1 1 0 0 0,0-1 0 0 0,0 0 0 0 0,0 0 1 0 0,-1-1-1 0 0,1 1 0 0 0,0-1 0 0 0,-1 0 0 0 0,0-1 1 0 0,0 1-1 0 0,0-1 0 0 0,0 1 0 0 0,0-1 0 0 0,-1 0 1 0 0,1-1-1 0 0,-1 1 0 0 0,0 0 0 0 0,-1-1 0 0 0,1 0 1 0 0,-1 0-1 0 0,2-4-28 0 0,-3 7-1 0 0,0 1 0 0 0,-1-1 0 0 0,1 0 0 0 0,-1 0 0 0 0,1 0 1 0 0,-1 1-1 0 0,0-1 0 0 0,1 0 0 0 0,-1 0 0 0 0,0 0 0 0 0,0 0 0 0 0,0 0 1 0 0,0 0-1 0 0,-1 1 0 0 0,1-1 0 0 0,-1 0 0 0 0,1 0 0 0 0,-1 0 0 0 0,1 1 0 0 0,-1-1 1 0 0,0 0-1 0 0,0 1 0 0 0,0-1 0 0 0,0 0 0 0 0,0 1 0 0 0,0-1 0 0 0,0 1 1 0 0,-1 0-1 0 0,1-1 0 0 0,0 1 0 0 0,-1 0 0 0 0,1 0 0 0 0,-1 0 0 0 0,0 0 0 0 0,1 0 1 0 0,-1 0-1 0 0,0 0 0 0 0,1 0 0 0 0,-1 1 0 0 0,0-1 0 0 0,0 1 0 0 0,0 0 1 0 0,0-1-1 0 0,1 1 0 0 0,-1 0 0 0 0,0 0 0 0 0,-1 0 1 0 0,-3-1 5 0 0,0 1 0 0 0,0 0-1 0 0,0 0 1 0 0,0 0 0 0 0,0 1-1 0 0,0 0 1 0 0,0 0 0 0 0,0 1 0 0 0,0-1-1 0 0,0 1 1 0 0,0 1 0 0 0,0-1-1 0 0,1 1 1 0 0,-4 2-5 0 0,6-3 31 0 0,1 0 0 0 0,-1 0 0 0 0,1 0 1 0 0,0 1-1 0 0,0-1 0 0 0,0 1 0 0 0,0 0 0 0 0,0-1 0 0 0,0 1 0 0 0,0 0 0 0 0,1 0 1 0 0,0 0-1 0 0,-1 0 0 0 0,1 0 0 0 0,0 0 0 0 0,1 1 0 0 0,-1-1 0 0 0,1 0 0 0 0,-1 0 0 0 0,1 1 1 0 0,0-1-1 0 0,0 0 0 0 0,0 1 0 0 0,1-1 0 0 0,-1 0 0 0 0,1 1 0 0 0,0-1 0 0 0,0 0 0 0 0,0 0 1 0 0,0 0-1 0 0,0 0 0 0 0,1 0 0 0 0,0 1-31 0 0,1 2 60 0 0,0 0-1 0 0,1-1 1 0 0,0 1 0 0 0,0-1-1 0 0,1 1 1 0 0,0-1 0 0 0,-1 0 0 0 0,2-1-1 0 0,-1 1 1 0 0,0-1 0 0 0,1 0-1 0 0,0-1 1 0 0,0 1 0 0 0,0-1 0 0 0,0 0-1 0 0,2 0-59 0 0,1-1-13 0 0,0 1-1 0 0,0-2 1 0 0,0 1-1 0 0,0-1 1 0 0,0-1-1 0 0,0 0 0 0 0,0 0 1 0 0,0 0-1 0 0,3-2 14 0 0,17-3-684 0 0,0-1 1 0 0,5-3 683 0 0,52-9-5816 0 0,-73 14 4021 0 0,-1 0-4141 0 0,-12 4 3892 0 0</inkml:trace>
  <inkml:trace contextRef="#ctx0" brushRef="#br0" timeOffset="878.65">908 31 216 0 0,'0'0'233'0'0,"1"-1"0"0"0,-1 1-1 0 0,0-1 1 0 0,0 1 0 0 0,0-1 0 0 0,0 0-1 0 0,0 1 1 0 0,0-1 0 0 0,0 0 0 0 0,0 1-1 0 0,0-1 1 0 0,0 1 0 0 0,-1-1 0 0 0,1 0-1 0 0,0 1 1 0 0,0-1 0 0 0,0 1 0 0 0,-1-1-1 0 0,1 1 1 0 0,0-1 0 0 0,-1 1 0 0 0,1-1-1 0 0,0 1 1 0 0,-1-1 0 0 0,1 1 0 0 0,-1-1-1 0 0,1 1 1 0 0,-1 0 0 0 0,1-1 0 0 0,-1 1-1 0 0,1 0 1 0 0,-1-1-233 0 0,-18 7 4533 0 0,5 1-4742 0 0,5-3 308 0 0,1 1-1 0 0,0 0 1 0 0,0 1 0 0 0,1 0 0 0 0,0 0-1 0 0,-6 6-98 0 0,12-8 0 0 0,33-17 265 0 0,-26 12-170 0 0,0-1 0 0 0,0 1 0 0 0,-1 0 0 0 0,1 1 0 0 0,0-1 0 0 0,0 1 0 0 0,0 0 0 0 0,0 1 0 0 0,0-1 0 0 0,5 2-95 0 0,4 1 277 0 0,-1 1-1 0 0,0 0 1 0 0,12 7-277 0 0,-21-9 44 0 0,-2 0 1 0 0,1 0 0 0 0,0 0 0 0 0,0 1 0 0 0,-1 0-1 0 0,1 0 1 0 0,-1 0 0 0 0,0 0 0 0 0,0 0-1 0 0,0 1 1 0 0,0-1 0 0 0,-1 1 0 0 0,1 0 0 0 0,-1 0-1 0 0,0 0 1 0 0,0 0 0 0 0,-1 0 0 0 0,1 0-1 0 0,-1 1 1 0 0,0-1 0 0 0,0 0 0 0 0,0 1 0 0 0,-1-1-1 0 0,1 1 1 0 0,-1-1 0 0 0,0 1 0 0 0,0-1-1 0 0,-1 1 1 0 0,0-1 0 0 0,1 0 0 0 0,-1 1-1 0 0,-2 3-44 0 0,0 2-2 0 0,-1 0-1 0 0,-1-1 0 0 0,0 1 1 0 0,0-1-1 0 0,0 0 0 0 0,-1-1 1 0 0,-1 1-1 0 0,1-1 0 0 0,-1 0 1 0 0,-1-1-1 0 0,0 0 0 0 0,0 0 1 0 0,0 0-1 0 0,0-1 0 0 0,-1-1 1 0 0,0 1-1 0 0,-1-1 0 0 0,1-1 1 0 0,-1 0-1 0 0,0 0 0 0 0,-5 1 3 0 0,10-4-15 0 0,-15 4-846 0 0,1-1 1 0 0,-1-1-1 0 0,-2-1 861 0 0,18-1-587 0 0,-1-1 1 0 0,1 0 0 0 0,-1 0-1 0 0,1 0 1 0 0,0-1 0 0 0,-1 1-1 0 0,1-1 1 0 0,0 0 0 0 0,-1 0-1 0 0,1-1 1 0 0,0 1-1 0 0,0-1 1 0 0,0 0 0 0 0,0 0-1 0 0,0 0 1 0 0,1 0 0 0 0,-2-2 586 0 0,-4-8-2312 0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4:52.3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15 712 0 0,'11'-9'2716'0'0,"-10"9"-2309"0"0,0-1-1 0 0,0 0 1 0 0,0 0 0 0 0,0 0 0 0 0,0 1-1 0 0,0-1 1 0 0,0 0 0 0 0,0 1 0 0 0,0-1 0 0 0,0 1-1 0 0,1-1 1 0 0,-1 1 0 0 0,0 0 0 0 0,0 0-1 0 0,0-1 1 0 0,1 1-407 0 0,0 2 228 0 0,0 0-1 0 0,0 0 1 0 0,0 0-1 0 0,0 0 1 0 0,-1 0 0 0 0,1 1-1 0 0,-1-1 1 0 0,1 0-1 0 0,-1 1 1 0 0,0-1-1 0 0,0 1 1 0 0,0-1 0 0 0,0 1-1 0 0,0 1-227 0 0,10 18 573 0 0,-11-21-562 0 0,20 22 314 0 0,-20-22-322 0 0,1-1 1 0 0,0 1-1 0 0,0 0 1 0 0,-1-1 0 0 0,1 1-1 0 0,0-1 1 0 0,0 1 0 0 0,0-1-1 0 0,0 1 1 0 0,-1-1 0 0 0,1 1-1 0 0,0-1 1 0 0,0 0 0 0 0,0 0-1 0 0,0 1 1 0 0,0-1 0 0 0,0 0-1 0 0,0 0 1 0 0,0 0-1 0 0,0 0 1 0 0,0 0 0 0 0,0 0-1 0 0,0 0 1 0 0,0-1 0 0 0,0 1-1 0 0,0 0 1 0 0,0 0 0 0 0,0-1-4 0 0,11-6 1 0 0,-1 0 0 0 0,0 0 0 0 0,0-1 1 0 0,-1-1-1 0 0,0 0 0 0 0,-1 0 0 0 0,0-1 0 0 0,0 0 1 0 0,-1 0-1 0 0,-1-1 0 0 0,1 0 0 0 0,-2-1 1 0 0,5-9-2 0 0,-11 20-1 0 0,1 0 0 0 0,-1-1 1 0 0,1 1-1 0 0,-1 0 0 0 0,0-1 1 0 0,0 1-1 0 0,0 0 1 0 0,0-1-1 0 0,0 1 0 0 0,0 0 1 0 0,0-1-1 0 0,0 1 0 0 0,0-1 1 0 0,-1 1-1 0 0,1 0 1 0 0,0-1-1 0 0,-1 1 0 0 0,0 0 1 0 0,1 0-1 0 0,-1-1 0 0 0,0 1 1 0 0,1 0-1 0 0,-1 0 0 0 0,0 0 1 0 0,0 0-1 0 0,0 0 1 0 0,0 0-1 0 0,0 0 0 0 0,0 0 1 0 0,0 0-1 0 0,0 0 0 0 0,0 1 1 0 0,-1-1-1 0 0,1 0 1 0 0,0 1-1 0 0,0-1 0 0 0,-1 1 1 0 0,1-1-1 0 0,0 1 0 0 0,-1 0 1 0 0,1 0-1 0 0,0-1 1 0 0,-1 1-1 0 0,1 0 0 0 0,-1 0 1 0 0,1 0-1 0 0,0 1 0 0 0,-1-1 1 0 0,1 0-1 0 0,0 0 0 0 0,-1 1 1 0 0,1-1-1 0 0,0 1 1 0 0,-1-1-1 0 0,1 1 0 0 0,-1 0 1 0 0,1-1 0 0 0,-1 1 1 0 0,1-1-1 0 0,0 1 0 0 0,-1 0 0 0 0,1 0 0 0 0,0-1 1 0 0,0 1-1 0 0,-1 0 0 0 0,1 0 0 0 0,0 0 0 0 0,0 0 1 0 0,0 0-1 0 0,0 1 0 0 0,0-1 0 0 0,0 0 0 0 0,1 0 1 0 0,-1 1-1 0 0,0-1 0 0 0,0 0 0 0 0,1 1 0 0 0,-1-1 0 0 0,1 1 1 0 0,0-1-1 0 0,-1 0 0 0 0,1 1 0 0 0,0-1 0 0 0,0 1 1 0 0,0-1-1 0 0,0 1 0 0 0,0-1 0 0 0,0 1 0 0 0,0-1 1 0 0,0 1-1 0 0,1-1 0 0 0,-1 1 0 0 0,1-1 0 0 0,-1 1 0 0 0,1-1 1 0 0,-1 0-1 0 0,1 1 0 0 0,0-1 0 0 0,0 0 0 0 0,-1 1 1 0 0,1-1-1 0 0,0 0 0 0 0,0 0 0 0 0,0 0 0 0 0,1 0 1 0 0,-1 0-1 0 0,0 0 0 0 0,0 0 0 0 0,6 5 0 0 0,1 0 0 0 0,-1 0 0 0 0,1-1-1 0 0,0 0 1 0 0,1 0 0 0 0,-1-1 0 0 0,8 2 0 0 0,-6-1 11 0 0,0-1 0 0 0,0 2 1 0 0,0-1-1 0 0,-1 2 0 0 0,1-1 0 0 0,-2 1 0 0 0,1 0 1 0 0,-1 1-1 0 0,0 0 0 0 0,0 0 0 0 0,2 5-11 0 0,-7-9 14 0 0,-1 1-1 0 0,0-1 1 0 0,0 1-1 0 0,-1 0 0 0 0,1 0 1 0 0,-1 0-1 0 0,0 0 1 0 0,-1 0-1 0 0,1 0 1 0 0,-1 0-1 0 0,0 0 1 0 0,0 0-1 0 0,0 0 0 0 0,-1 0 1 0 0,0 0-1 0 0,0 0 1 0 0,0 0-1 0 0,0 0 1 0 0,-1-1-1 0 0,-1 3-13 0 0,-2 6 26 0 0,-2-1 1 0 0,1 0-1 0 0,-2 0 1 0 0,1-1-1 0 0,-2 0 1 0 0,-8 10-27 0 0,10-15-105 0 0,1 0 1 0 0,-1-1 0 0 0,0 1 0 0 0,-1-2-1 0 0,1 1 1 0 0,-1-1 0 0 0,0 0 0 0 0,0-1-1 0 0,0 1 1 0 0,0-2 0 0 0,-1 1-1 0 0,1-1 1 0 0,-1 0 0 0 0,0-1 0 0 0,1 0-1 0 0,-1-1 1 0 0,0 1 0 0 0,0-2 0 0 0,0 1-1 0 0,1-1 1 0 0,-1-1 0 0 0,1 1 0 0 0,-1-2-1 0 0,1 1 1 0 0,-1-1 0 0 0,-5-3 104 0 0,12 5-529 0 0,0-1 0 0 0,0 0 0 0 0,1 0 0 0 0,-1 0 0 0 0,0 0-1 0 0,1 0 1 0 0,-1 0 0 0 0,1 0 0 0 0,0-1 0 0 0,0 1 0 0 0,0-1 0 0 0,0 1 0 0 0,0 0 0 0 0,0-1 0 0 0,1 0 0 0 0,-1-1 529 0 0,6-9-2065 0 0</inkml:trace>
  <inkml:trace contextRef="#ctx0" brushRef="#br0" timeOffset="493.88">391 168 752 0 0,'32'6'7697'0'0,"14"15"-3217"0"0,-43-20-4423 0 0,1 1 0 0 0,-1-1 0 0 0,1 0 0 0 0,0 0 0 0 0,-1-1 0 0 0,1 1 0 0 0,0-1 0 0 0,0 0 0 0 0,-1 0 0 0 0,1 0 0 0 0,0 0 0 0 0,0 0 0 0 0,-1-1 0 0 0,1 0 0 0 0,0 0 0 0 0,-1 0 0 0 0,1 0 0 0 0,-1-1 0 0 0,2 0-57 0 0,-1 0-4 0 0,1 0 0 0 0,-1 0 0 0 0,0 0-1 0 0,0-1 1 0 0,0 0 0 0 0,0 0 0 0 0,0 0 0 0 0,-1 0 0 0 0,1 0 0 0 0,-1-1-1 0 0,0 0 1 0 0,0 1 0 0 0,0-1 0 0 0,-1 0 0 0 0,1-2 4 0 0,-2 5 0 0 0,-1 1 0 0 0,1-1 0 0 0,-1 0 1 0 0,1 0-1 0 0,-1 0 0 0 0,0 0 0 0 0,1 0 0 0 0,-1 1 0 0 0,0-1 1 0 0,0 0-1 0 0,1 0 0 0 0,-1 0 0 0 0,0 0 0 0 0,0 0 1 0 0,0 0-1 0 0,0 0 0 0 0,0 0 0 0 0,-1 0 0 0 0,1 0 0 0 0,0 0 1 0 0,0 0-1 0 0,-1 1 0 0 0,1-1 0 0 0,0 0 0 0 0,-1 0 0 0 0,1 0 1 0 0,-1 0-1 0 0,1 0 0 0 0,-2 0 0 0 0,1 1 1 0 0,0-1 0 0 0,0 1-1 0 0,-1-1 1 0 0,1 1 0 0 0,0 0-1 0 0,0-1 1 0 0,-1 1 0 0 0,1 0-1 0 0,0 0 1 0 0,-1 0-1 0 0,1 0 1 0 0,0 0 0 0 0,-1 0-1 0 0,1 0 1 0 0,-1 0 0 0 0,0 1-1 0 0,-4 0 17 0 0,-1 1 0 0 0,1-1 0 0 0,0 1 0 0 0,0 1 0 0 0,0-1 0 0 0,0 1 0 0 0,-5 3-17 0 0,8-3 35 0 0,0 0 1 0 0,0 0-1 0 0,0 0 1 0 0,0 0 0 0 0,1 1-1 0 0,-1-1 1 0 0,1 1-1 0 0,0 0 1 0 0,0-1 0 0 0,0 1-1 0 0,1 0 1 0 0,-1 0-1 0 0,1 0 1 0 0,0 0 0 0 0,0 1-1 0 0,0-1 1 0 0,1 0 0 0 0,-1 0-1 0 0,1 0 1 0 0,0 1-1 0 0,1-1 1 0 0,-1 0 0 0 0,0 0-1 0 0,1 1 1 0 0,0-1-1 0 0,0 0 1 0 0,1 0 0 0 0,-1 0-1 0 0,1 0 1 0 0,0 0-1 0 0,0-1 1 0 0,0 1 0 0 0,0 0-1 0 0,1-1 1 0 0,-1 0-1 0 0,1 1 1 0 0,0-1 0 0 0,0 0-1 0 0,0 0 1 0 0,0-1-1 0 0,1 1 1 0 0,-1-1 0 0 0,1 1-1 0 0,-1-1 1 0 0,1 0-1 0 0,0-1 1 0 0,0 1 0 0 0,0-1-1 0 0,0 1 1 0 0,0-1 0 0 0,0 0-1 0 0,1-1-35 0 0,2 1-259 0 0,0-2 0 0 0,-1 1 0 0 0,1-1 0 0 0,0 0 0 0 0,-1 0 0 0 0,1-1 0 0 0,-1 0 0 0 0,0 0 0 0 0,1 0 0 0 0,-1-1 1 0 0,0 0-1 0 0,-1 0 0 0 0,2-1 259 0 0,2-1-1248 0 0,-1-1 1 0 0,0 1 0 0 0,0-2 0 0 0,0 1 0 0 0,-1-1 0 0 0,0 0-1 0 0,0 0 1 0 0,4-7 1247 0 0,-2-4-1896 0 0</inkml:trace>
  <inkml:trace contextRef="#ctx0" brushRef="#br0" timeOffset="852.51">875 44 676 0 0,'0'0'277'0'0,"0"-1"0"0"0,0 0 0 0 0,0 1 0 0 0,0-1 0 0 0,0 0 0 0 0,0 0 0 0 0,0 1 0 0 0,0-1 0 0 0,0 0 0 0 0,0 1 0 0 0,-1-1 0 0 0,1 0 0 0 0,0 1 0 0 0,0-1 0 0 0,-1 0 0 0 0,1 1 0 0 0,-1-1 0 0 0,1 0 0 0 0,0 1 0 0 0,-1-1 0 0 0,1 1 0 0 0,-1-1 0 0 0,1 1 0 0 0,-1-1 0 0 0,0 1 0 0 0,1 0 0 0 0,-1-1-277 0 0,0 1 199 0 0,0-1 1 0 0,0 1-1 0 0,-1 0 0 0 0,1 0 0 0 0,0 0 0 0 0,0 0 1 0 0,0 0-1 0 0,0 0 0 0 0,0 1 0 0 0,0-1 0 0 0,0 0 1 0 0,-1 0-1 0 0,1 1 0 0 0,0-1 0 0 0,0 1 0 0 0,0-1-199 0 0,-3 2 177 0 0,-1 1-1 0 0,1-1 0 0 0,0 1 1 0 0,0 0-1 0 0,0 0 0 0 0,0 0 0 0 0,-1 2-176 0 0,3 3 80 0 0,11-6-58 0 0,21-6-43 0 0,-23 3 30 0 0,0 1 52 0 0,0 0-1 0 0,0 1 0 0 0,0-1 0 0 0,0 2 0 0 0,0-1 0 0 0,0 1 0 0 0,-1 0 0 0 0,1 1 0 0 0,0-1 0 0 0,-1 1 0 0 0,0 1 0 0 0,0-1 0 0 0,1 1-60 0 0,-4-2 38 0 0,-1 1 0 0 0,1-1 0 0 0,0 0 0 0 0,-1 1-1 0 0,0-1 1 0 0,0 1 0 0 0,1 0 0 0 0,-2 0-1 0 0,1 0 1 0 0,0 0 0 0 0,-1 0 0 0 0,1 0 0 0 0,-1 0-1 0 0,0 1 1 0 0,0-1 0 0 0,0 0 0 0 0,0 1-1 0 0,-1-1 1 0 0,1 1 0 0 0,-1-1 0 0 0,0 1-1 0 0,0-1 1 0 0,0 1 0 0 0,-1-1 0 0 0,1 1 0 0 0,-1-1-1 0 0,0 1-37 0 0,0 2 21 0 0,-1 0-1 0 0,0 0 0 0 0,0 0 1 0 0,-1 0-1 0 0,0 0 0 0 0,0-1 1 0 0,0 1-1 0 0,-1-1 0 0 0,1 0 1 0 0,-1 0-1 0 0,0 0 0 0 0,-1 0 1 0 0,1-1-1 0 0,-1 0 0 0 0,-5 4-20 0 0,0-1-339 0 0,-1-1 0 0 0,-1 1-1 0 0,0-2 1 0 0,1 0-1 0 0,-1 0 1 0 0,-1-1-1 0 0,-3 1 340 0 0,2 0-2023 0 0,12-4 1468 0 0,0 0 0 0 0,0 0-1 0 0,0 0 1 0 0,-1 0 0 0 0,1-1-1 0 0,0 1 1 0 0,-1 0 0 0 0,1-1-1 0 0,-1 0 1 0 0,1 0 0 0 0,-1 0 0 0 0,1 0-1 0 0,-1 0 556 0 0,-5-4-2118 0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4:50.3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 31 772 0 0,'-8'-30'10908'0'0,"8"29"-10446"0"0,0 1 52 0 0,0 0 83 0 0,0 0 95 0 0,0 27 3657 0 0,2-19-3927 0 0,-1 0 0 0 0,1 1 0 0 0,1-1 0 0 0,-1 0-1 0 0,2-1 1 0 0,-1 1 0 0 0,1 0 0 0 0,0-1 0 0 0,0 0-1 0 0,1 0 1 0 0,1 2-422 0 0,17 28 362 0 0,-21-32-346 0 0,1 1-24 0 0,0 1 0 0 0,0-1 0 0 0,1 0 0 0 0,0 0 1 0 0,0-1-1 0 0,0 1 0 0 0,0-1 0 0 0,2 2 8 0 0,-2-12-70 0 0,-1 0 0 0 0,0 0 1 0 0,-1-1-1 0 0,1 1 0 0 0,-1-1 0 0 0,0 1 0 0 0,0-1 1 0 0,0-4 69 0 0,8-17-224 0 0,-6 18 177 0 0,29-58-90 0 0,-30 62 145 0 0,1 0-1 0 0,-1 0 1 0 0,1 0 0 0 0,0 0-1 0 0,0 1 1 0 0,1 0 0 0 0,-1-1 0 0 0,1 2-1 0 0,0-1 1 0 0,3-1-8 0 0,-7 4 5 0 0,0 1 1 0 0,1 0-1 0 0,-1 0 0 0 0,0 0 0 0 0,0 0 0 0 0,1 0 1 0 0,-1 0-1 0 0,0 0 0 0 0,0 0 0 0 0,1 0 1 0 0,-1 0-1 0 0,0 1 0 0 0,0-1 0 0 0,1 0 1 0 0,-1 1-1 0 0,0-1 0 0 0,0 1 0 0 0,0 0 1 0 0,0-1-1 0 0,0 1 0 0 0,0 0 0 0 0,0-1 1 0 0,0 1-1 0 0,0 0 0 0 0,0 0 0 0 0,0 0 1 0 0,-1 0-1 0 0,1 0 0 0 0,0 0 0 0 0,-1 0 0 0 0,1 1-5 0 0,24 38 58 0 0,-23-35-54 0 0,3 5 7 0 0,-1 1-1 0 0,-1-1 1 0 0,1 1 0 0 0,0 8-11 0 0,-3-13-162 0 0,0 0 1 0 0,0 1 0 0 0,1-1-1 0 0,0 0 1 0 0,0 0-1 0 0,0 0 1 0 0,1-1 0 0 0,0 1-1 0 0,0 0 1 0 0,0-1-1 0 0,1 0 1 0 0,0 0 0 0 0,0 0-1 0 0,4 3 162 0 0,-8-7-221 0 0,1-1 0 0 0,-1 1-1 0 0,1-1 1 0 0,0 1-1 0 0,0-1 1 0 0,-1 1 0 0 0,1-1-1 0 0,0 0 1 0 0,0 1 0 0 0,-1-1-1 0 0,1 0 1 0 0,0 0 0 0 0,0 0-1 0 0,-1 1 1 0 0,1-1 0 0 0,0 0-1 0 0,0 0 1 0 0,0 0 0 0 0,0 0-1 0 0,-1 0 1 0 0,1-1 0 0 0,0 1-1 0 0,0 0 1 0 0,0 0 0 0 0,-1 0-1 0 0,1-1 1 0 0,0 1 0 0 0,0 0-1 0 0,-1-1 1 0 0,1 1 0 0 0,0-1-1 0 0,-1 1 1 0 0,1-1 0 0 0,0 1-1 0 0,-1-1 1 0 0,1 1-1 0 0,-1-1 1 0 0,1 0 0 0 0,-1 1-1 0 0,1-1 1 0 0,-1 0 0 0 0,1 0 221 0 0,15-37-6040 0 0,-13 28 4963 0 0,11-25-1701 0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5:32.28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25 828 0 0,'0'-6'2402'0'0,"1"-10"5882"0"0,6 12-6274 0 0,-7 4-1594 0 0,17-9 1748 0 0,-14 10-2121 0 0,1-1 0 0 0,-1 1 0 0 0,0 0-1 0 0,0 0 1 0 0,0 0 0 0 0,0 0 0 0 0,0 0-1 0 0,0 1 1 0 0,0-1 0 0 0,0 1 0 0 0,0 0 0 0 0,-1 0-1 0 0,1 0 1 0 0,-1 0 0 0 0,1 0 0 0 0,-1 1 0 0 0,0-1-1 0 0,0 1 1 0 0,0 0 0 0 0,0-1 0 0 0,0 2-43 0 0,9 10 7 0 0,-10-13-10 0 0,0 0 1 0 0,-1 0 0 0 0,1 0-1 0 0,0 0 1 0 0,0-1 0 0 0,-1 1 0 0 0,1 0-1 0 0,0 0 1 0 0,0-1 0 0 0,0 1-1 0 0,0 0 1 0 0,0-1 0 0 0,0 1 0 0 0,0-1-1 0 0,0 1 1 0 0,0-1 0 0 0,0 0-1 0 0,0 1 1 0 0,0-1 0 0 0,0 0 0 0 0,1 0-1 0 0,-1 0 1 0 0,0 0 0 0 0,0 0 0 0 0,0 0-1 0 0,0 0 1 0 0,0 0 0 0 0,0 0-1 0 0,1-1 1 0 0,-1 1 0 0 0,0 0 0 0 0,0-1-1 0 0,0 1 1 0 0,0-1 0 0 0,0 1-1 0 0,0-1 1 0 0,0 1 0 0 0,0-1 0 0 0,0 0-1 0 0,-1 1 1 0 0,1-1 0 0 0,0 0-1 0 0,0 0 1 0 0,0 0 0 0 0,-1 0 0 0 0,1 0-1 0 0,0 0 3 0 0,5-8-2 0 0,-1 0 1 0 0,0 0-1 0 0,0-1 0 0 0,-1 0 0 0 0,1-3 2 0 0,5-10 5 0 0,6-6-74 0 0,0 1 0 0 0,2 1 1 0 0,1 0-1 0 0,1 2 1 0 0,1 0-1 0 0,2 2 1 0 0,7-7 68 0 0,-25 26-269 0 0,1 0 0 0 0,-1 0 0 0 0,1 1 0 0 0,0-1 0 0 0,0 1 0 0 0,0 1 1 0 0,1-1-1 0 0,-1 1 269 0 0,49-10-6876 0 0,-31 8 2465 0 0,-15 3 2211 0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5:31.0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0 185 844 0 0,'-3'-14'5251'0'0,"-2"4"-3451"0"0,4 9-1698 0 0,0 0 0 0 0,0-1 0 0 0,1 1 0 0 0,-1 0 0 0 0,0-1 0 0 0,1 1 0 0 0,-1 0 1 0 0,1-1-1 0 0,-1 1 0 0 0,1-1 0 0 0,0 1 0 0 0,0-1 0 0 0,-1 0-102 0 0,-14-33 2589 0 0,8 22-1205 0 0,6 4-126 0 0,7 9-100 0 0,-2 4-828 0 0,-1 0 1 0 0,1 0-1 0 0,-1 0 0 0 0,0 0 1 0 0,-1 0-1 0 0,1 1 0 0 0,-1-1 1 0 0,1 4-331 0 0,11 16 638 0 0,-12-20-543 0 0,1 0 0 0 0,0 0 1 0 0,0 0-1 0 0,0-1 0 0 0,1 1 1 0 0,-1-1-1 0 0,1 1 0 0 0,0-1 0 0 0,0-1 1 0 0,0 1-1 0 0,0 0 0 0 0,0-1 1 0 0,1 0-1 0 0,2 1-95 0 0,-4-2 7 0 0,1-1 0 0 0,-1 0 0 0 0,1 0-1 0 0,-1 0 1 0 0,0 0 0 0 0,1 0 0 0 0,-1-1 0 0 0,1 0 0 0 0,-1 1 0 0 0,0-1-1 0 0,1 0 1 0 0,-1-1 0 0 0,0 1 0 0 0,0-1 0 0 0,0 1 0 0 0,0-1 0 0 0,0 0-1 0 0,0 0 1 0 0,-1 0 0 0 0,3-3-7 0 0,61-57-241 0 0,-48 43-201 0 0,1 1 1 0 0,1 0-1 0 0,8-4 442 0 0,-22 17-684 0 0,1 1-1 0 0,0 0 0 0 0,-1 0 1 0 0,2 1-1 0 0,-1 0 0 0 0,0 0 1 0 0,1 1-1 0 0,-1 0 0 0 0,1 0 1 0 0,0 1-1 0 0,-1-1 1 0 0,1 2-1 0 0,2-1 685 0 0,29 2-6107 0 0,-22 3 3557 0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5:29.60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 318 1000 0 0,'-6'-10'5008'0'0,"5"9"-4612"0"0,0-1 0 0 0,0 1 0 0 0,0-1 0 0 0,0 1 0 0 0,0-1 0 0 0,0 1 0 0 0,1-1 0 0 0,-1 0 0 0 0,0 1 0 0 0,1-1 0 0 0,-1 0 0 0 0,1 0-396 0 0,-8-15 2081 0 0,1 14-369 0 0,4 4 278 0 0,7 5-1203 0 0,12 15 387 0 0,-14-16-1096 0 0,1-1 0 0 0,0 0 0 0 0,1 0 0 0 0,-1 0 0 0 0,1 0 0 0 0,-1-1 0 0 0,1 1 0 0 0,1-1-78 0 0,-5-3-1 0 0,1 0 1 0 0,0 0-1 0 0,0 0 1 0 0,0 0-1 0 0,-1 0 0 0 0,1 0 1 0 0,0-1-1 0 0,0 1 1 0 0,-1 0-1 0 0,1 0 1 0 0,0-1-1 0 0,0 1 1 0 0,-1-1-1 0 0,1 1 1 0 0,0-1-1 0 0,-1 1 0 0 0,1-1 1 0 0,-1 1-1 0 0,1-1 1 0 0,-1 1-1 0 0,1-1 1 0 0,-1 0-1 0 0,1 1 1 0 0,-1-1-1 0 0,1 0 1 0 0,-1 1-1 0 0,0-1 0 0 0,1 0 1 0 0,-1 0 0 0 0,17-30-19 0 0,-13 23 16 0 0,18-33-9 0 0,2 1 0 0 0,21-26 12 0 0,-34 52-12 0 0,1-1 0 0 0,0 2 0 0 0,1-1 1 0 0,1 2-1 0 0,0 0 0 0 0,1 0 0 0 0,0 2 0 0 0,5-3 12 0 0,-17 11-128 0 0,1 0 0 0 0,-1 0 0 0 0,1 0 0 0 0,0 1 0 0 0,-1-1 0 0 0,1 1 0 0 0,0 0 0 0 0,0 0 0 0 0,0 1 0 0 0,0-1 0 0 0,0 1 0 0 0,0-1 0 0 0,0 1 0 0 0,0 1 0 0 0,0-1 0 0 0,0 0 0 0 0,-1 1 0 0 0,1 0 0 0 0,0 0 0 0 0,0 0 0 0 0,0 1 0 0 0,-1-1 0 0 0,1 1 0 0 0,0 0 0 0 0,-1 0 0 0 0,0 0 0 0 0,1 0 128 0 0,0 2-584 0 0,1 0 1 0 0,-1 1-1 0 0,0-1 1 0 0,0 1-1 0 0,0 0 1 0 0,-1 0-1 0 0,0 0 1 0 0,0 1-1 0 0,0-1 1 0 0,0 1 0 0 0,-1 0-1 0 0,0 0 1 0 0,-1-1-1 0 0,1 1 1 0 0,-1 0-1 0 0,0 1 1 0 0,0 1 583 0 0,-1 26-2778 0 0,-7-3 528 0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5:28.4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 223 644 0 0,'0'-7'870'0'0,"-2"-10"6484"0"0,-3 14-6592 0 0,5 2 218 0 0,-7-6 526 0 0,5 7-1175 0 0,2 0 13 0 0,0 0 31 0 0,0 0 53 0 0,0 0 69 0 0,0 0 61 0 0,0 0 38 0 0,30 21 2311 0 0,-11 5-2210 0 0,-15-23-652 0 0,-1 1-1 0 0,0 0 1 0 0,-1 0 0 0 0,1 0 0 0 0,-1 0 0 0 0,0 0 0 0 0,2 4-45 0 0,7 8 48 0 0,-10-15-48 0 0,0 0-1 0 0,0 0 1 0 0,0 0 0 0 0,0 0-1 0 0,-1 0 1 0 0,1 0-1 0 0,0 0 1 0 0,0 0 0 0 0,-1 1-1 0 0,1-1 1 0 0,-1 0-1 0 0,1 0 1 0 0,-1 1 0 0 0,0-1-1 0 0,1 0 1 0 0,-1 0-1 0 0,0 1 1 0 0,4 2-35 0 0,-6-5 5 0 0,1 1 29 0 0,1-4-2 0 0,-1 1-1 0 0,0-1 1 0 0,1 0 0 0 0,0 0 0 0 0,0 1 0 0 0,0-1-1 0 0,1 0 1 0 0,-1 0 0 0 0,1-2 3 0 0,2-3-1 0 0,1-9-5 0 0,0 0 1 0 0,2 1-1 0 0,0-1 1 0 0,1 1-1 0 0,1 1 0 0 0,8-14 6 0 0,-7 15-22 0 0,1 1 0 0 0,1 0 0 0 0,0 0 0 0 0,1 1 0 0 0,5-3 22 0 0,-12 11-315 0 0,0 1 0 0 0,0 0 1 0 0,1 1-1 0 0,-1-1 0 0 0,1 1 0 0 0,0 0 0 0 0,0 0 1 0 0,0 1-1 0 0,0 0 0 0 0,0 0 0 0 0,0 0 0 0 0,1 1 1 0 0,-1 0-1 0 0,1 0 0 0 0,4 0 315 0 0,-10 1-224 0 0,0 0 0 0 0,0 0 0 0 0,-1 0 0 0 0,1 1 0 0 0,0-1 0 0 0,0 0 0 0 0,0 0 0 0 0,0 1 0 0 0,0-1 0 0 0,-1 0 0 0 0,1 1 0 0 0,0-1 0 0 0,0 1 0 0 0,-1-1 0 0 0,1 1 0 0 0,0 0 0 0 0,-1-1 0 0 0,1 1 0 0 0,-1 0 0 0 0,1-1 0 0 0,-1 1 0 0 0,1 0 0 0 0,-1-1 0 0 0,1 1 0 0 0,-1 0 0 0 0,1 0 0 0 0,-1 0 0 0 0,0 0 0 0 0,0-1 0 0 0,1 1 0 0 0,-1 0 0 0 0,0 0 0 0 0,0 0 0 0 0,0 0 0 0 0,0 0 0 0 0,0 0 0 0 0,0-1-1 0 0,0 1 1 0 0,0 0 0 0 0,-1 0 0 0 0,1 0 0 0 0,0 0 0 0 0,-1 0 224 0 0,1 5-1069 0 0,0 7-1235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6:40.29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06 200 1316 0 0,'-4'-21'6168'0'0,"-7"7"-3722"0"0,7 12-2289 0 0,1 1 1 0 0,0-1 0 0 0,-1 1-1 0 0,0-1 1 0 0,1 1-1 0 0,-1 0 1 0 0,0 0 0 0 0,0 1-1 0 0,-3-1-157 0 0,-2 0 124 0 0,1 1-1 0 0,-1 0 1 0 0,0 1-1 0 0,0 0 1 0 0,1 0-1 0 0,-1 1 1 0 0,0 0-1 0 0,1 1 1 0 0,0 0-1 0 0,0 0 1 0 0,-1 0-1 0 0,2 1 1 0 0,-5 3-124 0 0,-12 8 254 0 0,0 0 0 0 0,1 2 0 0 0,-10 11-254 0 0,29-26 15 0 0,-6 9 33 0 0,10-11-47 0 0,0 1 0 0 0,1-1 1 0 0,-1 0-1 0 0,0 1 0 0 0,0-1 1 0 0,0 0-1 0 0,1 1 0 0 0,-1-1 1 0 0,0 0-1 0 0,0 1 0 0 0,1-1 0 0 0,-1 0 1 0 0,0 0-1 0 0,1 1 0 0 0,-1-1 1 0 0,0 0-1 0 0,0 0 0 0 0,1 0 1 0 0,-1 1-1 0 0,1-1 0 0 0,-1 0 1 0 0,0 0-1 0 0,1 0 0 0 0,-1 0 1 0 0,0 0-1 0 0,1 0 0 0 0,-1 0 1 0 0,1 0-1 0 0,-1 0 0 0 0,0 0 0 0 0,1 0 1 0 0,-1 0-1 0 0,1 0 0 0 0,-1 0 1 0 0,0 0-1 0 0,1 0 0 0 0,-1 0 1 0 0,0 0-1 0 0,1-1 0 0 0,-1 1 1 0 0,1 0-2 0 0,58-4 76 0 0,-44 2 77 0 0,1 1-1 0 0,-1 0 0 0 0,1 1 0 0 0,-1 1 1 0 0,13 2-153 0 0,-17-1 114 0 0,-1 0 1 0 0,1 1-1 0 0,0 1 1 0 0,-1 0 0 0 0,0 0-1 0 0,0 1 1 0 0,0 1-1 0 0,-1-1 1 0 0,1 2 0 0 0,-1-1-1 0 0,2 4-114 0 0,-7-8 50 0 0,-1 1 0 0 0,0 1-1 0 0,0-1 1 0 0,0 0 0 0 0,-1 1-1 0 0,1-1 1 0 0,-1 1 0 0 0,0 0-1 0 0,0 0 1 0 0,0 0 0 0 0,-1 0-1 0 0,1 0 1 0 0,-1 0 0 0 0,0 1-1 0 0,0-1 1 0 0,0 0 0 0 0,-1 1-1 0 0,1-1 1 0 0,-1 0 0 0 0,0 1-1 0 0,-1-1 1 0 0,1 1 0 0 0,-1-1-1 0 0,0 0 1 0 0,0 1 0 0 0,0-1-1 0 0,0 0 1 0 0,-1 0 0 0 0,-1 3-50 0 0,-1 2 30 0 0,0-1 0 0 0,-1 1 0 0 0,0-1 0 0 0,-1 0 0 0 0,1 0 0 0 0,-1-1 1 0 0,-1 0-1 0 0,0 0 0 0 0,0 0 0 0 0,0-1 0 0 0,-1 0 0 0 0,1 0 0 0 0,-1-1 1 0 0,-9 4-31 0 0,1 0-51 0 0,0-2 0 0 0,0 0 1 0 0,-1-1-1 0 0,0 0 1 0 0,0-2-1 0 0,-1 0 0 0 0,1-1 1 0 0,-1-1-1 0 0,0 0 0 0 0,0-1 1 0 0,0-1-1 0 0,0-1 1 0 0,-14-2 50 0 0,28 2-151 0 0,1 0 0 0 0,0 0 0 0 0,-1 0 0 0 0,1 0 0 0 0,0-1 1 0 0,0 1-1 0 0,0-1 0 0 0,0 0 0 0 0,0 0 0 0 0,-2-1 151 0 0,3 1-453 0 0,0 0 0 0 0,-1-1 1 0 0,1 1-1 0 0,1 0 0 0 0,-1-1 0 0 0,0 1 0 0 0,1-1 0 0 0,-1 1 0 0 0,1-1 1 0 0,0 0-1 0 0,-1 0 0 0 0,1 1 0 0 0,1-1 0 0 0,-1 0 0 0 0,0 0 0 0 0,1 0 1 0 0,-1 0-1 0 0,1 0 0 0 0,0 0 0 0 0,0 0 0 0 0,0 0 0 0 0,1 0 0 0 0,-1 0 1 0 0,1 0-1 0 0,-1 0 0 0 0,1 0 0 0 0,0 0 0 0 0,0 1 0 0 0,1-2 453 0 0,6-14-1906 0 0</inkml:trace>
  <inkml:trace contextRef="#ctx0" brushRef="#br0" timeOffset="633.26">164 89 764 0 0,'-1'-17'3309'0'0,"0"13"-2807"0"0,1 0 0 0 0,0 0 0 0 0,-1 0 1 0 0,1-1-1 0 0,1 1 0 0 0,-1 0 0 0 0,1 0 0 0 0,-1 0 0 0 0,1 0 0 0 0,1 0 1 0 0,-1 0-1 0 0,0 0 0 0 0,1 0-502 0 0,1-9 2416 0 0,-4 11 422 0 0,0 12-1409 0 0,4 41 390 0 0,2-1 1 0 0,2 0 0 0 0,6 15-1820 0 0,-3-16 155 0 0,-3 1 0 0 0,-1 0-1 0 0,-2 15-154 0 0,-4 155-981 0 0,-4-269-12889 0 0,-8 12 7643 0 0,5 23 4346 0 0</inkml:trace>
  <inkml:trace contextRef="#ctx0" brushRef="#br0" timeOffset="7232">319 946 628 0 0,'3'-15'6143'0'0,"-2"15"-6049"0"0,-1-1 0 0 0,0 1 0 0 0,0 0 0 0 0,0 0 1 0 0,0-1-1 0 0,0 1 0 0 0,1 0 0 0 0,-1-1 1 0 0,0 1-1 0 0,0 0 0 0 0,0-1 0 0 0,0 1 1 0 0,0 0-1 0 0,0-1 0 0 0,0 1 0 0 0,0 0 1 0 0,0-1-1 0 0,0 1 0 0 0,0 0 0 0 0,0-1 0 0 0,-1 1 1 0 0,1 0-1 0 0,0-1 0 0 0,0 1 0 0 0,0 0 1 0 0,0 0-1 0 0,0-1 0 0 0,-1 1 0 0 0,1 0 1 0 0,0 0-1 0 0,0-1 0 0 0,-1 1 0 0 0,1 0 0 0 0,0 0 1 0 0,0-1-1 0 0,-1 1-94 0 0,-1-3 146 0 0,-1 0-1 0 0,0 0 1 0 0,0 1-1 0 0,0-1 1 0 0,0 1-1 0 0,-1 0 1 0 0,1 0-1 0 0,0 0 1 0 0,-1 0 0 0 0,0 0-1 0 0,1 1 1 0 0,-1-1-1 0 0,0 1 1 0 0,0 0-1 0 0,0 1 1 0 0,0-1 0 0 0,0 0-1 0 0,-1 1-145 0 0,0 0 98 0 0,0 1-1 0 0,0-1 1 0 0,0 1 0 0 0,0 0-1 0 0,1 1 1 0 0,-1-1-1 0 0,0 1 1 0 0,1 0 0 0 0,-1 0-1 0 0,1 0 1 0 0,-1 1-1 0 0,1-1 1 0 0,0 1 0 0 0,0 0-1 0 0,-2 2-97 0 0,-14 15 244 0 0,0 0-1 0 0,1 1 0 0 0,2 1 0 0 0,0 1 0 0 0,1 0 1 0 0,1 2-1 0 0,1-1 0 0 0,2 2 0 0 0,-1 2-243 0 0,11-22 109 0 0,-1 0 0 0 0,1 0 0 0 0,0 1 0 0 0,1 0 1 0 0,-1-1-1 0 0,1 1 0 0 0,0 0 0 0 0,1-1 0 0 0,0 1 0 0 0,0 3-109 0 0,0-8 37 0 0,1 1 1 0 0,-1 0-1 0 0,1-1 1 0 0,-1 1-1 0 0,1-1 1 0 0,0 1-1 0 0,0-1 1 0 0,0 1-1 0 0,0-1 1 0 0,0 0-1 0 0,1 1 1 0 0,-1-1-1 0 0,1 0 1 0 0,0 0-1 0 0,-1 0 1 0 0,1 0-1 0 0,0 0 1 0 0,0-1-1 0 0,0 1 1 0 0,0 0 0 0 0,1-1-1 0 0,-1 0 1 0 0,0 1-1 0 0,1-1 1 0 0,-1 0-1 0 0,1 0 1 0 0,-1 0-1 0 0,2 0-37 0 0,7 1-2 0 0,1 0-1 0 0,-1-1 1 0 0,0 0-1 0 0,1 0 1 0 0,-1-2 0 0 0,1 1-1 0 0,-1-1 1 0 0,0-1-1 0 0,9-2 3 0 0,22-6-4606 0 0,38-16 4606 0 0,-62 20-1716 0 0,-12 4 787 0 0,-3 2 143 0 0,0-1 1 0 0,-1 0 0 0 0,1 0-1 0 0,-1 0 1 0 0,1 0 0 0 0,-1 0 0 0 0,0 0-1 0 0,1-1 1 0 0,-1 1 0 0 0,0-1-1 0 0,0 0 1 0 0,2-1 785 0 0,-3-5-1736 0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5:27.2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 189 1280 0 0,'-4'-8'7166'0'0,"-5"5"-4394"0"0,8 3-2732 0 0,1 0-1 0 0,0 0 0 0 0,-1 0 0 0 0,1 0 0 0 0,0 0 0 0 0,-1 0 1 0 0,1 0-1 0 0,-1 0 0 0 0,1 0 0 0 0,0 0 0 0 0,-1 0 0 0 0,1 0 1 0 0,0-1-1 0 0,-1 1 0 0 0,1 0 0 0 0,0 0 0 0 0,-1 0 0 0 0,1-1 1 0 0,0 1-1 0 0,-1 0 0 0 0,1 0 0 0 0,0-1 0 0 0,0 1 0 0 0,-1 0 1 0 0,1 0-1 0 0,0-1 0 0 0,0 1 0 0 0,-1 0 0 0 0,1-1 0 0 0,0 1 0 0 0,0 0 1 0 0,0-1-1 0 0,0 1 0 0 0,0-1 0 0 0,0 1-39 0 0,-3-4 85 0 0,3 4 2 0 0,0 0 1 0 0,0 0-1 0 0,0 0 0 0 0,1 0 0 0 0,-1 0 0 0 0,0 0 0 0 0,0 0 0 0 0,0 0 0 0 0,1 0 0 0 0,-1 0 0 0 0,0 0 0 0 0,0 0 0 0 0,0-1 0 0 0,0 1 0 0 0,1 0 0 0 0,-1 0 0 0 0,0 0 0 0 0,0 0 0 0 0,0 0 0 0 0,0-1 0 0 0,0 1 0 0 0,0 0 0 0 0,1 0 0 0 0,-1 0 0 0 0,0 0 0 0 0,0-1 0 0 0,0 1 0 0 0,0 0 0 0 0,0 0 0 0 0,0 0 0 0 0,0-1 0 0 0,0 1 0 0 0,0 0 1 0 0,0 0-1 0 0,0 0 0 0 0,0-1 0 0 0,0 1 0 0 0,0 0 0 0 0,0 0 0 0 0,0 0 0 0 0,0-1 0 0 0,0 1 0 0 0,0 0 0 0 0,0 0 0 0 0,0 0 0 0 0,-1-1 0 0 0,1 1 0 0 0,0 0 0 0 0,0 0 0 0 0,0 0 0 0 0,0 0 0 0 0,0-1 0 0 0,0 1 0 0 0,-1 0 0 0 0,1 0 0 0 0,0 0 0 0 0,0 0 0 0 0,0 0 0 0 0,0 0 0 0 0,-1-1-87 0 0,3 1 787 0 0,-1 0-596 0 0,0 1-1 0 0,1-1 1 0 0,-1 0 0 0 0,1 0-1 0 0,-1 0 1 0 0,1 1 0 0 0,-1-1-1 0 0,0 1 1 0 0,1-1 0 0 0,-1 1-1 0 0,0 0 1 0 0,0-1 0 0 0,1 1-1 0 0,-1 0 1 0 0,1 0-191 0 0,-1 0 94 0 0,3 3 56 0 0,0 0 0 0 0,-1 1 0 0 0,1-1 0 0 0,-1 0 0 0 0,0 1-1 0 0,0 0 1 0 0,1 3-150 0 0,7 10 65 0 0,-10-18-64 0 0,0 3-5 0 0,1-1 1 0 0,0 0-1 0 0,-1 1 1 0 0,1-1 0 0 0,-1 1-1 0 0,0-1 1 0 0,0 1-1 0 0,0 0 1 0 0,0-1-1 0 0,0 1 1 0 0,0 0 3 0 0,8-12-53 0 0,22-31-10 0 0,-21 24-321 0 0,1 0-1 0 0,0 0 0 0 0,1 1 1 0 0,0 1-1 0 0,1 0 1 0 0,1 1-1 0 0,1 0 1 0 0,-1 1-1 0 0,2 1 1 0 0,2-1 384 0 0,-5 4-1709 0 0,0 1 0 0 0,1 1 0 0 0,-1 0 0 0 0,1 1 0 0 0,0 1 0 0 0,0 0 1 0 0,1 0-1 0 0,10 0 1709 0 0,12 2-2807 0 0,-5-2 824 0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5:45.7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5 826 840 0 0,'0'-2'488'0'0,"0"1"-1"0"0,0-1 1 0 0,0 1 0 0 0,-1-1-1 0 0,1 1 1 0 0,-1-1 0 0 0,1 1-1 0 0,-1-1 1 0 0,1 1 0 0 0,-1 0-1 0 0,0-1 1 0 0,1 1 0 0 0,-1 0-1 0 0,-1-1-487 0 0,1 1 247 0 0,0 0-1 0 0,1-1 1 0 0,-1 1-1 0 0,0 0 0 0 0,1-1 1 0 0,-1 1-1 0 0,0 0 1 0 0,1-1-1 0 0,0 1 0 0 0,-1-1 1 0 0,1 1-1 0 0,0-1 1 0 0,0 1-1 0 0,0-1-246 0 0,0 1 76 0 0,0 0 1 0 0,0 0-1 0 0,-1 1 0 0 0,1-1 1 0 0,0 0-1 0 0,0 0 0 0 0,0 1 1 0 0,0-1-1 0 0,-1 0 1 0 0,1 0-1 0 0,0 1 0 0 0,0-1 1 0 0,-1 0-1 0 0,1 1 0 0 0,-1-1 1 0 0,1 1-1 0 0,-1-1 0 0 0,1 0 1 0 0,-1 1-1 0 0,1-1 0 0 0,-1 1 1 0 0,1-1-1 0 0,-1 1-76 0 0,0 0 25 0 0,1 0 0 0 0,-1 0 0 0 0,1 0 0 0 0,0 0 1 0 0,-1 0-1 0 0,1 0 0 0 0,-1 1 0 0 0,1-1 0 0 0,0 0 0 0 0,-1 0 0 0 0,1 0 0 0 0,0 1 0 0 0,-1-1 1 0 0,1 0-1 0 0,0 0 0 0 0,-1 1 0 0 0,1-1 0 0 0,0 0 0 0 0,0 1 0 0 0,-1-1 0 0 0,1 0 0 0 0,0 1 0 0 0,0-1 1 0 0,-1 0-1 0 0,1 1 0 0 0,0-1 0 0 0,0 1 0 0 0,0-1 0 0 0,0 0 0 0 0,0 1 0 0 0,0-1 0 0 0,0 1 0 0 0,0-1 1 0 0,0 0-1 0 0,0 1 0 0 0,0-1 0 0 0,0 1 0 0 0,0-1 0 0 0,0 0 0 0 0,0 1 0 0 0,0-1 0 0 0,0 1 0 0 0,0-1 1 0 0,1 0-1 0 0,-1 1-25 0 0,8 74 820 0 0,0-4-650 0 0,-8-58-229 0 0,1 1 0 0 0,1-1 0 0 0,0 0 0 0 0,1 0 0 0 0,1 0-1 0 0,0 0 60 0 0,9 22-2494 0 0,-11-29 1338 0 0,-2-6 997 0 0,0 0 1 0 0,0 0-1 0 0,0 0 1 0 0,1 0-1 0 0,-1 0 1 0 0,0 0-1 0 0,0 0 1 0 0,0 0-1 0 0,0 0 1 0 0,0 0-1 0 0,1-1 1 0 0,-1 1 0 0 0,0 0-1 0 0,0 0 1 0 0,0 0-1 0 0,0 0 1 0 0,0 0-1 0 0,1 0 1 0 0,-1 0-1 0 0,0 0 1 0 0,0 0-1 0 0,0 0 1 0 0,0 0-1 0 0,1 0 1 0 0,-1 0-1 0 0,0 0 1 0 0,0 0-1 0 0,0 1 1 0 0,0-1 0 0 0,0 0-1 0 0,1 0 1 0 0,-1 0-1 0 0,0 0 1 0 0,0 0-1 0 0,0 0 1 0 0,0 0-1 0 0,0 0 1 0 0,0 0-1 0 0,0 1 1 0 0,1-1-1 0 0,-1 0 1 0 0,0 0-1 0 0,0 0 1 0 0,0 0-1 0 0,0 0 1 0 0,0 1-1 0 0,0-1 1 0 0,0 0 0 0 0,0 0-1 0 0,0 0 1 0 0,0 0 158 0 0,2-8-2046 0 0</inkml:trace>
  <inkml:trace contextRef="#ctx0" brushRef="#br0" timeOffset="864.64">15 989 400 0 0,'15'-5'7719'0'0,"-8"6"-7010"0"0,-6-1-454 0 0,-1 2-81 0 0,1 0-1 0 0,-1 1 1 0 0,1-1-1 0 0,-1 0 1 0 0,1 0-1 0 0,0 0 0 0 0,-1 0 1 0 0,1 0-1 0 0,0 0 1 0 0,0 0-1 0 0,1 1-173 0 0,3 2 274 0 0,0 2-3 0 0,1-1 0 0 0,0 0 0 0 0,0 0 0 0 0,1 0 0 0 0,6 3-271 0 0,-11-7 17 0 0,0-1 1 0 0,1 0-1 0 0,-1 0 0 0 0,0 0 1 0 0,1 0-1 0 0,-1 0 1 0 0,0 0-1 0 0,1-1 1 0 0,-1 1-1 0 0,1-1 1 0 0,-1 0-1 0 0,1 1 1 0 0,-1-1-1 0 0,1 0 0 0 0,-1-1 1 0 0,1 1-1 0 0,-1 0 1 0 0,1-1-1 0 0,-1 1 1 0 0,1-1-1 0 0,-1 0 1 0 0,0 0-1 0 0,1 0 1 0 0,1-1-18 0 0,4-3 2 0 0,-1 0 1 0 0,1 0 0 0 0,-1-1-1 0 0,0 0 1 0 0,0 0 0 0 0,5-7-3 0 0,-9 9-3 0 0,0 1 1 0 0,0-1 0 0 0,0 0-1 0 0,-1 0 1 0 0,0 0 0 0 0,1 0 0 0 0,-2 0-1 0 0,1-1 1 0 0,0 1 0 0 0,-1-1 0 0 0,0 1-1 0 0,0-1 1 0 0,0 1 0 0 0,-1-1 0 0 0,0 0 2 0 0,1 2-6 0 0,-1 0 1 0 0,0 0 0 0 0,0 0 0 0 0,-1 1 0 0 0,1-1 0 0 0,0 0-1 0 0,-1 0 1 0 0,0 1 0 0 0,0-1 0 0 0,0 0 0 0 0,0 1 0 0 0,0-1 0 0 0,0 1-1 0 0,0-1 1 0 0,-1 1 0 0 0,0-1 0 0 0,1 1 0 0 0,-1 0 0 0 0,0 0 0 0 0,0 0-1 0 0,0 0 1 0 0,0 0 0 0 0,0 0 0 0 0,-1 1 0 0 0,1-1 0 0 0,-1 1 0 0 0,1 0-1 0 0,-1-1 1 0 0,1 1 0 0 0,-1 0 0 0 0,0 0 0 0 0,1 1 0 0 0,-1-1 0 0 0,0 1-1 0 0,0-1 1 0 0,-2 1 5 0 0,-1 0-16 0 0,-1 0 0 0 0,1 0 1 0 0,-1 1-1 0 0,1 0 0 0 0,0 0 0 0 0,-1 0 0 0 0,1 1 0 0 0,0 0 0 0 0,0 0 1 0 0,0 1-1 0 0,0 0 0 0 0,0 0 0 0 0,1 0 0 0 0,-1 0 0 0 0,-4 5 16 0 0,4-3-31 0 0,-5 4-168 0 0,1 0 0 0 0,0 0 0 0 0,0 1-1 0 0,1 0 1 0 0,0 1 0 0 0,-2 4 199 0 0,11-15-26 0 0,-1 0 0 0 0,1 1 0 0 0,0-1 0 0 0,0 0 0 0 0,0 0 0 0 0,0 0 1 0 0,0 0-1 0 0,0 0 0 0 0,0 0 0 0 0,0 1 0 0 0,0-1 0 0 0,0 0 0 0 0,0 0 0 0 0,0 0 0 0 0,0 0 0 0 0,0 0 0 0 0,0 1 0 0 0,0-1 0 0 0,0 0 1 0 0,0 0-1 0 0,0 0 0 0 0,1 0 0 0 0,-1 0 0 0 0,0 0 0 0 0,0 0 0 0 0,0 1 0 0 0,0-1 0 0 0,0 0 0 0 0,0 0 0 0 0,0 0 0 0 0,0 0 0 0 0,0 0 0 0 0,0 0 1 0 0,1 0-1 0 0,-1 0 0 0 0,0 0 0 0 0,0 0 0 0 0,0 1 0 0 0,0-1 0 0 0,0 0 0 0 0,0 0 0 0 0,1 0 0 0 0,-1 0 0 0 0,0 0 0 0 0,0 0 0 0 0,0 0 1 0 0,0 0-1 0 0,0 0 0 0 0,0 0 0 0 0,1 0 0 0 0,-1 0 0 0 0,0 0 0 0 0,0 0 0 0 0,0 0 0 0 0,0 0 0 0 0,0-1 26 0 0,15 0-1263 0 0,12-5-1168 0 0,11-7-1117 0 0,-21 8 1943 0 0</inkml:trace>
  <inkml:trace contextRef="#ctx0" brushRef="#br0" timeOffset="1416.95">225 866 984 0 0,'0'0'1724'0'0,"9"7"4252"0"0,13 8-4080 0 0,1 1-1031 0 0,-21-15-814 0 0,1 0 1 0 0,-1 1-1 0 0,1-1 0 0 0,-1 1 0 0 0,0-1 1 0 0,1 1-1 0 0,-1 0 0 0 0,0 0 0 0 0,0 0 0 0 0,0 0 1 0 0,-1 0-1 0 0,1 0 0 0 0,0 1 0 0 0,-1-1 1 0 0,0 1-1 0 0,1-1 0 0 0,-1 1 0 0 0,0-1 0 0 0,0 1 1 0 0,-1 0-1 0 0,1-1 0 0 0,0 1 0 0 0,-1 0 0 0 0,1 1-51 0 0,-5 15 159 0 0,1-12-102 0 0,2-11-22 0 0,-7-24 251 0 0,8 22-257 0 0,0-1-1 0 0,1 0 1 0 0,0 0 0 0 0,0 1-1 0 0,1-1 1 0 0,0 1 0 0 0,0-1-1 0 0,0 1 1 0 0,1-1-1 0 0,0 1 1 0 0,0 0-29 0 0,-1 3-7 0 0,0 0 0 0 0,0 0 0 0 0,0 1 0 0 0,0-1 0 0 0,0 1 0 0 0,0 0-1 0 0,1-1 1 0 0,-1 1 0 0 0,1 0 0 0 0,-1 0 0 0 0,1 1 0 0 0,0-1 0 0 0,0 0 0 0 0,0 1 0 0 0,0 0 0 0 0,0 0 0 0 0,0 0 0 0 0,0 0 0 0 0,0 0-1 0 0,0 0 1 0 0,1 1 0 0 0,-1 0 0 0 0,2 0 7 0 0,-2 0-199 0 0,-1 0-1 0 0,1 1 1 0 0,0 0-1 0 0,-1 0 1 0 0,1 0-1 0 0,-1 0 1 0 0,1 0-1 0 0,-1 0 1 0 0,0 0-1 0 0,1 1 1 0 0,-1 0-1 0 0,0-1 1 0 0,0 1-1 0 0,2 2 200 0 0,-1-1-1234 0 0,1 0 1 0 0,-1 1-1 0 0,0 0 0 0 0,0 0 1 0 0,0 0-1 0 0,0 0 0 0 0,1 3 1234 0 0,2 2-1670 0 0</inkml:trace>
  <inkml:trace contextRef="#ctx0" brushRef="#br0" timeOffset="2246.91">484 917 456 0 0,'9'9'9722'0'0,"0"-2"-9277"0"0,1-1 1 0 0,0 0 0 0 0,1-1-1 0 0,3 2-445 0 0,-10-6 14 0 0,0 1-1 0 0,-1-1 1 0 0,1 1-1 0 0,0-1 1 0 0,0 0-1 0 0,0 0 1 0 0,0-1-1 0 0,0 1 1 0 0,-1-1-1 0 0,1 0 0 0 0,0 0 1 0 0,0 0-1 0 0,0-1 1 0 0,0 1-1 0 0,0-1 1 0 0,0 0-1 0 0,0 0 1 0 0,0 0-1 0 0,-1-1 0 0 0,1 1 1 0 0,0-1-1 0 0,-1 0 1 0 0,0 0-1 0 0,1 0 1 0 0,-1-1-1 0 0,0 1 1 0 0,0-1-1 0 0,2-1-13 0 0,-2 0 0 0 0,1 0-1 0 0,0 0 0 0 0,-1 0 1 0 0,0 0-1 0 0,0-1 1 0 0,0 0-1 0 0,0 1 1 0 0,-1-1-1 0 0,0 0 0 0 0,0 0 1 0 0,0 0-1 0 0,0-1 1 0 0,-1 1-1 0 0,1-5 1 0 0,-3 8-1 0 0,1-1 0 0 0,0 1 0 0 0,-1-1 0 0 0,0 1 0 0 0,0-1 1 0 0,1 1-1 0 0,-1-1 0 0 0,-1 1 0 0 0,1 0 0 0 0,0-1 0 0 0,0 1 0 0 0,-1 0 0 0 0,0 0 0 0 0,1 0 0 0 0,-1 0 0 0 0,0 0 0 0 0,0 0 0 0 0,0 1 0 0 0,0-1 0 0 0,0 1 0 0 0,0-1 1 0 0,0 1-1 0 0,-1 0 0 0 0,1 0 0 0 0,-1 0 0 0 0,1 0 0 0 0,0 0 0 0 0,-1 0 0 0 0,-2 1 1 0 0,-3-3-4 0 0,-1 1 1 0 0,0 1-1 0 0,0 0 1 0 0,0 0-1 0 0,0 1 1 0 0,0 0-1 0 0,0 0 1 0 0,-2 2 3 0 0,7-2 2 0 0,1 0 0 0 0,0 1 0 0 0,0 0 0 0 0,0 0 0 0 0,-1 0-1 0 0,1 0 1 0 0,0 1 0 0 0,0-1 0 0 0,0 1 0 0 0,1-1 0 0 0,-1 1 0 0 0,0 0 0 0 0,1 0 0 0 0,-1 1 0 0 0,1-1 0 0 0,0 0 0 0 0,-1 1 0 0 0,1-1 0 0 0,0 1 0 0 0,1 0 0 0 0,-1 0 0 0 0,0 0 0 0 0,1 0-1 0 0,0 0 1 0 0,-1 0 0 0 0,1 0 0 0 0,1 0 0 0 0,-1 0 0 0 0,0 1 0 0 0,1-1 0 0 0,-1 0 0 0 0,1 1 0 0 0,0-1 0 0 0,0 0 0 0 0,0 0 0 0 0,1 1 0 0 0,-1-1 0 0 0,1 0 0 0 0,0 0 0 0 0,0 1 0 0 0,0-1 0 0 0,0 0-1 0 0,1 0 1 0 0,-1 0 0 0 0,1 0 0 0 0,-1 0 0 0 0,1-1 0 0 0,0 1 0 0 0,3 2-2 0 0,-3-3 0 0 0,0 0-1 0 0,0 0 1 0 0,1 0-1 0 0,0 0 1 0 0,-1 0-1 0 0,1 0 1 0 0,0-1 0 0 0,0 0-1 0 0,-1 1 1 0 0,1-1-1 0 0,0 0 1 0 0,0 0-1 0 0,1-1 1 0 0,-1 1-1 0 0,0-1 1 0 0,0 1 0 0 0,0-1-1 0 0,0 0 1 0 0,0 0-1 0 0,1 0 1 0 0,-1-1-1 0 0,0 1 1 0 0,0-1-1 0 0,0 0 1 0 0,0 0 0 0 0,0 0-1 0 0,0 0 1 0 0,2-1-4 0 0,-1-1 1 0 0,1 0-1 0 0,-1 1 0 0 0,0-2 0 0 0,0 1 1 0 0,0 0-1 0 0,0-1 0 0 0,-1 0 1 0 0,1 0-1 0 0,-1 0 0 0 0,0 0 0 0 0,0 0 1 0 0,0-1-1 0 0,-1 1 0 0 0,2-5 4 0 0,-3 7-1 0 0,0 1 1 0 0,0 0-1 0 0,0-1 1 0 0,0 1-1 0 0,-1 0 1 0 0,1-1-1 0 0,-1 1 0 0 0,1-1 1 0 0,-1 1-1 0 0,1-1 1 0 0,-1 1-1 0 0,0-1 1 0 0,1 1-1 0 0,-1-1 0 0 0,0 1 1 0 0,0-1-1 0 0,0 1 1 0 0,0-1-1 0 0,-1 1 1 0 0,1-1-1 0 0,0 0 1 0 0,-1 1-1 0 0,1 0 0 0 0,-1-1 1 0 0,1 1-1 0 0,-1-1 1 0 0,0 1-1 0 0,0-2 1 0 0,-2 0-8 0 0,-1-2 60 0 0,2 13 48 0 0,2-5-42 0 0,1 1-1 0 0,0-1 0 0 0,0 1 1 0 0,0-1-1 0 0,0 1 1 0 0,1-1-1 0 0,-1 0 1 0 0,1 0-1 0 0,0 0 1 0 0,0 0-1 0 0,0 1-57 0 0,12 22 274 0 0,-13-22-268 0 0,0-1 1 0 0,1 1-1 0 0,-1-1 1 0 0,1 0 0 0 0,0 0-1 0 0,0 1 1 0 0,0-1 0 0 0,1-1-1 0 0,-1 1 1 0 0,1 0 0 0 0,0-1-1 0 0,-1 1 1 0 0,1-1 0 0 0,0 0-1 0 0,0 1 1 0 0,1-2-1 0 0,-1 1-6 0 0,-1 0-185 0 0,1-2 0 0 0,-1 1 0 0 0,0 0 0 0 0,1 0 0 0 0,-1-1 0 0 0,1 1 0 0 0,-1-1 0 0 0,1 0 0 0 0,-1 1 0 0 0,1-1 0 0 0,-1 0 0 0 0,1-1 0 0 0,-1 1 0 0 0,1 0-1 0 0,-1-1 1 0 0,0 1 0 0 0,1-1 0 0 0,-1 0 185 0 0,28-13-6783 0 0,-22 6 4722 0 0</inkml:trace>
  <inkml:trace contextRef="#ctx0" brushRef="#br0" timeOffset="2781.06">765 871 804 0 0,'4'-20'6050'0'0,"-2"14"-1952"0"0,0 10-2940 0 0,-2-1-1052 0 0,1 0 0 0 0,0 0 0 0 0,0-1 0 0 0,0 1 0 0 0,1-1 0 0 0,-1 1 0 0 0,0-1 0 0 0,1 0 0 0 0,0 1 0 0 0,0-1 1 0 0,-1 0-1 0 0,1 0 0 0 0,1 0-106 0 0,17 25 540 0 0,-7-9-357 0 0,-11-17-173 0 0,-1 1 1 0 0,1 0-1 0 0,-1-1 0 0 0,1 1 0 0 0,-1 0 0 0 0,0 0 0 0 0,0 0 0 0 0,0 0 1 0 0,0 0-1 0 0,0 0 0 0 0,0 0 0 0 0,0 0 0 0 0,-1 1 0 0 0,1-1 1 0 0,-1 0-11 0 0,8 33 51 0 0,-8-35-51 0 0,0 0 0 0 0,0 0 0 0 0,0 0-1 0 0,-1 0 1 0 0,1 0 0 0 0,0 0 0 0 0,0 0 0 0 0,0 0 0 0 0,0 0-1 0 0,0 0 1 0 0,0 0 0 0 0,0 0 0 0 0,0 0 0 0 0,0 0 0 0 0,-1 0-1 0 0,1 0 1 0 0,0 0 0 0 0,0 0 0 0 0,0 0 0 0 0,0 0 0 0 0,0 0 0 0 0,0 0-1 0 0,0 0 1 0 0,0 0 0 0 0,-1 0 0 0 0,1 0 0 0 0,0 0 0 0 0,0 0-1 0 0,0 0 1 0 0,0 0 0 0 0,0 0 0 0 0,0 0 0 0 0,0 0 0 0 0,0 0 0 0 0,0 0-1 0 0,0 0 1 0 0,-1 0 0 0 0,1 0 0 0 0,0 0 0 0 0,0 0 0 0 0,0 0-1 0 0,0 1 1 0 0,0-1 0 0 0,0 0 0 0 0,0 0 0 0 0,0 0 0 0 0,0 0-1 0 0,0 0 1 0 0,0 0 0 0 0,0 0 0 0 0,0 0 0 0 0,0 0 0 0 0,0 1 0 0 0,0-1-1 0 0,0 0 1 0 0,0 0 0 0 0,0 0 0 0 0,0 0 0 0 0,0 0 0 0 0,0 0-1 0 0,0 0 1 0 0,0 0 0 0 0,0 1 0 0 0,0-1 0 0 0,0 0 0 0 0,0 0 0 0 0,-4-8-13 0 0,5 0 14 0 0,-1 1-1 0 0,2-1 0 0 0,-1 1 1 0 0,1 0-1 0 0,0-1 0 0 0,0 1 1 0 0,1 0-1 0 0,0 0 0 0 0,1 1 1 0 0,-1-1-1 0 0,1 1 1 0 0,2-3-1 0 0,-4 7 0 0 0,-1 0 1 0 0,0 1 0 0 0,1-1-1 0 0,-1 0 1 0 0,1 1 0 0 0,-1 0 0 0 0,1-1-1 0 0,0 1 1 0 0,0 0 0 0 0,0 0-1 0 0,-1 0 1 0 0,1 0 0 0 0,0 0-1 0 0,0 1 1 0 0,0-1 0 0 0,0 0 0 0 0,0 1-1 0 0,2-1 0 0 0,-1 2 0 0 0,-1-1 1 0 0,0 0-1 0 0,0 1 0 0 0,0 0 0 0 0,1-1 0 0 0,-1 1 0 0 0,0 0 0 0 0,0 0 1 0 0,0 0-1 0 0,0 0 0 0 0,0 1 0 0 0,-1-1 0 0 0,1 0 0 0 0,0 1 0 0 0,-1 0 1 0 0,1-1-1 0 0,-1 1 0 0 0,1 0 0 0 0,-1-1 0 0 0,0 1 0 0 0,1 2 0 0 0,8 8-19 0 0,-8-10 2 0 0,0 1 0 0 0,0-1-1 0 0,0 1 1 0 0,0-1-1 0 0,0 1 1 0 0,0 0 0 0 0,-1 0-1 0 0,0-1 1 0 0,1 1-1 0 0,-1 0 1 0 0,0 1-1 0 0,-1-1 1 0 0,2 2 17 0 0,-2-3-222 0 0,0 0 0 0 0,0 0 0 0 0,1 0 0 0 0,-1 0 0 0 0,1-1 0 0 0,-1 1 0 0 0,1 0 0 0 0,0 0 0 0 0,0-1 0 0 0,-1 1 0 0 0,1 0 0 0 0,1 0 222 0 0,-1-1-235 0 0,-1-1 1 0 0,0 1 0 0 0,1-1 0 0 0,-1 1 0 0 0,1-1 0 0 0,-1 1-1 0 0,1-1 1 0 0,-1 1 0 0 0,1-1 0 0 0,-1 1 0 0 0,1-1 0 0 0,-1 0 0 0 0,1 1-1 0 0,0-1 1 0 0,-1 0 0 0 0,1 0 0 0 0,0 1 0 0 0,-1-1 0 0 0,1 0-1 0 0,0 0 1 0 0,-1 0 0 0 0,1 0 0 0 0,0 0 0 0 0,-1 0 0 0 0,1 0 0 0 0,0 0-1 0 0,0 0 1 0 0,-1 0 0 0 0,1 0 0 0 0,0 0 0 0 0,-1-1 0 0 0,1 1-1 0 0,-1 0 1 0 0,2-1 234 0 0,-1-2-2170 0 0</inkml:trace>
  <inkml:trace contextRef="#ctx0" brushRef="#br0" timeOffset="3267.06">1148 886 528 0 0,'7'-10'4272'0'0,"-7"9"-4133"0"0,0 1 0 0 0,0 0 0 0 0,0-1 0 0 0,0 1 0 0 0,0 0 1 0 0,1 0-1 0 0,-1-1 0 0 0,0 1 0 0 0,0 0 0 0 0,0-1 0 0 0,0 1 0 0 0,0 0 0 0 0,1 0 0 0 0,-1-1 0 0 0,0 1 0 0 0,0 0 1 0 0,1 0-1 0 0,-1-1 0 0 0,0 1 0 0 0,0 0 0 0 0,1 0 0 0 0,-1 0 0 0 0,0 0 0 0 0,0-1 0 0 0,1 1 0 0 0,-1 0 0 0 0,0 0 1 0 0,1 0-1 0 0,-1 0 0 0 0,0 0 0 0 0,1 0 0 0 0,-1 0-139 0 0,1 0 851 0 0,-24 3 959 0 0,7 2-1589 0 0,0 0 1 0 0,1 1 0 0 0,-9 5-222 0 0,20-9 36 0 0,0 0 1 0 0,-1 0-1 0 0,1 1 1 0 0,0 0-1 0 0,1 0 1 0 0,-1 0-1 0 0,0 0 1 0 0,1 1-1 0 0,-1-1 1 0 0,1 1-1 0 0,0 0 1 0 0,1 0-1 0 0,-1 0 1 0 0,0 1-37 0 0,3-4 21 0 0,-1 0 0 0 0,1 1 0 0 0,0-1 0 0 0,0 0 1 0 0,0 1-1 0 0,0-1 0 0 0,0 1 0 0 0,0-1 0 0 0,0 0 0 0 0,0 1 1 0 0,0-1-1 0 0,1 0 0 0 0,-1 1 0 0 0,1-1 0 0 0,-1 0 0 0 0,1 0 0 0 0,-1 1 1 0 0,1-1-1 0 0,0 0 0 0 0,-1 0 0 0 0,1 0 0 0 0,0 0 0 0 0,0 0 1 0 0,0 0-1 0 0,0 0 0 0 0,0 0 0 0 0,0 0 0 0 0,0 0 0 0 0,0-1 0 0 0,0 1 1 0 0,0 0-1 0 0,1-1 0 0 0,-1 1 0 0 0,0-1 0 0 0,0 1 0 0 0,1-1 1 0 0,-1 1-22 0 0,10 3 70 0 0,-1 0-1 0 0,0-1 1 0 0,1 0 0 0 0,2 0-70 0 0,-13-3 3 0 0,7 1-57 0 0,-1 1 0 0 0,1-1 0 0 0,-1-1-1 0 0,1 0 1 0 0,0 1 0 0 0,-1-2 0 0 0,1 1 0 0 0,0-1-1 0 0,-1 0 1 0 0,1-1 0 0 0,-1 1 0 0 0,0-1 0 0 0,1 0-1 0 0,3-3 55 0 0,28-19-9996 0 0,-31 18 7838 0 0</inkml:trace>
  <inkml:trace contextRef="#ctx0" brushRef="#br0" timeOffset="3797.3">1225 668 104 0 0,'-3'-3'640'0'0,"1"1"0"0"0,0-1 1 0 0,0 0-1 0 0,0 0 0 0 0,0 0 0 0 0,0 0 0 0 0,1 0 0 0 0,0 0 1 0 0,-1 0-1 0 0,1 0 0 0 0,0 0 0 0 0,0-1 0 0 0,1 1 1 0 0,-1 0-1 0 0,1-1 0 0 0,-1 1-640 0 0,1 2 331 0 0,0 1-15 0 0,0 0 3 0 0,0 0 2 0 0,0 1-185 0 0,0 1 0 0 0,1-1 0 0 0,-1 1 0 0 0,0-1 0 0 0,0 1 0 0 0,1-1 0 0 0,-1 1 1 0 0,1-1-1 0 0,-1 1 0 0 0,1-1 0 0 0,0 0 0 0 0,-1 1 0 0 0,1-1 0 0 0,0 0 0 0 0,0 1-136 0 0,3 4 223 0 0,-1 1-1 0 0,0 1 0 0 0,0-1 0 0 0,0 0 1 0 0,-1 1-1 0 0,-1-1 0 0 0,2 5-222 0 0,6 26 503 0 0,2-2 9 0 0,-1 1-1 0 0,3 35-511 0 0,-9-50 50 0 0,4 34 11 0 0,0-20-48 0 0,-5-28-17 0 0,0-2-36 0 0,2-13-2 0 0,1-1 33 0 0,1-3-4 0 0,-1-1-1 0 0,1-1 1 0 0,-2 1-1 0 0,0-1 1 0 0,0-2 13 0 0,0 0-16 0 0,1 0 0 0 0,1 0 0 0 0,2-3 16 0 0,-8 16 0 0 0,0 0 0 0 0,0 0 1 0 0,0 0-1 0 0,0 0 0 0 0,0 1 1 0 0,1-1-1 0 0,-1 1 0 0 0,0-1 1 0 0,1 1-1 0 0,-1-1 0 0 0,1 1 1 0 0,0 0-1 0 0,-1 0 0 0 0,1-1 0 0 0,0 1 1 0 0,0 1-1 0 0,0-1 0 0 0,0 0 1 0 0,0 0-1 0 0,0 1 0 0 0,0-1 1 0 0,0 1-1 0 0,0-1 0 0 0,0 2 3 0 0,1-1 0 0 0,-1 1 0 0 0,0-1-1 0 0,0 1 1 0 0,1 0 0 0 0,-1-1 0 0 0,0 1 0 0 0,0 0 0 0 0,0 1 0 0 0,0-1 0 0 0,0 0 0 0 0,0 1 0 0 0,-1-1-1 0 0,1 1 1 0 0,0-1 0 0 0,-1 1 0 0 0,1 0-3 0 0,7 9-35 0 0,0 1 0 0 0,-2-1 0 0 0,1 1 0 0 0,-2 1 0 0 0,6 12 35 0 0,-9-18-238 0 0,12 24-480 0 0,-15-30 468 0 0,1 0 1 0 0,-1 1-1 0 0,1-1 0 0 0,0 0 0 0 0,0 0 0 0 0,-1 0 0 0 0,1 0 0 0 0,0 0 0 0 0,0 0 0 0 0,0 0 0 0 0,0-1 0 0 0,0 1 0 0 0,0 0 0 0 0,0 0 0 0 0,0-1 0 0 0,0 1 0 0 0,1-1 1 0 0,-1 1-1 0 0,0-1 0 0 0,1 1 250 0 0,-1-18-8189 0 0,-1 5 6160 0 0</inkml:trace>
  <inkml:trace contextRef="#ctx0" brushRef="#br0" timeOffset="6430.91">1343 88 524 0 0,'7'-15'6472'0'0,"-6"15"-6338"0"0,-1-1 0 0 0,1 0 0 0 0,-1 1 1 0 0,0-1-1 0 0,0 0 0 0 0,1 1 0 0 0,-1-1 0 0 0,0 0 1 0 0,0 0-1 0 0,0 1 0 0 0,0-1 0 0 0,0 0 0 0 0,0 1 0 0 0,0-1 1 0 0,0 0-1 0 0,0 0 0 0 0,0 1 0 0 0,0-1 0 0 0,0 0 1 0 0,0 1-1 0 0,-1-1 0 0 0,1 0 0 0 0,0 1 0 0 0,-1-1 0 0 0,1 0 1 0 0,0 1-1 0 0,-1-1 0 0 0,1 0-134 0 0,-2 0-67 0 0,-2-2 1028 0 0,11 2 707 0 0,-7 1-1192 0 0,8 9 1342 0 0,-1 27-577 0 0,1 5-1000 0 0,0 5-186 0 0,-8-45-59 0 0,0 1 0 0 0,1 0 1 0 0,-1-1-1 0 0,1 1 1 0 0,-1-1-1 0 0,1 1 0 0 0,-1-1 1 0 0,1 1-1 0 0,0-1 1 0 0,0 1-1 0 0,0-1 0 0 0,0 0 1 0 0,0 1-1 0 0,0-1 1 0 0,0 0-1 0 0,0 0 0 0 0,0 0 1 0 0,0 0 3 0 0,2-28-168 0 0,7-1 147 0 0,-6 13 4 0 0,0 1-1 0 0,2-1 0 0 0,0 2 1 0 0,0-1-1 0 0,1 0 0 0 0,1 1 1 0 0,1 1-1 0 0,0-2 18 0 0,-8 14 2 0 0,-1-1 0 0 0,1 0 0 0 0,-1 0 0 0 0,1 0 0 0 0,0 0 0 0 0,0 1 0 0 0,-1-1 1 0 0,1 0-1 0 0,0 0 0 0 0,0 1 0 0 0,0-1 0 0 0,0 1 0 0 0,0-1 0 0 0,0 1 0 0 0,0-1 0 0 0,0 1 0 0 0,0 0 0 0 0,0-1 1 0 0,0 1-1 0 0,0 0 0 0 0,0 0 0 0 0,0 0 0 0 0,0 0 0 0 0,0 0 0 0 0,0 0 0 0 0,0 0 0 0 0,0 0 0 0 0,0 0 0 0 0,1 0 1 0 0,-1 1-1 0 0,0-1 0 0 0,0 0 0 0 0,0 1 0 0 0,0-1 0 0 0,0 1 0 0 0,-1-1 0 0 0,1 1 0 0 0,0 0 0 0 0,0-1 0 0 0,0 1-2 0 0,1 1 6 0 0,0 0 0 0 0,-1 0-1 0 0,1 0 1 0 0,-1 1 0 0 0,0-1-1 0 0,1 0 1 0 0,-1 0 0 0 0,0 1-1 0 0,0-1 1 0 0,-1 1 0 0 0,1-1-1 0 0,0 1 1 0 0,-1-1 0 0 0,0 1-1 0 0,1-1 1 0 0,-1 2-6 0 0,7 74 40 0 0,1-26-73 0 0,9-72-68 0 0,-2-10 60 0 0,-12 23 35 0 0,0-1-1 0 0,0 1 1 0 0,1 1 0 0 0,0-1-1 0 0,0 0 1 0 0,1 1-1 0 0,0 0 1 0 0,3-3 6 0 0,-7 9 2 0 0,0-1 0 0 0,0 0 1 0 0,0 0-1 0 0,0 1 0 0 0,0-1 0 0 0,0 0 1 0 0,0 1-1 0 0,1-1 0 0 0,-1 1 0 0 0,0 0 1 0 0,0-1-1 0 0,1 1 0 0 0,-1 0 0 0 0,0 0 1 0 0,1 0-1 0 0,-1 0 0 0 0,0 0 0 0 0,1 0 1 0 0,-1 0-1 0 0,0 0 0 0 0,1 0 0 0 0,-1 1 1 0 0,0-1-1 0 0,0 0 0 0 0,1 1 0 0 0,-1-1 1 0 0,0 1-1 0 0,0 0 0 0 0,0-1 0 0 0,0 1 1 0 0,1 1-3 0 0,4 2 12 0 0,0 2 0 0 0,0-1 0 0 0,-1 1 0 0 0,1 0-1 0 0,0 2-11 0 0,13 13 1 0 0,-7-8-4 0 0,0 2-685 0 0,-4-11-2928 0 0,-7-10-2065 0 0,7-15 973 0 0,-2 12 2967 0 0</inkml:trace>
  <inkml:trace contextRef="#ctx0" brushRef="#br0" timeOffset="7061.12">1858 118 580 0 0,'-2'3'6801'0'0,"-3"3"-5291"0"0,5-5-1429 0 0,-1-1 0 0 0,1 1 1 0 0,0-1-1 0 0,-1 1 0 0 0,1 0 0 0 0,0-1 0 0 0,-1 1 1 0 0,1-1-1 0 0,0 1 0 0 0,0 0 0 0 0,0-1 1 0 0,0 1-1 0 0,0 0 0 0 0,-1-1 0 0 0,1 1 1 0 0,0 0-1 0 0,1 0 0 0 0,-1-1 0 0 0,0 1 1 0 0,0 0-1 0 0,0-1 0 0 0,0 1 0 0 0,0-1 1 0 0,1 1-1 0 0,-1 0 0 0 0,0-1 0 0 0,1 1 1 0 0,-1 0-1 0 0,0-1 0 0 0,1 1 0 0 0,-1-1 0 0 0,1 1 1 0 0,-1-1-1 0 0,1 1 0 0 0,-1-1 0 0 0,1 1 1 0 0,-1-1-1 0 0,1 0 0 0 0,-1 1 0 0 0,1-1-81 0 0,1 2 93 0 0,0-1 0 0 0,0 0 0 0 0,0 0 0 0 0,0 0 0 0 0,0 0 0 0 0,0 0 0 0 0,0 0 0 0 0,0 0 0 0 0,0-1 0 0 0,1 1 0 0 0,-1-1-93 0 0,5 0 95 0 0,1-1 1 0 0,-1 0 0 0 0,0-1 0 0 0,0 0 0 0 0,1 0 0 0 0,-2 0 0 0 0,1-1 0 0 0,0 0 0 0 0,0 0 0 0 0,-1-1 0 0 0,0 0 0 0 0,1 0-1 0 0,-2 0 1 0 0,2-1-96 0 0,-5 3 5 0 0,0-1 0 0 0,0 1-1 0 0,0-1 1 0 0,0 1 0 0 0,0-1-1 0 0,-1 0 1 0 0,1 1 0 0 0,-1-1-1 0 0,1 0 1 0 0,-1-3-5 0 0,0 5 0 0 0,0 0 0 0 0,-1-1 1 0 0,0 1-1 0 0,1-1 0 0 0,-1 1 0 0 0,0-1 0 0 0,0 1 1 0 0,0-1-1 0 0,1 1 0 0 0,-2-1 0 0 0,1 1 1 0 0,0-1-1 0 0,0 1 0 0 0,0-1 0 0 0,-1 1 0 0 0,1-1 1 0 0,-1 1-1 0 0,1 0 0 0 0,-1-1 0 0 0,0 1 0 0 0,1-1 1 0 0,-1 1-1 0 0,-1-1 0 0 0,0 1 1 0 0,0-1-1 0 0,0 1 0 0 0,1 0 1 0 0,-1 0-1 0 0,0 0 1 0 0,-1 0-1 0 0,1 0 1 0 0,0 0-1 0 0,0 0 1 0 0,0 1-1 0 0,0-1 1 0 0,-1 1-1 0 0,1-1 0 0 0,0 1 1 0 0,0 0-1 0 0,-1 0 1 0 0,1 0-1 0 0,0 0 1 0 0,0 1-1 0 0,-1-1 1 0 0,1 1-1 0 0,0-1 1 0 0,0 1-1 0 0,0 0 0 0 0,-1 0 1 0 0,1 0-1 0 0,-2 0 4 0 0,0 1 0 0 0,0 0 0 0 0,0 0 0 0 0,0 1 0 0 0,0-1 0 0 0,0 1 0 0 0,1 0 1 0 0,-1-1-1 0 0,1 2 0 0 0,0-1 0 0 0,0 0 0 0 0,0 1 0 0 0,-1 2-4 0 0,0-1 33 0 0,1 1 0 0 0,0 1 1 0 0,0-1-1 0 0,1 0 0 0 0,-1 1 0 0 0,1-1 0 0 0,1 1 1 0 0,-1 5-34 0 0,1-8 57 0 0,1 0 0 0 0,0 1 0 0 0,0-1 0 0 0,1 0 0 0 0,-1 0 0 0 0,1 0 1 0 0,0 0-1 0 0,0 0 0 0 0,0 0 0 0 0,1 0 0 0 0,-1 0 0 0 0,1 0 0 0 0,0-1 1 0 0,0 1-1 0 0,1 1-57 0 0,3 3 108 0 0,-1-1 0 0 0,1 1 0 0 0,0-1 0 0 0,1-1 0 0 0,2 3-108 0 0,-7-7 3 0 0,0 0 0 0 0,0-1 0 0 0,0 1 0 0 0,0-1 0 0 0,0 1 0 0 0,1-1 0 0 0,-1 0 0 0 0,0 0 0 0 0,1 0 0 0 0,-1 0 0 0 0,1 0 0 0 0,-1-1 0 0 0,1 1 0 0 0,-1-1 0 0 0,1 0 0 0 0,-1 1 0 0 0,1-1 0 0 0,0 0 0 0 0,-1-1 0 0 0,1 1-1 0 0,1-1-2 0 0,3-1-111 0 0,0-1-1 0 0,1-1 0 0 0,-1 1 0 0 0,-1-1 0 0 0,1 0 0 0 0,0-1 0 0 0,-1 0 1 0 0,0 0-1 0 0,0 0 0 0 0,-1-1 0 0 0,1 1 0 0 0,-1-2 112 0 0,29-26-3379 0 0,-17 27 666 0 0,-9 8-2898 0 0,-2 1 3677 0 0</inkml:trace>
  <inkml:trace contextRef="#ctx0" brushRef="#br0" timeOffset="7501.16">2140 123 1072 0 0,'-4'-14'4261'0'0,"2"7"1254"0"0,7 10-3591 0 0,17 24-1037 0 0,-12-14-790 0 0,1-1 0 0 0,0 0-1 0 0,1 0 1 0 0,7 4-97 0 0,-16-14-1 0 0,0 0 0 0 0,0 0 0 0 0,0 1 0 0 0,-1-1 0 0 0,1 0 0 0 0,-1 1 0 0 0,0 0 0 0 0,0-1 0 0 0,0 1 0 0 0,0 0 0 0 0,0 0 0 0 0,-1 0 0 0 0,2 3 1 0 0,-20-6-44 0 0,12-2 43 0 0,1-1 0 0 0,-1 0 0 0 0,1 0 0 0 0,-1 0 0 0 0,1 0 0 0 0,0-1 0 0 0,0 1 0 0 0,0-1 0 0 0,1 0 0 0 0,0-1 0 0 0,-1 1 0 0 0,2 0 0 0 0,-1-1 0 0 0,0 0 0 0 0,1 0 0 0 0,0 0 0 0 0,0 0 0 0 0,0 0 0 0 0,1 0 0 0 0,-1 0 0 0 0,1-1 1 0 0,-2-19-1 0 0,1-10-4 0 0,2 33 5 0 0,1 1 0 0 0,-1-1-1 0 0,1 0 1 0 0,-1 1-1 0 0,1-1 1 0 0,0 1-1 0 0,-1-1 1 0 0,1 1-1 0 0,0 0 1 0 0,0-1-1 0 0,0 1 1 0 0,0 0 0 0 0,0-1-1 0 0,0 1 1 0 0,1 0-1 0 0,-1 0 1 0 0,0 0-1 0 0,1 0 1 0 0,-1 0-1 0 0,2 0 1 0 0,-2 0-101 0 0,1 0-1 0 0,-1 0 1 0 0,1 0-1 0 0,-1 1 1 0 0,1-1-1 0 0,-1 1 1 0 0,1-1-1 0 0,0 1 1 0 0,-1-1-1 0 0,1 1 1 0 0,0 0-1 0 0,0 0 1 0 0,-1 0-1 0 0,1 0 0 0 0,0 0 1 0 0,-1 0-1 0 0,1 0 1 0 0,0 1-1 0 0,-1-1 1 0 0,1 1-1 0 0,0-1 1 0 0,-1 1-1 0 0,1-1 1 0 0,-1 1-1 0 0,1 0 1 0 0,-1 0-1 0 0,1 0 1 0 0,-1 0-1 0 0,0 0 1 0 0,1 0-1 0 0,-1 0 1 0 0,0 1-1 0 0,0-1 1 0 0,1 2 101 0 0,1-1-815 0 0,-1 0 0 0 0,1 1 1 0 0,-1-1-1 0 0,1 0 1 0 0,0-1-1 0 0,0 1 1 0 0,0 0-1 0 0,0-1 1 0 0,0 1-1 0 0,1-1 815 0 0,3 0-1788 0 0</inkml:trace>
  <inkml:trace contextRef="#ctx0" brushRef="#br0" timeOffset="8145.44">2350 140 764 0 0,'-6'-2'3070'0'0,"8"7"2217"0"0,2 5-2940 0 0,-4-9-2292 0 0,0 0-1 0 0,1 0 1 0 0,-1 0-1 0 0,1-1 0 0 0,-1 1 1 0 0,1 0-1 0 0,-1 0 0 0 0,1 0 1 0 0,0 0-1 0 0,-1-1 1 0 0,1 1-1 0 0,0 0 0 0 0,0-1 1 0 0,-1 1-1 0 0,1 0 0 0 0,0-1 1 0 0,0 1-1 0 0,0-1 0 0 0,0 1 1 0 0,0-1-1 0 0,0 0 1 0 0,0 1-55 0 0,23 5 373 0 0,-15-7-365 0 0,0 0 0 0 0,0-1 0 0 0,-1 0 0 0 0,1 0-1 0 0,0-1 1 0 0,-1 0 0 0 0,0-1 0 0 0,0 0 0 0 0,0 0 0 0 0,0 0 0 0 0,-1-1 0 0 0,1-1 0 0 0,-1 1 0 0 0,-1-1 0 0 0,1 0 0 0 0,3-5-8 0 0,-7 8-2 0 0,-1 0 1 0 0,0 1 0 0 0,1-1-1 0 0,-1 0 1 0 0,0-1 0 0 0,-1 1 0 0 0,1 0-1 0 0,0 0 1 0 0,-1-1 0 0 0,0 1-1 0 0,0-1 1 0 0,0 1 0 0 0,0-1-1 0 0,-1 0 1 0 0,1 0 1 0 0,-2 2 0 0 0,1 1-1 0 0,-1-1 1 0 0,0 0-1 0 0,0 1 1 0 0,0-1 0 0 0,0 1-1 0 0,0-1 1 0 0,0 1-1 0 0,0 0 1 0 0,-1-1-1 0 0,1 1 1 0 0,0 0 0 0 0,-1 0-1 0 0,1 0 1 0 0,-1 0-1 0 0,1 0 1 0 0,-1 0-1 0 0,0 0 1 0 0,1 1 0 0 0,-1-1-1 0 0,0 1 1 0 0,0-1 0 0 0,-7-3 2 0 0,6 2-1 0 0,-1 1 1 0 0,1 0-1 0 0,0 0 0 0 0,0 0 1 0 0,-1 0-1 0 0,1 1 1 0 0,-1-1-1 0 0,1 1 0 0 0,-1 0 1 0 0,1 0-1 0 0,0 0 0 0 0,-1 1 1 0 0,1-1-1 0 0,-1 1 1 0 0,1 0-1 0 0,0 0 0 0 0,-1 0 1 0 0,1 0-1 0 0,-3 2-1 0 0,4-2 3 0 0,-1 0 0 0 0,1 0 0 0 0,0 0 0 0 0,-1 1-1 0 0,1-1 1 0 0,0 1 0 0 0,0-1 0 0 0,0 1 0 0 0,0 0 0 0 0,0 0 0 0 0,0 0 0 0 0,1 0 0 0 0,-1 0-1 0 0,1 0 1 0 0,-1 1 0 0 0,1-1 0 0 0,0 0 0 0 0,0 1 0 0 0,0-1 0 0 0,0 1 0 0 0,0-1-1 0 0,1 1 1 0 0,-1-1 0 0 0,0 3-3 0 0,1 0 1 0 0,0 0-1 0 0,0 0 0 0 0,1 0 1 0 0,-1 0-1 0 0,1 0 0 0 0,0 0 1 0 0,0 0-1 0 0,0-1 1 0 0,1 1-1 0 0,0 0 0 0 0,0 0 1 0 0,0-1-1 0 0,1 1 0 0 0,-1-3-2 0 0,0 0 1 0 0,0 1-1 0 0,1-1 0 0 0,-1 0 0 0 0,1-1 1 0 0,0 1-1 0 0,-1 0 0 0 0,1-1 1 0 0,0 1-1 0 0,0-1 0 0 0,0 0 0 0 0,0 0 1 0 0,0 0-1 0 0,0 0 0 0 0,0-1 0 0 0,1 1 1 0 0,-1-1-1 0 0,0 0 0 0 0,0 0 1 0 0,0 0-1 0 0,2 0 2 0 0,-3-1 3 0 0,1 1 0 0 0,-1 0 1 0 0,1 0-1 0 0,-1 0 0 0 0,1 0 0 0 0,-1 0 1 0 0,0 1-1 0 0,1-1 0 0 0,-1 1 0 0 0,1 0 1 0 0,-1-1-1 0 0,0 1 0 0 0,0 0 0 0 0,1 0 1 0 0,-1 1-1 0 0,0-1 0 0 0,0 0 0 0 0,0 1 1 0 0,0-1-1 0 0,0 1 0 0 0,-1 0 0 0 0,1-1 1 0 0,0 1-1 0 0,0 1-3 0 0,2 6 40 0 0,-3-6-16 0 0,1 0 0 0 0,-1 1 1 0 0,1-1-1 0 0,-1 0 0 0 0,0 1 1 0 0,-1 0-1 0 0,1-1 0 0 0,0 1 1 0 0,-1-1-1 0 0,0 1 0 0 0,0 2-24 0 0,-1 11 24 0 0,-1-1-1 0 0,0 1 1 0 0,-1-1-1 0 0,-1 0 1 0 0,-1 0 0 0 0,-2 4-24 0 0,-24 41 11 0 0,30-58-57 0 0,-1 1 0 0 0,0 0 0 0 0,0-1 0 0 0,0 1 0 0 0,0-1 0 0 0,-1 0 0 0 0,1 0 0 0 0,-1 0 0 0 0,0 0 0 0 0,0 0 0 0 0,0-1 0 0 0,0 1 0 0 0,0-1 1 0 0,-1 0-1 0 0,1 0 0 0 0,-1 0 0 0 0,1 0 0 0 0,-1 0 0 0 0,0-1 0 0 0,0 0 0 0 0,1 0 0 0 0,-1 0 0 0 0,0 0 0 0 0,0-1 0 0 0,0 1 0 0 0,0-1 0 0 0,0 0 0 0 0,-2 0 46 0 0,1-1-95 0 0,0 1 1 0 0,1-1-1 0 0,-1 0 0 0 0,0 0 0 0 0,1 0 0 0 0,-1-1 1 0 0,1 1-1 0 0,0-1 0 0 0,-1 0 0 0 0,1-1 0 0 0,0 1 1 0 0,0-1-1 0 0,0 1 0 0 0,1-1 0 0 0,-1 0 1 0 0,1-1-1 0 0,-1 1 0 0 0,1-1 0 0 0,0 1 0 0 0,0-1 1 0 0,1 0-1 0 0,-1 0 0 0 0,1 0 0 0 0,0-1 95 0 0,-1 0-871 0 0,1-1 0 0 0,-1 1 0 0 0,2-1 0 0 0,-1 1-1 0 0,0-1 1 0 0,1 0 0 0 0,0 0 0 0 0,0-5 871 0 0,1-8-2061 0 0</inkml:trace>
  <inkml:trace contextRef="#ctx0" brushRef="#br0" timeOffset="9099.28">2601 149 1196 0 0,'8'-9'10520'0'0,"-9"10"-10482"0"0,1 0 0 0 0,0 0 0 0 0,0 0 0 0 0,0 0 0 0 0,0 0 0 0 0,0 0 0 0 0,0 0 0 0 0,0 0-1 0 0,0 0 1 0 0,1 0 0 0 0,-1 1 0 0 0,0-1 0 0 0,0 0 0 0 0,1 0 0 0 0,-1 0 0 0 0,1 0 0 0 0,-1 0 0 0 0,1 0 0 0 0,0-1 0 0 0,-1 1 0 0 0,1 0 0 0 0,0 0 0 0 0,0 0 0 0 0,-1-1 0 0 0,1 1 0 0 0,0 0 0 0 0,0 0 0 0 0,0-1 0 0 0,0 1 0 0 0,0-1 0 0 0,0 1-38 0 0,1-1 14 0 0,0 0-1 0 0,0 0 1 0 0,1 0 0 0 0,-1-1-1 0 0,0 1 1 0 0,0 0 0 0 0,0-1-1 0 0,0 0 1 0 0,0 1 0 0 0,0-1-1 0 0,0 0 1 0 0,0 0 0 0 0,0 0 0 0 0,0 0-1 0 0,0-1-13 0 0,13-8-56 0 0,0-1 0 0 0,-1 0 0 0 0,9-10 56 0 0,-22 19 32 0 0,6-4-34 0 0,-1-1 1 0 0,-1 0-1 0 0,1 0 1 0 0,-1 0-1 0 0,0-1 0 0 0,-1 0 1 0 0,0 0-1 0 0,1-4 2 0 0,-4 11 0 0 0,-1 0 0 0 0,0 0-1 0 0,0 0 1 0 0,1 0 0 0 0,-1 0-1 0 0,0 0 1 0 0,0 0 0 0 0,0 0 0 0 0,0 0-1 0 0,0 0 1 0 0,-1 0 0 0 0,1 0-1 0 0,0 0 1 0 0,0 0 0 0 0,-1 0 0 0 0,1 0-1 0 0,-1 0 1 0 0,1 0 0 0 0,-1 0-1 0 0,1 0 1 0 0,-1 0 0 0 0,1 0-1 0 0,-1 0 1 0 0,0 1 0 0 0,1-1 0 0 0,-1 0-1 0 0,0 0 1 0 0,0 1 0 0 0,0-1-1 0 0,0 1 1 0 0,1-1 0 0 0,-1 1 0 0 0,0-1-1 0 0,0 1 1 0 0,0-1 0 0 0,0 1-1 0 0,0 0 1 0 0,0-1 0 0 0,0 1 0 0 0,0 0-1 0 0,0 0 1 0 0,0 0 0 0 0,0 0-1 0 0,0 0 1 0 0,-1 0 0 0 0,-2-1 3 0 0,1 1 0 0 0,-1 0 0 0 0,0 0 0 0 0,0 0-1 0 0,0 0 1 0 0,0 1 0 0 0,0-1 0 0 0,0 1 0 0 0,0 0 0 0 0,0 0 0 0 0,1 0 0 0 0,-2 1-3 0 0,-2 2 49 0 0,1 1 0 0 0,1-1 0 0 0,-1 1 0 0 0,1 0 0 0 0,0 1 0 0 0,0-1 0 0 0,0 1 0 0 0,1 0 0 0 0,-1 0 0 0 0,2 0 1 0 0,-1 0-1 0 0,1 1 0 0 0,-3 5-49 0 0,5-9 34 0 0,0 0 0 0 0,0 0 0 0 0,0 0 1 0 0,0-1-1 0 0,0 1 0 0 0,1 0 1 0 0,-1 0-1 0 0,1 0 0 0 0,0 1 0 0 0,0-1 1 0 0,0 0-1 0 0,0 0 0 0 0,1 0 0 0 0,-1 0 1 0 0,1 0-1 0 0,-1 0 0 0 0,1 0 0 0 0,0-1 1 0 0,1 1-1 0 0,-1 0 0 0 0,0 0 0 0 0,1-1 1 0 0,-1 1-1 0 0,1-1 0 0 0,0 1 0 0 0,0-1 1 0 0,0 1-1 0 0,0-1 0 0 0,0 0 0 0 0,0 0 1 0 0,1 0-1 0 0,-1-1 0 0 0,1 1 0 0 0,0 0-34 0 0,3 1 5 0 0,0-1-1 0 0,0 1 1 0 0,0-2-1 0 0,0 1 1 0 0,0 0-1 0 0,0-1 1 0 0,0 0 0 0 0,0-1-1 0 0,1 0 1 0 0,-1 1-1 0 0,0-2 1 0 0,0 1-1 0 0,0-1 1 0 0,1 0-1 0 0,2-1-4 0 0,16-5-1296 0 0,-1 0 0 0 0,0-2 1 0 0,7-4 1295 0 0,5-1-4911 0 0,-27 9 2386 0 0,-1 1 291 0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5:50.3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85 81 336 0 0,'22'-13'2818'0'0,"-1"0"0"0"0,0-2 0 0 0,1-1-2818 0 0,-17 12 499 0 0,4-6 896 0 0,-9 9-1364 0 0,0 1-1 0 0,-1-1 1 0 0,1 0-1 0 0,-1 1 1 0 0,1-1-1 0 0,-1 1 1 0 0,1 0-1 0 0,-1-1 1 0 0,1 1-1 0 0,-1-1 1 0 0,0 1-1 0 0,1 0 1 0 0,-1-1-1 0 0,0 1 1 0 0,1 0-1 0 0,-1 0 1 0 0,0-1-1 0 0,1 1 1 0 0,-1 0-1 0 0,0 0 1 0 0,1 0 0 0 0,-1 0-1 0 0,0 0 1 0 0,0 0-1 0 0,0 0-30 0 0,-13-1 166 0 0,-1 1 0 0 0,0 0 0 0 0,0 1 1 0 0,0 1-1 0 0,0 0 0 0 0,-4 2-166 0 0,-12 1 105 0 0,-32 6 26 0 0,1 3 0 0 0,-47 17-131 0 0,-117 49-32 0 0,172-60-4 0 0,-238 95-427 0 0,270-105 60 0 0,-29 12-867 0 0,16-10-3214 0 0,34-12 4326 0 0,1 1 1 0 0,-1-1-1 0 0,1 0 1 0 0,-1 0-1 0 0,1 0 1 0 0,-1 0-1 0 0,1 0 1 0 0,-1 0-1 0 0,0 0 1 0 0,1 0-1 0 0,-1 0 1 0 0,1-1-1 0 0,-1 1 1 0 0,1 0-1 0 0,-1 0 1 0 0,1 0-1 0 0,-1-1 1 0 0,0 1-1 0 0,1 0 1 0 0,0 0-1 0 0,-1-1 1 0 0,1 1-1 0 0,-1-1 1 0 0,1 1-1 0 0,-1 0 1 0 0,1-1 157 0 0,-2-7-1672 0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6:05.4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 245 220 0 0,'0'-49'10672'0'0,"0"48"-10502"0"0,0 0 0 0 0,0-1 0 0 0,-1 1 0 0 0,1 0-1 0 0,0 0 1 0 0,-1 0 0 0 0,1-1 0 0 0,-1 1 0 0 0,1 0 0 0 0,-1 0 0 0 0,1 0 0 0 0,-1 0 0 0 0,0 0 0 0 0,1 0 0 0 0,-1 0 0 0 0,0 0 0 0 0,0 0 0 0 0,0 0 0 0 0,0 0 0 0 0,0 1 0 0 0,0-1 0 0 0,0 0 0 0 0,0 0 0 0 0,-1 1-170 0 0,1 1 89 0 0,1 1 1 0 0,-1-1 0 0 0,0 1-1 0 0,1 0 1 0 0,-1-1-1 0 0,1 1 1 0 0,0 0 0 0 0,0 0-1 0 0,0-1 1 0 0,0 1-1 0 0,0 0 1 0 0,0 0 0 0 0,0-1-1 0 0,0 1 1 0 0,1 2-90 0 0,5 32 900 0 0,-2-19-703 0 0,0 0 1 0 0,2-1-1 0 0,0 0 1 0 0,1 0-1 0 0,0 0 1 0 0,4 4-198 0 0,-8-14 13 0 0,11 14 2 0 0,-9-22-21 0 0,-3-14-5 0 0,-2 5 11 0 0,2 0 0 0 0,-1 0 0 0 0,2 0 1 0 0,0-1-1 0 0,5-27 14 0 0,-4 14-9 0 0,2 1 0 0 0,1 1 0 0 0,1-1 0 0 0,1 1 0 0 0,1 1 0 0 0,1 0 0 0 0,3-4-5 0 0,-10 19-15 0 0,1 0 1 0 0,0 0-1 0 0,0 0 1 0 0,1 0-1 0 0,0 1 0 0 0,0 0 1 0 0,6-4 14 0 0,-10 8-186 0 0,0 0 0 0 0,1 0 1 0 0,-1 0-1 0 0,1 1 0 0 0,0-1 1 0 0,-1 0-1 0 0,1 1 1 0 0,0 0-1 0 0,0 0 0 0 0,0 0 1 0 0,0 0-1 0 0,0 0 0 0 0,0 1 1 0 0,0-1-1 0 0,0 1 0 0 0,0 0 1 0 0,1 0-1 0 0,-1 0 1 0 0,0 0-1 0 0,0 1 0 0 0,0-1 1 0 0,0 1 185 0 0,-2-1-368 0 0,0 1-1 0 0,0-1 1 0 0,0 1 0 0 0,0-1 0 0 0,0 1 0 0 0,0 0 0 0 0,0-1 0 0 0,0 1 0 0 0,-1 0 0 0 0,1 0 0 0 0,0-1-1 0 0,-1 1 1 0 0,1 0 0 0 0,0 0 0 0 0,-1 0 0 0 0,1 0 0 0 0,-1 0 0 0 0,1 0 0 0 0,-1 0 0 0 0,0 0 0 0 0,1 0-1 0 0,-1 0 1 0 0,0 0 0 0 0,0 0 0 0 0,0 0 0 0 0,0 0 0 0 0,0 0 0 0 0,0 0 0 0 0,0 1 0 0 0,0-1 368 0 0,-6 11-2296 0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6:04.2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 299 936 0 0,'-15'-8'9544'0'0,"7"3"-7654"0"0,8 5-1773 0 0,0 0 0 0 0,1-1 1 0 0,-1 1-1 0 0,0-1 0 0 0,1 1 1 0 0,-1 0-1 0 0,0-1 0 0 0,1 1 1 0 0,-1 0-1 0 0,1 0 0 0 0,-1-1 1 0 0,1 1-1 0 0,-1 0 0 0 0,0 0 1 0 0,1-1-1 0 0,-1 1 0 0 0,1 0 1 0 0,-1 0-1 0 0,1 0 0 0 0,-1 0 1 0 0,1 0-1 0 0,-1 0 0 0 0,1 0 0 0 0,-1 0 1 0 0,1 0-1 0 0,-1 0 0 0 0,1 0 1 0 0,-1 0-1 0 0,1 0 0 0 0,-1 1 1 0 0,1-1-1 0 0,-1 0 0 0 0,1 0 1 0 0,-1 0-1 0 0,1 1 0 0 0,-1-1 1 0 0,0 0-1 0 0,1 0 0 0 0,-1 1 1 0 0,0-1-1 0 0,1 1-117 0 0,20 8 818 0 0,-12-3-569 0 0,0 0-1 0 0,0 0 1 0 0,-1 0-1 0 0,0 1 1 0 0,0 1-1 0 0,2 2-248 0 0,-6-2 3 0 0,-1-5-29 0 0,0-11 5 0 0,22-78-4 0 0,-19 61 36 0 0,2-1-1 0 0,0 1 0 0 0,1 0 0 0 0,11-18-10 0 0,-15 33-68 0 0,3-5 51 0 0,0 1 0 0 0,1 0 0 0 0,1 1 0 0 0,1-1 17 0 0,-9 11-176 0 0,1 0 1 0 0,-1 0-1 0 0,1 1 1 0 0,0-1-1 0 0,0 1 0 0 0,1-1 1 0 0,-1 1-1 0 0,0 0 0 0 0,1 0 1 0 0,-1 1-1 0 0,1-1 0 0 0,0 1 1 0 0,-1-1-1 0 0,1 1 0 0 0,0 0 1 0 0,0 1-1 0 0,0-1 1 0 0,3 0 174 0 0,-6 1-161 0 0,0 0-1 0 0,0 0 0 0 0,-1 0 1 0 0,1 0-1 0 0,0 0 0 0 0,0 0 0 0 0,-1 0 1 0 0,1 0-1 0 0,0 0 0 0 0,-1 0 0 0 0,1 0 1 0 0,0 0-1 0 0,0 1 0 0 0,-1-1 1 0 0,1 0-1 0 0,0 0 0 0 0,-1 1 0 0 0,1-1 1 0 0,0 0-1 0 0,-1 1 0 0 0,1-1 0 0 0,-1 1 1 0 0,1-1-1 0 0,-1 1 0 0 0,1-1 1 0 0,-1 1-1 0 0,1-1 0 0 0,-1 1 0 0 0,1 0 1 0 0,-1-1-1 0 0,0 1 0 0 0,1 0 0 0 0,-1-1 1 0 0,0 1-1 0 0,0 0 0 0 0,1-1 1 0 0,-1 1-1 0 0,0 0 0 0 0,0-1 0 0 0,0 2 163 0 0,-10 29-6333 0 0,6-21 5353 0 0,-4 11-1017 0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6:54.9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56 30 448 0 0,'0'0'209'0'0,"20"-20"2866"0"0,-19 11-417 0 0,-17 8-90 0 0,-6 6-2251 0 0,0 2-1 0 0,0 0 1 0 0,1 1-1 0 0,0 1 1 0 0,-11 7-317 0 0,1-1 127 0 0,-102 49-556 0 0,2 6 0 0 0,4 6 0 0 0,3 5 0 0 0,-30 31 429 0 0,-19 19-5758 0 0,126-100 3856 0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6:40.29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2 247 664 0 0,'-7'-9'1489'0'0,"-3"-2"6770"0"0,13 22-3950 0 0,8 20-3017 0 0,-1 0 0 0 0,3 16-1292 0 0,6 19 153 0 0,3 34-271 0 0,-18-82-2522 0 0,-7-39-3631 0 0,-6-19-594 0 0,3 23 5309 0 0</inkml:trace>
  <inkml:trace contextRef="#ctx0" brushRef="#br0" timeOffset="351.44">8 155 1088 0 0,'0'-4'1109'0'0,"0"0"77"0"0,0-1-1 0 0,0 1 0 0 0,0-1 0 0 0,1 1 1 0 0,0-1-1 0 0,-1 1 0 0 0,2-2-1185 0 0,-1 5 88 0 0,0-1 0 0 0,-1 1 0 0 0,1-1 0 0 0,1 1 0 0 0,-1 0 0 0 0,0-1 0 0 0,0 1 0 0 0,0 0 0 0 0,1 0 0 0 0,-1 0 0 0 0,0 0-1 0 0,1 0 1 0 0,-1 0 0 0 0,1 0 0 0 0,-1 0 0 0 0,1 1 0 0 0,0-1 0 0 0,-1 1 0 0 0,1-1-88 0 0,7-2 344 0 0,-5 0-194 0 0,1 1 0 0 0,1 0-1 0 0,-1 0 1 0 0,0 1 0 0 0,0-1 0 0 0,1 1 0 0 0,-1 0 0 0 0,1 1 0 0 0,-1-1-1 0 0,1 1 1 0 0,-1 0 0 0 0,1 0 0 0 0,-1 1 0 0 0,0 0 0 0 0,1 0 0 0 0,3 1-150 0 0,-3-1 54 0 0,1 1 1 0 0,-1 0-1 0 0,0 0 0 0 0,0 1 1 0 0,0-1-1 0 0,0 1 1 0 0,0 1-1 0 0,0-1 0 0 0,-1 1 1 0 0,0 0-1 0 0,0 0 1 0 0,0 0-1 0 0,0 1 0 0 0,-1 0 1 0 0,4 5-55 0 0,-6-7 3 0 0,0 0 0 0 0,0 0 0 0 0,-1 0 0 0 0,1 1 0 0 0,-1-1 0 0 0,0 1 0 0 0,0-1 0 0 0,0 1 0 0 0,-1-1 0 0 0,1 1 0 0 0,-1-1 0 0 0,0 1 0 0 0,0 1-3 0 0,-5 49 6 0 0,4-48-6 0 0,-1 1-3 0 0,0 0 0 0 0,0 0 0 0 0,-1 0 0 0 0,0 0 0 0 0,-1-1 0 0 0,1 1 0 0 0,-1-1 0 0 0,-1 0 0 0 0,1 0 0 0 0,-1-1 0 0 0,-3 4 3 0 0,-6 6-47 0 0,-1-1 1 0 0,-1 0-1 0 0,-11 7 47 0 0,-23 10-495 0 0,46-29 235 0 0,0 0-1 0 0,0 0 1 0 0,0-1-1 0 0,0 1 1 0 0,0-1 0 0 0,0 0-1 0 0,0 0 1 0 0,0-1 0 0 0,0 1-1 0 0,-1-1 1 0 0,1 0 0 0 0,-4 0 260 0 0,7-1-396 0 0,0 0 1 0 0,-1 0 0 0 0,1 0 0 0 0,0 0-1 0 0,0 0 1 0 0,0 0 0 0 0,0-1-1 0 0,0 1 1 0 0,0 0 0 0 0,0-1-1 0 0,0 1 1 0 0,1-1 0 0 0,-1 1-1 0 0,0 0 1 0 0,1-1 0 0 0,-1 0-1 0 0,1 1 1 0 0,0-1 0 0 0,0 1 0 0 0,-1-1-1 0 0,1 0 1 0 0,0 1 0 0 0,0-2 395 0 0,0-11-1996 0 0</inkml:trace>
  <inkml:trace contextRef="#ctx0" brushRef="#br0" timeOffset="1010.67">219 339 524 0 0,'-8'-26'8872'0'0,"8"26"-8225"0"0,0 0-110 0 0,0 0-467 0 0,0 0 0 0 0,-1 0 0 0 0,1 0 0 0 0,0 0-1 0 0,-1 0 1 0 0,1 0 0 0 0,-1 0 0 0 0,1 0 0 0 0,0 1 0 0 0,-1-1-1 0 0,1 0 1 0 0,0 0 0 0 0,-1 0 0 0 0,1 0 0 0 0,0 1 0 0 0,0-1-1 0 0,-1 0 1 0 0,1 0 0 0 0,0 1 0 0 0,0-1 0 0 0,-1 0-1 0 0,1 1 1 0 0,0-1 0 0 0,0 0 0 0 0,0 1 0 0 0,0-1-70 0 0,0 9 265 0 0,0 0 0 0 0,2 0 0 0 0,-1-1 0 0 0,1 1 0 0 0,0 0 0 0 0,1-1 0 0 0,0 1 1 0 0,0-1-1 0 0,1 0 0 0 0,0 0 0 0 0,0 0 0 0 0,1 0 0 0 0,0 0-265 0 0,-3-6 21 0 0,0 1 0 0 0,0-1 0 0 0,0 1 0 0 0,0-1 0 0 0,1 0-1 0 0,-1 0 1 0 0,1 0 0 0 0,-1 0 0 0 0,1-1 0 0 0,0 1 0 0 0,0-1 0 0 0,0 1 0 0 0,0-1 0 0 0,0 0 0 0 0,0 0 0 0 0,0 0 0 0 0,0-1-1 0 0,0 1 1 0 0,0-1 0 0 0,0 1 0 0 0,0-1 0 0 0,1 0 0 0 0,-1-1 0 0 0,0 1 0 0 0,0 0 0 0 0,0-1 0 0 0,0 0 0 0 0,0 1 0 0 0,0-1 0 0 0,0 0-1 0 0,0-1 1 0 0,0 1 0 0 0,0-1 0 0 0,0 1 0 0 0,-1-1 0 0 0,1 0 0 0 0,-1 0 0 0 0,2-1-21 0 0,1 0 3 0 0,-1-1 0 0 0,0 1 0 0 0,0-1 0 0 0,0 0 0 0 0,0 0 1 0 0,0-1-1 0 0,-1 1 0 0 0,0-1 0 0 0,1 0 0 0 0,-2 0 0 0 0,1 0 0 0 0,-1 0 0 0 0,0 0 1 0 0,1-3-4 0 0,-2 5-76 0 0,0 0 0 0 0,-1 0 0 0 0,0 0 0 0 0,1 0 0 0 0,-1 0 0 0 0,0 1 0 0 0,0-1 0 0 0,0 0 0 0 0,-1 0 0 0 0,1 0 0 0 0,-1 0 0 0 0,0 0 0 0 0,1 0 0 0 0,-1 1 0 0 0,-1-1 0 0 0,1 0 0 0 0,0 1 0 0 0,-1-1 0 0 0,1 1 0 0 0,-1-1 0 0 0,1 1 0 0 0,-1 0 0 0 0,0-1 0 0 0,0 1 0 0 0,-1 0 0 0 0,1 0 0 0 0,-2-1 76 0 0,-7-7-1328 0 0,9 9 769 0 0,1 0 0 0 0,-1-1 0 0 0,1 1 0 0 0,-1 0 0 0 0,1 0 0 0 0,-1 0 0 0 0,0 0 0 0 0,0 0 0 0 0,1 0 0 0 0,-1 0 0 0 0,-2 0 559 0 0,-4-2-4764 0 0,8 3 2868 0 0</inkml:trace>
  <inkml:trace contextRef="#ctx0" brushRef="#br0" timeOffset="1521.69">476 287 712 0 0,'0'0'283'0'0,"0"-1"0"0"0,0 0 1 0 0,1 0-1 0 0,-1 1 0 0 0,0-1 0 0 0,0 0 0 0 0,0 0 1 0 0,-1 0-1 0 0,1 1 0 0 0,0-1 0 0 0,0 0 0 0 0,0 0 1 0 0,0 1-1 0 0,-1-1 0 0 0,1 0 0 0 0,0 0 0 0 0,-1 1 1 0 0,1-1-1 0 0,-1 0 0 0 0,1 1 0 0 0,-1-1 0 0 0,1 1 1 0 0,-1-1-1 0 0,1 0 0 0 0,-1 1 0 0 0,1-1 0 0 0,-1 1 1 0 0,0-1-1 0 0,1 1 0 0 0,-1 0 0 0 0,0-1 0 0 0,1 1 1 0 0,-2 0-284 0 0,0 0 113 0 0,0 0 1 0 0,0 0 0 0 0,0 0-1 0 0,0 1 1 0 0,0-1 0 0 0,0 1-1 0 0,0-1 1 0 0,0 1-1 0 0,0 0 1 0 0,0 0 0 0 0,1 0-1 0 0,-1 0 1 0 0,0 0-114 0 0,-22 16 249 0 0,24-17-249 0 0,0 0 0 0 0,0 0 0 0 0,0 0 1 0 0,0 0-1 0 0,-1 1 0 0 0,1-1 1 0 0,0 0-1 0 0,0 0 0 0 0,0 0 0 0 0,0 0 1 0 0,0 0-1 0 0,0 0 0 0 0,0 0 1 0 0,0 0-1 0 0,0 0 0 0 0,0 0 1 0 0,0 0-1 0 0,0 0 0 0 0,0 0 0 0 0,0 1 1 0 0,0-1-1 0 0,0 0 0 0 0,0 0 1 0 0,0 0-1 0 0,0 0 0 0 0,0 0 1 0 0,0 0-1 0 0,0 0 0 0 0,0 0 0 0 0,0 0 1 0 0,0 1-1 0 0,0-1 0 0 0,0 0 1 0 0,0 0-1 0 0,0 0 0 0 0,0 0 1 0 0,0 0-1 0 0,0 0 0 0 0,0 0 0 0 0,0 0 1 0 0,0 0-1 0 0,0 0 0 0 0,0 0 1 0 0,0 1-1 0 0,0-1 0 0 0,0 0 1 0 0,0 0-1 0 0,0 0 0 0 0,1 0 0 0 0,-1 0 1 0 0,0 0-1 0 0,0 0 0 0 0,0 0 1 0 0,0 0-1 0 0,0 0 0 0 0,0 0 1 0 0,0 0-1 0 0,0 0 0 0 0,0 0 0 0 0,0 0 1 0 0,1 0-1 0 0,-1 0 0 0 0,15-2 12 0 0,-11 1 13 0 0,0 0 0 0 0,1 0 0 0 0,-1 1 0 0 0,0-1 0 0 0,1 1 0 0 0,-1 0 0 0 0,0 1 0 0 0,1-1 0 0 0,-1 1 0 0 0,0 0 0 0 0,0 0 0 0 0,0 0 0 0 0,1 0 0 0 0,-1 1 0 0 0,0 0-25 0 0,9 4 244 0 0,-1 1 0 0 0,0 0 1 0 0,10 9-245 0 0,-8-6 166 0 0,-11-8-145 0 0,0 1-1 0 0,1-1 1 0 0,-1 1 0 0 0,0 0 0 0 0,0-1 0 0 0,-1 1-1 0 0,1 1 1 0 0,0-1 0 0 0,-1 0 0 0 0,0 1-1 0 0,0-1 1 0 0,0 1 0 0 0,0-1 0 0 0,-1 1 0 0 0,1 0-1 0 0,-1 0 1 0 0,0 0 0 0 0,0 0 0 0 0,0 0-1 0 0,-1 0 1 0 0,0 0 0 0 0,1 0 0 0 0,-1 0 0 0 0,-1 0-1 0 0,1 0 1 0 0,0 0 0 0 0,-1 0 0 0 0,0 0-1 0 0,0 0 1 0 0,0 0 0 0 0,-1 0 0 0 0,1-1-1 0 0,-1 1 1 0 0,0 0 0 0 0,0-1 0 0 0,0 1 0 0 0,0-1-1 0 0,-1 0 1 0 0,1 0 0 0 0,-1 0 0 0 0,0 0-1 0 0,0 0 1 0 0,-1 0-21 0 0,1 0-12 0 0,-1 0 0 0 0,1-1 0 0 0,-1 1 0 0 0,1-1 0 0 0,-1 0 0 0 0,0 0 0 0 0,0-1 0 0 0,0 1 0 0 0,0-1 0 0 0,0 0 0 0 0,0 0 0 0 0,0 0 0 0 0,0-1 0 0 0,-1 1 0 0 0,1-1 0 0 0,0 0 0 0 0,0 0 0 0 0,-1 0 0 0 0,-2-1 12 0 0,-30-14-2976 0 0,37 15 2692 0 0,-1-1 0 0 0,0 0 1 0 0,0 1-1 0 0,1-1 0 0 0,-1 0 0 0 0,1 0 1 0 0,-1 1-1 0 0,1-1 0 0 0,-1 0 1 0 0,1 0-1 0 0,-1 0 0 0 0,1 0 0 0 0,-1 0 1 0 0,1 0-1 0 0,0 0 0 0 0,0 0 0 0 0,0 1 1 0 0,-1-1-1 0 0,1 0 0 0 0,0 0 0 0 0,0 0 1 0 0,0 0-1 0 0,1 0 0 0 0,-1 0 0 0 0,0 0 1 0 0,0-1 283 0 0,0-5-1554 0 0,0-6-152 0 0</inkml:trace>
  <inkml:trace contextRef="#ctx0" brushRef="#br0" timeOffset="2113.92">624 53 1108 0 0,'0'-52'9308'0'0,"0"52"-8990"0"0,0 0-18 0 0,0 0-21 0 0,0 0-21 0 0,7 12 754 0 0,-1 0-597 0 0,-1 0-1 0 0,0 0 1 0 0,-1 1 0 0 0,0 1-415 0 0,4 12 451 0 0,6 21 48 0 0,-2 1 0 0 0,-2 0-1 0 0,-1 6-498 0 0,-8-45 13 0 0,7 52 46 0 0,-6-44-49 0 0,-2-16-10 0 0,0 0-1 0 0,0 0 1 0 0,0 0 0 0 0,0 0-1 0 0,0 1 1 0 0,0-1-1 0 0,1 0 1 0 0,-1 0 0 0 0,0 0-1 0 0,1 0 1 0 0,-1 0-1 0 0,1 0 1 0 0,-1 0 0 0 0,1 0-1 0 0,-1 0 1 0 0,2 1 0 0 0,-2-2-3 0 0,1 0 0 0 0,0-1 1 0 0,0 1-1 0 0,-1 0 0 0 0,1-1 0 0 0,0 1 0 0 0,-1 0 1 0 0,1-1-1 0 0,0 1 0 0 0,-1-1 0 0 0,1 1 1 0 0,-1-1-1 0 0,1 1 0 0 0,0-1 0 0 0,-1 0 1 0 0,0 1-1 0 0,1-1 0 0 0,-1 0 0 0 0,1 1 1 0 0,-1-1-1 0 0,0 0 0 0 0,1 1 0 0 0,-1-1 0 0 0,0 0 1 0 0,0 0-1 0 0,0 0 0 0 0,1 1 0 0 0,-1-2 3 0 0,12-30-25 0 0,11-29 4 0 0,-9 30 19 0 0,-14 30 4 0 0,1 0 0 0 0,-1 0 0 0 0,1 0 0 0 0,-1 0-1 0 0,1 0 1 0 0,-1 0 0 0 0,1 0 0 0 0,0 1 0 0 0,0-1 0 0 0,-1 0 0 0 0,1 0-1 0 0,0 1 1 0 0,0-1 0 0 0,0 0 0 0 0,0 1 0 0 0,0-1 0 0 0,0 1 0 0 0,0-1 0 0 0,0 1-1 0 0,0 0 1 0 0,0-1 0 0 0,0 1 0 0 0,0 0 0 0 0,0 0 0 0 0,0 0 0 0 0,0 0-1 0 0,1 0-1 0 0,2 4 9 0 0,1 1-1 0 0,-1 0 1 0 0,0 0-1 0 0,-1 0 1 0 0,1 0-1 0 0,-1 1 1 0 0,1 3-9 0 0,8 21 15 0 0,7 13-404 0 0,-18-42 209 0 0,0 0-1 0 0,0 1 0 0 0,0-1 1 0 0,0 0-1 0 0,0 0 0 0 0,0 0 0 0 0,0 0 1 0 0,1 0-1 0 0,-1 0 0 0 0,0 0 1 0 0,1-1-1 0 0,-1 1 0 0 0,0 0 0 0 0,1-1 1 0 0,-1 1-1 0 0,1-1 0 0 0,-1 1 0 0 0,1-1 1 0 0,-1 0-1 0 0,1 1 0 0 0,-1-1 1 0 0,1 0-1 0 0,-1 0 0 0 0,1 0 0 0 0,-1 0 1 0 0,1-1-1 0 0,-1 1 0 0 0,1 0 1 0 0,-1-1-1 0 0,1 1 0 0 0,-1-1 0 0 0,1 1 1 0 0,-1-1 180 0 0,3-1-579 0 0,-1 0 0 0 0,1 0 0 0 0,-1 0 0 0 0,0 0 0 0 0,0-1 0 0 0,0 1 0 0 0,0-1 1 0 0,-1 0-1 0 0,1 0 0 0 0,-1 0 0 0 0,1 0 0 0 0,0-2 579 0 0,6-16-2161 0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6:37.3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1 410 1272 0 0,'-8'-31'9806'0'0,"1"25"-7970"0"0,7 6-1753 0 0,0 0 0 0 0,0 0 0 0 0,-1 0 0 0 0,1 1 0 0 0,0-1 0 0 0,0 0 0 0 0,-1 0 0 0 0,1 1 0 0 0,0-1 0 0 0,0 0 0 0 0,0 0 0 0 0,0 1 0 0 0,-1-1 0 0 0,1 0 0 0 0,0 1 0 0 0,0-1 0 0 0,0 0 0 0 0,0 1 0 0 0,0-1 0 0 0,0 0 0 0 0,0 0 0 0 0,0 1 0 0 0,0-1 0 0 0,0 0 0 0 0,0 1 0 0 0,0-1 0 0 0,0 0 0 0 0,0 1 0 0 0,0-1 0 0 0,0 0 0 0 0,0 1 0 0 0,0-1 0 0 0,1 0 0 0 0,-1 0 0 0 0,0 1 0 0 0,0-1 0 0 0,0 0 0 0 0,0 0 0 0 0,1 1 0 0 0,-1-1 0 0 0,0 0 0 0 0,0 0 0 0 0,1 1 1 0 0,-1-1-1 0 0,0 0-83 0 0,5 12 484 0 0,-2 0 0 0 0,1 1 0 0 0,-2-1 1 0 0,2 11-485 0 0,8 35 249 0 0,10 47-519 0 0,-21-87-285 0 0,0 1-1371 0 0,-1-19 1860 0 0,0 0 0 0 0,0 0 1 0 0,0 0-1 0 0,1 0 0 0 0,-1 0 0 0 0,0 0 1 0 0,0 0-1 0 0,0-1 0 0 0,0 1 1 0 0,0 0-1 0 0,0 0 0 0 0,0 0 1 0 0,1 0-1 0 0,-1 0 0 0 0,0 0 1 0 0,0 0-1 0 0,0 0 0 0 0,0 0 1 0 0,0 0-1 0 0,1 0 0 0 0,-1 0 0 0 0,0 0 1 0 0,0 0-1 0 0,0 0 0 0 0,0 0 1 0 0,0 0-1 0 0,1 0 0 0 0,-1 0 1 0 0,0 0-1 0 0,0 0 0 0 0,0 0 1 0 0,0 0-1 0 0,0 0 0 0 0,0 0 0 0 0,1 0 1 0 0,-1 0-1 0 0,0 0 0 0 0,0 0 1 0 0,0 0-1 0 0,0 0 0 0 0,0 1 1 0 0,0-1-1 0 0,1 0 0 0 0,-1 0 1 0 0,0 0-1 0 0,0 0 0 0 0,0 0 1 0 0,0 0-1 0 0,0 0 0 0 0,0 1 0 0 0,0-1 1 0 0,0 0-1 0 0,0 0 0 0 0,0 0 1 0 0,0 0-1 0 0,0 0 0 0 0,0 1 1 0 0,0-1-1 0 0,0 0 0 0 0,0 0 1 0 0,0 0-1 0 0,0 0 0 0 0,0 0 1 0 0,0 1-1 0 0,0-1 0 0 0,0 0 0 0 0,0 0 1 0 0,0 0-1 0 0,0 0 0 0 0,0 0 66 0 0,3-12-5603 0 0,-6-11 1368 0 0,-3 6 2627 0 0</inkml:trace>
  <inkml:trace contextRef="#ctx0" brushRef="#br0" timeOffset="564.76">20 336 820 0 0,'0'-1'580'0'0,"1"-1"-1"0"0,-1 1 1 0 0,0-1-1 0 0,-1 1 1 0 0,1-1-1 0 0,0 1 1 0 0,0-1-1 0 0,0 1 1 0 0,-1-1-1 0 0,1 1 1 0 0,-1-1 0 0 0,1 1-1 0 0,-1 0 1 0 0,0-1-1 0 0,0 1 1 0 0,0-1-580 0 0,-7-4 1313 0 0,7 5-1267 0 0,1 1 0 0 0,0 0 1 0 0,-1-1-1 0 0,1 1 1 0 0,0 0-1 0 0,-1-1 0 0 0,1 1 1 0 0,0-1-1 0 0,-1 1 1 0 0,1 0-1 0 0,0-1 0 0 0,0 1 1 0 0,0-1-1 0 0,-1 1 0 0 0,1-1 1 0 0,0 1-1 0 0,0-1 1 0 0,0 1-1 0 0,0-1 0 0 0,0 1 1 0 0,0-1-1 0 0,0 1 1 0 0,0-1-1 0 0,0 1 0 0 0,0-1 1 0 0,0 1-1 0 0,0-1 0 0 0,1 1 1 0 0,-1-1-1 0 0,0 1 1 0 0,0-1-1 0 0,0 1 0 0 0,1-1 1 0 0,-1 1-1 0 0,0-1 0 0 0,0 1 1 0 0,1 0-47 0 0,11-18 744 0 0,-9 15-670 0 0,-1 0-24 0 0,1 0 0 0 0,0 0 1 0 0,0 0-1 0 0,0 1 0 0 0,0-1 0 0 0,0 1 0 0 0,1 0 1 0 0,-1 0-1 0 0,0 0 0 0 0,1 0 0 0 0,0 1 0 0 0,-1-1 1 0 0,3 1-51 0 0,48-12 746 0 0,-42 12-632 0 0,0 2 1 0 0,0-1-1 0 0,0 2 1 0 0,0-1-1 0 0,-1 2 1 0 0,1 0-1 0 0,1 0-114 0 0,-9-2 5 0 0,1 0 0 0 0,-1 1-1 0 0,1-1 1 0 0,-1 1 0 0 0,0 0-1 0 0,0 0 1 0 0,1 1 0 0 0,-2-1 0 0 0,1 1-1 0 0,0 0 1 0 0,0 0 0 0 0,0 0-5 0 0,-2 0-1 0 0,0 0-1 0 0,-1 0 1 0 0,1 0 0 0 0,0 0-1 0 0,-1 1 1 0 0,0-1 0 0 0,0 0 0 0 0,0 1-1 0 0,0-1 1 0 0,0 0 0 0 0,-1 1-1 0 0,1-1 1 0 0,-1 1 0 0 0,0-1-1 0 0,0 4 2 0 0,-1 1-3 0 0,0-1 0 0 0,0 1 0 0 0,-1-1 0 0 0,0 1 0 0 0,0-1 0 0 0,-1 0 0 0 0,0 0-1 0 0,0 0 1 0 0,0-1 0 0 0,-1 1 0 0 0,0-1 0 0 0,-1 0 0 0 0,1 0 0 0 0,-1 0 0 0 0,-1 0 3 0 0,-13 14-123 0 0,0 0 0 0 0,-2-2 0 0 0,-11 7 123 0 0,25-18-300 0 0,-2-1 0 0 0,1 0-1 0 0,-1-1 1 0 0,-7 4 300 0 0,12-8-572 0 0,1 1 0 0 0,-1-1 0 0 0,0 0 0 0 0,0 0 0 0 0,0-1 0 0 0,0 1 0 0 0,1-1 0 0 0,-3 1 572 0 0,5-1-184 0 0,1 0 0 0 0,-1 0 0 0 0,1 0 0 0 0,0-1-1 0 0,-1 1 1 0 0,1 0 0 0 0,0 0 0 0 0,-1 0 0 0 0,1 0 0 0 0,-1 0 0 0 0,1 0 0 0 0,0-1 0 0 0,-1 1 0 0 0,1 0 0 0 0,0 0-1 0 0,0 0 1 0 0,-1-1 0 0 0,1 1 0 0 0,0 0 0 0 0,-1-1 0 0 0,1 1 0 0 0,0 0 0 0 0,0-1 0 0 0,0 1 0 0 0,-1 0 0 0 0,1-1 0 0 0,0 1-1 0 0,0 0 1 0 0,0-1 0 0 0,0 1 0 0 0,0 0 0 0 0,0-1 0 0 0,-1 1 0 0 0,1 0 0 0 0,0-1 0 0 0,0 1 0 0 0,0-1 184 0 0,0-7-1978 0 0</inkml:trace>
  <inkml:trace contextRef="#ctx0" brushRef="#br0" timeOffset="1044.39">261 498 660 0 0,'8'-8'3194'0'0,"-1"3"1088"0"0,-6 5-3059 0 0,-1 0-351 0 0,0 30 2262 0 0,1-24-2947 0 0,-1-1 0 0 0,1 0 0 0 0,1 1 0 0 0,-1-1 0 0 0,1 0 0 0 0,0 0 0 0 0,0 0 0 0 0,0 0 1 0 0,1-1-1 0 0,0 1 0 0 0,1 2-187 0 0,-2-5 26 0 0,0 0 1 0 0,-1 0-1 0 0,1 0 1 0 0,0 0 0 0 0,0 0-1 0 0,0 0 1 0 0,1-1-1 0 0,-1 1 1 0 0,0-1-1 0 0,0 0 1 0 0,1 1-1 0 0,-1-1 1 0 0,1 0-1 0 0,-1 0 1 0 0,1 0 0 0 0,0-1-1 0 0,-1 1 1 0 0,1-1-1 0 0,0 1 1 0 0,-1-1-1 0 0,2 0-26 0 0,0 0 14 0 0,1-1 0 0 0,-1 1-1 0 0,1-1 1 0 0,-1 0-1 0 0,0 0 1 0 0,1 0-1 0 0,-1-1 1 0 0,0 0 0 0 0,0 0-1 0 0,0 0 1 0 0,0 0-1 0 0,3-3-13 0 0,-3 3-28 0 0,-1 0-1 0 0,0 0 0 0 0,0 0 0 0 0,0-1 0 0 0,0 0 0 0 0,-1 1 0 0 0,1-1 0 0 0,-1 0 0 0 0,1 0 0 0 0,-1 0 0 0 0,0-1 0 0 0,0 1 0 0 0,0 0 0 0 0,-1-1 0 0 0,1 1 0 0 0,-1-1 0 0 0,0 0 0 0 0,0 0 0 0 0,0 1 0 0 0,-1-1 0 0 0,1 0 0 0 0,-1 0 0 0 0,0 0 0 0 0,0 1 0 0 0,0-1 0 0 0,0 0 1 0 0,-1 0-1 0 0,0 0 0 0 0,1 0 0 0 0,-1 1 0 0 0,-1-1 0 0 0,1 0 29 0 0,-2-2-250 0 0,-15-26-1475 0 0,17 30 1323 0 0,0 0 1 0 0,-1 1 0 0 0,1-1 0 0 0,0 0 0 0 0,-1 1 0 0 0,1-1-1 0 0,-1 1 1 0 0,0 0 0 0 0,1 0 0 0 0,-1-1 0 0 0,0 1 0 0 0,0 0-1 0 0,0 0 1 0 0,1 0 0 0 0,-3 0 401 0 0,-18-7-4647 0 0,14 7 2730 0 0</inkml:trace>
  <inkml:trace contextRef="#ctx0" brushRef="#br0" timeOffset="1678.94">496 203 960 0 0,'0'-91'10364'0'0,"-1"91"-10320"0"0,1 0-1 0 0,0 0 0 0 0,0 0 0 0 0,-1 0 0 0 0,1 0 1 0 0,0 0-1 0 0,-1 0 0 0 0,1 0 0 0 0,0 0 0 0 0,-1 0 0 0 0,1 0 1 0 0,0 0-1 0 0,0 0 0 0 0,-1 1 0 0 0,1-1 0 0 0,0 0 1 0 0,0 0-1 0 0,-1 0 0 0 0,1 0 0 0 0,0 1 0 0 0,0-1 1 0 0,-1 0-1 0 0,1 0 0 0 0,0 1 0 0 0,0-1 0 0 0,0 0 0 0 0,0 0 1 0 0,-1 1-1 0 0,1-1 0 0 0,0 0 0 0 0,0 0 0 0 0,0 1 1 0 0,0-1-1 0 0,0 0 0 0 0,0 1 0 0 0,0-1 0 0 0,0 0 1 0 0,0 0-1 0 0,0 1 0 0 0,0-1 0 0 0,0 0 0 0 0,0 1 1 0 0,0-1-1 0 0,0 0 0 0 0,0 1-43 0 0,-4 15 628 0 0,3-14-575 0 0,1-1 1 0 0,-1 1 0 0 0,1 0 0 0 0,-1 0-1 0 0,1-1 1 0 0,0 1 0 0 0,-1 0-1 0 0,1 0 1 0 0,0 0 0 0 0,0 0-1 0 0,0-1 1 0 0,1 1 0 0 0,-1 0-1 0 0,0 1-53 0 0,7 32 657 0 0,-1 1 0 0 0,-1 21-657 0 0,1 4 148 0 0,0-23-115 0 0,2 36-39 0 0,-8-69-92 0 0,0 0 0 0 0,1 0-1 0 0,-1-1 1 0 0,1 1 0 0 0,0 0 0 0 0,0-1-1 0 0,0 1 1 0 0,1-1 0 0 0,0 1 0 0 0,0-1-1 0 0,2 3 99 0 0,-4-7-93 0 0,0 1-1 0 0,0-1 0 0 0,0 0 0 0 0,0 0 0 0 0,1 0 0 0 0,-1 0 1 0 0,0 1-1 0 0,0-1 0 0 0,0 0 0 0 0,1 0 0 0 0,-1 0 0 0 0,0 0 1 0 0,0 0-1 0 0,1 0 0 0 0,-1 0 0 0 0,0 0 0 0 0,0 0 1 0 0,1 0-1 0 0,-1 0 0 0 0,0 0 0 0 0,0 0 0 0 0,1 0 0 0 0,-1 0 1 0 0,0 0-1 0 0,0 0 0 0 0,1 0 0 0 0,-1 0 0 0 0,0 0 0 0 0,0 0 1 0 0,0 0-1 0 0,1 0 0 0 0,-1 0 0 0 0,0-1 0 0 0,0 1 0 0 0,1 0 1 0 0,-1 0-1 0 0,0 0 0 0 0,0 0 0 0 0,0-1 0 0 0,0 1 1 0 0,1 0 93 0 0,8-14-3442 0 0,4-20-2116 0 0,-12 21 3841 0 0</inkml:trace>
  <inkml:trace contextRef="#ctx0" brushRef="#br0" timeOffset="2011.04">582 51 1308 0 0,'-1'-10'1854'0'0,"1"8"-1483"0"0,0 0-1 0 0,0 0 1 0 0,0 0 0 0 0,0 0-1 0 0,0 0 1 0 0,0-1 0 0 0,0 1-1 0 0,1 0 1 0 0,-1 0 0 0 0,1 0-1 0 0,-1 0 1 0 0,1 0 0 0 0,0 1-1 0 0,0-1 1 0 0,0 0 0 0 0,0 0-371 0 0,-1 2 31 0 0,0 0 0 0 0,1-1 0 0 0,-1 1 0 0 0,0 0 0 0 0,0 0 0 0 0,0 0 0 0 0,0 0 0 0 0,0 0 0 0 0,0 0 0 0 0,0 0 0 0 0,1 0 0 0 0,-1 0 0 0 0,0-1 0 0 0,0 1 0 0 0,0 0 0 0 0,0 0 0 0 0,0 0 0 0 0,0 0 0 0 0,0 0 0 0 0,0 0 0 0 0,0-1 0 0 0,0 1 0 0 0,0 0 0 0 0,0 0 0 0 0,0 0 0 0 0,0 0 0 0 0,0 0 0 0 0,0-1 0 0 0,0 1 0 0 0,0 0 0 0 0,0 0 0 0 0,0 0 0 0 0,0 0 0 0 0,0 0 0 0 0,0 0 0 0 0,0-1 0 0 0,0 1 0 0 0,0 0 0 0 0,0 0 0 0 0,0 0 0 0 0,0 0 0 0 0,-1 0 0 0 0,1 0 0 0 0,0-1 0 0 0,0 1 1 0 0,0 0-1 0 0,0 0 0 0 0,0 0 0 0 0,0 0 0 0 0,0 0 0 0 0,-1 0 0 0 0,1 0 0 0 0,0 0 0 0 0,0 0 0 0 0,0 0 0 0 0,0 0 0 0 0,0 0 0 0 0,0 0 0 0 0,-1 0 0 0 0,1 0-31 0 0,0 0 33 0 0,-1 0-1 0 0,1 0 1 0 0,0 0 0 0 0,-1 1 0 0 0,1-1-1 0 0,0 0 1 0 0,-1 1 0 0 0,1-1 0 0 0,0 0 0 0 0,-1 1-1 0 0,1-1 1 0 0,0 0 0 0 0,0 1 0 0 0,0-1 0 0 0,-1 0-1 0 0,1 1 1 0 0,0-1 0 0 0,0 1 0 0 0,0-1 0 0 0,0 0-1 0 0,-1 1 1 0 0,1-1 0 0 0,0 1 0 0 0,0-1 0 0 0,0 1-1 0 0,0-1 1 0 0,0 1 0 0 0,0-1 0 0 0,0 0 0 0 0,1 1-1 0 0,-1 0-32 0 0,2 63 2325 0 0,3 0 0 0 0,11 52-2325 0 0,-6-47 392 0 0,-7-37-265 0 0,3-1-1 0 0,6 26-126 0 0,-9-44-94 0 0,5 14 31 0 0,-8-27-25 0 0,0 1 1 0 0,1-1 0 0 0,-1 1-1 0 0,0 0 1 0 0,1-1 0 0 0,-1 1-1 0 0,1-1 1 0 0,-1 1 0 0 0,1-1-1 0 0,0 1 1 0 0,-1-1 0 0 0,1 0-1 0 0,-1 1 1 0 0,1-1 0 0 0,0 0-1 0 0,-1 1 1 0 0,1-1 0 0 0,0 0-1 0 0,-1 0 1 0 0,1 1 0 0 0,0-1-1 0 0,0 0 1 0 0,-1 0 0 0 0,1 0 0 0 0,0 0-1 0 0,-1 0 1 0 0,1 0 0 0 0,0 0-1 0 0,0 0 1 0 0,-1-1 0 0 0,1 1-1 0 0,0 0 1 0 0,0 0 87 0 0,1-3-985 0 0,0 1 1 0 0,1-1-1 0 0,-1 1 0 0 0,0-1 1 0 0,0 0-1 0 0,0 0 1 0 0,-1 0-1 0 0,1 0 0 0 0,-1 0 1 0 0,0 0-1 0 0,1-1 985 0 0,-1-9-2319 0 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6:29.1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2 356 768 0 0,'0'10'7538'0'0,"0"13"-4640"0"0,0-2-1883 0 0,-1-13-759 0 0,1 0-1 0 0,0-1 1 0 0,0 1 0 0 0,1 0-1 0 0,0 0 1 0 0,0 0 0 0 0,1 0-1 0 0,0-1 1 0 0,0 1-256 0 0,2 1 210 0 0,-1 1 1 0 0,-1-1-1 0 0,0 1 0 0 0,0-1 1 0 0,-1 1-1 0 0,1 9-210 0 0,-2 28 610 0 0,0-47-610 0 0,0 1 0 0 0,0-1 0 0 0,0 0 0 0 0,0 0 0 0 0,0 0 0 0 0,0 1 0 0 0,0-1 0 0 0,0 0 0 0 0,0 0 0 0 0,-1 0 0 0 0,1 1 0 0 0,0-1 0 0 0,0 0 0 0 0,0 0 0 0 0,0 0 0 0 0,0 0 0 0 0,0 1 0 0 0,0-1 0 0 0,-1 0 0 0 0,1 0 0 0 0,0 0 0 0 0,0 0 0 0 0,0 0 0 0 0,0 1 0 0 0,-1-1 0 0 0,1 0 0 0 0,0 0 0 0 0,0 0 0 0 0,0 0 0 0 0,0 0 0 0 0,-1 0 0 0 0,1 0 0 0 0,0 0 0 0 0,0 0 0 0 0,0 0 0 0 0,-1 0 0 0 0,1 0 0 0 0,0 0 0 0 0,0 0 0 0 0,0 0 0 0 0,-1 0 0 0 0,1 0 1 0 0,0 0-1 0 0,0 0 0 0 0,0 0 0 0 0,-1 0 0 0 0,1 0 0 0 0,0 0 0 0 0,0 0 0 0 0,-10-5-3 0 0,10 5 7 0 0,-4-5 0 0 0,-1-1 0 0 0,1 0 1 0 0,1 0-1 0 0,-1 0 1 0 0,1 0-1 0 0,0 0 1 0 0,1-1-1 0 0,0 1 1 0 0,0-1-1 0 0,0 0 0 0 0,1 1 1 0 0,-1-1-1 0 0,2 0 1 0 0,-1 0-1 0 0,1 0 1 0 0,0 0-1 0 0,0 0 1 0 0,1 0-1 0 0,1-4-4 0 0,0 2 16 0 0,0-1 0 0 0,1 0 0 0 0,0 1 1 0 0,0-1-1 0 0,1 1 0 0 0,1 0 0 0 0,0 0 0 0 0,0 0 0 0 0,0 1 0 0 0,1 0 0 0 0,0 0 0 0 0,1 0 1 0 0,6-5-17 0 0,-12 12-34 0 0,1-1 0 0 0,0 0 0 0 0,-1 1 0 0 0,1-1 0 0 0,0 1 0 0 0,0 0 0 0 0,0 0 1 0 0,0 0-1 0 0,0 0 0 0 0,0 0 0 0 0,0 0 0 0 0,0 0 0 0 0,1 1 0 0 0,-1-1 0 0 0,0 1 1 0 0,0-1-1 0 0,1 1 0 0 0,-1 0 0 0 0,0 0 0 0 0,1 0 0 0 0,-1 0 0 0 0,0 1 0 0 0,0-1 1 0 0,1 1-1 0 0,-1-1 0 0 0,0 1 0 0 0,0 0 0 0 0,2 0 34 0 0,-1 1-495 0 0,0 0 0 0 0,0 0 1 0 0,0 0-1 0 0,-1 1 0 0 0,1-1 0 0 0,0 1 0 0 0,-1 0 1 0 0,0-1-1 0 0,0 1 0 0 0,1 0 0 0 0,-2 0 0 0 0,1 1 1 0 0,0-1-1 0 0,-1 0 0 0 0,1 1 0 0 0,-1-1 0 0 0,0 2 495 0 0,6 21-4877 0 0,-7-17 2935 0 0</inkml:trace>
  <inkml:trace contextRef="#ctx0" brushRef="#br0" timeOffset="495.32">188 476 544 0 0,'0'0'320'0'0,"-1"-1"-1"0"0,1 1 0 0 0,0-1 1 0 0,0 1-1 0 0,0-1 1 0 0,0 1-1 0 0,0 0 1 0 0,0-1-1 0 0,0 1 1 0 0,0-1-1 0 0,0 1 1 0 0,1-1-1 0 0,-1 1 1 0 0,0 0-1 0 0,0-1 0 0 0,0 1 1 0 0,0-1-1 0 0,1 1 1 0 0,-1 0-1 0 0,0-1 1 0 0,0 1-1 0 0,1 0 1 0 0,-1-1-1 0 0,0 1 1 0 0,1 0-1 0 0,-1-1 1 0 0,0 1-1 0 0,1 0-319 0 0,2 4 4383 0 0,-3 3-4443 0 0,32 6 1543 0 0,-26-14-1484 0 0,0-1 1 0 0,1 0 0 0 0,-1 0-1 0 0,0-1 1 0 0,0 0-1 0 0,0 0 1 0 0,-1 0 0 0 0,1-1-1 0 0,-1 0 1 0 0,0 0 0 0 0,0 0-1 0 0,0-1 1 0 0,0 1-1 0 0,-1-1 1 0 0,0 0 0 0 0,1-2 0 0 0,-4 7-2 0 0,-1-1 1 0 0,1 1 0 0 0,-1 0 0 0 0,0-1 0 0 0,1 1-1 0 0,-1-1 1 0 0,1 1 0 0 0,-1-1 0 0 0,0 0-1 0 0,1 1 1 0 0,-1-1 0 0 0,0 1 0 0 0,0-1-1 0 0,0 0 1 0 0,1 1 0 0 0,-1-1 0 0 0,0 1-1 0 0,0-1 1 0 0,0 0 0 0 0,0 1 0 0 0,0-1-1 0 0,0 0 1 0 0,0 1 0 0 0,0-1 0 0 0,0 1-1 0 0,-1-1 1 0 0,1 0 0 0 0,0 1 0 0 0,0-1-1 0 0,-1 1 1 0 0,1-1 0 0 0,0 0 0 0 0,0 1-1 0 0,-1-1 1 0 0,1 1 0 0 0,-1-1 0 0 0,1 1-1 0 0,0-1 1 0 0,-1 1 0 0 0,1-1 0 0 0,-1 1-1 0 0,1 0 1 0 0,-1-1 0 0 0,1 1 0 0 0,-1 0-1 0 0,0-1 1 0 0,1 1 0 0 0,-1 0 0 0 0,1 0-1 0 0,-1 0 1 0 0,0-1 0 0 0,1 1 0 0 0,-1 0-1 0 0,0 0 1 0 0,1 0 0 0 0,-1 0 0 0 0,1 0 0 0 0,-1 0-1 0 0,0 0 1 0 0,1 0 0 0 0,-1 0 0 0 0,0 1 1 0 0,-3-1-1 0 0,0 0 1 0 0,0 0 0 0 0,-1 1 0 0 0,1 0 0 0 0,0 0-1 0 0,0 0 1 0 0,0 0 0 0 0,-3 2 0 0 0,0 3 14 0 0,0-1 0 0 0,1 1-1 0 0,0 0 1 0 0,0 1 0 0 0,0-1-1 0 0,1 1 1 0 0,0 0 0 0 0,0 1 0 0 0,1-1-1 0 0,0 1 1 0 0,0 0 0 0 0,-2 7-14 0 0,5-13 15 0 0,0 1 0 0 0,0 0 0 0 0,0 0 0 0 0,0 0 0 0 0,0-1 0 0 0,1 1 0 0 0,-1 0 0 0 0,1 0 0 0 0,0 0 0 0 0,-1 0 0 0 0,2 0 0 0 0,-1 0 0 0 0,0 0 0 0 0,0 0 0 0 0,1 0 0 0 0,0 0 0 0 0,0 0 0 0 0,-1 0 0 0 0,2 0 1 0 0,-1-1-1 0 0,0 1 0 0 0,0 0 0 0 0,1-1 0 0 0,0 1 0 0 0,-1-1 0 0 0,1 1 0 0 0,0-1 0 0 0,0 0 0 0 0,0 0 0 0 0,2 1-15 0 0,-1 0-13 0 0,0-1 0 0 0,1 0 0 0 0,-1 0 0 0 0,1-1 0 0 0,0 1 0 0 0,-1-1 0 0 0,1 1 1 0 0,0-1-1 0 0,0 0 0 0 0,-1-1 0 0 0,1 1 0 0 0,0-1 0 0 0,0 1 0 0 0,0-1 0 0 0,0-1 0 0 0,0 1 0 0 0,0 0 0 0 0,0-1 0 0 0,0 0 1 0 0,0 0-1 0 0,-1 0 0 0 0,1 0 0 0 0,2-1 13 0 0,31-12-838 0 0,9-3-3137 0 0,-20 1-3203 0 0,-18 11 5088 0 0</inkml:trace>
  <inkml:trace contextRef="#ctx0" brushRef="#br0" timeOffset="1432.26">492 409 624 0 0,'-7'-30'7881'0'0,"7"29"-7493"0"0,-8 6 3051 0 0,8-3-3292 0 0,1 0-1 0 0,0 0 1 0 0,-1 0 0 0 0,1 0-1 0 0,0 0 1 0 0,0 0 0 0 0,0 0 0 0 0,1 0-1 0 0,-1-1 1 0 0,1 2-147 0 0,9 15 648 0 0,7 29 301 0 0,-11-32-756 0 0,-1 1 0 0 0,0-1 1 0 0,-1 1-1 0 0,-1 0 0 0 0,0 0 0 0 0,-1 1 0 0 0,0 12-193 0 0,5-6-51 0 0,-7-33 31 0 0,0 0-1 0 0,1 0 1 0 0,0 0 0 0 0,0 0-1 0 0,5-9 21 0 0,2-12-30 0 0,7-14-13 0 0,-16 44 44 0 0,0 1 0 0 0,1-1 0 0 0,-1 0 0 0 0,0 1 0 0 0,1-1 0 0 0,-1 0-1 0 0,0 1 1 0 0,1-1 0 0 0,-1 1 0 0 0,1-1 0 0 0,-1 1 0 0 0,1-1 0 0 0,-1 1 0 0 0,1-1 0 0 0,-1 1 0 0 0,1-1-1 0 0,0 1 1 0 0,-1-1 0 0 0,1 1 0 0 0,-1 0 0 0 0,1 0 0 0 0,0-1 0 0 0,0 1 0 0 0,-1 0 0 0 0,1 0-1 0 0,0 0 1 0 0,-1-1 0 0 0,1 1 0 0 0,0 0 0 0 0,0 0 0 0 0,-1 0 0 0 0,1 0 0 0 0,0 1 0 0 0,-1-1 0 0 0,1 0-1 0 0,0 0 1 0 0,0 0 0 0 0,-1 1 0 0 0,1-1 0 0 0,0 0 0 0 0,-1 0 0 0 0,1 1 0 0 0,0-1 0 0 0,-1 1 0 0 0,1-1-1 0 0,2 3 4 0 0,0-1 0 0 0,0 0 1 0 0,-1 1-1 0 0,1-1 0 0 0,-1 1 1 0 0,1 0-1 0 0,-1 0 0 0 0,0 0 1 0 0,0 0-5 0 0,0 2-1 0 0,0 1 1 0 0,-1-1 0 0 0,1 0-1 0 0,-1 0 1 0 0,0 1 0 0 0,-1-1 0 0 0,1 1-1 0 0,-1-1 1 0 0,0 1 0 0 0,-1 0 0 0 0,1-5-1 0 0,4 17-3 0 0,-1-12-9 0 0,-2-13-26 0 0,1-2 32 0 0,0 1-1 0 0,0-1 1 0 0,1 1-1 0 0,0 0 1 0 0,2-5 7 0 0,3-5-24 0 0,-7 12 23 0 0,1 1 0 0 0,1 0-1 0 0,-1-1 1 0 0,1 1 0 0 0,0 0 0 0 0,0 1 0 0 0,0-1 0 0 0,0 0 0 0 0,1 1 0 0 0,0 0-1 0 0,0 0 1 0 0,0 0 0 0 0,1 0 1 0 0,-4 3 16 0 0,16 23 76 0 0,14 62-44 0 0,-30-81-116 0 0,1 1 1 0 0,-1 0 0 0 0,0-1 0 0 0,1 0 0 0 0,0 1 0 0 0,0-1 0 0 0,0 0 0 0 0,0 0 0 0 0,0 0 0 0 0,1 0 0 0 0,-1 0 0 0 0,1 0 0 0 0,0-1 0 0 0,-1 1 0 0 0,1-1 0 0 0,1 1 67 0 0,-3-4-261 0 0,0 1-1 0 0,0 0 1 0 0,1 0 0 0 0,-1-1 0 0 0,0 1 0 0 0,0-1 0 0 0,0 1 0 0 0,0-1-1 0 0,0 1 1 0 0,0-1 0 0 0,0 0 0 0 0,0 1 0 0 0,0-1 0 0 0,0 0 0 0 0,-1 0-1 0 0,1 0 1 0 0,0 0 0 0 0,0 0 0 0 0,-1 0 0 0 0,1 0 0 0 0,0 0-1 0 0,-1 0 1 0 0,1 0 0 0 0,-1 0 261 0 0,3-3-1545 0 0,11-18-3348 0 0,-13 9 2874 0 0</inkml:trace>
  <inkml:trace contextRef="#ctx0" brushRef="#br0" timeOffset="1887.96">868 493 968 0 0,'0'0'1624'0'0,"0"0"138"0"0,0 0-61 0 0,7 9 2508 0 0,-4-6-3928 0 0,0 0 0 0 0,1 0-1 0 0,-2 0 1 0 0,1 0-1 0 0,0 1 1 0 0,0-1 0 0 0,-1 1-1 0 0,0 0 1 0 0,2 3-281 0 0,-1-2 162 0 0,-1 0-1 0 0,2 0 1 0 0,-1 0 0 0 0,0 0-1 0 0,1-1 1 0 0,0 1 0 0 0,0-1-1 0 0,0 0-161 0 0,-2-3 11 0 0,0 0 0 0 0,-1 0 0 0 0,1-1 0 0 0,0 1 0 0 0,0 0 0 0 0,-1 0 0 0 0,1-1 0 0 0,0 0 0 0 0,0 1 0 0 0,0-1 0 0 0,0 0 0 0 0,0 0 0 0 0,0 0 0 0 0,-1 0 0 0 0,1 0 0 0 0,0 0 0 0 0,0 0 0 0 0,0-1 0 0 0,0 1 0 0 0,0-1 0 0 0,0 1 0 0 0,-1-1 0 0 0,1 0-1 0 0,0 0 1 0 0,0 1 0 0 0,-1-1 0 0 0,2-1-11 0 0,10-6 8 0 0,-4 4-10 0 0,-1 0-1 0 0,0 0 1 0 0,0-1 0 0 0,-1 0-1 0 0,1 0 1 0 0,-1-1 0 0 0,0 0-1 0 0,-1 0 1 0 0,0-1 0 0 0,0 0-1 0 0,0 0 1 0 0,0 0 0 0 0,3-8 2 0 0,-8 13-3 0 0,0 1 1 0 0,0-1 0 0 0,-1 1-1 0 0,1-1 1 0 0,-1 1-1 0 0,1-1 1 0 0,-1 1 0 0 0,0-1-1 0 0,1 0 1 0 0,-1 1-1 0 0,0-1 1 0 0,0 0 0 0 0,0 1-1 0 0,0-1 1 0 0,-1 1 0 0 0,1-1-1 0 0,0 0 1 0 0,-1 1-1 0 0,1-1 1 0 0,-1 1 0 0 0,1-1-1 0 0,-1 1 1 0 0,0-1 0 0 0,0 0 2 0 0,-1 0-3 0 0,1 1 0 0 0,-1-1 1 0 0,0 1-1 0 0,0-1 1 0 0,0 1-1 0 0,0-1 0 0 0,0 1 1 0 0,-1 0-1 0 0,1 0 0 0 0,0 0 1 0 0,0 0-1 0 0,-1 1 1 0 0,1-1-1 0 0,-3 0 3 0 0,-4 0-1 0 0,-1-1 1 0 0,1 2-1 0 0,-1-1 0 0 0,1 1 0 0 0,-1 1 1 0 0,1 0-1 0 0,-8 2 1 0 0,10-2 8 0 0,0 1 0 0 0,0 0 0 0 0,0 0 0 0 0,0 1 1 0 0,0 0-1 0 0,1 1 0 0 0,0-1 0 0 0,-1 1 0 0 0,1 0 0 0 0,0 0 0 0 0,1 1 1 0 0,-1 0-1 0 0,1 0 0 0 0,0 1 0 0 0,0-1 0 0 0,1 1 0 0 0,-1 0 0 0 0,1 0 0 0 0,1 0 1 0 0,-1 1-1 0 0,1 0-8 0 0,2-6-4 0 0,1 0 0 0 0,0 0 0 0 0,-1 0 1 0 0,1 0-1 0 0,0 0 0 0 0,0 0 0 0 0,-1 0 1 0 0,1 1-1 0 0,0-1 0 0 0,0 0 1 0 0,1 0-1 0 0,-1 0 0 0 0,0 0 0 0 0,0 1 1 0 0,0-1-1 0 0,1 0 0 0 0,-1 0 0 0 0,0 0 1 0 0,1 0-1 0 0,-1 0 0 0 0,1 0 0 0 0,0 0 1 0 0,-1 0-1 0 0,1 0 0 0 0,0 0 0 0 0,-1 0 1 0 0,1 0-1 0 0,0-1 0 0 0,0 1 0 0 0,0 0 1 0 0,0-1-1 0 0,0 1 0 0 0,0 0 0 0 0,0-1 1 0 0,0 1-1 0 0,0-1 0 0 0,0 1 1 0 0,0-1-1 0 0,0 0 0 0 0,0 1 0 0 0,0-1 1 0 0,1 0-1 0 0,-1 0 0 0 0,0 0 0 0 0,0 0 1 0 0,0 0-1 0 0,0 0 4 0 0,9 1-399 0 0,0-1 0 0 0,0 1 0 0 0,0-2 0 0 0,9-1 399 0 0,-18 2-51 0 0,37-5-5253 0 0,-1-2 0 0 0,9-3 5304 0 0,-28 5-1770 0 0</inkml:trace>
  <inkml:trace contextRef="#ctx0" brushRef="#br0" timeOffset="2328.54">1063 101 1064 0 0,'7'-100'9752'0'0,"-7"99"-9405"0"0,0 1 33 0 0,0 19 1524 0 0,2-3-1315 0 0,-1 0 0 0 0,2 0 0 0 0,0 0 0 0 0,3 7-589 0 0,3 13 602 0 0,5 45 819 0 0,0 48-1421 0 0,-4-33 18 0 0,-9-75-42 0 0,-1-15-116 0 0,0 1 0 0 0,1 0 0 0 0,0-1 0 0 0,0 1 0 0 0,0-1 0 0 0,3 7 140 0 0,-4-13-87 0 0,0 1 0 0 0,1 0 0 0 0,-1-1 0 0 0,0 1 0 0 0,1 0 0 0 0,-1-1 0 0 0,1 1 0 0 0,-1 0 0 0 0,1-1 0 0 0,-1 1 0 0 0,1-1 0 0 0,0 1 0 0 0,-1-1 0 0 0,1 1 0 0 0,0-1 0 0 0,-1 0 0 0 0,1 1 0 0 0,0-1 0 0 0,-1 0 0 0 0,1 1 0 0 0,0-1 0 0 0,0 0 0 0 0,-1 0 87 0 0,2 0-258 0 0,0 0 1 0 0,-1 0-1 0 0,1-1 1 0 0,0 1-1 0 0,-1 0 1 0 0,1-1-1 0 0,0 1 0 0 0,-1-1 1 0 0,1 0-1 0 0,-1 1 1 0 0,1-1-1 0 0,-1 0 1 0 0,1 0-1 0 0,-1 0 1 0 0,1 0 257 0 0,50-39-7798 0 0,-42 23 5648 0 0</inkml:trace>
  <inkml:trace contextRef="#ctx0" brushRef="#br0" timeOffset="2666.6">1282 391 720 0 0,'-11'-13'4432'0'0,"10"12"-4162"0"0,1 0 0 0 0,-1 0 0 0 0,1 0 0 0 0,-1 0 0 0 0,0 0 0 0 0,0 0 0 0 0,1 0 0 0 0,-1 0 0 0 0,0 0 0 0 0,0 0 0 0 0,0 1 0 0 0,0-1-1 0 0,0 0 1 0 0,0 1 0 0 0,-1-1 0 0 0,1 0 0 0 0,0 1 0 0 0,0 0 0 0 0,0-1 0 0 0,0 1 0 0 0,-1-1-270 0 0,-17-1 407 0 0,0 1 0 0 0,0 1 0 0 0,1 1 0 0 0,-1 0 0 0 0,0 1 0 0 0,-16 5-407 0 0,-3-1-292 0 0,8 5-3434 0 0,28-10 1331 0 0,4 1-807 0 0,4-1 1711 0 0,2-4-378 0 0</inkml:trace>
  <inkml:trace contextRef="#ctx0" brushRef="#br0" timeOffset="2999.79">1203 352 584 0 0,'24'4'9490'0'0,"-5"12"-6768"0"0,-18-14-2667 0 0,0-1 0 0 0,1 1 0 0 0,-1-1 0 0 0,1 1 0 0 0,-1-1-1 0 0,1 1 1 0 0,0-1 0 0 0,-1 0 0 0 0,1 0 0 0 0,0 0 0 0 0,0 0 0 0 0,0 0 0 0 0,0 0 0 0 0,0 0-1 0 0,0-1 1 0 0,0 1 0 0 0,0-1 0 0 0,0 1 0 0 0,0-1 0 0 0,0 0 0 0 0,1 0 0 0 0,-1 0-1 0 0,0 0 1 0 0,0 0 0 0 0,0-1 0 0 0,0 1 0 0 0,0-1-55 0 0,7-2-5 0 0,-1-1 0 0 0,0-1 0 0 0,0 1 0 0 0,-1-2 0 0 0,0 1 0 0 0,1-1 0 0 0,-1 0 5 0 0,15-12-29 0 0,-21 17 28 0 0,0 1-1 0 0,0-1 1 0 0,0 0 0 0 0,0 0-1 0 0,0 0 1 0 0,0-1 0 0 0,0 1-1 0 0,0 0 1 0 0,-1 0-1 0 0,1 0 1 0 0,0-1 0 0 0,-1 1-1 0 0,1 0 1 0 0,-1-1 0 0 0,1 1-1 0 0,-1-1 1 0 0,0 1 0 0 0,1 0-1 0 0,-1-1 1 0 0,0 0 1 0 0,0 1 0 0 0,0 1 0 0 0,0-1 1 0 0,0 0-1 0 0,-1 1 0 0 0,1-1 1 0 0,0 1-1 0 0,0 0 0 0 0,0-1 0 0 0,-1 1 1 0 0,1-1-1 0 0,0 1 0 0 0,0-1 0 0 0,-1 1 1 0 0,1-1-1 0 0,-1 1 0 0 0,1 0 1 0 0,0-1-1 0 0,-1 1 0 0 0,1 0 0 0 0,-1-1 1 0 0,1 1-1 0 0,0 0 0 0 0,-1 0 0 0 0,1-1 1 0 0,-1 1-1 0 0,1 0 0 0 0,-1 0 1 0 0,1 0-1 0 0,-1 0 0 0 0,1 0 0 0 0,-1 0 1 0 0,1 0-1 0 0,-1 0 0 0 0,0 0 0 0 0,1 0 1 0 0,-1 0-1 0 0,1 0 0 0 0,-1 0 1 0 0,1 0-1 0 0,-1 0 0 0 0,1 0 0 0 0,-1 0 1 0 0,1 1-1 0 0,-1-1 0 0 0,1 0 0 0 0,-1 0 1 0 0,1 1-1 0 0,-1-1 0 0 0,-6 3 109 0 0,-1 0 0 0 0,1 1 1 0 0,-1 0-1 0 0,1 0 0 0 0,0 0 0 0 0,0 1 1 0 0,1 0-1 0 0,0 1 0 0 0,0-1 0 0 0,0 1 1 0 0,0 0-1 0 0,1 1 0 0 0,0-1 0 0 0,0 1 1 0 0,1 0-1 0 0,0 0 0 0 0,0 1 0 0 0,1-1 1 0 0,0 1-1 0 0,-1 2-109 0 0,1-2 117 0 0,1-1 0 0 0,0 0 0 0 0,0 1 1 0 0,1-1-1 0 0,0 1 0 0 0,0 0 0 0 0,1 5-117 0 0,0-11 3 0 0,0 0 0 0 0,1-1 0 0 0,-1 1-1 0 0,1 0 1 0 0,-1 0 0 0 0,1 0 0 0 0,0-1 0 0 0,-1 1-1 0 0,1 0 1 0 0,0-1 0 0 0,0 1 0 0 0,0-1-1 0 0,0 1 1 0 0,1-1 0 0 0,-1 1 0 0 0,0-1 0 0 0,1 0-1 0 0,-1 1 1 0 0,1-1 0 0 0,-1 0 0 0 0,1 0-1 0 0,-1 0 1 0 0,1 0 0 0 0,0-1 0 0 0,-1 1 0 0 0,1 0-1 0 0,0-1 1 0 0,0 1 0 0 0,0-1 0 0 0,0 0-1 0 0,-1 1 1 0 0,1-1 0 0 0,1 0-3 0 0,7 0-370 0 0,0 1 0 0 0,0-2-1 0 0,0 0 1 0 0,-1 0 0 0 0,1 0 0 0 0,0-1-1 0 0,-1-1 1 0 0,1 0 0 0 0,6-3 370 0 0,-4 2-1749 0 0,-1-1 0 0 0,0 0 1 0 0,0-1-1 0 0,0 0 0 0 0,-1-1 0 0 0,0 0 0 0 0,4-5 1749 0 0,-5 3-1683 0 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6:27.5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48 11 980 0 0,'4'-2'568'0'0,"-1"1"-1"0"0,1-1 0 0 0,-1 1 1 0 0,1 0-1 0 0,0 0 1 0 0,-1 0-1 0 0,1 1 1 0 0,0-1-1 0 0,0 1 0 0 0,0 0 1 0 0,-1 0-1 0 0,1 0 1 0 0,0 0-1 0 0,0 1 1 0 0,2 0-568 0 0,-55 7 2258 0 0,2-6-1652 0 0,-1 2 0 0 0,0 2 0 0 0,1 2 0 0 0,-10 5-606 0 0,-189 56 1030 0 0,150-39-798 0 0,-356 111 144 0 0,361-110-477 0 0,61-19-83 0 0,0-2 0 0 0,-32 6 184 0 0,55-16-530 0 0,9-2-190 0 0,11-4-451 0 0,166-39-9895 0 0,-140 33 9354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6:35.1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5 63 1400 0 0,'-1'0'410'0'0,"0"0"0"0"0,0-1 0 0 0,0 1 0 0 0,0-1 0 0 0,0 0 0 0 0,0 1 0 0 0,0-1 0 0 0,0 0 0 0 0,1 0 0 0 0,-1 1 0 0 0,0-1 0 0 0,0 0 0 0 0,1 0 0 0 0,-1 0 0 0 0,0 0 0 0 0,1 0 0 0 0,-1 0 0 0 0,1 0-1 0 0,-1 0 1 0 0,1 0-410 0 0,-14-17 1996 0 0,13 17-1717 0 0,1 1 6 0 0,-8 9 1622 0 0,0 56 2122 0 0,16-15-2804 0 0,8 50-774 0 0,-9-48-772 0 0,-4-42-29 0 0,-2-10 72 0 0,-1 1-1 0 0,0-1 0 0 0,0 0 1 0 0,1 0-1 0 0,-1 0 0 0 0,0 0 1 0 0,1 1-1 0 0,-1-1 0 0 0,0 0 1 0 0,1 0-1 0 0,-1 0 0 0 0,1 0 1 0 0,-1 0-1 0 0,0 0 0 0 0,1 0 1 0 0,-1 0-1 0 0,0 0 0 0 0,1 0 1 0 0,-1 0-1 0 0,1 0 0 0 0,-1 0 0 0 0,0 0 1 0 0,1 0-1 0 0,-1 0 0 0 0,0 0 1 0 0,1-1-1 0 0,-1 1 0 0 0,0 0 1 0 0,1 0-1 0 0,-1 0 0 0 0,0-1 1 0 0,1 1-1 0 0,-1 0 0 0 0,0 0 1 0 0,0-1-1 0 0,1 1 0 0 0,-1 0 1 0 0,0 0-1 0 0,0-1 0 0 0,0 1 1 0 0,1 0-1 0 0,-1-1 0 0 0,0 1 1 0 0,0 0-1 0 0,0-1 0 0 0,0 1 279 0 0,6-10-2787 0 0,-5-2 409 0 0</inkml:trace>
  <inkml:trace contextRef="#ctx0" brushRef="#br0" timeOffset="936.97">0 55 604 0 0,'5'-11'8778'0'0,"7"2"-5173"0"0,22-7-3741 0 0,-14 8 1028 0 0,-14 5-720 0 0,0 1-1 0 0,1 1 1 0 0,0-1-1 0 0,-1 1 1 0 0,1 0-1 0 0,0 1 0 0 0,0 0 1 0 0,-1 0-1 0 0,7 1-171 0 0,1-1 243 0 0,-11 0-231 0 0,0 0 0 0 0,0 1 0 0 0,0-1 0 0 0,0 1 0 0 0,0-1 0 0 0,0 1 0 0 0,0 0-1 0 0,0 0 1 0 0,0 1 0 0 0,-1-1 0 0 0,1 0 0 0 0,0 1 0 0 0,-1 0 0 0 0,1 0 0 0 0,-1 0-1 0 0,0 0 1 0 0,1 0 0 0 0,-1 0 0 0 0,0 0 0 0 0,0 1 0 0 0,0-1 0 0 0,-1 1-1 0 0,1-1 1 0 0,-1 1 0 0 0,1 0 0 0 0,-1 0 0 0 0,0 0 0 0 0,0 0 0 0 0,0 0 0 0 0,0 0-1 0 0,0 2-11 0 0,-2 0-8 0 0,0 0-1 0 0,0 0 1 0 0,-1 0-1 0 0,1 0 0 0 0,-1 0 1 0 0,0-1-1 0 0,0 1 1 0 0,-1-1-1 0 0,1 0 1 0 0,-1 1-1 0 0,0-1 0 0 0,-3 2 9 0 0,1 1-5 0 0,0-1 0 0 0,-1 1 0 0 0,0-1 0 0 0,-1-1-1 0 0,1 1 1 0 0,-1-1 0 0 0,-2 1 5 0 0,-4-6 6 0 0,13 0-6 0 0,0 0 1 0 0,0 0-1 0 0,0 0 0 0 0,0 0 0 0 0,-1 0 0 0 0,1 0 1 0 0,0-1-1 0 0,0 1 0 0 0,0 0 0 0 0,0 0 0 0 0,-1 0 1 0 0,1 0-1 0 0,0 0 0 0 0,0-1 0 0 0,0 1 1 0 0,0 0-1 0 0,0 0 0 0 0,0 0 0 0 0,0-1 0 0 0,0 1 1 0 0,0 0-1 0 0,0 0 0 0 0,0 0 0 0 0,0-1 0 0 0,-1 1 1 0 0,1 0-1 0 0,0 0 0 0 0,1 0 0 0 0,-1-1 1 0 0,0 1-1 0 0,0 0 0 0 0,0 0 0 0 0,0 0 0 0 0,0-1 1 0 0,0 1-1 0 0,0 0 0 0 0,0 0 0 0 0,0 0 0 0 0,0 0 1 0 0,0-1-1 0 0,0 1 0 0 0,1 0 0 0 0,-1 0 1 0 0,0 0-1 0 0,0 0 0 0 0,0-1 0 0 0,0 1 0 0 0,0 0 1 0 0,1 0-1 0 0,-1 0 0 0 0,0 0 0 0 0,7-9 22 0 0,16-13 26 0 0,31-13 9 0 0,-46 31 20 0 0,1 1-1 0 0,0 1 1 0 0,0 0 0 0 0,0 0-1 0 0,1 1 1 0 0,-1 0 0 0 0,0 0-1 0 0,0 1 1 0 0,1 0-1 0 0,-1 1 1 0 0,0 0 0 0 0,5 2-77 0 0,-7-2 81 0 0,-1 1 0 0 0,0 0 1 0 0,0 1-1 0 0,0 0 1 0 0,0 0-1 0 0,0 0 0 0 0,-1 0 1 0 0,1 1-1 0 0,-1 0 0 0 0,0 0 1 0 0,0 1-1 0 0,0-1 1 0 0,-1 1-1 0 0,0 0 0 0 0,1 0 1 0 0,-2 1-1 0 0,4 4-81 0 0,-5-6 5 0 0,0 0 0 0 0,0 0 0 0 0,0 0 0 0 0,0 0 0 0 0,0 0 0 0 0,-1 1 0 0 0,0-1 0 0 0,0 0 0 0 0,0 1 0 0 0,-1-1 0 0 0,1 1 0 0 0,-1-1 0 0 0,0 1 0 0 0,0-1 0 0 0,-1 0 0 0 0,1 1 0 0 0,-1-1 0 0 0,0 1 0 0 0,0-1 0 0 0,-1 0 0 0 0,1 0 0 0 0,-1 1 0 0 0,0-1-1 0 0,0 0 1 0 0,0-1 0 0 0,-1 1 0 0 0,1 0 0 0 0,-1-1 0 0 0,0 1 0 0 0,-1 0-5 0 0,-4 5-11 0 0,-1-1-1 0 0,0-1 1 0 0,-1 1-1 0 0,0-1 1 0 0,0-1 0 0 0,0 0-1 0 0,-1 0 1 0 0,0-1-1 0 0,0-1 1 0 0,-9 3 11 0 0,-68 16-1267 0 0,31-12-2811 0 0,54-10 3657 0 0,1-1-87 0 0,0 0-1 0 0,0 0 1 0 0,0 0-1 0 0,0 0 0 0 0,0 0 1 0 0,0 0-1 0 0,0 0 0 0 0,0-1 1 0 0,0 1-1 0 0,0-1 0 0 0,0 1 1 0 0,0-1-1 0 0,0 0 0 0 0,0 0 1 0 0,1 0-1 0 0,-1 0 0 0 0,0 0 1 0 0,0 0-1 0 0,1-1 1 0 0,-2 0 508 0 0,-4-7-1898 0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6:21.6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0 322 600 0 0,'0'-10'2433'0'0,"1"8"-1908"0"0,-1 0 0 0 0,0 0 0 0 0,0 0 0 0 0,0 0 0 0 0,0 0-1 0 0,0 0 1 0 0,-1 0 0 0 0,1 0 0 0 0,0-1 0 0 0,-1 1 0 0 0,0 0 0 0 0,1 0 0 0 0,-1 0 0 0 0,0 1 0 0 0,-1-3-525 0 0,-1 1 324 0 0,3 2-243 0 0,-1 0 0 0 0,1 0-1 0 0,-1 0 1 0 0,0 0 0 0 0,1 0-1 0 0,-1 0 1 0 0,0 0 0 0 0,0 0-1 0 0,0 0 1 0 0,0 0-1 0 0,0 1 1 0 0,0-1 0 0 0,0 0-1 0 0,0 1 1 0 0,0-1 0 0 0,0 1-1 0 0,0-1 1 0 0,-1 1 0 0 0,1-1-1 0 0,0 1 1 0 0,0 0 0 0 0,0-1-1 0 0,-1 1 1 0 0,1 0 0 0 0,0 0-1 0 0,0 0 1 0 0,-1 0 0 0 0,1 0-1 0 0,0 0 1 0 0,0 1 0 0 0,-1-1-1 0 0,1 0 1 0 0,0 0-1 0 0,0 1 1 0 0,0-1 0 0 0,-1 1-1 0 0,1-1 1 0 0,0 1 0 0 0,0 0-1 0 0,0-1 1 0 0,0 1 0 0 0,0 1-81 0 0,-11 8 198 0 0,0 2 0 0 0,2 0 1 0 0,-1 0-1 0 0,1 1 0 0 0,1 0 1 0 0,1 0-1 0 0,0 1 0 0 0,0 1 1 0 0,1-1-1 0 0,1 1 1 0 0,1 0-1 0 0,0 0 0 0 0,1 1 1 0 0,0 0-1 0 0,2-1 0 0 0,0 1 1 0 0,0 0-1 0 0,2 3-198 0 0,0-9 46 0 0,0 1 1 0 0,1-1-1 0 0,0 0 0 0 0,1 0 1 0 0,0 0-1 0 0,1-1 0 0 0,0 1 1 0 0,0 0-1 0 0,3 2-46 0 0,-4-8-3 0 0,0 0-1 0 0,0 0 0 0 0,0-1 1 0 0,1 1-1 0 0,0 0 0 0 0,0-1 1 0 0,0 1-1 0 0,0-1 0 0 0,0 0 1 0 0,1 0-1 0 0,-1-1 0 0 0,1 1 1 0 0,0-1-1 0 0,0 1 0 0 0,0-1 1 0 0,0 0-1 0 0,0-1 0 0 0,1 1 1 0 0,-1-1-1 0 0,0 0 0 0 0,1 0 1 0 0,0 0 3 0 0,1-1-85 0 0,1 0 1 0 0,-1 0 0 0 0,0-1 0 0 0,0 0 0 0 0,1 0-1 0 0,-1-1 1 0 0,0 0 0 0 0,0 0 0 0 0,-1 0 0 0 0,1-1-1 0 0,0 0 1 0 0,-1 0 0 0 0,1 0 0 0 0,-1 0-1 0 0,3-4 85 0 0,36-17-726 0 0,-1-3 293 0 0,-41 25 423 0 0,0 0-1 0 0,0 1 1 0 0,1-1-1 0 0,-1 0 1 0 0,-1 0-1 0 0,1 0 1 0 0,0 0-1 0 0,0-1 1 0 0,-1 1-1 0 0,1 0 0 0 0,-1-1 1 0 0,0 1-1 0 0,0-1 1 0 0,0 0-1 0 0,1-1 11 0 0,-2 3-1 0 0,0-1 0 0 0,0 1 0 0 0,-1 0 0 0 0,1 1 0 0 0,0-1 0 0 0,-1 0 0 0 0,1 0 0 0 0,-1 0-1 0 0,1 0 1 0 0,-1 0 0 0 0,1 0 0 0 0,-1 0 0 0 0,0 0 0 0 0,1 1 0 0 0,-2-2 1 0 0,2 2-3 0 0,-1-1 1 0 0,0 0 0 0 0,0 0 0 0 0,1 0-1 0 0,-1 0 1 0 0,1 0 0 0 0,-1 0-1 0 0,1 0 1 0 0,-1 0 0 0 0,1 0 0 0 0,-1 0-1 0 0,1 0 1 0 0,0 0 0 0 0,0 0-1 0 0,0 0 1 0 0,-1 0 2 0 0,1 0-7 0 0,0 0 0 0 0,0 0 1 0 0,0 0-1 0 0,0 0 0 0 0,-1 0 0 0 0,1 0 0 0 0,0 0 0 0 0,-1 0 0 0 0,1 0 0 0 0,0 1 1 0 0,-1-1-1 0 0,1 0 0 0 0,-1 0 0 0 0,0 0 0 0 0,1 0 0 0 0,-1 1 0 0 0,0-1 0 0 0,1 0 1 0 0,-2 0 5 0 0,2 1 1 0 0,0 0-1 0 0,-1 0 0 0 0,1 0 0 0 0,0 0 0 0 0,0 0 0 0 0,0 0 0 0 0,0 0 0 0 0,-1-1 1 0 0,1 1-1 0 0,0 0 0 0 0,0 0 0 0 0,0 0 0 0 0,0 0 0 0 0,-1 0 0 0 0,1-1 0 0 0,0 1 1 0 0,0 0-1 0 0,0 0 0 0 0,0 0 0 0 0,0 0 0 0 0,0-1 0 0 0,0 1 0 0 0,0 0 0 0 0,-1 0 1 0 0,1 0-1 0 0,0-1 0 0 0,0 1 0 0 0,0 0 0 0 0,0 0 0 0 0,0 0 0 0 0,0-1 0 0 0,0 1 0 0 0,0 0 1 0 0,0 0-1 0 0,0 0 0 0 0,0-1 0 0 0,0 1 0 0 0,1 0 0 0 0,-1 0 0 0 0,0 0 0 0 0,0-1 1 0 0,0 1-1 0 0,0 0 0 0 0,0 0 0 0 0,0 0 0 0 0,0 0 0 0 0,0-1 0 0 0,1 1 0 0 0,-1 0 1 0 0,0 0-1 0 0,0 0 0 0 0,0 0 0 0 0,0 0 0 0 0,1 0 0 0 0,-1-1 0 0 0,0 1 0 0 0,0 0 1 0 0,0 0-1 0 0,0 0 0 0 0,1 0 0 0 0,-1 0 0 0 0,0 0 0 0 0,0 0 1 0 0,14-4 63 0 0,-13 4-54 0 0,0 1 0 0 0,0-1 1 0 0,0 1-1 0 0,0-1 1 0 0,-1 1-1 0 0,1 0 1 0 0,0 0-1 0 0,0-1 0 0 0,-1 1 1 0 0,1 0-1 0 0,-1 0 1 0 0,1 0-1 0 0,-1 0 0 0 0,1 0 1 0 0,-1 0-1 0 0,1 0 1 0 0,-1 0-1 0 0,0 0-9 0 0,9 18 195 0 0,-1 0 1 0 0,-2 0-1 0 0,0 1 1 0 0,0 0-1 0 0,-2 0 0 0 0,-1 0 1 0 0,1 16-196 0 0,4 0-500 0 0,-8-35 357 0 0,0-1 0 0 0,1 0 0 0 0,-1 1 0 0 0,1-1-1 0 0,-1 0 1 0 0,1 0 0 0 0,-1 1 0 0 0,0-1 0 0 0,1 0 0 0 0,-1 0-1 0 0,1 0 1 0 0,-1 0 0 0 0,1 0 0 0 0,-1 0 0 0 0,1 1 0 0 0,-1-1-1 0 0,1 0 1 0 0,-1 0 0 0 0,1-1 0 0 0,-1 1 0 0 0,1 0 0 0 0,-1 0-1 0 0,1 0 1 0 0,-1 0 0 0 0,1 0 0 0 0,-1 0 0 0 0,1-1 0 0 0,-1 1-1 0 0,0 0 1 0 0,1 0 0 0 0,-1-1 0 0 0,1 1 0 0 0,-1 0 0 0 0,0-1-1 0 0,1 1 1 0 0,-1 0 0 0 0,0-1 0 0 0,1 1 0 0 0,-1-1 143 0 0,20-11-4610 0 0,4-9-229 0 0,-15 8 3161 0 0</inkml:trace>
  <inkml:trace contextRef="#ctx0" brushRef="#br0" timeOffset="653.85">305 481 296 0 0,'0'0'193'0'0,"1"-1"1"0"0,-1 1-1 0 0,0-1 0 0 0,0 1 0 0 0,1-1 1 0 0,-1 1-1 0 0,0-1 0 0 0,1 1 0 0 0,-1 0 1 0 0,1-1-1 0 0,-1 1 0 0 0,0 0 0 0 0,1-1 1 0 0,-1 1-1 0 0,1 0 0 0 0,-1 0 0 0 0,1-1 1 0 0,-1 1-1 0 0,1 0 0 0 0,-1 0 0 0 0,1 0 1 0 0,-1 0-1 0 0,1-1 0 0 0,-1 1 0 0 0,1 0-193 0 0,0 0 222 0 0,0 0-1 0 0,-1 0 0 0 0,1 0 1 0 0,-1 0-1 0 0,1 0 0 0 0,-1 0 1 0 0,1-1-1 0 0,-1 1 0 0 0,1 0 1 0 0,-1 0-1 0 0,1-1 0 0 0,-1 1 1 0 0,1 0-1 0 0,-1-1 0 0 0,1 1 1 0 0,-1 0-1 0 0,1-1 0 0 0,-1 1 0 0 0,0-1 1 0 0,1 1-1 0 0,-1-1 0 0 0,0 1 1 0 0,1-1-1 0 0,-1 1 0 0 0,0-1 1 0 0,1 0-222 0 0,-25 1 2633 0 0,13 0-2315 0 0,0 2 0 0 0,0 0 0 0 0,0 0 0 0 0,0 1 0 0 0,-8 3-318 0 0,-1 0 35 0 0,-3 5-1367 0 0,17-4-1594 0 0,4 1-3430 0 0,2-7 4192 0 0,0-1 350 0 0</inkml:trace>
  <inkml:trace contextRef="#ctx0" brushRef="#br0" timeOffset="1352.6">431 489 688 0 0,'0'0'189'0'0,"0"0"-1"0"0,0 0 0 0 0,0-1 1 0 0,0 1-1 0 0,0 0 1 0 0,1 0-1 0 0,-1 0 1 0 0,0 0-1 0 0,0 0 0 0 0,0 0 1 0 0,0-1-1 0 0,0 1 1 0 0,0 0-1 0 0,-1 0 1 0 0,1 0-1 0 0,0 0 1 0 0,0 0-1 0 0,0-1 0 0 0,0 1 1 0 0,0 0-1 0 0,0 0 1 0 0,0 0-1 0 0,0 0 1 0 0,0 0-1 0 0,0 0 0 0 0,0 0 1 0 0,0 0-1 0 0,0-1 1 0 0,0 1-1 0 0,-1 0 1 0 0,1 0-1 0 0,0 0 1 0 0,0 0-1 0 0,0 0 0 0 0,0 0 1 0 0,0 0-1 0 0,0 0 1 0 0,0 0-1 0 0,-1 0 1 0 0,1 0-1 0 0,0 0 1 0 0,0 0-1 0 0,0 0 0 0 0,0 0 1 0 0,0 0-1 0 0,0 0 1 0 0,-1 0-1 0 0,1 0 1 0 0,0 0-1 0 0,0 0 0 0 0,0 0 1 0 0,0 0-1 0 0,0 0-188 0 0,-8 7 3315 0 0,6-5-3150 0 0,1 0-1 0 0,-1-1 1 0 0,1 1-1 0 0,0 0 1 0 0,0 0 0 0 0,0 1-1 0 0,1-1 1 0 0,-1 0 0 0 0,0 0-1 0 0,1 0 1 0 0,-1 1-1 0 0,1 0-164 0 0,0 10 469 0 0,-1-6-400 0 0,1 0 0 0 0,0 0 0 0 0,0 0 0 0 0,0 0 0 0 0,1 0 0 0 0,0 0 0 0 0,1 0 0 0 0,0 0 0 0 0,0 0 0 0 0,0 0 0 0 0,1-1 0 0 0,0 2-69 0 0,20 28-1850 0 0,-20-31 1504 0 0,-3-4 139 0 0,0-1-1 0 0,0 0 1 0 0,0 1-1 0 0,0-1 1 0 0,0 0-1 0 0,0 1 1 0 0,1-1 0 0 0,-1 0-1 0 0,0 0 1 0 0,0 1-1 0 0,0-1 1 0 0,0 0-1 0 0,0 1 1 0 0,1-1 0 0 0,-1 0-1 0 0,0 0 1 0 0,0 1-1 0 0,0-1 1 0 0,1 0-1 0 0,-1 0 1 0 0,0 1 0 0 0,1-1-1 0 0,-1 0 1 0 0,0 0-1 0 0,0 0 1 0 0,1 0-1 0 0,-1 1 1 0 0,0-1 0 0 0,1 0-1 0 0,-1 0 1 0 0,0 0-1 0 0,1 0 1 0 0,-1 0-1 0 0,0 0 1 0 0,1 0 0 0 0,-1 0-1 0 0,0 0 1 0 0,1 0-1 0 0,-1 0 1 0 0,0 0-1 0 0,1 0 1 0 0,-1 0 0 0 0,0 0-1 0 0,1 0 1 0 0,-1-1-1 0 0,0 1 1 0 0,0 0 0 0 0,1 0-1 0 0,-1 0 1 0 0,0 0-1 0 0,1-1 1 0 0,-1 1-1 0 0,0 0 1 0 0,0 0 0 0 0,0-1-1 0 0,1 1 1 0 0,-1 0-1 0 0,0 0 1 0 0,0-1-1 0 0,0 1 1 0 0,1 0 0 0 0,-1-1 207 0 0,6-7-1910 0 0</inkml:trace>
  <inkml:trace contextRef="#ctx0" brushRef="#br0" timeOffset="1918.08">516 14 192 0 0,'0'-3'1100'0'0,"0"3"-958"0"0,0-1 1 0 0,0 1-1 0 0,0 0 0 0 0,0 0 0 0 0,0-1 0 0 0,-1 1 1 0 0,1 0-1 0 0,0-1 0 0 0,0 1 0 0 0,0 0 0 0 0,0-1 1 0 0,0 1-1 0 0,0 0 0 0 0,1 0 0 0 0,-1-1 0 0 0,0 1 1 0 0,0 0-1 0 0,0-1 0 0 0,0 1 0 0 0,0 0 0 0 0,0 0 1 0 0,0-1-1 0 0,1 1 0 0 0,-1 0 0 0 0,0 0 0 0 0,0-1 1 0 0,0 1-1 0 0,1 0 0 0 0,-1 0 0 0 0,0-1 0 0 0,0 1 1 0 0,1 0-1 0 0,-1 0 0 0 0,0 0 0 0 0,0 0 0 0 0,1 0 1 0 0,-1-1-1 0 0,0 1 0 0 0,0 0 0 0 0,1 0 0 0 0,-1 0 1 0 0,0 0-1 0 0,1 0 0 0 0,-1 0 0 0 0,0 0 0 0 0,1 0 1 0 0,-1 0-1 0 0,0 0 0 0 0,0 0 0 0 0,1 0-142 0 0,-1 0 1000 0 0,0 0-229 0 0,0 23 2151 0 0,1 16-1516 0 0,1 1 1 0 0,2-1 0 0 0,2 0 0 0 0,4 14-1407 0 0,7 22 248 0 0,-11-41-289 0 0,2-1-1 0 0,1 0 1 0 0,5 7 41 0 0,-5-9-443 0 0,10 24-946 0 0,-19-53 1073 0 0,1 0 0 0 0,0 0 0 0 0,0-1-1 0 0,0 1 1 0 0,0-1 0 0 0,0 1 0 0 0,0-1-1 0 0,0 1 1 0 0,0-1 0 0 0,1 0 0 0 0,-1 1-1 0 0,0-1 1 0 0,1 0 0 0 0,-1 0 0 0 0,1 0-1 0 0,0 0 1 0 0,-1 0 0 0 0,1-1 0 0 0,0 1-1 0 0,-1 0 1 0 0,1-1 0 0 0,0 1 0 0 0,0-1-1 0 0,-1 0 1 0 0,2 1 316 0 0,-2-1-351 0 0,-1 0 0 0 0,1 0 0 0 0,0 0 0 0 0,0-1 0 0 0,0 1-1 0 0,0 0 1 0 0,0 0 0 0 0,0 0 0 0 0,0-1 0 0 0,0 1 0 0 0,0 0 0 0 0,-1-1 0 0 0,1 1 0 0 0,0-1-1 0 0,0 1 1 0 0,0-2 351 0 0,7-6-2302 0 0</inkml:trace>
  <inkml:trace contextRef="#ctx0" brushRef="#br0" timeOffset="2253.87">666 444 304 0 0,'-29'5'2453'0'0,"18"-4"-902"0"0,1 1 0 0 0,0 0 0 0 0,0 0 0 0 0,0 1 0 0 0,0 0 0 0 0,1 1 0 0 0,-10 5-1551 0 0,-32 13 1925 0 0,2-1-4074 0 0,48-20-19 0 0,7-5-2777 0 0,6-9 2897 0 0,-7 8 829 0 0,11-8-1011 0 0</inkml:trace>
  <inkml:trace contextRef="#ctx0" brushRef="#br0" timeOffset="2954.15">681 132 716 0 0,'8'-53'9142'0'0,"-8"53"-9075"0"0,0 1 0 0 0,0-1 0 0 0,0 0 0 0 0,1 0 0 0 0,-1 0 1 0 0,0 0-1 0 0,0 1 0 0 0,0-1 0 0 0,0 0 0 0 0,0 0 1 0 0,0 0-1 0 0,1 0 0 0 0,-1 0 0 0 0,0 0 0 0 0,0 0 1 0 0,0 1-1 0 0,0-1 0 0 0,1 0 0 0 0,-1 0 0 0 0,0 0 0 0 0,0 0 1 0 0,0 0-1 0 0,1 0 0 0 0,-1 0 0 0 0,0 0 0 0 0,0 0 1 0 0,0 0-1 0 0,1 0 0 0 0,-1 0 0 0 0,0 0 0 0 0,0 0 0 0 0,0 0 1 0 0,1 0-1 0 0,-1 0 0 0 0,0 0 0 0 0,0-1 0 0 0,0 1 1 0 0,0 0-1 0 0,1 0 0 0 0,-1 0 0 0 0,0 0 0 0 0,0 0 0 0 0,0 0 1 0 0,0 0-1 0 0,0-1 0 0 0,1 1 0 0 0,-1 0-67 0 0,2 33 726 0 0,1-1-1 0 0,2 1 0 0 0,1-1 1 0 0,3 3-726 0 0,1 11 329 0 0,3 33-329 0 0,-7-35 23 0 0,-2-11-19 0 0,-1 0 0 0 0,-2 1-4 0 0,-2 1-7 0 0,0-25 3 0 0,0 1 0 0 0,1 0 0 0 0,0-1 0 0 0,1 1 0 0 0,0 0 0 0 0,1-1 0 0 0,0 1-1 0 0,2 4 5 0 0,-2-16-8 0 0,0-1 0 0 0,1 0-1 0 0,-1 0 1 0 0,0 0 0 0 0,0 0-1 0 0,0 0 1 0 0,-1 0 0 0 0,1 0-1 0 0,0 0 1 0 0,-1-1 0 0 0,0 1-1 0 0,1-1 1 0 0,-1 1 0 0 0,0-2 8 0 0,5-6 3 0 0,0-1 0 0 0,0 0 0 0 0,-1-1 0 0 0,1-3-3 0 0,-3 5 2 0 0,1 0 0 0 0,0 0 0 0 0,1 1-1 0 0,0-1 1 0 0,6-7-2 0 0,-2 1 0 0 0,-9 16 1 0 0,1-1 0 0 0,-1 1-1 0 0,0-1 1 0 0,0 1 0 0 0,1-1-1 0 0,-1 1 1 0 0,0-1 0 0 0,1 1 0 0 0,-1-1-1 0 0,0 1 1 0 0,1 0 0 0 0,-1-1-1 0 0,1 1 1 0 0,-1-1 0 0 0,0 1 0 0 0,1 0-1 0 0,-1-1 1 0 0,1 1 0 0 0,0 0 0 0 0,-1 0-1 0 0,1 0 1 0 0,-1-1 0 0 0,1 1-1 0 0,-1 0 1 0 0,1 0 0 0 0,-1 0 0 0 0,1 0-1 0 0,0 0 1 0 0,-1 0 0 0 0,1 0-1 0 0,10 12 21 0 0,1 24-5 0 0,-3 29-24 0 0,-2-38-90 0 0,-6-19 2 0 0,1 0 1 0 0,1 0-1 0 0,-1-1 1 0 0,1 1-1 0 0,2 3 96 0 0,-4-9-289 0 0,1 0 0 0 0,-1 0 0 0 0,1 1 1 0 0,0-1-1 0 0,0 0 0 0 0,-1 0 0 0 0,1-1 0 0 0,0 1 0 0 0,1 0 0 0 0,-1-1 0 0 0,2 2 289 0 0,-2-3-465 0 0,0 1 0 0 0,0-1 0 0 0,0 0 0 0 0,0 0 0 0 0,0 0 0 0 0,1 0 0 0 0,-1 0 1 0 0,0 0-1 0 0,0 0 0 0 0,0-1 0 0 0,0 1 0 0 0,0-1 0 0 0,0 0 0 0 0,0 0 0 0 0,0 1 0 0 0,0-1 0 0 0,0 0 0 0 0,0-1 0 0 0,0 1 0 0 0,-1 0 0 0 0,1 0 0 0 0,1-2 465 0 0,12-9-1914 0 0</inkml:trace>
  <inkml:trace contextRef="#ctx0" brushRef="#br0" timeOffset="3506.38">1016 537 976 0 0,'-2'-8'4640'0'0,"-4"14"-604"0"0,0 1-2599 0 0,5 23 1441 0 0,1-25-2770 0 0,1-1 0 0 0,0 0-1 0 0,0 0 1 0 0,0 0 0 0 0,1 1-1 0 0,-1-1 1 0 0,1-1-1 0 0,0 1 1 0 0,1 0 0 0 0,-1 0-1 0 0,0-1 1 0 0,1 1 0 0 0,0-1-1 0 0,0 0 1 0 0,0 0 0 0 0,0 0-1 0 0,0 0 1 0 0,1-1 0 0 0,-1 1-1 0 0,1-1 1 0 0,0 0-1 0 0,0 0 1 0 0,0 0 0 0 0,0 0-1 0 0,0-1 1 0 0,0 1 0 0 0,0-1-1 0 0,0 0 1 0 0,1-1 0 0 0,-1 1-1 0 0,3-1-107 0 0,2 0 9 0 0,0 0 0 0 0,0-1-1 0 0,0 0 1 0 0,0-1 0 0 0,0 0 0 0 0,0 0-1 0 0,8-4-8 0 0,-13 5-3 0 0,0-1-1 0 0,0-1 1 0 0,0 1-1 0 0,0-1 1 0 0,0 1-1 0 0,0-1 1 0 0,0 0-1 0 0,-1 0 1 0 0,0-1-1 0 0,1 1 1 0 0,-1-1-1 0 0,-1 1 1 0 0,1-1-1 0 0,0 0 0 0 0,-1 0 1 0 0,2-4 3 0 0,-2 5-48 0 0,-1 0-1 0 0,0 0 1 0 0,1 0 0 0 0,-1 0 0 0 0,0 0 0 0 0,-1-1-1 0 0,1 1 1 0 0,-1 0 0 0 0,1-1 0 0 0,-1 1-1 0 0,0 0 1 0 0,0-1 0 0 0,0 1 0 0 0,0 0 0 0 0,-1 0-1 0 0,0-1 1 0 0,1 1 0 0 0,-1 0 0 0 0,0 0-1 0 0,-1 0 1 0 0,1 0 0 0 0,0 0 0 0 0,-1 0-1 0 0,0 0 1 0 0,0 0 0 0 0,0 0 0 0 0,0 1 0 0 0,0-1-1 0 0,0 1 1 0 0,-1-1 0 0 0,1 1 0 0 0,-1 0-1 0 0,1 0 1 0 0,-1 0 0 0 0,0 1 0 0 0,0-1 48 0 0,-9-6-2031 0 0,0 1 0 0 0,-1 1 0 0 0,1 0 0 0 0,-1 1 0 0 0,-6-2 2031 0 0,7 3-2598 0 0,3-1 482 0 0</inkml:trace>
  <inkml:trace contextRef="#ctx0" brushRef="#br0" timeOffset="4172.41">1305 172 144 0 0,'0'-145'10548'0'0,"0"144"-10006"0"0,0 1-492 0 0,0 0 0 0 0,-1 0 0 0 0,1 0 0 0 0,0 1 0 0 0,-1-1 0 0 0,1 0 0 0 0,0 0 0 0 0,-1 0 0 0 0,1 0 0 0 0,0 0 0 0 0,-1 0 0 0 0,1 0-1 0 0,0 0 1 0 0,0 1 0 0 0,-1-1 0 0 0,1 0 0 0 0,0 0 0 0 0,0 0 0 0 0,-1 1 0 0 0,1-1 0 0 0,0 0 0 0 0,0 0 0 0 0,0 1 0 0 0,-1-1 0 0 0,1 0 0 0 0,0 0 0 0 0,0 1 0 0 0,0-1 0 0 0,0 0 0 0 0,0 1 0 0 0,0-1 0 0 0,-1 0-50 0 0,-6 250 3538 0 0,14-14-3324 0 0,1-139-282 0 0,0-67-230 0 0,-8-30 277 0 0,0 0 1 0 0,0 0-1 0 0,0 0 1 0 0,0 0-1 0 0,0 1 1 0 0,0-1-1 0 0,0 0 0 0 0,0 0 1 0 0,0 0-1 0 0,0 0 1 0 0,1 0-1 0 0,-1 0 1 0 0,0 1-1 0 0,0-1 1 0 0,0 0-1 0 0,0 0 0 0 0,0 0 1 0 0,0 0-1 0 0,0 0 1 0 0,0 0-1 0 0,1 0 1 0 0,-1 0-1 0 0,0 1 1 0 0,0-1-1 0 0,0 0 0 0 0,0 0 1 0 0,0 0-1 0 0,1 0 1 0 0,-1 0-1 0 0,0 0 1 0 0,0 0-1 0 0,0 0 1 0 0,0 0-1 0 0,0 0 0 0 0,1 0 1 0 0,-1 0-1 0 0,0 0 1 0 0,0 0-1 0 0,0 0 1 0 0,0 0-1 0 0,0 0 1 0 0,1 0-1 0 0,-1 0 1 0 0,0 0-1 0 0,0 0 0 0 0,0 0 1 0 0,0-1-1 0 0,0 1 1 0 0,0 0-1 0 0,1 0 1 0 0,-1 0-1 0 0,0 0 1 0 0,0 0-1 0 0,0 0 0 0 0,0 0 1 0 0,0 0-1 0 0,0-1 1 0 0,0 1-1 0 0,0 0 1 0 0,1 0-1 0 0,-1 0 1 0 0,0 0-1 0 0,0 0 0 0 0,0-1 1 0 0,0 1-1 0 0,0 0 1 0 0,0 0-1 0 0,0 0 1 0 0,0 0 20 0 0,9-10-1354 0 0,-8 9 1062 0 0,4-13-2437 0 0,-4-3-4983 0 0,-1 12 5926 0 0</inkml:trace>
  <inkml:trace contextRef="#ctx0" brushRef="#br0" timeOffset="4540.13">1321 571 328 0 0,'-9'-2'5113'0'0,"9"9"1394"0"0,1 5-6689 0 0,0-6 402 0 0,1-1 0 0 0,0 0-1 0 0,0 0 1 0 0,0 0-1 0 0,1 0 1 0 0,-1 0 0 0 0,1-1-1 0 0,0 1 1 0 0,1-1-1 0 0,-1 1 1 0 0,1-1-220 0 0,0-1 30 0 0,-1 0-1 0 0,0 0 1 0 0,1-1-1 0 0,0 1 1 0 0,0-1 0 0 0,0 0-1 0 0,0 0 1 0 0,0 0-1 0 0,0 0 1 0 0,0-1 0 0 0,0 0-1 0 0,1 0 1 0 0,-1 0-1 0 0,1 0 1 0 0,-1-1 0 0 0,1 1-1 0 0,-1-1 1 0 0,0-1-1 0 0,1 1 1 0 0,-1 0-1 0 0,1-1 1 0 0,-1 0 0 0 0,2 0-30 0 0,8-3-1 0 0,1 0 1 0 0,-1-1 0 0 0,1 0-1 0 0,-1-1 1 0 0,-1-1 0 0 0,3-2 0 0 0,-4 1-2 0 0,0-1 1 0 0,-1 0-1 0 0,-1-1 1 0 0,1 0-1 0 0,-1 0 1 0 0,-1-1-1 0 0,2-4 2 0 0,-10 14-1 0 0,1-1 0 0 0,-1 1 0 0 0,0-1 0 0 0,1 0 0 0 0,-1 0 0 0 0,0 1 0 0 0,0-1 0 0 0,-1 0 0 0 0,1 0 0 0 0,0 0 0 0 0,-1 0 0 0 0,1 0 0 0 0,-1 0 0 0 0,1 0 0 0 0,-1 0 0 0 0,0 0-1 0 0,0 0 1 0 0,0 0 0 0 0,0 0 0 0 0,0-1 0 0 0,0 1 0 0 0,-1 0 0 0 0,1 0 0 0 0,-1 0 1 0 0,0 0-1 0 0,-1 0 1 0 0,1 0-1 0 0,-1-1 0 0 0,0 1 0 0 0,1 0 0 0 0,-1 1 0 0 0,0-1 1 0 0,0 0-1 0 0,0 0 0 0 0,-1 1 0 0 0,1-1 0 0 0,0 1 0 0 0,0 0 1 0 0,-1 0-1 0 0,1 0 0 0 0,-2 0 1 0 0,-6-3 1 0 0,-1 1-1 0 0,0 0 1 0 0,0 1 0 0 0,0 0-1 0 0,-1 1 1 0 0,1 0 0 0 0,0 1-1 0 0,-2 0 0 0 0,3 1-3 0 0,0 0-1 0 0,0 0 0 0 0,1 1 0 0 0,-1 1 0 0 0,0-1 1 0 0,1 2-1 0 0,-1-1 0 0 0,1 1 0 0 0,0 1 0 0 0,1 0 0 0 0,-1 0 1 0 0,1 0-1 0 0,0 1 0 0 0,0 1 0 0 0,0-1 0 0 0,1 1 1 0 0,0 0-1 0 0,1 1 0 0 0,-1 0 0 0 0,1 0 0 0 0,-1 2 4 0 0,7-9-68 0 0,-1 0-1 0 0,1 0 1 0 0,-1 0-1 0 0,1 1 1 0 0,0-1-1 0 0,-1 0 1 0 0,1 0-1 0 0,0 0 1 0 0,0 0-1 0 0,-1 0 1 0 0,1 1-1 0 0,0-1 1 0 0,0 0-1 0 0,0 0 1 0 0,1 0-1 0 0,-1 1 1 0 0,0-1-1 0 0,0 0 1 0 0,1 0-1 0 0,-1 0 1 0 0,1 0-1 0 0,-1 0 1 0 0,1 0-1 0 0,-1 0 1 0 0,1 0-1 0 0,-1 0 1 0 0,1 0-1 0 0,0 0 1 0 0,0 0-1 0 0,-1 0 1 0 0,1 0-1 0 0,0-1 1 0 0,0 1-1 0 0,0 0 0 0 0,0-1 1 0 0,0 1-1 0 0,0 0 1 0 0,0-1-1 0 0,0 1 1 0 0,0-1-1 0 0,0 0 1 0 0,1 1-1 0 0,-1-1 1 0 0,0 0-1 0 0,0 0 69 0 0,4 2-806 0 0,1-1 0 0 0,-1 0 0 0 0,0 0 0 0 0,0-1 0 0 0,0 1 0 0 0,0-1 0 0 0,1 0 0 0 0,-1-1 0 0 0,5 0 806 0 0,12-3-2288 0 0,2-1 432 0 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7:28.6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2 492 244 0 0,'-5'-16'7815'0'0,"-12"2"-5516"0"0,17 14-2242 0 0,0 0 0 0 0,0 0 0 0 0,0 0 0 0 0,0 1 0 0 0,1-1 0 0 0,-1 0 0 0 0,0 0 1 0 0,0 0-1 0 0,0 1 0 0 0,0-1 0 0 0,0 0 0 0 0,0 0 0 0 0,0 0 0 0 0,0 1 0 0 0,-1-1 0 0 0,1 0 1 0 0,0 0-1 0 0,0 0 0 0 0,0 0 0 0 0,0 1 0 0 0,0-1 0 0 0,0 0 0 0 0,0 0 0 0 0,0 0 0 0 0,0 1 1 0 0,-1-1-1 0 0,1 0 0 0 0,0 0 0 0 0,0 0 0 0 0,0 0 0 0 0,0 0 0 0 0,0 0 0 0 0,-1 1 0 0 0,1-1 1 0 0,0 0-1 0 0,0 0 0 0 0,0 0 0 0 0,0 0 0 0 0,-1 0 0 0 0,1 0 0 0 0,0 0 0 0 0,0 0 0 0 0,0 0 1 0 0,-1 0-1 0 0,1 0 0 0 0,0 0 0 0 0,0 0 0 0 0,0 0 0 0 0,-1 0 0 0 0,1 0 0 0 0,0 0 0 0 0,0 0 1 0 0,0 0-1 0 0,-1 0 0 0 0,1 0 0 0 0,0 0 0 0 0,0 0 0 0 0,0 0 0 0 0,0 0 0 0 0,-1-1 0 0 0,1 1 1 0 0,0 0-1 0 0,0 0 0 0 0,0 0 0 0 0,0 0 0 0 0,-1 0 0 0 0,1-1-57 0 0,8 22 2087 0 0,2-1-1137 0 0,2-1 1 0 0,0 0-1 0 0,0-1 0 0 0,16 16-950 0 0,14 20 663 0 0,-39-51-637 0 0,-2-1-12 0 0,0-1-1 0 0,1 1 1 0 0,-1 0-1 0 0,0-1 1 0 0,0 1 0 0 0,0 0-1 0 0,0 0 1 0 0,0 0 0 0 0,0 0-1 0 0,-1 0 1 0 0,1 0 0 0 0,0 2-14 0 0,-1-3-6 0 0,0-1 0 0 0,-24-19-29 0 0,8-2 25 0 0,9 13 9 0 0,1-1 1 0 0,0-1-1 0 0,0 1 0 0 0,-1-4 1 0 0,-6-11-3 0 0,7 13 0 0 0,1 1 0 0 0,0-1 0 0 0,0 1 0 0 0,1-2 3 0 0,-10-24-6 0 0,11 30 7 0 0,1 0-1 0 0,-1 0 0 0 0,1-1 0 0 0,0 1 0 0 0,1 0 0 0 0,-1-1 1 0 0,1 0-1 0 0,1 1 0 0 0,-1-2 0 0 0,1 1-2 0 0,0-4 4 0 0,0-1 1 0 0,0 1-1 0 0,1 0 1 0 0,1 0-1 0 0,2-8-2 0 0,-3 16-7 0 0,0-1-1 0 0,1 1 1 0 0,-1-1 0 0 0,1 1-1 0 0,0 0 1 0 0,0 0-1 0 0,0 0 1 0 0,0 0-1 0 0,0 0 1 0 0,1 0 0 0 0,-1 1-1 0 0,1-1 1 0 0,0 1-1 0 0,0 0 1 0 0,0-1 0 0 0,0 1-1 0 0,0 1 1 0 0,0-1-1 0 0,3-1 8 0 0,4-1-423 0 0,1 0 0 0 0,-1 1-1 0 0,1 0 1 0 0,0 1 0 0 0,0 0-1 0 0,0 1 1 0 0,0 0 0 0 0,9 0 423 0 0,-14 2-620 0 0,-1-1 1 0 0,0 1-1 0 0,0 0 0 0 0,0 0 0 0 0,1 0 1 0 0,-1 1-1 0 0,0-1 0 0 0,-1 1 1 0 0,3 1 619 0 0,-4-1-622 0 0,-1 0 0 0 0,1-1 0 0 0,-1 1 1 0 0,1 0-1 0 0,-1 0 0 0 0,0 0 0 0 0,0 0 0 0 0,0 1 0 0 0,0-1 1 0 0,0 1-1 0 0,0-1 0 0 0,-1 1 0 0 0,1 0 0 0 0,-1-1 1 0 0,0 1-1 0 0,1 1 622 0 0,-1 8-1691 0 0</inkml:trace>
  <inkml:trace contextRef="#ctx0" brushRef="#br0" timeOffset="336.77">221 549 508 0 0,'0'0'1798'0'0,"0"0"268"0"0,0 0 159 0 0,0 0-285 0 0,-9 2 1660 0 0,-30 9-1437 0 0,17-3-1425 0 0,-4 1-324 0 0,0 2 0 0 0,-16 9-414 0 0,31-15-300 0 0,0-1-551 0 0,17-5-6903 0 0,10-7 2937 0 0,-9 0 2981 0 0</inkml:trace>
  <inkml:trace contextRef="#ctx0" brushRef="#br0" timeOffset="850.8">204 575 1176 0 0,'18'4'7392'0'0,"5"10"-3875"0"0,-20-11-3390 0 0,0-1 0 0 0,0 1 1 0 0,0-1-1 0 0,0 0 0 0 0,0 0 1 0 0,1-1-1 0 0,-1 1 0 0 0,1-1 1 0 0,0 0-1 0 0,2 1-127 0 0,1-1 46 0 0,1 0 0 0 0,0 0 1 0 0,0 0-1 0 0,0-1 0 0 0,0-1 0 0 0,0 1 1 0 0,0-1-1 0 0,0-1 0 0 0,0 1 0 0 0,0-1 1 0 0,-1-1-1 0 0,1 1 0 0 0,-1-1 0 0 0,1-1 1 0 0,-1 1-1 0 0,0-1 0 0 0,-1-1 0 0 0,1 1 1 0 0,-1-1-1 0 0,1 0 0 0 0,-2-1 0 0 0,1 1 0 0 0,0-1 1 0 0,-1 0-1 0 0,2-3-46 0 0,-6 7-1 0 0,1 0 0 0 0,-1 0 0 0 0,0 0 1 0 0,1 0-1 0 0,-1 0 0 0 0,0-1 0 0 0,0 1 0 0 0,-1 0 0 0 0,1-1 0 0 0,0 1 1 0 0,-1 0-1 0 0,1-1 0 0 0,-1 1 0 0 0,0-1 0 0 0,0 1 0 0 0,0 0 0 0 0,0-1 1 0 0,0 1-1 0 0,0-1 0 0 0,-1 1 0 0 0,1 0 0 0 0,-2-3 1 0 0,1 3-1 0 0,0 0 1 0 0,-1 1-1 0 0,1-1 0 0 0,0 0 1 0 0,-1 0-1 0 0,0 1 0 0 0,1-1 0 0 0,-1 1 1 0 0,0 0-1 0 0,0 0 0 0 0,0-1 1 0 0,0 1-1 0 0,0 0 0 0 0,0 0 0 0 0,0 1 1 0 0,0-1-1 0 0,0 0 0 0 0,0 1 1 0 0,0-1-1 0 0,0 1 0 0 0,-1 0 0 0 0,1 0 1 0 0,0-1-1 0 0,0 2 0 0 0,-3-1 1 0 0,-5 0 26 0 0,-1 1-1 0 0,0 0 1 0 0,1 0-1 0 0,-1 1 0 0 0,1 1 1 0 0,-1 0-1 0 0,1 0 1 0 0,0 1-1 0 0,0 0 1 0 0,1 1-1 0 0,-1 0 0 0 0,1 0 1 0 0,0 1-1 0 0,0 1 1 0 0,1-1-1 0 0,0 1 1 0 0,0 1-1 0 0,0-1 1 0 0,1 1-1 0 0,1 1 0 0 0,-2 1-25 0 0,5-7 108 0 0,0 1 0 0 0,1 0 0 0 0,-1 0 0 0 0,1 0 0 0 0,0 0 0 0 0,0 0 0 0 0,0 1 0 0 0,-1 3-108 0 0,3-7 18 0 0,0 0 0 0 0,0 1 0 0 0,0-1 0 0 0,0 0 0 0 0,0 1 0 0 0,0-1 0 0 0,0 0 0 0 0,0 1 0 0 0,1-1 0 0 0,-1 0 0 0 0,1 0 0 0 0,-1 1 0 0 0,1-1 0 0 0,-1 0 0 0 0,1 0 0 0 0,-1 0 0 0 0,1 0 0 0 0,0 0 0 0 0,0 0 0 0 0,0 0 0 0 0,0 0 0 0 0,0 0 0 0 0,0 0 0 0 0,0 0 0 0 0,0 0 0 0 0,0-1 0 0 0,0 1 0 0 0,0 0 0 0 0,0-1 0 0 0,0 1 0 0 0,1-1 0 0 0,-1 1 0 0 0,0-1 1 0 0,1 0-19 0 0,3 2 9 0 0,1 0 0 0 0,-1-1 1 0 0,1 0-1 0 0,0 0 1 0 0,0 0-1 0 0,-1-1 1 0 0,1 0-1 0 0,0 0 1 0 0,0 0-1 0 0,0-1 1 0 0,-1 0-1 0 0,1 0 1 0 0,0-1-1 0 0,-1 1 1 0 0,1-1-1 0 0,-1 0 1 0 0,3-2-10 0 0,42-23-1874 0 0,-9-4-4784 0 0,-32 18 1623 0 0,-3 8 2945 0 0</inkml:trace>
  <inkml:trace contextRef="#ctx0" brushRef="#br0" timeOffset="1510.88">523 430 272 0 0,'0'-1'478'0'0,"-1"0"0"0"0,0 0 0 0 0,1-1 1 0 0,-1 1-1 0 0,0 0 0 0 0,0 0 0 0 0,0 0 0 0 0,0 0 0 0 0,0 1 0 0 0,0-1 0 0 0,0 0 0 0 0,0 0 1 0 0,0 1-1 0 0,0-1 0 0 0,-1 0 0 0 0,1 1 0 0 0,0-1 0 0 0,0 1 0 0 0,-1-1 0 0 0,1 1 1 0 0,0 0-1 0 0,-1 0 0 0 0,1 0 0 0 0,0 0 0 0 0,-1-1 0 0 0,0 2-478 0 0,1-1 525 0 0,1 0 36 0 0,0 0 25 0 0,8 9 1163 0 0,-7-6-1595 0 0,0 0 0 0 0,0 1 0 0 0,0-1 0 0 0,0 0 0 0 0,1 0 0 0 0,-1-1 0 0 0,1 1 0 0 0,0 0 0 0 0,0 0 0 0 0,0-1 0 0 0,0 1 0 0 0,2 0-154 0 0,27 29 743 0 0,-25-26-664 0 0,10 9 49 0 0,1 0 0 0 0,0-1-1 0 0,1 0 1 0 0,10 4-128 0 0,-43-35-24 0 0,0-1-1 0 0,2-1 1 0 0,-5-9 24 0 0,13 18 2 0 0,1 1 0 0 0,0-1-1 0 0,1 0 1 0 0,-1-4-2 0 0,2 5 3 0 0,1 7-15 0 0,0-1 0 0 0,1 0 1 0 0,0 1-1 0 0,-1-1 0 0 0,1 1 0 0 0,0-1 1 0 0,0 0-1 0 0,1 1 0 0 0,-1-1 0 0 0,0 0 1 0 0,1 1-1 0 0,0-1 0 0 0,-1 1 0 0 0,1-1 1 0 0,0 1-1 0 0,1 0 0 0 0,-1-1 1 0 0,0 1-1 0 0,0 0 0 0 0,1 0 0 0 0,0-1 1 0 0,-1 1-1 0 0,1 1 0 0 0,0-1 0 0 0,0 0 1 0 0,0 0-1 0 0,0 1 0 0 0,0-1 0 0 0,0 1 1 0 0,1-1-1 0 0,-1 1 0 0 0,0 0 0 0 0,1 0 1 0 0,0 0 11 0 0,2-1-357 0 0,0 0-1 0 0,0 1 1 0 0,0-1 0 0 0,0 1 0 0 0,0 0 0 0 0,0 0 0 0 0,0 1 0 0 0,3 0 357 0 0,-4 0-738 0 0,0 0 0 0 0,0 0 0 0 0,0 1 1 0 0,0-1-1 0 0,0 1 0 0 0,0 0 0 0 0,0 0 1 0 0,-1 1-1 0 0,1-1 0 0 0,2 2 738 0 0,17 6-5256 0 0,-16-5 3088 0 0</inkml:trace>
  <inkml:trace contextRef="#ctx0" brushRef="#br0" timeOffset="2026.19">727 140 752 0 0,'-12'-20'3138'0'0,"10"15"-2469"0"0,0 0 0 0 0,-1 0-1 0 0,0 1 1 0 0,0-1 0 0 0,0 1 0 0 0,0-1-1 0 0,-1 1 1 0 0,1 0 0 0 0,-1 1 0 0 0,-1-1-1 0 0,-2-2-668 0 0,0 3 1100 0 0,9 8 578 0 0,8 7 307 0 0,-10-12-2175 0 0,9 16 709 0 0,0 0 0 0 0,1 0 0 0 0,1-1 0 0 0,1-1-519 0 0,0 1 117 0 0,-1 1 1 0 0,-1 0-1 0 0,0 0 0 0 0,6 15-117 0 0,8 21-145 0 0,2 0 0 0 0,12 14 145 0 0,-38-66-63 0 0,1 0 1 0 0,-1 0-1 0 0,0 1 0 0 0,0-1 1 0 0,0 0-1 0 0,1 0 1 0 0,-1 1-1 0 0,0-1 1 0 0,1 0-1 0 0,-1 0 1 0 0,0 0-1 0 0,0 0 1 0 0,1 1-1 0 0,-1-1 1 0 0,0 0-1 0 0,1 0 0 0 0,-1 0 1 0 0,0 0-1 0 0,1 0 1 0 0,-1 0-1 0 0,0 0 1 0 0,0 0-1 0 0,1 0 1 0 0,-1 0-1 0 0,0 0 1 0 0,1 0-1 0 0,-1 0 0 0 0,0 0 1 0 0,1 0-1 0 0,-1 0 1 0 0,0 0-1 0 0,1 0 1 0 0,-1 0-1 0 0,0-1 1 0 0,1 1-1 0 0,-1 0 1 0 0,0 0-1 0 0,0 0 0 0 0,1-1 1 0 0,-1 1-1 0 0,0 0 1 0 0,0 0-1 0 0,1-1 1 0 0,-1 1-1 0 0,0 0 1 0 0,0 0-1 0 0,0-1 1 0 0,0 1-1 0 0,1 0 1 0 0,-1 0-1 0 0,0-1 0 0 0,0 1 1 0 0,0 0-1 0 0,0-1 1 0 0,0 1-1 0 0,0 0 1 0 0,0-1-1 0 0,0 1 1 0 0,0 0-1 0 0,0-1 63 0 0,12-28-4736 0 0,-8 19 2160 0 0,-2 6 2036 0 0,-1 1 1 0 0,0 0-1 0 0,0-1 0 0 0,0 1 0 0 0,0-1 0 0 0,-1 1 0 0 0,1-1 0 0 0,-1 1 0 0 0,0-4 540 0 0,0-12-1858 0 0</inkml:trace>
  <inkml:trace contextRef="#ctx0" brushRef="#br0" timeOffset="2364.79">906 36 500 0 0,'0'-6'871'0'0,"0"-13"2067"0"0,0 19-2789 0 0,0 0 0 0 0,0-1 0 0 0,0 1 0 0 0,0-1 0 0 0,0 1 0 0 0,0-1 0 0 0,0 1 0 0 0,0 0 0 0 0,0-1 0 0 0,1 1-1 0 0,-1-1 1 0 0,0 1 0 0 0,0 0 0 0 0,0-1 0 0 0,1 1 0 0 0,-1-1 0 0 0,0 1 0 0 0,0 0 0 0 0,1-1 0 0 0,-1 1 0 0 0,0 0 0 0 0,1 0 0 0 0,-1-1 0 0 0,0 1 0 0 0,1 0 0 0 0,-1 0 0 0 0,1-1 0 0 0,-1 1 0 0 0,0 0 0 0 0,1 0 0 0 0,-1 0 0 0 0,1 0 0 0 0,-1-1-149 0 0,0 1 908 0 0,-9 28 2080 0 0,-34 117-407 0 0,9-28-2508 0 0,29-98-95 0 0,-4 10-460 0 0,9-29 363 0 0,0 0-1 0 0,0 0 0 0 0,1 0 0 0 0,-1 0 0 0 0,0 0 0 0 0,0 0 1 0 0,0 0-1 0 0,1 0 0 0 0,-1 0 0 0 0,0 0 0 0 0,0 0 0 0 0,1 0 1 0 0,-1 0-1 0 0,0 0 0 0 0,0 0 0 0 0,0 0 0 0 0,1 0 0 0 0,-1 0 1 0 0,0 0-1 0 0,0 0 0 0 0,0 0 0 0 0,1 0 0 0 0,-1 1 0 0 0,0-1 1 0 0,0 0-1 0 0,0 0 0 0 0,0 0 0 0 0,1 0 0 0 0,-1 0 0 0 0,0 1 1 0 0,0-1-1 0 0,0 0 0 0 0,0 0 0 0 0,0 0 0 0 0,1 1 0 0 0,-1-1 0 0 0,0 0 1 0 0,0 0-1 0 0,0 0 0 0 0,0 1 0 0 0,0-1 0 0 0,0 0 0 0 0,0 0 1 0 0,0 0-1 0 0,0 1 0 0 0,0-1 0 0 0,0 0 0 0 0,0 0 0 0 0,0 1 1 0 0,0-1-1 0 0,0 0 0 0 0,0 0 0 0 0,0 0 0 0 0,0 1 0 0 0,0-1 1 0 0,-1 0-1 0 0,1 0 0 0 0,0 0 0 0 0,0 1 0 0 0,0-1 0 0 0,0 0 1 0 0,0 0-1 0 0,0 0 0 0 0,-1 1 120 0 0,12-6-5321 0 0,-6 1 4996 0 0,-4-4-1311 0 0</inkml:trace>
  <inkml:trace contextRef="#ctx0" brushRef="#br0" timeOffset="2702.84">830 272 380 0 0,'-19'-13'8017'0'0,"18"8"-3277"0"0,15 6-3149 0 0,70 30 1941 0 0,-64-27-3457 0 0,0-1-1 0 0,-1 0 0 0 0,1-2 0 0 0,0 0 0 0 0,0-1 1 0 0,13-2-75 0 0,-4 0-4466 0 0,1 2-4039 0 0,-31 1 5752 0 0,-6 2 463 0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7:24.0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9 325 96 0 0,'1'-2'387'0'0,"0"1"1"0"0,0 0-1 0 0,-1 0 0 0 0,1 0 0 0 0,0 0 1 0 0,-1-1-1 0 0,1 1 0 0 0,-1 0 0 0 0,1 0 1 0 0,-1-1-1 0 0,0 1 0 0 0,1 0 0 0 0,-1-1 1 0 0,0 1-1 0 0,0-1 0 0 0,0 1 0 0 0,0 0 1 0 0,0-1-1 0 0,0 1-387 0 0,0 0 1395 0 0,-25-3 1261 0 0,15 4-2099 0 0,0 0 0 0 0,0 1 0 0 0,0 0 0 0 0,-5 2-557 0 0,12-3 157 0 0,0 1-1 0 0,0 0 1 0 0,0 0-1 0 0,0 0 1 0 0,1 0-1 0 0,-1 1 1 0 0,0-1-1 0 0,1 1 1 0 0,-1 0-1 0 0,1-1 1 0 0,0 1-1 0 0,-1 0 1 0 0,1 0-1 0 0,0 0 1 0 0,0 1-1 0 0,0-1 1 0 0,0 2-157 0 0,-4 6 551 0 0,2-5-326 0 0,1-1 1 0 0,1 1-1 0 0,-1 0 1 0 0,1 0-1 0 0,0 0 1 0 0,0 0-1 0 0,0 0 1 0 0,0 0-1 0 0,1 1 0 0 0,0-1 1 0 0,0 0-1 0 0,1 1 1 0 0,0 1-226 0 0,-1-1 43 0 0,2 0 1 0 0,-1 0-1 0 0,1 0 1 0 0,-1 0-1 0 0,2 0 1 0 0,-1-1 0 0 0,1 1-1 0 0,0 0 1 0 0,0 0-1 0 0,0-1 1 0 0,1 0-1 0 0,0 1 1 0 0,0-1-1 0 0,0 0 1 0 0,1 0-1 0 0,0-1 1 0 0,0 1-1 0 0,0-1 1 0 0,0 1-1 0 0,1-2 1 0 0,-1 1-1 0 0,1 0 1 0 0,0-1-1 0 0,0 0 1 0 0,1 0 0 0 0,-1 0-1 0 0,0-1 1 0 0,4 2-44 0 0,-3-3-97 0 0,-1 1 1 0 0,1-1 0 0 0,0 0-1 0 0,-1 0 1 0 0,1 0 0 0 0,0-1 0 0 0,0 0-1 0 0,-1 0 1 0 0,1 0 0 0 0,0-1-1 0 0,-1 0 1 0 0,1 0 0 0 0,0 0-1 0 0,-1-1 1 0 0,1 0 0 0 0,-1 0 0 0 0,0 0-1 0 0,0-1 1 0 0,3-2 96 0 0,-1 1-803 0 0,0 0-1 0 0,0-1 1 0 0,-1 0-1 0 0,0-1 1 0 0,0 1 0 0 0,-1-1-1 0 0,1 0 1 0 0,2-6 803 0 0,-7 11-333 0 0,0 0 0 0 0,0 0 0 0 0,-1 0 1 0 0,1 0-1 0 0,0 0 0 0 0,-1 0 0 0 0,1 0 0 0 0,-1 0 0 0 0,1-1 1 0 0,-1 1-1 0 0,0 0 0 0 0,1-1 0 0 0,-1 1 0 0 0,0 0 1 0 0,0 0-1 0 0,0-1 0 0 0,0 1 0 0 0,0 0 0 0 0,0-1 0 0 0,0 1 1 0 0,-1 0-1 0 0,1 0 0 0 0,0-1 0 0 0,-1 1 0 0 0,1 0 0 0 0,-1 0 1 0 0,1 0-1 0 0,-1-1 0 0 0,0 1 0 0 0,1 0 0 0 0,-1 0 1 0 0,-1-1 332 0 0,-6-7-1900 0 0</inkml:trace>
  <inkml:trace contextRef="#ctx0" brushRef="#br0" timeOffset="507.82">158 40 1108 0 0,'8'-39'10621'0'0,"-8"38"-10232"0"0,0 1 53 0 0,0 0 69 0 0,7 19 2241 0 0,-4-15-2475 0 0,-1 0 1 0 0,0 1-1 0 0,0 0 1 0 0,0-1-1 0 0,-1 1 1 0 0,1 0-1 0 0,-1 1-277 0 0,9 27 853 0 0,6 7-228 0 0,-3 1 1 0 0,7 34-626 0 0,15 43 20 0 0,-2-9-1339 0 0,-33-108 1233 0 0,1-1 0 0 0,-1 1-1 0 0,0-1 1 0 0,0 1 0 0 0,0-1 0 0 0,0 0 0 0 0,0 1 0 0 0,1-1 0 0 0,-1 1 0 0 0,0-1 0 0 0,0 0 0 0 0,1 1 0 0 0,-1-1 0 0 0,0 0 0 0 0,1 1-1 0 0,-1-1 1 0 0,0 0 0 0 0,1 0 0 0 0,-1 1 0 0 0,0-1 0 0 0,1 0 0 0 0,-1 0 0 0 0,1 1 0 0 0,-1-1 0 0 0,1 0 0 0 0,-1 0 0 0 0,0 0 0 0 0,1 0 0 0 0,-1 0-1 0 0,1 0 1 0 0,-1 0 0 0 0,1 0 0 0 0,-1 0 0 0 0,1 0 0 0 0,-1 0 0 0 0,0 0 0 0 0,1 0 0 0 0,-1 0 0 0 0,1 0 0 0 0,-1 0 0 0 0,1-1 0 0 0,-1 1-1 0 0,0 0 1 0 0,1 0 0 0 0,-1 0 0 0 0,0-1 0 0 0,1 1 0 0 0,-1 0 0 0 0,0-1 0 0 0,1 1 0 0 0,-1 0 0 0 0,0 0 0 0 0,1-1 0 0 0,-1 1 0 0 0,0-1 86 0 0,1 0-423 0 0,1-1 1 0 0,-1 1 0 0 0,0-1-1 0 0,0 1 1 0 0,0-1 0 0 0,-1 1-1 0 0,1-1 1 0 0,0 0 0 0 0,-1 0 0 0 0,1 1-1 0 0,-1-1 1 0 0,1 0 0 0 0,-1 0-1 0 0,0 0 423 0 0,0-31-4978 0 0,0 19 2965 0 0</inkml:trace>
  <inkml:trace contextRef="#ctx0" brushRef="#br0" timeOffset="1000.06">377 348 712 0 0,'3'23'10632'0'0,"-1"-19"-10387"0"0,-1 0-1 0 0,1 0 0 0 0,0 0 1 0 0,0 0-1 0 0,0 0 1 0 0,0 0-1 0 0,1 0 0 0 0,-1-1 1 0 0,1 1-1 0 0,0-1 1 0 0,0 0-1 0 0,0 0 1 0 0,1 0-1 0 0,-1 0 0 0 0,1 0 1 0 0,0-1-245 0 0,1 1 31 0 0,0 0 0 0 0,1-1 0 0 0,-1 0 0 0 0,1 0 0 0 0,0 0 0 0 0,-1 0 0 0 0,1-1 0 0 0,0 0 1 0 0,0-1-1 0 0,0 1 0 0 0,0-1 0 0 0,0 0 0 0 0,0-1 0 0 0,0 1 0 0 0,-1-1 0 0 0,1 0 0 0 0,0-1 0 0 0,0 1 0 0 0,-1-1 1 0 0,1 0-1 0 0,-1-1 0 0 0,1 1 0 0 0,-1-1 0 0 0,0 0 0 0 0,0 0 0 0 0,0-1 0 0 0,0 0-31 0 0,5-5-7 0 0,-5 5 0 0 0,-1 0-1 0 0,1 0 1 0 0,-1 0-1 0 0,0-1 0 0 0,0 0 1 0 0,3-5 7 0 0,-7 8-2 0 0,1 1 0 0 0,0-1 0 0 0,-1 0 0 0 0,1 1 0 0 0,-1-1 0 0 0,1 0 0 0 0,-1 0 0 0 0,0 0 0 0 0,1 1 0 0 0,-1-1 0 0 0,0 0 0 0 0,0 0 0 0 0,-1 0 0 0 0,1 1 0 0 0,0-1 0 0 0,-1 0 0 0 0,1 0 0 0 0,-1 0 0 0 0,1 1 0 0 0,-1-1 0 0 0,0 0 0 0 0,0 1 0 0 0,1-1-1 0 0,-1 1 1 0 0,0-1 0 0 0,-1 0 2 0 0,-3-4-1 0 0,-1 0-1 0 0,0 1 0 0 0,0-1 0 0 0,0 2 0 0 0,0-1 0 0 0,-1 0 0 0 0,0 1 0 0 0,0 1 1 0 0,0-1-1 0 0,0 1 0 0 0,0 0 0 0 0,-1 1 0 0 0,1-1 0 0 0,-1 1 0 0 0,0 1 0 0 0,-7-1 2 0 0,9 1 6 0 0,0 0-1 0 0,0 1 0 0 0,0-1 0 0 0,0 1 0 0 0,0 0 0 0 0,0 1 1 0 0,0 0-1 0 0,0 0 0 0 0,1 0 0 0 0,-1 0 0 0 0,0 1 0 0 0,1 0 0 0 0,-1 1 1 0 0,1-1-1 0 0,-1 1 0 0 0,1 0 0 0 0,0 0 0 0 0,0 0 0 0 0,0 1 1 0 0,1 0-1 0 0,-1 0 0 0 0,-2 3-5 0 0,2 0 9 0 0,0 0 1 0 0,0 1-1 0 0,1-1 1 0 0,0 1-1 0 0,0 0 1 0 0,1 0-1 0 0,-1 3-9 0 0,3-10-1 0 0,1 1 0 0 0,-1-1 0 0 0,1 1 0 0 0,0-1 0 0 0,-1 1 0 0 0,1 0-1 0 0,0-1 1 0 0,0 1 0 0 0,0-1 0 0 0,0 1 0 0 0,0 0 0 0 0,1-1 0 0 0,-1 1 0 0 0,0-1-1 0 0,1 1 1 0 0,-1-1 0 0 0,1 1 0 0 0,-1-1 0 0 0,1 1 0 0 0,0-1 0 0 0,0 0 0 0 0,0 1-1 0 0,0-1 1 0 0,0 0 0 0 0,0 0 0 0 0,0 1 0 0 0,0-1 0 0 0,0 0 0 0 0,0 0 0 0 0,1 0-1 0 0,-1-1 1 0 0,0 1 0 0 0,1 0 0 0 0,-1 0 0 0 0,1-1 0 0 0,-1 1 0 0 0,1 0 0 0 0,-1-1 0 0 0,1 0-1 0 0,-1 1 1 0 0,1-1 0 0 0,-1 0 0 0 0,1 0 0 0 0,0 0 0 0 0,0 0 1 0 0,6 1-166 0 0,1-1 0 0 0,-1 0 1 0 0,0-1-1 0 0,1 0 0 0 0,-1 0 1 0 0,0-1-1 0 0,1 0 0 0 0,-1 0 0 0 0,6-3 166 0 0,30-8-2490 0 0,25-9-6435 0 0,-60 18 6907 0 0</inkml:trace>
  <inkml:trace contextRef="#ctx0" brushRef="#br0" timeOffset="1584.22">564 206 668 0 0,'-8'-21'7603'0'0,"8"20"-6940"0"0,0 1-164 0 0,8 13 1913 0 0,-6-6-2078 0 0,0 0 1 0 0,0-1-1 0 0,1 1 1 0 0,0-1-1 0 0,0 0 0 0 0,0 0 1 0 0,1 0-1 0 0,0 0 1 0 0,0 0-1 0 0,1-1 0 0 0,0 2-334 0 0,15 16 393 0 0,-1 1-1 0 0,-1 1 1 0 0,1 3-393 0 0,-14-17-77 0 0,-9-31 0 0 0,4-10 67 0 0,-1 18 13 0 0,0 0-1 0 0,2 0 0 0 0,-1 0 0 0 0,1-1 1 0 0,1 1-1 0 0,0 0 0 0 0,1 0 0 0 0,0 1 1 0 0,2-2-3 0 0,-5 12 2 0 0,1-1 1 0 0,0 1 0 0 0,-1 0 0 0 0,1 0-1 0 0,0 0 1 0 0,0 0 0 0 0,0 0 0 0 0,0 0 0 0 0,0 0-1 0 0,0 0 1 0 0,1 0 0 0 0,-1 1 0 0 0,0-1 0 0 0,0 0-1 0 0,0 1 1 0 0,1-1 0 0 0,-1 1 0 0 0,0-1 0 0 0,1 1-1 0 0,-1-1 1 0 0,0 1 0 0 0,1 0 0 0 0,-1 0 0 0 0,1 0-1 0 0,-1 0 1 0 0,0 0 0 0 0,1 0 0 0 0,-1 0 0 0 0,1 1-1 0 0,-1-1 1 0 0,0 0 0 0 0,1 1 0 0 0,-1-1-1 0 0,0 1 1 0 0,1-1 0 0 0,-1 1 0 0 0,0 0 0 0 0,0-1-1 0 0,1 2-2 0 0,1-1 3 0 0,1 1 0 0 0,-1 0-1 0 0,0 0 1 0 0,0 0 0 0 0,0 0-1 0 0,0 1 1 0 0,0-1 0 0 0,-1 1-1 0 0,1 0 1 0 0,-1-1 0 0 0,0 1-1 0 0,1 0 1 0 0,0 3-3 0 0,11 27 69 0 0,-1-5-437 0 0,-10-10-3342 0 0,-3-22 2691 0 0,1 1 0 0 0,-1-1 0 0 0,1 1 0 0 0,0 0 0 0 0,0-1 0 0 0,0 1 0 0 0,0 0 0 0 0,1-1 1019 0 0,4-14-2849 0 0,-4 1 1226 0 0</inkml:trace>
  <inkml:trace contextRef="#ctx0" brushRef="#br0" timeOffset="2007.34">837 198 812 0 0,'0'0'218'0'0,"0"0"-1"0"0,0-1 0 0 0,0 1 1 0 0,-1 0-1 0 0,1 0 1 0 0,0-1-1 0 0,-1 1 0 0 0,1 0 1 0 0,0 0-1 0 0,-1 0 1 0 0,1-1-1 0 0,0 1 1 0 0,-1 0-1 0 0,1 0 0 0 0,0 0 1 0 0,-1 0-1 0 0,1 0 1 0 0,0 0-1 0 0,-1 0 1 0 0,1 0-1 0 0,0 0 0 0 0,-1 0 1 0 0,1 0-1 0 0,0 0 1 0 0,-1 0-1 0 0,1 0 1 0 0,-1 0-1 0 0,1 0 0 0 0,0 0 1 0 0,-1 0-1 0 0,1 1 1 0 0,0-1-1 0 0,-1 0 1 0 0,1 0-1 0 0,0 0 0 0 0,0 1 1 0 0,-1-1-1 0 0,1 0 1 0 0,0 0-218 0 0,2 16 3251 0 0,-1-11-2883 0 0,1-1 0 0 0,0 1 0 0 0,0-1 0 0 0,1 0 0 0 0,-1 0 0 0 0,1 0 0 0 0,0 0-368 0 0,-1-2 56 0 0,-1-1 0 0 0,1 0-1 0 0,-1 0 1 0 0,1 0-1 0 0,0 0 1 0 0,0 0-1 0 0,-1 0 1 0 0,1 0 0 0 0,0-1-1 0 0,0 1 1 0 0,0 0-1 0 0,0-1 1 0 0,0 0-1 0 0,0 1 1 0 0,0-1 0 0 0,0 0-1 0 0,0 0 1 0 0,0 0-1 0 0,-1 0 1 0 0,1 0-1 0 0,0-1 1 0 0,0 1 0 0 0,1-1-56 0 0,1-1-3 0 0,0 1 0 0 0,-1-1 0 0 0,1 0 0 0 0,-1 0 0 0 0,1-1 0 0 0,-1 1 0 0 0,0-1 0 0 0,0 0 0 0 0,0 0 0 0 0,0 0 0 0 0,0 0 3 0 0,29-54-40 0 0,-30 56 40 0 0,-1 0 0 0 0,0 0 0 0 0,-1 1-1 0 0,1-1 1 0 0,0 0 0 0 0,0 0 0 0 0,0 0-1 0 0,0 0 1 0 0,-1 0 0 0 0,1-1-1 0 0,0 1 1 0 0,-1 0 0 0 0,1 0 0 0 0,-1 0-1 0 0,0-1 1 0 0,1 1 0 0 0,-1 0 0 0 0,0 0-1 0 0,0-1 1 0 0,0 1 0 0 0,1 0-1 0 0,-1 0 1 0 0,-1-1 0 0 0,1 1 0 0 0,0 0-1 0 0,0 0 1 0 0,0-1 0 0 0,-1 1-1 0 0,1 0 1 0 0,-1 0 0 0 0,1-1 0 0 0,-1 1-1 0 0,1 0 1 0 0,-1 0 0 0 0,1 0 0 0 0,-1 0-1 0 0,0 0 1 0 0,0-1 0 0 0,-1 1 1 0 0,0 0-1 0 0,0 0 1 0 0,0 1 0 0 0,1-1 0 0 0,-1 0-1 0 0,0 1 1 0 0,0-1 0 0 0,0 1 0 0 0,0 0-1 0 0,0-1 1 0 0,0 1 0 0 0,0 0 0 0 0,0 0-1 0 0,0 1 1 0 0,0-1 0 0 0,0 0 0 0 0,0 0-1 0 0,0 1 1 0 0,0 0 0 0 0,0-1 0 0 0,0 1-1 0 0,0 0 1 0 0,0 0 0 0 0,1 0 0 0 0,-2 1-1 0 0,-2 1 32 0 0,1 0 1 0 0,-1 0 0 0 0,1 1-1 0 0,0 0 1 0 0,0 0 0 0 0,0 0-1 0 0,1 1 1 0 0,0-1 0 0 0,-1 1-1 0 0,1 0 1 0 0,1-1 0 0 0,-1 1-1 0 0,1 1 1 0 0,0-1 0 0 0,0 0-1 0 0,0 1-32 0 0,1-4 23 0 0,1 1-1 0 0,-1 0 0 0 0,0 0 0 0 0,1 0 1 0 0,0 0-1 0 0,-1 0 0 0 0,1 0 0 0 0,0 0 0 0 0,1 0 1 0 0,-1 0-1 0 0,0 0 0 0 0,1-1 0 0 0,0 1 1 0 0,-1 0-1 0 0,1 0 0 0 0,0 0 0 0 0,1-1 1 0 0,-1 1-1 0 0,0 0 0 0 0,1-1 0 0 0,0 1 1 0 0,-1-1-1 0 0,1 0 0 0 0,0 1 0 0 0,0-1 0 0 0,0 0 1 0 0,0 0-1 0 0,1-1 0 0 0,-1 1 0 0 0,1 0 1 0 0,0 0-23 0 0,3 1-84 0 0,-1 0 0 0 0,1 0 0 0 0,0-1 0 0 0,0 0 1 0 0,0 0-1 0 0,0 0 0 0 0,0-1 0 0 0,1 0 1 0 0,-1 0-1 0 0,0 0 0 0 0,1-1 84 0 0,1 0-869 0 0,0-1 0 0 0,1 0 0 0 0,-1 0 0 0 0,0-1 0 0 0,3-1 869 0 0,-3 1-1219 0 0,-6 2 685 0 0,0 0 0 0 0,-1-1 0 0 0,1 1 0 0 0,0-1 0 0 0,0 1 0 0 0,0-1 0 0 0,-1 0 0 0 0,1 1 0 0 0,0-1 0 0 0,-1 0 0 0 0,1 0 0 0 0,-1-1 0 0 0,1 1 0 0 0,-1 0 0 0 0,1 0 0 0 0,-1-1 0 0 0,1 0 534 0 0,-1-6-1794 0 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7:12.9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0 469 400 0 0,'5'-5'971'0'0,"-3"3"-235"0"0,1-1-1 0 0,0 0 1 0 0,-1 0-1 0 0,0 0 1 0 0,1 0-1 0 0,-1 0 1 0 0,0 0-1 0 0,-1-1 1 0 0,1 1 0 0 0,-1 0-1 0 0,1-1 1 0 0,0-2-736 0 0,-3 6 73 0 0,1-1 1 0 0,-1 0-1 0 0,1 0 0 0 0,-1 1 1 0 0,0-1-1 0 0,1 0 1 0 0,-1 1-1 0 0,0-1 1 0 0,1 1-1 0 0,-1-1 1 0 0,0 1-1 0 0,1-1 1 0 0,-1 1-1 0 0,0-1 1 0 0,0 1-1 0 0,0 0 0 0 0,0-1 1 0 0,1 1-1 0 0,-1 0 1 0 0,0 0-1 0 0,0 0 1 0 0,0 0-1 0 0,0 0-73 0 0,-21-4 645 0 0,16 5-468 0 0,0 0 0 0 0,-1 0-1 0 0,1 0 1 0 0,0 1-1 0 0,0 0 1 0 0,0 0 0 0 0,0 0-1 0 0,0 1 1 0 0,1 0-1 0 0,-1 0 1 0 0,1 0 0 0 0,-1 1-1 0 0,1 0 1 0 0,0 0-1 0 0,1 0 1 0 0,-1 0 0 0 0,1 1-1 0 0,0 0 1 0 0,0 0-1 0 0,-2 3-176 0 0,-2 3 264 0 0,0 1 0 0 0,1 1 0 0 0,1-1 0 0 0,0 1 0 0 0,0 0 0 0 0,2 1 0 0 0,-1-1 0 0 0,-1 14-264 0 0,5-25 12 0 0,1 1 1 0 0,0-1-1 0 0,0 1 1 0 0,0-1-1 0 0,0 1 1 0 0,0 0-1 0 0,0-1 1 0 0,1 1-1 0 0,-1-1 1 0 0,1 1-1 0 0,0-1 1 0 0,-1 1 0 0 0,1-1-1 0 0,0 1 1 0 0,1-1-1 0 0,-1 0 1 0 0,0 0-1 0 0,1 1 1 0 0,-1-1-1 0 0,1 0 1 0 0,0 0-1 0 0,0 0 1 0 0,0 0-13 0 0,1 1-5 0 0,1-1 1 0 0,-1 1-1 0 0,1-1 0 0 0,0 0 1 0 0,0 0-1 0 0,0 0 0 0 0,0 0 1 0 0,0-1-1 0 0,0 1 1 0 0,0-1-1 0 0,0 0 0 0 0,1 0 1 0 0,2 0 4 0 0,6-1-197 0 0,-1 0 0 0 0,1 0 0 0 0,0-1 0 0 0,0-1 0 0 0,-1 0 0 0 0,1 0 0 0 0,-1-1 0 0 0,1-1 0 0 0,-1 0 0 0 0,11-6 197 0 0,22-15-4172 0 0,-5-4-4732 0 0,-32 23 6786 0 0</inkml:trace>
  <inkml:trace contextRef="#ctx0" brushRef="#br0" timeOffset="506.05">298 67 864 0 0,'0'-53'7906'0'0,"-7"40"-6260"0"0,7 13-1601 0 0,0 0 0 0 0,0 0 0 0 0,0 1 0 0 0,-1-1 0 0 0,1 0 1 0 0,0 0-1 0 0,0 0 0 0 0,0 0 0 0 0,0 1 0 0 0,0-1 1 0 0,0 0-1 0 0,0 0 0 0 0,0 0 0 0 0,0 0 0 0 0,0 0 1 0 0,-1 0-1 0 0,1 1 0 0 0,0-1 0 0 0,0 0 0 0 0,0 0 1 0 0,0 0-1 0 0,0 0 0 0 0,-1 0 0 0 0,1 0 0 0 0,0 0 1 0 0,0 0-1 0 0,0 0 0 0 0,0 0 0 0 0,0 1 0 0 0,-1-1 1 0 0,1 0-1 0 0,0 0 0 0 0,0 0 0 0 0,0 0 0 0 0,-1 0 1 0 0,1 0-1 0 0,0 0 0 0 0,0 0 0 0 0,0 0 0 0 0,0-1 1 0 0,-1 1-1 0 0,1 0 0 0 0,0 0 0 0 0,0 0 0 0 0,0 0 1 0 0,0 0-1 0 0,0 0 0 0 0,-1 0 0 0 0,1 0 0 0 0,0 0 1 0 0,0 0-1 0 0,0-1 0 0 0,0 1 0 0 0,0 0 0 0 0,0 0 0 0 0,-1 0 1 0 0,1 0-1 0 0,0 0 0 0 0,0-1 0 0 0,0 1 0 0 0,0 0 1 0 0,0 0-1 0 0,0 0 0 0 0,0 0 0 0 0,0-1-45 0 0,-8 28 2374 0 0,11 33-54 0 0,2 0-1 0 0,6 14-2319 0 0,3 34 469 0 0,-10-20-388 0 0,-4-52-172 0 0,3-1 1 0 0,3 16 90 0 0,-5-34-230 0 0,1 5-932 0 0,2-19-356 0 0,6-10-967 0 0,-7 1 1184 0 0,0 0 0 0 0,0 0 0 0 0,0 0-1 0 0,-1 0 1 0 0,0 0 0 0 0,0-1 0 0 0,0 1 0 0 0,-1-1 0 0 0,1-5 1301 0 0,-2-2-2186 0 0</inkml:trace>
  <inkml:trace contextRef="#ctx0" brushRef="#br0" timeOffset="932.84">392 465 476 0 0,'0'0'1668'0'0,"0"4"3326"0"0,1 9-3433 0 0,8 7-418 0 0,-5-10-780 0 0,0 0 0 0 0,1 0 0 0 0,0-1-1 0 0,0 1 1 0 0,1-1 0 0 0,0 0 0 0 0,1-1-363 0 0,-5-6 34 0 0,0 1 0 0 0,1-1 0 0 0,-1 0 1 0 0,1 0-1 0 0,0 0 0 0 0,0-1 0 0 0,-1 1 0 0 0,1-1 0 0 0,0 1 0 0 0,0-1 0 0 0,0 0 0 0 0,1 0 0 0 0,-1-1 0 0 0,0 1 1 0 0,0 0-1 0 0,0-1 0 0 0,1 0 0 0 0,-1 0 0 0 0,0 0 0 0 0,1 0 0 0 0,-1-1 0 0 0,0 1 0 0 0,0-1 0 0 0,0 1 0 0 0,1-1 1 0 0,-1-1-35 0 0,8-1 50 0 0,-1 0 1 0 0,0-1 0 0 0,1-1 0 0 0,-2 1 0 0 0,1-2 0 0 0,0 1 0 0 0,2-3-51 0 0,-9 5 3 0 0,0 1 1 0 0,0-1 0 0 0,1 0 0 0 0,-2 0 0 0 0,1 0-1 0 0,0 0 1 0 0,-1 0 0 0 0,1 0 0 0 0,-1-1 0 0 0,0 0-1 0 0,0 1 1 0 0,0-1 0 0 0,-1 0 0 0 0,1 0 0 0 0,-1 0-1 0 0,0 0 1 0 0,0 0 0 0 0,0 0 0 0 0,-1 0 0 0 0,1-3-4 0 0,-1 4-1 0 0,-1-1 0 0 0,1 1 0 0 0,-1 0 1 0 0,0 0-1 0 0,0-1 0 0 0,0 1 0 0 0,0 0 0 0 0,0 0 1 0 0,-1 0-1 0 0,1 0 0 0 0,-1 0 0 0 0,0 0 1 0 0,0 1-1 0 0,0-1 0 0 0,0 1 0 0 0,-1-1 1 0 0,1 1-1 0 0,-1 0 0 0 0,-2-2 1 0 0,-3-2-7 0 0,0 1 0 0 0,0 0 1 0 0,-1 0-1 0 0,1 1 0 0 0,-1 0 0 0 0,-2 0 7 0 0,4 1-2 0 0,-1 1-1 0 0,0 0 1 0 0,1 0 0 0 0,-1 1-1 0 0,0 0 1 0 0,0 0-1 0 0,0 1 1 0 0,0 0-1 0 0,0 0 1 0 0,-4 1 2 0 0,7 0 5 0 0,1 0-1 0 0,-1 0 1 0 0,1 0-1 0 0,-1 1 1 0 0,1-1 0 0 0,0 1-1 0 0,-1 0 1 0 0,1 0-1 0 0,0 1 1 0 0,0-1 0 0 0,1 1-1 0 0,-1 0 1 0 0,0 0 0 0 0,1 0-1 0 0,0 1 1 0 0,0-1-1 0 0,0 1 1 0 0,-1 1-5 0 0,0 0 19 0 0,1 0 1 0 0,0 1 0 0 0,0-1-1 0 0,1 1 1 0 0,-1 0-1 0 0,0 4-19 0 0,2-7 7 0 0,1-1 0 0 0,-1 1 0 0 0,1 0 0 0 0,0-1-1 0 0,0 1 1 0 0,0-1 0 0 0,0 1 0 0 0,0-1 0 0 0,0 1 0 0 0,1-1 0 0 0,-1 1-1 0 0,1-1 1 0 0,0 1 0 0 0,0-1 0 0 0,0 1 0 0 0,0-1 0 0 0,0 0 0 0 0,2 2-7 0 0,-1 0-16 0 0,0 1 1 0 0,1-1-1 0 0,0-1 1 0 0,0 1-1 0 0,0 0 1 0 0,0-1-1 0 0,0 1 1 0 0,1-1-1 0 0,-1 0 1 0 0,1 0-1 0 0,0-1 1 0 0,0 1-1 0 0,0-1 1 0 0,0 1-1 0 0,1-1 1 0 0,-1-1-1 0 0,1 1 1 0 0,-1-1-1 0 0,1 1 1 0 0,-1-1-1 0 0,1-1 1 0 0,0 1-1 0 0,-1-1 1 0 0,1 1-1 0 0,0-1 1 0 0,0-1-1 0 0,-1 1 1 0 0,1-1-1 0 0,0 1 1 0 0,0-2 15 0 0,6-1-536 0 0,0 0-1 0 0,0-2 1 0 0,-1 1 0 0 0,1-1 0 0 0,-1-1-1 0 0,0 0 1 0 0,-1 0 0 0 0,2-2 536 0 0,26-15-4620 0 0,-28 17 2711 0 0,-1-2 212 0 0</inkml:trace>
  <inkml:trace contextRef="#ctx0" brushRef="#br0" timeOffset="1445.86">627 395 1312 0 0,'-8'-15'3302'0'0,"2"5"2422"0"0,4 21-3508 0 0,12 21-552 0 0,-3-15-1026 0 0,32 71 1369 0 0,-29-66-1747 0 0,-8-19-239 0 0,-1 0 1 0 0,1 0-1 0 0,-1-1 1 0 0,0 1-1 0 0,0 0 1 0 0,0 0 0 0 0,0 1-1 0 0,0-1 1 0 0,-1 0-1 0 0,1 2-21 0 0,7 21-1 0 0,-7-64-27 0 0,2 0 0 0 0,2 0 1 0 0,3-9 27 0 0,6-1-20 0 0,-13 45 20 0 0,0 1 0 0 0,0 0 1 0 0,0-1-1 0 0,0 1 0 0 0,1 0 1 0 0,-1 0-1 0 0,1 0 0 0 0,-1 0 0 0 0,1 0 1 0 0,0 0-1 0 0,0 0 0 0 0,-1 1 0 0 0,1-1 1 0 0,1 1-1 0 0,-1-1 0 0 0,0 1 1 0 0,0 0-1 0 0,0-1 0 0 0,0 2 4 0 0,-1 0-1 0 0,1 0 1 0 0,0 0 0 0 0,-1 0 0 0 0,1 0 0 0 0,-1 0-1 0 0,1 1 1 0 0,-1-1 0 0 0,1 0 0 0 0,-1 1-1 0 0,1-1 1 0 0,-1 1 0 0 0,0 0 0 0 0,1-1-1 0 0,-1 1 1 0 0,0 0 0 0 0,1 0 0 0 0,-1 0-1 0 0,0 0 1 0 0,0 0 0 0 0,0 0 0 0 0,0 0-1 0 0,0 0 1 0 0,0 1 0 0 0,0-1 0 0 0,0 0 0 0 0,0 0-1 0 0,0 1-3 0 0,2 3 29 0 0,0 1-1 0 0,0-1 0 0 0,-1 1 0 0 0,1 0 0 0 0,-1-1 1 0 0,0 4-29 0 0,3 13-170 0 0,-1-1 1 0 0,-1 1 0 0 0,-1 0-1 0 0,-1 22 170 0 0,21-93-14208 0 0,-21 37 12264 0 0</inkml:trace>
  <inkml:trace contextRef="#ctx0" brushRef="#br0" timeOffset="1819.27">899 400 636 0 0,'-9'-3'6495'0'0,"17"13"750"0"0,0-1-7158 0 0,-7-6 37 0 0,0 0 0 0 0,1 0 0 0 0,-1-1-1 0 0,1 1 1 0 0,0-1 0 0 0,0 0 0 0 0,0 1-1 0 0,0-1 1 0 0,0 0 0 0 0,0 0 0 0 0,1 0-1 0 0,-1 0 1 0 0,1-1 0 0 0,-1 1 0 0 0,1-1-1 0 0,0 1 1 0 0,0-1 0 0 0,0 0 0 0 0,-1 0-1 0 0,1 0 1 0 0,0-1 0 0 0,0 1 0 0 0,0-1-1 0 0,2 1-123 0 0,-1-2 13 0 0,1 0 1 0 0,-1 0-1 0 0,1 0 0 0 0,-1-1 0 0 0,0 1 0 0 0,0-1 0 0 0,0 0 0 0 0,1 0 0 0 0,-2 0 0 0 0,1-1 0 0 0,0 0 0 0 0,0 1 0 0 0,-1-1 1 0 0,0 0-1 0 0,2-2-13 0 0,-1 0-3 0 0,0 0 0 0 0,0-1 0 0 0,0 0 0 0 0,0 1 1 0 0,-1-1-1 0 0,0-1 0 0 0,0 1 0 0 0,0 0 0 0 0,-1-1 0 0 0,0 0 1 0 0,-1 1-1 0 0,1-1 0 0 0,-1-1 3 0 0,-1 7-1 0 0,0 0 0 0 0,0 0-1 0 0,0 0 1 0 0,0 0 0 0 0,0 0 0 0 0,0 0 0 0 0,-1 0 0 0 0,1 0-1 0 0,0 0 1 0 0,-1 0 0 0 0,1 0 0 0 0,0 1 0 0 0,-1-1 0 0 0,1 0-1 0 0,-1 0 1 0 0,1 0 0 0 0,-1 0 0 0 0,0 1 0 0 0,1-1 0 0 0,-1 0-1 0 0,0 1 1 0 0,0-1 0 0 0,1 0 0 0 0,-1 1 0 0 0,0-1 0 0 0,0 1 1 0 0,-1-1-1 0 0,0 0 0 0 0,0 1 0 0 0,0-1 0 0 0,0 1 0 0 0,-1-1 0 0 0,1 1 0 0 0,0 0 0 0 0,0 0 0 0 0,0 0 0 0 0,0 0 0 0 0,0 1 0 0 0,-1-1 1 0 0,-4 2 2 0 0,0-1 1 0 0,1 1-1 0 0,-1 0 1 0 0,1 1-1 0 0,0-1 0 0 0,0 1 1 0 0,-4 3-3 0 0,2-2 61 0 0,1 1 1 0 0,0 1-1 0 0,0 0 1 0 0,0 0 0 0 0,1 0-1 0 0,0 0 1 0 0,0 1-1 0 0,0 0 1 0 0,1 0-1 0 0,0 1 1 0 0,1 0 0 0 0,-1-1-1 0 0,2 2 1 0 0,-1-1-1 0 0,1 0 1 0 0,0 1-1 0 0,1-1 1 0 0,0 1 0 0 0,0 0-1 0 0,1 0 1 0 0,0-1-1 0 0,1 1 1 0 0,-1 0-1 0 0,2 0 1 0 0,0 4-62 0 0,-1-10 16 0 0,0-1-1 0 0,1 0 1 0 0,-1 0 0 0 0,1 0-1 0 0,0 0 1 0 0,0 0 0 0 0,0 1-1 0 0,0-1 1 0 0,0-1-1 0 0,0 1 1 0 0,0 0 0 0 0,0 0-1 0 0,1 0 1 0 0,-1-1 0 0 0,1 1-1 0 0,-1 0 1 0 0,1-1 0 0 0,0 0-1 0 0,0 1 1 0 0,0-1-1 0 0,1 1-15 0 0,0-1-9 0 0,1 0-1 0 0,-1 0 0 0 0,0 0 0 0 0,1 0 0 0 0,-1-1 0 0 0,1 0 0 0 0,-1 1 0 0 0,1-1 0 0 0,-1-1 0 0 0,1 1 0 0 0,-1 0 1 0 0,0-1-1 0 0,1 0 10 0 0,10-2-496 0 0,0-1 0 0 0,0-1 0 0 0,-1-1 0 0 0,1 0 0 0 0,-1 0 0 0 0,0-2 496 0 0,105-58-13514 0 0,-95 53 11269 0 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7:06.8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9 460 1456 0 0,'-2'-3'5431'0'0,"-3"-3"-2972"0"0,-1 3-35 0 0,6 3-2347 0 0,-1-1 1 0 0,1 1-1 0 0,0 0 1 0 0,0-1-1 0 0,-1 1 1 0 0,1 0-1 0 0,0-1 1 0 0,-1 1-1 0 0,1 0 1 0 0,0 0-1 0 0,-1-1 1 0 0,1 1-1 0 0,0 0 1 0 0,-1 0-1 0 0,1 0 1 0 0,-1-1-1 0 0,1 1 1 0 0,0 0-1 0 0,-1 0 0 0 0,1 0 1 0 0,-1 0-1 0 0,1 0 1 0 0,-1 0-1 0 0,1 0 1 0 0,0 0-1 0 0,-1 0 1 0 0,1 0-1 0 0,-1 0 1 0 0,1 0-1 0 0,-1 0 1 0 0,1 0-1 0 0,0 0 1 0 0,-1 0-1 0 0,1 1 1 0 0,-1-1-1 0 0,1 0 1 0 0,0 0-1 0 0,-1 1 1 0 0,1-1-1 0 0,0 0 1 0 0,-1 0-1 0 0,1 1 1 0 0,0-1-1 0 0,-1 0 1 0 0,1 1-1 0 0,0-1 1 0 0,0 0-1 0 0,-1 1 1 0 0,1-1-1 0 0,0 0 0 0 0,0 1 1 0 0,0-1-1 0 0,-1 1 1 0 0,1-1-1 0 0,0 0 1 0 0,0 1-1 0 0,0-1 1 0 0,0 1-1 0 0,0-1 1 0 0,0 1-1 0 0,0-1 1 0 0,0 0-1 0 0,0 1 1 0 0,0-1-1 0 0,0 1 1 0 0,0-1-1 0 0,0 1 1 0 0,1-1-1 0 0,-1 1-77 0 0,-4 9 1051 0 0,4-9-1006 0 0,-1-1 0 0 0,1 1 0 0 0,-1 0 0 0 0,1-1 0 0 0,0 1 1 0 0,0 0-1 0 0,-1 0 0 0 0,1-1 0 0 0,0 1 0 0 0,0 0 0 0 0,0 0 0 0 0,0-1 0 0 0,0 1 0 0 0,0 0 0 0 0,0 0 0 0 0,0 0 0 0 0,0-1 0 0 0,0 1 0 0 0,0 0 0 0 0,0 0-45 0 0,14 58 1226 0 0,-4-16-938 0 0,1-1 0 0 0,6 11-288 0 0,-1-2-14 0 0,-12-35-97 0 0,1 0-1 0 0,1-1 1 0 0,4 9 111 0 0,-7-16-391 0 0,5 11-76 0 0,-8-19 371 0 0,0 1-1 0 0,0-1 0 0 0,0 0 1 0 0,0 0-1 0 0,0 1 1 0 0,0-1-1 0 0,0 0 0 0 0,1 0 1 0 0,-1 1-1 0 0,0-1 0 0 0,0 0 1 0 0,0 0-1 0 0,0 1 1 0 0,1-1-1 0 0,-1 0 0 0 0,0 0 1 0 0,0 0-1 0 0,1 0 1 0 0,-1 1-1 0 0,0-1 0 0 0,0 0 1 0 0,0 0-1 0 0,1 0 0 0 0,-1 0 1 0 0,0 0-1 0 0,1 0 1 0 0,-1 0-1 0 0,0 0 0 0 0,0 0 1 0 0,1 0-1 0 0,-1 0 1 0 0,0 0-1 0 0,0 0 0 0 0,1 0 1 0 0,-1 0-1 0 0,0 0 0 0 0,1 0 1 0 0,-1 0-1 0 0,0 0 1 0 0,0 0-1 0 0,1 0 0 0 0,-1 0 1 0 0,0 0-1 0 0,0 0 0 0 0,1-1 1 0 0,-1 1-1 0 0,0 0 1 0 0,0 0-1 0 0,0 0 0 0 0,1-1 97 0 0,0-3-1282 0 0,-1-1 0 0 0,1 1-1 0 0,-1-1 1 0 0,0 1-1 0 0,0-1 1 0 0,0 0-1 0 0,0 1 1 0 0,-1-1 0 0 0,0-1 1282 0 0,-6-11-2288 0 0</inkml:trace>
  <inkml:trace contextRef="#ctx0" brushRef="#br0" timeOffset="798.94">31 431 268 0 0,'-1'0'464'0'0,"-1"0"0"0"0,1 0 0 0 0,0-1-1 0 0,0 1 1 0 0,0 0 0 0 0,-1 0 0 0 0,1-1 0 0 0,0 1 0 0 0,0 0-1 0 0,0-1 1 0 0,0 1 0 0 0,0-1 0 0 0,-1 0 0 0 0,1 1 0 0 0,0-1-1 0 0,0 0 1 0 0,1 1 0 0 0,-1-1 0 0 0,0 0 0 0 0,-1-1-464 0 0,2 1 245 0 0,-1 0 0 0 0,0-1 1 0 0,0 1-1 0 0,1-1 1 0 0,-1 1-1 0 0,0-1 0 0 0,1 1 1 0 0,0-1-1 0 0,-1 1 1 0 0,1-1-1 0 0,0 0 0 0 0,0 1 1 0 0,0-1-1 0 0,0 0-245 0 0,0-1 125 0 0,0 0 1 0 0,1 0-1 0 0,-1 0 0 0 0,1 0 0 0 0,-1 0 1 0 0,1 0-1 0 0,0 1 0 0 0,1-1 0 0 0,-1 0 1 0 0,0 1-1 0 0,1-1 0 0 0,-1 1 0 0 0,1-1 1 0 0,0 1-1 0 0,0 0 0 0 0,0-1 0 0 0,0 1 1 0 0,0 0-126 0 0,5-3 175 0 0,-1 0-30 0 0,0-1 0 0 0,1 1 0 0 0,0 0-1 0 0,0 1 1 0 0,0 0 0 0 0,1 0 0 0 0,-1 0-1 0 0,1 1 1 0 0,0 0 0 0 0,0 1 0 0 0,0 0-1 0 0,0 0 1 0 0,0 0 0 0 0,6 1-145 0 0,-9 1 82 0 0,1 0-1 0 0,-1 0 1 0 0,1 1 0 0 0,-1 0 0 0 0,0 0-1 0 0,0 0 1 0 0,0 1 0 0 0,0 0 0 0 0,0-1-1 0 0,0 2 1 0 0,2 0-82 0 0,-4-1 21 0 0,-1-1 0 0 0,0 1-1 0 0,0 0 1 0 0,0-1 0 0 0,0 1 0 0 0,0 0 0 0 0,-1 0-1 0 0,1 1 1 0 0,0-1 0 0 0,-1 0 0 0 0,0 0 0 0 0,1 1-1 0 0,-1-1 1 0 0,0 1 0 0 0,0-1 0 0 0,0 1 0 0 0,-1-1-1 0 0,1 1 1 0 0,-1 0 0 0 0,1-1 0 0 0,-1 1 0 0 0,0 0-1 0 0,0 1-20 0 0,-1 9 7 0 0,1 1 0 0 0,-2-1 0 0 0,0 0 0 0 0,-1 0 0 0 0,0 0 0 0 0,-1 0-1 0 0,0-1 1 0 0,-1 1 0 0 0,-1-1 0 0 0,0 0 0 0 0,0-1 0 0 0,-1 1 0 0 0,-8 9-7 0 0,0 1-533 0 0,0-1-1 0 0,-2 0 1 0 0,0-1 0 0 0,-19 17 533 0 0,36-37-116 0 0,-1 1-1 0 0,1-1 1 0 0,0 1 0 0 0,-1-1-1 0 0,1 0 1 0 0,0 1 0 0 0,-1-1 0 0 0,1 0-1 0 0,-1 0 1 0 0,1 1 0 0 0,0-1 0 0 0,-1 0-1 0 0,1 0 1 0 0,-1 0 0 0 0,1 0-1 0 0,-1 1 1 0 0,1-1 0 0 0,-1 0 0 0 0,1 0-1 0 0,-1 0 1 0 0,1 0 0 0 0,-1 0-1 0 0,1 0 1 0 0,-1 0 0 0 0,1 0 0 0 0,0 0-1 0 0,-1 0 1 0 0,1-1 0 0 0,-1 1 0 0 0,1 0-1 0 0,-1 0 1 0 0,1 0 0 0 0,-1-1-1 0 0,1 1 1 0 0,0 0 0 0 0,-1 0 0 0 0,1-1-1 0 0,-1 1 1 0 0,1 0 0 0 0,0-1-1 0 0,-1 1 1 0 0,1 0 0 0 0,0-1 0 0 0,0 1-1 0 0,-1 0 1 0 0,1-1 0 0 0,0 1 0 0 0,0-1-1 0 0,0 1 1 0 0,-1-1 0 0 0,1 1-1 0 0,0-1 117 0 0,-1-1-534 0 0,1 0 0 0 0,-1 0-1 0 0,1 0 1 0 0,-1 0-1 0 0,1 0 1 0 0,0 0-1 0 0,0 0 1 0 0,0 0 0 0 0,0 0-1 0 0,0 0 1 0 0,1-1 534 0 0,4-12-2483 0 0,-4-2 484 0 0</inkml:trace>
  <inkml:trace contextRef="#ctx0" brushRef="#br0" timeOffset="1699.16">46 671 1164 0 0,'-9'-10'5965'0'0,"14"-6"-2898"0"0,-1 3-2429 0 0,-3 10-382 0 0,1-1 0 0 0,0 1 0 0 0,0 0 0 0 0,0-1 0 0 0,1 1 0 0 0,-1 0 0 0 0,1 0 0 0 0,0 0 0 0 0,0 1-1 0 0,0-1 1 0 0,0 1 0 0 0,2-2-256 0 0,0 0 240 0 0,1 0-73 0 0,1 0-1 0 0,0 0 0 0 0,0 0 1 0 0,0 1-1 0 0,1 0 1 0 0,-1 1-1 0 0,1 0 0 0 0,-1 0 1 0 0,1 0-1 0 0,0 1 0 0 0,0 0 1 0 0,0 0-1 0 0,0 1 1 0 0,0 0-1 0 0,0 1 0 0 0,-1 0 1 0 0,1 0-1 0 0,0 0 0 0 0,0 1 1 0 0,-1 0-1 0 0,1 1 1 0 0,-1 0-1 0 0,1 0 0 0 0,-1 0 1 0 0,0 1-1 0 0,1 1-166 0 0,-3-1 31 0 0,1 0 1 0 0,-1 1-1 0 0,0 0 1 0 0,0 0-1 0 0,0 0 0 0 0,-1 1 1 0 0,1-1-1 0 0,-1 1 1 0 0,-1 0-1 0 0,2 2-31 0 0,-4-5-5 0 0,1 1 0 0 0,-1-1 1 0 0,1 1-1 0 0,-1 0 0 0 0,0-1 0 0 0,-1 1 0 0 0,1 0 1 0 0,-1 0-1 0 0,1 0 0 0 0,-1 0 0 0 0,0-1 0 0 0,0 1 1 0 0,-1 0-1 0 0,1 0 0 0 0,-1 0 0 0 0,0-1 0 0 0,0 1 1 0 0,0 0-1 0 0,-2 2 5 0 0,-1 3-21 0 0,-1 0 0 0 0,0-1 0 0 0,-1 1 0 0 0,0-1 0 0 0,-1 0 0 0 0,1 0 0 0 0,-2-1 0 0 0,1 0 0 0 0,-1 0 0 0 0,0-1 0 0 0,0 0 0 0 0,-9 5 21 0 0,9-7-383 0 0,1 0 0 0 0,-1 0 0 0 0,0 0 0 0 0,-1-1 0 0 0,1-1 0 0 0,-1 1 0 0 0,1-1 0 0 0,-1-1 0 0 0,0 1 0 0 0,1-1 0 0 0,-1-1 0 0 0,0 0 0 0 0,0 0 0 0 0,0-1 0 0 0,-2 0 383 0 0,10 0-221 0 0,0 1 0 0 0,0 0-1 0 0,0 0 1 0 0,1-1 0 0 0,-1 1 0 0 0,0-1-1 0 0,0 1 1 0 0,0-1 0 0 0,0 1-1 0 0,0-1 1 0 0,1 0 0 0 0,-1 1 0 0 0,0-1-1 0 0,0 0 1 0 0,1 0 0 0 0,-1 1 0 0 0,1-1-1 0 0,-1 0 1 0 0,1 0 0 0 0,-1 0-1 0 0,1 0 1 0 0,-1 0 0 0 0,1 0 0 0 0,0 0-1 0 0,-1 0 1 0 0,1 0 0 0 0,0 0 0 0 0,0 0-1 0 0,0 0 1 0 0,0 0 0 0 0,0 0-1 0 0,0 0 1 0 0,0 0 0 0 0,0 0 0 0 0,0 0-1 0 0,0 0 1 0 0,1 0 0 0 0,-1 0 221 0 0,0-7-1561 0 0,0-1-219 0 0</inkml:trace>
  <inkml:trace contextRef="#ctx0" brushRef="#br0" timeOffset="2785.84">375 633 1052 0 0,'0'-1'-63'0'0,"0"-5"411"0"0,3-3 8475 0 0,0 6-7779 0 0,-1 3-754 0 0,0 1 0 0 0,-1-1 0 0 0,1 0 1 0 0,-1 1-1 0 0,1-1 0 0 0,0 1 0 0 0,-1 0 0 0 0,1-1 0 0 0,-1 1 0 0 0,1 0 0 0 0,-1 0 0 0 0,0 0 0 0 0,1 0 0 0 0,-1 0 0 0 0,0 0 0 0 0,1 0 0 0 0,0 1-290 0 0,32 30 252 0 0,-26-23 69 0 0,4 2-279 0 0,-1 0 0 0 0,0 1 0 0 0,-1 1 0 0 0,-1 0 0 0 0,1 1-42 0 0,-10-13 0 0 0,0 0 0 0 0,1 0 0 0 0,-1-1 0 0 0,0 1 0 0 0,0 0 0 0 0,0 0 0 0 0,0-1 1 0 0,0 1-1 0 0,0 0 0 0 0,-1 0 0 0 0,1 0 0 0 0,0-1 0 0 0,0 1 0 0 0,0 0 0 0 0,-1 0 0 0 0,1-1 1 0 0,0 1-1 0 0,-1 0 0 0 0,1-1 0 0 0,-1 1 0 0 0,1 0 0 0 0,-1-1 0 0 0,1 1 0 0 0,-1-1 1 0 0,1 1-1 0 0,-1-1 0 0 0,0 1 0 0 0,1-1 0 0 0,-1 1 0 0 0,0-1 0 0 0,1 1 0 0 0,-1-1 0 0 0,0 1-1 0 0,0 0 1 0 0,0-1-1 0 0,0 1 1 0 0,0-1-1 0 0,-1 1 1 0 0,1-1 0 0 0,0 1-1 0 0,0-1 1 0 0,0 0-1 0 0,0 1 1 0 0,0-1-1 0 0,-1 0 1 0 0,1 0-1 0 0,0 0 1 0 0,0 0-1 0 0,0 0 1 0 0,0 0 0 0 0,-1 0-1 0 0,1-1 1 0 0,0 1-1 0 0,0 0 1 0 0,0-1-1 0 0,-1 1 1 0 0,-1-2 1 0 0,0-1-1 0 0,0 1 1 0 0,0-1-1 0 0,0 0 1 0 0,0 0-1 0 0,0 0 0 0 0,1 0 1 0 0,0 0-1 0 0,-1 0 1 0 0,1-1-1 0 0,1 1 1 0 0,-1-1-1 0 0,0 1 1 0 0,1-1-1 0 0,0 0 1 0 0,-1 0-1 0 0,2 0 1 0 0,-2-2-1 0 0,0-11 5 0 0,0 1 0 0 0,1-1 0 0 0,0-14-5 0 0,1 28-40 0 0,0 0-1 0 0,0 0 1 0 0,0 0-1 0 0,0 0 1 0 0,0 0 0 0 0,1 1-1 0 0,0-1 1 0 0,-1 0-1 0 0,1 0 1 0 0,0 0-1 0 0,0 1 1 0 0,0-1-1 0 0,1 0 1 0 0,-1 1-1 0 0,1-1 1 0 0,-1 1 0 0 0,1 0-1 0 0,0-1 1 0 0,0 1-1 0 0,0 0 1 0 0,0 0-1 0 0,0 0 1 0 0,0 1-1 0 0,1-1 1 0 0,-1 0 0 0 0,1 1-1 0 0,-1-1 1 0 0,1 1-1 0 0,-1 0 1 0 0,1 0-1 0 0,0 0 1 0 0,0 0-1 0 0,0 1 1 0 0,-1-1 0 0 0,1 1-1 0 0,2-1 41 0 0,1 1-223 0 0,0 1 0 0 0,0-1-1 0 0,1 1 1 0 0,-1 1 0 0 0,0-1 0 0 0,0 1-1 0 0,0 0 1 0 0,-1 0 0 0 0,1 1 0 0 0,0-1-1 0 0,-1 1 1 0 0,1 1 223 0 0,-1 0 378 0 0,1 0 0 0 0,-1 1 0 0 0,0 0 0 0 0,0 0 1 0 0,0 0-1 0 0,-1 1 0 0 0,1 0-378 0 0,17 20 1037 0 0,-2-6-344 0 0,-15-14-557 0 0,0 0 1 0 0,1-1 0 0 0,0 1-1 0 0,0-1 1 0 0,0-1 0 0 0,5 4-137 0 0,-8-6 10 0 0,1-1 1 0 0,-1 1-1 0 0,0-1 1 0 0,1 0-1 0 0,-1 0 1 0 0,1 0-1 0 0,0 0 1 0 0,-1-1-1 0 0,1 1 0 0 0,-1-1 1 0 0,1 0-1 0 0,0 0 1 0 0,-1-1-1 0 0,1 1 1 0 0,0-1-1 0 0,-1 1 1 0 0,1-1-1 0 0,-1 0 1 0 0,1 0-1 0 0,-1-1 1 0 0,0 1-1 0 0,1-1-10 0 0,1-1-5 0 0,1 0 0 0 0,-1-1 0 0 0,0 0 0 0 0,0 0 0 0 0,0 0 0 0 0,0 0 0 0 0,-1-1 0 0 0,0 0 0 0 0,0 1-1 0 0,0-2 1 0 0,3-4 5 0 0,-5 6-5 0 0,0-1-1 0 0,1 1 0 0 0,-1-1 0 0 0,-1 1 1 0 0,1-1-1 0 0,-1 1 0 0 0,0-1 0 0 0,0 0 1 0 0,0 0-1 0 0,-1 0 0 0 0,1 0 0 0 0,-1 0 1 0 0,0 1-1 0 0,-1-1 0 0 0,0-2 6 0 0,1 4-7 0 0,-1 0 1 0 0,0-1-1 0 0,0 1 0 0 0,0 0 1 0 0,-1 0-1 0 0,1 0 0 0 0,-1 0 1 0 0,1 0-1 0 0,-1 1 0 0 0,0-1 1 0 0,0 1-1 0 0,-1-1 0 0 0,1 1 0 0 0,0-1 1 0 0,-1 1-1 0 0,1 0 0 0 0,-1 0 1 0 0,0 0-1 0 0,0 1 0 0 0,1-1 1 0 0,-1 1-1 0 0,-2-1 7 0 0,-1-1-20 0 0,-1 0 0 0 0,-1 1 0 0 0,1 0 1 0 0,0 1-1 0 0,0-1 0 0 0,-1 1 0 0 0,1 1 0 0 0,0-1 0 0 0,-1 1 1 0 0,1 1-1 0 0,-1-1 0 0 0,1 1 0 0 0,0 0 0 0 0,0 1 0 0 0,-1 0 1 0 0,1 0-1 0 0,0 0 0 0 0,0 1 0 0 0,1 0 0 0 0,-1 1 0 0 0,1-1 0 0 0,-1 1 1 0 0,1 1-1 0 0,0-1 0 0 0,1 1 0 0 0,-1 0 0 0 0,1 0 0 0 0,0 1 1 0 0,0 0 19 0 0,3-3 1 0 0,0-1 1 0 0,1 1 0 0 0,0 0-1 0 0,-1 0 1 0 0,1 0 0 0 0,0-1 0 0 0,1 1-1 0 0,-1 0 1 0 0,0 1 0 0 0,1-1-1 0 0,0 0 1 0 0,-1 0 0 0 0,1 0-1 0 0,1 0 1 0 0,-1 0 0 0 0,0 0 0 0 0,1 0-1 0 0,-1 0 1 0 0,1 0 0 0 0,0 0-1 0 0,0 0 1 0 0,0 0 0 0 0,1 0-1 0 0,-1-1 1 0 0,1 1 0 0 0,-1 0 0 0 0,1-1-1 0 0,0 1 1 0 0,0-1 0 0 0,0 0-1 0 0,0 1 1 0 0,0-1 0 0 0,1 0-1 0 0,-1 0 1 0 0,1-1 0 0 0,1 2-2 0 0,0-1-110 0 0,1-1 1 0 0,0 0-1 0 0,-1 1 0 0 0,1-2 1 0 0,0 1-1 0 0,-1-1 0 0 0,1 1 1 0 0,0-1-1 0 0,0 0 0 0 0,-1-1 1 0 0,1 1-1 0 0,0-1 1 0 0,0 0-1 0 0,-1 0 0 0 0,1-1 1 0 0,-1 1-1 0 0,1-1 0 0 0,-1 0 1 0 0,0 0-1 0 0,0-1 0 0 0,3-1 110 0 0,6-6-1429 0 0,0-1-1 0 0,0 0 1 0 0,-1-1-1 0 0,0 0 0 0 0,3-7 1430 0 0,-2 5-1503 0 0,-12 12 1470 0 0,0 1 0 0 0,0-1 0 0 0,0 0 0 0 0,0 0 0 0 0,0 0 0 0 0,-1 0 0 0 0,1 0 0 0 0,0 0 0 0 0,-1 0 0 0 0,0 0 0 0 0,0 0-1 0 0,1 0 1 0 0,-1 0 0 0 0,0 0 0 0 0,0 0 0 0 0,-1 0 0 0 0,1-1 33 0 0,0-6 1305 0 0,0 9-1248 0 0,0 0 0 0 0,0 0 1 0 0,0 0-1 0 0,0-1 0 0 0,0 1 0 0 0,0 0 0 0 0,-1 0 0 0 0,1 0 1 0 0,0 0-1 0 0,0-1 0 0 0,0 1 0 0 0,0 0 0 0 0,0 0 1 0 0,0 0-1 0 0,0 0 0 0 0,0-1 0 0 0,-1 1 0 0 0,1 0 0 0 0,0 0 1 0 0,0 0-1 0 0,0 0 0 0 0,0 0 0 0 0,-1 0 0 0 0,1 0 1 0 0,0 0-1 0 0,0 0 0 0 0,0-1 0 0 0,0 1 0 0 0,-1 0 0 0 0,1 0 1 0 0,0 0-1 0 0,0 0 0 0 0,0 0 0 0 0,0 0 0 0 0,-1 0 0 0 0,1 0 1 0 0,0 0-1 0 0,0 0 0 0 0,0 0 0 0 0,-1 0 0 0 0,1 1 1 0 0,0-1-1 0 0,0 0 0 0 0,0 0 0 0 0,0 0 0 0 0,-1 0 0 0 0,1 0 1 0 0,0 0-1 0 0,0 0 0 0 0,0 0 0 0 0,0 0 0 0 0,0 1 1 0 0,-1-1-1 0 0,1 0 0 0 0,0 0 0 0 0,0 0 0 0 0,0 0-57 0 0,-8 11 2066 0 0,9-8-1960 0 0,-1 1 0 0 0,1-1-1 0 0,0 0 1 0 0,0 0 0 0 0,0 0 0 0 0,0 0 0 0 0,1 0-1 0 0,-1 0 1 0 0,1 0 0 0 0,0-1 0 0 0,0 1-1 0 0,0 0 1 0 0,0-1 0 0 0,0 0 0 0 0,1 1-1 0 0,-1-1 1 0 0,1 0 0 0 0,-1 0 0 0 0,1 0 0 0 0,0 0-1 0 0,0-1 1 0 0,0 1 0 0 0,0-1 0 0 0,0 0-1 0 0,3 1-105 0 0,8 6-995 0 0,-6-2-1752 0 0,1-3-6440 0 0,-9-3 7275 0 0</inkml:trace>
  <inkml:trace contextRef="#ctx0" brushRef="#br0" timeOffset="3253.41">835 462 40 0 0,'2'-4'10091'0'0,"3"10"-5664"0"0,10 23-3881 0 0,-6-11 265 0 0,38 48-234 0 0,1 21-552 0 0,-42-119-95 0 0,-2-1 0 0 0,0-15 70 0 0,-1 1-24 0 0,-2 45 26 0 0,-1-1 0 0 0,1 1 1 0 0,-1 0-1 0 0,1 0 0 0 0,0 0 1 0 0,-1 0-1 0 0,1 0 0 0 0,0 0 0 0 0,0 0 1 0 0,1 0-1 0 0,-1 0 0 0 0,0 1 1 0 0,1-1-1 0 0,-1 0 0 0 0,1 1 1 0 0,-1-1-1 0 0,1 1 0 0 0,1-2-2 0 0,-2 3 2 0 0,-1 0 0 0 0,1 0 1 0 0,0 0-1 0 0,0 0 0 0 0,-1 0 0 0 0,1 0 0 0 0,0 0 0 0 0,-1 0 0 0 0,1 1 0 0 0,0-1 0 0 0,-1 0 1 0 0,1 0-1 0 0,0 1 0 0 0,-1-1 0 0 0,1 0 0 0 0,0 1 0 0 0,-1-1 0 0 0,1 0 0 0 0,-1 1 0 0 0,1-1 1 0 0,-1 1-1 0 0,1-1 0 0 0,-1 1 0 0 0,1-1 0 0 0,-1 1 0 0 0,1-1 0 0 0,-1 1 0 0 0,0 0 0 0 0,1-1 1 0 0,-1 1-4 0 0,16 26 31 0 0,-12-20-29 0 0,36 72-1262 0 0,-39-79 1002 0 0,-1 1 0 0 0,1 0 0 0 0,0 0 0 0 0,0-1 0 0 0,-1 1 0 0 0,1-1 0 0 0,0 1 0 0 0,0-1 0 0 0,0 1 0 0 0,-1-1-1 0 0,1 1 1 0 0,0-1 0 0 0,0 0 0 0 0,0 0 0 0 0,0 1 0 0 0,0-1 0 0 0,0 0 0 0 0,0 0 0 0 0,0 0 0 0 0,0 0 0 0 0,0 0 0 0 0,0 0 0 0 0,0 0-1 0 0,0 0 1 0 0,0-1 0 0 0,0 1 0 0 0,0 0 0 0 0,-1 0 0 0 0,1-1 0 0 0,0 1 0 0 0,0-1 0 0 0,0 1 0 0 0,0-1 0 0 0,0 1 0 0 0,-1-1-1 0 0,1 1 1 0 0,0-1 0 0 0,-1 0 0 0 0,1 1 0 0 0,0-1 0 0 0,-1 0 0 0 0,1 0 0 0 0,-1 0 0 0 0,1 1 0 0 0,-1-1 0 0 0,1 0 259 0 0,7-12-2358 0 0</inkml:trace>
  <inkml:trace contextRef="#ctx0" brushRef="#br0" timeOffset="3764.46">1178 338 344 0 0,'1'-8'6123'0'0,"-2"3"-2286"0"0,-9 5-2633 0 0,-4 0-603 0 0,10 0-492 0 0,1 1 0 0 0,-1-1 0 0 0,1 1 0 0 0,-1 0 0 0 0,1 0 0 0 0,-1 0 1 0 0,1 0-1 0 0,0 1 0 0 0,0 0 0 0 0,0-1 0 0 0,0 1 0 0 0,0 0 0 0 0,0 0 0 0 0,0 1 0 0 0,1-1 0 0 0,-1 0 0 0 0,1 1 0 0 0,-1 0 0 0 0,1-1 0 0 0,0 1 0 0 0,0 0 0 0 0,0 0 0 0 0,1 0 1 0 0,-1 1-1 0 0,1-1 0 0 0,0 0 0 0 0,0 1 0 0 0,0-1 0 0 0,0 0 0 0 0,0 1 0 0 0,0 2-109 0 0,0-1 54 0 0,0 0 0 0 0,1 0 0 0 0,-1 1-1 0 0,1-1 1 0 0,0 0 0 0 0,0 0 0 0 0,1 0 0 0 0,0 0 0 0 0,0 0 0 0 0,0 0-1 0 0,0 0 1 0 0,1 0 0 0 0,-1 0 0 0 0,1 0 0 0 0,1 0 0 0 0,-1-1 0 0 0,1 1-1 0 0,-1-1 1 0 0,1 0 0 0 0,0 0 0 0 0,1 0 0 0 0,0 1-54 0 0,0-2 4 0 0,0 0 1 0 0,1 0-1 0 0,-1 0 1 0 0,1 0-1 0 0,-1-1 1 0 0,1 0-1 0 0,0 0 1 0 0,0 0-1 0 0,0 0 0 0 0,0-1 1 0 0,0 0-1 0 0,1 0 1 0 0,-1 0-1 0 0,0-1 1 0 0,0 1-1 0 0,1-1 1 0 0,-1-1-1 0 0,0 1 1 0 0,1-1-1 0 0,-1 0 0 0 0,3-1-4 0 0,10-3-622 0 0,0-2 0 0 0,-1 0 0 0 0,0-1-1 0 0,0-1 1 0 0,6-4 622 0 0,-12 7-820 0 0,4 1-1439 0 0,-13 4-6423 0 0,-2 1 6946 0 0</inkml:trace>
  <inkml:trace contextRef="#ctx0" brushRef="#br0" timeOffset="4305.15">1124 9 820 0 0,'0'-1'158'0'0,"0"1"0"0"0,0 0 1 0 0,0 0-1 0 0,0 0 0 0 0,0 0 0 0 0,1-1 0 0 0,-1 1 1 0 0,0 0-1 0 0,0 0 0 0 0,0 0 0 0 0,0-1 0 0 0,0 1 1 0 0,0 0-1 0 0,0 0 0 0 0,0 0 0 0 0,0-1 0 0 0,0 1 1 0 0,0 0-1 0 0,0 0 0 0 0,0 0 0 0 0,0-1 0 0 0,0 1 0 0 0,0 0 1 0 0,0 0-1 0 0,0 0 0 0 0,0-1 0 0 0,0 1 0 0 0,-1 0 1 0 0,1 0-1 0 0,0 0 0 0 0,0 0 0 0 0,0-1 0 0 0,0 1 1 0 0,0 0-1 0 0,0 0 0 0 0,-1 0 0 0 0,1 0 0 0 0,0-1 1 0 0,0 1-1 0 0,0 0 0 0 0,0 0 0 0 0,-1 0 0 0 0,1 0 0 0 0,0 0 1 0 0,0 0-1 0 0,0 0 0 0 0,-1 0 0 0 0,1 0 0 0 0,0 0 1 0 0,0 0-1 0 0,0 0 0 0 0,-1 0 0 0 0,1 0 0 0 0,0 0 1 0 0,0 0-1 0 0,0 0 0 0 0,-1 0 0 0 0,1 0 0 0 0,0 0 1 0 0,0 0-1 0 0,-1 0-158 0 0,1 8 4718 0 0,6 0-5765 0 0,50 60 6489 0 0,20 36-5442 0 0,-58-77 361 0 0,-2 0 0 0 0,-1 2-361 0 0,15 24 136 0 0,-23-39-118 0 0,4 4-126 0 0,-15-38-170 0 0,0 3 109 0 0,0 1-1 0 0,1-1 1 0 0,1 0 0 0 0,1-15 169 0 0,0 31 1 0 0,1 0 1 0 0,0 0 0 0 0,0 0-1 0 0,0 0 1 0 0,0 0 0 0 0,0 0-1 0 0,0 0 1 0 0,0 0 0 0 0,0 0-1 0 0,0 0 1 0 0,1 0 0 0 0,-1 0-1 0 0,0 0 1 0 0,0 0 0 0 0,1 0-1 0 0,-1 0 1 0 0,1 0-1 0 0,-1 0 1 0 0,1 1 0 0 0,-1-1-1 0 0,1 0 1 0 0,0 0 0 0 0,-1 0-1 0 0,1 1 1 0 0,0-1 0 0 0,0 0-1 0 0,0 0-1 0 0,2 1 9 0 0,-1 0-1 0 0,0 0 1 0 0,0 0-1 0 0,0 0 1 0 0,1 1-1 0 0,-1-1 0 0 0,0 0 1 0 0,0 1-1 0 0,0 0 1 0 0,0-1-1 0 0,1 1-8 0 0,7 3 5 0 0,-2-2 10 0 0,0 1 1 0 0,0 1-1 0 0,-1 0 1 0 0,0 0-1 0 0,0 0 1 0 0,3 3-16 0 0,-3-2-274 0 0,0-1 0 0 0,0 1 0 0 0,0-1-1 0 0,1-1 1 0 0,0 1 0 0 0,3 0 274 0 0,-7-3-370 0 0,18 4-4227 0 0,-21-5 4369 0 0,-1 0 0 0 0,1 0 0 0 0,-1 0 0 0 0,0 0 0 0 0,1 0 1 0 0,-1 0-1 0 0,1 0 0 0 0,-1 0 0 0 0,1 0 0 0 0,-1 0 0 0 0,1 0 1 0 0,-1-1-1 0 0,1 1 0 0 0,-1 0 0 0 0,1 0 0 0 0,-1-1 0 0 0,0 1 0 0 0,1 0 1 0 0,-1 0-1 0 0,0-1 0 0 0,1 1 0 0 0,-1 0 0 0 0,0-1 0 0 0,1 1 1 0 0,-1-1-1 0 0,0 1 0 0 0,1 0 0 0 0,-1-1 0 0 0,0 1 0 0 0,0-1 0 0 0,0 1 1 0 0,0-1-1 0 0,1 1 0 0 0,-1-1 0 0 0,0 1 0 0 0,0 0 0 0 0,0-1 1 0 0,0 1-1 0 0,0-1 0 0 0,0 1 0 0 0,0-1 228 0 0,0-11-2621 0 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7:51.0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 212 308 0 0,'-5'-7'2534'0'0,"-2"1"3902"0"0,4 15-4705 0 0,-1-3-1361 0 0,4-6-352 0 0,0 0-1 0 0,0 0 1 0 0,-1 0 0 0 0,1 1-1 0 0,0-1 1 0 0,0 0 0 0 0,0 0-1 0 0,0 1 1 0 0,-1-1 0 0 0,1 0-1 0 0,0 0 1 0 0,0 0 0 0 0,0 1-1 0 0,0-1 1 0 0,0 0 0 0 0,0 0 0 0 0,0 1-1 0 0,0-1 1 0 0,0 0 0 0 0,0 1-1 0 0,0-1 1 0 0,0 0 0 0 0,0 0-1 0 0,0 1 1 0 0,0-1 0 0 0,0 0-1 0 0,0 0 1 0 0,0 1 0 0 0,0-1-1 0 0,0 0 1 0 0,0 0 0 0 0,0 1-1 0 0,0-1 1 0 0,0 0 0 0 0,1 0 0 0 0,-1 1-1 0 0,0-1 1 0 0,0 0 0 0 0,0 0-1 0 0,0 0 1 0 0,1 1 0 0 0,-1-1-1 0 0,0 0 1 0 0,0 0 0 0 0,1 0-1 0 0,-1 0 1 0 0,0 1 0 0 0,0-1-1 0 0,1 0 1 0 0,-1 0 0 0 0,0 0-1 0 0,1 0-17 0 0,9 26 1248 0 0,2-8-674 0 0,-10-14-538 0 0,-1-1 0 0 0,1 0 0 0 0,0 0 0 0 0,0 0 0 0 0,1-1 0 0 0,-1 1 0 0 0,0 0-1 0 0,1-1 1 0 0,0 1 0 0 0,-1-1-36 0 0,0-2-10 0 0,-2 0-6 0 0,1-4 8 0 0,-1 1 1 0 0,1 0 0 0 0,1 0-1 0 0,-1 0 1 0 0,0 0 0 0 0,1 0-1 0 0,0 0 1 0 0,0 0 0 0 0,0 0-1 0 0,2-2 8 0 0,26-31 10 0 0,-6 10-366 0 0,0 1 0 0 0,2 1 0 0 0,1 2 0 0 0,1 0-1 0 0,13-6 357 0 0,69-42-9932 0 0,-87 60 7772 0 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7:48.8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 334 508 0 0,'0'-1'409'0'0,"0"0"-1"0"0,0 1 1 0 0,0-1-1 0 0,0 0 1 0 0,0 0-1 0 0,-1 1 1 0 0,1-1-1 0 0,0 0 1 0 0,-1 1 0 0 0,1-1-1 0 0,0 0 1 0 0,-1 1-1 0 0,1-1 1 0 0,-1 0-1 0 0,1 1 1 0 0,-1-1-1 0 0,1 1 1 0 0,-1-1 0 0 0,1 1-1 0 0,-1-1 1 0 0,0 1-1 0 0,1-1 1 0 0,-1 1-1 0 0,0-1-408 0 0,0 1 196 0 0,0-1 0 0 0,0 1 1 0 0,0-1-1 0 0,1 0 0 0 0,-1 1 0 0 0,0-1 0 0 0,0 0 0 0 0,0 0 0 0 0,1 0 0 0 0,-1 0 0 0 0,1 0 0 0 0,-1 1 0 0 0,0-1 0 0 0,1 0 0 0 0,0 0 0 0 0,-1 0 0 0 0,1-1 0 0 0,0 1 0 0 0,-1 0 0 0 0,1 0 1 0 0,0 0-1 0 0,0 0 0 0 0,0 0 0 0 0,0 0 0 0 0,0-1-196 0 0,0 0 218 0 0,1 0 1 0 0,0-1 0 0 0,-1 1 0 0 0,1-1-1 0 0,0 1 1 0 0,0 0 0 0 0,1-1-1 0 0,-1 1 1 0 0,0 0 0 0 0,1 0-1 0 0,-1 0 1 0 0,1 0 0 0 0,0 0-1 0 0,0 1 1 0 0,-1-1 0 0 0,1 0 0 0 0,2 0-219 0 0,41-30 756 0 0,-31 23-567 0 0,93-57-914 0 0,8 1 725 0 0,-53 30-2315 0 0,-8 11-2009 0 0,-1 0-6459 0 0,-52 23 9096 0 0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7:43.1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48 308 0 0,'19'-3'11587'0'0,"-14"1"-10592"0"0,-1 6-126 0 0,1 1 0 0 0,-1-1-1 0 0,1 1 1 0 0,-2 0 0 0 0,1 0 0 0 0,0 1 0 0 0,-1 0-869 0 0,44 64 2175 0 0,-47-69-2173 0 0,1 0-1 0 0,-1 0 0 0 0,0-1 0 0 0,0 1 0 0 0,1 0 1 0 0,-1-1-1 0 0,1 1 0 0 0,-1 0 0 0 0,0-1 1 0 0,1 1-1 0 0,-1 0 0 0 0,1-1 0 0 0,0 1 1 0 0,-1-1-1 0 0,1 1 0 0 0,-1-1 0 0 0,1 1 1 0 0,0-1-1 0 0,-1 0 0 0 0,1 1 0 0 0,0-1 0 0 0,0 0 1 0 0,-1 1-1 0 0,1-1 0 0 0,0 0 0 0 0,0 0 1 0 0,-1 0-1 0 0,1 0 0 0 0,0 0 0 0 0,0 0 1 0 0,0 0-1 0 0,-1 0 0 0 0,1 0 0 0 0,0 0 1 0 0,0 0-1 0 0,-1 0 0 0 0,1 0 0 0 0,0-1 0 0 0,0 1 1 0 0,-1 0-1 0 0,1-1 0 0 0,0 1 0 0 0,0 0 1 0 0,-1-1-1 0 0,1 1 0 0 0,-1-1 0 0 0,1 1 1 0 0,0-1-1 0 0,-1 1 0 0 0,1-1 0 0 0,-1 0 1 0 0,1 1-1 0 0,-1-1 0 0 0,1 0-1 0 0,4-5-13 0 0,0 0 0 0 0,0 0 1 0 0,-1-1-1 0 0,0 1 0 0 0,2-4 13 0 0,8-19-95 0 0,0 2 64 0 0,1 1 0 0 0,1 0 0 0 0,4-3 31 0 0,-14 22-213 0 0,0-1 0 0 0,1 1 0 0 0,0 0 0 0 0,0 0 0 0 0,0 1-1 0 0,1 0 1 0 0,0 1 0 0 0,1-1 0 0 0,-1 1 0 0 0,1 1 0 0 0,8-4 213 0 0,-15 8-230 0 0,-1-1 1 0 0,1 0 0 0 0,0 1 0 0 0,-1-1-1 0 0,1 1 1 0 0,0 0 0 0 0,0 0-1 0 0,-1-1 1 0 0,1 1 0 0 0,0 0 0 0 0,0 1-1 0 0,-1-1 1 0 0,1 0 0 0 0,0 0-1 0 0,-1 1 1 0 0,1-1 0 0 0,0 1 0 0 0,0-1-1 0 0,-1 1 1 0 0,1 0 0 0 0,-1 0-1 0 0,1 0 1 0 0,-1 0 0 0 0,1 0 0 0 0,-1 0-1 0 0,0 0 1 0 0,1 0 0 0 0,-1 0-1 0 0,0 1 1 0 0,0-1 0 0 0,1 1 229 0 0,-1 1-518 0 0,1-1 0 0 0,-1 1 0 0 0,1 0 0 0 0,-1 0 0 0 0,0 0 0 0 0,0 0 1 0 0,0 0-1 0 0,-1 0 0 0 0,1 0 0 0 0,-1 0 0 0 0,1 0 0 0 0,-1 1 0 0 0,0-1 0 0 0,-1 0 0 0 0,1 0 0 0 0,0 0 1 0 0,-1 0 517 0 0,-5 16-2194 0 0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06.1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13 164 0 0,'0'-6'2041'0'0,"2"-8"9688"0"0,3 12-11856 0 0,-4 2 797 0 0,4 7 12 0 0,-1-1 1 0 0,1 1-1 0 0,0-1 0 0 0,1 0 0 0 0,0 0 0 0 0,-1 0 0 0 0,7 3-682 0 0,-4-1 331 0 0,-4-5-296 0 0,0 1-1 0 0,-1-1 1 0 0,2 0 0 0 0,-1 0-1 0 0,0 0 1 0 0,0-1-1 0 0,1 0 1 0 0,-1 1 0 0 0,1-1-1 0 0,0-1 1 0 0,0 1-1 0 0,1-1-34 0 0,-4 0-24 0 0,1-1 0 0 0,-1 0-1 0 0,1 0 1 0 0,-1 0 0 0 0,1-1-1 0 0,-1 1 1 0 0,1-1 0 0 0,-1 1-1 0 0,1-1 1 0 0,-1 0 0 0 0,1 0-1 0 0,-1 0 1 0 0,0 0-1 0 0,0 0 1 0 0,1 0 0 0 0,-1-1-1 0 0,0 1 1 0 0,0-1 0 0 0,0 1-1 0 0,-1-1 1 0 0,1 0 0 0 0,0 0-1 0 0,0 0 1 0 0,-1 0-1 0 0,0 0 1 0 0,1-1 24 0 0,22-35-3109 0 0,-1-1-1 0 0,12-30 3110 0 0,-6 10-3665 0 0,24-45-2425 0 0,-29 59 3671 0 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04.8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 471 420 0 0,'0'0'1566'0'0,"0"0"234"0"0,0 0 135 0 0,0 0-245 0 0,-7 5 6456 0 0,7-5-8062 0 0,0 0 1 0 0,0 0-1 0 0,0 1 1 0 0,0-1-1 0 0,0 0 1 0 0,0 0 0 0 0,0 0-1 0 0,0 1 1 0 0,0-1-1 0 0,0 0 1 0 0,0 0-1 0 0,0 0 1 0 0,0 0-1 0 0,0 1 1 0 0,0-1-1 0 0,0 0 1 0 0,1 0-1 0 0,-1 0 1 0 0,0 0-1 0 0,0 0 1 0 0,0 1 0 0 0,0-1-1 0 0,0 0 1 0 0,1 0-1 0 0,-1 0 1 0 0,0 0-1 0 0,0 0 1 0 0,0 0-1 0 0,0 0 1 0 0,1 0-1 0 0,-1 1 1 0 0,0-1-1 0 0,0 0 1 0 0,0 0-1 0 0,1 0 1 0 0,-1 0 0 0 0,0 0-1 0 0,0 0 1 0 0,0 0-1 0 0,1 0 1 0 0,-1 0-1 0 0,0 0-84 0 0,12-5 1479 0 0,10-10-341 0 0,7-20-1039 0 0,1 0 0 0 0,2 2 0 0 0,1 2 0 0 0,17-11-99 0 0,31-31-1572 0 0,-41 37-578 0 0,-21 19-419 0 0,-1 0 0 0 0,-1-1 0 0 0,-1 0-1 0 0,8-12 2570 0 0,-22 27-444 0 0,0 0-1 0 0,0 0 0 0 0,0-1 1 0 0,-1 1-1 0 0,1 0 0 0 0,-1-1 0 0 0,0 1 1 0 0,0-1-1 0 0,0 1 0 0 0,0-1 1 0 0,-1 0-1 0 0,1 1 0 0 0,-1-1 1 0 0,0-1 444 0 0,0-18-1788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6:30.8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5 115 84 0 0,'22'-40'10113'0'0,"-22"40"-10050"0"0,0 0 1 0 0,1-1-1 0 0,-1 1 0 0 0,0-1 0 0 0,0 1 1 0 0,0 0-1 0 0,0-1 0 0 0,1 1 0 0 0,-1 0 1 0 0,0-1-1 0 0,0 1 0 0 0,0-1 1 0 0,0 1-1 0 0,0-1 0 0 0,0 1 0 0 0,0 0 1 0 0,0-1-1 0 0,0 1 0 0 0,0-1 1 0 0,0 1-1 0 0,0-1 0 0 0,0 1 0 0 0,0 0 1 0 0,-1-1-1 0 0,1 1 0 0 0,0 0 1 0 0,0-1-64 0 0,0 1 33 0 0,0 0 0 0 0,-1 0 0 0 0,1-1-1 0 0,0 1 1 0 0,0 0 0 0 0,0 0 0 0 0,-1 0 0 0 0,1 0 0 0 0,0 0 0 0 0,0 0 0 0 0,0 0 0 0 0,-1-1 0 0 0,1 1 0 0 0,0 0 0 0 0,0 0 0 0 0,0 0 0 0 0,-1 0 0 0 0,1 0 0 0 0,0 0 0 0 0,0 0 0 0 0,-1 0 0 0 0,1 0 0 0 0,0 0 0 0 0,0 0 0 0 0,0 0 0 0 0,-1 1 0 0 0,1-1 0 0 0,0 0 0 0 0,0 0 0 0 0,0 0 0 0 0,-1 0 0 0 0,1 0 0 0 0,0 0 0 0 0,0 0 0 0 0,0 1 0 0 0,-1-1 0 0 0,1 0 0 0 0,0 0 0 0 0,0 0 0 0 0,0 0 0 0 0,0 1 0 0 0,0-1-1 0 0,0 0 1 0 0,-1 0 0 0 0,1 0 0 0 0,0 1 0 0 0,0-1 0 0 0,0 0 0 0 0,0 0 0 0 0,0 0 0 0 0,0 1 0 0 0,0-1 0 0 0,0 0-33 0 0,-17 27 1385 0 0,7-12-1061 0 0,0 1 0 0 0,2 1 0 0 0,0-1-1 0 0,0 2-323 0 0,-35 79 237 0 0,8-19-238 0 0,19-46-25 0 0,12-26 7 0 0,1 0-1 0 0,0 0 0 0 0,0 0 1 0 0,1 1-1 0 0,-1-1 0 0 0,1 1 1 0 0,1 0-1 0 0,-1 3 20 0 0,3-10-39 0 0,0 0 0 0 0,0-1-1 0 0,1 1 1 0 0,-1-1 0 0 0,0 1-1 0 0,0-1 1 0 0,1 0 0 0 0,-1 1-1 0 0,0-1 1 0 0,0 0 0 0 0,0 0 0 0 0,0 0-1 0 0,0 0 1 0 0,0 0 0 0 0,0 0-1 0 0,-1 0 1 0 0,2-1 39 0 0,23-23-298 0 0,-19 18 246 0 0,-1-1 0 0 0,0 1-1 0 0,-1-1 1 0 0,1 0 0 0 0,-2 0 0 0 0,1 0-1 0 0,-1-1 1 0 0,0 1 0 0 0,0-3 52 0 0,15-83-586 0 0,-14 71 401 0 0,1-24 0 0 0,5-24 110 0 0,-2 23 320 0 0,-6 18 745 0 0,-3 22-497 0 0,1 6-48 0 0,15 8 2482 0 0,13 36-618 0 0,-15-24-1768 0 0,-1 2-1 0 0,8 14-540 0 0,4 16 68 0 0,3-1 0 0 0,2-1 0 0 0,2-1 0 0 0,35 38-68 0 0,-19-22-457 0 0,-47-63 432 0 0,0 0-1 0 0,0 0 1 0 0,0 0 0 0 0,1 1 0 0 0,-1-1-1 0 0,0 0 1 0 0,0 0 0 0 0,1 0-1 0 0,-1 1 1 0 0,0-1 0 0 0,0 0 0 0 0,0 0-1 0 0,0 1 1 0 0,0-1 0 0 0,1 0-1 0 0,-1 0 1 0 0,0 1 0 0 0,0-1 0 0 0,0 0-1 0 0,0 0 1 0 0,0 1 0 0 0,0-1-1 0 0,0 0 1 0 0,0 1 0 0 0,0-1 0 0 0,0 0-1 0 0,0 0 1 0 0,0 1 0 0 0,0-1 0 0 0,0 0-1 0 0,0 0 1 0 0,0 1 0 0 0,0-1-1 0 0,-1 0 1 0 0,1 0 0 0 0,0 1 0 0 0,0-1-1 0 0,0 0 1 0 0,0 0 0 0 0,0 1-1 0 0,-1-1 26 0 0,-12 3-285 0 0,-20-6 364 0 0,32 2-136 0 0,-96-8 62 0 0,-48 5 72 0 0,76-5-1022 0 0,67 9-80 0 0,0 1-89 0 0,-1 2-7960 0 0,8-4 3042 0 0,3-2 3784 0 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32.3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51 1284 0 0,'0'-2'584'0'0,"0"0"-1"0"0,0 0 1 0 0,0 0-1 0 0,1 0 0 0 0,-1 0 1 0 0,1 0-1 0 0,-1 1 1 0 0,1-1-1 0 0,-1 0 1 0 0,1 0-1 0 0,0 0 1 0 0,0 1-1 0 0,0-1 1 0 0,0 0-1 0 0,0 1 0 0 0,1-1 1 0 0,-1 1-1 0 0,1-2-583 0 0,0 3 482 0 0,-2 0-9 0 0,0 0-23 0 0,0 0-40 0 0,23 9 1608 0 0,-19-7-1844 0 0,0 0 1 0 0,-1 1-1 0 0,1 0 1 0 0,-1-1-1 0 0,0 1 1 0 0,1 1-1 0 0,-2-1 1 0 0,1 0-1 0 0,0 1 1 0 0,0 0-1 0 0,-1-1 1 0 0,0 1-1 0 0,0 0 1 0 0,0 0 0 0 0,0 0-1 0 0,0 4-174 0 0,8 8 332 0 0,-8-14-305 0 0,-1-1 0 0 0,0 1 0 0 0,0-1 1 0 0,0 1-1 0 0,0-1 0 0 0,0 1 0 0 0,0 0 0 0 0,0-1 1 0 0,-1 1-1 0 0,1 0 0 0 0,-1 0 0 0 0,1-1 0 0 0,-1 3-27 0 0,15-33-21 0 0,-6 14 14 0 0,2-8-109 0 0,0 1 1 0 0,2 0-1 0 0,1 1 1 0 0,0 1-1 0 0,1 0 1 0 0,2 1-1 0 0,0 0 1 0 0,1 2 0 0 0,0 0-1 0 0,1 1 1 0 0,10-6 115 0 0,-20 18-1100 0 0,-1 0 1 0 0,1 0 0 0 0,0 1-1 0 0,0 0 1 0 0,0 1 0 0 0,0-1-1 0 0,1 2 1 0 0,4-1 1099 0 0,32-8-6544 0 0,-23 2 4481 0 0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31.5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 190 1200 0 0,'-5'-21'7411'0'0,"-4"15"-5320"0"0,8 6-1638 0 0,1 0-12 0 0,0 0-7 0 0,0 0-9 0 0,0 0 11 0 0,-1 2-204 0 0,0-1 1 0 0,0 1-1 0 0,0-1 1 0 0,1 1-1 0 0,-1 0 1 0 0,1-1 0 0 0,-1 1-1 0 0,1 0 1 0 0,0 0-1 0 0,-1-1 1 0 0,1 1-1 0 0,0 1-232 0 0,16 54 1938 0 0,-14-44-1831 0 0,1 0 0 0 0,1 0 0 0 0,0-1 0 0 0,0 1 0 0 0,1-1 0 0 0,1 0 0 0 0,0-1 0 0 0,1 1 0 0 0,5 7-107 0 0,-11-19-1 0 0,-1 1-1 0 0,1-1 0 0 0,-1 1 0 0 0,1-1 0 0 0,-1 0 0 0 0,1 1 1 0 0,0-1-1 0 0,-1 0 0 0 0,1 1 0 0 0,0-1 0 0 0,-1 0 0 0 0,1 0 0 0 0,0 1 1 0 0,-1-1-1 0 0,1 0 0 0 0,0 0 0 0 0,0 0 0 0 0,-1 0 0 0 0,1 0 1 0 0,0 0-1 0 0,0 0 0 0 0,-1 0 0 0 0,1 0 0 0 0,0-1 0 0 0,-1 1 1 0 0,1 0-1 0 0,0 0 0 0 0,-1-1 0 0 0,1 1 0 0 0,0 0 0 0 0,-1-1 1 0 0,1 1-1 0 0,-1 0 0 0 0,1-1 0 0 0,0 1 0 0 0,-1-1 0 0 0,1 1 1 0 0,-1-1-1 0 0,1 1 0 0 0,-1-1 0 0 0,0 0 0 0 0,1 1 0 0 0,-1-1 1 0 0,1 0 0 0 0,17-28-40 0 0,-18 28 41 0 0,19-42-2 0 0,7-28 2 0 0,-18 44-29 0 0,1 1 1 0 0,2 1-1 0 0,0 0 1 0 0,2 0-1 0 0,1 1 1 0 0,9-12 28 0 0,-21 33-144 0 0,1 0 0 0 0,-1 1-1 0 0,1-1 1 0 0,0 0 0 0 0,0 1 0 0 0,0-1-1 0 0,0 1 1 0 0,1 0 0 0 0,-1 0 0 0 0,1 1 0 0 0,-1-1-1 0 0,1 1 1 0 0,0-1 0 0 0,-1 1 0 0 0,1 0-1 0 0,0 0 1 0 0,0 1 0 0 0,0-1 0 0 0,2 1 144 0 0,5 0-1875 0 0,0 1 1 0 0,0 0 0 0 0,0 1-1 0 0,0 0 1 0 0,-1 1-1 0 0,4 1 1875 0 0,3-1-2406 0 0,5-2 648 0 0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30.2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 296 1204 0 0,'-8'-26'7938'0'0,"-7"-10"-6096"0"0,15 33-1812 0 0,0-3 1560 0 0,0 8 1312 0 0,6 14 674 0 0,-5-15-3479 0 0,0 1 0 0 0,0 0 0 0 0,0-1 1 0 0,-1 1-1 0 0,1 0 0 0 0,-1 0 0 0 0,1 0 0 0 0,-1-1 0 0 0,1 1 1 0 0,-1 0-1 0 0,0 2-97 0 0,3 12 474 0 0,2-3-237 0 0,-3-8-190 0 0,0 0 0 0 0,0 0-1 0 0,1 0 1 0 0,-1 0 0 0 0,1 0-1 0 0,1 1-46 0 0,-3-5 0 0 0,-1 0 0 0 0,1-1 0 0 0,-1 1-1 0 0,1 0 1 0 0,0-1 0 0 0,-1 1 0 0 0,1-1 0 0 0,0 1-1 0 0,0-1 1 0 0,-1 1 0 0 0,1-1 0 0 0,0 0-1 0 0,0 1 1 0 0,0-1 0 0 0,0 0 0 0 0,0 1 0 0 0,-1-1-1 0 0,1 0 1 0 0,0 0 0 0 0,0 0 0 0 0,0 0 0 0 0,0 0-1 0 0,0 0 1 0 0,0 0 0 0 0,0 0 0 0 0,0 0 0 0 0,-1-1-1 0 0,1 1 1 0 0,0 0 0 0 0,0 0 0 0 0,0-1-1 0 0,0 1 1 0 0,-1-1 0 0 0,1 1 0 0 0,0-1 0 0 0,0 1-1 0 0,-1-1 1 0 0,1 1 0 0 0,0-1 0 0 0,19-15-38 0 0,-1-1 0 0 0,-1 0-1 0 0,-1-1 1 0 0,0-1 0 0 0,0-3 38 0 0,26-37-1608 0 0,1-7 1608 0 0,18-28-6538 0 0,-59 89 4783 0 0,-2 4-744 0 0,-14 22-2800 0 0,-2 3 2819 0 0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29.2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29 184 0 0,'0'0'1621'0'0,"2"1"2491"0"0,4 3-716 0 0,-7 11-1891 0 0,1-11-1359 0 0,-1 0 0 0 0,1 0 0 0 0,0 0 0 0 0,0 0 0 0 0,0 0 0 0 0,1 0 0 0 0,-1 0 0 0 0,1 0 0 0 0,0-1 0 0 0,0 1 0 0 0,0 0 0 0 0,1 0 0 0 0,-1 0-146 0 0,3 1 319 0 0,-4-5-271 0 0,1 1 0 0 0,-1-1 1 0 0,0 1-1 0 0,1-1 0 0 0,-1 1 1 0 0,0-1-1 0 0,1 1 0 0 0,-1-1 1 0 0,0 0-1 0 0,1 1 0 0 0,-1-1 1 0 0,1 0-1 0 0,-1 1 0 0 0,1-1 0 0 0,-1 0 1 0 0,1 0-1 0 0,-1 1 0 0 0,1-1 1 0 0,-1 0-1 0 0,1 0 0 0 0,-1 0 1 0 0,1 0-1 0 0,-1 1 0 0 0,1-1 1 0 0,-1 0-1 0 0,1 0 0 0 0,-1 0 1 0 0,1 0-1 0 0,0 0 0 0 0,-1-1 1 0 0,1 1-1 0 0,-1 0 0 0 0,1 0 1 0 0,-1 0-1 0 0,1 0 0 0 0,-1-1 0 0 0,1 1 1 0 0,-1 0-1 0 0,1 0 0 0 0,-1-1 1 0 0,1 1-1 0 0,-1 0 0 0 0,0-1 1 0 0,1 1-49 0 0,13-10 264 0 0,-1 0 0 0 0,0 0 1 0 0,-1-1-1 0 0,0-1 0 0 0,0 0 1 0 0,-1-1-1 0 0,-1 0 0 0 0,0-1-264 0 0,-1 1-86 0 0,1 0-1 0 0,1 1 1 0 0,0 0-1 0 0,1 0 1 0 0,0 1-1 0 0,1 1 1 0 0,13-9 86 0 0,-7 13-1113 0 0,-19 6 1007 0 0,0 0 0 0 0,1 0 0 0 0,-1 0 0 0 0,0 1 0 0 0,0-1 0 0 0,1 0 0 0 0,-1 0 0 0 0,0 0 0 0 0,0 0 1 0 0,0 1-1 0 0,1-1 0 0 0,-1 0 0 0 0,0 0 0 0 0,0 1 0 0 0,0-1 0 0 0,1 0 0 0 0,-1 0 0 0 0,0 1 0 0 0,0-1 0 0 0,0 0 0 0 0,0 0 0 0 0,0 1 0 0 0,0-1 0 0 0,1 0 0 0 0,-1 1 0 0 0,0-1 1 0 0,0 0-1 0 0,0 0 0 0 0,0 1 0 0 0,0-1 0 0 0,0 0 0 0 0,0 1 0 0 0,0-1 0 0 0,-1 0 106 0 0,-10 35-7891 0 0,7-24 6881 0 0,-4 11-1360 0 0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28.3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95 604 0 0,'6'-5'4770'0'0,"5"-6"735"0"0,-11 10-5470 0 0,0 1 1 0 0,0 0-1 0 0,1-1 0 0 0,-1 1 1 0 0,0-1-1 0 0,0 1 0 0 0,0-1 1 0 0,0 1-1 0 0,0-1 1 0 0,0 1-1 0 0,0 0 0 0 0,-1-1 1 0 0,1 1-1 0 0,0-1 0 0 0,0 1 1 0 0,0-1-1 0 0,0 1 0 0 0,0 0 1 0 0,-1-1-1 0 0,1 1 0 0 0,0-1 1 0 0,0 1-1 0 0,-1 0 0 0 0,1-1 1 0 0,0 1-1 0 0,-1 0 1 0 0,1-1-1 0 0,0 1 0 0 0,-1 0 1 0 0,1 0-1 0 0,0-1 0 0 0,-1 1 1 0 0,1 0-1 0 0,-1 0 0 0 0,1 0 1 0 0,-1-1-1 0 0,1 1 0 0 0,0 0-35 0 0,-3-6 4215 0 0,4 16-2006 0 0,7 34-907 0 0,-8-44-1301 0 0,0 1-1 0 0,0-1 1 0 0,0 1-1 0 0,0-1 1 0 0,0 1-1 0 0,0-1 1 0 0,1 1-1 0 0,-1-1 0 0 0,0 1 1 0 0,0-1-1 0 0,0 1 1 0 0,1-1-1 0 0,-1 1 1 0 0,0-1-1 0 0,0 1 0 0 0,1-1 1 0 0,-1 0-1 0 0,0 1 1 0 0,1-1-1 0 0,-1 1 1 0 0,0-1-1 0 0,1 0 1 0 0,-1 0-1 0 0,1 1 0 0 0,-1-1 1 0 0,1 0-1 0 0,-1 0 1 0 0,1 1-1 0 0,-1-1 1 0 0,1 0-1 0 0,-1 0 0 0 0,1 0 1 0 0,-1 0-1 0 0,1 0 1 0 0,-1 0-1 0 0,1 0 1 0 0,-1 0-1 0 0,1 0 1 0 0,-1 0-1 0 0,1 0 0 0 0,-1 0 1 0 0,1 0-1 0 0,-1 0 1 0 0,1 0-1 0 0,-1 0 1 0 0,1-1-1 0 0,-1 1 0 0 0,1 0 1 0 0,-1 0-1 0 0,1-1 0 0 0,26-12-47 0 0,-25 12 40 0 0,13-9-42 0 0,-1 0 0 0 0,-1-1 0 0 0,0 0 0 0 0,0-1 0 0 0,-1-1 0 0 0,0-1 49 0 0,43-41-613 0 0,-35 36 57 0 0,-11 11 180 0 0,0-1 1 0 0,1 1-1 0 0,-1 1 1 0 0,7-4 375 0 0,-14 10-236 0 0,0-1 0 0 0,0 1 1 0 0,1 0-1 0 0,-1 0 1 0 0,0 0-1 0 0,1 0 1 0 0,-1 1-1 0 0,0-1 0 0 0,1 1 1 0 0,-1-1-1 0 0,1 1 1 0 0,-1 0-1 0 0,1 0 1 0 0,-1 0-1 0 0,1 0 0 0 0,-1 0 1 0 0,1 1-1 0 0,-1-1 1 0 0,0 1-1 0 0,1-1 1 0 0,-1 1-1 0 0,1 0 0 0 0,1 1 236 0 0,-2 0-597 0 0,0 0 0 0 0,1-1 0 0 0,-1 2 0 0 0,0-1-1 0 0,-1 0 1 0 0,1 0 0 0 0,0 0 0 0 0,-1 1 0 0 0,1-1-1 0 0,-1 1 1 0 0,0-1 0 0 0,1 1 0 0 0,-1 1 597 0 0,0-3-178 0 0,6 17-2101 0 0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25.7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 161 1268 0 0,'0'0'305'0'0,"1"-1"0"0"0,0 1-1 0 0,0-1 1 0 0,-1 0 0 0 0,1 1 0 0 0,0-1-1 0 0,-1 0 1 0 0,1 1 0 0 0,-1-1 0 0 0,1 0-1 0 0,-1 0 1 0 0,1 1 0 0 0,-1-1-1 0 0,0 0 1 0 0,1 0 0 0 0,-1 0 0 0 0,0 0-1 0 0,1 0 1 0 0,-1 0 0 0 0,0 0 0 0 0,0 1-1 0 0,0-1 1 0 0,0 0 0 0 0,0 0 0 0 0,0 0-1 0 0,0 0 1 0 0,0 0 0 0 0,-1 0 0 0 0,1 0-1 0 0,0 0-304 0 0,-5-3 1664 0 0,-3-2-344 0 0,7 6-1292 0 0,1 0 0 0 0,0 0-1 0 0,0 0 1 0 0,-1 0 0 0 0,1 1-1 0 0,0-1 1 0 0,0 0 0 0 0,-1 0-1 0 0,1 0 1 0 0,0 0 0 0 0,0 1-1 0 0,0-1 1 0 0,-1 0 0 0 0,1 0 0 0 0,0 0-1 0 0,0 1 1 0 0,0-1 0 0 0,0 0-1 0 0,0 0 1 0 0,0 1 0 0 0,-1-1-1 0 0,1 0 1 0 0,0 0 0 0 0,0 1-1 0 0,0-1 1 0 0,0 0 0 0 0,0 0-1 0 0,0 1 1 0 0,0-1 0 0 0,0 0-1 0 0,0 1 1 0 0,0-1 0 0 0,0 0 0 0 0,0 0-1 0 0,0 1 1 0 0,0-1 0 0 0,0 0-1 0 0,1 0 1 0 0,-1 1-28 0 0,-8 35 1283 0 0,9-21-950 0 0,0 0-1 0 0,2 0 1 0 0,-1-1 0 0 0,2 1 0 0 0,0-1-1 0 0,1 1 1 0 0,0-1 0 0 0,2 3-333 0 0,-6-16 6 0 0,-1 0 1 0 0,1 0-1 0 0,0 0 1 0 0,-1 1-1 0 0,1-1 0 0 0,0 0 1 0 0,0 0-1 0 0,-1 0 1 0 0,1 0-1 0 0,0-1 0 0 0,0 1 1 0 0,0 0-1 0 0,0 0 1 0 0,0 0-1 0 0,0-1 0 0 0,0 1 1 0 0,1 0-7 0 0,-1-1-1 0 0,-1 0 1 0 0,1 0 0 0 0,0 0-1 0 0,-1 0 1 0 0,1 0-1 0 0,-1 0 1 0 0,1 0 0 0 0,-1 0-1 0 0,1 0 1 0 0,0-1-1 0 0,-1 1 1 0 0,1 0-1 0 0,-1 0 1 0 0,1-1 0 0 0,-1 1-1 0 0,1 0 1 0 0,-1 0-1 0 0,1-1 1 0 0,-1 1 0 0 0,1-1-1 0 0,-1 1 1 0 0,0 0-1 0 0,1-1 1 0 0,-1 1 0 0 0,0-1-1 0 0,1 1 1 0 0,-1-1-1 0 0,0 1 1 0 0,1-1 0 0 0,-1 1-1 0 0,0-1 1 0 0,0 1-1 0 0,0-1 1 0 0,0 1-1 0 0,1-1 1 0 0,-1 0 0 0 0,37-96-34 0 0,-30 76-36 0 0,0-1-1 0 0,1 1 1 0 0,0 1 0 0 0,2 0-1 0 0,7-11 71 0 0,-12 23-53 0 0,1 1-1 0 0,-1 0 0 0 0,1 0 0 0 0,0 0 1 0 0,0 1-1 0 0,1 0 0 0 0,2-1 54 0 0,-6 4-35 0 0,1 0 0 0 0,0 1 0 0 0,0-1 1 0 0,0 1-1 0 0,1 0 0 0 0,-1 1 0 0 0,0-1 0 0 0,1 1 0 0 0,-1 0 0 0 0,1 0 0 0 0,0 0 0 0 0,-1 1 1 0 0,5-1 34 0 0,-4 2-564 0 0,-1-1-1 0 0,0 1 1 0 0,1 1 0 0 0,-1-1 0 0 0,0 0 0 0 0,1 1 0 0 0,-1 0 0 0 0,0 0 0 0 0,0 0 0 0 0,0 1 0 0 0,-1-1 0 0 0,1 1 0 0 0,-1 0-1 0 0,1 0 1 0 0,-1 0 0 0 0,0 1 0 0 0,1 1 564 0 0,19 15-5351 0 0,-14-11 3346 0 0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24.6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 154 1268 0 0,'-4'-19'6900'0'0,"0"3"-3192"0"0,-3-2-1936 0 0,-2-3 3392 0 0,10 25-4832 0 0,0 0 1 0 0,0 1-1 0 0,0-1 0 0 0,1 0 1 0 0,-1 0-1 0 0,1 0 1 0 0,1 2-333 0 0,8 20 1018 0 0,-3 11-33 0 0,-4-16-635 0 0,2-1-1 0 0,0 0 0 0 0,3 8-349 0 0,-8-28 0 0 0,-1 1 1 0 0,0-1-1 0 0,0 0 0 0 0,0 1 0 0 0,1-1 0 0 0,-1 0 1 0 0,0 1-1 0 0,0-1 0 0 0,1 0 0 0 0,-1 1 0 0 0,0-1 1 0 0,1 0-1 0 0,-1 1 0 0 0,0-1 0 0 0,1 0 0 0 0,-1 0 1 0 0,0 1-1 0 0,1-1 0 0 0,-1 0 0 0 0,1 0 0 0 0,-1 0 1 0 0,1 0-1 0 0,-1 0 0 0 0,0 1 0 0 0,1-1 0 0 0,-1 0 1 0 0,1 0-1 0 0,-1 0 0 0 0,1 0 0 0 0,-1 0 0 0 0,1 0 0 0 0,16-9-34 0 0,17-24-62 0 0,-26 24 81 0 0,31-30-147 0 0,1 2 0 0 0,32-22 162 0 0,-52 45-1262 0 0,0 1-1 0 0,1 1 1 0 0,5-1 1262 0 0,-11 5-3125 0 0,1 2 1 0 0,-1 1-1 0 0,1 0 0 0 0,17-3 3125 0 0,-25 5-3273 0 0,-7 2 517 0 0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23.5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3 194 312 0 0,'-9'-22'9333'0'0,"6"18"-8414"0"0,0 0-1 0 0,0 0 0 0 0,0 0 1 0 0,-1 1-1 0 0,1-1 0 0 0,-1 1 0 0 0,-1-1-918 0 0,4 3 136 0 0,1 1 0 0 0,0 0-1 0 0,-1 0 1 0 0,1-1-1 0 0,-1 1 1 0 0,1 0-1 0 0,-1 0 1 0 0,1 0-1 0 0,0 0 1 0 0,-1 0 0 0 0,1-1-1 0 0,-1 1 1 0 0,1 0-1 0 0,-1 0 1 0 0,1 0-1 0 0,-1 0 1 0 0,1 0-1 0 0,-1 0 1 0 0,1 1-1 0 0,0-1 1 0 0,-1 0 0 0 0,1 0-1 0 0,-1 0 1 0 0,1 0-1 0 0,-1 0 1 0 0,1 1-1 0 0,0-1 1 0 0,-1 0-1 0 0,1 0 1 0 0,-1 1-1 0 0,1-1 1 0 0,0 0 0 0 0,-1 1-1 0 0,1-1 1 0 0,0 1-136 0 0,-8 20 2070 0 0,6 35-1441 0 0,2-48-427 0 0,3 50-115 0 0,-2-54-91 0 0,-1 0-1 0 0,1 1 1 0 0,0-1 0 0 0,0 0 0 0 0,1 0-1 0 0,-1 0 1 0 0,1 0 0 0 0,0 0-1 0 0,0 0 1 0 0,0-1 0 0 0,2 3 4 0 0,-4-6-3 0 0,1 1 1 0 0,-1-1-1 0 0,0 0 1 0 0,1 0-1 0 0,-1 0 1 0 0,0 0-1 0 0,1 1 0 0 0,-1-1 1 0 0,0 0-1 0 0,1 0 1 0 0,-1 0-1 0 0,1 0 1 0 0,-1 0-1 0 0,0 0 0 0 0,1 0 1 0 0,-1 0-1 0 0,0 0 1 0 0,1 0-1 0 0,-1 0 1 0 0,1 0-1 0 0,-1 0 1 0 0,0 0-1 0 0,1 0 0 0 0,-1-1 1 0 0,0 1-1 0 0,1 0 1 0 0,-1 0-1 0 0,0 0 1 0 0,1 0-1 0 0,-1-1 1 0 0,0 1-1 0 0,0 0 0 0 0,1 0 1 0 0,-1-1-1 0 0,0 1 1 0 0,0 0-1 0 0,1-1 1 0 0,-1 1-1 0 0,0 0 1 0 0,0-1-1 0 0,1 1 3 0 0,10-17-41 0 0,-10 14 27 0 0,45-87-159 0 0,-25 58-511 0 0,1 1 0 0 0,2 1 0 0 0,24-25 684 0 0,-38 46-857 0 0,0 0 1 0 0,1 1 0 0 0,-1 0 0 0 0,2 1-1 0 0,11-6 857 0 0,-16 9-1099 0 0,1 1-1 0 0,0 0 0 0 0,1 0 1 0 0,-1 1-1 0 0,0 0 0 0 0,1 0 1 0 0,0 1-1 0 0,-1 0 0 0 0,7 0 1100 0 0,2 2-3149 0 0,-2 3 447 0 0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9:15.30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0 280 612 0 0,'0'-5'1775'0'0,"0"5"-1612"0"0,0 0 0 0 0,0-1 0 0 0,1 1 0 0 0,-1-1 0 0 0,0 1 0 0 0,0 0 0 0 0,0-1 0 0 0,0 1 0 0 0,0-1 0 0 0,0 1-1 0 0,0-1 1 0 0,0 1 0 0 0,0 0 0 0 0,0-1 0 0 0,0 1 0 0 0,0-1 0 0 0,0 1 0 0 0,-1 0 0 0 0,1-1 0 0 0,0 1 0 0 0,0-1 0 0 0,0 1-1 0 0,0 0 1 0 0,-1-1 0 0 0,1 1 0 0 0,0 0 0 0 0,0-1 0 0 0,-1 1 0 0 0,1 0 0 0 0,0 0 0 0 0,-1-1 0 0 0,1 1 0 0 0,0 0-1 0 0,-1 0 1 0 0,1-1 0 0 0,0 1 0 0 0,-1 0 0 0 0,0 0-163 0 0,0 0 299 0 0,2 8 192 0 0,1 1 0 0 0,-1-1 0 0 0,1 1-1 0 0,1-1 1 0 0,-1 0 0 0 0,2 2-491 0 0,8 29 324 0 0,-7-22-229 0 0,-4-12-79 0 0,1 0 0 0 0,-1 0 0 0 0,1 1 0 0 0,-2-1 0 0 0,1 0 0 0 0,0 1 0 0 0,-1-1 0 0 0,0 0 0 0 0,-1 1 0 0 0,1-1 0 0 0,-1 0 0 0 0,0 1 0 0 0,0-1-1 0 0,-1 3-15 0 0,0-2-4 0 0,0-4-7 0 0,-1-7-1 0 0,1 0 9 0 0,-3-9 3 0 0,0-1 0 0 0,2 0 0 0 0,-3-15 0 0 0,-6-23-1 0 0,-5-12 9 0 0,16 58-3 0 0,-1 0-1 0 0,2 0 1 0 0,-1 0-1 0 0,1 0 0 0 0,0 0 1 0 0,0 0-1 0 0,1 0 0 0 0,0-3-4 0 0,1 7-2 0 0,-1-1 0 0 0,1 1-1 0 0,0 0 1 0 0,-1 0 0 0 0,1-1-1 0 0,1 1 1 0 0,-1 1 0 0 0,0-1-1 0 0,1 0 1 0 0,0 1 0 0 0,-1-1-1 0 0,1 1 1 0 0,0 0 0 0 0,0-1-1 0 0,0 2 1 0 0,1-1 0 0 0,-1 0-1 0 0,0 1 1 0 0,1-1 0 0 0,-1 1-1 0 0,1 0 1 0 0,-1 0 0 0 0,2 0 2 0 0,5-1-412 0 0,1-1 1 0 0,-1 2 0 0 0,1 0-1 0 0,0 0 1 0 0,-1 1 0 0 0,1 0 0 0 0,3 1 411 0 0,32 13-7533 0 0,-38-10 5902 0 0</inkml:trace>
  <inkml:trace contextRef="#ctx0" brushRef="#br0" timeOffset="329.32">178 291 1324 0 0,'-7'12'6660'0'0,"-9"-3"-4291"0"0,-24 1-2456 0 0,30-8 734 0 0,-21 6-417 0 0,20-4-344 0 0,0-1 1 0 0,0-1-1 0 0,-1 0 0 0 0,1 0 0 0 0,-4-1 114 0 0,15-1-108 0 0,0 0 0 0 0,-1 0-1 0 0,1 0 1 0 0,0 0-1 0 0,0 0 1 0 0,0 0 0 0 0,0 0-1 0 0,0 0 1 0 0,0-1 0 0 0,0 1-1 0 0,0 0 1 0 0,-1 0-1 0 0,1 0 1 0 0,0 0 0 0 0,0 0-1 0 0,0 0 1 0 0,0 0 0 0 0,0 0-1 0 0,0-1 1 0 0,0 1-1 0 0,0 0 1 0 0,0 0 0 0 0,0 0-1 0 0,0 0 1 0 0,0 0 0 0 0,0 0-1 0 0,0-1 1 0 0,0 1-1 0 0,0 0 1 0 0,0 0 0 0 0,0 0-1 0 0,0 0 1 0 0,0 0 0 0 0,0 0-1 0 0,0-1 1 0 0,0 1-1 0 0,0 0 1 0 0,0 0 0 0 0,0 0-1 0 0,0 0 1 0 0,0 0 0 0 0,0 0-1 0 0,0 0 1 0 0,0-1-1 0 0,1 1 1 0 0,-1 0 0 0 0,0 0-1 0 0,0 0 1 0 0,0 0 0 0 0,0 0-1 0 0,0 0 1 0 0,0 0-1 0 0,0 0 1 0 0,0 0 0 0 0,1 0-1 0 0,-1 0 1 0 0,0 0 0 0 0,0-1 108 0 0,5-5-1885 0 0,-5 6 1752 0 0,7-6-1602 0 0</inkml:trace>
  <inkml:trace contextRef="#ctx0" brushRef="#br0" timeOffset="865.79">183 347 1332 0 0,'2'-1'7125'0'0,"4"5"-4338"0"0,-4-3-2747 0 0,-1 0-1 0 0,1 0 1 0 0,-1 0-1 0 0,1 0 1 0 0,0 0-1 0 0,0 0 1 0 0,-1 0-1 0 0,1 0 0 0 0,0-1 1 0 0,0 1-1 0 0,0-1 1 0 0,0 1-1 0 0,0-1 1 0 0,0 0-1 0 0,0 0 1 0 0,1 0-40 0 0,11-5 61 0 0,0 0 1 0 0,-1-1-1 0 0,1-1 0 0 0,-1 0 1 0 0,-1-1-1 0 0,0 0 1 0 0,0-1-1 0 0,0-1 0 0 0,1-2-61 0 0,-12 12 0 0 0,0-1-1 0 0,0 1 1 0 0,0-1-1 0 0,0 0 1 0 0,-1 1-1 0 0,1-1 0 0 0,0 0 1 0 0,-1 1-1 0 0,1-1 1 0 0,0 0-1 0 0,-1 0 0 0 0,1 0 1 0 0,-1 0-1 0 0,1 0 1 0 0,-1 0-1 0 0,1 1 1 0 0,-1-1-1 0 0,0 0 0 0 0,0 0 1 0 0,1 0-1 0 0,-1 0 1 0 0,0 0-1 0 0,0 0 0 0 0,0 0 1 0 0,0 0-1 0 0,0 0 1 0 0,0 0-1 0 0,0 0 0 0 0,-1 0 1 0 0,1 0-1 0 0,0 0 1 0 0,0 0-1 0 0,-1 0 1 0 0,1 0-1 0 0,-1 0 0 0 0,1 0 1 0 0,-2-1-1 0 0,1 1-1 0 0,0 0 0 0 0,-1-1 0 0 0,1 1 1 0 0,-1 0-1 0 0,0 0 0 0 0,1 0 0 0 0,-1 0 0 0 0,0 1 1 0 0,0-1-1 0 0,1 0 0 0 0,-1 1 0 0 0,0-1 1 0 0,0 1-1 0 0,0 0 0 0 0,0-1 0 0 0,0 1 1 0 0,0 0-1 0 0,-1 0 2 0 0,-1 1 7 0 0,1-1-1 0 0,-1 1 1 0 0,0 0 0 0 0,1 0-1 0 0,-1 0 1 0 0,0 1 0 0 0,1-1 0 0 0,-1 1-1 0 0,1 0 1 0 0,0 0 0 0 0,0 0-1 0 0,-1 0 1 0 0,2 0 0 0 0,-1 1 0 0 0,0 0-1 0 0,0-1 1 0 0,1 1 0 0 0,-1 0-1 0 0,1 0 1 0 0,0 1 0 0 0,0-1 0 0 0,0 0-1 0 0,0 1 1 0 0,1-1 0 0 0,0 1-1 0 0,-1-1 1 0 0,1 1 0 0 0,0 1-7 0 0,0-3 15 0 0,0 1 0 0 0,1 0-1 0 0,-1 0 1 0 0,1 0 0 0 0,-1 0 0 0 0,1-1 0 0 0,0 1 0 0 0,0 0-1 0 0,0 0 1 0 0,0 0 0 0 0,1 0 0 0 0,-1 0 0 0 0,1 0 0 0 0,0-1-1 0 0,0 1 1 0 0,0 0 0 0 0,0 0 0 0 0,0-1 0 0 0,0 1-1 0 0,1-1 1 0 0,-1 1 0 0 0,1-1 0 0 0,0 0 0 0 0,0 1 0 0 0,0-1-1 0 0,0 0 1 0 0,0 0 0 0 0,0 0 0 0 0,1-1 0 0 0,-1 1 0 0 0,0-1-1 0 0,1 1 1 0 0,0-1 0 0 0,-1 0 0 0 0,1 0 0 0 0,0 0 0 0 0,1 1-15 0 0,2-1-15 0 0,0 0 0 0 0,0 0 1 0 0,1 0-1 0 0,-1-1 0 0 0,0 0 1 0 0,1 0-1 0 0,-1-1 1 0 0,0 0-1 0 0,0 0 0 0 0,1 0 1 0 0,0-1 14 0 0,69-27-1114 0 0,-13 5-3928 0 0,-52 24 1251 0 0,-9 0 1996 0 0</inkml:trace>
  <inkml:trace contextRef="#ctx0" brushRef="#br0" timeOffset="1597.12">536 114 248 0 0,'2'-4'612'0'0,"-1"0"-1"0"0,1 1 1 0 0,0-1 0 0 0,-1 0-1 0 0,0 0 1 0 0,0 0-1 0 0,0 0 1 0 0,0-1 0 0 0,-1 1-1 0 0,0 0 1 0 0,1-1-612 0 0,-1 2 116 0 0,0 0 0 0 0,-1 0 0 0 0,1 0 0 0 0,0 0 0 0 0,-1 0 0 0 0,1 1 1 0 0,-1-1-1 0 0,0 0 0 0 0,0 0 0 0 0,0 0 0 0 0,-1 1 0 0 0,1-1 0 0 0,-1 1 0 0 0,1-1 0 0 0,-1 1 1 0 0,0 0-1 0 0,0-1 0 0 0,0 1 0 0 0,0 0 0 0 0,0 0 0 0 0,0 0 0 0 0,-1 0 0 0 0,0 0-116 0 0,34 61 4290 0 0,2 18-2659 0 0,20 70-1631 0 0,-27-72-286 0 0,-26-75 196 0 0,0 1 1 0 0,0-1 0 0 0,0 0 0 0 0,0 1-1 0 0,0-1 1 0 0,0 0 0 0 0,0 1 0 0 0,0-1-1 0 0,0 0 1 0 0,1 1 0 0 0,-1-1 0 0 0,0 0-1 0 0,0 1 1 0 0,0-1 0 0 0,0 0 0 0 0,0 0-1 0 0,1 1 1 0 0,-1-1 0 0 0,0 0 0 0 0,0 0-1 0 0,0 1 1 0 0,1-1 0 0 0,-1 0-1 0 0,0 0 1 0 0,0 1 0 0 0,1-1 0 0 0,-1 0-1 0 0,0 0 1 0 0,0 0 0 0 0,1 0 0 0 0,-1 0-1 0 0,0 1 1 0 0,1-1 0 0 0,-1 0 0 0 0,0 0-1 0 0,1 0 1 0 0,-1 0 0 0 0,0 0 0 0 0,0 0-1 0 0,1 0 1 0 0,-1 0 0 0 0,0 0 0 0 0,1 0-1 0 0,-1 0 1 0 0,0 0 0 0 0,1 0-1 0 0,-1 0 1 0 0,0-1 0 0 0,1 1 0 0 0,-1 0-1 0 0,0 0 1 0 0,0 0 0 0 0,1 0 0 0 0,-1-1-1 0 0,0 1 1 0 0,1 0 0 0 0,-1 0 0 0 0,0 0-1 0 0,0-1 1 0 0,0 1 0 0 0,1 0 0 0 0,-1 0-1 0 0,0-1 1 0 0,0 1 0 0 0,0 0 0 0 0,0-1-1 0 0,1 1 1 0 0,-1 0 0 0 0,0 0 89 0 0,11-26-6736 0 0,-5 16 4946 0 0</inkml:trace>
  <inkml:trace contextRef="#ctx0" brushRef="#br0" timeOffset="1937.85">751 274 1380 0 0,'0'-1'240'0'0,"-1"1"-1"0"0,1 0 1 0 0,-1-1-1 0 0,1 1 0 0 0,-1 0 1 0 0,1-1-1 0 0,-1 1 1 0 0,1 0-1 0 0,-1 0 1 0 0,1 0-1 0 0,-1 0 1 0 0,0-1-1 0 0,1 1 1 0 0,-1 0-1 0 0,0 0 1 0 0,1 0-1 0 0,-1 0 1 0 0,1 0-1 0 0,-1 0 0 0 0,0 0 1 0 0,1 1-1 0 0,-1-1 1 0 0,1 0-1 0 0,-1 0 1 0 0,0 0-1 0 0,1 1 1 0 0,-1-1-1 0 0,1 0 1 0 0,-1 1-240 0 0,-25 7 1693 0 0,23-7-1519 0 0,-24 6 240 0 0,0 0 0 0 0,0-2 0 0 0,-8 0-414 0 0,30-5-20 0 0,-22-3-1972 0 0,26 3 189 0 0,1 0-310 0 0,1 0-8 0 0,5-4 132 0 0</inkml:trace>
  <inkml:trace contextRef="#ctx0" brushRef="#br0" timeOffset="2415.7">835 253 796 0 0,'4'-16'4674'0'0,"-1"-1"102"0"0,-4 16-4749 0 0,1 1 0 0 0,-1 0-1 0 0,1-1 1 0 0,-1 1 0 0 0,1-1 0 0 0,-1 1-1 0 0,1 0 1 0 0,-1-1 0 0 0,1 1-1 0 0,-1 0 1 0 0,1 0 0 0 0,-1-1 0 0 0,0 1-1 0 0,1 0 1 0 0,-1 0 0 0 0,1 0-1 0 0,-1 0 1 0 0,0 0 0 0 0,1 0 0 0 0,-1 0-1 0 0,1 0 1 0 0,-1 0 0 0 0,0 0-1 0 0,1 0 1 0 0,-1 0 0 0 0,1 0 0 0 0,-1 1-1 0 0,0-1 1 0 0,1 0 0 0 0,-1 0-1 0 0,1 1 1 0 0,-1-1 0 0 0,1 0-27 0 0,-24 10 403 0 0,21-9-342 0 0,-1 1 15 0 0,0-1-1 0 0,0 2 0 0 0,0-1 0 0 0,0 0 0 0 0,1 1 1 0 0,-1 0-1 0 0,1-1 0 0 0,-1 1 0 0 0,1 1 0 0 0,0-1 1 0 0,0 0-1 0 0,1 1 0 0 0,-1 0 0 0 0,1-1 1 0 0,-2 4-76 0 0,3-5 22 0 0,0 0 0 0 0,1 0 0 0 0,-1 1 1 0 0,1-1-1 0 0,-1 0 0 0 0,1 0 0 0 0,0 0 1 0 0,0 0-1 0 0,0 0 0 0 0,0 0 1 0 0,0 0-1 0 0,0 1 0 0 0,1-1 0 0 0,-1 0 1 0 0,1 0-1 0 0,-1 0 0 0 0,1 0 1 0 0,0 0-1 0 0,0 0 0 0 0,0 0 0 0 0,0-1 1 0 0,0 1-1 0 0,0 0 0 0 0,0 0 1 0 0,1-1-1 0 0,-1 1 0 0 0,1-1 0 0 0,-1 1 1 0 0,1-1-1 0 0,0 0 0 0 0,-1 1 1 0 0,1-1-1 0 0,0 0-22 0 0,5 3-21 0 0,0 0 0 0 0,-1-1 0 0 0,1 0-1 0 0,0-1 1 0 0,0 1 0 0 0,0-1 0 0 0,1-1 0 0 0,-1 1 0 0 0,1-1 0 0 0,-1 0 0 0 0,0-1 0 0 0,1 0-1 0 0,-1 0 1 0 0,8-1 21 0 0,-2-1-921 0 0,-1 0 0 0 0,1-1 0 0 0,9-3 921 0 0,30-16-7115 0 0,-38 14 5045 0 0</inkml:trace>
  <inkml:trace contextRef="#ctx0" brushRef="#br0" timeOffset="3007.77">972 16 1184 0 0,'0'0'190'0'0,"0"-1"0"0"0,0 0 0 0 0,0 1 0 0 0,-1-1-1 0 0,1 0 1 0 0,0 1 0 0 0,0-1 0 0 0,0 0 0 0 0,-1 1 0 0 0,1-1 0 0 0,0 1-1 0 0,-1-1 1 0 0,1 0 0 0 0,0 1 0 0 0,-1-1 0 0 0,1 1 0 0 0,-1-1 0 0 0,1 1 0 0 0,-1-1-1 0 0,1 1 1 0 0,-1-1 0 0 0,1 1 0 0 0,-1 0 0 0 0,1-1 0 0 0,-1 1 0 0 0,0 0-1 0 0,1-1 1 0 0,-1 1 0 0 0,0 0 0 0 0,1 0 0 0 0,-2-1-190 0 0,-5 5 2925 0 0,9 10-1702 0 0,18 49 753 0 0,-8-22-1384 0 0,-3-7-311 0 0,-1 0 0 0 0,1 28-281 0 0,3 7 57 0 0,-5-26-69 0 0,-7-43 11 0 0,0 1 1 0 0,0-1-1 0 0,0 0 1 0 0,0 0-1 0 0,0 0 1 0 0,0 0 0 0 0,0 0-1 0 0,0 0 1 0 0,0 0-1 0 0,0 0 1 0 0,0 0-1 0 0,1 0 1 0 0,-1 0 0 0 0,0 1-1 0 0,0-1 1 0 0,0 0-1 0 0,0 0 1 0 0,0 0-1 0 0,0 0 1 0 0,0 0 0 0 0,0 0-1 0 0,0 0 1 0 0,0 0-1 0 0,0 0 1 0 0,0 0-1 0 0,0 0 1 0 0,0 0 0 0 0,0 0-1 0 0,0 0 1 0 0,1 0-1 0 0,-1 0 1 0 0,0 0-1 0 0,0 0 1 0 0,0 0 0 0 0,0 0-1 0 0,0 0 1 0 0,0 0-1 0 0,0 0 1 0 0,0 0-1 0 0,0 0 1 0 0,0 0 0 0 0,1 0-1 0 0,-1 0 1 0 0,0 0-1 0 0,0 0 1 0 0,0 0-1 0 0,0 0 1 0 0,0 0 0 0 0,0 0-1 0 0,0 0 1 0 0,0 0-1 0 0,0 0 1 0 0,0 0-1 0 0,0 0 1 0 0,0 0 0 0 0,1 0-1 0 0,-1 0 1 0 0,0 0-1 0 0,0 0 1 0 0,0 0-1 0 0,0 0 1 0 0,0 0 0 0 0,0 0-1 0 0,0-1 1 0 0,0 1-1 0 0,0 0 1 0 0,8-8-23 0 0,8-11-11 0 0,2-12 15 0 0,17-22 5 0 0,-32 49 14 0 0,-1 1 1 0 0,2 0 0 0 0,-1-1-1 0 0,0 2 1 0 0,0-1-1 0 0,1 0 1 0 0,0 1 0 0 0,-1-1-1 0 0,1 1 1 0 0,0 0 0 0 0,0 1-1 0 0,5-2 0 0 0,-8 2 1 0 0,0 2 0 0 0,0-1-1 0 0,0 0 1 0 0,0 0 0 0 0,0 0-1 0 0,0 0 1 0 0,0 1 0 0 0,0-1-1 0 0,0 0 1 0 0,0 1-1 0 0,0-1 1 0 0,0 1 0 0 0,0 0-1 0 0,0-1 1 0 0,0 1 0 0 0,0-1-1 0 0,-1 1 1 0 0,1 0 0 0 0,0 0-1 0 0,0 0 1 0 0,-1-1 0 0 0,1 1-1 0 0,0 0 1 0 0,-1 0 0 0 0,1 0-1 0 0,-1 0 1 0 0,0 0-1 0 0,1 0 1 0 0,-1 0 0 0 0,0 0-1 0 0,1 0 1 0 0,-1 1-1 0 0,11 40-436 0 0,-9-37 168 0 0,-2-3 25 0 0,0-1-1 0 0,0 0 1 0 0,0 1 0 0 0,0-1 0 0 0,1 0-1 0 0,-1 1 1 0 0,1-1 0 0 0,-1 0 0 0 0,1 0 0 0 0,-1 0-1 0 0,1 0 1 0 0,0 1 0 0 0,-1-1 0 0 0,1 0-1 0 0,0 0 1 0 0,0 0 0 0 0,0 0 0 0 0,0-1-1 0 0,0 1 1 0 0,0 0 0 0 0,0 0 0 0 0,1 0 243 0 0,0-1-462 0 0,0 0 0 0 0,0 0 0 0 0,1 0 0 0 0,-1 0 0 0 0,0 0 0 0 0,0 0 0 0 0,0-1 0 0 0,0 1 0 0 0,0-1 0 0 0,0 0 0 0 0,0 0 0 0 0,0 0 0 0 0,0 0 0 0 0,1 0 462 0 0,16-7-1683 0 0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9:13.3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00 4 540 0 0,'4'-1'328'0'0,"24"-2"3453"0"0,-20 10-1267 0 0,-11 9-644 0 0,-4-7-1745 0 0,-1 0 1 0 0,1-1-1 0 0,-2 1 1 0 0,1-2-1 0 0,-1 1 0 0 0,0-1 1 0 0,0 0-1 0 0,-7 2-125 0 0,6-2 44 0 0,-60 41-224 0 0,-3-4 1 0 0,-55 24 179 0 0,56-35-5762 0 0,-50 14 5762 0 0,82-36-1979 0 0,1-6 215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15:21.68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3 660 0 0,'39'-13'1300'0'0,"-8"4"112"0"0,-7 9-116 0 0,-1 0-447 0 0,1 0-449 0 0,-9 4-220 0 0,1 5-120 0 0,0-5-64 0 0,-9 10-48 0 0,1-6-68 0 0,0 6-108 0 0,0-1-153 0 0,-8 4-195 0 0,8 1-272 0 0,-8 4-252 0 0,7 4-36 0 0,-7 5 100 0 0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9:01.0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5 494 432 0 0,'-19'-23'7276'0'0,"14"12"-5380"0"0,5 11-1845 0 0,0 0-1 0 0,0 0 1 0 0,0 0 0 0 0,0 0 0 0 0,0 0-1 0 0,0 0 1 0 0,0 0 0 0 0,0 0 0 0 0,0 0 0 0 0,1 0-1 0 0,-1 0 1 0 0,0 0 0 0 0,0 0 0 0 0,0 0-1 0 0,0 0 1 0 0,0 0 0 0 0,0 0 0 0 0,0 0-1 0 0,0 0 1 0 0,0 0 0 0 0,0 0 0 0 0,1 0-1 0 0,-1 0 1 0 0,0 0 0 0 0,0 0 0 0 0,0 0 0 0 0,0 0-1 0 0,0 0 1 0 0,0 0 0 0 0,0 0 0 0 0,0 0-1 0 0,0 0 1 0 0,0 0 0 0 0,1 0 0 0 0,-1 0-1 0 0,0 0 1 0 0,0 0 0 0 0,0 0 0 0 0,0 0-1 0 0,0 0 1 0 0,0 0 0 0 0,0 0 0 0 0,0 0 0 0 0,0 0-1 0 0,0 0 1 0 0,0 0 0 0 0,0-1 0 0 0,0 1-1 0 0,0 0 1 0 0,0 0 0 0 0,0 0 0 0 0,0 0-1 0 0,0 0 1 0 0,1 0 0 0 0,-1 0 0 0 0,0 0-1 0 0,0 0 1 0 0,0 0 0 0 0,0-1 0 0 0,0 1 0 0 0,0 0-1 0 0,0 0 1 0 0,0 0 0 0 0,-1 0 0 0 0,1 0-1 0 0,0 0 1 0 0,0 0 0 0 0,0 0-51 0 0,3 2 258 0 0,0 0-1 0 0,-1 0 1 0 0,0 0 0 0 0,0 1 0 0 0,1-1 0 0 0,-1 1-1 0 0,0 0 1 0 0,-1 0 0 0 0,1-1 0 0 0,-1 1-1 0 0,1 0 1 0 0,0 3-258 0 0,0-2 124 0 0,0 1 0 0 0,0-1 0 0 0,1 0 0 0 0,-1 0 0 0 0,1 0 0 0 0,0-1 0 0 0,1 2-124 0 0,40 38 235 0 0,-50-52-260 0 0,0 0 1 0 0,1-1 0 0 0,0 0-1 0 0,1 0 1 0 0,0 0 0 0 0,1 0 0 0 0,-1-6 24 0 0,2 8-2 0 0,1 1 1 0 0,1-1 0 0 0,-1 0-1 0 0,1 1 1 0 0,1-1 0 0 0,-1 0 0 0 0,1 1-1 0 0,1-1 1 0 0,1-5 1 0 0,-2 8 3 0 0,1 1-1 0 0,-1 0 1 0 0,1 0 0 0 0,0-1-1 0 0,0 1 1 0 0,0 0 0 0 0,1 1-1 0 0,0-1 1 0 0,0 0 0 0 0,0 1-1 0 0,0-1 1 0 0,0 1 0 0 0,0 0 0 0 0,1 0-1 0 0,0 1 1 0 0,3-3-3 0 0,-6 4-70 0 0,1 1-1 0 0,0-1 1 0 0,0 1 0 0 0,0 0-1 0 0,0 0 1 0 0,0 0 0 0 0,0 0-1 0 0,0 0 1 0 0,-1 0 0 0 0,1 0-1 0 0,0 0 1 0 0,0 1 0 0 0,0-1-1 0 0,0 1 1 0 0,-1 0 0 0 0,1-1-1 0 0,0 1 1 0 0,0 0 0 0 0,-1 0 0 0 0,1 0-1 0 0,-1 0 1 0 0,1 0 0 0 0,-1 0-1 0 0,1 1 1 0 0,-1-1 0 0 0,0 1-1 0 0,1-1 1 0 0,-1 0 0 0 0,0 2 70 0 0,4 2-1430 0 0,0 1 0 0 0,-1 0 0 0 0,0 0 0 0 0,0 0 1 0 0,0 0-1 0 0,-1 1 0 0 0,1 2 1430 0 0,-3-1-2350 0 0,-1-1 351 0 0</inkml:trace>
  <inkml:trace contextRef="#ctx0" brushRef="#br0" timeOffset="327.93">202 506 1460 0 0,'-4'-1'7505'0'0,"-20"1"-4847"0"0,3 4-2120 0 0,0 0-1 0 0,0 1 1 0 0,0 1-1 0 0,-17 8-537 0 0,21-10-7 0 0,-10 1-347 0 0,19 1-3695 0 0,11-5-3 0 0,7-6 1013 0 0,-3-2 1163 0 0</inkml:trace>
  <inkml:trace contextRef="#ctx0" brushRef="#br0" timeOffset="1051.26">260 523 120 0 0,'6'1'9092'0'0,"-6"1"-8864"0"0,0 1 0 0 0,0-1-1 0 0,0 1 1 0 0,0 0 0 0 0,1-1-1 0 0,-1 1 1 0 0,1 0 0 0 0,-1-1-1 0 0,1 1 1 0 0,0-1 0 0 0,0 0 0 0 0,0 1-1 0 0,0-1 1 0 0,1 0 0 0 0,-1 1-1 0 0,0-1 1 0 0,1 0 0 0 0,0 0-1 0 0,0 0 1 0 0,-1 0 0 0 0,1 0-1 0 0,0-1 1 0 0,2 2-228 0 0,-1-2 4 0 0,0 0 0 0 0,0 0 0 0 0,0 0-1 0 0,0 0 1 0 0,0-1 0 0 0,1 1 0 0 0,-1-1 0 0 0,0 0-1 0 0,0 0 1 0 0,0 0 0 0 0,1 0 0 0 0,-1 0 0 0 0,0-1-1 0 0,0 0 1 0 0,0 0 0 0 0,0 1 0 0 0,1-2 0 0 0,-2 1 0 0 0,1 0-1 0 0,0-1-3 0 0,3 0 0 0 0,-1-1-1 0 0,0 1 1 0 0,0-2-1 0 0,0 1 1 0 0,0 0-1 0 0,-1-1 1 0 0,1 0-1 0 0,-1 0 0 0 0,0 0 1 0 0,0-1-1 0 0,0 1 1 0 0,-1-1-1 0 0,0 0 1 0 0,0 0-1 0 0,0 0 1 0 0,0 0 0 0 0,-3 3-2 0 0,1 1 1 0 0,-1 0 0 0 0,0 0-1 0 0,1 0 1 0 0,-1 0-1 0 0,0 0 1 0 0,0-1 0 0 0,0 1-1 0 0,0 0 1 0 0,0 0 0 0 0,0 0-1 0 0,0 0 1 0 0,0-1 0 0 0,0 1-1 0 0,-1 0 1 0 0,1 0-1 0 0,-1 0 1 0 0,1 0 0 0 0,0 0-1 0 0,-1 0 1 0 0,0 0 0 0 0,1 0-1 0 0,-1 0 1 0 0,0 0-1 0 0,1 0 1 0 0,-1 0 0 0 0,0 0-1 0 0,0 0 1 0 0,0 0 0 0 0,0 1-1 0 0,0-1 1 0 0,0 0 0 0 0,0 1-1 0 0,0-1 1 0 0,0 1-1 0 0,0-1 1 0 0,0 1 0 0 0,0 0-1 0 0,0-1 1 0 0,0 1 0 0 0,-1 0-1 0 0,1 0 1 0 0,-1-1 1 0 0,-6-1-3 0 0,0 1 1 0 0,-1-1 0 0 0,1 1-1 0 0,-1 1 1 0 0,-3-1 2 0 0,6 1 0 0 0,0 1 0 0 0,0-1 0 0 0,1 1 0 0 0,-1 0 0 0 0,0 1 0 0 0,1-1 1 0 0,-1 1-1 0 0,1 0 0 0 0,-5 2 0 0 0,8-2 3 0 0,-1-1 0 0 0,0 1 0 0 0,1-1 0 0 0,-1 1 0 0 0,1 0 0 0 0,0 0 0 0 0,0 0 0 0 0,0 0 0 0 0,0 1 0 0 0,0-1 0 0 0,0 0 1 0 0,0 1-1 0 0,1 0 0 0 0,-1-1 0 0 0,1 1 0 0 0,0 0 0 0 0,0 0 0 0 0,-1 1-3 0 0,2-1 0 0 0,-1 0 0 0 0,1 0 0 0 0,-1 1 0 0 0,1-1 0 0 0,0 0 1 0 0,0 0-1 0 0,1 0 0 0 0,-1 0 0 0 0,1 0 0 0 0,-1 0 0 0 0,1 0 0 0 0,0 0 0 0 0,0 0 0 0 0,0-1 0 0 0,0 1 0 0 0,1 0 0 0 0,-1 0 1 0 0,1-1-1 0 0,0 1 0 0 0,0-1 0 0 0,0 1 0 0 0,0-1 0 0 0,0 0 0 0 0,0 0 0 0 0,1 0 0 0 0,-1 0 0 0 0,1 0 0 0 0,-1-1 1 0 0,1 1-1 0 0,0-1 0 0 0,-1 0 0 0 0,1 1 0 0 0,0-1 0 0 0,0 0 0 0 0,0-1 0 0 0,0 1 0 0 0,0 0 0 0 0,0-1 0 0 0,0 0 0 0 0,0 0 1 0 0,0 0-1 0 0,0 0 0 0 0,0 0 0 0 0,0 0 0 0 0,0-1 0 0 0,1 0 0 0 0,3-1-97 0 0,0 0 0 0 0,0 0 0 0 0,0-1 0 0 0,0 0 0 0 0,-1 0 0 0 0,1-1 0 0 0,-1 0 0 0 0,0 0 0 0 0,0 0 0 0 0,0-1 0 0 0,-1 0 0 0 0,0 0 0 0 0,0-1 0 0 0,4-5 97 0 0,-8 10-44 0 0,-1 1 0 0 0,1-1 0 0 0,-1 0 0 0 0,1 0 0 0 0,-1 0 0 0 0,0 0 0 0 0,0 0 0 0 0,1 0 0 0 0,-1 0 0 0 0,0 0 0 0 0,0 0 0 0 0,0 0 0 0 0,0 0 0 0 0,0 0 0 0 0,0 0 0 0 0,-1 0 0 0 0,1 0 0 0 0,0 0 0 0 0,0 0 0 0 0,-1 0 0 0 0,1 0 0 0 0,0 0 1 0 0,-1 0-1 0 0,1 0 0 0 0,-1 0 0 0 0,0 1 0 0 0,1-1 0 0 0,-1 0 0 0 0,1 0 0 0 0,-1 1 0 0 0,0-1 44 0 0,-23-16-280 0 0,22 16 296 0 0,73 31 1955 0 0,-43-21-2300 0 0,-17-7-9528 0 0,-11-2 7763 0 0</inkml:trace>
  <inkml:trace contextRef="#ctx0" brushRef="#br0" timeOffset="1532.02">593 450 380 0 0,'0'-1'407'0'0,"0"-1"0"0"0,0 1 0 0 0,0 0 0 0 0,0-1 0 0 0,0 1 0 0 0,-1 0 0 0 0,1 0 0 0 0,0 0 0 0 0,-1-1 0 0 0,1 1 0 0 0,-1 0 0 0 0,1 0 0 0 0,-1 0 0 0 0,1 0 0 0 0,-1 0 0 0 0,0 0 0 0 0,0 0 0 0 0,1 0 0 0 0,-1 0 0 0 0,0 0 0 0 0,-1-1-407 0 0,1 2 178 0 0,-1-1 0 0 0,1 0 1 0 0,-1 0-1 0 0,0 1 0 0 0,1-1 0 0 0,-1 1 0 0 0,1-1 0 0 0,-1 1 1 0 0,0 0-1 0 0,0 0 0 0 0,1 0 0 0 0,-1 0 0 0 0,0 0 0 0 0,-1 0-178 0 0,-4 1 0 0 0,1 0 0 0 0,-1 1 0 0 0,0 0 0 0 0,0 0 0 0 0,1 1 0 0 0,-1 0 0 0 0,1 0 0 0 0,-1 0 0 0 0,20-4-98 0 0,0 0 1 0 0,0 0-1 0 0,1 1 0 0 0,-1 1 0 0 0,0 0 0 0 0,0 0 1 0 0,0 2-1 0 0,6 1 98 0 0,-16-3 35 0 0,-1 0 0 0 0,1 0 0 0 0,-1 0 1 0 0,1 1-1 0 0,-1-1 0 0 0,1 0 0 0 0,-1 1 0 0 0,0 0 0 0 0,0 0 1 0 0,0 0-1 0 0,0 0 0 0 0,0 0 0 0 0,0 0 0 0 0,0 0 0 0 0,-1 0 0 0 0,1 1 1 0 0,-1-1-1 0 0,0 1 0 0 0,1 0-35 0 0,-1 0 34 0 0,-1-1 0 0 0,0 0 0 0 0,1 1 0 0 0,-1-1 0 0 0,0 1 0 0 0,0-1 0 0 0,0 0 0 0 0,-1 1 0 0 0,1-1 0 0 0,-1 1 0 0 0,1-1 0 0 0,-1 0 0 0 0,0 0 0 0 0,0 1 0 0 0,0-1 0 0 0,0 0 0 0 0,0 0 0 0 0,0 0 0 0 0,-1 0 0 0 0,1 0-1 0 0,-1 0 1 0 0,1 0 0 0 0,-2 1-34 0 0,1 0-71 0 0,0-1-1 0 0,0 1 0 0 0,0 0 0 0 0,-1-1 0 0 0,1 0 0 0 0,-1 1 0 0 0,1-1 0 0 0,-1 0 0 0 0,0 0 1 0 0,0 0-1 0 0,0-1 0 0 0,0 1 0 0 0,0-1 0 0 0,0 0 0 0 0,0 1 0 0 0,-1-1 0 0 0,1-1 0 0 0,0 1 1 0 0,-1 0-1 0 0,1-1 0 0 0,0 0 0 0 0,-1 0 0 0 0,-1 0 72 0 0,4 0-1775 0 0,2-2-2088 0 0,4-10 1128 0 0,-4 4 961 0 0</inkml:trace>
  <inkml:trace contextRef="#ctx0" brushRef="#br0" timeOffset="1929.7">651 260 1076 0 0,'0'-31'4839'0'0,"0"19"-1973"0"0,0 19-268 0 0,1-2-2440 0 0,0 0-1 0 0,0-1 0 0 0,1 1 1 0 0,-1-1-1 0 0,1 0 1 0 0,0 1-1 0 0,0-1 1 0 0,1 1-158 0 0,8 20 446 0 0,-7-14-310 0 0,3 13-14 0 0,1 0 1 0 0,1-1 0 0 0,1-1 0 0 0,1 1 0 0 0,12 17-123 0 0,-22-38-77 0 0,0-1 0 0 0,0 0 0 0 0,0 0 0 0 0,0 0 0 0 0,0 1 0 0 0,0-1-1 0 0,0 0 1 0 0,1-1 0 0 0,-1 1 0 0 0,0 0 0 0 0,1 0 0 0 0,-1-1 0 0 0,1 1 0 0 0,-1 0 0 0 0,0-1 0 0 0,1 1 0 0 0,-1-1 0 0 0,1 0 0 0 0,-1 0 0 0 0,1 1 0 0 0,0-1 0 0 0,-1 0 0 0 0,1 0 0 0 0,-1 0 0 0 0,1-1 0 0 0,-1 1 0 0 0,2-1 77 0 0,1 0-982 0 0,0 0 0 0 0,0-1 0 0 0,0 1 0 0 0,0-1 0 0 0,-1 0 0 0 0,1 0 0 0 0,0-1 1 0 0,-1 1-1 0 0,2-3 982 0 0,2 1-1810 0 0</inkml:trace>
  <inkml:trace contextRef="#ctx0" brushRef="#br0" timeOffset="2262.71">834 426 284 0 0,'-4'-2'695'0'0,"0"1"0"0"0,0-1 0 0 0,0 1 1 0 0,0 0-1 0 0,0 0 0 0 0,0 0 0 0 0,0 0 0 0 0,0 1 0 0 0,0 0 0 0 0,-1-1 1 0 0,-3 2-696 0 0,-50 8 2479 0 0,-1-1-1537 0 0,58-8-1243 0 0,-28 0 1213 0 0,18-1-2551 0 0,13-2-5785 0 0,5 0 5476 0 0</inkml:trace>
  <inkml:trace contextRef="#ctx0" brushRef="#br0" timeOffset="3227.9">1028 508 344 0 0,'-3'-3'1104'0'0,"0"-1"-1"0"0,1 0 1 0 0,-1 0-1 0 0,1 0 1 0 0,0 0-1 0 0,0 0 1 0 0,1-1-1 0 0,-2-3-1103 0 0,-1-3 220 0 0,4 11-207 0 0,-4-10 139 0 0,-1 0 0 0 0,1 1 0 0 0,-2 0 0 0 0,1 0 0 0 0,-4-2-152 0 0,3-1 841 0 0,13 18-597 0 0,-1 0 1 0 0,1 0 0 0 0,-1 0-1 0 0,0 1 1 0 0,-1 0 0 0 0,0 1-1 0 0,0-1 1 0 0,-1 1 0 0 0,1 0 0 0 0,0 3-245 0 0,16 27 274 0 0,-17-32-253 0 0,-1 0 0 0 0,0 1 1 0 0,-1-1-1 0 0,1 1 0 0 0,-1 0 1 0 0,-1-1-1 0 0,1 1 0 0 0,-1 3-21 0 0,-15-29-35 0 0,-24-86 35 0 0,22 61 2 0 0,-2-11 0 0 0,14 37-42 0 0,2 15 49 0 0,2 0 1 0 0,-1 1 0 0 0,0-1-1 0 0,0 0 1 0 0,1 0 0 0 0,0 0-1 0 0,-1 0 1 0 0,1 0 0 0 0,0 0-1 0 0,1-1-9 0 0,-1 3-6 0 0,0 1 0 0 0,0-1 0 0 0,0 1-1 0 0,1-1 1 0 0,-1 1 0 0 0,0-1-1 0 0,1 1 1 0 0,-1 0 0 0 0,0-1 0 0 0,1 1-1 0 0,-1-1 1 0 0,0 1 0 0 0,1 0-1 0 0,-1-1 1 0 0,1 1 0 0 0,-1 0 0 0 0,1-1-1 0 0,-1 1 1 0 0,1 0 0 0 0,-1 0-1 0 0,1-1 1 0 0,0 1 6 0 0,21 0-449 0 0,13 14-1802 0 0,-26-9 281 0 0,0 1 0 0 0,0 0 0 0 0,-1 1 0 0 0,4 3 1970 0 0,-4-2-1948 0 0</inkml:trace>
  <inkml:trace contextRef="#ctx0" brushRef="#br0" timeOffset="3563.3">1087 464 804 0 0,'0'0'1748'0'0,"0"0"189"0"0,0 0 60 0 0,-10 1 2250 0 0,-33 2-4130 0 0,33-3-196 0 0,2-1-255 0 0,0 1-1 0 0,0 0 1 0 0,0 1 0 0 0,0 0 0 0 0,0 0-1 0 0,0 1 1 0 0,0-1 0 0 0,-1 2 334 0 0,8-1-1171 0 0,1-1-3359 0 0,0-1 2834 0 0</inkml:trace>
  <inkml:trace contextRef="#ctx0" brushRef="#br0" timeOffset="3919.03">1126 447 808 0 0,'0'0'1556'0'0,"0"0"136"0"0,0 0-47 0 0,14 22 3870 0 0,-11-18-5319 0 0,0-1 0 0 0,1 1 0 0 0,-1-1 0 0 0,1 0 0 0 0,0 0 0 0 0,0 0 0 0 0,0 0 0 0 0,1 0-196 0 0,-4-3 8 0 0,1 1 0 0 0,0 0 0 0 0,0-1 0 0 0,0 1 0 0 0,0-1 0 0 0,0 0 0 0 0,0 1 0 0 0,0-1 0 0 0,-1 0 0 0 0,1 0 0 0 0,0 0 0 0 0,0-1 0 0 0,0 1 0 0 0,0 0 0 0 0,0-1 0 0 0,0 1 0 0 0,0-1 0 0 0,0 1 0 0 0,-1-1 0 0 0,1 0 0 0 0,0 0 1 0 0,0 0-9 0 0,0 0-1 0 0,0 0 0 0 0,0 0 1 0 0,-1 0-1 0 0,1 0 1 0 0,0-1-1 0 0,0 1 1 0 0,-1 0-1 0 0,1-1 1 0 0,-1 1-1 0 0,1-1 1 0 0,-1 0-1 0 0,0 1 0 0 0,0-1 1 0 0,1 0-1 0 0,-1 0 1 0 0,0 0-1 0 0,-1 0 1 0 0,1 0-1 0 0,0 0 1 0 0,-1 0-1 0 0,1 0 1 0 0,-1 0-1 0 0,1 0 0 0 0,-1 0 1 0 0,0 0-1 0 0,0 0 1 0 0,0-2 0 0 0,-1 2-2 0 0,1 0 0 0 0,-1 0 0 0 0,0 0 1 0 0,0-1-1 0 0,0 1 0 0 0,0 0 0 0 0,-1 0 1 0 0,1 0-1 0 0,-1 1 0 0 0,1-1 0 0 0,-1 0 0 0 0,1 0 1 0 0,-1 1-1 0 0,0-1 0 0 0,0 1 0 0 0,0 0 0 0 0,0-1 1 0 0,0 1-1 0 0,0 0 0 0 0,0 0 0 0 0,0 0 1 0 0,-1 1-1 0 0,1-1 0 0 0,0 0 0 0 0,-1 1 2 0 0,-3-2-2 0 0,1 1-1 0 0,-1 1 0 0 0,1-1 1 0 0,-1 1-1 0 0,0-1 0 0 0,1 1 1 0 0,-1 1-1 0 0,0-1 0 0 0,1 1 1 0 0,-1 0-1 0 0,1 1 1 0 0,-5 1 2 0 0,7-2 0 0 0,0 0 1 0 0,0 0 0 0 0,-1 1 0 0 0,1 0 0 0 0,0-1-1 0 0,0 1 1 0 0,0 0 0 0 0,1 1 0 0 0,-1-1 0 0 0,1 0 0 0 0,-1 1-1 0 0,1 0 1 0 0,0-1 0 0 0,-1 1 0 0 0,2 0 0 0 0,-1 0-1 0 0,0 0 1 0 0,0 0 0 0 0,1 0 0 0 0,-1 4-1 0 0,1-6 1 0 0,1 0 0 0 0,0-1 0 0 0,-1 1-1 0 0,1 0 1 0 0,0 0 0 0 0,0 0 0 0 0,-1 0 0 0 0,1 0 0 0 0,0 0 0 0 0,0 0 0 0 0,0 0 0 0 0,0 0-1 0 0,1 0 1 0 0,-1 0 0 0 0,0 0 0 0 0,0 0 0 0 0,0 0 0 0 0,1 0 0 0 0,-1 0 0 0 0,1 0 0 0 0,-1-1 0 0 0,1 1-1 0 0,-1 0 1 0 0,1 0 0 0 0,-1 0 0 0 0,1-1 0 0 0,-1 1 0 0 0,1 0-1 0 0,1 0-4 0 0,-1 0 1 0 0,1-1-1 0 0,0 1 1 0 0,-1 0-1 0 0,1-1 0 0 0,0 1 1 0 0,0-1-1 0 0,-1 0 1 0 0,1 1-1 0 0,0-1 1 0 0,0 0-1 0 0,0 0 0 0 0,-1 0 1 0 0,2 0 3 0 0,6-1-230 0 0,0-1 0 0 0,-1 1 0 0 0,1-2-1 0 0,-1 1 1 0 0,8-4 230 0 0,1-1-740 0 0,57-21-8830 0 0,-68 27 8194 0 0</inkml:trace>
  <inkml:trace contextRef="#ctx0" brushRef="#br0" timeOffset="4280.26">1263 422 1088 0 0,'3'-3'7066'0'0,"3"9"-3567"0"0,13 24-2548 0 0,-2-4-611 0 0,-17-26-340 0 0,0 1 0 0 0,0-1 0 0 0,0 0-1 0 0,0 1 1 0 0,0-1 0 0 0,1 0 0 0 0,-1 1 0 0 0,0-1 0 0 0,0 0 0 0 0,0 1 0 0 0,0-1 0 0 0,0 0 0 0 0,0 1-1 0 0,-1-1 1 0 0,1 0 0 0 0,0 0 0 0 0,0 1 0 0 0,0-1 0 0 0,0 0 0 0 0,0 1 0 0 0,0-1 0 0 0,0 0 0 0 0,-1 1 0 0 0,1-1-1 0 0,0 0 1 0 0,0 0 0 0 0,0 1 0 0 0,-1-1 0 0 0,1 0 0 0 0,0 0 0 0 0,0 0 0 0 0,-1 1 0 0 0,1-1 0 0 0,0 0-1 0 0,-1 0 1 0 0,1 0 0 0 0,0 0 0 0 0,0 0 0 0 0,-1 1 0 0 0,1-1 0 0 0,0 0 0 0 0,-1 0 0 0 0,1 0 0 0 0,0 0-1 0 0,-1 0 1 0 0,1 0 0 0 0,0 0 0 0 0,-1 0 0 0 0,1 0 0 0 0,0 0 0 0 0,-1 0 0 0 0,1 0 0 0 0,0-1 0 0 0,-1 1-1 0 0,1 0 1 0 0,0 0 0 0 0,0 0 0 0 0,-1 0 0 0 0,1 0 0 0 0,0-1 0 0 0,-1 1 0 0 0,1 0 0 0 0,0 0 0 0 0,0 0 0 0 0,0-1-1 0 0,-1 1 1 0 0,1 0 0 0 0,0-1 0 0 0,-3-1-1 0 0,1-1 1 0 0,0 0-1 0 0,0 0 0 0 0,0 0 1 0 0,0 0-1 0 0,1 0 0 0 0,-1-1 1 0 0,1 1-1 0 0,0 0 0 0 0,0-1 1 0 0,0 1-1 0 0,0-1 0 0 0,0 1 1 0 0,1-1-1 0 0,0 0 0 0 0,0 1 0 0 0,0-1 1 0 0,0 1-1 0 0,0-1 0 0 0,1 1 1 0 0,-1-1-1 0 0,1 1 0 0 0,0-1 1 0 0,0 1-1 0 0,0-1 0 0 0,1 1 1 0 0,-1 0-1 0 0,2-2 1 0 0,-3 4-56 0 0,1 0 0 0 0,0 1 0 0 0,-1-1 0 0 0,1 0 0 0 0,0 0 0 0 0,-1 1 0 0 0,1-1 0 0 0,0 0 0 0 0,0 1 0 0 0,0-1-1 0 0,-1 1 1 0 0,1-1 0 0 0,0 1 0 0 0,0-1 0 0 0,0 1 0 0 0,0-1 0 0 0,0 1 0 0 0,0 0 0 0 0,0 0 0 0 0,0 0 0 0 0,0-1 0 0 0,0 1 0 0 0,0 0 0 0 0,0 0 0 0 0,0 0 0 0 0,0 0 0 0 0,0 1 0 0 0,0-1 0 0 0,0 0 0 0 0,0 0 0 0 0,0 1 0 0 0,0-1 0 0 0,0 0 56 0 0,1 1-614 0 0,0 0 0 0 0,0 0-1 0 0,0 0 1 0 0,0 0 0 0 0,0 1 0 0 0,0-1 0 0 0,0 0 0 0 0,0 1 0 0 0,-1 0 0 0 0,1-1 0 0 0,0 1 0 0 0,-1 0 0 0 0,1 1 614 0 0,-1 4-2022 0 0</inkml:trace>
  <inkml:trace contextRef="#ctx0" brushRef="#br0" timeOffset="5010.63">1367 411 1152 0 0,'-3'-8'6342'0'0,"-1"7"-3660"0"0,3 2-2610 0 0,1-1 0 0 0,-1 1 0 0 0,1-1 0 0 0,-1 1 0 0 0,1 0 0 0 0,-1-1 0 0 0,1 1 0 0 0,0 0 0 0 0,-1-1 1 0 0,1 1-1 0 0,0 0 0 0 0,-1-1 0 0 0,1 1 0 0 0,0 0 0 0 0,0 0 0 0 0,0 0 0 0 0,-1-1 0 0 0,1 1 1 0 0,0 0-1 0 0,0 0 0 0 0,0 0-72 0 0,1 4 118 0 0,-1 0 0 0 0,1-1 0 0 0,0 1 1 0 0,0 0-1 0 0,0-1 0 0 0,0 1 0 0 0,1-1 1 0 0,0 1-1 0 0,0-1 0 0 0,1 2-118 0 0,-2-5 2 0 0,-1 0 1 0 0,1 0-1 0 0,-1 0 1 0 0,1 0-1 0 0,0 0 1 0 0,-1 0-1 0 0,1 0 0 0 0,0 0 1 0 0,0-1-1 0 0,0 1 1 0 0,-1 0-1 0 0,1-1 1 0 0,0 1-1 0 0,0 0 0 0 0,0-1 1 0 0,0 1-1 0 0,0-1 1 0 0,0 1-1 0 0,1-1 1 0 0,-1 0-1 0 0,0 0 0 0 0,0 1 1 0 0,0-1-1 0 0,0 0 1 0 0,0 0-1 0 0,0 0 1 0 0,1 0-1 0 0,-1 0 0 0 0,0 0 1 0 0,0 0-1 0 0,0-1 1 0 0,0 1-1 0 0,0 0 1 0 0,0-1-1 0 0,0 1 0 0 0,0-1 1 0 0,0 1-1 0 0,0-1 1 0 0,0 1-1 0 0,0-1 0 0 0,0 0 1 0 0,0 1-1 0 0,0-1 1 0 0,0 0-1 0 0,0 0-2 0 0,1-1-2 0 0,0 1 1 0 0,0 0-1 0 0,0-1 0 0 0,-1 0 1 0 0,1 1-1 0 0,0-1 0 0 0,-1 0 1 0 0,1 0-1 0 0,-1 0 0 0 0,0 0 1 0 0,0 0-1 0 0,0 0 0 0 0,0 0 0 0 0,0-1 1 0 0,0 1-1 0 0,0 0 0 0 0,-1-1 1 0 0,1 1-1 0 0,-1 0 0 0 0,0-1 1 0 0,0 1-1 0 0,0 0 0 0 0,0-1 0 0 0,0 1 1 0 0,0-1-1 0 0,0 1 0 0 0,-1 0 1 0 0,1-1-1 0 0,-1 1 0 0 0,0 0 1 0 0,0-2 1 0 0,0 4 0 0 0,1-1 1 0 0,-1 0-1 0 0,1 0 1 0 0,0 1-1 0 0,-1-1 1 0 0,1 0-1 0 0,0 0 1 0 0,0 0-1 0 0,-1 1 1 0 0,1-1 0 0 0,0 0-1 0 0,0 0 1 0 0,0 0-1 0 0,0 0 1 0 0,0 0-1 0 0,0 1 1 0 0,0-1-1 0 0,0 0 1 0 0,1 0-1 0 0,-1 0 1 0 0,0 0 0 0 0,1 1-1 0 0,0 0 4 0 0,-1 3-3 0 0,0 0 1 0 0,1 0-1 0 0,-1 0 0 0 0,1 0 1 0 0,0 0-1 0 0,0 0 0 0 0,0 0 1 0 0,0 0-1 0 0,0-1 0 0 0,1 1 0 0 0,-1 0 1 0 0,1-1-1 0 0,0 1 0 0 0,0-1 1 0 0,0 0-1 0 0,0 1-1 0 0,0-1 0 0 0,0-1 0 0 0,0 0 0 0 0,0 1 0 0 0,0-1 0 0 0,0 0 1 0 0,0 0-1 0 0,0 0 0 0 0,0 0 0 0 0,1 0 0 0 0,-1-1 0 0 0,0 1 0 0 0,0-1 0 0 0,1 1 0 0 0,-1-1 0 0 0,1 0 1 0 0,-1 0-1 0 0,0 0 0 0 0,1 0 0 0 0,-1-1 0 0 0,0 1 0 0 0,1 0 0 0 0,-1-1 0 0 0,0 0 0 0 0,0 1 1 0 0,1-1-1 0 0,-1 0 0 0 0,0 0 0 0 0,0-1 0 0 0,0 1 0 0 0,0 0 0 0 0,0-1 0 0 0,3-1-4 0 0,0 0 1 0 0,-1 0-1 0 0,0 0 0 0 0,1 0 0 0 0,-1-1 0 0 0,-1 0 0 0 0,1 0 0 0 0,0 0 1 0 0,-1-1-1 0 0,0 1 0 0 0,0-1 0 0 0,0 1 0 0 0,1-4 4 0 0,-4 7-42 0 0,1 0 0 0 0,-1 1 0 0 0,1-1 0 0 0,-1 1 0 0 0,0-1 0 0 0,0 0 0 0 0,1 1 0 0 0,-1-1 0 0 0,0 0-1 0 0,0 1 1 0 0,0-1 0 0 0,0 0 0 0 0,1 0 0 0 0,-1 1 0 0 0,0-1 0 0 0,0 0 0 0 0,-1 1 0 0 0,1-1 0 0 0,0 0 0 0 0,0 1 0 0 0,0-1 0 0 0,0 0-1 0 0,-1 1 1 0 0,1-1 0 0 0,0 0 0 0 0,0 1 0 0 0,-1-1 0 0 0,1 0 0 0 0,-1 1 0 0 0,1-1 0 0 0,0 1 0 0 0,-1-1 0 0 0,1 1 0 0 0,-1-1 0 0 0,1 1 0 0 0,-1-1-1 0 0,0 1 1 0 0,1-1 0 0 0,-1 1 0 0 0,1 0 0 0 0,-1-1 0 0 0,0 1 42 0 0,-1 0-661 0 0,-1 0 0 0 0,1 0 1 0 0,0 0-1 0 0,0 0 0 0 0,0 0 0 0 0,-1 1 0 0 0,1-1 0 0 0,0 1 0 0 0,0-1 1 0 0,0 1-1 0 0,0 0 0 0 0,0 0 0 0 0,0 0 0 0 0,-1 1 661 0 0,-4 2-1696 0 0</inkml:trace>
  <inkml:trace contextRef="#ctx0" brushRef="#br0" timeOffset="5711.67">1628 385 964 0 0,'1'5'6619'0'0,"1"-3"-4322"0"0,-4-2-1503 0 0,2 0-779 0 0,0 0 1 0 0,-1 1-1 0 0,1-1 1 0 0,0 0-1 0 0,0 0 1 0 0,0 0 0 0 0,0 1-1 0 0,0-1 1 0 0,0 0-1 0 0,-1 0 1 0 0,1 0-1 0 0,0 1 1 0 0,0-1 0 0 0,0 0-1 0 0,0 0 1 0 0,0 1-1 0 0,0-1 1 0 0,0 0-1 0 0,0 0 1 0 0,0 1 0 0 0,0-1-1 0 0,0 0 1 0 0,0 0-1 0 0,0 0 1 0 0,0 1-1 0 0,0-1 1 0 0,0 0 0 0 0,0 0-1 0 0,0 1 1 0 0,0-1-1 0 0,1 0 1 0 0,-1 0-1 0 0,0 0 1 0 0,0 1 0 0 0,0-1-1 0 0,0 0 1 0 0,0 0-1 0 0,1 0 1 0 0,-1 0-1 0 0,0 1 1 0 0,0-1-1 0 0,0 0 1 0 0,1 0-16 0 0,5 9 415 0 0,-5-7-408 0 0,0-1 1 0 0,0 0 0 0 0,1 0 0 0 0,-1 0-1 0 0,0 0 1 0 0,1 0 0 0 0,-1-1 0 0 0,1 1-1 0 0,0 0 1 0 0,-1-1 0 0 0,1 1 0 0 0,-1-1-1 0 0,1 0 1 0 0,0 1 0 0 0,-1-1 0 0 0,1 0-1 0 0,0 0 1 0 0,-1 0 0 0 0,1 0 0 0 0,0 0-1 0 0,-1-1 1 0 0,1 1 0 0 0,0 0-1 0 0,-1-1 1 0 0,1 1 0 0 0,0-1 0 0 0,-1 1-1 0 0,1-1 1 0 0,-1 0 0 0 0,1 0 0 0 0,-1 0-1 0 0,0 0 1 0 0,1 0-8 0 0,1-1-2 0 0,-1 1 0 0 0,0-1 0 0 0,0 0-1 0 0,0 0 1 0 0,0 0 0 0 0,0 0 0 0 0,0 0 0 0 0,0 0 0 0 0,-1-1-1 0 0,1 1 1 0 0,-1-1 0 0 0,1 1 0 0 0,-1-1 0 0 0,0 1 0 0 0,0-1-1 0 0,0 0 1 0 0,0 1 0 0 0,-1-1 0 0 0,1 0 0 0 0,-1-1 2 0 0,0 1-2 0 0,0-1 1 0 0,0 0 0 0 0,0 0-1 0 0,-1 0 1 0 0,1 0 0 0 0,-1 1-1 0 0,0-1 1 0 0,0 0 0 0 0,-1-1 1 0 0,1 3 0 0 0,0 1-1 0 0,0-1 1 0 0,0 1 0 0 0,0 0 0 0 0,-1-1 0 0 0,1 1 0 0 0,0 0-1 0 0,0 0 1 0 0,-1 0 0 0 0,1 0 0 0 0,-1 0 0 0 0,1 0 0 0 0,-1 1 0 0 0,1-1-1 0 0,-1 0 1 0 0,0 1 0 0 0,1-1 0 0 0,-1 1 0 0 0,0 0 0 0 0,1-1-1 0 0,-1 1 1 0 0,0 0 0 0 0,1 0 0 0 0,-1 0 0 0 0,-1 0 0 0 0,-1 0 1 0 0,0 1 1 0 0,0-1 0 0 0,0 1-1 0 0,0 0 1 0 0,0 0 0 0 0,0 0-1 0 0,1 0 1 0 0,-1 1 0 0 0,0-1 0 0 0,1 1-1 0 0,-1 0 1 0 0,1 0 0 0 0,0 0-1 0 0,0 1 1 0 0,0-1 0 0 0,0 1-1 0 0,0 0 1 0 0,0 0 0 0 0,0 0-2 0 0,2-1 1 0 0,0 0 0 0 0,0-1 0 0 0,0 1 0 0 0,0 0 0 0 0,0 0 1 0 0,0-1-1 0 0,0 1 0 0 0,1 0 0 0 0,-1 0 0 0 0,1 0 1 0 0,-1 0-1 0 0,1 0 0 0 0,0 0 0 0 0,0 0 0 0 0,0 0 0 0 0,0 0 1 0 0,0 0-1 0 0,0 0 0 0 0,1 0 0 0 0,-1 0 0 0 0,1 0 0 0 0,-1 0 1 0 0,1 0-1 0 0,0 0 0 0 0,-1 0 0 0 0,1-1 0 0 0,0 1 1 0 0,0 0-1 0 0,1 0 0 0 0,-1-1 0 0 0,0 1 0 0 0,1-1 0 0 0,-1 1 1 0 0,0-1-1 0 0,1 0 0 0 0,0 1 0 0 0,0-1-1 0 0,-1 0 1 0 0,1 0 1 0 0,-1 0-1 0 0,1 0 1 0 0,-1 0-1 0 0,1-1 0 0 0,0 1 1 0 0,-1-1-1 0 0,1 1 1 0 0,0-1-1 0 0,-1 1 0 0 0,1-1 1 0 0,0 0-1 0 0,0 0 1 0 0,-1 0-1 0 0,1 0 0 0 0,0 0 1 0 0,0 0-1 0 0,-1-1 0 0 0,1 1 1 0 0,0 0-1 0 0,-1-1 1 0 0,1 1-1 0 0,0-1 0 0 0,-1 0 1 0 0,1 0-1 0 0,-1 0 1 0 0,1 1-1 0 0,-1-1 0 0 0,1 0 1 0 0,-1-1-1 0 0,0 1 1 0 0,1 0-1 0 0,-1 0 0 0 0,0-1 1 0 0,0 1-2 0 0,2-2-87 0 0,0 0 1 0 0,-1 0-1 0 0,1 0 0 0 0,-1 0 1 0 0,0-1-1 0 0,0 1 1 0 0,0 0-1 0 0,0-1 1 0 0,0 0-1 0 0,-1 1 0 0 0,0-1 1 0 0,0 0-1 0 0,0 0 1 0 0,1-2 86 0 0,-3-4-201 0 0,1 11 469 0 0,1 1-222 0 0,-1 0 1 0 0,1-1-1 0 0,0 1 1 0 0,0-1-1 0 0,0 1 1 0 0,0-1 0 0 0,0 1-1 0 0,0-1 1 0 0,0 1-1 0 0,0-1 1 0 0,0 0-1 0 0,2 1-46 0 0,-1 0 4 0 0,0-1 0 0 0,1 1 0 0 0,0-1 0 0 0,-1 1 0 0 0,1-1 0 0 0,0 0 0 0 0,0 0 0 0 0,0 0-1 0 0,0-1 1 0 0,0 1 0 0 0,0-1 0 0 0,-1 1 0 0 0,1-1 0 0 0,0 0 0 0 0,0 0 0 0 0,0 0 0 0 0,0-1 0 0 0,1 1-4 0 0,26-8-2247 0 0,-4-4-4187 0 0,-19 9 4481 0 0</inkml:trace>
  <inkml:trace contextRef="#ctx0" brushRef="#br0" timeOffset="6415.25">1757 323 656 0 0,'0'-7'5484'0'0,"2"9"-1300"0"0,9 10-2376 0 0,55 31-743 0 0,-65-42-1066 0 0,-1-1 1 0 0,1 0 0 0 0,-1 0-1 0 0,1 0 1 0 0,-1 1 0 0 0,1-1 0 0 0,-1 0-1 0 0,1 0 1 0 0,-1 0 0 0 0,1 0-1 0 0,0 0 1 0 0,-1 0 0 0 0,1 0-1 0 0,-1 0 1 0 0,1 0 0 0 0,-1 0 0 0 0,1 0-1 0 0,-1-1 1 0 0,1 1 0 0 0,-1 0-1 0 0,1 0 1 0 0,-1 0 0 0 0,1-1 0 0 0,-1 1-1 0 0,1 0 1 0 0,-1-1 0 0 0,1 1-1 0 0,-1 0 1 0 0,0-1 0 0 0,1 1 0 0 0,-1 0-1 0 0,1-1 1 0 0,-1 1 0 0 0,0-1-1 0 0,0 1 1 0 0,1-1 0 0 0,-1 1 0 0 0,0-1-1 0 0,0 1 1 0 0,1-1 0 0 0,-1 1-1 0 0,0-1 1 0 0,0 1 0 0 0,0-1 0 0 0,0 1-1 0 0,0-1 1 0 0,0 1 0 0 0,0-1-1 0 0,0 1 1 0 0,0-1 0 0 0,0 0 0 0 0,0 1-1 0 0,0-1 1 0 0,-7-35-41 0 0,5 28 48 0 0,0 0 1 0 0,0 0 0 0 0,1-1 0 0 0,0 1 0 0 0,1-1-8 0 0,0 7-18 0 0,0 0 0 0 0,0 1 1 0 0,0-1-1 0 0,0 0 0 0 0,1 0 1 0 0,-1 0-1 0 0,1 1 1 0 0,-1-1-1 0 0,1 0 0 0 0,0 1 1 0 0,0-1-1 0 0,-1 0 0 0 0,1 1 1 0 0,0-1-1 0 0,0 1 0 0 0,1-1 1 0 0,-1 1-1 0 0,0 0 0 0 0,0-1 1 0 0,1 1-1 0 0,-1 0 0 0 0,1 0 1 0 0,-1 0-1 0 0,1 0 18 0 0,0 0-208 0 0,0 0-1 0 0,0 1 0 0 0,0-1 1 0 0,0 1-1 0 0,0 0 0 0 0,0-1 1 0 0,0 1-1 0 0,0 0 1 0 0,0 0-1 0 0,0 1 0 0 0,0-1 1 0 0,0 0-1 0 0,0 1 1 0 0,1-1 208 0 0,-1 1-453 0 0,0-1 0 0 0,0 1 1 0 0,0-1-1 0 0,0 1 1 0 0,-1 0-1 0 0,1 0 1 0 0,0-1-1 0 0,-1 1 1 0 0,1 0-1 0 0,-1 1 0 0 0,1-1 1 0 0,-1 0-1 0 0,1 0 1 0 0,-1 1-1 0 0,1 0 453 0 0,-1 2-1874 0 0</inkml:trace>
  <inkml:trace contextRef="#ctx0" brushRef="#br0" timeOffset="7014.5">1888 271 352 0 0,'0'1'339'0'0,"-1"-1"0"0"0,0 0 0 0 0,1 1 0 0 0,-1-1 0 0 0,0 1 1 0 0,1-1-1 0 0,-1 1 0 0 0,1 0 0 0 0,-1-1 0 0 0,1 1 0 0 0,-1-1 0 0 0,1 1 0 0 0,0 0 0 0 0,-1-1 0 0 0,1 1 0 0 0,0 0 1 0 0,-1 0-1 0 0,1-1 0 0 0,0 1 0 0 0,0 0 0 0 0,0 0 0 0 0,-1-1-339 0 0,6 18 2815 0 0,-4-16-2717 0 0,0 0 1 0 0,0 0-1 0 0,0 0 1 0 0,1-1-1 0 0,-1 1 1 0 0,1 0 0 0 0,-1-1-1 0 0,1 1 1 0 0,0-1-1 0 0,0 1 1 0 0,0-1-1 0 0,-1 0 1 0 0,1 0-1 0 0,2 1-98 0 0,-1-1 6 0 0,1-1 0 0 0,-1 1 0 0 0,1-1-1 0 0,-1 0 1 0 0,1 1 0 0 0,0-2-1 0 0,-1 1 1 0 0,1 0 0 0 0,-1-1 0 0 0,1 1-1 0 0,-1-1 1 0 0,0 0 0 0 0,1 0-1 0 0,-1-1 1 0 0,0 1 0 0 0,1-1-1 0 0,-1 0 1 0 0,0 1 0 0 0,0-1 0 0 0,-1-1-1 0 0,1 1 1 0 0,0 0 0 0 0,-1-1-1 0 0,1 1 1 0 0,-1-1 0 0 0,0 0 0 0 0,0 1-1 0 0,0-1 1 0 0,0-1 0 0 0,0 1-1 0 0,0 0 1 0 0,-1 0 0 0 0,0 0-1 0 0,1-2-5 0 0,4-12 0 0 0,-4 13-3 0 0,0 1 0 0 0,-1-1 1 0 0,1 0-1 0 0,-1 1 0 0 0,0-1 0 0 0,-1 0 0 0 0,1 0 1 0 0,-1 0-1 0 0,1 0 3 0 0,-1 3-1 0 0,-1 0 0 0 0,1 0 0 0 0,0 0-1 0 0,-1 0 1 0 0,1 0 0 0 0,-1 0 0 0 0,1 0 0 0 0,-1 1 0 0 0,0-1 0 0 0,1 0 0 0 0,-1 0 0 0 0,0 0-1 0 0,1 1 1 0 0,-1-1 0 0 0,0 0 0 0 0,0 1 0 0 0,0-1 0 0 0,0 0 0 0 0,0 1 0 0 0,0-1 0 0 0,0 1-1 0 0,0 0 1 0 0,0-1 0 0 0,0 1 0 0 0,0 0 0 0 0,0-1 0 0 0,0 1 0 0 0,0 0 0 0 0,0 0 0 0 0,0 0-1 0 0,0 0 1 0 0,0 0 0 0 0,0 0 0 0 0,0 0 0 0 0,0 1 0 0 0,0-1 0 0 0,0 0 1 0 0,-6 0-2 0 0,0 1-1 0 0,0 0 1 0 0,1 0 0 0 0,-1 1 0 0 0,1 0 0 0 0,-1 0 0 0 0,1 0-1 0 0,0 1 1 0 0,-1 0 0 0 0,-3 3 2 0 0,8-5 0 0 0,-1 1-1 0 0,0 0 1 0 0,0 0 0 0 0,1 0-1 0 0,-1 0 1 0 0,1 0 0 0 0,-1 0-1 0 0,1 1 1 0 0,0-1 0 0 0,0 1-1 0 0,0-1 1 0 0,0 1 0 0 0,0 0-1 0 0,1 0 1 0 0,0 0 0 0 0,-1 0-1 0 0,1 0 1 0 0,0 0-1 0 0,0 0 1 0 0,1 1 0 0 0,-1-1-1 0 0,0 2 1 0 0,1-4-10 0 0,0 0 0 0 0,0 0-1 0 0,0 0 1 0 0,0 1-1 0 0,0-1 1 0 0,0 0 0 0 0,1 0-1 0 0,-1 0 1 0 0,0 1-1 0 0,1-1 1 0 0,-1 0 0 0 0,0 0-1 0 0,1 0 1 0 0,-1 0-1 0 0,1 0 1 0 0,0 0-1 0 0,-1 0 1 0 0,1 0 0 0 0,0 0-1 0 0,0 0 1 0 0,0 0-1 0 0,-1-1 1 0 0,1 1 0 0 0,0 0-1 0 0,0 0 1 0 0,0-1-1 0 0,0 1 1 0 0,1 0 10 0 0,1-1-45 0 0,0 1 0 0 0,-1-1-1 0 0,1 1 1 0 0,0-1 0 0 0,-1 0 0 0 0,1 0-1 0 0,-1 0 1 0 0,1-1 0 0 0,0 1 0 0 0,-1-1 0 0 0,1 1-1 0 0,-1-1 1 0 0,2 0 45 0 0,3-2-813 0 0,1 0 0 0 0,-1 0 0 0 0,0 0 0 0 0,0-1 0 0 0,0 0 0 0 0,0-1 0 0 0,-1 0 0 0 0,1 0 0 0 0,0-1 813 0 0,0-1-1738 0 0,-1 3 172 0 0</inkml:trace>
  <inkml:trace contextRef="#ctx0" brushRef="#br0" timeOffset="7364.71">1934 43 464 0 0,'-1'-1'329'0'0,"0"0"0"0"0,0 0-1 0 0,1-1 1 0 0,-1 1 0 0 0,0 0 0 0 0,1-1-1 0 0,-1 1 1 0 0,1-1 0 0 0,-1 1 0 0 0,1 0-1 0 0,0-1 1 0 0,0 1 0 0 0,0-1 0 0 0,0 1 0 0 0,0-1-1 0 0,0 1 1 0 0,0-1 0 0 0,0 1 0 0 0,0-1-1 0 0,1 1 1 0 0,-1-1 0 0 0,0 1 0 0 0,1-1-1 0 0,0 1 1 0 0,-1 0 0 0 0,1-1 0 0 0,0 1 0 0 0,0-1-329 0 0,-1 2 44 0 0,1 0 0 0 0,-1 0 1 0 0,1 0-1 0 0,-1-1 0 0 0,1 1 1 0 0,-1 0-1 0 0,1 0 1 0 0,-1 0-1 0 0,1 0 0 0 0,-1 0 1 0 0,1 0-1 0 0,-1 0 1 0 0,1 0-1 0 0,-1 0 0 0 0,1 0 1 0 0,-1 0-1 0 0,1 0 0 0 0,-1 0 1 0 0,1 1-1 0 0,-1-1 1 0 0,1 0-1 0 0,-1 0 0 0 0,0 0 1 0 0,1 1-1 0 0,-1-1 1 0 0,1 0-1 0 0,-1 1 0 0 0,1-1 1 0 0,-1 0-1 0 0,0 1 0 0 0,1-1 1 0 0,-1 0-1 0 0,0 1 1 0 0,1 0-45 0 0,10 24 535 0 0,2 36-386 0 0,-12-55-41 0 0,4 32-8 0 0,7 36-128 0 0,-11-74 48 0 0,8 20-2667 0 0,-9-19 2462 0 0,1-1 1 0 0,-1 0 0 0 0,1 0 0 0 0,0 0-1 0 0,-1 0 1 0 0,1 0 0 0 0,-1 0-1 0 0,1 0 1 0 0,0 0 0 0 0,-1 0 0 0 0,1 0-1 0 0,0 0 1 0 0,-1 0 0 0 0,1-1-1 0 0,-1 1 1 0 0,1 0 0 0 0,-1 0 0 0 0,1-1-1 0 0,0 1 1 0 0,-1 0 0 0 0,1-1 0 0 0,-1 1-1 0 0,1 0 1 0 0,-1-1 0 0 0,0 1-1 0 0,1-1 1 0 0,-1 1 0 0 0,1-1 0 0 0,-1 1-1 0 0,0-1 1 0 0,1 1 0 0 0,-1-1 0 0 0,0 1-1 0 0,1-1 185 0 0,5-7-2062 0 0</inkml:trace>
  <inkml:trace contextRef="#ctx0" brushRef="#br0" timeOffset="9135.6">370 740 72 0 0,'0'0'146'0'0,"0"0"-1"0"0,0 0 1 0 0,0-1 0 0 0,0 1-1 0 0,0 0 1 0 0,0 0-1 0 0,0 0 1 0 0,0 0 0 0 0,0 0-1 0 0,0 0 1 0 0,0-1 0 0 0,-1 1-1 0 0,1 0 1 0 0,0 0-1 0 0,0 0 1 0 0,0 0 0 0 0,0 0-1 0 0,0 0 1 0 0,-1 0 0 0 0,1 0-1 0 0,0 0 1 0 0,0-1 0 0 0,0 1-1 0 0,0 0 1 0 0,0 0-1 0 0,-1 0 1 0 0,1 0 0 0 0,0 0-1 0 0,0 0 1 0 0,0 0 0 0 0,0 0-1 0 0,-1 0 1 0 0,1 0-1 0 0,0 0 1 0 0,0 0 0 0 0,0 0-1 0 0,0 0 1 0 0,0 1 0 0 0,-1-1-1 0 0,1 0 1 0 0,0 0 0 0 0,0 0-1 0 0,0 0 1 0 0,0 0-1 0 0,0 0 1 0 0,-1 0 0 0 0,1 0-1 0 0,0 0 1 0 0,0 1 0 0 0,0-1-1 0 0,0 0 1 0 0,0 0-1 0 0,0 0 1 0 0,0 0 0 0 0,0 0-1 0 0,-1 0 1 0 0,1 1-146 0 0,5 10 4542 0 0,-1-4-5415 0 0,7 15 1277 0 0,-8-18-376 0 0,-1 1 0 0 0,1-1 1 0 0,-1 1-1 0 0,0 0 0 0 0,0-1 0 0 0,-1 1 0 0 0,0 0 1 0 0,1 0-1 0 0,-1 0 0 0 0,-1 0 0 0 0,1 0 0 0 0,-1 1-27 0 0,1-2-9 0 0,0-7-1 0 0,3-13-6 0 0,-2 9 12 0 0,16-45 2 0 0,2 16 1 0 0,-19 35 2 0 0,0 0 0 0 0,0 0-1 0 0,0 0 1 0 0,1 0 0 0 0,-1 1-1 0 0,1-1 1 0 0,-1 1 0 0 0,0-1 0 0 0,1 1-1 0 0,-1-1 1 0 0,1 1 0 0 0,-1 0-1 0 0,1-1 1 0 0,-1 1 0 0 0,1 0-1 0 0,-1 0 1 0 0,1 0 0 0 0,-1 0 0 0 0,1 1-1 0 0,-1-1 1 0 0,1 0 0 0 0,-1 1-1 0 0,1-1 1 0 0,-1 1 0 0 0,1-1-1 0 0,-1 1 1 0 0,0 0 0 0 0,1-1 0 0 0,-1 1-1 0 0,0 0 1 0 0,0 0 0 0 0,0 0-1 0 0,1 0 1 0 0,-1 1-2 0 0,1-1 1 0 0,1 1 0 0 0,-1 0 0 0 0,0 0 0 0 0,1 0 0 0 0,-1 1 0 0 0,-1-1 0 0 0,1 1 0 0 0,0-1 0 0 0,0 1 1 0 0,-1-1-1 0 0,0 1 0 0 0,1 0 0 0 0,-1 0 0 0 0,0-1 0 0 0,0 1 0 0 0,-1 0 0 0 0,1 0 0 0 0,0 2-1 0 0,-1-5-1 0 0,-1 1 1 0 0,1-1-1 0 0,0 1 1 0 0,0-1-1 0 0,0 1 1 0 0,0 0-1 0 0,0-1 1 0 0,0 1-1 0 0,0-1 0 0 0,0 1 1 0 0,1-1-1 0 0,-1 1 1 0 0,0 0-1 0 0,0-1 1 0 0,0 1-1 0 0,1-1 1 0 0,-1 1-1 0 0,0-1 1 0 0,1 1-1 0 0,-1-1 1 0 0,0 1-1 0 0,1-1 1 0 0,-1 0-1 0 0,0 1 0 0 0,1 0 1 0 0,0-2 0 0 0,-1 1-1 0 0,1 0 0 0 0,-1 0 0 0 0,1-1 0 0 0,0 1 0 0 0,-1 0 0 0 0,1-1 1 0 0,-1 1-1 0 0,0 0 0 0 0,1-1 0 0 0,-1 1 0 0 0,1-1 0 0 0,-1 1 0 0 0,0-1 0 0 0,1 1 1 0 0,-1-1-1 0 0,0 1 0 0 0,1-1 0 0 0,-1 1 0 0 0,0-1 0 0 0,0 0 0 0 0,1 1 0 0 0,-1-1 2 0 0,2-5-3 0 0,2-3 3 0 0,0 0 0 0 0,0 1 1 0 0,1 0-1 0 0,0 0 1 0 0,1 0-2 0 0,-5 6 1 0 0,-1 1 0 0 0,1 0-1 0 0,0 0 1 0 0,0 0 0 0 0,0-1 0 0 0,0 1-1 0 0,1 0 1 0 0,-1 0 0 0 0,0 0 0 0 0,0 1 0 0 0,1-1-1 0 0,-1 0 1 0 0,0 0 0 0 0,1 1 0 0 0,-1-1-1 0 0,0 1 1 0 0,1-1 0 0 0,-1 1 0 0 0,1 0 0 0 0,-1-1-1 0 0,1 1 1 0 0,-1 0 0 0 0,1 0 0 0 0,0 0-1 0 0,-1 0 1 0 0,1 0 0 0 0,-1 0 0 0 0,1 1 0 0 0,-1-1-1 0 0,1 0 1 0 0,-1 1 0 0 0,0-1 0 0 0,1 1 0 0 0,0 0-1 0 0,0 0-8 0 0,0 0 0 0 0,-1 1 1 0 0,1-1-1 0 0,0 1 0 0 0,0-1 1 0 0,-1 1-1 0 0,1-1 0 0 0,-1 1 1 0 0,0 0-1 0 0,1 0 0 0 0,-1 0 1 0 0,0-1-1 0 0,0 1 0 0 0,0 0 1 0 0,0 1-1 0 0,-1-1 0 0 0,1 0 1 0 0,0 0-1 0 0,-1 0 0 0 0,0 0 1 0 0,1 2 7 0 0,4 10-1807 0 0,-5-13 1484 0 0,1-1-1 0 0,0 1 0 0 0,0-1 1 0 0,-1 1-1 0 0,1-1 1 0 0,0 1-1 0 0,0-1 1 0 0,0 0-1 0 0,-1 1 1 0 0,1-1-1 0 0,0 0 0 0 0,0 0 1 0 0,0 0-1 0 0,0 1 1 0 0,0-1-1 0 0,-1 0 1 0 0,1 0-1 0 0,0 0 0 0 0,0-1 1 0 0,0 1-1 0 0,0 0 1 0 0,0 0-1 0 0,0 0 1 0 0,0-1 323 0 0,5 1-1952 0 0</inkml:trace>
  <inkml:trace contextRef="#ctx0" brushRef="#br0" timeOffset="9561.26">768 728 772 0 0,'-9'1'6592'0'0,"9"3"-2725"0"0,21 6-1518 0 0,-16-8-2387 0 0,1 0 1 0 0,-1 0-1 0 0,1-1 0 0 0,-1 0 0 0 0,1 0 1 0 0,0 0-1 0 0,0-1 0 0 0,0 0 1 0 0,2 0 37 0 0,-6-1-2 0 0,1 1 1 0 0,-1-1-1 0 0,0 0 1 0 0,0 0-1 0 0,0-1 1 0 0,0 1-1 0 0,0 0 1 0 0,0-1-1 0 0,0 1 1 0 0,0-1 0 0 0,-1 1-1 0 0,1-1 1 0 0,0 0-1 0 0,-1 0 1 0 0,1 0-1 0 0,-1 0 1 0 0,0 0-1 0 0,0 0 1 0 0,0 0-1 0 0,0 0 1 0 0,0 0-1 0 0,0-1 1 0 0,-1 1 0 0 0,1 0-1 0 0,-1-1 1 0 0,1 1-1 0 0,-1 0 1 0 0,0-1-1 0 0,0 1 1 0 0,0-1-1 0 0,0 1 1 0 0,-1-2 1 0 0,1 4-1 0 0,0 0 1 0 0,0-1 0 0 0,0 1-1 0 0,0-1 1 0 0,0 1-1 0 0,0-1 1 0 0,0 1 0 0 0,0-1-1 0 0,0 1 1 0 0,0-1-1 0 0,0 1 1 0 0,0 0 0 0 0,0-1-1 0 0,-1 1 1 0 0,1-1-1 0 0,0 1 1 0 0,0 0 0 0 0,-1-1-1 0 0,1 1 1 0 0,0 0-1 0 0,0-1 1 0 0,-1 1 0 0 0,1 0-1 0 0,0-1 1 0 0,-1 1-1 0 0,1 0 1 0 0,-1-1-1 0 0,1 1 1 0 0,0 0 0 0 0,-1 0-1 0 0,1 0 1 0 0,-1 0-1 0 0,1-1 1 0 0,-1 1 0 0 0,-17 4 0 0 0,14-2 2 0 0,0 0 0 0 0,0 1 0 0 0,1-1 1 0 0,-1 1-1 0 0,0-1 0 0 0,1 1 1 0 0,0 0-1 0 0,0 1-2 0 0,0-1 3 0 0,1 1 1 0 0,0-1 0 0 0,1 1-1 0 0,-1-1 1 0 0,1 1-1 0 0,-1 0 1 0 0,1 0-1 0 0,0 0 1 0 0,1 0-1 0 0,-1 0 1 0 0,1 0-1 0 0,-1 0 1 0 0,1 0-1 0 0,1 3-3 0 0,-1-5 1 0 0,0-1 0 0 0,0 0 0 0 0,0 0-1 0 0,1 0 1 0 0,-1 0 0 0 0,1 0-1 0 0,-1 0 1 0 0,1 1 0 0 0,-1-1 0 0 0,1 0-1 0 0,-1 0 1 0 0,1-1 0 0 0,0 1-1 0 0,0 0 1 0 0,-1 0 0 0 0,1 0 0 0 0,0 0-1 0 0,0-1 1 0 0,0 1 0 0 0,0 0-1 0 0,0-1 0 0 0,1 1-1 0 0,0 0 0 0 0,-1-1 0 0 0,1 0 0 0 0,0 1 0 0 0,0-1 0 0 0,0 0 0 0 0,0 0 0 0 0,-1 0 0 0 0,1 0 0 0 0,0 0 0 0 0,0 0 0 0 0,0-1 0 0 0,0 1 0 0 0,-1-1 0 0 0,1 1 0 0 0,0-1 0 0 0,1 0 1 0 0,32-19-72 0 0,7-2-1515 0 0,-40 21 1153 0 0,-1 1 1 0 0,1-1 0 0 0,0 1 0 0 0,0 0-1 0 0,0-1 1 0 0,0 1 0 0 0,0 0 0 0 0,0 0-1 0 0,0 0 1 0 0,0 0 0 0 0,0 1 0 0 0,1-1 433 0 0,5 3-4146 0 0,-7-3 2429 0 0</inkml:trace>
  <inkml:trace contextRef="#ctx0" brushRef="#br0" timeOffset="9912.89">1029 769 1188 0 0,'3'-9'3737'0'0,"-2"9"-3692"0"0,-1 0 0 0 0,0 0 0 0 0,0 0 0 0 0,0 0 0 0 0,1-1 0 0 0,-1 1 0 0 0,0 0 0 0 0,0 0 0 0 0,0 0 0 0 0,0 0-1 0 0,0 0 1 0 0,1-1 0 0 0,-1 1 0 0 0,0 0 0 0 0,0 0 0 0 0,0 0 0 0 0,0 0 0 0 0,0-1 0 0 0,0 1 0 0 0,0 0 0 0 0,0 0 0 0 0,0 0 0 0 0,0-1 0 0 0,0 1 0 0 0,0 0 0 0 0,0 0 0 0 0,0 0 0 0 0,0-1 0 0 0,0 1 0 0 0,0 0 0 0 0,0 0 0 0 0,0 0 0 0 0,0-1 0 0 0,0 1 0 0 0,0 0 0 0 0,0 0 0 0 0,0 0 0 0 0,0-1 0 0 0,0 1 0 0 0,0 0 0 0 0,0 0 0 0 0,-1 0 0 0 0,1 0 0 0 0,0-1 0 0 0,0 1 0 0 0,0 0 0 0 0,0 0 0 0 0,0 0 0 0 0,-1 0 0 0 0,1 0 0 0 0,0 0 0 0 0,0-1 0 0 0,0 1 0 0 0,-1 0 0 0 0,1 0 0 0 0,0 0 0 0 0,0 0 0 0 0,0 0 0 0 0,-1 0 0 0 0,1 0-1 0 0,0 0 1 0 0,0 0 0 0 0,0 0 0 0 0,-1 0 0 0 0,1 0 0 0 0,0 0-45 0 0,-1 0 85 0 0,-1-1-1 0 0,1 1 1 0 0,0-1-1 0 0,0 1 0 0 0,-1-1 1 0 0,1 0-1 0 0,0 1 0 0 0,0-1 1 0 0,0 0-1 0 0,0 0 1 0 0,0 0-1 0 0,0 0 0 0 0,0 0 1 0 0,0 0-1 0 0,0 0 0 0 0,0 0 1 0 0,0 0-1 0 0,1-1 1 0 0,-1 1-1 0 0,0 0 0 0 0,0-2-84 0 0,-11-27 763 0 0,12 28-748 0 0,-1 1-1 0 0,1 0 1 0 0,0-1-1 0 0,-1 1 0 0 0,1-1 1 0 0,0 1-1 0 0,0-1 1 0 0,0 1-1 0 0,0-1 0 0 0,0 1 1 0 0,0-1-1 0 0,1 1 1 0 0,-1-1-1 0 0,0 1 0 0 0,1 0 1 0 0,-1-1-1 0 0,1 1 1 0 0,-1-1-1 0 0,1 1 1 0 0,0 0-1 0 0,0 0 0 0 0,0-1 1 0 0,-1 1-1 0 0,1 0 1 0 0,0 0-1 0 0,0 0 0 0 0,1 0-14 0 0,1-2 1 0 0,0 1 0 0 0,1 0 0 0 0,-1 0 0 0 0,1 1 0 0 0,-1-1-1 0 0,1 1 1 0 0,0 0 0 0 0,0 0 0 0 0,-1 0 0 0 0,1 0 0 0 0,1 1-1 0 0,50-3-1823 0 0,-13 10-3285 0 0,-29-4 3202 0 0,0 1 256 0 0</inkml:trace>
  <inkml:trace contextRef="#ctx0" brushRef="#br0" timeOffset="10646.89">1171 691 1164 0 0,'7'4'7267'0'0,"11"3"-6466"0"0,-13-5-741 0 0,-1-1 0 0 0,1 0-1 0 0,0 0 1 0 0,-1-1 0 0 0,1 0-1 0 0,0 1 1 0 0,-1-2 0 0 0,1 1-1 0 0,0 0 1 0 0,0-1 0 0 0,-1 0-1 0 0,1 0 1 0 0,3-2-60 0 0,-5 3 1 0 0,0-2 0 0 0,1 1 0 0 0,-1 0 0 0 0,0-1 0 0 0,0 1 0 0 0,0-1 0 0 0,0 0 0 0 0,0 0 0 0 0,0-1 0 0 0,0 1 0 0 0,-1 0-1 0 0,1-1 1 0 0,-1 1 0 0 0,0-1 0 0 0,1 0 0 0 0,-1 0 0 0 0,1-2-1 0 0,-2 2-1 0 0,0 0 1 0 0,1 1 0 0 0,-1-1 0 0 0,0 1 0 0 0,-1-1 0 0 0,1 1 0 0 0,0-1 0 0 0,-1 0 0 0 0,1 1 0 0 0,-1-2 0 0 0,0 3-1 0 0,0 1 1 0 0,-1-1-1 0 0,1 0 1 0 0,0 0 0 0 0,-1 1-1 0 0,1-1 1 0 0,0 0 0 0 0,-1 0-1 0 0,1 1 1 0 0,-1-1 0 0 0,1 1-1 0 0,-1-1 1 0 0,1 0-1 0 0,-1 1 1 0 0,0-1 0 0 0,1 1-1 0 0,-1-1 1 0 0,0 1 0 0 0,1 0-1 0 0,-1-1 1 0 0,0 1-1 0 0,1 0 1 0 0,-1-1 0 0 0,0 1-1 0 0,0 0 1 0 0,1 0 0 0 0,-1 0-1 0 0,0-1 1 0 0,0 1 0 0 0,0 0-1 0 0,1 0 1 0 0,-1 0-1 0 0,0 0 1 0 0,0 1 0 0 0,0-1-1 0 0,1 0 1 0 0,-2 0 0 0 0,-1 0-2 0 0,-43 3-6 0 0,43-3 9 0 0,0 1-1 0 0,0-1 1 0 0,0 1 0 0 0,0 0 0 0 0,0 0-1 0 0,1 0 1 0 0,-1 1 0 0 0,0-1 0 0 0,1 0 0 0 0,-1 1-1 0 0,1 0 1 0 0,0 0 0 0 0,-1-1 0 0 0,0 2-1 0 0,3-2 1 0 0,-1-1 1 0 0,1 1 0 0 0,0-1 0 0 0,-1 1-1 0 0,1 0 1 0 0,0-1 0 0 0,-1 1-1 0 0,1 0 1 0 0,0-1 0 0 0,-1 1 0 0 0,1 0-1 0 0,0 0 1 0 0,0-1 0 0 0,0 1 0 0 0,0 0-1 0 0,0-1 1 0 0,0 1 0 0 0,0 0-1 0 0,0 0 1 0 0,0-1 0 0 0,0 1 0 0 0,0 0-1 0 0,1-1 1 0 0,-1 1 0 0 0,0 0 0 0 0,0-1-1 0 0,1 1 1 0 0,-1 0 0 0 0,0-1-1 0 0,1 1 1 0 0,0 0-2 0 0,23 21 212 0 0,-12-15-127 0 0,1 0 0 0 0,0 0 0 0 0,8 1-85 0 0,-19-7 22 0 0,1 0 0 0 0,-1 0 0 0 0,0 0 0 0 0,0 0 0 0 0,1 1 0 0 0,-1-1 0 0 0,0 0 1 0 0,0 1-1 0 0,0 0 0 0 0,-1-1 0 0 0,1 1 0 0 0,0 0 0 0 0,0 0 0 0 0,-1 0 0 0 0,0 0 1 0 0,1 0-1 0 0,-1 0 0 0 0,0 0 0 0 0,0 1 0 0 0,0-1 0 0 0,1 2-22 0 0,-2 0 16 0 0,1 0 1 0 0,-1 0-1 0 0,1 0 0 0 0,-1 0 0 0 0,-1 0 1 0 0,1 0-1 0 0,0 0 0 0 0,-1 0 1 0 0,0-1-1 0 0,0 1 0 0 0,0 0 0 0 0,0 0 1 0 0,-1 0-17 0 0,-1 4 4 0 0,-1-1 1 0 0,0 1 0 0 0,0-1-1 0 0,0 0 1 0 0,-1 0 0 0 0,0 0-1 0 0,0-1 1 0 0,-1 0 0 0 0,0 0-1 0 0,0 0 1 0 0,-1-1 0 0 0,-5 5-5 0 0,10-9 0 0 0,0 0 1 0 0,0 0 0 0 0,0 0-1 0 0,0 0 1 0 0,0 0-1 0 0,-1 0 1 0 0,1-1 0 0 0,0 1-1 0 0,0-1 1 0 0,-1 1-1 0 0,1-1 1 0 0,0 0 0 0 0,-1 0-1 0 0,1 0 1 0 0,0 0 0 0 0,-1 0-1 0 0,0-1 0 0 0,1 0-14 0 0,1 1 0 0 0,0-1 1 0 0,0 0-1 0 0,0 0 0 0 0,0 0 0 0 0,0 0 0 0 0,0 0 0 0 0,0 0 0 0 0,0 0 1 0 0,0 0-1 0 0,0 0 0 0 0,0 0 0 0 0,1 0 0 0 0,-1-1 0 0 0,0 1 1 0 0,1 0-1 0 0,-1 0 0 0 0,1-1 0 0 0,0 1 0 0 0,-1-1 0 0 0,1 1 0 0 0,0 0 1 0 0,0-1-1 0 0,0 1 0 0 0,0-1 0 0 0,0 1 0 0 0,0 0 0 0 0,0-2 14 0 0,0-2-580 0 0,0-1-1 0 0,0 0 1 0 0,0 0 0 0 0,1 0-1 0 0,0 1 1 0 0,0-1-1 0 0,0 1 1 0 0,1-1 0 0 0,0 1-1 0 0,0-1 1 0 0,1-1 580 0 0,3-7-1909 0 0,-5 3 186 0 0</inkml:trace>
  <inkml:trace contextRef="#ctx0" brushRef="#br0" timeOffset="10987.53">1275 682 156 0 0,'13'-4'7613'0'0,"13"-6"-5571"0"0,-13 7-1682 0 0,-1 0-254 0 0,-1 0-1 0 0,1-1 1 0 0,-1-1-1 0 0,6-3-105 0 0,-15 7 0 0 0,1-1 1 0 0,-1 1-1 0 0,-1-1 0 0 0,1 1 1 0 0,0-1-1 0 0,0 0 0 0 0,-1 0 1 0 0,1 0-1 0 0,-1 0 0 0 0,1 0 1 0 0,-1 0-1 0 0,0 0 0 0 0,0-1 1 0 0,0 1-1 0 0,0 0 0 0 0,0-1 1 0 0,-1 1-1 0 0,1-2 0 0 0,-1 3 0 0 0,0 0 0 0 0,0 0 0 0 0,0 1 0 0 0,0-1 0 0 0,0 0 0 0 0,0 0 0 0 0,0 0 0 0 0,0 0 0 0 0,0 0 0 0 0,0 1 1 0 0,-1-1-1 0 0,1 0 0 0 0,0 0 0 0 0,-1 0 0 0 0,1 1 0 0 0,-1-1 0 0 0,1 0 0 0 0,-1 0 0 0 0,1 1 0 0 0,-1-1 0 0 0,0 0 0 0 0,0 0 0 0 0,0 1 0 0 0,0-1 0 0 0,0 0 0 0 0,-1 1-1 0 0,1-1 1 0 0,0 1 0 0 0,0 0 0 0 0,-1-1 0 0 0,1 1 0 0 0,0 0 0 0 0,-1 0-1 0 0,1 0 1 0 0,0 0 0 0 0,-1 0 0 0 0,1 0 0 0 0,-1 0 0 0 0,1 0 0 0 0,-1 1 0 0 0,-2 0 45 0 0,-1 0 1 0 0,1 0-1 0 0,0 1 1 0 0,-1-1-1 0 0,1 1 1 0 0,0 0-1 0 0,0 1 1 0 0,0-1 0 0 0,1 1-1 0 0,-1 0 1 0 0,1 0-1 0 0,-1 0 1 0 0,1 0-1 0 0,0 0 1 0 0,-1 1-46 0 0,3-2 42 0 0,-1 0 0 0 0,1 0 0 0 0,-1 0 1 0 0,1 0-1 0 0,-1 0 0 0 0,1 1 0 0 0,0-1 1 0 0,0 0-1 0 0,0 0 0 0 0,1 1 0 0 0,-1-1 1 0 0,0 1-1 0 0,1-1 0 0 0,-1 1 0 0 0,1-1 1 0 0,0 1-1 0 0,0-1 0 0 0,0 1 0 0 0,0-1 0 0 0,1 1 1 0 0,-1-1-1 0 0,1 1 0 0 0,-1-1 0 0 0,1 0 1 0 0,0 1-1 0 0,0-1 0 0 0,0 2-42 0 0,1-2 6 0 0,-1-1-1 0 0,1 1 0 0 0,-1 0 1 0 0,1-1-1 0 0,0 1 1 0 0,0-1-1 0 0,-1 1 1 0 0,1-1-1 0 0,0 0 0 0 0,0 0 1 0 0,0 0-1 0 0,0 0 1 0 0,0 0-1 0 0,1-1 1 0 0,-1 1-1 0 0,0 0 0 0 0,0-1 1 0 0,1 0-1 0 0,-1 1 1 0 0,0-1-1 0 0,0 0 1 0 0,1 0-1 0 0,-1-1 0 0 0,0 1 1 0 0,0 0-1 0 0,1-1 1 0 0,-1 1-1 0 0,0-1 1 0 0,0 0-1 0 0,0 1 0 0 0,0-1-5 0 0,12-4-249 0 0,-1 0-1 0 0,0-1 0 0 0,-1-1 0 0 0,6-3 250 0 0,-10 6-391 0 0,17-11-3980 0 0,1-2-1 0 0,2-3 4372 0 0,-9 5-2028 0 0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59.4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54 18 676 0 0,'65'-18'7951'0'0,"-115"31"-4112"0"0,-30 2-3839 0 0,-18-2 345 0 0,0-4-1 0 0,-52-4-344 0 0,103-9-3 0 0,-8-1-1543 0 0,21 9-5608 0 0,28-3 4906 0 0,5-1 352 0 0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48:55.1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2 286 560 0 0,'-7'-11'2858'0'0,"6"10"-2649"0"0,1 0 0 0 0,-1 0-1 0 0,1 0 1 0 0,-1 1 0 0 0,1-1 0 0 0,-1 0-1 0 0,0 1 1 0 0,1-1 0 0 0,-1 0-1 0 0,0 1 1 0 0,0-1 0 0 0,1 1-1 0 0,-1-1 1 0 0,0 1 0 0 0,0 0-1 0 0,0-1 1 0 0,1 1 0 0 0,-1 0-1 0 0,0-1 1 0 0,0 1 0 0 0,0 0-1 0 0,0 0 1 0 0,0 0 0 0 0,0 0-1 0 0,0 0 1 0 0,0 0 0 0 0,0 0 0 0 0,0 0-1 0 0,1 0 1 0 0,-2 1-209 0 0,-36-9 2755 0 0,35 7-349 0 0,12 13-701 0 0,42 72 156 0 0,-43-72-1749 0 0,-6-10-99 0 0,-1 0-1 0 0,0 0 1 0 0,1 0-1 0 0,-1 1 1 0 0,0-1 0 0 0,0 0-1 0 0,-1 0 1 0 0,1 1-1 0 0,0-1 1 0 0,-1 0-1 0 0,1 2-12 0 0,-1-3-4 0 0,0-1-10 0 0,0 0-2 0 0,-15-16-52 0 0,10 9 66 0 0,1-1 0 0 0,0 0-1 0 0,0 0 1 0 0,1 0 0 0 0,0-1-1 0 0,0 1 1 0 0,1-1 0 0 0,0 0-1 0 0,0-9 3 0 0,-1-15 31 0 0,1 0 1 0 0,2-2-32 0 0,0 33 2 0 0,0-4 11 0 0,1 1 1 0 0,0 0-1 0 0,0-1 1 0 0,0 1-1 0 0,1 0 1 0 0,-1 0-1 0 0,1 0 1 0 0,0 0-1 0 0,1 0 1 0 0,-1 0-1 0 0,1 1 1 0 0,0-1 0 0 0,0 1-1 0 0,1 0 1 0 0,-1 0-1 0 0,1 0 1 0 0,0 0-1 0 0,3-2-13 0 0,-4 4-132 0 0,-1 0 0 0 0,0 1 0 0 0,1-1-1 0 0,-1 0 1 0 0,1 1 0 0 0,0 0 0 0 0,0-1-1 0 0,-1 1 1 0 0,1 0 0 0 0,0 1 0 0 0,0-1 0 0 0,0 0-1 0 0,0 1 1 0 0,0 0 0 0 0,0 0 0 0 0,0 0-1 0 0,0 0 1 0 0,0 0 0 0 0,0 0 0 0 0,0 1 0 0 0,0-1-1 0 0,0 1 1 0 0,-1 0 0 0 0,1 0 0 0 0,0 0 0 0 0,0 0-1 0 0,-1 1 1 0 0,1-1 0 0 0,0 1 0 0 0,-1-1-1 0 0,0 1 1 0 0,1 0 0 0 0,1 2 132 0 0,-2-1-729 0 0,0-1-1 0 0,0 1 1 0 0,0 0 0 0 0,0-1-1 0 0,0 1 1 0 0,-1 0-1 0 0,1 0 1 0 0,-1 1 0 0 0,0-1-1 0 0,0 0 1 0 0,0 0 0 0 0,0 0-1 0 0,-1 1 1 0 0,0-1 0 0 0,1 0-1 0 0,-1 1 1 0 0,0 2 729 0 0,0 5-1843 0 0</inkml:trace>
  <inkml:trace contextRef="#ctx0" brushRef="#br0" timeOffset="330.43">148 300 1172 0 0,'0'0'1920'0'0,"-6"1"3497"0"0,-9 2-3290 0 0,-35 1-280 0 0,38-4-1787 0 0,0 1 1 0 0,1 0 0 0 0,-1 1-1 0 0,-7 1-60 0 0,8 5-2767 0 0,13-6-1320 0 0,7-5 839 0 0,-3-1 1365 0 0</inkml:trace>
  <inkml:trace contextRef="#ctx0" brushRef="#br0" timeOffset="766.05">161 305 952 0 0,'1'-1'439'0'0,"0"1"1"0"0,0 0-1 0 0,0-1 0 0 0,0 1 0 0 0,1 0 1 0 0,-1 0-1 0 0,0 0 0 0 0,0 0 0 0 0,1 0 1 0 0,-1 0-1 0 0,0 0 0 0 0,0 0 0 0 0,0 0 1 0 0,1 0-1 0 0,-1 1 0 0 0,0-1 0 0 0,0 1 1 0 0,0-1-1 0 0,0 1 0 0 0,0-1 0 0 0,1 1-439 0 0,28 19 2417 0 0,-3-2-1618 0 0,-24-17-782 0 0,-1 0 1 0 0,1 0 0 0 0,0 0-1 0 0,0-1 1 0 0,-1 1-1 0 0,1-1 1 0 0,0 0-1 0 0,0 0 1 0 0,-1 0 0 0 0,1 0-1 0 0,0 0 1 0 0,0-1-1 0 0,-1 1 1 0 0,1-1-1 0 0,2 0-17 0 0,1-2 2 0 0,0 0-1 0 0,0 0 0 0 0,-1-1 1 0 0,1 1-1 0 0,4-5-1 0 0,-9 7-1 0 0,1 0 1 0 0,0-1-1 0 0,-1 1 0 0 0,1 0 1 0 0,-1-1-1 0 0,0 1 1 0 0,1-1-1 0 0,-1 0 0 0 0,0 1 1 0 0,0-1-1 0 0,0 0 1 0 0,0 0-1 0 0,-1 0 0 0 0,1 0 1 0 0,0 0-1 0 0,-1 0 1 0 0,1 0-1 0 0,-1 0 0 0 0,0 0 1 0 0,0 0-1 0 0,1 0 1 0 0,-1 0-1 0 0,-1 0 0 0 0,1 0 1 0 0,0 0-1 0 0,0 0 1 0 0,-1 0-1 0 0,1 0 0 0 0,-1 0 1 0 0,0 0-1 0 0,1 1 1 0 0,-1-1-1 0 0,0 0 0 0 0,0 0 1 0 0,0 0-1 0 0,-2-1 1 0 0,1 1-2 0 0,0-1-1 0 0,0 0 0 0 0,0 1 1 0 0,0-1-1 0 0,-1 1 1 0 0,1 0-1 0 0,-1 0 0 0 0,0 0 1 0 0,0 0-1 0 0,0 1 1 0 0,0-1-1 0 0,0 1 0 0 0,0-1 1 0 0,0 1-1 0 0,0 0 1 0 0,0 0-1 0 0,-1 1 1 0 0,1-1-1 0 0,0 0 0 0 0,-1 1 1 0 0,1 0-1 0 0,0 0 1 0 0,-1 0 2 0 0,-3 1 1 0 0,1 1 1 0 0,-1-1-1 0 0,0 1 1 0 0,1 0-1 0 0,-1 1 1 0 0,1 0-1 0 0,0 0 1 0 0,0 0-1 0 0,0 1 1 0 0,0 0-1 0 0,1 0 1 0 0,0 0-1 0 0,-1 1 1 0 0,1-1-1 0 0,1 1 1 0 0,-1 0-1 0 0,1 1 1 0 0,0-1-1 0 0,0 1 1 0 0,1 0-1 0 0,-1 0 1 0 0,1 0-1 0 0,0 1 1 0 0,0 1-2 0 0,3-6 0 0 0,-1-1 0 0 0,1 0 0 0 0,-1 1 0 0 0,1-1 0 0 0,0 1 0 0 0,0-1 0 0 0,0 1 0 0 0,0-1 0 0 0,0 1 0 0 0,0-1 1 0 0,0 1-1 0 0,0-1 0 0 0,0 0 0 0 0,1 1 0 0 0,-1-1 0 0 0,1 1 0 0 0,-1-1 0 0 0,1 0 0 0 0,-1 1 0 0 0,1-1 0 0 0,0 0 1 0 0,0 1-1 0 0,-1-1 0 0 0,2 1 0 0 0,0-1-1 0 0,-1 0 0 0 0,1 0 0 0 0,0 0-1 0 0,0 0 1 0 0,0 0 0 0 0,0-1 0 0 0,0 1 0 0 0,0 0 0 0 0,0-1 0 0 0,0 0 0 0 0,0 1 0 0 0,0-1 0 0 0,0 0 0 0 0,0 0 0 0 0,2 0 1 0 0,10-2-241 0 0,0 1 0 0 0,0-2 0 0 0,-1 0-1 0 0,13-5 242 0 0,-17 6-390 0 0,5-2-298 0 0,18-4-2507 0 0,-29 7 2443 0 0,-1 0 1 0 0,1 0 0 0 0,-1 0-1 0 0,0 0 1 0 0,1 0-1 0 0,-1 0 1 0 0,0-1 0 0 0,0 1-1 0 0,2-2 752 0 0,-3-1-1570 0 0</inkml:trace>
  <inkml:trace contextRef="#ctx0" brushRef="#br0" timeOffset="1246.71">376 242 1128 0 0,'5'-5'2931'0'0,"5"-4"3079"0"0,-10 9-5976 0 0,0 0 0 0 0,0 0 0 0 0,0-1 0 0 0,0 1 0 0 0,0 0 0 0 0,0 0 0 0 0,1 0 1 0 0,-1 0-1 0 0,0 0 0 0 0,0 0 0 0 0,0 0 0 0 0,0 0 0 0 0,0 0 0 0 0,1 0 0 0 0,-1 0 0 0 0,0 0 0 0 0,0 0 1 0 0,0 0-1 0 0,0 0 0 0 0,0 0 0 0 0,1 0 0 0 0,-1 0 0 0 0,0 0 0 0 0,0 0 0 0 0,0 0 0 0 0,0 0 1 0 0,0 0-1 0 0,1 0 0 0 0,-1 0 0 0 0,0 0 0 0 0,0 0 0 0 0,0 0 0 0 0,0 0 0 0 0,0 1 0 0 0,0-1 1 0 0,0 0-1 0 0,1 0 0 0 0,-1 0 0 0 0,0 0 0 0 0,0 0 0 0 0,0 0 0 0 0,0 0 0 0 0,0 1 0 0 0,0-1 1 0 0,0 0-1 0 0,0 0 0 0 0,0 0 0 0 0,0 0 0 0 0,0 0 0 0 0,0 0 0 0 0,0 1 0 0 0,0-1 0 0 0,0 0 0 0 0,0 0 1 0 0,0 0-1 0 0,0 0 0 0 0,0 0 0 0 0,0 1 0 0 0,0-1 0 0 0,0 0 0 0 0,0 0 0 0 0,0 0 0 0 0,0 0 1 0 0,0 0-1 0 0,0 1 0 0 0,0-1-34 0 0,3 7 158 0 0,0 0 0 0 0,0-1 1 0 0,1 1-1 0 0,0-1 0 0 0,0 1 1 0 0,0-1-1 0 0,1-1 0 0 0,0 1 1 0 0,0 0-1 0 0,1-1 0 0 0,0 0 1 0 0,-1-1-1 0 0,3 2-158 0 0,-7-6 2 0 0,0 1-1 0 0,-1 0 1 0 0,1-1 0 0 0,0 1-1 0 0,0-1 1 0 0,0 0 0 0 0,0 1-1 0 0,0-1 1 0 0,0 0 0 0 0,0 1-1 0 0,0-1 1 0 0,-1 0 0 0 0,1 0-1 0 0,0 0 1 0 0,0 0 0 0 0,0 0-1 0 0,0 0 1 0 0,0 0 0 0 0,0 0-1 0 0,0 0 1 0 0,0 0 0 0 0,0-1-1 0 0,0 1 1 0 0,0 0 0 0 0,1-1-2 0 0,-2 0-1 0 0,0 1 0 0 0,1-1 1 0 0,-1 0-1 0 0,1 1 0 0 0,-1-1 1 0 0,0 0-1 0 0,0 0 0 0 0,1 1 1 0 0,-1-1-1 0 0,0 0 0 0 0,0 0 1 0 0,0 0-1 0 0,0 1 0 0 0,0-1 1 0 0,0 0-1 0 0,0 0 0 0 0,0 0 0 0 0,0 1 1 0 0,0-1-1 0 0,0 0 0 0 0,-1 0 1 0 0,1 1-1 0 0,0-1 0 0 0,0 0 1 0 0,-1 0-1 0 0,1 1 0 0 0,-1-1 1 0 0,-2-5 0 0 0,0 1-1 0 0,0 0 1 0 0,-1 0-1 0 0,1 1 1 0 0,-1-1-1 0 0,-3-2 1 0 0,3 3-23 0 0,0 0 0 0 0,0 0 0 0 0,1-1 0 0 0,-1 1 0 0 0,1-1 0 0 0,0 0 0 0 0,0 0 0 0 0,-1-4 23 0 0,4 9-82 0 0,0-1 1 0 0,0 0-1 0 0,-1 0 1 0 0,1 1-1 0 0,0-1 1 0 0,0 0-1 0 0,0 0 1 0 0,0 0-1 0 0,0 1 1 0 0,0-1-1 0 0,0 0 1 0 0,0 0-1 0 0,0 1 1 0 0,0-1 0 0 0,0 0-1 0 0,1 0 1 0 0,-1 0-1 0 0,0 1 1 0 0,0-1-1 0 0,1 0 1 0 0,-1 1-1 0 0,0-1 1 0 0,1 0-1 0 0,-1 1 1 0 0,1-1-1 0 0,-1 0 1 0 0,1 1-1 0 0,0-1 1 0 0,-1 1-1 0 0,1-1 1 0 0,-1 1-1 0 0,1-1 1 0 0,0 1-1 0 0,-1 0 1 0 0,1-1-1 0 0,0 1 1 0 0,0 0-1 0 0,-1-1 1 0 0,1 1-1 0 0,0 0 1 0 0,0 0-1 0 0,-1 0 1 0 0,1 0-1 0 0,0 0 1 0 0,0-1-1 0 0,-1 2 1 0 0,1-1-1 0 0,0 0 1 0 0,0 0-1 0 0,0 0 1 0 0,0 0 81 0 0,37 7-8494 0 0,-31-6 6942 0 0</inkml:trace>
  <inkml:trace contextRef="#ctx0" brushRef="#br0" timeOffset="1714.79">585 38 400 0 0,'-14'-22'7573'0'0,"-4"7"-4461"0"0,14 18-1436 0 0,6 13-543 0 0,7 12-69 0 0,0-1 0 0 0,5 6-1064 0 0,14 43 504 0 0,-25-65-578 0 0,1-1 0 0 0,1 0 0 0 0,0 0 0 0 0,0 0 1 0 0,1 0-1 0 0,0-1 0 0 0,1 0 0 0 0,3 4 74 0 0,-10-13-54 0 0,0 0 1 0 0,0 0-1 0 0,0 0 0 0 0,1 0 1 0 0,-1 1-1 0 0,0-1 1 0 0,0 0-1 0 0,0 0 1 0 0,1 0-1 0 0,-1 0 0 0 0,0 0 1 0 0,0 0-1 0 0,1 0 1 0 0,-1 0-1 0 0,0 1 0 0 0,0-1 1 0 0,1 0-1 0 0,-1 0 1 0 0,0 0-1 0 0,0 0 1 0 0,1 0-1 0 0,-1 0 0 0 0,0 0 1 0 0,0 0-1 0 0,1-1 1 0 0,-1 1-1 0 0,0 0 1 0 0,0 0-1 0 0,0 0 0 0 0,1 0 1 0 0,-1 0-1 0 0,0 0 1 0 0,0 0-1 0 0,0 0 0 0 0,1-1 1 0 0,-1 1-1 0 0,0 0 1 0 0,0 0-1 0 0,0 0 1 0 0,1 0-1 0 0,-1-1 0 0 0,0 1 1 0 0,0 0 53 0 0,9-15-3878 0 0,0-16-3035 0 0,-9 19 4829 0 0</inkml:trace>
  <inkml:trace contextRef="#ctx0" brushRef="#br0" timeOffset="2119.06">719 15 328 0 0,'8'-11'4056'0'0,"-11"9"464"0"0,-6 8-1517 0 0,0 4-3699 0 0,-43 82 1823 0 0,32-56-1003 0 0,14-24-114 0 0,0-1-1 0 0,-1 0 0 0 0,0-1 1 0 0,-4 5-10 0 0,16-21-82 0 0,0 1 1 0 0,1 0 0 0 0,-1 0-1 0 0,1 1 1 0 0,2-2 81 0 0,-6 5 10 0 0,0-1 0 0 0,0 1 0 0 0,1 0 0 0 0,-1 0 0 0 0,1 0 0 0 0,-1 0 0 0 0,1 0 0 0 0,-1 0 0 0 0,1 1 0 0 0,-1-1 0 0 0,1 1 0 0 0,-1 0 0 0 0,1 0 0 0 0,0 0 0 0 0,-1 0 0 0 0,1 0-1 0 0,0 0 1 0 0,0 1-10 0 0,121 36 1806 0 0,-108-28-2517 0 0,-5-2-1953 0 0,1-4-4859 0 0,-12-3 5227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03-30T20:38:51.7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42 1288 0 0,'7'-35'7351'0'0,"0"29"-5534"0"0,-5 6-416 0 0,-4 7-592 0 0,-1 1-511 0 0,1 1 0 0 0,0 0 0 0 0,0 0 0 0 0,1 0 0 0 0,0 0 1 0 0,1 0-1 0 0,0 0 0 0 0,0 1 0 0 0,1-1 0 0 0,1 2-298 0 0,-1 24 641 0 0,1 28-187 0 0,3 1 0 0 0,3-1 0 0 0,9 31-454 0 0,-15-80 7 0 0,2-1-1 0 0,0 1 1 0 0,0-1 0 0 0,7 11-7 0 0,-10-21-52 0 0,0 0 0 0 0,0 0 0 0 0,1-1 0 0 0,-1 1 0 0 0,1 0 0 0 0,0-1 0 0 0,0 0 0 0 0,0 1 0 0 0,0-1 0 0 0,0 0 0 0 0,1 0 0 0 0,-1 0 0 0 0,0 0 0 0 0,1-1 0 0 0,-1 1 0 0 0,1-1 0 0 0,0 1 0 0 0,0-1 0 0 0,0 0 0 0 0,-1 0 0 0 0,1 0 0 0 0,0-1 0 0 0,0 1 1 0 0,3 0 51 0 0,-4-1-308 0 0,0 0 1 0 0,-1 0 0 0 0,1 0 0 0 0,0 0 0 0 0,-1-1 0 0 0,1 1 0 0 0,0 0-1 0 0,-1-1 1 0 0,1 1 0 0 0,-1-1 0 0 0,1 1 0 0 0,-1-1 0 0 0,1 0 0 0 0,-1 0 0 0 0,1 0-1 0 0,-1 0 1 0 0,1 0 0 0 0,-1 0 0 0 0,0 0 0 0 0,1-1 307 0 0,-2 2-2294 0 0,0 0-123 0 0,0 0 152 0 0,0 0 262 0 0</inkml:trace>
  <inkml:trace contextRef="#ctx0" brushRef="#br0" timeOffset="533.08">259 478 24 0 0,'18'27'8418'0'0,"-4"-11"-6308"0"0,-1-4-1302 0 0,-7-7-535 0 0,0 0 0 0 0,0 0 1 0 0,0 0-1 0 0,1 0 0 0 0,0-1 1 0 0,4 1-274 0 0,-8-3 24 0 0,1-1 0 0 0,-1 0 0 0 0,1-1 0 0 0,-1 1 0 0 0,1-1 0 0 0,-1 1 1 0 0,1-1-1 0 0,0 0 0 0 0,-1 0 0 0 0,1 0 0 0 0,0-1 0 0 0,-1 0 0 0 0,1 1 0 0 0,-1-1 1 0 0,1 0-1 0 0,-1-1 0 0 0,1 1-24 0 0,2-2 1 0 0,0 1-1 0 0,0-1 1 0 0,0-1 0 0 0,-1 1 0 0 0,1-1-1 0 0,-1 0 1 0 0,0 0 0 0 0,0-1 0 0 0,-1 1 0 0 0,1-1-1 0 0,-1 0 1 0 0,0 0 0 0 0,0-1 0 0 0,2-3-1 0 0,5-7-3 0 0,-9 15 3 0 0,-1-1 0 0 0,1 0 0 0 0,-1 0 1 0 0,0 1-1 0 0,0-1 0 0 0,0 0 1 0 0,0 0-1 0 0,0 0 0 0 0,0 0 0 0 0,0 0 1 0 0,-1-1-1 0 0,2-2-1 0 0,0-1 1 0 0,-1 0-1 0 0,0 0 1 0 0,0 0-1 0 0,-1 1 1 0 0,0-1-1 0 0,0 0 0 0 0,0 0 1 0 0,-1-5 0 0 0,-1 7 0 0 0,1 0 0 0 0,-1 0-1 0 0,1 1 1 0 0,-1-1 0 0 0,0 1 0 0 0,0-1-1 0 0,-1 1 1 0 0,1 0 0 0 0,-1 0 0 0 0,1 0-1 0 0,-1 0 1 0 0,0 0 0 0 0,0 1 0 0 0,0 0 0 0 0,-2-2 0 0 0,0 1 0 0 0,0 0 0 0 0,-1 1 0 0 0,1-1 1 0 0,0 1-1 0 0,-1 0 0 0 0,1 1 0 0 0,-1-1 1 0 0,0 1-1 0 0,0 0 0 0 0,1 1 1 0 0,-1-1-1 0 0,0 1 0 0 0,0 0 0 0 0,0 0 1 0 0,1 1-1 0 0,-1 0 0 0 0,0 0 0 0 0,-4 2 0 0 0,-4 0 5 0 0,1 1-1 0 0,-1 1 1 0 0,1 1 0 0 0,0-1-1 0 0,1 2 1 0 0,0 0-1 0 0,-3 2-4 0 0,9-5 21 0 0,1 1-1 0 0,-1 0 0 0 0,1 0 0 0 0,0 1 1 0 0,0-1-1 0 0,0 1 0 0 0,1 0 1 0 0,0 0-1 0 0,0 1 0 0 0,1-1 0 0 0,-1 1 1 0 0,1 0-1 0 0,1 0 0 0 0,-2 5-20 0 0,3-9 5 0 0,0 0 0 0 0,0 1 0 0 0,1-1 0 0 0,-1 0 0 0 0,1 0 0 0 0,0 1 0 0 0,0-1 0 0 0,0 0 0 0 0,0 0 0 0 0,1 0 0 0 0,-1 1 0 0 0,1-1 0 0 0,0 0 0 0 0,0 0 0 0 0,0 0 0 0 0,0 0 0 0 0,0 0 0 0 0,1 0 0 0 0,-1 0 0 0 0,1-1 0 0 0,0 1 1 0 0,0 0-1 0 0,0-1 0 0 0,0 1 0 0 0,0-1 0 0 0,1 0 0 0 0,-1 0 0 0 0,1 0 0 0 0,-1 0 0 0 0,1 0 0 0 0,0 0 0 0 0,0-1 0 0 0,2 1-5 0 0,1 0-109 0 0,0 0 1 0 0,-1 0 0 0 0,1-1 0 0 0,0 0 0 0 0,0 0 0 0 0,0-1-1 0 0,0 0 1 0 0,0 0 0 0 0,0 0 0 0 0,1-1 0 0 0,-1 0-1 0 0,-1 0 1 0 0,1 0 0 0 0,0-1 0 0 0,0 0 0 0 0,1 0 108 0 0,8-4-1851 0 0,0-1 0 0 0,0 0-1 0 0,0-1 1 0 0,-1-1 0 0 0,4-3 1851 0 0,-2 2-1964 0 0</inkml:trace>
  <inkml:trace contextRef="#ctx0" brushRef="#br0" timeOffset="1811.23">650 465 824 0 0,'21'-7'7724'0'0,"-19"6"-4076"0"0,6 21-2501 0 0,-7-17-1100 0 0,-1-1 0 0 0,1 1-1 0 0,0-1 1 0 0,-1 0 0 0 0,1 1-1 0 0,0-1 1 0 0,0 0 0 0 0,1 0 0 0 0,-1 0-1 0 0,0 0 1 0 0,1 0 0 0 0,0 0-1 0 0,-1 0 1 0 0,1 0 0 0 0,0 0-1 0 0,0-1 1 0 0,0 1 0 0 0,0-1 0 0 0,0 1-1 0 0,0-1 1 0 0,0 0 0 0 0,1 0-1 0 0,-1 0 1 0 0,0 0 0 0 0,1 0 0 0 0,-1-1-1 0 0,0 1 1 0 0,1-1 0 0 0,-1 1-1 0 0,2-1-46 0 0,1 1 8 0 0,0 0-1 0 0,1 0 1 0 0,-1 0-1 0 0,1-1 1 0 0,-1 0-1 0 0,1 0 1 0 0,-1 0-1 0 0,0-1 1 0 0,1 0-1 0 0,-1 0 0 0 0,0 0 1 0 0,1-1-1 0 0,2-1-7 0 0,-1 0 0 0 0,-1-1 0 0 0,1 0 1 0 0,-1 0-1 0 0,1-1 0 0 0,-1 0 0 0 0,-1 0 0 0 0,1 0 0 0 0,-1 0 0 0 0,0-1 0 0 0,0 0 0 0 0,1-3 0 0 0,8-10-2 0 0,-12 15 1 0 0,1 1 0 0 0,-1 0 0 0 0,0-1 0 0 0,0 0 0 0 0,0 1 0 0 0,0-1 1 0 0,-1 0-1 0 0,2-4 1 0 0,2-11-4 0 0,5-26 3 0 0,-10 43 1 0 0,-1-1 0 0 0,1 1 0 0 0,0-1 0 0 0,0 0 0 0 0,-1 1 0 0 0,0-1 0 0 0,1 1 0 0 0,-1-1 0 0 0,0 1 0 0 0,0 0 1 0 0,0-1-1 0 0,-1 1 0 0 0,1 0 0 0 0,-1 0 0 0 0,1 0 0 0 0,-2-2 0 0 0,-1 1-1 0 0,0 0 1 0 0,1 0 0 0 0,-1 0 0 0 0,0 1 0 0 0,0-1-1 0 0,-1 1 1 0 0,1 0 0 0 0,0 0 0 0 0,-1 1 0 0 0,1 0-1 0 0,-1-1 1 0 0,0 1 0 0 0,1 1 0 0 0,-1-1-1 0 0,0 1 1 0 0,1 0 0 0 0,-1 0 0 0 0,0 0 0 0 0,0 0-1 0 0,1 1 1 0 0,-1 0 0 0 0,0 0 0 0 0,1 0 0 0 0,-1 1-1 0 0,-2 1 1 0 0,-1-1 4 0 0,1 1-1 0 0,0 0 0 0 0,0 0 1 0 0,0 1-1 0 0,0 0 0 0 0,1 0 1 0 0,0 0-1 0 0,0 1 0 0 0,0 0 1 0 0,0 0-1 0 0,1 1 0 0 0,-1 0 1 0 0,1 0-1 0 0,1 0 0 0 0,-4 6-3 0 0,4-5 3 0 0,1 0 0 0 0,0 1 1 0 0,0-1-1 0 0,1 1 0 0 0,0 0 0 0 0,0 0 0 0 0,1 0 0 0 0,0 0 0 0 0,0 0 0 0 0,1 0 0 0 0,0 0 0 0 0,1 7-3 0 0,0-11-1 0 0,-1-1-1 0 0,1 1 1 0 0,0-1 0 0 0,0 0-1 0 0,1 1 1 0 0,-1-1 0 0 0,1 0-1 0 0,-1 0 1 0 0,1 0 0 0 0,0 0-1 0 0,0 0 1 0 0,0 0-1 0 0,1-1 1 0 0,-1 1 0 0 0,1-1-1 0 0,-1 1 1 0 0,1-1 0 0 0,0 0-1 0 0,0 0 1 0 0,0 0 0 0 0,0-1-1 0 0,0 1 1 0 0,0-1 0 0 0,1 1-1 0 0,-1-1 1 0 0,0 0-1 0 0,1 0 1 0 0,-1-1 0 0 0,1 1-1 0 0,2-1 2 0 0,-1 1-7 0 0,0-1-1 0 0,0-1 1 0 0,0 1-1 0 0,0-1 1 0 0,0 0-1 0 0,0 0 0 0 0,0 0 1 0 0,0 0-1 0 0,0-1 1 0 0,0 0-1 0 0,-1 0 1 0 0,1-1-1 0 0,0 1 0 0 0,-1-1 1 0 0,0 0-1 0 0,0 0 1 0 0,0 0-1 0 0,0-1 1 0 0,0 1-1 0 0,-1-1 0 0 0,0 0 1 0 0,1 0-1 0 0,-1 0 1 0 0,-1-1-1 0 0,1 1 1 0 0,1-5 7 0 0,-2 3-6 0 0,0 0 1 0 0,0 1 0 0 0,-1-1-1 0 0,0 0 1 0 0,0 0 0 0 0,0 0-1 0 0,-1 0 1 0 0,0 0 0 0 0,0-2 5 0 0,7-23 61 0 0,-6 31-56 0 0,0 0-1 0 0,0 1 1 0 0,0 0-1 0 0,0-1 1 0 0,0 1-1 0 0,0 0 1 0 0,0-1-1 0 0,0 1 1 0 0,0 0-1 0 0,-1 0 1 0 0,1 0-1 0 0,0-1 1 0 0,0 1-1 0 0,-1 0 1 0 0,1 0 0 0 0,-1 0-1 0 0,1 0 1 0 0,-1 0-1 0 0,0 1 1 0 0,1-1-5 0 0,7 43 33 0 0,-7-36-25 0 0,0 1 0 0 0,0-1 0 0 0,1 0 0 0 0,1 0-1 0 0,2 8-7 0 0,4 11 9 0 0,-9-25-9 0 0,7 23 8 0 0,-1 0 0 0 0,-1 0 1 0 0,-2 1-1 0 0,1 19-8 0 0,3 89 279 0 0,-9-116-240 0 0,-1 0 0 0 0,0 0 0 0 0,-2 0 1 0 0,0 0-1 0 0,-1-1 0 0 0,-1 1 0 0 0,-1-1-39 0 0,1 2 13 0 0,4-13-10 0 0,0 0-1 0 0,-1 0 0 0 0,1 0 0 0 0,-1-1 0 0 0,0 1 0 0 0,-1-1 0 0 0,1 0 0 0 0,-1 0 1 0 0,0-1-1 0 0,0 1 0 0 0,-1-1 0 0 0,1 0 0 0 0,-1 0 0 0 0,0-1 0 0 0,0 0 0 0 0,0 0 1 0 0,0 0-1 0 0,-1-1 0 0 0,1 0 0 0 0,-1 0 0 0 0,0 0 0 0 0,1-1 0 0 0,-4 0-2 0 0,1 0-10 0 0,-1 0 0 0 0,0 0 0 0 0,0-1 0 0 0,0-1 0 0 0,0 0-1 0 0,0 0 1 0 0,0-1 0 0 0,0 0 0 0 0,1 0 0 0 0,-1-1 0 0 0,1-1 0 0 0,0 1-1 0 0,0-1 1 0 0,0-1 0 0 0,-7-5 10 0 0,14 9-96 0 0,0 0 0 0 0,0 0 0 0 0,0 0 0 0 0,1-1 0 0 0,-1 1-1 0 0,1 0 1 0 0,-1-1 0 0 0,1 1 0 0 0,0-1 0 0 0,-1 0 0 0 0,1 1 0 0 0,0-1 0 0 0,0 0 0 0 0,0 0 0 0 0,0 0 0 0 0,1 0-1 0 0,-1 0 1 0 0,0 0 0 0 0,1 0 0 0 0,-1 0 0 0 0,1 0 0 0 0,0 0 0 0 0,0 0 0 0 0,0 0 0 0 0,0 0 0 0 0,0 0-1 0 0,0 0 1 0 0,0 0 0 0 0,1-1 0 0 0,-1 1 0 0 0,1 0 0 0 0,-1 0 0 0 0,1 1 0 0 0,0-1 0 0 0,0 0 0 0 0,1-2 96 0 0,5-6-1192 0 0,0 0 1 0 0,0 1-1 0 0,1-1 1 0 0,1 2 0 0 0,-1-1-1 0 0,4-1 1192 0 0,18-20-3081 0 0,-14 5 1460 0 0</inkml:trace>
</inkml:ink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13458-C5D0-40D3-9959-FD0433E55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39</Words>
  <Characters>220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Steban Marin Ramon</cp:lastModifiedBy>
  <cp:revision>2</cp:revision>
  <dcterms:created xsi:type="dcterms:W3CDTF">2020-03-30T20:50:00Z</dcterms:created>
  <dcterms:modified xsi:type="dcterms:W3CDTF">2020-03-30T20:50:00Z</dcterms:modified>
</cp:coreProperties>
</file>